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005BB455" w:rsidR="009702AE" w:rsidRDefault="00D338EC" w:rsidP="00394069">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D16141">
        <w:rPr>
          <w:rFonts w:ascii="Arial" w:eastAsia="Arial" w:hAnsi="Arial" w:cs="Arial"/>
          <w:b/>
          <w:sz w:val="28"/>
          <w:szCs w:val="28"/>
        </w:rPr>
        <w:t xml:space="preserve"> </w:t>
      </w:r>
      <w:r>
        <w:rPr>
          <w:rFonts w:ascii="Arial" w:eastAsia="Arial" w:hAnsi="Arial" w:cs="Arial"/>
          <w:b/>
          <w:sz w:val="28"/>
          <w:szCs w:val="28"/>
        </w:rPr>
        <w:t>DROMIC</w:t>
      </w:r>
      <w:r w:rsidR="00D16141">
        <w:rPr>
          <w:rFonts w:ascii="Arial" w:eastAsia="Arial" w:hAnsi="Arial" w:cs="Arial"/>
          <w:b/>
          <w:sz w:val="28"/>
          <w:szCs w:val="28"/>
        </w:rPr>
        <w:t xml:space="preserve"> </w:t>
      </w:r>
      <w:r>
        <w:rPr>
          <w:rFonts w:ascii="Arial" w:eastAsia="Arial" w:hAnsi="Arial" w:cs="Arial"/>
          <w:b/>
          <w:sz w:val="28"/>
          <w:szCs w:val="28"/>
        </w:rPr>
        <w:t>Report</w:t>
      </w:r>
      <w:r w:rsidR="00D16141">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057B3A">
        <w:rPr>
          <w:rFonts w:ascii="Arial" w:eastAsia="Arial" w:hAnsi="Arial" w:cs="Arial"/>
          <w:b/>
          <w:sz w:val="28"/>
          <w:szCs w:val="28"/>
        </w:rPr>
        <w:t>6</w:t>
      </w:r>
      <w:r w:rsidR="007109E5">
        <w:rPr>
          <w:rFonts w:ascii="Arial" w:eastAsia="Arial" w:hAnsi="Arial" w:cs="Arial"/>
          <w:b/>
          <w:sz w:val="28"/>
          <w:szCs w:val="28"/>
        </w:rPr>
        <w:t>5</w:t>
      </w:r>
      <w:r w:rsidR="00D16141">
        <w:rPr>
          <w:rFonts w:ascii="Arial" w:eastAsia="Arial" w:hAnsi="Arial" w:cs="Arial"/>
          <w:b/>
          <w:sz w:val="28"/>
          <w:szCs w:val="28"/>
        </w:rPr>
        <w:t xml:space="preserve"> </w:t>
      </w:r>
      <w:r w:rsidR="003E4C18">
        <w:rPr>
          <w:rFonts w:ascii="Arial" w:eastAsia="Arial" w:hAnsi="Arial" w:cs="Arial"/>
          <w:b/>
          <w:sz w:val="28"/>
          <w:szCs w:val="28"/>
        </w:rPr>
        <w:t>on</w:t>
      </w:r>
      <w:r w:rsidR="00D16141">
        <w:rPr>
          <w:rFonts w:ascii="Arial" w:eastAsia="Arial" w:hAnsi="Arial" w:cs="Arial"/>
          <w:b/>
          <w:sz w:val="28"/>
          <w:szCs w:val="28"/>
        </w:rPr>
        <w:t xml:space="preserve"> </w:t>
      </w:r>
      <w:r w:rsidR="003E4C18">
        <w:rPr>
          <w:rFonts w:ascii="Arial" w:eastAsia="Arial" w:hAnsi="Arial" w:cs="Arial"/>
          <w:b/>
          <w:sz w:val="28"/>
          <w:szCs w:val="28"/>
        </w:rPr>
        <w:t>the</w:t>
      </w:r>
      <w:r w:rsidR="00D16141">
        <w:rPr>
          <w:rFonts w:ascii="Arial" w:eastAsia="Arial" w:hAnsi="Arial" w:cs="Arial"/>
          <w:b/>
          <w:sz w:val="28"/>
          <w:szCs w:val="28"/>
        </w:rPr>
        <w:t xml:space="preserve"> </w:t>
      </w:r>
      <w:r w:rsidR="003E4C18">
        <w:rPr>
          <w:rFonts w:ascii="Arial" w:eastAsia="Arial" w:hAnsi="Arial" w:cs="Arial"/>
          <w:b/>
          <w:sz w:val="28"/>
          <w:szCs w:val="28"/>
        </w:rPr>
        <w:t>Coronavirus</w:t>
      </w:r>
      <w:r w:rsidR="00D16141">
        <w:rPr>
          <w:rFonts w:ascii="Arial" w:eastAsia="Arial" w:hAnsi="Arial" w:cs="Arial"/>
          <w:b/>
          <w:sz w:val="28"/>
          <w:szCs w:val="28"/>
        </w:rPr>
        <w:t xml:space="preserve"> </w:t>
      </w:r>
      <w:r w:rsidR="003E4C18">
        <w:rPr>
          <w:rFonts w:ascii="Arial" w:eastAsia="Arial" w:hAnsi="Arial" w:cs="Arial"/>
          <w:b/>
          <w:sz w:val="28"/>
          <w:szCs w:val="28"/>
        </w:rPr>
        <w:t>Disease</w:t>
      </w:r>
      <w:r w:rsidR="00D16141">
        <w:rPr>
          <w:rFonts w:ascii="Arial" w:eastAsia="Arial" w:hAnsi="Arial" w:cs="Arial"/>
          <w:b/>
          <w:sz w:val="28"/>
          <w:szCs w:val="28"/>
        </w:rPr>
        <w:t xml:space="preserve"> </w:t>
      </w:r>
      <w:r w:rsidR="003E4C18">
        <w:rPr>
          <w:rFonts w:ascii="Arial" w:eastAsia="Arial" w:hAnsi="Arial" w:cs="Arial"/>
          <w:b/>
          <w:sz w:val="28"/>
          <w:szCs w:val="28"/>
        </w:rPr>
        <w:t>(</w:t>
      </w:r>
      <w:r w:rsidR="007800DF">
        <w:rPr>
          <w:rFonts w:ascii="Arial" w:eastAsia="Arial" w:hAnsi="Arial" w:cs="Arial"/>
          <w:b/>
          <w:sz w:val="28"/>
          <w:szCs w:val="28"/>
        </w:rPr>
        <w:t>COVID19</w:t>
      </w:r>
      <w:r w:rsidR="003E4C18">
        <w:rPr>
          <w:rFonts w:ascii="Arial" w:eastAsia="Arial" w:hAnsi="Arial" w:cs="Arial"/>
          <w:b/>
          <w:sz w:val="28"/>
          <w:szCs w:val="28"/>
        </w:rPr>
        <w:t>)</w:t>
      </w:r>
    </w:p>
    <w:p w14:paraId="68D19B2E" w14:textId="0243FF94"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A861D3">
        <w:rPr>
          <w:rFonts w:ascii="Arial" w:eastAsia="Arial" w:hAnsi="Arial" w:cs="Arial"/>
          <w:sz w:val="24"/>
          <w:szCs w:val="24"/>
        </w:rPr>
        <w:t>2</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7109E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1F82D2B5" w:rsidR="0057779B" w:rsidRPr="00A861D3" w:rsidRDefault="00EB19CC" w:rsidP="00394069">
      <w:pPr>
        <w:widowControl/>
        <w:spacing w:after="0" w:line="240" w:lineRule="auto"/>
        <w:contextualSpacing/>
        <w:jc w:val="both"/>
        <w:rPr>
          <w:rFonts w:ascii="Arial" w:eastAsia="Arial" w:hAnsi="Arial" w:cs="Arial"/>
          <w:b/>
          <w:sz w:val="24"/>
          <w:szCs w:val="24"/>
        </w:rPr>
      </w:pPr>
      <w:r w:rsidRPr="00A861D3">
        <w:rPr>
          <w:rFonts w:ascii="Arial" w:eastAsia="Arial" w:hAnsi="Arial" w:cs="Arial"/>
          <w:sz w:val="24"/>
          <w:szCs w:val="24"/>
        </w:rPr>
        <w:t>As</w:t>
      </w:r>
      <w:r w:rsidR="00D16141" w:rsidRPr="00A861D3">
        <w:rPr>
          <w:rFonts w:ascii="Arial" w:eastAsia="Arial" w:hAnsi="Arial" w:cs="Arial"/>
          <w:sz w:val="24"/>
          <w:szCs w:val="24"/>
        </w:rPr>
        <w:t xml:space="preserve"> </w:t>
      </w:r>
      <w:r w:rsidRPr="00A861D3">
        <w:rPr>
          <w:rFonts w:ascii="Arial" w:eastAsia="Arial" w:hAnsi="Arial" w:cs="Arial"/>
          <w:sz w:val="24"/>
          <w:szCs w:val="24"/>
        </w:rPr>
        <w:t>of</w:t>
      </w:r>
      <w:r w:rsidR="00D16141" w:rsidRPr="00A861D3">
        <w:rPr>
          <w:rFonts w:ascii="Arial" w:eastAsia="Arial" w:hAnsi="Arial" w:cs="Arial"/>
          <w:sz w:val="24"/>
          <w:szCs w:val="24"/>
        </w:rPr>
        <w:t xml:space="preserve"> </w:t>
      </w:r>
      <w:r w:rsidR="005C1406" w:rsidRPr="00D044DF">
        <w:rPr>
          <w:rFonts w:ascii="Arial" w:eastAsia="Arial" w:hAnsi="Arial" w:cs="Arial"/>
          <w:b/>
          <w:color w:val="0070C0"/>
          <w:sz w:val="24"/>
          <w:szCs w:val="24"/>
        </w:rPr>
        <w:t>0</w:t>
      </w:r>
      <w:r w:rsidR="00D044DF" w:rsidRPr="00D044DF">
        <w:rPr>
          <w:rFonts w:ascii="Arial" w:eastAsia="Arial" w:hAnsi="Arial" w:cs="Arial"/>
          <w:b/>
          <w:color w:val="0070C0"/>
          <w:sz w:val="24"/>
          <w:szCs w:val="24"/>
        </w:rPr>
        <w:t>2</w:t>
      </w:r>
      <w:r w:rsidR="00D16141" w:rsidRPr="00D044DF">
        <w:rPr>
          <w:rFonts w:ascii="Arial" w:eastAsia="Arial" w:hAnsi="Arial" w:cs="Arial"/>
          <w:b/>
          <w:color w:val="0070C0"/>
          <w:sz w:val="24"/>
          <w:szCs w:val="24"/>
        </w:rPr>
        <w:t xml:space="preserve"> </w:t>
      </w:r>
      <w:r w:rsidR="00020077" w:rsidRPr="00D044DF">
        <w:rPr>
          <w:rFonts w:ascii="Arial" w:eastAsia="Arial" w:hAnsi="Arial" w:cs="Arial"/>
          <w:b/>
          <w:color w:val="0070C0"/>
          <w:sz w:val="24"/>
          <w:szCs w:val="24"/>
        </w:rPr>
        <w:t>Dec</w:t>
      </w:r>
      <w:r w:rsidR="00C55046" w:rsidRPr="00D044DF">
        <w:rPr>
          <w:rFonts w:ascii="Arial" w:eastAsia="Arial" w:hAnsi="Arial" w:cs="Arial"/>
          <w:b/>
          <w:color w:val="0070C0"/>
          <w:sz w:val="24"/>
          <w:szCs w:val="24"/>
        </w:rPr>
        <w:t>ember</w:t>
      </w:r>
      <w:r w:rsidR="00D16141" w:rsidRPr="00D044DF">
        <w:rPr>
          <w:rFonts w:ascii="Arial" w:eastAsia="Arial" w:hAnsi="Arial" w:cs="Arial"/>
          <w:b/>
          <w:color w:val="0070C0"/>
          <w:sz w:val="24"/>
          <w:szCs w:val="24"/>
        </w:rPr>
        <w:t xml:space="preserve"> </w:t>
      </w:r>
      <w:r w:rsidR="00C55046" w:rsidRPr="00D044DF">
        <w:rPr>
          <w:rFonts w:ascii="Arial" w:eastAsia="Arial" w:hAnsi="Arial" w:cs="Arial"/>
          <w:b/>
          <w:color w:val="0070C0"/>
          <w:sz w:val="24"/>
          <w:szCs w:val="24"/>
        </w:rPr>
        <w:t>2020</w:t>
      </w:r>
      <w:r w:rsidR="00C55046" w:rsidRPr="00A861D3">
        <w:rPr>
          <w:rFonts w:ascii="Arial" w:eastAsia="Arial" w:hAnsi="Arial" w:cs="Arial"/>
          <w:b/>
          <w:sz w:val="24"/>
          <w:szCs w:val="24"/>
        </w:rPr>
        <w:t>,</w:t>
      </w:r>
      <w:r w:rsidR="00D16141" w:rsidRPr="00A861D3">
        <w:rPr>
          <w:rFonts w:ascii="Arial" w:eastAsia="Arial" w:hAnsi="Arial" w:cs="Arial"/>
          <w:b/>
          <w:sz w:val="24"/>
          <w:szCs w:val="24"/>
        </w:rPr>
        <w:t xml:space="preserve"> </w:t>
      </w:r>
      <w:r w:rsidR="00C55046" w:rsidRPr="00D044DF">
        <w:rPr>
          <w:rFonts w:ascii="Arial" w:eastAsia="Arial" w:hAnsi="Arial" w:cs="Arial"/>
          <w:b/>
          <w:color w:val="0070C0"/>
          <w:sz w:val="24"/>
          <w:szCs w:val="24"/>
        </w:rPr>
        <w:t>4PM</w:t>
      </w:r>
      <w:r w:rsidRPr="00A861D3">
        <w:rPr>
          <w:rFonts w:ascii="Arial" w:eastAsia="Arial" w:hAnsi="Arial" w:cs="Arial"/>
          <w:sz w:val="24"/>
          <w:szCs w:val="24"/>
        </w:rPr>
        <w:t>,</w:t>
      </w:r>
      <w:r w:rsidR="00D16141" w:rsidRPr="00A861D3">
        <w:rPr>
          <w:rFonts w:ascii="Arial" w:eastAsia="Arial" w:hAnsi="Arial" w:cs="Arial"/>
          <w:sz w:val="24"/>
          <w:szCs w:val="24"/>
        </w:rPr>
        <w:t xml:space="preserve"> </w:t>
      </w:r>
      <w:r w:rsidRPr="00A861D3">
        <w:rPr>
          <w:rFonts w:ascii="Arial" w:eastAsia="Arial" w:hAnsi="Arial" w:cs="Arial"/>
          <w:sz w:val="24"/>
          <w:szCs w:val="24"/>
        </w:rPr>
        <w:t>the</w:t>
      </w:r>
      <w:r w:rsidR="00D16141" w:rsidRPr="00A861D3">
        <w:rPr>
          <w:rFonts w:ascii="Arial" w:eastAsia="Arial" w:hAnsi="Arial" w:cs="Arial"/>
          <w:sz w:val="24"/>
          <w:szCs w:val="24"/>
        </w:rPr>
        <w:t xml:space="preserve"> </w:t>
      </w:r>
      <w:r w:rsidRPr="00A861D3">
        <w:rPr>
          <w:rFonts w:ascii="Arial" w:eastAsia="Arial" w:hAnsi="Arial" w:cs="Arial"/>
          <w:sz w:val="24"/>
          <w:szCs w:val="24"/>
        </w:rPr>
        <w:t>Department</w:t>
      </w:r>
      <w:r w:rsidR="00D16141" w:rsidRPr="00A861D3">
        <w:rPr>
          <w:rFonts w:ascii="Arial" w:eastAsia="Arial" w:hAnsi="Arial" w:cs="Arial"/>
          <w:sz w:val="24"/>
          <w:szCs w:val="24"/>
        </w:rPr>
        <w:t xml:space="preserve"> </w:t>
      </w:r>
      <w:r w:rsidRPr="00A861D3">
        <w:rPr>
          <w:rFonts w:ascii="Arial" w:eastAsia="Arial" w:hAnsi="Arial" w:cs="Arial"/>
          <w:sz w:val="24"/>
          <w:szCs w:val="24"/>
        </w:rPr>
        <w:t>of</w:t>
      </w:r>
      <w:r w:rsidR="00D16141" w:rsidRPr="00A861D3">
        <w:rPr>
          <w:rFonts w:ascii="Arial" w:eastAsia="Arial" w:hAnsi="Arial" w:cs="Arial"/>
          <w:sz w:val="24"/>
          <w:szCs w:val="24"/>
        </w:rPr>
        <w:t xml:space="preserve"> </w:t>
      </w:r>
      <w:r w:rsidRPr="00A861D3">
        <w:rPr>
          <w:rFonts w:ascii="Arial" w:eastAsia="Arial" w:hAnsi="Arial" w:cs="Arial"/>
          <w:sz w:val="24"/>
          <w:szCs w:val="24"/>
        </w:rPr>
        <w:t>Health</w:t>
      </w:r>
      <w:r w:rsidR="00D16141" w:rsidRPr="00A861D3">
        <w:rPr>
          <w:rFonts w:ascii="Arial" w:eastAsia="Arial" w:hAnsi="Arial" w:cs="Arial"/>
          <w:sz w:val="24"/>
          <w:szCs w:val="24"/>
        </w:rPr>
        <w:t xml:space="preserve"> </w:t>
      </w:r>
      <w:r w:rsidRPr="00A861D3">
        <w:rPr>
          <w:rFonts w:ascii="Arial" w:eastAsia="Arial" w:hAnsi="Arial" w:cs="Arial"/>
          <w:sz w:val="24"/>
          <w:szCs w:val="24"/>
        </w:rPr>
        <w:t>(DOH)</w:t>
      </w:r>
      <w:r w:rsidR="00D16141" w:rsidRPr="00A861D3">
        <w:rPr>
          <w:rFonts w:ascii="Arial" w:eastAsia="Arial" w:hAnsi="Arial" w:cs="Arial"/>
          <w:sz w:val="24"/>
          <w:szCs w:val="24"/>
        </w:rPr>
        <w:t xml:space="preserve"> </w:t>
      </w:r>
      <w:r w:rsidRPr="00A861D3">
        <w:rPr>
          <w:rFonts w:ascii="Arial" w:eastAsia="Arial" w:hAnsi="Arial" w:cs="Arial"/>
          <w:sz w:val="24"/>
          <w:szCs w:val="24"/>
        </w:rPr>
        <w:t>has</w:t>
      </w:r>
      <w:r w:rsidR="00D16141" w:rsidRPr="00A861D3">
        <w:rPr>
          <w:rFonts w:ascii="Arial" w:eastAsia="Arial" w:hAnsi="Arial" w:cs="Arial"/>
          <w:sz w:val="24"/>
          <w:szCs w:val="24"/>
        </w:rPr>
        <w:t xml:space="preserve"> </w:t>
      </w:r>
      <w:r w:rsidRPr="00A861D3">
        <w:rPr>
          <w:rFonts w:ascii="Arial" w:eastAsia="Arial" w:hAnsi="Arial" w:cs="Arial"/>
          <w:sz w:val="24"/>
          <w:szCs w:val="24"/>
        </w:rPr>
        <w:t>recorded</w:t>
      </w:r>
      <w:r w:rsidR="00D16141" w:rsidRPr="00A861D3">
        <w:rPr>
          <w:rFonts w:ascii="Arial" w:eastAsia="Arial" w:hAnsi="Arial" w:cs="Arial"/>
          <w:sz w:val="24"/>
          <w:szCs w:val="24"/>
        </w:rPr>
        <w:t xml:space="preserve"> </w:t>
      </w:r>
      <w:r w:rsidRPr="00A861D3">
        <w:rPr>
          <w:rFonts w:ascii="Arial" w:eastAsia="Arial" w:hAnsi="Arial" w:cs="Arial"/>
          <w:sz w:val="24"/>
          <w:szCs w:val="24"/>
        </w:rPr>
        <w:t>a</w:t>
      </w:r>
      <w:r w:rsidR="00D16141" w:rsidRPr="00A861D3">
        <w:rPr>
          <w:rFonts w:ascii="Arial" w:eastAsia="Arial" w:hAnsi="Arial" w:cs="Arial"/>
          <w:sz w:val="24"/>
          <w:szCs w:val="24"/>
        </w:rPr>
        <w:t xml:space="preserve"> </w:t>
      </w:r>
      <w:r w:rsidRPr="00A861D3">
        <w:rPr>
          <w:rFonts w:ascii="Arial" w:eastAsia="Arial" w:hAnsi="Arial" w:cs="Arial"/>
          <w:sz w:val="24"/>
          <w:szCs w:val="24"/>
        </w:rPr>
        <w:t>total</w:t>
      </w:r>
      <w:r w:rsidR="00D16141" w:rsidRPr="00A861D3">
        <w:rPr>
          <w:rFonts w:ascii="Arial" w:eastAsia="Arial" w:hAnsi="Arial" w:cs="Arial"/>
          <w:sz w:val="24"/>
          <w:szCs w:val="24"/>
        </w:rPr>
        <w:t xml:space="preserve"> </w:t>
      </w:r>
      <w:r w:rsidRPr="00A861D3">
        <w:rPr>
          <w:rFonts w:ascii="Arial" w:eastAsia="Arial" w:hAnsi="Arial" w:cs="Arial"/>
          <w:sz w:val="24"/>
          <w:szCs w:val="24"/>
        </w:rPr>
        <w:t>of</w:t>
      </w:r>
      <w:r w:rsidR="00D16141" w:rsidRPr="00A861D3">
        <w:rPr>
          <w:rFonts w:ascii="Arial" w:eastAsia="Arial" w:hAnsi="Arial" w:cs="Arial"/>
          <w:sz w:val="24"/>
          <w:szCs w:val="24"/>
        </w:rPr>
        <w:t xml:space="preserve"> </w:t>
      </w:r>
      <w:r w:rsidR="00BC6C49" w:rsidRPr="00D044DF">
        <w:rPr>
          <w:rFonts w:ascii="Arial" w:eastAsia="Arial" w:hAnsi="Arial" w:cs="Arial"/>
          <w:b/>
          <w:color w:val="0070C0"/>
          <w:sz w:val="24"/>
          <w:szCs w:val="24"/>
        </w:rPr>
        <w:t>4</w:t>
      </w:r>
      <w:r w:rsidR="005C1406" w:rsidRPr="00D044DF">
        <w:rPr>
          <w:rFonts w:ascii="Arial" w:eastAsia="Arial" w:hAnsi="Arial" w:cs="Arial"/>
          <w:b/>
          <w:color w:val="0070C0"/>
          <w:sz w:val="24"/>
          <w:szCs w:val="24"/>
        </w:rPr>
        <w:t>3</w:t>
      </w:r>
      <w:r w:rsidR="00D044DF" w:rsidRPr="00D044DF">
        <w:rPr>
          <w:rFonts w:ascii="Arial" w:eastAsia="Arial" w:hAnsi="Arial" w:cs="Arial"/>
          <w:b/>
          <w:color w:val="0070C0"/>
          <w:sz w:val="24"/>
          <w:szCs w:val="24"/>
        </w:rPr>
        <w:t>4</w:t>
      </w:r>
      <w:r w:rsidR="00BC6C49" w:rsidRPr="00D044DF">
        <w:rPr>
          <w:rFonts w:ascii="Arial" w:eastAsia="Arial" w:hAnsi="Arial" w:cs="Arial"/>
          <w:b/>
          <w:color w:val="0070C0"/>
          <w:sz w:val="24"/>
          <w:szCs w:val="24"/>
        </w:rPr>
        <w:t>,</w:t>
      </w:r>
      <w:r w:rsidR="00D044DF" w:rsidRPr="00D044DF">
        <w:rPr>
          <w:rFonts w:ascii="Arial" w:eastAsia="Arial" w:hAnsi="Arial" w:cs="Arial"/>
          <w:b/>
          <w:color w:val="0070C0"/>
          <w:sz w:val="24"/>
          <w:szCs w:val="24"/>
        </w:rPr>
        <w:t>357</w:t>
      </w:r>
      <w:r w:rsidR="00D16141" w:rsidRPr="00D044DF">
        <w:rPr>
          <w:rFonts w:ascii="Arial" w:eastAsia="Arial" w:hAnsi="Arial" w:cs="Arial"/>
          <w:b/>
          <w:color w:val="0070C0"/>
          <w:sz w:val="24"/>
          <w:szCs w:val="24"/>
        </w:rPr>
        <w:t xml:space="preserve"> </w:t>
      </w:r>
      <w:r w:rsidR="00FD6C15" w:rsidRPr="00D044DF">
        <w:rPr>
          <w:rFonts w:ascii="Arial" w:eastAsia="Arial" w:hAnsi="Arial" w:cs="Arial"/>
          <w:b/>
          <w:color w:val="0070C0"/>
          <w:sz w:val="24"/>
          <w:szCs w:val="24"/>
        </w:rPr>
        <w:t>co</w:t>
      </w:r>
      <w:r w:rsidRPr="00D044DF">
        <w:rPr>
          <w:rFonts w:ascii="Arial" w:eastAsia="Arial" w:hAnsi="Arial" w:cs="Arial"/>
          <w:b/>
          <w:color w:val="0070C0"/>
          <w:sz w:val="24"/>
          <w:szCs w:val="24"/>
        </w:rPr>
        <w:t>nfirmed</w:t>
      </w:r>
      <w:r w:rsidR="00D16141" w:rsidRPr="00D044DF">
        <w:rPr>
          <w:rFonts w:ascii="Arial" w:eastAsia="Arial" w:hAnsi="Arial" w:cs="Arial"/>
          <w:b/>
          <w:color w:val="0070C0"/>
          <w:sz w:val="24"/>
          <w:szCs w:val="24"/>
        </w:rPr>
        <w:t xml:space="preserve"> </w:t>
      </w:r>
      <w:r w:rsidRPr="00D044DF">
        <w:rPr>
          <w:rFonts w:ascii="Arial" w:eastAsia="Arial" w:hAnsi="Arial" w:cs="Arial"/>
          <w:b/>
          <w:color w:val="0070C0"/>
          <w:sz w:val="24"/>
          <w:szCs w:val="24"/>
        </w:rPr>
        <w:t>cases</w:t>
      </w:r>
      <w:r w:rsidRPr="00A861D3">
        <w:rPr>
          <w:rFonts w:ascii="Arial" w:eastAsia="Arial" w:hAnsi="Arial" w:cs="Arial"/>
          <w:sz w:val="24"/>
          <w:szCs w:val="24"/>
        </w:rPr>
        <w:t>;</w:t>
      </w:r>
      <w:r w:rsidR="00D16141" w:rsidRPr="00A861D3">
        <w:rPr>
          <w:rFonts w:ascii="Arial" w:eastAsia="Arial" w:hAnsi="Arial" w:cs="Arial"/>
          <w:sz w:val="24"/>
          <w:szCs w:val="24"/>
        </w:rPr>
        <w:t xml:space="preserve"> </w:t>
      </w:r>
      <w:r w:rsidRPr="00A861D3">
        <w:rPr>
          <w:rFonts w:ascii="Arial" w:eastAsia="Arial" w:hAnsi="Arial" w:cs="Arial"/>
          <w:sz w:val="24"/>
          <w:szCs w:val="24"/>
        </w:rPr>
        <w:t>of</w:t>
      </w:r>
      <w:r w:rsidR="00D16141" w:rsidRPr="00A861D3">
        <w:rPr>
          <w:rFonts w:ascii="Arial" w:eastAsia="Arial" w:hAnsi="Arial" w:cs="Arial"/>
          <w:sz w:val="24"/>
          <w:szCs w:val="24"/>
        </w:rPr>
        <w:t xml:space="preserve"> </w:t>
      </w:r>
      <w:r w:rsidRPr="00A861D3">
        <w:rPr>
          <w:rFonts w:ascii="Arial" w:eastAsia="Arial" w:hAnsi="Arial" w:cs="Arial"/>
          <w:sz w:val="24"/>
          <w:szCs w:val="24"/>
        </w:rPr>
        <w:t>which,</w:t>
      </w:r>
      <w:r w:rsidR="00D16141" w:rsidRPr="00A861D3">
        <w:rPr>
          <w:rFonts w:ascii="Arial" w:eastAsia="Arial" w:hAnsi="Arial" w:cs="Arial"/>
          <w:sz w:val="24"/>
          <w:szCs w:val="24"/>
        </w:rPr>
        <w:t xml:space="preserve"> </w:t>
      </w:r>
      <w:r w:rsidR="00BC6C49" w:rsidRPr="00D044DF">
        <w:rPr>
          <w:rFonts w:ascii="Arial" w:eastAsia="Arial" w:hAnsi="Arial" w:cs="Arial"/>
          <w:b/>
          <w:color w:val="0070C0"/>
          <w:sz w:val="24"/>
          <w:szCs w:val="24"/>
        </w:rPr>
        <w:t>2</w:t>
      </w:r>
      <w:r w:rsidR="00897C1B">
        <w:rPr>
          <w:rFonts w:ascii="Arial" w:eastAsia="Arial" w:hAnsi="Arial" w:cs="Arial"/>
          <w:b/>
          <w:color w:val="0070C0"/>
          <w:sz w:val="24"/>
          <w:szCs w:val="24"/>
        </w:rPr>
        <w:t>6</w:t>
      </w:r>
      <w:r w:rsidR="00BC6C49" w:rsidRPr="00D044DF">
        <w:rPr>
          <w:rFonts w:ascii="Arial" w:eastAsia="Arial" w:hAnsi="Arial" w:cs="Arial"/>
          <w:b/>
          <w:color w:val="0070C0"/>
          <w:sz w:val="24"/>
          <w:szCs w:val="24"/>
        </w:rPr>
        <w:t>,</w:t>
      </w:r>
      <w:r w:rsidR="00D044DF" w:rsidRPr="00D044DF">
        <w:rPr>
          <w:rFonts w:ascii="Arial" w:eastAsia="Arial" w:hAnsi="Arial" w:cs="Arial"/>
          <w:b/>
          <w:color w:val="0070C0"/>
          <w:sz w:val="24"/>
          <w:szCs w:val="24"/>
        </w:rPr>
        <w:t>916</w:t>
      </w:r>
      <w:r w:rsidR="00D16141" w:rsidRPr="00D044DF">
        <w:rPr>
          <w:rFonts w:ascii="Arial" w:eastAsia="Arial" w:hAnsi="Arial" w:cs="Arial"/>
          <w:b/>
          <w:color w:val="0070C0"/>
          <w:sz w:val="24"/>
          <w:szCs w:val="24"/>
        </w:rPr>
        <w:t xml:space="preserve"> </w:t>
      </w:r>
      <w:r w:rsidRPr="00A861D3">
        <w:rPr>
          <w:rFonts w:ascii="Arial" w:eastAsia="Arial" w:hAnsi="Arial" w:cs="Arial"/>
          <w:sz w:val="24"/>
          <w:szCs w:val="24"/>
        </w:rPr>
        <w:t>are</w:t>
      </w:r>
      <w:r w:rsidR="00D16141" w:rsidRPr="00A861D3">
        <w:rPr>
          <w:rFonts w:ascii="Arial" w:eastAsia="Arial" w:hAnsi="Arial" w:cs="Arial"/>
          <w:sz w:val="24"/>
          <w:szCs w:val="24"/>
        </w:rPr>
        <w:t xml:space="preserve"> </w:t>
      </w:r>
      <w:r w:rsidRPr="00D044DF">
        <w:rPr>
          <w:rFonts w:ascii="Arial" w:eastAsia="Arial" w:hAnsi="Arial" w:cs="Arial"/>
          <w:b/>
          <w:color w:val="0070C0"/>
          <w:sz w:val="24"/>
          <w:szCs w:val="24"/>
        </w:rPr>
        <w:t>active</w:t>
      </w:r>
      <w:r w:rsidRPr="00A861D3">
        <w:rPr>
          <w:rFonts w:ascii="Arial" w:eastAsia="Arial" w:hAnsi="Arial" w:cs="Arial"/>
          <w:sz w:val="24"/>
          <w:szCs w:val="24"/>
        </w:rPr>
        <w:t>,</w:t>
      </w:r>
      <w:r w:rsidR="00D16141" w:rsidRPr="00A861D3">
        <w:rPr>
          <w:rFonts w:ascii="Arial" w:eastAsia="Arial" w:hAnsi="Arial" w:cs="Arial"/>
          <w:sz w:val="24"/>
          <w:szCs w:val="24"/>
        </w:rPr>
        <w:t xml:space="preserve"> </w:t>
      </w:r>
      <w:r w:rsidR="00BC6C49" w:rsidRPr="00D044DF">
        <w:rPr>
          <w:rFonts w:ascii="Arial" w:eastAsia="Arial" w:hAnsi="Arial" w:cs="Arial"/>
          <w:b/>
          <w:color w:val="0070C0"/>
          <w:sz w:val="24"/>
          <w:szCs w:val="24"/>
        </w:rPr>
        <w:t>39</w:t>
      </w:r>
      <w:r w:rsidR="00D044DF" w:rsidRPr="00D044DF">
        <w:rPr>
          <w:rFonts w:ascii="Arial" w:eastAsia="Arial" w:hAnsi="Arial" w:cs="Arial"/>
          <w:b/>
          <w:color w:val="0070C0"/>
          <w:sz w:val="24"/>
          <w:szCs w:val="24"/>
        </w:rPr>
        <w:t>9</w:t>
      </w:r>
      <w:r w:rsidR="00BC6C49" w:rsidRPr="00D044DF">
        <w:rPr>
          <w:rFonts w:ascii="Arial" w:eastAsia="Arial" w:hAnsi="Arial" w:cs="Arial"/>
          <w:b/>
          <w:color w:val="0070C0"/>
          <w:sz w:val="24"/>
          <w:szCs w:val="24"/>
        </w:rPr>
        <w:t>,</w:t>
      </w:r>
      <w:r w:rsidR="00D044DF" w:rsidRPr="00D044DF">
        <w:rPr>
          <w:rFonts w:ascii="Arial" w:eastAsia="Arial" w:hAnsi="Arial" w:cs="Arial"/>
          <w:b/>
          <w:color w:val="0070C0"/>
          <w:sz w:val="24"/>
          <w:szCs w:val="24"/>
        </w:rPr>
        <w:t>005</w:t>
      </w:r>
      <w:r w:rsidR="00D73E80" w:rsidRPr="00D044DF">
        <w:rPr>
          <w:rFonts w:ascii="Arial" w:eastAsia="Arial" w:hAnsi="Arial" w:cs="Arial"/>
          <w:b/>
          <w:color w:val="0070C0"/>
          <w:sz w:val="24"/>
          <w:szCs w:val="24"/>
        </w:rPr>
        <w:t xml:space="preserve"> </w:t>
      </w:r>
      <w:r w:rsidRPr="00A861D3">
        <w:rPr>
          <w:rFonts w:ascii="Arial" w:eastAsia="Arial" w:hAnsi="Arial" w:cs="Arial"/>
          <w:sz w:val="24"/>
          <w:szCs w:val="24"/>
        </w:rPr>
        <w:t>have</w:t>
      </w:r>
      <w:r w:rsidR="00D16141" w:rsidRPr="00A861D3">
        <w:rPr>
          <w:rFonts w:ascii="Arial" w:eastAsia="Arial" w:hAnsi="Arial" w:cs="Arial"/>
          <w:sz w:val="24"/>
          <w:szCs w:val="24"/>
        </w:rPr>
        <w:t xml:space="preserve"> </w:t>
      </w:r>
      <w:r w:rsidRPr="00D044DF">
        <w:rPr>
          <w:rFonts w:ascii="Arial" w:eastAsia="Arial" w:hAnsi="Arial" w:cs="Arial"/>
          <w:b/>
          <w:color w:val="0070C0"/>
          <w:sz w:val="24"/>
          <w:szCs w:val="24"/>
        </w:rPr>
        <w:t>recovered</w:t>
      </w:r>
      <w:r w:rsidR="00D16141" w:rsidRPr="00A861D3">
        <w:rPr>
          <w:rFonts w:ascii="Arial" w:eastAsia="Arial" w:hAnsi="Arial" w:cs="Arial"/>
          <w:sz w:val="24"/>
          <w:szCs w:val="24"/>
        </w:rPr>
        <w:t xml:space="preserve"> </w:t>
      </w:r>
      <w:r w:rsidRPr="00A861D3">
        <w:rPr>
          <w:rFonts w:ascii="Arial" w:eastAsia="Arial" w:hAnsi="Arial" w:cs="Arial"/>
          <w:sz w:val="24"/>
          <w:szCs w:val="24"/>
        </w:rPr>
        <w:t>and</w:t>
      </w:r>
      <w:r w:rsidR="00D16141" w:rsidRPr="00A861D3">
        <w:rPr>
          <w:rFonts w:ascii="Arial" w:eastAsia="Arial" w:hAnsi="Arial" w:cs="Arial"/>
          <w:sz w:val="24"/>
          <w:szCs w:val="24"/>
        </w:rPr>
        <w:t xml:space="preserve"> </w:t>
      </w:r>
      <w:r w:rsidR="00D72724" w:rsidRPr="00D044DF">
        <w:rPr>
          <w:rFonts w:ascii="Arial" w:eastAsia="Arial" w:hAnsi="Arial" w:cs="Arial"/>
          <w:b/>
          <w:color w:val="0070C0"/>
          <w:sz w:val="24"/>
          <w:szCs w:val="24"/>
        </w:rPr>
        <w:t>8,</w:t>
      </w:r>
      <w:r w:rsidR="00020077" w:rsidRPr="00D044DF">
        <w:rPr>
          <w:rFonts w:ascii="Arial" w:eastAsia="Arial" w:hAnsi="Arial" w:cs="Arial"/>
          <w:b/>
          <w:color w:val="0070C0"/>
          <w:sz w:val="24"/>
          <w:szCs w:val="24"/>
        </w:rPr>
        <w:t>4</w:t>
      </w:r>
      <w:r w:rsidR="00D044DF" w:rsidRPr="00D044DF">
        <w:rPr>
          <w:rFonts w:ascii="Arial" w:eastAsia="Arial" w:hAnsi="Arial" w:cs="Arial"/>
          <w:b/>
          <w:color w:val="0070C0"/>
          <w:sz w:val="24"/>
          <w:szCs w:val="24"/>
        </w:rPr>
        <w:t xml:space="preserve">36 </w:t>
      </w:r>
      <w:r w:rsidR="00D74F68" w:rsidRPr="00D044DF">
        <w:rPr>
          <w:rFonts w:ascii="Arial" w:eastAsia="Arial" w:hAnsi="Arial" w:cs="Arial"/>
          <w:b/>
          <w:color w:val="0070C0"/>
          <w:sz w:val="24"/>
          <w:szCs w:val="24"/>
        </w:rPr>
        <w:t>death</w:t>
      </w:r>
      <w:r w:rsidR="0057779B" w:rsidRPr="00D044DF">
        <w:rPr>
          <w:rFonts w:ascii="Arial" w:eastAsia="Arial" w:hAnsi="Arial" w:cs="Arial"/>
          <w:b/>
          <w:color w:val="0070C0"/>
          <w:sz w:val="24"/>
          <w:szCs w:val="24"/>
        </w:rPr>
        <w:t>s</w:t>
      </w:r>
      <w:r w:rsidR="0057779B" w:rsidRPr="00A861D3">
        <w:rPr>
          <w:rFonts w:ascii="Arial" w:eastAsia="Arial" w:hAnsi="Arial" w:cs="Arial"/>
          <w:sz w:val="24"/>
          <w:szCs w:val="24"/>
        </w:rPr>
        <w:t>.</w:t>
      </w:r>
    </w:p>
    <w:p w14:paraId="22E235F4" w14:textId="62686E50"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20077">
        <w:rPr>
          <w:rFonts w:ascii="Arial" w:eastAsia="Arial" w:hAnsi="Arial" w:cs="Arial"/>
          <w:i/>
          <w:color w:val="0070C0"/>
          <w:sz w:val="16"/>
          <w:szCs w:val="16"/>
        </w:rPr>
        <w:t>62</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6E8B088" w:rsidR="009702AE" w:rsidRPr="008248E0"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248E0">
        <w:rPr>
          <w:rFonts w:ascii="Arial" w:eastAsia="Arial" w:hAnsi="Arial" w:cs="Arial"/>
          <w:sz w:val="24"/>
          <w:szCs w:val="24"/>
        </w:rPr>
        <w:t>A</w:t>
      </w:r>
      <w:r w:rsidR="00D16141" w:rsidRPr="008248E0">
        <w:rPr>
          <w:rFonts w:ascii="Arial" w:eastAsia="Arial" w:hAnsi="Arial" w:cs="Arial"/>
          <w:sz w:val="24"/>
          <w:szCs w:val="24"/>
        </w:rPr>
        <w:t xml:space="preserve"> </w:t>
      </w:r>
      <w:r w:rsidRPr="008248E0">
        <w:rPr>
          <w:rFonts w:ascii="Arial" w:eastAsia="Arial" w:hAnsi="Arial" w:cs="Arial"/>
          <w:sz w:val="24"/>
          <w:szCs w:val="24"/>
        </w:rPr>
        <w:t>total</w:t>
      </w:r>
      <w:r w:rsidR="00D16141" w:rsidRPr="008248E0">
        <w:rPr>
          <w:rFonts w:ascii="Arial" w:eastAsia="Arial" w:hAnsi="Arial" w:cs="Arial"/>
          <w:sz w:val="24"/>
          <w:szCs w:val="24"/>
        </w:rPr>
        <w:t xml:space="preserve"> </w:t>
      </w:r>
      <w:r w:rsidRPr="008248E0">
        <w:rPr>
          <w:rFonts w:ascii="Arial" w:eastAsia="Arial" w:hAnsi="Arial" w:cs="Arial"/>
          <w:sz w:val="24"/>
          <w:szCs w:val="24"/>
        </w:rPr>
        <w:t>of</w:t>
      </w:r>
      <w:r w:rsidR="00D16141" w:rsidRPr="008248E0">
        <w:rPr>
          <w:rFonts w:ascii="Arial" w:eastAsia="Arial" w:hAnsi="Arial" w:cs="Arial"/>
          <w:b/>
          <w:bCs/>
          <w:sz w:val="24"/>
          <w:szCs w:val="24"/>
        </w:rPr>
        <w:t xml:space="preserve"> </w:t>
      </w:r>
      <w:r w:rsidR="004652C8" w:rsidRPr="00963317">
        <w:rPr>
          <w:rFonts w:ascii="Arial" w:eastAsia="Arial" w:hAnsi="Arial" w:cs="Arial"/>
          <w:b/>
          <w:color w:val="0070C0"/>
          <w:sz w:val="24"/>
          <w:szCs w:val="24"/>
        </w:rPr>
        <w:t>₱</w:t>
      </w:r>
      <w:r w:rsidR="003D36E3" w:rsidRPr="003D36E3">
        <w:rPr>
          <w:rFonts w:ascii="Arial" w:eastAsia="Arial" w:hAnsi="Arial" w:cs="Arial"/>
          <w:b/>
          <w:bCs/>
          <w:color w:val="0070C0"/>
          <w:sz w:val="24"/>
          <w:szCs w:val="24"/>
        </w:rPr>
        <w:t>1,818,089,463.62</w:t>
      </w:r>
      <w:r w:rsidR="00963317" w:rsidRPr="00963317">
        <w:rPr>
          <w:rFonts w:ascii="Arial" w:eastAsia="Arial" w:hAnsi="Arial" w:cs="Arial"/>
          <w:b/>
          <w:bCs/>
          <w:color w:val="0070C0"/>
          <w:sz w:val="24"/>
          <w:szCs w:val="24"/>
        </w:rPr>
        <w:t xml:space="preserve"> </w:t>
      </w:r>
      <w:r w:rsidRPr="008248E0">
        <w:rPr>
          <w:rFonts w:ascii="Arial" w:eastAsia="Arial" w:hAnsi="Arial" w:cs="Arial"/>
          <w:sz w:val="24"/>
          <w:szCs w:val="24"/>
        </w:rPr>
        <w:t>worth</w:t>
      </w:r>
      <w:r w:rsidR="00D16141" w:rsidRPr="008248E0">
        <w:rPr>
          <w:rFonts w:ascii="Arial" w:eastAsia="Arial" w:hAnsi="Arial" w:cs="Arial"/>
          <w:sz w:val="24"/>
          <w:szCs w:val="24"/>
        </w:rPr>
        <w:t xml:space="preserve"> </w:t>
      </w:r>
      <w:r w:rsidRPr="008248E0">
        <w:rPr>
          <w:rFonts w:ascii="Arial" w:eastAsia="Arial" w:hAnsi="Arial" w:cs="Arial"/>
          <w:sz w:val="24"/>
          <w:szCs w:val="24"/>
        </w:rPr>
        <w:t>of</w:t>
      </w:r>
      <w:r w:rsidR="00D16141" w:rsidRPr="008248E0">
        <w:rPr>
          <w:rFonts w:ascii="Arial" w:eastAsia="Arial" w:hAnsi="Arial" w:cs="Arial"/>
          <w:sz w:val="24"/>
          <w:szCs w:val="24"/>
        </w:rPr>
        <w:t xml:space="preserve"> </w:t>
      </w:r>
      <w:r w:rsidRPr="008248E0">
        <w:rPr>
          <w:rFonts w:ascii="Arial" w:eastAsia="Arial" w:hAnsi="Arial" w:cs="Arial"/>
          <w:sz w:val="24"/>
          <w:szCs w:val="24"/>
        </w:rPr>
        <w:t>assistance</w:t>
      </w:r>
      <w:r w:rsidR="00D16141" w:rsidRPr="008248E0">
        <w:rPr>
          <w:rFonts w:ascii="Arial" w:eastAsia="Arial" w:hAnsi="Arial" w:cs="Arial"/>
          <w:sz w:val="24"/>
          <w:szCs w:val="24"/>
        </w:rPr>
        <w:t xml:space="preserve"> </w:t>
      </w:r>
      <w:r w:rsidRPr="008248E0">
        <w:rPr>
          <w:rFonts w:ascii="Arial" w:eastAsia="Arial" w:hAnsi="Arial" w:cs="Arial"/>
          <w:sz w:val="24"/>
          <w:szCs w:val="24"/>
        </w:rPr>
        <w:t>was</w:t>
      </w:r>
      <w:r w:rsidR="00D16141" w:rsidRPr="008248E0">
        <w:rPr>
          <w:rFonts w:ascii="Arial" w:eastAsia="Arial" w:hAnsi="Arial" w:cs="Arial"/>
          <w:sz w:val="24"/>
          <w:szCs w:val="24"/>
        </w:rPr>
        <w:t xml:space="preserve"> </w:t>
      </w:r>
      <w:r w:rsidRPr="008248E0">
        <w:rPr>
          <w:rFonts w:ascii="Arial" w:eastAsia="Arial" w:hAnsi="Arial" w:cs="Arial"/>
          <w:sz w:val="24"/>
          <w:szCs w:val="24"/>
        </w:rPr>
        <w:t>provided</w:t>
      </w:r>
      <w:r w:rsidR="00D16141" w:rsidRPr="008248E0">
        <w:rPr>
          <w:rFonts w:ascii="Arial" w:eastAsia="Arial" w:hAnsi="Arial" w:cs="Arial"/>
          <w:sz w:val="24"/>
          <w:szCs w:val="24"/>
        </w:rPr>
        <w:t xml:space="preserve"> </w:t>
      </w:r>
      <w:r w:rsidRPr="008248E0">
        <w:rPr>
          <w:rFonts w:ascii="Arial" w:eastAsia="Arial" w:hAnsi="Arial" w:cs="Arial"/>
          <w:sz w:val="24"/>
          <w:szCs w:val="24"/>
        </w:rPr>
        <w:t>to</w:t>
      </w:r>
      <w:r w:rsidR="00D16141" w:rsidRPr="008248E0">
        <w:rPr>
          <w:rFonts w:ascii="Arial" w:eastAsia="Arial" w:hAnsi="Arial" w:cs="Arial"/>
          <w:sz w:val="24"/>
          <w:szCs w:val="24"/>
        </w:rPr>
        <w:t xml:space="preserve"> </w:t>
      </w:r>
      <w:r w:rsidRPr="008248E0">
        <w:rPr>
          <w:rFonts w:ascii="Arial" w:eastAsia="Arial" w:hAnsi="Arial" w:cs="Arial"/>
          <w:sz w:val="24"/>
          <w:szCs w:val="24"/>
        </w:rPr>
        <w:t>the</w:t>
      </w:r>
      <w:r w:rsidR="00D16141" w:rsidRPr="008248E0">
        <w:rPr>
          <w:rFonts w:ascii="Arial" w:eastAsia="Arial" w:hAnsi="Arial" w:cs="Arial"/>
          <w:sz w:val="24"/>
          <w:szCs w:val="24"/>
        </w:rPr>
        <w:t xml:space="preserve"> </w:t>
      </w:r>
      <w:r w:rsidRPr="008248E0">
        <w:rPr>
          <w:rFonts w:ascii="Arial" w:eastAsia="Arial" w:hAnsi="Arial" w:cs="Arial"/>
          <w:sz w:val="24"/>
          <w:szCs w:val="24"/>
        </w:rPr>
        <w:t>families</w:t>
      </w:r>
      <w:r w:rsidR="00D16141" w:rsidRPr="008248E0">
        <w:rPr>
          <w:rFonts w:ascii="Arial" w:eastAsia="Arial" w:hAnsi="Arial" w:cs="Arial"/>
          <w:sz w:val="24"/>
          <w:szCs w:val="24"/>
        </w:rPr>
        <w:t xml:space="preserve"> </w:t>
      </w:r>
      <w:r w:rsidRPr="008248E0">
        <w:rPr>
          <w:rFonts w:ascii="Arial" w:eastAsia="Arial" w:hAnsi="Arial" w:cs="Arial"/>
          <w:sz w:val="24"/>
          <w:szCs w:val="24"/>
        </w:rPr>
        <w:t>and</w:t>
      </w:r>
      <w:r w:rsidR="00D16141" w:rsidRPr="008248E0">
        <w:rPr>
          <w:rFonts w:ascii="Arial" w:eastAsia="Arial" w:hAnsi="Arial" w:cs="Arial"/>
          <w:sz w:val="24"/>
          <w:szCs w:val="24"/>
        </w:rPr>
        <w:t xml:space="preserve"> </w:t>
      </w:r>
      <w:r w:rsidRPr="008248E0">
        <w:rPr>
          <w:rFonts w:ascii="Arial" w:eastAsia="Arial" w:hAnsi="Arial" w:cs="Arial"/>
          <w:sz w:val="24"/>
          <w:szCs w:val="24"/>
        </w:rPr>
        <w:t>individuals</w:t>
      </w:r>
      <w:r w:rsidR="00D16141" w:rsidRPr="008248E0">
        <w:rPr>
          <w:rFonts w:ascii="Arial" w:eastAsia="Arial" w:hAnsi="Arial" w:cs="Arial"/>
          <w:sz w:val="24"/>
          <w:szCs w:val="24"/>
        </w:rPr>
        <w:t xml:space="preserve"> </w:t>
      </w:r>
      <w:r w:rsidRPr="008248E0">
        <w:rPr>
          <w:rFonts w:ascii="Arial" w:eastAsia="Arial" w:hAnsi="Arial" w:cs="Arial"/>
          <w:sz w:val="24"/>
          <w:szCs w:val="24"/>
        </w:rPr>
        <w:t>including</w:t>
      </w:r>
      <w:r w:rsidR="00D16141" w:rsidRPr="008248E0">
        <w:rPr>
          <w:rFonts w:ascii="Arial" w:eastAsia="Arial" w:hAnsi="Arial" w:cs="Arial"/>
          <w:sz w:val="24"/>
          <w:szCs w:val="24"/>
        </w:rPr>
        <w:t xml:space="preserve"> </w:t>
      </w:r>
      <w:proofErr w:type="spellStart"/>
      <w:r w:rsidRPr="008248E0">
        <w:rPr>
          <w:rFonts w:ascii="Arial" w:eastAsia="Arial" w:hAnsi="Arial" w:cs="Arial"/>
          <w:sz w:val="24"/>
          <w:szCs w:val="24"/>
        </w:rPr>
        <w:t>strandees</w:t>
      </w:r>
      <w:proofErr w:type="spellEnd"/>
      <w:r w:rsidR="00D16141" w:rsidRPr="008248E0">
        <w:rPr>
          <w:rFonts w:ascii="Arial" w:eastAsia="Arial" w:hAnsi="Arial" w:cs="Arial"/>
          <w:sz w:val="24"/>
          <w:szCs w:val="24"/>
        </w:rPr>
        <w:t xml:space="preserve"> </w:t>
      </w:r>
      <w:r w:rsidRPr="008248E0">
        <w:rPr>
          <w:rFonts w:ascii="Arial" w:eastAsia="Arial" w:hAnsi="Arial" w:cs="Arial"/>
          <w:sz w:val="24"/>
          <w:szCs w:val="24"/>
        </w:rPr>
        <w:t>affected</w:t>
      </w:r>
      <w:r w:rsidR="00D16141" w:rsidRPr="008248E0">
        <w:rPr>
          <w:rFonts w:ascii="Arial" w:eastAsia="Arial" w:hAnsi="Arial" w:cs="Arial"/>
          <w:sz w:val="24"/>
          <w:szCs w:val="24"/>
        </w:rPr>
        <w:t xml:space="preserve"> </w:t>
      </w:r>
      <w:r w:rsidRPr="008248E0">
        <w:rPr>
          <w:rFonts w:ascii="Arial" w:eastAsia="Arial" w:hAnsi="Arial" w:cs="Arial"/>
          <w:sz w:val="24"/>
          <w:szCs w:val="24"/>
        </w:rPr>
        <w:t>by</w:t>
      </w:r>
      <w:r w:rsidR="00D16141" w:rsidRPr="008248E0">
        <w:rPr>
          <w:rFonts w:ascii="Arial" w:eastAsia="Arial" w:hAnsi="Arial" w:cs="Arial"/>
          <w:sz w:val="24"/>
          <w:szCs w:val="24"/>
        </w:rPr>
        <w:t xml:space="preserve"> </w:t>
      </w:r>
      <w:r w:rsidRPr="008248E0">
        <w:rPr>
          <w:rFonts w:ascii="Arial" w:eastAsia="Arial" w:hAnsi="Arial" w:cs="Arial"/>
          <w:sz w:val="24"/>
          <w:szCs w:val="24"/>
        </w:rPr>
        <w:t>community</w:t>
      </w:r>
      <w:r w:rsidR="00D16141" w:rsidRPr="008248E0">
        <w:rPr>
          <w:rFonts w:ascii="Arial" w:eastAsia="Arial" w:hAnsi="Arial" w:cs="Arial"/>
          <w:sz w:val="24"/>
          <w:szCs w:val="24"/>
        </w:rPr>
        <w:t xml:space="preserve"> </w:t>
      </w:r>
      <w:r w:rsidRPr="008248E0">
        <w:rPr>
          <w:rFonts w:ascii="Arial" w:eastAsia="Arial" w:hAnsi="Arial" w:cs="Arial"/>
          <w:sz w:val="24"/>
          <w:szCs w:val="24"/>
        </w:rPr>
        <w:t>quarantine</w:t>
      </w:r>
      <w:r w:rsidR="00D16141" w:rsidRPr="008248E0">
        <w:rPr>
          <w:rFonts w:ascii="Arial" w:eastAsia="Arial" w:hAnsi="Arial" w:cs="Arial"/>
          <w:sz w:val="24"/>
          <w:szCs w:val="24"/>
        </w:rPr>
        <w:t xml:space="preserve"> </w:t>
      </w:r>
      <w:r w:rsidRPr="008248E0">
        <w:rPr>
          <w:rFonts w:ascii="Arial" w:eastAsia="Arial" w:hAnsi="Arial" w:cs="Arial"/>
          <w:sz w:val="24"/>
          <w:szCs w:val="24"/>
        </w:rPr>
        <w:t>being</w:t>
      </w:r>
      <w:r w:rsidR="00D16141" w:rsidRPr="008248E0">
        <w:rPr>
          <w:rFonts w:ascii="Arial" w:eastAsia="Arial" w:hAnsi="Arial" w:cs="Arial"/>
          <w:sz w:val="24"/>
          <w:szCs w:val="24"/>
        </w:rPr>
        <w:t xml:space="preserve"> </w:t>
      </w:r>
      <w:r w:rsidRPr="008248E0">
        <w:rPr>
          <w:rFonts w:ascii="Arial" w:eastAsia="Arial" w:hAnsi="Arial" w:cs="Arial"/>
          <w:sz w:val="24"/>
          <w:szCs w:val="24"/>
        </w:rPr>
        <w:t>implemented</w:t>
      </w:r>
      <w:r w:rsidR="00D16141" w:rsidRPr="008248E0">
        <w:rPr>
          <w:rFonts w:ascii="Arial" w:eastAsia="Arial" w:hAnsi="Arial" w:cs="Arial"/>
          <w:sz w:val="24"/>
          <w:szCs w:val="24"/>
        </w:rPr>
        <w:t xml:space="preserve"> </w:t>
      </w:r>
      <w:r w:rsidRPr="008248E0">
        <w:rPr>
          <w:rFonts w:ascii="Arial" w:eastAsia="Arial" w:hAnsi="Arial" w:cs="Arial"/>
          <w:sz w:val="24"/>
          <w:szCs w:val="24"/>
        </w:rPr>
        <w:t>due</w:t>
      </w:r>
      <w:r w:rsidR="00D16141" w:rsidRPr="008248E0">
        <w:rPr>
          <w:rFonts w:ascii="Arial" w:eastAsia="Arial" w:hAnsi="Arial" w:cs="Arial"/>
          <w:sz w:val="24"/>
          <w:szCs w:val="24"/>
        </w:rPr>
        <w:t xml:space="preserve"> </w:t>
      </w:r>
      <w:r w:rsidRPr="008248E0">
        <w:rPr>
          <w:rFonts w:ascii="Arial" w:eastAsia="Arial" w:hAnsi="Arial" w:cs="Arial"/>
          <w:sz w:val="24"/>
          <w:szCs w:val="24"/>
        </w:rPr>
        <w:t>to</w:t>
      </w:r>
      <w:r w:rsidR="00D16141" w:rsidRPr="008248E0">
        <w:rPr>
          <w:rFonts w:ascii="Arial" w:eastAsia="Arial" w:hAnsi="Arial" w:cs="Arial"/>
          <w:sz w:val="24"/>
          <w:szCs w:val="24"/>
        </w:rPr>
        <w:t xml:space="preserve"> </w:t>
      </w:r>
      <w:r w:rsidRPr="008248E0">
        <w:rPr>
          <w:rFonts w:ascii="Arial" w:eastAsia="Arial" w:hAnsi="Arial" w:cs="Arial"/>
          <w:sz w:val="24"/>
          <w:szCs w:val="24"/>
        </w:rPr>
        <w:t>COVID-19</w:t>
      </w:r>
      <w:r w:rsidR="00D16141" w:rsidRPr="008248E0">
        <w:rPr>
          <w:rFonts w:ascii="Arial" w:eastAsia="Arial" w:hAnsi="Arial" w:cs="Arial"/>
          <w:sz w:val="24"/>
          <w:szCs w:val="24"/>
        </w:rPr>
        <w:t xml:space="preserve"> </w:t>
      </w:r>
      <w:r w:rsidRPr="008248E0">
        <w:rPr>
          <w:rFonts w:ascii="Arial" w:eastAsia="Arial" w:hAnsi="Arial" w:cs="Arial"/>
          <w:sz w:val="24"/>
          <w:szCs w:val="24"/>
        </w:rPr>
        <w:t>pandemic;</w:t>
      </w:r>
      <w:r w:rsidR="00D16141" w:rsidRPr="008248E0">
        <w:rPr>
          <w:rFonts w:ascii="Arial" w:eastAsia="Arial" w:hAnsi="Arial" w:cs="Arial"/>
          <w:sz w:val="24"/>
          <w:szCs w:val="24"/>
        </w:rPr>
        <w:t xml:space="preserve"> </w:t>
      </w:r>
      <w:r w:rsidRPr="008248E0">
        <w:rPr>
          <w:rFonts w:ascii="Arial" w:eastAsia="Arial" w:hAnsi="Arial" w:cs="Arial"/>
          <w:sz w:val="24"/>
          <w:szCs w:val="24"/>
        </w:rPr>
        <w:t>of</w:t>
      </w:r>
      <w:r w:rsidR="00D16141" w:rsidRPr="008248E0">
        <w:rPr>
          <w:rFonts w:ascii="Arial" w:eastAsia="Arial" w:hAnsi="Arial" w:cs="Arial"/>
          <w:sz w:val="24"/>
          <w:szCs w:val="24"/>
        </w:rPr>
        <w:t xml:space="preserve"> </w:t>
      </w:r>
      <w:r w:rsidRPr="008248E0">
        <w:rPr>
          <w:rFonts w:ascii="Arial" w:eastAsia="Arial" w:hAnsi="Arial" w:cs="Arial"/>
          <w:sz w:val="24"/>
          <w:szCs w:val="24"/>
        </w:rPr>
        <w:t>which,</w:t>
      </w:r>
      <w:r w:rsidR="00D16141" w:rsidRPr="008248E0">
        <w:rPr>
          <w:rFonts w:ascii="Arial" w:eastAsia="Arial" w:hAnsi="Arial" w:cs="Arial"/>
          <w:sz w:val="24"/>
          <w:szCs w:val="24"/>
        </w:rPr>
        <w:t xml:space="preserve"> </w:t>
      </w:r>
      <w:r w:rsidRPr="00963317">
        <w:rPr>
          <w:rFonts w:ascii="Arial" w:eastAsia="Arial" w:hAnsi="Arial" w:cs="Arial"/>
          <w:b/>
          <w:color w:val="0070C0"/>
          <w:sz w:val="24"/>
          <w:szCs w:val="24"/>
        </w:rPr>
        <w:t>₱</w:t>
      </w:r>
      <w:r w:rsidR="003D36E3" w:rsidRPr="003D36E3">
        <w:rPr>
          <w:rFonts w:ascii="Arial" w:eastAsia="Arial" w:hAnsi="Arial" w:cs="Arial"/>
          <w:b/>
          <w:bCs/>
          <w:color w:val="0070C0"/>
          <w:sz w:val="24"/>
          <w:szCs w:val="24"/>
        </w:rPr>
        <w:t>1,306,111,095.53</w:t>
      </w:r>
      <w:r w:rsidR="00963317" w:rsidRPr="00963317">
        <w:rPr>
          <w:rFonts w:ascii="Arial" w:eastAsia="Arial" w:hAnsi="Arial" w:cs="Arial"/>
          <w:b/>
          <w:bCs/>
          <w:color w:val="0070C0"/>
          <w:sz w:val="24"/>
          <w:szCs w:val="24"/>
        </w:rPr>
        <w:t xml:space="preserve"> </w:t>
      </w:r>
      <w:r w:rsidRPr="008248E0">
        <w:rPr>
          <w:rFonts w:ascii="Arial" w:eastAsia="Arial" w:hAnsi="Arial" w:cs="Arial"/>
          <w:bCs/>
          <w:sz w:val="24"/>
          <w:szCs w:val="24"/>
        </w:rPr>
        <w:t>was</w:t>
      </w:r>
      <w:r w:rsidR="00D16141" w:rsidRPr="008248E0">
        <w:rPr>
          <w:rFonts w:ascii="Arial" w:eastAsia="Arial" w:hAnsi="Arial" w:cs="Arial"/>
          <w:sz w:val="24"/>
          <w:szCs w:val="24"/>
        </w:rPr>
        <w:t xml:space="preserve"> </w:t>
      </w:r>
      <w:r w:rsidRPr="008248E0">
        <w:rPr>
          <w:rFonts w:ascii="Arial" w:eastAsia="Arial" w:hAnsi="Arial" w:cs="Arial"/>
          <w:sz w:val="24"/>
          <w:szCs w:val="24"/>
        </w:rPr>
        <w:t>provided</w:t>
      </w:r>
      <w:r w:rsidR="00D16141" w:rsidRPr="008248E0">
        <w:rPr>
          <w:rFonts w:ascii="Arial" w:eastAsia="Arial" w:hAnsi="Arial" w:cs="Arial"/>
          <w:sz w:val="24"/>
          <w:szCs w:val="24"/>
        </w:rPr>
        <w:t xml:space="preserve"> </w:t>
      </w:r>
      <w:r w:rsidRPr="008248E0">
        <w:rPr>
          <w:rFonts w:ascii="Arial" w:eastAsia="Arial" w:hAnsi="Arial" w:cs="Arial"/>
          <w:sz w:val="24"/>
          <w:szCs w:val="24"/>
        </w:rPr>
        <w:t>by</w:t>
      </w:r>
      <w:r w:rsidR="00D16141" w:rsidRPr="008248E0">
        <w:rPr>
          <w:rFonts w:ascii="Arial" w:eastAsia="Arial" w:hAnsi="Arial" w:cs="Arial"/>
          <w:sz w:val="24"/>
          <w:szCs w:val="24"/>
        </w:rPr>
        <w:t xml:space="preserve"> </w:t>
      </w:r>
      <w:r w:rsidRPr="00963317">
        <w:rPr>
          <w:rFonts w:ascii="Arial" w:eastAsia="Arial" w:hAnsi="Arial" w:cs="Arial"/>
          <w:b/>
          <w:color w:val="0070C0"/>
          <w:sz w:val="24"/>
          <w:szCs w:val="24"/>
        </w:rPr>
        <w:t>DSWD</w:t>
      </w:r>
      <w:r w:rsidRPr="008248E0">
        <w:rPr>
          <w:rFonts w:ascii="Arial" w:eastAsia="Arial" w:hAnsi="Arial" w:cs="Arial"/>
          <w:sz w:val="24"/>
          <w:szCs w:val="24"/>
        </w:rPr>
        <w:t>,</w:t>
      </w:r>
      <w:r w:rsidR="00D16141" w:rsidRPr="008248E0">
        <w:rPr>
          <w:rFonts w:ascii="Arial" w:eastAsia="Arial" w:hAnsi="Arial" w:cs="Arial"/>
          <w:b/>
          <w:sz w:val="24"/>
          <w:szCs w:val="24"/>
        </w:rPr>
        <w:t xml:space="preserve"> </w:t>
      </w:r>
      <w:r w:rsidRPr="008248E0">
        <w:rPr>
          <w:rFonts w:ascii="Arial" w:eastAsia="Arial" w:hAnsi="Arial" w:cs="Arial"/>
          <w:b/>
          <w:sz w:val="24"/>
          <w:szCs w:val="24"/>
        </w:rPr>
        <w:t>₱</w:t>
      </w:r>
      <w:r w:rsidR="00A82D9C" w:rsidRPr="008248E0">
        <w:rPr>
          <w:rFonts w:ascii="Arial" w:eastAsia="Arial" w:hAnsi="Arial" w:cs="Arial"/>
          <w:b/>
          <w:bCs/>
          <w:sz w:val="24"/>
          <w:szCs w:val="24"/>
        </w:rPr>
        <w:t xml:space="preserve">480,134,958.53 </w:t>
      </w:r>
      <w:r w:rsidRPr="008248E0">
        <w:rPr>
          <w:rFonts w:ascii="Arial" w:eastAsia="Arial" w:hAnsi="Arial" w:cs="Arial"/>
          <w:sz w:val="24"/>
          <w:szCs w:val="24"/>
        </w:rPr>
        <w:t>from</w:t>
      </w:r>
      <w:r w:rsidR="00D16141" w:rsidRPr="008248E0">
        <w:rPr>
          <w:rFonts w:ascii="Arial" w:eastAsia="Arial" w:hAnsi="Arial" w:cs="Arial"/>
          <w:sz w:val="24"/>
          <w:szCs w:val="24"/>
        </w:rPr>
        <w:t xml:space="preserve"> </w:t>
      </w:r>
      <w:r w:rsidRPr="008248E0">
        <w:rPr>
          <w:rFonts w:ascii="Arial" w:eastAsia="Arial" w:hAnsi="Arial" w:cs="Arial"/>
          <w:b/>
          <w:sz w:val="24"/>
          <w:szCs w:val="24"/>
        </w:rPr>
        <w:t>NGOs</w:t>
      </w:r>
      <w:r w:rsidRPr="008248E0">
        <w:rPr>
          <w:rFonts w:ascii="Arial" w:eastAsia="Arial" w:hAnsi="Arial" w:cs="Arial"/>
          <w:sz w:val="24"/>
          <w:szCs w:val="24"/>
        </w:rPr>
        <w:t>,</w:t>
      </w:r>
      <w:r w:rsidR="00D16141" w:rsidRPr="008248E0">
        <w:rPr>
          <w:rFonts w:ascii="Arial" w:eastAsia="Arial" w:hAnsi="Arial" w:cs="Arial"/>
          <w:sz w:val="24"/>
          <w:szCs w:val="24"/>
        </w:rPr>
        <w:t xml:space="preserve"> </w:t>
      </w:r>
      <w:r w:rsidRPr="008248E0">
        <w:rPr>
          <w:rFonts w:ascii="Arial" w:eastAsia="Arial" w:hAnsi="Arial" w:cs="Arial"/>
          <w:sz w:val="24"/>
          <w:szCs w:val="24"/>
        </w:rPr>
        <w:t>and</w:t>
      </w:r>
      <w:r w:rsidR="00D16141" w:rsidRPr="008248E0">
        <w:rPr>
          <w:rFonts w:ascii="Arial" w:eastAsia="Arial" w:hAnsi="Arial" w:cs="Arial"/>
          <w:sz w:val="24"/>
          <w:szCs w:val="24"/>
        </w:rPr>
        <w:t xml:space="preserve"> </w:t>
      </w:r>
      <w:r w:rsidRPr="008248E0">
        <w:rPr>
          <w:rFonts w:ascii="Arial" w:eastAsia="Arial" w:hAnsi="Arial" w:cs="Arial"/>
          <w:b/>
          <w:sz w:val="24"/>
          <w:szCs w:val="24"/>
        </w:rPr>
        <w:t>₱</w:t>
      </w:r>
      <w:r w:rsidRPr="008248E0">
        <w:rPr>
          <w:rFonts w:ascii="Arial" w:eastAsia="Arial" w:hAnsi="Arial" w:cs="Arial"/>
          <w:b/>
          <w:bCs/>
          <w:sz w:val="24"/>
          <w:szCs w:val="24"/>
        </w:rPr>
        <w:t>31,843,409.56</w:t>
      </w:r>
      <w:r w:rsidR="00D16141" w:rsidRPr="008248E0">
        <w:rPr>
          <w:rFonts w:ascii="Arial" w:eastAsia="Arial" w:hAnsi="Arial" w:cs="Arial"/>
          <w:b/>
          <w:bCs/>
          <w:sz w:val="24"/>
          <w:szCs w:val="24"/>
        </w:rPr>
        <w:t xml:space="preserve"> </w:t>
      </w:r>
      <w:r w:rsidRPr="008248E0">
        <w:rPr>
          <w:rFonts w:ascii="Arial" w:eastAsia="Arial" w:hAnsi="Arial" w:cs="Arial"/>
          <w:sz w:val="24"/>
          <w:szCs w:val="24"/>
        </w:rPr>
        <w:t>from</w:t>
      </w:r>
      <w:r w:rsidR="00D16141" w:rsidRPr="008248E0">
        <w:rPr>
          <w:rFonts w:ascii="Arial" w:eastAsia="Arial" w:hAnsi="Arial" w:cs="Arial"/>
          <w:sz w:val="24"/>
          <w:szCs w:val="24"/>
        </w:rPr>
        <w:t xml:space="preserve"> </w:t>
      </w:r>
      <w:r w:rsidRPr="008248E0">
        <w:rPr>
          <w:rFonts w:ascii="Arial" w:eastAsia="Arial" w:hAnsi="Arial" w:cs="Arial"/>
          <w:b/>
          <w:sz w:val="24"/>
          <w:szCs w:val="24"/>
        </w:rPr>
        <w:t>Private</w:t>
      </w:r>
      <w:r w:rsidR="00D16141" w:rsidRPr="008248E0">
        <w:rPr>
          <w:rFonts w:ascii="Arial" w:eastAsia="Arial" w:hAnsi="Arial" w:cs="Arial"/>
          <w:b/>
          <w:sz w:val="24"/>
          <w:szCs w:val="24"/>
        </w:rPr>
        <w:t xml:space="preserve"> </w:t>
      </w:r>
      <w:r w:rsidRPr="008248E0">
        <w:rPr>
          <w:rFonts w:ascii="Arial" w:eastAsia="Arial" w:hAnsi="Arial" w:cs="Arial"/>
          <w:b/>
          <w:sz w:val="24"/>
          <w:szCs w:val="24"/>
        </w:rPr>
        <w:t>Partners</w:t>
      </w:r>
      <w:r w:rsidR="00D16141" w:rsidRPr="008248E0">
        <w:rPr>
          <w:rFonts w:ascii="Arial" w:eastAsia="Arial" w:hAnsi="Arial" w:cs="Arial"/>
          <w:b/>
          <w:sz w:val="20"/>
          <w:szCs w:val="20"/>
        </w:rPr>
        <w:t xml:space="preserve"> </w:t>
      </w:r>
      <w:r w:rsidRPr="008248E0">
        <w:rPr>
          <w:rFonts w:ascii="Arial" w:eastAsia="Arial" w:hAnsi="Arial" w:cs="Arial"/>
          <w:sz w:val="24"/>
          <w:szCs w:val="24"/>
        </w:rPr>
        <w:t>(see</w:t>
      </w:r>
      <w:r w:rsidR="00D16141" w:rsidRPr="008248E0">
        <w:rPr>
          <w:rFonts w:ascii="Arial" w:eastAsia="Arial" w:hAnsi="Arial" w:cs="Arial"/>
          <w:sz w:val="24"/>
          <w:szCs w:val="24"/>
        </w:rPr>
        <w:t xml:space="preserve"> </w:t>
      </w:r>
      <w:r w:rsidRPr="008248E0">
        <w:rPr>
          <w:rFonts w:ascii="Arial" w:eastAsia="Arial" w:hAnsi="Arial" w:cs="Arial"/>
          <w:sz w:val="24"/>
          <w:szCs w:val="24"/>
        </w:rPr>
        <w:t>Table</w:t>
      </w:r>
      <w:r w:rsidR="00D16141" w:rsidRPr="008248E0">
        <w:rPr>
          <w:rFonts w:ascii="Arial" w:eastAsia="Arial" w:hAnsi="Arial" w:cs="Arial"/>
          <w:sz w:val="24"/>
          <w:szCs w:val="24"/>
        </w:rPr>
        <w:t xml:space="preserve"> </w:t>
      </w:r>
      <w:r w:rsidRPr="008248E0">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3D36E3" w:rsidRPr="003D36E3" w14:paraId="7082EDA1" w14:textId="77777777" w:rsidTr="003D36E3">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74E2A5EF"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604C83F"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COST OF ASSISTANCE </w:t>
            </w:r>
          </w:p>
        </w:tc>
      </w:tr>
      <w:tr w:rsidR="003D36E3" w:rsidRPr="003D36E3" w14:paraId="472B0F68" w14:textId="77777777" w:rsidTr="003D36E3">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5168530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2A458E4E"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4971159C"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1256E242"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auto" w:fill="808080" w:themeFill="background1" w:themeFillShade="80"/>
            <w:vAlign w:val="center"/>
            <w:hideMark/>
          </w:tcPr>
          <w:p w14:paraId="2A32B6A0"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GRAND TOTAL </w:t>
            </w:r>
          </w:p>
        </w:tc>
      </w:tr>
      <w:tr w:rsidR="003D36E3" w:rsidRPr="003D36E3" w14:paraId="02C4676B"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B586AF"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03FCCB9C" w14:textId="5C575A4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306,111,095.53 </w:t>
            </w:r>
          </w:p>
        </w:tc>
        <w:tc>
          <w:tcPr>
            <w:tcW w:w="0" w:type="auto"/>
            <w:tcBorders>
              <w:top w:val="nil"/>
              <w:left w:val="nil"/>
              <w:bottom w:val="single" w:sz="4" w:space="0" w:color="000000"/>
              <w:right w:val="single" w:sz="4" w:space="0" w:color="000000"/>
            </w:tcBorders>
            <w:shd w:val="clear" w:color="A5A5A5" w:fill="A5A5A5"/>
            <w:noWrap/>
            <w:vAlign w:val="bottom"/>
            <w:hideMark/>
          </w:tcPr>
          <w:p w14:paraId="141BBF98" w14:textId="131638A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80,134,958.53 </w:t>
            </w:r>
          </w:p>
        </w:tc>
        <w:tc>
          <w:tcPr>
            <w:tcW w:w="0" w:type="auto"/>
            <w:tcBorders>
              <w:top w:val="nil"/>
              <w:left w:val="nil"/>
              <w:bottom w:val="single" w:sz="4" w:space="0" w:color="000000"/>
              <w:right w:val="single" w:sz="4" w:space="0" w:color="000000"/>
            </w:tcBorders>
            <w:shd w:val="clear" w:color="A5A5A5" w:fill="A5A5A5"/>
            <w:noWrap/>
            <w:vAlign w:val="bottom"/>
            <w:hideMark/>
          </w:tcPr>
          <w:p w14:paraId="0791EC3C" w14:textId="31EFF5A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1,843,409.56 </w:t>
            </w:r>
          </w:p>
        </w:tc>
        <w:tc>
          <w:tcPr>
            <w:tcW w:w="0" w:type="auto"/>
            <w:tcBorders>
              <w:top w:val="nil"/>
              <w:left w:val="nil"/>
              <w:bottom w:val="single" w:sz="4" w:space="0" w:color="000000"/>
              <w:right w:val="single" w:sz="4" w:space="0" w:color="000000"/>
            </w:tcBorders>
            <w:shd w:val="clear" w:color="A5A5A5" w:fill="A5A5A5"/>
            <w:noWrap/>
            <w:vAlign w:val="bottom"/>
            <w:hideMark/>
          </w:tcPr>
          <w:p w14:paraId="04206E40" w14:textId="2C48419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818,089,463.62 </w:t>
            </w:r>
          </w:p>
        </w:tc>
      </w:tr>
      <w:tr w:rsidR="003D36E3" w:rsidRPr="003D36E3" w14:paraId="6A8C68A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C020C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3CB55E63" w14:textId="529F87A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8,651,381.45 </w:t>
            </w:r>
          </w:p>
        </w:tc>
        <w:tc>
          <w:tcPr>
            <w:tcW w:w="0" w:type="auto"/>
            <w:tcBorders>
              <w:top w:val="nil"/>
              <w:left w:val="nil"/>
              <w:bottom w:val="single" w:sz="4" w:space="0" w:color="000000"/>
              <w:right w:val="single" w:sz="4" w:space="0" w:color="000000"/>
            </w:tcBorders>
            <w:shd w:val="clear" w:color="A5A5A5" w:fill="A5A5A5"/>
            <w:noWrap/>
            <w:vAlign w:val="bottom"/>
            <w:hideMark/>
          </w:tcPr>
          <w:p w14:paraId="14F2D761" w14:textId="08B70BF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33D6ECB" w14:textId="51B8B1A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D03152" w14:textId="3689A53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4,061,381.45 </w:t>
            </w:r>
          </w:p>
        </w:tc>
      </w:tr>
      <w:tr w:rsidR="003D36E3" w:rsidRPr="003D36E3" w14:paraId="3A7E0FF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96A9C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59FB0C9B" w14:textId="0E181574"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5,391,634.29 </w:t>
            </w:r>
          </w:p>
        </w:tc>
        <w:tc>
          <w:tcPr>
            <w:tcW w:w="0" w:type="auto"/>
            <w:tcBorders>
              <w:top w:val="nil"/>
              <w:left w:val="nil"/>
              <w:bottom w:val="single" w:sz="4" w:space="0" w:color="000000"/>
              <w:right w:val="single" w:sz="4" w:space="0" w:color="000000"/>
            </w:tcBorders>
            <w:shd w:val="clear" w:color="auto" w:fill="auto"/>
            <w:noWrap/>
            <w:vAlign w:val="bottom"/>
            <w:hideMark/>
          </w:tcPr>
          <w:p w14:paraId="0F1F78B1" w14:textId="10D8652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65E4BC" w14:textId="11CB3CA1"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104D03E" w14:textId="4CA8E0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5,391,634.29 </w:t>
            </w:r>
          </w:p>
        </w:tc>
      </w:tr>
      <w:tr w:rsidR="003D36E3" w:rsidRPr="003D36E3" w14:paraId="1C924A9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363B43"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688C4158" w14:textId="7DF36ED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5,749,379.36 </w:t>
            </w:r>
          </w:p>
        </w:tc>
        <w:tc>
          <w:tcPr>
            <w:tcW w:w="0" w:type="auto"/>
            <w:tcBorders>
              <w:top w:val="nil"/>
              <w:left w:val="nil"/>
              <w:bottom w:val="single" w:sz="4" w:space="0" w:color="000000"/>
              <w:right w:val="single" w:sz="4" w:space="0" w:color="000000"/>
            </w:tcBorders>
            <w:shd w:val="clear" w:color="auto" w:fill="auto"/>
            <w:noWrap/>
            <w:vAlign w:val="bottom"/>
            <w:hideMark/>
          </w:tcPr>
          <w:p w14:paraId="67B3BC29" w14:textId="4B43FEF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466003" w14:textId="1DB2CE1B"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DE3B3E" w14:textId="664F97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7,849,379.36 </w:t>
            </w:r>
          </w:p>
        </w:tc>
      </w:tr>
      <w:tr w:rsidR="003D36E3" w:rsidRPr="003D36E3" w14:paraId="124E894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44B6C2"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6E240EE2" w14:textId="64EC5A8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3,007,450.00 </w:t>
            </w:r>
          </w:p>
        </w:tc>
        <w:tc>
          <w:tcPr>
            <w:tcW w:w="0" w:type="auto"/>
            <w:tcBorders>
              <w:top w:val="nil"/>
              <w:left w:val="nil"/>
              <w:bottom w:val="single" w:sz="4" w:space="0" w:color="000000"/>
              <w:right w:val="single" w:sz="4" w:space="0" w:color="000000"/>
            </w:tcBorders>
            <w:shd w:val="clear" w:color="auto" w:fill="auto"/>
            <w:noWrap/>
            <w:vAlign w:val="bottom"/>
            <w:hideMark/>
          </w:tcPr>
          <w:p w14:paraId="785BEF35" w14:textId="3BD20DA1"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F4AEE0" w14:textId="5BCCFDA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E5B37F" w14:textId="420B2B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32,450.00 </w:t>
            </w:r>
          </w:p>
        </w:tc>
      </w:tr>
      <w:tr w:rsidR="003D36E3" w:rsidRPr="003D36E3" w14:paraId="236F7E5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4350A"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58A3A3D6" w14:textId="0D7CAED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7,851,278.00 </w:t>
            </w:r>
          </w:p>
        </w:tc>
        <w:tc>
          <w:tcPr>
            <w:tcW w:w="0" w:type="auto"/>
            <w:tcBorders>
              <w:top w:val="nil"/>
              <w:left w:val="nil"/>
              <w:bottom w:val="single" w:sz="4" w:space="0" w:color="000000"/>
              <w:right w:val="single" w:sz="4" w:space="0" w:color="000000"/>
            </w:tcBorders>
            <w:shd w:val="clear" w:color="auto" w:fill="auto"/>
            <w:noWrap/>
            <w:vAlign w:val="bottom"/>
            <w:hideMark/>
          </w:tcPr>
          <w:p w14:paraId="18D13577" w14:textId="7987F5D5"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CDF36" w14:textId="0F33FD3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0BF14E" w14:textId="19FEE8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01,278.00 </w:t>
            </w:r>
          </w:p>
        </w:tc>
      </w:tr>
      <w:tr w:rsidR="003D36E3" w:rsidRPr="003D36E3" w14:paraId="57E65DFE"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4E4173"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0317F97" w14:textId="0E19BA5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7,671,879.10 </w:t>
            </w:r>
          </w:p>
        </w:tc>
        <w:tc>
          <w:tcPr>
            <w:tcW w:w="0" w:type="auto"/>
            <w:tcBorders>
              <w:top w:val="nil"/>
              <w:left w:val="nil"/>
              <w:bottom w:val="single" w:sz="4" w:space="0" w:color="000000"/>
              <w:right w:val="single" w:sz="4" w:space="0" w:color="000000"/>
            </w:tcBorders>
            <w:shd w:val="clear" w:color="auto" w:fill="auto"/>
            <w:noWrap/>
            <w:vAlign w:val="bottom"/>
            <w:hideMark/>
          </w:tcPr>
          <w:p w14:paraId="65F8A124" w14:textId="5D1A48F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E4AC164" w14:textId="57E06A6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E9CE9A" w14:textId="3A6D10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4,179,379.10 </w:t>
            </w:r>
          </w:p>
        </w:tc>
      </w:tr>
      <w:tr w:rsidR="003D36E3" w:rsidRPr="003D36E3" w14:paraId="62EB90D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B0B09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0472759C" w14:textId="3E77D9E5"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616875D" w14:textId="67D4D59F"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1953BC46" w14:textId="0EA7CE8C"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6A99D4" w14:textId="2EF7B9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017,500.00 </w:t>
            </w:r>
          </w:p>
        </w:tc>
      </w:tr>
      <w:tr w:rsidR="003D36E3" w:rsidRPr="003D36E3" w14:paraId="7EBD437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1FDA67"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1B0A5C8A" w14:textId="5742347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1,038,488.00 </w:t>
            </w:r>
          </w:p>
        </w:tc>
        <w:tc>
          <w:tcPr>
            <w:tcW w:w="0" w:type="auto"/>
            <w:tcBorders>
              <w:top w:val="nil"/>
              <w:left w:val="nil"/>
              <w:bottom w:val="single" w:sz="4" w:space="0" w:color="000000"/>
              <w:right w:val="single" w:sz="4" w:space="0" w:color="000000"/>
            </w:tcBorders>
            <w:shd w:val="clear" w:color="auto" w:fill="auto"/>
            <w:noWrap/>
            <w:vAlign w:val="bottom"/>
            <w:hideMark/>
          </w:tcPr>
          <w:p w14:paraId="778CD9AC" w14:textId="67FF7DD0"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71878D86" w14:textId="6BF3E76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4D3933" w14:textId="06FB6D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8,480,988.00 </w:t>
            </w:r>
          </w:p>
        </w:tc>
      </w:tr>
      <w:tr w:rsidR="003D36E3" w:rsidRPr="003D36E3" w14:paraId="3192315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D122D0"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1B315A9C" w14:textId="70B9CCCF"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0,883,960.00 </w:t>
            </w:r>
          </w:p>
        </w:tc>
        <w:tc>
          <w:tcPr>
            <w:tcW w:w="0" w:type="auto"/>
            <w:tcBorders>
              <w:top w:val="nil"/>
              <w:left w:val="nil"/>
              <w:bottom w:val="single" w:sz="4" w:space="0" w:color="000000"/>
              <w:right w:val="single" w:sz="4" w:space="0" w:color="000000"/>
            </w:tcBorders>
            <w:shd w:val="clear" w:color="auto" w:fill="auto"/>
            <w:noWrap/>
            <w:vAlign w:val="bottom"/>
            <w:hideMark/>
          </w:tcPr>
          <w:p w14:paraId="4F6DCC5E" w14:textId="5F38091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4606BE" w14:textId="1733A80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7D83A3" w14:textId="67A48D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83,960.00 </w:t>
            </w:r>
          </w:p>
        </w:tc>
      </w:tr>
      <w:tr w:rsidR="003D36E3" w:rsidRPr="003D36E3" w14:paraId="49ED062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7BFF6B"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40028EC7" w14:textId="0F8EBD18"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3D2C3924" w14:textId="4065EBD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98F38A" w14:textId="054EF369"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C3F0B0" w14:textId="745ECF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39,000.00 </w:t>
            </w:r>
          </w:p>
        </w:tc>
      </w:tr>
      <w:tr w:rsidR="003D36E3" w:rsidRPr="003D36E3" w14:paraId="5B7469E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2C9B6"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D10B08" w14:textId="4DC2B08C"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659,300.00 </w:t>
            </w:r>
          </w:p>
        </w:tc>
        <w:tc>
          <w:tcPr>
            <w:tcW w:w="0" w:type="auto"/>
            <w:tcBorders>
              <w:top w:val="nil"/>
              <w:left w:val="nil"/>
              <w:bottom w:val="single" w:sz="4" w:space="0" w:color="000000"/>
              <w:right w:val="single" w:sz="4" w:space="0" w:color="000000"/>
            </w:tcBorders>
            <w:shd w:val="clear" w:color="auto" w:fill="auto"/>
            <w:noWrap/>
            <w:vAlign w:val="bottom"/>
            <w:hideMark/>
          </w:tcPr>
          <w:p w14:paraId="5AA1096C" w14:textId="42F7848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6EF35411" w14:textId="7509EAFC"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ECF63B" w14:textId="14EADA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574,300.00 </w:t>
            </w:r>
          </w:p>
        </w:tc>
      </w:tr>
      <w:tr w:rsidR="003D36E3" w:rsidRPr="003D36E3" w14:paraId="3297F5B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10D283"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4C68B984" w14:textId="3E91503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2,673,980.00 </w:t>
            </w:r>
          </w:p>
        </w:tc>
        <w:tc>
          <w:tcPr>
            <w:tcW w:w="0" w:type="auto"/>
            <w:tcBorders>
              <w:top w:val="nil"/>
              <w:left w:val="nil"/>
              <w:bottom w:val="single" w:sz="4" w:space="0" w:color="000000"/>
              <w:right w:val="single" w:sz="4" w:space="0" w:color="000000"/>
            </w:tcBorders>
            <w:shd w:val="clear" w:color="auto" w:fill="auto"/>
            <w:noWrap/>
            <w:vAlign w:val="bottom"/>
            <w:hideMark/>
          </w:tcPr>
          <w:p w14:paraId="68A1D332" w14:textId="085B4CE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3001A1" w14:textId="622D40A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BB3683" w14:textId="5EB9CC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73,980.00 </w:t>
            </w:r>
          </w:p>
        </w:tc>
      </w:tr>
      <w:tr w:rsidR="003D36E3" w:rsidRPr="003D36E3" w14:paraId="5603C03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A576F"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29B8EAA8" w14:textId="62EF72C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5,037,484.00 </w:t>
            </w:r>
          </w:p>
        </w:tc>
        <w:tc>
          <w:tcPr>
            <w:tcW w:w="0" w:type="auto"/>
            <w:tcBorders>
              <w:top w:val="nil"/>
              <w:left w:val="nil"/>
              <w:bottom w:val="single" w:sz="4" w:space="0" w:color="000000"/>
              <w:right w:val="single" w:sz="4" w:space="0" w:color="000000"/>
            </w:tcBorders>
            <w:shd w:val="clear" w:color="auto" w:fill="auto"/>
            <w:noWrap/>
            <w:vAlign w:val="bottom"/>
            <w:hideMark/>
          </w:tcPr>
          <w:p w14:paraId="360F04C0" w14:textId="70CDBEC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9360BCB" w14:textId="0E2340A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6F66FB" w14:textId="63A440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59,984.00 </w:t>
            </w:r>
          </w:p>
        </w:tc>
      </w:tr>
      <w:tr w:rsidR="003D36E3" w:rsidRPr="003D36E3" w14:paraId="4116D70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F1636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0F7E6DF0" w14:textId="79BD42F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004C40AC" w14:textId="4720866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59A79B" w14:textId="564E5B6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7FA3B9" w14:textId="448F8A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782,540.00 </w:t>
            </w:r>
          </w:p>
        </w:tc>
      </w:tr>
      <w:tr w:rsidR="003D36E3" w:rsidRPr="003D36E3" w14:paraId="6FC1839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4446B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6A58C6A5" w14:textId="23397FB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910,763.60 </w:t>
            </w:r>
          </w:p>
        </w:tc>
        <w:tc>
          <w:tcPr>
            <w:tcW w:w="0" w:type="auto"/>
            <w:tcBorders>
              <w:top w:val="nil"/>
              <w:left w:val="nil"/>
              <w:bottom w:val="single" w:sz="4" w:space="0" w:color="000000"/>
              <w:right w:val="single" w:sz="4" w:space="0" w:color="000000"/>
            </w:tcBorders>
            <w:shd w:val="clear" w:color="auto" w:fill="auto"/>
            <w:noWrap/>
            <w:vAlign w:val="bottom"/>
            <w:hideMark/>
          </w:tcPr>
          <w:p w14:paraId="6AC999AE" w14:textId="4A1C4B81"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199E13" w14:textId="6F000AF4"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D20E1B" w14:textId="37247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10,763.60 </w:t>
            </w:r>
          </w:p>
        </w:tc>
      </w:tr>
      <w:tr w:rsidR="003D36E3" w:rsidRPr="003D36E3" w14:paraId="2B912B2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E1AA84"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05577D92" w14:textId="5B633E58"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6,195,385.80 </w:t>
            </w:r>
          </w:p>
        </w:tc>
        <w:tc>
          <w:tcPr>
            <w:tcW w:w="0" w:type="auto"/>
            <w:tcBorders>
              <w:top w:val="nil"/>
              <w:left w:val="nil"/>
              <w:bottom w:val="single" w:sz="4" w:space="0" w:color="000000"/>
              <w:right w:val="single" w:sz="4" w:space="0" w:color="000000"/>
            </w:tcBorders>
            <w:shd w:val="clear" w:color="auto" w:fill="auto"/>
            <w:noWrap/>
            <w:vAlign w:val="bottom"/>
            <w:hideMark/>
          </w:tcPr>
          <w:p w14:paraId="08790802" w14:textId="1E06210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34F085" w14:textId="39D7A5DB"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FBF635" w14:textId="1E7529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1,680,385.80 </w:t>
            </w:r>
          </w:p>
        </w:tc>
      </w:tr>
      <w:tr w:rsidR="003D36E3" w:rsidRPr="003D36E3" w14:paraId="11AAE72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302F2E"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028EFFA3" w14:textId="4D4D32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3,736,799.30 </w:t>
            </w:r>
          </w:p>
        </w:tc>
        <w:tc>
          <w:tcPr>
            <w:tcW w:w="0" w:type="auto"/>
            <w:tcBorders>
              <w:top w:val="nil"/>
              <w:left w:val="nil"/>
              <w:bottom w:val="single" w:sz="4" w:space="0" w:color="000000"/>
              <w:right w:val="single" w:sz="4" w:space="0" w:color="000000"/>
            </w:tcBorders>
            <w:shd w:val="clear" w:color="auto" w:fill="auto"/>
            <w:noWrap/>
            <w:vAlign w:val="bottom"/>
            <w:hideMark/>
          </w:tcPr>
          <w:p w14:paraId="42F1B082" w14:textId="2726154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0D5015" w14:textId="31C9A818"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C612D8" w14:textId="2DE9FC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82,586,799.30 </w:t>
            </w:r>
          </w:p>
        </w:tc>
      </w:tr>
      <w:tr w:rsidR="003D36E3" w:rsidRPr="003D36E3" w14:paraId="3BCE13A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73621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9861346" w14:textId="447B70F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3,702,260.00 </w:t>
            </w:r>
          </w:p>
        </w:tc>
        <w:tc>
          <w:tcPr>
            <w:tcW w:w="0" w:type="auto"/>
            <w:tcBorders>
              <w:top w:val="nil"/>
              <w:left w:val="nil"/>
              <w:bottom w:val="single" w:sz="4" w:space="0" w:color="000000"/>
              <w:right w:val="single" w:sz="4" w:space="0" w:color="000000"/>
            </w:tcBorders>
            <w:shd w:val="clear" w:color="auto" w:fill="auto"/>
            <w:noWrap/>
            <w:vAlign w:val="bottom"/>
            <w:hideMark/>
          </w:tcPr>
          <w:p w14:paraId="679E29E3" w14:textId="1A21E268"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B9D1EA" w14:textId="572BD09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B6DFCA" w14:textId="214039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02,260.00 </w:t>
            </w:r>
          </w:p>
        </w:tc>
      </w:tr>
      <w:tr w:rsidR="003D36E3" w:rsidRPr="003D36E3" w14:paraId="7C91639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D53054"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6CAC02F8" w14:textId="5EF345A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1DFAD90F" w14:textId="3C4AF9D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65DCC1" w14:textId="4B90D185"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D2BCD1" w14:textId="046EEB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7,114,800.00 </w:t>
            </w:r>
          </w:p>
        </w:tc>
      </w:tr>
      <w:tr w:rsidR="003D36E3" w:rsidRPr="003D36E3" w14:paraId="56ACE3E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A6C2C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488ABF7B" w14:textId="4C4AFE4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0,219,790.27 </w:t>
            </w:r>
          </w:p>
        </w:tc>
        <w:tc>
          <w:tcPr>
            <w:tcW w:w="0" w:type="auto"/>
            <w:tcBorders>
              <w:top w:val="nil"/>
              <w:left w:val="nil"/>
              <w:bottom w:val="single" w:sz="4" w:space="0" w:color="000000"/>
              <w:right w:val="single" w:sz="4" w:space="0" w:color="000000"/>
            </w:tcBorders>
            <w:shd w:val="clear" w:color="A5A5A5" w:fill="A5A5A5"/>
            <w:noWrap/>
            <w:vAlign w:val="bottom"/>
            <w:hideMark/>
          </w:tcPr>
          <w:p w14:paraId="0DE0A947" w14:textId="1AB76F7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7ECAC93A" w14:textId="616222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4496BE5D" w14:textId="25C3291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4,875,900.86 </w:t>
            </w:r>
          </w:p>
        </w:tc>
      </w:tr>
      <w:tr w:rsidR="003D36E3" w:rsidRPr="003D36E3" w14:paraId="0088251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FBAC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Ilocos</w:t>
            </w:r>
            <w:proofErr w:type="spellEnd"/>
            <w:r w:rsidRPr="003D36E3">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D9C73E7" w14:textId="6750A16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41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46172D13" w14:textId="0921DE6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22908AC" w14:textId="457A607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3E6EFF" w14:textId="05131B4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915,583.38 </w:t>
            </w:r>
          </w:p>
        </w:tc>
      </w:tr>
      <w:tr w:rsidR="003D36E3" w:rsidRPr="003D36E3" w14:paraId="00F6A0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330D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60B1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E93516A" w14:textId="6CD4E5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74A756FA" w14:textId="05F77E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09E3E" w14:textId="464E9C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3A03E" w14:textId="43680D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3,092.45 </w:t>
            </w:r>
          </w:p>
        </w:tc>
      </w:tr>
      <w:tr w:rsidR="003D36E3" w:rsidRPr="003D36E3" w14:paraId="613AF1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A12A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957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799B549" w14:textId="6CFEAF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ECC8493" w14:textId="63A05F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6F5D6" w14:textId="5BFD62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1E517" w14:textId="7C6572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1F444E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AEE3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246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F05444C" w14:textId="410214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81A235B" w14:textId="113193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B0464" w14:textId="4AC974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46239" w14:textId="4739F7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295.58 </w:t>
            </w:r>
          </w:p>
        </w:tc>
      </w:tr>
      <w:tr w:rsidR="003D36E3" w:rsidRPr="003D36E3" w14:paraId="71890C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5D7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A36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6BF017C7" w14:textId="6C2D34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74CD2806" w14:textId="5A9400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55C65" w14:textId="22501B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69664" w14:textId="714154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6,299.20 </w:t>
            </w:r>
          </w:p>
        </w:tc>
      </w:tr>
      <w:tr w:rsidR="003D36E3" w:rsidRPr="003D36E3" w14:paraId="05D2C0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5BAA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573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na</w:t>
            </w:r>
            <w:proofErr w:type="spellEnd"/>
            <w:r w:rsidRPr="003D36E3">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68D9AFE6" w14:textId="2A0BF9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23DEFC9" w14:textId="5093A1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4B4B5" w14:textId="2E67A8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5508F" w14:textId="4206BF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46FB38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148B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FAB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0630074A" w14:textId="527B02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B9458F4" w14:textId="42FD08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575E4" w14:textId="1C65BF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85903" w14:textId="6DFEB2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372FE4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BB72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EB4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3F75EDF7" w14:textId="06465F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A36FA18" w14:textId="3C8F1E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1A252AA3" w14:textId="5A357C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1605F" w14:textId="01E431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8,551.20 </w:t>
            </w:r>
          </w:p>
        </w:tc>
      </w:tr>
      <w:tr w:rsidR="003D36E3" w:rsidRPr="003D36E3" w14:paraId="5F43D8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3BAC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103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96A34C5" w14:textId="0EA71A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A7736D1" w14:textId="0E50DF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0A7ED42F" w14:textId="58FF3F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EC3E6" w14:textId="24B3F7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092.45 </w:t>
            </w:r>
          </w:p>
        </w:tc>
      </w:tr>
      <w:tr w:rsidR="003D36E3" w:rsidRPr="003D36E3" w14:paraId="19D0DCC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9D41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9E35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B82BBBE" w14:textId="784EAB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1696AFF" w14:textId="2FA2D5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AA5F6" w14:textId="1E8361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D825D" w14:textId="695633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008E96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2961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585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24FEE99" w14:textId="4C16E0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6F812EA8" w14:textId="55C792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7E362" w14:textId="477501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B0649" w14:textId="67C8CA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1,247.70 </w:t>
            </w:r>
          </w:p>
        </w:tc>
      </w:tr>
      <w:tr w:rsidR="003D36E3" w:rsidRPr="003D36E3" w14:paraId="04395D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FF59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EC0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8D4C7EF" w14:textId="199CF5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4606FB48" w14:textId="102979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2E2BC" w14:textId="1CD097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0F726" w14:textId="7E32BA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304.70 </w:t>
            </w:r>
          </w:p>
        </w:tc>
      </w:tr>
      <w:tr w:rsidR="003D36E3" w:rsidRPr="003D36E3" w14:paraId="1811EDB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7D55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8171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4AE97395" w14:textId="59D861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7904072C" w14:textId="392675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42057" w14:textId="08A980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97F1A" w14:textId="1AE0C8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96,280.50 </w:t>
            </w:r>
          </w:p>
        </w:tc>
      </w:tr>
      <w:tr w:rsidR="003D36E3" w:rsidRPr="003D36E3" w14:paraId="16F213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9B12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D91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2A699EDD" w14:textId="791912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31005CA0" w14:textId="3EC409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75EE45E1" w14:textId="4DEC40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BCE2F" w14:textId="7B6210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29,385.70 </w:t>
            </w:r>
          </w:p>
        </w:tc>
      </w:tr>
      <w:tr w:rsidR="003D36E3" w:rsidRPr="003D36E3" w14:paraId="05A39B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BC86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386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556B1AF0" w14:textId="1C52C7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08F54581" w14:textId="69BDDC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47810F2" w14:textId="3D8836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EFEC3" w14:textId="26BDFF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1,333.20 </w:t>
            </w:r>
          </w:p>
        </w:tc>
      </w:tr>
      <w:tr w:rsidR="003D36E3" w:rsidRPr="003D36E3" w14:paraId="057D74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4C66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C09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5432098" w14:textId="13519F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4B4632E5" w14:textId="4E7C6C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B6690" w14:textId="2D0329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A8751" w14:textId="7D95A8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1,187.20 </w:t>
            </w:r>
          </w:p>
        </w:tc>
      </w:tr>
      <w:tr w:rsidR="003D36E3" w:rsidRPr="003D36E3" w14:paraId="25B1B4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FCE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4B5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8B47A2C" w14:textId="7EAB71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EBFAF24" w14:textId="39E780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EEB05" w14:textId="6D8ECE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AEADE" w14:textId="2074EC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52F2C6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5B1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A1B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57F71C0" w14:textId="43C69B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53BB43B" w14:textId="32F77A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E2157" w14:textId="0F9680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1BB47" w14:textId="6CBB6F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49A8A0D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A495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C02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31D3ED7" w14:textId="2018FE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400970B" w14:textId="01159A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F7224" w14:textId="34EABE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A8D32" w14:textId="5AEACC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0DDAFFF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F352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77D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324372F" w14:textId="16CD79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F65BE0C" w14:textId="3C6A89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8A023" w14:textId="74A129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42705" w14:textId="2199B8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055D9F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9F6E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2C0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64B7705B" w14:textId="6BD6D8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C5E49F8" w14:textId="25A19F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8930C" w14:textId="0A611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E1931" w14:textId="642C26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20C6B2C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4DFE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F85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1B4499E" w14:textId="6C3F1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C791DEC" w14:textId="068AA5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DB363" w14:textId="230EEB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7AFD7" w14:textId="2825C3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453.20 </w:t>
            </w:r>
          </w:p>
        </w:tc>
      </w:tr>
      <w:tr w:rsidR="003D36E3" w:rsidRPr="003D36E3" w14:paraId="60407A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59AC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F31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BAD2B6B" w14:textId="32C80D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6D678B00" w14:textId="394027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C64D4" w14:textId="18FA3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4ED28" w14:textId="5A590B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578.20 </w:t>
            </w:r>
          </w:p>
        </w:tc>
      </w:tr>
      <w:tr w:rsidR="003D36E3" w:rsidRPr="003D36E3" w14:paraId="28BA5B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A427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4C0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487C0DC" w14:textId="21A2D98E"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6FEA3E5" w14:textId="1BD9FE67"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25837" w14:textId="43EB7B9F"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F0F85" w14:textId="6FF71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009.70 </w:t>
            </w:r>
          </w:p>
        </w:tc>
      </w:tr>
      <w:tr w:rsidR="003D36E3" w:rsidRPr="003D36E3" w14:paraId="3AAF825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959E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Ilocos</w:t>
            </w:r>
            <w:proofErr w:type="spellEnd"/>
            <w:r w:rsidRPr="003D36E3">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90A652B" w14:textId="4B145FD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399,505.83 </w:t>
            </w:r>
          </w:p>
        </w:tc>
        <w:tc>
          <w:tcPr>
            <w:tcW w:w="0" w:type="auto"/>
            <w:tcBorders>
              <w:top w:val="nil"/>
              <w:left w:val="nil"/>
              <w:bottom w:val="single" w:sz="4" w:space="0" w:color="000000"/>
              <w:right w:val="single" w:sz="4" w:space="0" w:color="000000"/>
            </w:tcBorders>
            <w:shd w:val="clear" w:color="D8D8D8" w:fill="D8D8D8"/>
            <w:noWrap/>
            <w:vAlign w:val="bottom"/>
            <w:hideMark/>
          </w:tcPr>
          <w:p w14:paraId="4ED802F1" w14:textId="4ECD895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F5B150" w14:textId="2D20272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A03B22" w14:textId="1B29584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399,505.83 </w:t>
            </w:r>
          </w:p>
        </w:tc>
      </w:tr>
      <w:tr w:rsidR="003D36E3" w:rsidRPr="003D36E3" w14:paraId="140F7BF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885F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85BA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D1DAEE" w14:textId="6EC46A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25C8C9A2" w14:textId="78AEB2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C185B" w14:textId="3D6B74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F1FFE" w14:textId="27617C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574.25 </w:t>
            </w:r>
          </w:p>
        </w:tc>
      </w:tr>
      <w:tr w:rsidR="003D36E3" w:rsidRPr="003D36E3" w14:paraId="3A65C9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38B8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C5E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311A43" w14:textId="1EF96E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30C9301E" w14:textId="3BCE4E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7B615" w14:textId="6DCDAA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1238A" w14:textId="60DBA1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860.50 </w:t>
            </w:r>
          </w:p>
        </w:tc>
      </w:tr>
      <w:tr w:rsidR="003D36E3" w:rsidRPr="003D36E3" w14:paraId="06B072A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5EF5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CCA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50938885" w14:textId="50BA0A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6E9357A" w14:textId="758041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55705" w14:textId="191A61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84284" w14:textId="18C5DE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20D0E3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A584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8F1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7192BE6D" w14:textId="3267E2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5A06099" w14:textId="70EF3E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690F2" w14:textId="7861F3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352B4" w14:textId="1838C6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285.00 </w:t>
            </w:r>
          </w:p>
        </w:tc>
      </w:tr>
      <w:tr w:rsidR="003D36E3" w:rsidRPr="003D36E3" w14:paraId="0CF8FE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30F2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9DC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EBF374" w14:textId="784AA5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04E79857" w14:textId="4DA952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BE3FF" w14:textId="29A4AE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695C9" w14:textId="553C0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3,620.82 </w:t>
            </w:r>
          </w:p>
        </w:tc>
      </w:tr>
      <w:tr w:rsidR="003D36E3" w:rsidRPr="003D36E3" w14:paraId="4B0B91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5E79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218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76993448" w14:textId="5B007B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6E779807" w14:textId="07E1FD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037B4" w14:textId="2D1D0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5FBA2" w14:textId="5330D0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31.42 </w:t>
            </w:r>
          </w:p>
        </w:tc>
      </w:tr>
      <w:tr w:rsidR="003D36E3" w:rsidRPr="003D36E3" w14:paraId="6F44462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87F6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BF5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B8BE80" w14:textId="2DE425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5D7113E2" w14:textId="7567D3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4A7B5" w14:textId="1C1439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2A617" w14:textId="2A35DF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31.42 </w:t>
            </w:r>
          </w:p>
        </w:tc>
      </w:tr>
      <w:tr w:rsidR="003D36E3" w:rsidRPr="003D36E3" w14:paraId="500B55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5365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37E1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3B499000" w14:textId="3E457A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102620B3" w14:textId="09C507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13E8F" w14:textId="0EEA87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9AB06" w14:textId="499067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950.25 </w:t>
            </w:r>
          </w:p>
        </w:tc>
      </w:tr>
      <w:tr w:rsidR="003D36E3" w:rsidRPr="003D36E3" w14:paraId="13066B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0B28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E1B4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48F650" w14:textId="6826EC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451E4982" w14:textId="643130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6D02D" w14:textId="1368B3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D20EB" w14:textId="16A2A3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9,893.25 </w:t>
            </w:r>
          </w:p>
        </w:tc>
      </w:tr>
      <w:tr w:rsidR="003D36E3" w:rsidRPr="003D36E3" w14:paraId="48889B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A20D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BD3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23E0FAA" w14:textId="38545C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01EBE5B2" w14:textId="7B370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79795" w14:textId="267318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F18A1" w14:textId="07B5C1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2,015.75 </w:t>
            </w:r>
          </w:p>
        </w:tc>
      </w:tr>
      <w:tr w:rsidR="003D36E3" w:rsidRPr="003D36E3" w14:paraId="332DD8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09F4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A6B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5C4854" w14:textId="521C3F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764F8506" w14:textId="3F00B8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F2519" w14:textId="4A30D5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F1BE7" w14:textId="0723E0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007.25 </w:t>
            </w:r>
          </w:p>
        </w:tc>
      </w:tr>
      <w:tr w:rsidR="003D36E3" w:rsidRPr="003D36E3" w14:paraId="0C03F37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7FDE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344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782E0A" w14:textId="2D8E08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6C8AF0D3" w14:textId="515739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5BB86" w14:textId="3A563A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7DAAB" w14:textId="2EE09F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065.92 </w:t>
            </w:r>
          </w:p>
        </w:tc>
      </w:tr>
      <w:tr w:rsidR="003D36E3" w:rsidRPr="003D36E3" w14:paraId="6E2E0F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F8F7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0B3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9C6B1" w14:textId="73FF3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1D48345E" w14:textId="14B83B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DB93C" w14:textId="6E0612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830C1" w14:textId="63B6D5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3,161.78 </w:t>
            </w:r>
          </w:p>
        </w:tc>
      </w:tr>
      <w:tr w:rsidR="003D36E3" w:rsidRPr="003D36E3" w14:paraId="533B97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33E6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E04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8F0C21" w14:textId="4C84A9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5AD10B47" w14:textId="354DF6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A92F6" w14:textId="345FD9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4BDFC" w14:textId="578FD0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8,724.48 </w:t>
            </w:r>
          </w:p>
        </w:tc>
      </w:tr>
      <w:tr w:rsidR="003D36E3" w:rsidRPr="003D36E3" w14:paraId="72D404E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3F0E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E311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Quirino</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Angkaki</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00E8219" w14:textId="14D7FA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7A1AFDB" w14:textId="783E64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435EF" w14:textId="36FB37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5DCFA" w14:textId="75AB9A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436.00 </w:t>
            </w:r>
          </w:p>
        </w:tc>
      </w:tr>
      <w:tr w:rsidR="003D36E3" w:rsidRPr="003D36E3" w14:paraId="7BB958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DFDE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30A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lcedo (</w:t>
            </w:r>
            <w:proofErr w:type="spellStart"/>
            <w:r w:rsidRPr="003D36E3">
              <w:rPr>
                <w:rFonts w:ascii="Arial Narrow" w:eastAsia="Times New Roman" w:hAnsi="Arial Narrow"/>
                <w:i/>
                <w:iCs/>
                <w:color w:val="000000"/>
                <w:sz w:val="20"/>
                <w:szCs w:val="20"/>
              </w:rPr>
              <w:t>Bauge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2F71FE0" w14:textId="00EBEE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D8E9018" w14:textId="127AC4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AB9A3" w14:textId="79F3BF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0A902" w14:textId="76BFD2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436.00 </w:t>
            </w:r>
          </w:p>
        </w:tc>
      </w:tr>
      <w:tr w:rsidR="003D36E3" w:rsidRPr="003D36E3" w14:paraId="561244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DB4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EB7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543CCD24" w14:textId="7F1DFC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3B96D058" w14:textId="270FA3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399E2" w14:textId="346518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34BBE" w14:textId="35A8E5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799.25 </w:t>
            </w:r>
          </w:p>
        </w:tc>
      </w:tr>
      <w:tr w:rsidR="003D36E3" w:rsidRPr="003D36E3" w14:paraId="2BD406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8011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DA0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E84FD9D" w14:textId="4EC7B5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7F02594F" w14:textId="5E1F8A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91906" w14:textId="076B34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1AF40" w14:textId="75CE4D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42.03 </w:t>
            </w:r>
          </w:p>
        </w:tc>
      </w:tr>
      <w:tr w:rsidR="003D36E3" w:rsidRPr="003D36E3" w14:paraId="3FC83C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9263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D0C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 (</w:t>
            </w:r>
            <w:proofErr w:type="spellStart"/>
            <w:r w:rsidRPr="003D36E3">
              <w:rPr>
                <w:rFonts w:ascii="Arial Narrow" w:eastAsia="Times New Roman" w:hAnsi="Arial Narrow"/>
                <w:i/>
                <w:iCs/>
                <w:color w:val="000000"/>
                <w:sz w:val="20"/>
                <w:szCs w:val="20"/>
              </w:rPr>
              <w:t>Lapog</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518BE46" w14:textId="71D148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21482680" w14:textId="2AA14A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9B046" w14:textId="15243F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C5AF9" w14:textId="164640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895.34 </w:t>
            </w:r>
          </w:p>
        </w:tc>
      </w:tr>
      <w:tr w:rsidR="003D36E3" w:rsidRPr="003D36E3" w14:paraId="3FAE9E8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0CD2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AEC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6B1A88E" w14:textId="0C1662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628.40 </w:t>
            </w:r>
          </w:p>
        </w:tc>
        <w:tc>
          <w:tcPr>
            <w:tcW w:w="0" w:type="auto"/>
            <w:tcBorders>
              <w:top w:val="nil"/>
              <w:left w:val="nil"/>
              <w:bottom w:val="single" w:sz="4" w:space="0" w:color="000000"/>
              <w:right w:val="single" w:sz="4" w:space="0" w:color="000000"/>
            </w:tcBorders>
            <w:shd w:val="clear" w:color="auto" w:fill="auto"/>
            <w:noWrap/>
            <w:vAlign w:val="bottom"/>
            <w:hideMark/>
          </w:tcPr>
          <w:p w14:paraId="289C2DD9" w14:textId="30EFE6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7A4A5" w14:textId="7DA869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3F401" w14:textId="4EA640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628.40 </w:t>
            </w:r>
          </w:p>
        </w:tc>
      </w:tr>
      <w:tr w:rsidR="003D36E3" w:rsidRPr="003D36E3" w14:paraId="5D3AEE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4A64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B56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5AF16103" w14:textId="05DEA1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281.75 </w:t>
            </w:r>
          </w:p>
        </w:tc>
        <w:tc>
          <w:tcPr>
            <w:tcW w:w="0" w:type="auto"/>
            <w:tcBorders>
              <w:top w:val="nil"/>
              <w:left w:val="nil"/>
              <w:bottom w:val="single" w:sz="4" w:space="0" w:color="000000"/>
              <w:right w:val="single" w:sz="4" w:space="0" w:color="000000"/>
            </w:tcBorders>
            <w:shd w:val="clear" w:color="auto" w:fill="auto"/>
            <w:noWrap/>
            <w:vAlign w:val="bottom"/>
            <w:hideMark/>
          </w:tcPr>
          <w:p w14:paraId="7923976A" w14:textId="5C3CD9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4A9DA" w14:textId="072B7D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50336" w14:textId="4BF201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281.75 </w:t>
            </w:r>
          </w:p>
        </w:tc>
      </w:tr>
      <w:tr w:rsidR="003D36E3" w:rsidRPr="003D36E3" w14:paraId="212AA5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119E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BAB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E3D0BE7" w14:textId="170236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6FE6705" w14:textId="44DD6D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31D4F" w14:textId="0BB0E0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82828" w14:textId="7A7603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2AAE7B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F7C4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EA0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399EF8C" w14:textId="7253DC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438782C2" w14:textId="708978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02F75" w14:textId="155D04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97352" w14:textId="37EA0F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381.56 </w:t>
            </w:r>
          </w:p>
        </w:tc>
      </w:tr>
      <w:tr w:rsidR="003D36E3" w:rsidRPr="003D36E3" w14:paraId="0831B6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4D0D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CCC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8212901" w14:textId="7772E0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B2ED0AB" w14:textId="45035E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830FF" w14:textId="41297C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C90AA" w14:textId="0FF5D7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6296B0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323A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C50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B5DC91C" w14:textId="3964F2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7F9186E" w14:textId="16CA35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B04F5" w14:textId="40BCE5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A1267" w14:textId="5B3A52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49A323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7A86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3DA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347AAF3E" w14:textId="535A3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3,788.89 </w:t>
            </w:r>
          </w:p>
        </w:tc>
        <w:tc>
          <w:tcPr>
            <w:tcW w:w="0" w:type="auto"/>
            <w:tcBorders>
              <w:top w:val="nil"/>
              <w:left w:val="nil"/>
              <w:bottom w:val="single" w:sz="4" w:space="0" w:color="000000"/>
              <w:right w:val="single" w:sz="4" w:space="0" w:color="000000"/>
            </w:tcBorders>
            <w:shd w:val="clear" w:color="auto" w:fill="auto"/>
            <w:noWrap/>
            <w:vAlign w:val="bottom"/>
            <w:hideMark/>
          </w:tcPr>
          <w:p w14:paraId="61A1B4AA" w14:textId="2BD7DC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CC11E" w14:textId="562042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949D3" w14:textId="3940BE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3,788.89 </w:t>
            </w:r>
          </w:p>
        </w:tc>
      </w:tr>
      <w:tr w:rsidR="003D36E3" w:rsidRPr="003D36E3" w14:paraId="5B981E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F997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F7A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1599CE" w14:textId="38F2C7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5CBA3D30" w14:textId="28AAF7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A53F8" w14:textId="2B25F9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442C3" w14:textId="65C382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4,166.03 </w:t>
            </w:r>
          </w:p>
        </w:tc>
      </w:tr>
      <w:tr w:rsidR="003D36E3" w:rsidRPr="003D36E3" w14:paraId="5072A6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BD4A3"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95C5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D92C0A" w14:textId="75CCB2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3D7B1D5A" w14:textId="269514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1D57F" w14:textId="08A410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82DC6" w14:textId="7F5DAD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54.28 </w:t>
            </w:r>
          </w:p>
        </w:tc>
      </w:tr>
      <w:tr w:rsidR="003D36E3" w:rsidRPr="003D36E3" w14:paraId="4ADF4D0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B311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77D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1197ED" w14:textId="109643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3EFE46F3" w14:textId="5C7983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4A8D3" w14:textId="04B480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D8A9C" w14:textId="47C35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9,451.75 </w:t>
            </w:r>
          </w:p>
        </w:tc>
      </w:tr>
      <w:tr w:rsidR="003D36E3" w:rsidRPr="003D36E3" w14:paraId="6A450E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B796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E7A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F9BA2D" w14:textId="123E1F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9680925" w14:textId="3CF948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39E25" w14:textId="012E7F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6B2C7" w14:textId="50352F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0DB732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D01D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CE2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5B0C642F" w14:textId="10851A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9,873.90 </w:t>
            </w:r>
          </w:p>
        </w:tc>
        <w:tc>
          <w:tcPr>
            <w:tcW w:w="0" w:type="auto"/>
            <w:tcBorders>
              <w:top w:val="nil"/>
              <w:left w:val="nil"/>
              <w:bottom w:val="single" w:sz="4" w:space="0" w:color="000000"/>
              <w:right w:val="single" w:sz="4" w:space="0" w:color="000000"/>
            </w:tcBorders>
            <w:shd w:val="clear" w:color="auto" w:fill="auto"/>
            <w:noWrap/>
            <w:vAlign w:val="bottom"/>
            <w:hideMark/>
          </w:tcPr>
          <w:p w14:paraId="056C4FEC" w14:textId="6879FE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2B2FA" w14:textId="0F715A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8FB09" w14:textId="7DFA49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9,873.90 </w:t>
            </w:r>
          </w:p>
        </w:tc>
      </w:tr>
      <w:tr w:rsidR="003D36E3" w:rsidRPr="003D36E3" w14:paraId="3935EF7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6B9EA"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45172684" w14:textId="2DF2B58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630,911.50 </w:t>
            </w:r>
          </w:p>
        </w:tc>
        <w:tc>
          <w:tcPr>
            <w:tcW w:w="0" w:type="auto"/>
            <w:tcBorders>
              <w:top w:val="nil"/>
              <w:left w:val="nil"/>
              <w:bottom w:val="single" w:sz="4" w:space="0" w:color="000000"/>
              <w:right w:val="single" w:sz="4" w:space="0" w:color="000000"/>
            </w:tcBorders>
            <w:shd w:val="clear" w:color="D8D8D8" w:fill="D8D8D8"/>
            <w:noWrap/>
            <w:vAlign w:val="bottom"/>
            <w:hideMark/>
          </w:tcPr>
          <w:p w14:paraId="242D6DFF" w14:textId="02CDFEB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E19385" w14:textId="439EF47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51E544E2" w14:textId="3605E8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748,223.14 </w:t>
            </w:r>
          </w:p>
        </w:tc>
      </w:tr>
      <w:tr w:rsidR="003D36E3" w:rsidRPr="003D36E3" w14:paraId="29CE11D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FAC13"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92F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D29F46" w14:textId="59A67B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773512EC" w14:textId="26C32A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3E769" w14:textId="62EF3B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194C3" w14:textId="590824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3,830.57 </w:t>
            </w:r>
          </w:p>
        </w:tc>
      </w:tr>
      <w:tr w:rsidR="003D36E3" w:rsidRPr="003D36E3" w14:paraId="0DC22ED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0560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219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E66D99" w14:textId="0DF51F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5E0789C8" w14:textId="559674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D9997" w14:textId="3EE653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A312F" w14:textId="7CC115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654.03 </w:t>
            </w:r>
          </w:p>
        </w:tc>
      </w:tr>
      <w:tr w:rsidR="003D36E3" w:rsidRPr="003D36E3" w14:paraId="647543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B849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A34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7A5840" w14:textId="3F22DA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3D986CE9" w14:textId="296DAD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7026F" w14:textId="566E0A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5235C" w14:textId="1F168D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877.16 </w:t>
            </w:r>
          </w:p>
        </w:tc>
      </w:tr>
      <w:tr w:rsidR="003D36E3" w:rsidRPr="003D36E3" w14:paraId="791C95A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377A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303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B2C26" w14:textId="26D2C8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76A9B798" w14:textId="6A669E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543EB" w14:textId="241E6A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B7865" w14:textId="4356B2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5,142.50 </w:t>
            </w:r>
          </w:p>
        </w:tc>
      </w:tr>
      <w:tr w:rsidR="003D36E3" w:rsidRPr="003D36E3" w14:paraId="6F1DE6D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6207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7D4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DF8ACB" w14:textId="780F26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ADC3708" w14:textId="0E2544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80AF8" w14:textId="655925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996A7" w14:textId="43760B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451749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D47E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C50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1AC65B" w14:textId="6DEADD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8,117.14 </w:t>
            </w:r>
          </w:p>
        </w:tc>
        <w:tc>
          <w:tcPr>
            <w:tcW w:w="0" w:type="auto"/>
            <w:tcBorders>
              <w:top w:val="nil"/>
              <w:left w:val="nil"/>
              <w:bottom w:val="single" w:sz="4" w:space="0" w:color="000000"/>
              <w:right w:val="single" w:sz="4" w:space="0" w:color="000000"/>
            </w:tcBorders>
            <w:shd w:val="clear" w:color="auto" w:fill="auto"/>
            <w:noWrap/>
            <w:vAlign w:val="bottom"/>
            <w:hideMark/>
          </w:tcPr>
          <w:p w14:paraId="12384D14" w14:textId="2AAC32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1BEB4" w14:textId="253FFB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DA8FB" w14:textId="3FCF17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8,117.14 </w:t>
            </w:r>
          </w:p>
        </w:tc>
      </w:tr>
      <w:tr w:rsidR="003D36E3" w:rsidRPr="003D36E3" w14:paraId="40807D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FCF2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B9B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2F14E0" w14:textId="36FE1D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2140CB8A" w14:textId="4CF8C3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D31C4" w14:textId="0C8E70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B14BA" w14:textId="322970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737.75 </w:t>
            </w:r>
          </w:p>
        </w:tc>
      </w:tr>
      <w:tr w:rsidR="003D36E3" w:rsidRPr="003D36E3" w14:paraId="0C303B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B598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78F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9F5DADA" w14:textId="0FDE53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7,265.00 </w:t>
            </w:r>
          </w:p>
        </w:tc>
        <w:tc>
          <w:tcPr>
            <w:tcW w:w="0" w:type="auto"/>
            <w:tcBorders>
              <w:top w:val="nil"/>
              <w:left w:val="nil"/>
              <w:bottom w:val="single" w:sz="4" w:space="0" w:color="000000"/>
              <w:right w:val="single" w:sz="4" w:space="0" w:color="000000"/>
            </w:tcBorders>
            <w:shd w:val="clear" w:color="auto" w:fill="auto"/>
            <w:noWrap/>
            <w:vAlign w:val="bottom"/>
            <w:hideMark/>
          </w:tcPr>
          <w:p w14:paraId="77D9AD97" w14:textId="4B568B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5763C" w14:textId="1208EA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21F5C9B8" w14:textId="428178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400.00 </w:t>
            </w:r>
          </w:p>
        </w:tc>
      </w:tr>
      <w:tr w:rsidR="003D36E3" w:rsidRPr="003D36E3" w14:paraId="2DFC8E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4802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5B4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453E86FC" w14:textId="54D0C4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0ACD41F3" w14:textId="55F0AA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7B6EE" w14:textId="5AA056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1B661" w14:textId="63891B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56,798.14 </w:t>
            </w:r>
          </w:p>
        </w:tc>
      </w:tr>
      <w:tr w:rsidR="003D36E3" w:rsidRPr="003D36E3" w14:paraId="72D962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2EF5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491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874A496" w14:textId="087D65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2,270.00 </w:t>
            </w:r>
          </w:p>
        </w:tc>
        <w:tc>
          <w:tcPr>
            <w:tcW w:w="0" w:type="auto"/>
            <w:tcBorders>
              <w:top w:val="nil"/>
              <w:left w:val="nil"/>
              <w:bottom w:val="single" w:sz="4" w:space="0" w:color="000000"/>
              <w:right w:val="single" w:sz="4" w:space="0" w:color="000000"/>
            </w:tcBorders>
            <w:shd w:val="clear" w:color="auto" w:fill="auto"/>
            <w:noWrap/>
            <w:vAlign w:val="bottom"/>
            <w:hideMark/>
          </w:tcPr>
          <w:p w14:paraId="6DDADE10" w14:textId="13B4D1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60846" w14:textId="18ED43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80DAB" w14:textId="11FD14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2,270.00 </w:t>
            </w:r>
          </w:p>
        </w:tc>
      </w:tr>
      <w:tr w:rsidR="003D36E3" w:rsidRPr="003D36E3" w14:paraId="205A79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535E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1B9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853BA2" w14:textId="004FDD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2,856.98 </w:t>
            </w:r>
          </w:p>
        </w:tc>
        <w:tc>
          <w:tcPr>
            <w:tcW w:w="0" w:type="auto"/>
            <w:tcBorders>
              <w:top w:val="nil"/>
              <w:left w:val="nil"/>
              <w:bottom w:val="single" w:sz="4" w:space="0" w:color="000000"/>
              <w:right w:val="single" w:sz="4" w:space="0" w:color="000000"/>
            </w:tcBorders>
            <w:shd w:val="clear" w:color="auto" w:fill="auto"/>
            <w:noWrap/>
            <w:vAlign w:val="bottom"/>
            <w:hideMark/>
          </w:tcPr>
          <w:p w14:paraId="524D7EE8" w14:textId="4C0C5E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A67F2" w14:textId="246721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26456" w14:textId="14DD87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2,856.98 </w:t>
            </w:r>
          </w:p>
        </w:tc>
      </w:tr>
      <w:tr w:rsidR="003D36E3" w:rsidRPr="003D36E3" w14:paraId="5E5303B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5E51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3BA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F17567" w14:textId="20A43D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2731AE63" w14:textId="0B9222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BC7C3" w14:textId="0841A1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B4C5F" w14:textId="17AA74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9,067.50 </w:t>
            </w:r>
          </w:p>
        </w:tc>
      </w:tr>
      <w:tr w:rsidR="003D36E3" w:rsidRPr="003D36E3" w14:paraId="735390C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3A12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0A75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14B17B3" w14:textId="75A8F8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18D92A90" w14:textId="0F8A7D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5E428571" w14:textId="10D716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6238E" w14:textId="2C97EE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2,598.20 </w:t>
            </w:r>
          </w:p>
        </w:tc>
      </w:tr>
      <w:tr w:rsidR="003D36E3" w:rsidRPr="003D36E3" w14:paraId="220BEF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6473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6B4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B87F3E3" w14:textId="5E0C6F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9,142.47 </w:t>
            </w:r>
          </w:p>
        </w:tc>
        <w:tc>
          <w:tcPr>
            <w:tcW w:w="0" w:type="auto"/>
            <w:tcBorders>
              <w:top w:val="nil"/>
              <w:left w:val="nil"/>
              <w:bottom w:val="single" w:sz="4" w:space="0" w:color="000000"/>
              <w:right w:val="single" w:sz="4" w:space="0" w:color="000000"/>
            </w:tcBorders>
            <w:shd w:val="clear" w:color="auto" w:fill="auto"/>
            <w:noWrap/>
            <w:vAlign w:val="bottom"/>
            <w:hideMark/>
          </w:tcPr>
          <w:p w14:paraId="49A40D54" w14:textId="7529F2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01C65" w14:textId="63B485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E101A" w14:textId="1DDBCA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9,142.47 </w:t>
            </w:r>
          </w:p>
        </w:tc>
      </w:tr>
      <w:tr w:rsidR="003D36E3" w:rsidRPr="003D36E3" w14:paraId="61A7AA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8242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FDB6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5D522769" w14:textId="5BDF34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33BECB2D" w14:textId="7355C0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543A2" w14:textId="19CD63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05FDD" w14:textId="7F10F6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855.53 </w:t>
            </w:r>
          </w:p>
        </w:tc>
      </w:tr>
      <w:tr w:rsidR="003D36E3" w:rsidRPr="003D36E3" w14:paraId="3B63721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939A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595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EBE0DAA" w14:textId="5F7D53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7C1EE75B" w14:textId="5AD981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E7B87" w14:textId="0808A2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5D26C" w14:textId="27D686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8,486.50 </w:t>
            </w:r>
          </w:p>
        </w:tc>
      </w:tr>
      <w:tr w:rsidR="003D36E3" w:rsidRPr="003D36E3" w14:paraId="7145FB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D7D5A"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ED6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847F584" w14:textId="52B3C6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3BA29588" w14:textId="783D34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F4E4E" w14:textId="12C45E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687C069C" w14:textId="48C06D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5,530.92 </w:t>
            </w:r>
          </w:p>
        </w:tc>
      </w:tr>
      <w:tr w:rsidR="003D36E3" w:rsidRPr="003D36E3" w14:paraId="32114A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F7CA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DC2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4DBD5152" w14:textId="38C14B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72E5962C" w14:textId="5972DB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EF896" w14:textId="7C1787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39431" w14:textId="5D482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7,713.75 </w:t>
            </w:r>
          </w:p>
        </w:tc>
      </w:tr>
      <w:tr w:rsidR="003D36E3" w:rsidRPr="003D36E3" w14:paraId="7AD3DA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FB6E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83D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5BDD7E" w14:textId="5218A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034D18FF" w14:textId="416590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4A99B" w14:textId="7AFACE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B7746" w14:textId="7243B2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8,611.25 </w:t>
            </w:r>
          </w:p>
        </w:tc>
      </w:tr>
      <w:tr w:rsidR="003D36E3" w:rsidRPr="003D36E3" w14:paraId="0845F26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B70B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FA6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D2828D" w14:textId="2B773C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77E70927" w14:textId="3BD187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75570444" w14:textId="4F974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BA282" w14:textId="23FB5F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392.75 </w:t>
            </w:r>
          </w:p>
        </w:tc>
      </w:tr>
      <w:tr w:rsidR="003D36E3" w:rsidRPr="003D36E3" w14:paraId="53D2F08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11788"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3A0AC80" w14:textId="497A88A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770,467.56 </w:t>
            </w:r>
          </w:p>
        </w:tc>
        <w:tc>
          <w:tcPr>
            <w:tcW w:w="0" w:type="auto"/>
            <w:tcBorders>
              <w:top w:val="nil"/>
              <w:left w:val="nil"/>
              <w:bottom w:val="single" w:sz="4" w:space="0" w:color="000000"/>
              <w:right w:val="single" w:sz="4" w:space="0" w:color="000000"/>
            </w:tcBorders>
            <w:shd w:val="clear" w:color="D8D8D8" w:fill="D8D8D8"/>
            <w:noWrap/>
            <w:vAlign w:val="bottom"/>
            <w:hideMark/>
          </w:tcPr>
          <w:p w14:paraId="56067A26" w14:textId="07ECD3A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5188E0DD" w14:textId="0D202F7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0B276F0E" w14:textId="21FF16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5,812,588.51 </w:t>
            </w:r>
          </w:p>
        </w:tc>
      </w:tr>
      <w:tr w:rsidR="003D36E3" w:rsidRPr="003D36E3" w14:paraId="70AFA3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2D24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9A6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28EE7C4D" w14:textId="12E423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3,050.00 </w:t>
            </w:r>
          </w:p>
        </w:tc>
        <w:tc>
          <w:tcPr>
            <w:tcW w:w="0" w:type="auto"/>
            <w:tcBorders>
              <w:top w:val="nil"/>
              <w:left w:val="nil"/>
              <w:bottom w:val="single" w:sz="4" w:space="0" w:color="000000"/>
              <w:right w:val="single" w:sz="4" w:space="0" w:color="000000"/>
            </w:tcBorders>
            <w:shd w:val="clear" w:color="auto" w:fill="auto"/>
            <w:noWrap/>
            <w:vAlign w:val="bottom"/>
            <w:hideMark/>
          </w:tcPr>
          <w:p w14:paraId="60234F11" w14:textId="41BCCC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D28C0" w14:textId="51E4C1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124F8" w14:textId="202F0C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3,050.00 </w:t>
            </w:r>
          </w:p>
        </w:tc>
      </w:tr>
      <w:tr w:rsidR="003D36E3" w:rsidRPr="003D36E3" w14:paraId="0C1B51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7027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5F0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429A39F1" w14:textId="4A8439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31ADBA7A" w14:textId="1E2627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7B1AF" w14:textId="66AD61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87ED6" w14:textId="03808A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807.94 </w:t>
            </w:r>
          </w:p>
        </w:tc>
      </w:tr>
      <w:tr w:rsidR="003D36E3" w:rsidRPr="003D36E3" w14:paraId="09D8D32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589E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78B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61860285" w14:textId="1E9349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6D1B9436" w14:textId="508634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1CB09" w14:textId="137CC3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6F602" w14:textId="22DF0A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517.14 </w:t>
            </w:r>
          </w:p>
        </w:tc>
      </w:tr>
      <w:tr w:rsidR="003D36E3" w:rsidRPr="003D36E3" w14:paraId="0EFE20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A20B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4FA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8844010" w14:textId="58A2AD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49A7503" w14:textId="596DB3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7CDB4" w14:textId="56B59A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B5586" w14:textId="5AE460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7F44794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213C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DE9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701B65" w14:textId="3E7E47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DD7C011" w14:textId="5A6179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025DD" w14:textId="4334A9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FE97962" w14:textId="42A69F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8,628.72 </w:t>
            </w:r>
          </w:p>
        </w:tc>
      </w:tr>
      <w:tr w:rsidR="003D36E3" w:rsidRPr="003D36E3" w14:paraId="3C351E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D453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590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175E34" w14:textId="05748A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0F85A348" w14:textId="4DEDAC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5CDB3" w14:textId="3A249F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10143" w14:textId="2B3A2F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392.00 </w:t>
            </w:r>
          </w:p>
        </w:tc>
      </w:tr>
      <w:tr w:rsidR="003D36E3" w:rsidRPr="003D36E3" w14:paraId="337982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1ED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25E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9637A1" w14:textId="41312E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15E103CB" w14:textId="2C1F9A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B303A" w14:textId="1C29A3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604B9" w14:textId="053B94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3,928.52 </w:t>
            </w:r>
          </w:p>
        </w:tc>
      </w:tr>
      <w:tr w:rsidR="003D36E3" w:rsidRPr="003D36E3" w14:paraId="0E6884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608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0BB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2C4631" w14:textId="44CD13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48DB30B" w14:textId="24A323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AA6C2" w14:textId="0D3D4B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C1A52" w14:textId="32B3E2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1764A37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2E09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F47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ADD4F1" w14:textId="7BBB43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2BCF0834" w14:textId="4DC3A2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A86E3" w14:textId="59A9A0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57DB2" w14:textId="3D2DE0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157.12 </w:t>
            </w:r>
          </w:p>
        </w:tc>
      </w:tr>
      <w:tr w:rsidR="003D36E3" w:rsidRPr="003D36E3" w14:paraId="55C0D8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ED1B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0EF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83FE3F" w14:textId="5153C8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D5E26" w14:textId="3E76E9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1B88A" w14:textId="10E6BE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4CA14CCA" w14:textId="1AD4B4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12,800.00 </w:t>
            </w:r>
          </w:p>
        </w:tc>
      </w:tr>
      <w:tr w:rsidR="003D36E3" w:rsidRPr="003D36E3" w14:paraId="406C01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96F8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979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37C279" w14:textId="2A153E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792C9005" w14:textId="3C3526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DF785" w14:textId="40CBF4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702D6BC6" w14:textId="51BD4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4,800.64 </w:t>
            </w:r>
          </w:p>
        </w:tc>
      </w:tr>
      <w:tr w:rsidR="003D36E3" w:rsidRPr="003D36E3" w14:paraId="74B25F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40BD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7D3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AF6D6A2" w14:textId="19034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4D5B3" w14:textId="08BEF9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70D7E" w14:textId="24B62F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172D6FF8" w14:textId="33F66C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4,840.00 </w:t>
            </w:r>
          </w:p>
        </w:tc>
      </w:tr>
      <w:tr w:rsidR="003D36E3" w:rsidRPr="003D36E3" w14:paraId="3C5172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6BE1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785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0BC1F8" w14:textId="4FF881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1D1D25A8" w14:textId="6A7DD8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A5A5A" w14:textId="6340F7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3A8EAA4" w14:textId="467992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16,520.00 </w:t>
            </w:r>
          </w:p>
        </w:tc>
      </w:tr>
      <w:tr w:rsidR="003D36E3" w:rsidRPr="003D36E3" w14:paraId="7EC9B0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1E5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4B5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665D5E6A" w14:textId="032AEE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6,945.64 </w:t>
            </w:r>
          </w:p>
        </w:tc>
        <w:tc>
          <w:tcPr>
            <w:tcW w:w="0" w:type="auto"/>
            <w:tcBorders>
              <w:top w:val="nil"/>
              <w:left w:val="nil"/>
              <w:bottom w:val="single" w:sz="4" w:space="0" w:color="000000"/>
              <w:right w:val="single" w:sz="4" w:space="0" w:color="000000"/>
            </w:tcBorders>
            <w:shd w:val="clear" w:color="auto" w:fill="auto"/>
            <w:noWrap/>
            <w:vAlign w:val="bottom"/>
            <w:hideMark/>
          </w:tcPr>
          <w:p w14:paraId="26FBF648" w14:textId="560F55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3DF9B" w14:textId="32D4AF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600AC" w14:textId="0FDE05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6,945.64 </w:t>
            </w:r>
          </w:p>
        </w:tc>
      </w:tr>
      <w:tr w:rsidR="003D36E3" w:rsidRPr="003D36E3" w14:paraId="23BF8D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5628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11C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3CE341" w14:textId="37343F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41E6FC9F" w14:textId="34895C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62897" w14:textId="3B714C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017FA" w14:textId="5B6B9C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193.39 </w:t>
            </w:r>
          </w:p>
        </w:tc>
      </w:tr>
      <w:tr w:rsidR="003D36E3" w:rsidRPr="003D36E3" w14:paraId="565AC2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752B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DEC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30DCF1E" w14:textId="1989C8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43CF67B2" w14:textId="6A6F48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A018B" w14:textId="02DF47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9EEDE" w14:textId="0EA08D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588.75 </w:t>
            </w:r>
          </w:p>
        </w:tc>
      </w:tr>
      <w:tr w:rsidR="003D36E3" w:rsidRPr="003D36E3" w14:paraId="04AC01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5973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779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63C44B3F" w14:textId="2E3ECD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7C87A8D1" w14:textId="351BC5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46092" w14:textId="632C51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9AA9D" w14:textId="429CDE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696.12 </w:t>
            </w:r>
          </w:p>
        </w:tc>
      </w:tr>
      <w:tr w:rsidR="003D36E3" w:rsidRPr="003D36E3" w14:paraId="507FF3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03E7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943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FF4D08" w14:textId="7D9E0A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453ADB90" w14:textId="3C3CEB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5EADE" w14:textId="0C44A3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03265" w14:textId="4CF796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744.00 </w:t>
            </w:r>
          </w:p>
        </w:tc>
      </w:tr>
      <w:tr w:rsidR="003D36E3" w:rsidRPr="003D36E3" w14:paraId="2297CD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23A4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2D1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ED5FA1B" w14:textId="01A383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61E8AF41" w14:textId="43C4E2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83B76" w14:textId="19BF81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DF876" w14:textId="146C30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2,612.20 </w:t>
            </w:r>
          </w:p>
        </w:tc>
      </w:tr>
      <w:tr w:rsidR="003D36E3" w:rsidRPr="003D36E3" w14:paraId="41182D2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29C2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DC6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4D7D0A3" w14:textId="241964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266BCA78" w14:textId="446C31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31B7D" w14:textId="1367BA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23F3B" w14:textId="4C319B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48.75 </w:t>
            </w:r>
          </w:p>
        </w:tc>
      </w:tr>
      <w:tr w:rsidR="003D36E3" w:rsidRPr="003D36E3" w14:paraId="1931680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86CA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E4E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DCA879" w14:textId="19C898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0E380632" w14:textId="14D506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276A5" w14:textId="1E23F8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E608B" w14:textId="329CFC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517.14 </w:t>
            </w:r>
          </w:p>
        </w:tc>
      </w:tr>
      <w:tr w:rsidR="003D36E3" w:rsidRPr="003D36E3" w14:paraId="37EF5A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1A5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80BF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F07892" w14:textId="12C5D6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4E5188" w14:textId="1B4D03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A95BD" w14:textId="37BE23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F4A81" w14:textId="281C0F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043AEF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936F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F6D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564052" w14:textId="312D21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4EE7371" w14:textId="0AC956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F6DDF" w14:textId="3CBA69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6EA37" w14:textId="1B5520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BD5E4E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F925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CF3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A88F63" w14:textId="73316E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0291AC19" w14:textId="2C4D80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3FA79" w14:textId="4CDD5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CC10F" w14:textId="2A995F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778.00 </w:t>
            </w:r>
          </w:p>
        </w:tc>
      </w:tr>
      <w:tr w:rsidR="003D36E3" w:rsidRPr="003D36E3" w14:paraId="12F972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C5A8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A8F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A230D" w14:textId="1DEA99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3F8331" w14:textId="28103A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89DA1" w14:textId="1802D1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4177C" w14:textId="079BE3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026F34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732C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420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171079A" w14:textId="787F1A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783D84FF" w14:textId="213D82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4139C" w14:textId="5931BC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133F1" w14:textId="35594B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42.39 </w:t>
            </w:r>
          </w:p>
        </w:tc>
      </w:tr>
      <w:tr w:rsidR="003D36E3" w:rsidRPr="003D36E3" w14:paraId="4D7D35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5B6E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7A4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C368B6" w14:textId="634F74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0994FF1D" w14:textId="0F2BD3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BABB7" w14:textId="43F910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75D74" w14:textId="2ED5A3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494.75 </w:t>
            </w:r>
          </w:p>
        </w:tc>
      </w:tr>
      <w:tr w:rsidR="003D36E3" w:rsidRPr="003D36E3" w14:paraId="23A01C7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360E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9BA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69DF54F4" w14:textId="1664A8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3,644.32 </w:t>
            </w:r>
          </w:p>
        </w:tc>
        <w:tc>
          <w:tcPr>
            <w:tcW w:w="0" w:type="auto"/>
            <w:tcBorders>
              <w:top w:val="nil"/>
              <w:left w:val="nil"/>
              <w:bottom w:val="single" w:sz="4" w:space="0" w:color="000000"/>
              <w:right w:val="single" w:sz="4" w:space="0" w:color="000000"/>
            </w:tcBorders>
            <w:shd w:val="clear" w:color="auto" w:fill="auto"/>
            <w:noWrap/>
            <w:vAlign w:val="bottom"/>
            <w:hideMark/>
          </w:tcPr>
          <w:p w14:paraId="37CB064F" w14:textId="35E66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DCD3C" w14:textId="3B13B8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723AE" w14:textId="4D5FA1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3,644.32 </w:t>
            </w:r>
          </w:p>
        </w:tc>
      </w:tr>
      <w:tr w:rsidR="003D36E3" w:rsidRPr="003D36E3" w14:paraId="41F50E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0A56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6EF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FAAAE4B" w14:textId="4661E5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41ED41C5" w14:textId="2D7CE0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10A31" w14:textId="5DDB7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0DBA9" w14:textId="17013F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677.34 </w:t>
            </w:r>
          </w:p>
        </w:tc>
      </w:tr>
      <w:tr w:rsidR="003D36E3" w:rsidRPr="003D36E3" w14:paraId="60F18A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B037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218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47F24AF9" w14:textId="06AF79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5330388" w14:textId="21D59D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B406B" w14:textId="4FFF91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2EB57" w14:textId="6F94BD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76099A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ACF7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717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D26E7B4" w14:textId="280EA3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0893E51F" w14:textId="3B98ED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98C23" w14:textId="7697EE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4B11E531" w14:textId="74C2B5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84,179.30 </w:t>
            </w:r>
          </w:p>
        </w:tc>
      </w:tr>
      <w:tr w:rsidR="003D36E3" w:rsidRPr="003D36E3" w14:paraId="0CAE6B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3B8C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5A2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5936F084" w14:textId="7D8001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366.25 </w:t>
            </w:r>
          </w:p>
        </w:tc>
        <w:tc>
          <w:tcPr>
            <w:tcW w:w="0" w:type="auto"/>
            <w:tcBorders>
              <w:top w:val="nil"/>
              <w:left w:val="nil"/>
              <w:bottom w:val="single" w:sz="4" w:space="0" w:color="000000"/>
              <w:right w:val="single" w:sz="4" w:space="0" w:color="000000"/>
            </w:tcBorders>
            <w:shd w:val="clear" w:color="auto" w:fill="auto"/>
            <w:noWrap/>
            <w:vAlign w:val="bottom"/>
            <w:hideMark/>
          </w:tcPr>
          <w:p w14:paraId="2BB5D47E" w14:textId="2140EC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5A5C2" w14:textId="26267F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50853" w14:textId="201245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366.25 </w:t>
            </w:r>
          </w:p>
        </w:tc>
      </w:tr>
      <w:tr w:rsidR="003D36E3" w:rsidRPr="003D36E3" w14:paraId="4C1B52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2147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7CA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08ED30AA" w14:textId="068AE6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E7090B9" w14:textId="2CFEC5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CCE12" w14:textId="5AF159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A393E" w14:textId="040B69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14E1D7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7F02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5C9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C78C92C" w14:textId="2CFE64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CA5EED" w14:textId="38FAD4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85794" w14:textId="40EFCD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4AC6B" w14:textId="5A7D06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0,000.00 </w:t>
            </w:r>
          </w:p>
        </w:tc>
      </w:tr>
      <w:tr w:rsidR="003D36E3" w:rsidRPr="003D36E3" w14:paraId="23E1A9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B8B3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7A1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612E8F3E" w14:textId="1B78AF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000.00 </w:t>
            </w:r>
          </w:p>
        </w:tc>
        <w:tc>
          <w:tcPr>
            <w:tcW w:w="0" w:type="auto"/>
            <w:tcBorders>
              <w:top w:val="nil"/>
              <w:left w:val="nil"/>
              <w:bottom w:val="single" w:sz="4" w:space="0" w:color="000000"/>
              <w:right w:val="single" w:sz="4" w:space="0" w:color="000000"/>
            </w:tcBorders>
            <w:shd w:val="clear" w:color="auto" w:fill="auto"/>
            <w:noWrap/>
            <w:vAlign w:val="bottom"/>
            <w:hideMark/>
          </w:tcPr>
          <w:p w14:paraId="523A2D9E" w14:textId="547F0B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4D60D" w14:textId="0669AD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7C4676B" w14:textId="45B8A1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8,000.00 </w:t>
            </w:r>
          </w:p>
        </w:tc>
      </w:tr>
      <w:tr w:rsidR="003D36E3" w:rsidRPr="003D36E3" w14:paraId="089485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8613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538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31E5B966" w14:textId="588B55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5065F3C" w14:textId="1F8823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07130" w14:textId="7B1D57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329F7" w14:textId="6541F9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0ECD7E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986B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28C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B61807" w14:textId="4B2620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26C47E8A" w14:textId="526090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73E3C" w14:textId="708B9D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B7649" w14:textId="731068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6,796.75 </w:t>
            </w:r>
          </w:p>
        </w:tc>
      </w:tr>
      <w:tr w:rsidR="003D36E3" w:rsidRPr="003D36E3" w14:paraId="748CB7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C5A5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3881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37A566" w14:textId="6C2C9F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37D14738" w14:textId="19F5C3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61146" w14:textId="4EB07A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193C7" w14:textId="6530DD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632.50 </w:t>
            </w:r>
          </w:p>
        </w:tc>
      </w:tr>
      <w:tr w:rsidR="003D36E3" w:rsidRPr="003D36E3" w14:paraId="13D5AB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B66B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FD3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0BD1F" w14:textId="58235C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5,997.14 </w:t>
            </w:r>
          </w:p>
        </w:tc>
        <w:tc>
          <w:tcPr>
            <w:tcW w:w="0" w:type="auto"/>
            <w:tcBorders>
              <w:top w:val="nil"/>
              <w:left w:val="nil"/>
              <w:bottom w:val="single" w:sz="4" w:space="0" w:color="000000"/>
              <w:right w:val="single" w:sz="4" w:space="0" w:color="000000"/>
            </w:tcBorders>
            <w:shd w:val="clear" w:color="auto" w:fill="auto"/>
            <w:noWrap/>
            <w:vAlign w:val="bottom"/>
            <w:hideMark/>
          </w:tcPr>
          <w:p w14:paraId="469452A9" w14:textId="737C55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333F5BC" w14:textId="253E45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70D0E" w14:textId="66D59E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2,197.17 </w:t>
            </w:r>
          </w:p>
        </w:tc>
      </w:tr>
      <w:tr w:rsidR="003D36E3" w:rsidRPr="003D36E3" w14:paraId="604BE8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9774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2AD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53EA05" w14:textId="21D03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434576DE" w14:textId="7F1A8E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DED33" w14:textId="5482A5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74B1B376" w14:textId="4DC912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91,635.50 </w:t>
            </w:r>
          </w:p>
        </w:tc>
      </w:tr>
      <w:tr w:rsidR="003D36E3" w:rsidRPr="003D36E3" w14:paraId="628CE1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CFC5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999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EA7126" w14:textId="56B609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1,833.75 </w:t>
            </w:r>
          </w:p>
        </w:tc>
        <w:tc>
          <w:tcPr>
            <w:tcW w:w="0" w:type="auto"/>
            <w:tcBorders>
              <w:top w:val="nil"/>
              <w:left w:val="nil"/>
              <w:bottom w:val="single" w:sz="4" w:space="0" w:color="000000"/>
              <w:right w:val="single" w:sz="4" w:space="0" w:color="000000"/>
            </w:tcBorders>
            <w:shd w:val="clear" w:color="auto" w:fill="auto"/>
            <w:noWrap/>
            <w:vAlign w:val="bottom"/>
            <w:hideMark/>
          </w:tcPr>
          <w:p w14:paraId="3A0381B7" w14:textId="1929CB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42B30" w14:textId="199B02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9A4E1" w14:textId="6C596A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1,833.75 </w:t>
            </w:r>
          </w:p>
        </w:tc>
      </w:tr>
      <w:tr w:rsidR="003D36E3" w:rsidRPr="003D36E3" w14:paraId="0F742D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3786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E51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3F19EB79" w14:textId="1BB62B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606B4E35" w14:textId="6036A2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42B83" w14:textId="59C722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825F56B" w14:textId="346327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4,668.14 </w:t>
            </w:r>
          </w:p>
        </w:tc>
      </w:tr>
      <w:tr w:rsidR="003D36E3" w:rsidRPr="003D36E3" w14:paraId="644177B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8EB9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28C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7A1923" w14:textId="595F11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23108E" w14:textId="1367FB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F044E" w14:textId="3FA68D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513C1" w14:textId="70DC4F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5BE319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9A94E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4B4E36B5" w14:textId="49E27C4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6,418,574.33 </w:t>
            </w:r>
          </w:p>
        </w:tc>
        <w:tc>
          <w:tcPr>
            <w:tcW w:w="0" w:type="auto"/>
            <w:tcBorders>
              <w:top w:val="nil"/>
              <w:left w:val="nil"/>
              <w:bottom w:val="single" w:sz="4" w:space="0" w:color="000000"/>
              <w:right w:val="single" w:sz="4" w:space="0" w:color="000000"/>
            </w:tcBorders>
            <w:shd w:val="clear" w:color="A5A5A5" w:fill="A5A5A5"/>
            <w:noWrap/>
            <w:vAlign w:val="bottom"/>
            <w:hideMark/>
          </w:tcPr>
          <w:p w14:paraId="129595B9" w14:textId="684F8F3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F9D9721" w14:textId="5DFDFC4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BBB73F4" w14:textId="7C1B950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6,418,574.33 </w:t>
            </w:r>
          </w:p>
        </w:tc>
      </w:tr>
      <w:tr w:rsidR="003D36E3" w:rsidRPr="003D36E3" w14:paraId="55ED536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0640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48B923A" w14:textId="20B3850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5975A1CC" w14:textId="65CF81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0CCEA13" w14:textId="79671C6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3CA203" w14:textId="42D6DDE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82,322.08 </w:t>
            </w:r>
          </w:p>
        </w:tc>
      </w:tr>
      <w:tr w:rsidR="003D36E3" w:rsidRPr="003D36E3" w14:paraId="0FC4DB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4E09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9FD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2D917A4B" w14:textId="33386F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410D6830" w14:textId="660DB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2C437" w14:textId="501629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E5675" w14:textId="4C393A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949.52 </w:t>
            </w:r>
          </w:p>
        </w:tc>
      </w:tr>
      <w:tr w:rsidR="003D36E3" w:rsidRPr="003D36E3" w14:paraId="5FA6F8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B437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929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BB7B22" w14:textId="265ACF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366FA5B0" w14:textId="3F3E1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41EB6" w14:textId="17E229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B1ACA" w14:textId="3C2EB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59.04 </w:t>
            </w:r>
          </w:p>
        </w:tc>
      </w:tr>
      <w:tr w:rsidR="003D36E3" w:rsidRPr="003D36E3" w14:paraId="2C66BF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043A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FEF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3E42E" w14:textId="62D08D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51759B04" w14:textId="50D206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8CE48" w14:textId="2D1555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E7439" w14:textId="38A390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1.00 </w:t>
            </w:r>
          </w:p>
        </w:tc>
      </w:tr>
      <w:tr w:rsidR="003D36E3" w:rsidRPr="003D36E3" w14:paraId="35D3F92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DB5F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CAB97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3A0A6F" w14:textId="78372E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23AF1613" w14:textId="5CC736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E90E6" w14:textId="551937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991A8" w14:textId="5571E2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2.52 </w:t>
            </w:r>
          </w:p>
        </w:tc>
      </w:tr>
      <w:tr w:rsidR="003D36E3" w:rsidRPr="003D36E3" w14:paraId="2B28A8EB"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97FF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78009AB" w14:textId="19E74FC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258,382.70 </w:t>
            </w:r>
          </w:p>
        </w:tc>
        <w:tc>
          <w:tcPr>
            <w:tcW w:w="0" w:type="auto"/>
            <w:tcBorders>
              <w:top w:val="nil"/>
              <w:left w:val="nil"/>
              <w:bottom w:val="single" w:sz="4" w:space="0" w:color="000000"/>
              <w:right w:val="single" w:sz="4" w:space="0" w:color="000000"/>
            </w:tcBorders>
            <w:shd w:val="clear" w:color="D8D8D8" w:fill="D8D8D8"/>
            <w:noWrap/>
            <w:vAlign w:val="bottom"/>
            <w:hideMark/>
          </w:tcPr>
          <w:p w14:paraId="75FFA927" w14:textId="25B2A7B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093AAC" w14:textId="70BC29B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1CBBEA" w14:textId="2F8959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258,382.70 </w:t>
            </w:r>
          </w:p>
        </w:tc>
      </w:tr>
      <w:tr w:rsidR="003D36E3" w:rsidRPr="003D36E3" w14:paraId="7A7D852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513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948E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510E4B3D" w14:textId="5CD4E0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2C693908" w14:textId="3E087E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DA186" w14:textId="6A7998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A85AC" w14:textId="6254C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57,205.58 </w:t>
            </w:r>
          </w:p>
        </w:tc>
      </w:tr>
      <w:tr w:rsidR="003D36E3" w:rsidRPr="003D36E3" w14:paraId="4E320A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993F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E35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294159" w14:textId="7BD7A7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3FBCF808" w14:textId="336ED6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418C2" w14:textId="108278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699C1" w14:textId="4EC626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4.40 </w:t>
            </w:r>
          </w:p>
        </w:tc>
      </w:tr>
      <w:tr w:rsidR="003D36E3" w:rsidRPr="003D36E3" w14:paraId="3722130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88C9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66CC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2BD8B656" w14:textId="1A4EF4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33D7CE1F" w14:textId="1944D8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B3CAC" w14:textId="163AC4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38247" w14:textId="79A034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0,279.32 </w:t>
            </w:r>
          </w:p>
        </w:tc>
      </w:tr>
      <w:tr w:rsidR="003D36E3" w:rsidRPr="003D36E3" w14:paraId="6CAB38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FFCA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BA2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28C56E" w14:textId="42CC8C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682AF9AE" w14:textId="566E92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9778E" w14:textId="3A33BF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C5948" w14:textId="20664E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26.36 </w:t>
            </w:r>
          </w:p>
        </w:tc>
      </w:tr>
      <w:tr w:rsidR="003D36E3" w:rsidRPr="003D36E3" w14:paraId="4B66C04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2094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B29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E5E1AF" w14:textId="6A8EAF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10FB25F" w14:textId="467E36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A9809" w14:textId="09E26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793F2" w14:textId="1C2662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r>
      <w:tr w:rsidR="003D36E3" w:rsidRPr="003D36E3" w14:paraId="394F63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AF1C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B44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8BF1B7" w14:textId="39BBF9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38C4F291" w14:textId="0B7709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A6C87" w14:textId="5A6C09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27EAA" w14:textId="67779F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6,180.24 </w:t>
            </w:r>
          </w:p>
        </w:tc>
      </w:tr>
      <w:tr w:rsidR="003D36E3" w:rsidRPr="003D36E3" w14:paraId="3B1205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F9FB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DEC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162CCE" w14:textId="6A5D83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844.02 </w:t>
            </w:r>
          </w:p>
        </w:tc>
        <w:tc>
          <w:tcPr>
            <w:tcW w:w="0" w:type="auto"/>
            <w:tcBorders>
              <w:top w:val="nil"/>
              <w:left w:val="nil"/>
              <w:bottom w:val="single" w:sz="4" w:space="0" w:color="000000"/>
              <w:right w:val="single" w:sz="4" w:space="0" w:color="000000"/>
            </w:tcBorders>
            <w:shd w:val="clear" w:color="auto" w:fill="auto"/>
            <w:noWrap/>
            <w:vAlign w:val="bottom"/>
            <w:hideMark/>
          </w:tcPr>
          <w:p w14:paraId="59C1B280" w14:textId="374251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9C644" w14:textId="011734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822E1" w14:textId="6BCB4E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844.02 </w:t>
            </w:r>
          </w:p>
        </w:tc>
      </w:tr>
      <w:tr w:rsidR="003D36E3" w:rsidRPr="003D36E3" w14:paraId="14802D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FBC6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AB4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2788B9FB" w14:textId="4FD423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4353A128" w14:textId="6FC350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A669A" w14:textId="3A23B5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F116F" w14:textId="704470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21.00 </w:t>
            </w:r>
          </w:p>
        </w:tc>
      </w:tr>
      <w:tr w:rsidR="003D36E3" w:rsidRPr="003D36E3" w14:paraId="7B079B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1990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748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4E8241" w14:textId="6AA227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0E7B2E2" w14:textId="6744FC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65593" w14:textId="39F4FC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DE190" w14:textId="10F93A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r>
      <w:tr w:rsidR="003D36E3" w:rsidRPr="003D36E3" w14:paraId="28AD5E4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DD57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2CD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3F469C" w14:textId="5AC9ED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7884AD87" w14:textId="29AA9E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2129A" w14:textId="7DF599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0497B" w14:textId="18B2DD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09,095.00 </w:t>
            </w:r>
          </w:p>
        </w:tc>
      </w:tr>
      <w:tr w:rsidR="003D36E3" w:rsidRPr="003D36E3" w14:paraId="45882D4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5FD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00E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D2F1E8" w14:textId="7AADFD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75972B6B" w14:textId="18EDCB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9956B" w14:textId="564592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5F2ED" w14:textId="4308E5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1,054.00 </w:t>
            </w:r>
          </w:p>
        </w:tc>
      </w:tr>
      <w:tr w:rsidR="003D36E3" w:rsidRPr="003D36E3" w14:paraId="64D2B1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D50B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F1D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9308174" w14:textId="5A0E17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04E3226D" w14:textId="6A4096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C5690" w14:textId="3DC4E0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1972C" w14:textId="635DC6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12,528.32 </w:t>
            </w:r>
          </w:p>
        </w:tc>
      </w:tr>
      <w:tr w:rsidR="003D36E3" w:rsidRPr="003D36E3" w14:paraId="691CD8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1579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9FC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DCB4E" w14:textId="726378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2FED73CF" w14:textId="628594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0AB6F" w14:textId="31D08A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D95FE" w14:textId="5DDC78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4.40 </w:t>
            </w:r>
          </w:p>
        </w:tc>
      </w:tr>
      <w:tr w:rsidR="003D36E3" w:rsidRPr="003D36E3" w14:paraId="5049CFA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6756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3D5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23536A58" w14:textId="315D9B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522384B0" w14:textId="6352E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64228" w14:textId="0023A2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4D9CB" w14:textId="5FAA43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0,648.86 </w:t>
            </w:r>
          </w:p>
        </w:tc>
      </w:tr>
      <w:tr w:rsidR="003D36E3" w:rsidRPr="003D36E3" w14:paraId="1C801C3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FA1E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377F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DC5B2" w14:textId="0237A0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2F1639D2" w14:textId="434F4C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50662" w14:textId="65A745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28FF3" w14:textId="496878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6,200.00 </w:t>
            </w:r>
          </w:p>
        </w:tc>
      </w:tr>
      <w:tr w:rsidR="003D36E3" w:rsidRPr="003D36E3" w14:paraId="03733F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7763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029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2B253740" w14:textId="63291D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4DC5571C" w14:textId="7B8E85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BA43E" w14:textId="0DC827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8948D" w14:textId="680965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428.40 </w:t>
            </w:r>
          </w:p>
        </w:tc>
      </w:tr>
      <w:tr w:rsidR="003D36E3" w:rsidRPr="003D36E3" w14:paraId="47BB01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ABC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E1B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D801E6" w14:textId="4DC1BB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21CDAF5F" w14:textId="47BAAE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D88AE" w14:textId="276603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16BC0" w14:textId="31E923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795.70 </w:t>
            </w:r>
          </w:p>
        </w:tc>
      </w:tr>
      <w:tr w:rsidR="003D36E3" w:rsidRPr="003D36E3" w14:paraId="19C14D5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CCE1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A82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52E1D6E" w14:textId="6C60BA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652BDB34" w14:textId="2BAD6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5365A" w14:textId="343ACD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2FA14" w14:textId="4DFB7B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85.68 </w:t>
            </w:r>
          </w:p>
        </w:tc>
      </w:tr>
      <w:tr w:rsidR="003D36E3" w:rsidRPr="003D36E3" w14:paraId="64A75C7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1394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F52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DA4AE9" w14:textId="586FB6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978C50E" w14:textId="58C914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C7FF4" w14:textId="3792B2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5939F" w14:textId="0E22F9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r>
      <w:tr w:rsidR="003D36E3" w:rsidRPr="003D36E3" w14:paraId="376375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3C7A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E49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31B234" w14:textId="6BB3AE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88E55ED" w14:textId="14CCCF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32130" w14:textId="03457F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D2233" w14:textId="1F2E80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r>
      <w:tr w:rsidR="003D36E3" w:rsidRPr="003D36E3" w14:paraId="215AC0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88C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271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8365803" w14:textId="182E42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77DB36C4" w14:textId="25BBA3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0E894" w14:textId="6502DD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7347A" w14:textId="271431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146.22 </w:t>
            </w:r>
          </w:p>
        </w:tc>
      </w:tr>
      <w:tr w:rsidR="003D36E3" w:rsidRPr="003D36E3" w14:paraId="4C8F36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A783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31D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C05DF5E" w14:textId="5596A6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8570679" w14:textId="2B59C2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003F5" w14:textId="748499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4AA17" w14:textId="305235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7.00 </w:t>
            </w:r>
          </w:p>
        </w:tc>
      </w:tr>
      <w:tr w:rsidR="003D36E3" w:rsidRPr="003D36E3" w14:paraId="007552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EA8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27B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D79CF2A" w14:textId="5EC13D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750D70F8" w14:textId="182EED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3DDE5" w14:textId="15A12E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46126" w14:textId="585961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470.88 </w:t>
            </w:r>
          </w:p>
        </w:tc>
      </w:tr>
      <w:tr w:rsidR="003D36E3" w:rsidRPr="003D36E3" w14:paraId="7C9622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2CCA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240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ta </w:t>
            </w:r>
            <w:proofErr w:type="spellStart"/>
            <w:r w:rsidRPr="003D36E3">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876F7D" w14:textId="111A29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55CCF240" w14:textId="16F98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66FB2" w14:textId="38B915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7CF77" w14:textId="648C22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220.00 </w:t>
            </w:r>
          </w:p>
        </w:tc>
      </w:tr>
      <w:tr w:rsidR="003D36E3" w:rsidRPr="003D36E3" w14:paraId="65D1DD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247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F0C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1A7C7B6" w14:textId="20B813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3CA554EE" w14:textId="34D650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7F0B3" w14:textId="1CED9A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9CC63" w14:textId="6C3DF2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r>
      <w:tr w:rsidR="003D36E3" w:rsidRPr="003D36E3" w14:paraId="7F56CD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10F5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5DC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6302F71C" w14:textId="323806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03CED819" w14:textId="29D738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4F247" w14:textId="4B3467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F544D" w14:textId="3C3DF8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5,558.53 </w:t>
            </w:r>
          </w:p>
        </w:tc>
      </w:tr>
      <w:tr w:rsidR="003D36E3" w:rsidRPr="003D36E3" w14:paraId="5F2F0D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DFD7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10AE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FCC2FDC" w14:textId="3B18F5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6754F325" w14:textId="61131F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0C5AE" w14:textId="7CD2D8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C8BFC" w14:textId="6BD170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65.64 </w:t>
            </w:r>
          </w:p>
        </w:tc>
      </w:tr>
      <w:tr w:rsidR="003D36E3" w:rsidRPr="003D36E3" w14:paraId="4BA2BA8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F1F9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AEC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C0CFA3" w14:textId="732423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75EA843E" w14:textId="53D90E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02B3F" w14:textId="3A000C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7D8F0" w14:textId="53E167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r>
      <w:tr w:rsidR="003D36E3" w:rsidRPr="003D36E3" w14:paraId="40D9A05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BAE8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456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513E0390" w14:textId="4A6CF6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457,091.23 </w:t>
            </w:r>
          </w:p>
        </w:tc>
        <w:tc>
          <w:tcPr>
            <w:tcW w:w="0" w:type="auto"/>
            <w:tcBorders>
              <w:top w:val="nil"/>
              <w:left w:val="nil"/>
              <w:bottom w:val="single" w:sz="4" w:space="0" w:color="000000"/>
              <w:right w:val="single" w:sz="4" w:space="0" w:color="000000"/>
            </w:tcBorders>
            <w:shd w:val="clear" w:color="auto" w:fill="auto"/>
            <w:noWrap/>
            <w:vAlign w:val="bottom"/>
            <w:hideMark/>
          </w:tcPr>
          <w:p w14:paraId="531B878C" w14:textId="1BA9FF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BF6B3" w14:textId="76E332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41FFF" w14:textId="137981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457,091.23 </w:t>
            </w:r>
          </w:p>
        </w:tc>
      </w:tr>
      <w:tr w:rsidR="003D36E3" w:rsidRPr="003D36E3" w14:paraId="182DFFE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93B3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49909DDE" w14:textId="788ABE0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39,678.45 </w:t>
            </w:r>
          </w:p>
        </w:tc>
        <w:tc>
          <w:tcPr>
            <w:tcW w:w="0" w:type="auto"/>
            <w:tcBorders>
              <w:top w:val="nil"/>
              <w:left w:val="nil"/>
              <w:bottom w:val="single" w:sz="4" w:space="0" w:color="000000"/>
              <w:right w:val="single" w:sz="4" w:space="0" w:color="000000"/>
            </w:tcBorders>
            <w:shd w:val="clear" w:color="D8D8D8" w:fill="D8D8D8"/>
            <w:noWrap/>
            <w:vAlign w:val="bottom"/>
            <w:hideMark/>
          </w:tcPr>
          <w:p w14:paraId="4C052A2F" w14:textId="5825BD2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30336C" w14:textId="611192C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31BB15" w14:textId="2E63E99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39,678.45 </w:t>
            </w:r>
          </w:p>
        </w:tc>
      </w:tr>
      <w:tr w:rsidR="003D36E3" w:rsidRPr="003D36E3" w14:paraId="2AFEC9A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F224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1C9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05E12644" w14:textId="1A1417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80,065.48 </w:t>
            </w:r>
          </w:p>
        </w:tc>
        <w:tc>
          <w:tcPr>
            <w:tcW w:w="0" w:type="auto"/>
            <w:tcBorders>
              <w:top w:val="nil"/>
              <w:left w:val="nil"/>
              <w:bottom w:val="single" w:sz="4" w:space="0" w:color="000000"/>
              <w:right w:val="single" w:sz="4" w:space="0" w:color="000000"/>
            </w:tcBorders>
            <w:shd w:val="clear" w:color="auto" w:fill="auto"/>
            <w:noWrap/>
            <w:vAlign w:val="bottom"/>
            <w:hideMark/>
          </w:tcPr>
          <w:p w14:paraId="2985A5AB" w14:textId="7C1F5B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155FC" w14:textId="5C8438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C5541" w14:textId="20407C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80,065.48 </w:t>
            </w:r>
          </w:p>
        </w:tc>
      </w:tr>
      <w:tr w:rsidR="003D36E3" w:rsidRPr="003D36E3" w14:paraId="333A36F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A0C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374F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1AA2F06" w14:textId="327AEF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90,928.45 </w:t>
            </w:r>
          </w:p>
        </w:tc>
        <w:tc>
          <w:tcPr>
            <w:tcW w:w="0" w:type="auto"/>
            <w:tcBorders>
              <w:top w:val="nil"/>
              <w:left w:val="nil"/>
              <w:bottom w:val="single" w:sz="4" w:space="0" w:color="000000"/>
              <w:right w:val="single" w:sz="4" w:space="0" w:color="000000"/>
            </w:tcBorders>
            <w:shd w:val="clear" w:color="auto" w:fill="auto"/>
            <w:noWrap/>
            <w:vAlign w:val="bottom"/>
            <w:hideMark/>
          </w:tcPr>
          <w:p w14:paraId="78DABB1D" w14:textId="27E5F1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941BE" w14:textId="420840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C054A" w14:textId="1D2A59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90,928.45 </w:t>
            </w:r>
          </w:p>
        </w:tc>
      </w:tr>
      <w:tr w:rsidR="003D36E3" w:rsidRPr="003D36E3" w14:paraId="004F19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C96C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1F8D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84E736" w14:textId="1E8421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BA6F3E8" w14:textId="11914A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7FDB2" w14:textId="45FA6F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C7D97" w14:textId="294118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3EDB444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6173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6676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2B91C4E" w14:textId="08A7DA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127F9FED" w14:textId="3D0044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6F46E" w14:textId="6E9B4A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C0CB0" w14:textId="36B6DF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7,457.66 </w:t>
            </w:r>
          </w:p>
        </w:tc>
      </w:tr>
      <w:tr w:rsidR="003D36E3" w:rsidRPr="003D36E3" w14:paraId="1E17B10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74EB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333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Benito </w:t>
            </w:r>
            <w:proofErr w:type="spellStart"/>
            <w:r w:rsidRPr="003D36E3">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059CCD" w14:textId="385257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655D1240" w14:textId="76F3E0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220C7" w14:textId="4622D7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051FB" w14:textId="16E1A4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7,122.54 </w:t>
            </w:r>
          </w:p>
        </w:tc>
      </w:tr>
      <w:tr w:rsidR="003D36E3" w:rsidRPr="003D36E3" w14:paraId="5FF1328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FB81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5C3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0CFCB30" w14:textId="5FAEC0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3EB2A39D" w14:textId="5F16DE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B9A32" w14:textId="451753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76581" w14:textId="727B12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1,172.06 </w:t>
            </w:r>
          </w:p>
        </w:tc>
      </w:tr>
      <w:tr w:rsidR="003D36E3" w:rsidRPr="003D36E3" w14:paraId="7F24317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C700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2E0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0C1E99" w14:textId="3C60A1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16FE8B08" w14:textId="365947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87544" w14:textId="64E220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796DC" w14:textId="72592A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9,412.66 </w:t>
            </w:r>
          </w:p>
        </w:tc>
      </w:tr>
      <w:tr w:rsidR="003D36E3" w:rsidRPr="003D36E3" w14:paraId="6136B8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BDBE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130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08F6F" w14:textId="7C8A8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64CB5A08" w14:textId="434AA4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9D466" w14:textId="4A141D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631AE" w14:textId="2B060C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077.36 </w:t>
            </w:r>
          </w:p>
        </w:tc>
      </w:tr>
      <w:tr w:rsidR="003D36E3" w:rsidRPr="003D36E3" w14:paraId="31087A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0C3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62B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265F2" w14:textId="14B8D7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6A4DA996" w14:textId="794C80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FD3EE" w14:textId="1DEBCF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235A4" w14:textId="75BEB6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902.96 </w:t>
            </w:r>
          </w:p>
        </w:tc>
      </w:tr>
      <w:tr w:rsidR="003D36E3" w:rsidRPr="003D36E3" w14:paraId="12B9D95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6781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9BC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040A860" w14:textId="1D4627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7B886814" w14:textId="03ACFD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DB530" w14:textId="3D4B55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CB7E6" w14:textId="1D2271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2,292.66 </w:t>
            </w:r>
          </w:p>
        </w:tc>
      </w:tr>
      <w:tr w:rsidR="003D36E3" w:rsidRPr="003D36E3" w14:paraId="225394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479E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5B1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A7A8A13" w14:textId="75C76C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5A0FD15E" w14:textId="23AFEB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FF484" w14:textId="64C4BF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43EF9" w14:textId="22432A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821.06 </w:t>
            </w:r>
          </w:p>
        </w:tc>
      </w:tr>
      <w:tr w:rsidR="003D36E3" w:rsidRPr="003D36E3" w14:paraId="541AF8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9AE1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967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21DD74" w14:textId="3D2DA4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1D397B04" w14:textId="78BD89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1140E" w14:textId="306110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B417E" w14:textId="09D42C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7,448.42 </w:t>
            </w:r>
          </w:p>
        </w:tc>
      </w:tr>
      <w:tr w:rsidR="003D36E3" w:rsidRPr="003D36E3" w14:paraId="5C16A6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DA2D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C2B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C48070" w14:textId="49B0C7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37801471" w14:textId="6D6E72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CFF07" w14:textId="0A6B73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0906C" w14:textId="59F4B7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26.66 </w:t>
            </w:r>
          </w:p>
        </w:tc>
      </w:tr>
      <w:tr w:rsidR="003D36E3" w:rsidRPr="003D36E3" w14:paraId="2B249B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FED9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9FA6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17AE03" w14:textId="27581A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687B8134" w14:textId="5BF9F1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8991B" w14:textId="1612EC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68C41" w14:textId="40F57F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8,775.86 </w:t>
            </w:r>
          </w:p>
        </w:tc>
      </w:tr>
      <w:tr w:rsidR="003D36E3" w:rsidRPr="003D36E3" w14:paraId="61F6C5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1D05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357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5D23E6" w14:textId="0ADBAB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07371E20" w14:textId="7368E0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B76DB" w14:textId="6AF12A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BA977" w14:textId="59441E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1,260.66 </w:t>
            </w:r>
          </w:p>
        </w:tc>
      </w:tr>
      <w:tr w:rsidR="003D36E3" w:rsidRPr="003D36E3" w14:paraId="5F0346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6B16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F96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544CEC64" w14:textId="13EC04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26159551" w14:textId="013FA2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E07DD" w14:textId="058493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06F0C" w14:textId="321663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9,562.54 </w:t>
            </w:r>
          </w:p>
        </w:tc>
      </w:tr>
      <w:tr w:rsidR="003D36E3" w:rsidRPr="003D36E3" w14:paraId="7C6EF2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CD4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2A4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59293898" w14:textId="3419DC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1D6CFD2E" w14:textId="783FB8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99F01" w14:textId="15C265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5ECA4" w14:textId="05268C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305.66 </w:t>
            </w:r>
          </w:p>
        </w:tc>
      </w:tr>
      <w:tr w:rsidR="003D36E3" w:rsidRPr="003D36E3" w14:paraId="71CD75F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FEBB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3D3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39D4346" w14:textId="205CA5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32AD7A0" w14:textId="7815AD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F176D" w14:textId="76E128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285A4" w14:textId="731BAE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8,351.66 </w:t>
            </w:r>
          </w:p>
        </w:tc>
      </w:tr>
      <w:tr w:rsidR="003D36E3" w:rsidRPr="003D36E3" w14:paraId="1FD9B1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3228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160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9E04E7" w14:textId="307FB3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082EE5B1" w14:textId="1859B5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E6DA1" w14:textId="4BF995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0610D" w14:textId="68E784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5,337.88 </w:t>
            </w:r>
          </w:p>
        </w:tc>
      </w:tr>
      <w:tr w:rsidR="003D36E3" w:rsidRPr="003D36E3" w14:paraId="54B229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F842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EE1A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4AB8D" w14:textId="4AE7C2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698603CE" w14:textId="4324EF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CEFE5" w14:textId="7CC0DE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BF9EA" w14:textId="7D4D4E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0,877.56 </w:t>
            </w:r>
          </w:p>
        </w:tc>
      </w:tr>
      <w:tr w:rsidR="003D36E3" w:rsidRPr="003D36E3" w14:paraId="111BAC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2369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5A5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CBA28E" w14:textId="091546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2D280E9C" w14:textId="070A83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53529" w14:textId="1FC45E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55277" w14:textId="7F4AB6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1,401.58 </w:t>
            </w:r>
          </w:p>
        </w:tc>
      </w:tr>
      <w:tr w:rsidR="003D36E3" w:rsidRPr="003D36E3" w14:paraId="29C720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316D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09D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69C342F" w14:textId="44AB3F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18AAADE" w14:textId="69CC6C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9DE8A" w14:textId="12F7BF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B3073" w14:textId="6FF3F4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2,339.30 </w:t>
            </w:r>
          </w:p>
        </w:tc>
      </w:tr>
      <w:tr w:rsidR="003D36E3" w:rsidRPr="003D36E3" w14:paraId="6253D1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1002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FC9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9C50070" w14:textId="07E996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5AE9ABC" w14:textId="732CD6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2F42B" w14:textId="4FAE4E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DCF3E" w14:textId="1926D3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277803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A61B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387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8CEB7B" w14:textId="7C601C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1E32885B" w14:textId="230811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5C727" w14:textId="5FBEDD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5F091" w14:textId="380EA0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763.16 </w:t>
            </w:r>
          </w:p>
        </w:tc>
      </w:tr>
      <w:tr w:rsidR="003D36E3" w:rsidRPr="003D36E3" w14:paraId="5B8AAC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EBB0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AE3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2397AF48" w14:textId="0D7EFF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0D2C1402" w14:textId="267C93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842B4" w14:textId="40A4FE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3D327" w14:textId="3E8362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3,329.86 </w:t>
            </w:r>
          </w:p>
        </w:tc>
      </w:tr>
      <w:tr w:rsidR="003D36E3" w:rsidRPr="003D36E3" w14:paraId="4F0989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0E98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80CAF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9B29CFA" w14:textId="214E27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43CD506" w14:textId="181F92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5157B" w14:textId="659715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5E268" w14:textId="6998C8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042A9D7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BB7F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CF3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04B9F2" w14:textId="2764BA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748.38 </w:t>
            </w:r>
          </w:p>
        </w:tc>
        <w:tc>
          <w:tcPr>
            <w:tcW w:w="0" w:type="auto"/>
            <w:tcBorders>
              <w:top w:val="nil"/>
              <w:left w:val="nil"/>
              <w:bottom w:val="single" w:sz="4" w:space="0" w:color="000000"/>
              <w:right w:val="single" w:sz="4" w:space="0" w:color="000000"/>
            </w:tcBorders>
            <w:shd w:val="clear" w:color="auto" w:fill="auto"/>
            <w:noWrap/>
            <w:vAlign w:val="bottom"/>
            <w:hideMark/>
          </w:tcPr>
          <w:p w14:paraId="235E67A9" w14:textId="43C37F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B83DA" w14:textId="34CD12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E2AA5" w14:textId="05D44E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748.38 </w:t>
            </w:r>
          </w:p>
        </w:tc>
      </w:tr>
      <w:tr w:rsidR="003D36E3" w:rsidRPr="003D36E3" w14:paraId="529ED3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69B0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6C8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8C9E512" w14:textId="51126F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2465E05F" w14:textId="5796D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D6783" w14:textId="0F6ED4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905F9" w14:textId="0217F1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2,804.54 </w:t>
            </w:r>
          </w:p>
        </w:tc>
      </w:tr>
      <w:tr w:rsidR="003D36E3" w:rsidRPr="003D36E3" w14:paraId="179597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9911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0DE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62D21873" w14:textId="09B567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3100EA04" w14:textId="1EDB7F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E670F" w14:textId="1F9662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4687E" w14:textId="15CEB0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22.76 </w:t>
            </w:r>
          </w:p>
        </w:tc>
      </w:tr>
      <w:tr w:rsidR="003D36E3" w:rsidRPr="003D36E3" w14:paraId="79F5CD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365D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5F7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BA9CF39" w14:textId="77EF1D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1C7F9A2C" w14:textId="3999B5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A4301" w14:textId="0E541E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95FF8" w14:textId="6DC109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968.70 </w:t>
            </w:r>
          </w:p>
        </w:tc>
      </w:tr>
      <w:tr w:rsidR="003D36E3" w:rsidRPr="003D36E3" w14:paraId="503A32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9377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29A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1E027D9" w14:textId="53DB25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F65A8B0" w14:textId="321FC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5679E" w14:textId="7A8616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DFA8" w14:textId="196F48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5974535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EEC8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3F9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181A32AF" w14:textId="4A7923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401719E6" w14:textId="27C2CC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95A7B" w14:textId="2D2D68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0F6EE" w14:textId="22F518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873.66 </w:t>
            </w:r>
          </w:p>
        </w:tc>
      </w:tr>
      <w:tr w:rsidR="003D36E3" w:rsidRPr="003D36E3" w14:paraId="4F7947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DC67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45E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BC5BF8C" w14:textId="6C3BCA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6C5257EA" w14:textId="57C551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3A82A" w14:textId="3ED9A7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72C59" w14:textId="3FD863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9,875.66 </w:t>
            </w:r>
          </w:p>
        </w:tc>
      </w:tr>
      <w:tr w:rsidR="003D36E3" w:rsidRPr="003D36E3" w14:paraId="5EE63D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C832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FA5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674DE20" w14:textId="72F66C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2C7A4E17" w14:textId="0E6825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28160" w14:textId="5DD902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A227B" w14:textId="45DB13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9,068.54 </w:t>
            </w:r>
          </w:p>
        </w:tc>
      </w:tr>
      <w:tr w:rsidR="003D36E3" w:rsidRPr="003D36E3" w14:paraId="16DF93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C5C0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41C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7738F42" w14:textId="3EE00A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174BAD99" w14:textId="374C68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F7928" w14:textId="183596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7E4AB" w14:textId="554AB5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8,351.66 </w:t>
            </w:r>
          </w:p>
        </w:tc>
      </w:tr>
      <w:tr w:rsidR="003D36E3" w:rsidRPr="003D36E3" w14:paraId="30CDC8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BC56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03F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67E0720F" w14:textId="5A11D4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7,147.52 </w:t>
            </w:r>
          </w:p>
        </w:tc>
        <w:tc>
          <w:tcPr>
            <w:tcW w:w="0" w:type="auto"/>
            <w:tcBorders>
              <w:top w:val="nil"/>
              <w:left w:val="nil"/>
              <w:bottom w:val="single" w:sz="4" w:space="0" w:color="000000"/>
              <w:right w:val="single" w:sz="4" w:space="0" w:color="000000"/>
            </w:tcBorders>
            <w:shd w:val="clear" w:color="auto" w:fill="auto"/>
            <w:noWrap/>
            <w:vAlign w:val="bottom"/>
            <w:hideMark/>
          </w:tcPr>
          <w:p w14:paraId="28848DEE" w14:textId="15DAF8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5AD32" w14:textId="1BEAE4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20074" w14:textId="2D71C6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7,147.52 </w:t>
            </w:r>
          </w:p>
        </w:tc>
      </w:tr>
      <w:tr w:rsidR="003D36E3" w:rsidRPr="003D36E3" w14:paraId="220E7B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0806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B8A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9A01DA9" w14:textId="06FFBC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E9EC346" w14:textId="2A5644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616F7" w14:textId="5EACA8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BE6F5" w14:textId="781B4C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3004952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E9E2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67F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7A0451" w14:textId="4FF14A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300473E3" w14:textId="3F3C9D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EAAD9" w14:textId="5E6A12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D2970" w14:textId="2D16C7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5,480.04 </w:t>
            </w:r>
          </w:p>
        </w:tc>
      </w:tr>
      <w:tr w:rsidR="003D36E3" w:rsidRPr="003D36E3" w14:paraId="6592B01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9E6A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54739D4B" w14:textId="5A3C13E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092,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7266184A" w14:textId="165BD10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BECB1D" w14:textId="746C24C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82F7AC" w14:textId="21D576D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092,714.26 </w:t>
            </w:r>
          </w:p>
        </w:tc>
      </w:tr>
      <w:tr w:rsidR="003D36E3" w:rsidRPr="003D36E3" w14:paraId="1BA5B6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9439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288F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51EC48E9" w14:textId="4F8E42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70B5F7CC" w14:textId="4A4549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02F32" w14:textId="43B8AA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F3BCD" w14:textId="01731D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054,846.90 </w:t>
            </w:r>
          </w:p>
        </w:tc>
      </w:tr>
      <w:tr w:rsidR="003D36E3" w:rsidRPr="003D36E3" w14:paraId="130317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8BAE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60F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7C19DF" w14:textId="37263C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64F96A09" w14:textId="43AD47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5B5EF" w14:textId="0F3B8F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1636D" w14:textId="25EFF6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036.10 </w:t>
            </w:r>
          </w:p>
        </w:tc>
      </w:tr>
      <w:tr w:rsidR="003D36E3" w:rsidRPr="003D36E3" w14:paraId="05B0ECC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4AF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20F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158B9C1" w14:textId="46F115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03DAFABB" w14:textId="3C80CF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194B4" w14:textId="6F2C0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27CC8" w14:textId="1AFE01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107.48 </w:t>
            </w:r>
          </w:p>
        </w:tc>
      </w:tr>
      <w:tr w:rsidR="003D36E3" w:rsidRPr="003D36E3" w14:paraId="1C886E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9287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286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5FAD36FA" w14:textId="105993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1322ECA4" w14:textId="35D16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CFE8F" w14:textId="0518EE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E8984" w14:textId="1488BD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1,723.78 </w:t>
            </w:r>
          </w:p>
        </w:tc>
      </w:tr>
      <w:tr w:rsidR="003D36E3" w:rsidRPr="003D36E3" w14:paraId="2876F93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BF4FD"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AC26295" w14:textId="145974A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2E4CAB59" w14:textId="3EE0322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56382B" w14:textId="11EFCE9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B5A45C" w14:textId="457A974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45,476.84 </w:t>
            </w:r>
          </w:p>
        </w:tc>
      </w:tr>
      <w:tr w:rsidR="003D36E3" w:rsidRPr="003D36E3" w14:paraId="5ACB9E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35F5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D54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LGU </w:t>
            </w:r>
            <w:proofErr w:type="spellStart"/>
            <w:r w:rsidRPr="003D36E3">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8E1434" w14:textId="6DF594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07A9C092" w14:textId="3A5890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D64ED" w14:textId="188CA4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5A14E" w14:textId="0BE40C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19,253.56 </w:t>
            </w:r>
          </w:p>
        </w:tc>
      </w:tr>
      <w:tr w:rsidR="003D36E3" w:rsidRPr="003D36E3" w14:paraId="6DF8E6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FA84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75F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5FEAF7" w14:textId="72DA7D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27C5C665" w14:textId="214534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8E12A" w14:textId="4F424D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2E53F" w14:textId="45EBD7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5,823.00 </w:t>
            </w:r>
          </w:p>
        </w:tc>
      </w:tr>
      <w:tr w:rsidR="003D36E3" w:rsidRPr="003D36E3" w14:paraId="6AB980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F56A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D29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DFE5FB" w14:textId="5E5EF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4586B8BB" w14:textId="032227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9C303" w14:textId="1D30F7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B2533" w14:textId="6D5810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817.00 </w:t>
            </w:r>
          </w:p>
        </w:tc>
      </w:tr>
      <w:tr w:rsidR="003D36E3" w:rsidRPr="003D36E3" w14:paraId="34017A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232B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FB3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D71BF" w14:textId="4D05B8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2281AD1E" w14:textId="3159F1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B0DC5" w14:textId="2E6710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C2F68" w14:textId="024801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2,097.28 </w:t>
            </w:r>
          </w:p>
        </w:tc>
      </w:tr>
      <w:tr w:rsidR="003D36E3" w:rsidRPr="003D36E3" w14:paraId="43B7C2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723E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859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ED2990" w14:textId="6B6AA1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156059D3" w14:textId="247582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2A555" w14:textId="642280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D71C3" w14:textId="566180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486.00 </w:t>
            </w:r>
          </w:p>
        </w:tc>
      </w:tr>
      <w:tr w:rsidR="003D36E3" w:rsidRPr="003D36E3" w14:paraId="68C780F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A8D6C8"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1744A4CE" w14:textId="206DA51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082,470.02 </w:t>
            </w:r>
          </w:p>
        </w:tc>
        <w:tc>
          <w:tcPr>
            <w:tcW w:w="0" w:type="auto"/>
            <w:tcBorders>
              <w:top w:val="nil"/>
              <w:left w:val="nil"/>
              <w:bottom w:val="single" w:sz="4" w:space="0" w:color="000000"/>
              <w:right w:val="single" w:sz="4" w:space="0" w:color="000000"/>
            </w:tcBorders>
            <w:shd w:val="clear" w:color="A5A5A5" w:fill="A5A5A5"/>
            <w:noWrap/>
            <w:vAlign w:val="bottom"/>
            <w:hideMark/>
          </w:tcPr>
          <w:p w14:paraId="3F7326E9" w14:textId="16375BE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FA89BB3" w14:textId="2E928CE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26A00D0" w14:textId="71A1488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082,470.02 </w:t>
            </w:r>
          </w:p>
        </w:tc>
      </w:tr>
      <w:tr w:rsidR="003D36E3" w:rsidRPr="003D36E3" w14:paraId="6D7FE7CE"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B446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6D6BA729" w14:textId="14D0BC4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F8D33E" w14:textId="480498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CCDB66" w14:textId="5BE1995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09A4C8" w14:textId="52A9DB3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03,670.00 </w:t>
            </w:r>
          </w:p>
        </w:tc>
      </w:tr>
      <w:tr w:rsidR="003D36E3" w:rsidRPr="003D36E3" w14:paraId="0D6F68B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CC9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E74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08BAF541" w14:textId="4D1B99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075F8679" w14:textId="16D63A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68AD9" w14:textId="4C1DE0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99E31" w14:textId="5A8CEE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750.00 </w:t>
            </w:r>
          </w:p>
        </w:tc>
      </w:tr>
      <w:tr w:rsidR="003D36E3" w:rsidRPr="003D36E3" w14:paraId="761F1E4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0F8B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356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AC234BE" w14:textId="5CA464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376E58CE" w14:textId="75CF7D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1B360" w14:textId="5D4A88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B29DE" w14:textId="2A114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265.00 </w:t>
            </w:r>
          </w:p>
        </w:tc>
      </w:tr>
      <w:tr w:rsidR="003D36E3" w:rsidRPr="003D36E3" w14:paraId="4BE292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970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2F9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28BE93" w14:textId="6E0984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923C9B9" w14:textId="18296B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E7A26" w14:textId="30CA99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0E9A2" w14:textId="39D8F0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r>
      <w:tr w:rsidR="003D36E3" w:rsidRPr="003D36E3" w14:paraId="3E7A518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B984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D40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1E23CA" w14:textId="682DA3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04FD63A" w14:textId="39DCF6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A1A62" w14:textId="7909FE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2D4A0" w14:textId="4C4911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r>
      <w:tr w:rsidR="003D36E3" w:rsidRPr="003D36E3" w14:paraId="0AD0CA6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68C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E3A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77763C" w14:textId="64FF18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3FF90FF" w14:textId="57C06D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A5F21" w14:textId="742CC1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03C51" w14:textId="534E77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00.00 </w:t>
            </w:r>
          </w:p>
        </w:tc>
      </w:tr>
      <w:tr w:rsidR="003D36E3" w:rsidRPr="003D36E3" w14:paraId="6598E1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1E3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293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D26195" w14:textId="618164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32F66C2B" w14:textId="19B667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07BB3" w14:textId="2E28C6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63FD8" w14:textId="5C1A13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667.50 </w:t>
            </w:r>
          </w:p>
        </w:tc>
      </w:tr>
      <w:tr w:rsidR="003D36E3" w:rsidRPr="003D36E3" w14:paraId="75BAFA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F4B1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0FC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78244A84" w14:textId="132ED5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34BA729" w14:textId="0EACC6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89774" w14:textId="72BC5F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70286" w14:textId="0FD848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237.50 </w:t>
            </w:r>
          </w:p>
        </w:tc>
      </w:tr>
      <w:tr w:rsidR="003D36E3" w:rsidRPr="003D36E3" w14:paraId="50287D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43F2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762F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54C15CA" w14:textId="7FCADA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2ECB6A1" w14:textId="5C3550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72CEF" w14:textId="4DB7D3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39CA0" w14:textId="5C9963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237.50 </w:t>
            </w:r>
          </w:p>
        </w:tc>
      </w:tr>
      <w:tr w:rsidR="003D36E3" w:rsidRPr="003D36E3" w14:paraId="00D25DB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051C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05D0A0A" w14:textId="4C98D86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3C5712ED" w14:textId="554E8D1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7DDA26" w14:textId="613F2CE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26CBA8" w14:textId="4C5EAC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152,798.69 </w:t>
            </w:r>
          </w:p>
        </w:tc>
      </w:tr>
      <w:tr w:rsidR="003D36E3" w:rsidRPr="003D36E3" w14:paraId="1A7D334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241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E37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62048" w14:textId="4E1E55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3BB15CA6" w14:textId="70A7DD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C14C3" w14:textId="4FA1F8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5491F" w14:textId="34B717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04.00 </w:t>
            </w:r>
          </w:p>
        </w:tc>
      </w:tr>
      <w:tr w:rsidR="003D36E3" w:rsidRPr="003D36E3" w14:paraId="34A5C3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53F4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A47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8CAA74" w14:textId="0F964A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52743188" w14:textId="7466A9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CFEF4" w14:textId="518D6D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DBA98" w14:textId="70AEC9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4,566.00 </w:t>
            </w:r>
          </w:p>
        </w:tc>
      </w:tr>
      <w:tr w:rsidR="003D36E3" w:rsidRPr="003D36E3" w14:paraId="77CEC8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3F15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DBC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401CAD57" w14:textId="6773BC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2732B0C2" w14:textId="4B833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3C742" w14:textId="0404DD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02570" w14:textId="207FDE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919.20 </w:t>
            </w:r>
          </w:p>
        </w:tc>
      </w:tr>
      <w:tr w:rsidR="003D36E3" w:rsidRPr="003D36E3" w14:paraId="58E95A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35D2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8F7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B9307E" w14:textId="697052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39864397" w14:textId="00752C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BCE65" w14:textId="1EC279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9F108" w14:textId="63497D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768.00 </w:t>
            </w:r>
          </w:p>
        </w:tc>
      </w:tr>
      <w:tr w:rsidR="003D36E3" w:rsidRPr="003D36E3" w14:paraId="238C66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0FA1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62B8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680FB8B8" w14:textId="05D597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3E2E6846" w14:textId="61558D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321D2" w14:textId="725F15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52758" w14:textId="7BF919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471.25 </w:t>
            </w:r>
          </w:p>
        </w:tc>
      </w:tr>
      <w:tr w:rsidR="003D36E3" w:rsidRPr="003D36E3" w14:paraId="5193741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233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176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83AB3C" w14:textId="40F3B7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594D0073" w14:textId="1BD79B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72BF1" w14:textId="438453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DB987" w14:textId="0E1279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8,579.98 </w:t>
            </w:r>
          </w:p>
        </w:tc>
      </w:tr>
      <w:tr w:rsidR="003D36E3" w:rsidRPr="003D36E3" w14:paraId="6306A10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A3A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8E2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E232B4" w14:textId="1191C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00086" w14:textId="3369DD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10C6B" w14:textId="6A21A3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62289" w14:textId="7E7B72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4,000.00 </w:t>
            </w:r>
          </w:p>
        </w:tc>
      </w:tr>
      <w:tr w:rsidR="003D36E3" w:rsidRPr="003D36E3" w14:paraId="11E0BD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C98A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93C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6C0715" w14:textId="6AE13E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00587CAF" w14:textId="4B23D2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4070F" w14:textId="712833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FC136" w14:textId="0791A3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500.00 </w:t>
            </w:r>
          </w:p>
        </w:tc>
      </w:tr>
      <w:tr w:rsidR="003D36E3" w:rsidRPr="003D36E3" w14:paraId="028BBD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39A5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418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4BCE52" w14:textId="275343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036FD00" w14:textId="575B1D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4C157" w14:textId="4008EA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A065E" w14:textId="01EDF9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4,590.00 </w:t>
            </w:r>
          </w:p>
        </w:tc>
      </w:tr>
      <w:tr w:rsidR="003D36E3" w:rsidRPr="003D36E3" w14:paraId="101463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B0DD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EFF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30BCD328" w14:textId="35F5C2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56FD77E0" w14:textId="504476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CBE1D" w14:textId="795434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65466" w14:textId="5E5D14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1,025.76 </w:t>
            </w:r>
          </w:p>
        </w:tc>
      </w:tr>
      <w:tr w:rsidR="003D36E3" w:rsidRPr="003D36E3" w14:paraId="0EFEAC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4814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199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B6A64F7" w14:textId="05F68D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4BB02355" w14:textId="1E68A6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85848" w14:textId="01AEE5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FAB48" w14:textId="5EC193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9,556.50 </w:t>
            </w:r>
          </w:p>
        </w:tc>
      </w:tr>
      <w:tr w:rsidR="003D36E3" w:rsidRPr="003D36E3" w14:paraId="0B14CF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768F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1E2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0DF4FE" w14:textId="1EDF51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067C93D0" w14:textId="569384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F3660" w14:textId="51CCDC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5FA56" w14:textId="7BA9B6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318.00 </w:t>
            </w:r>
          </w:p>
        </w:tc>
      </w:tr>
      <w:tr w:rsidR="003D36E3" w:rsidRPr="003D36E3" w14:paraId="70C00EA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118A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7FFAD504" w14:textId="47F1CF4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54CAF64F" w14:textId="222D938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581848" w14:textId="0A2AC89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A844FF" w14:textId="4594C44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586,704.17 </w:t>
            </w:r>
          </w:p>
        </w:tc>
      </w:tr>
      <w:tr w:rsidR="003D36E3" w:rsidRPr="003D36E3" w14:paraId="1CED16B3" w14:textId="77777777" w:rsidTr="003D36E3">
        <w:trPr>
          <w:trHeight w:val="20"/>
        </w:trPr>
        <w:tc>
          <w:tcPr>
            <w:tcW w:w="0" w:type="auto"/>
            <w:tcBorders>
              <w:top w:val="nil"/>
              <w:left w:val="nil"/>
              <w:bottom w:val="single" w:sz="4" w:space="0" w:color="000000"/>
              <w:right w:val="nil"/>
            </w:tcBorders>
            <w:shd w:val="clear" w:color="auto" w:fill="auto"/>
            <w:noWrap/>
            <w:vAlign w:val="bottom"/>
            <w:hideMark/>
          </w:tcPr>
          <w:p w14:paraId="12FF1156" w14:textId="77777777" w:rsidR="003D36E3" w:rsidRPr="003D36E3" w:rsidRDefault="003D36E3" w:rsidP="003D36E3">
            <w:pPr>
              <w:widowControl/>
              <w:spacing w:after="0" w:line="240" w:lineRule="auto"/>
              <w:contextualSpacing/>
              <w:rPr>
                <w:rFonts w:eastAsia="Times New Roman"/>
                <w:color w:val="000000"/>
              </w:rPr>
            </w:pPr>
            <w:r w:rsidRPr="003D36E3">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5E48BCAC" w14:textId="77777777" w:rsidR="003D36E3" w:rsidRPr="003D36E3" w:rsidRDefault="003D36E3" w:rsidP="003D36E3">
            <w:pPr>
              <w:widowControl/>
              <w:spacing w:after="0" w:line="240" w:lineRule="auto"/>
              <w:contextualSpacing/>
              <w:rPr>
                <w:rFonts w:ascii="Arial Narrow" w:eastAsia="Times New Roman" w:hAnsi="Arial Narrow"/>
                <w:i/>
                <w:iCs/>
                <w:color w:val="000000"/>
              </w:rPr>
            </w:pPr>
            <w:r w:rsidRPr="003D36E3">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277B07AD" w14:textId="691B7E68"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5E22E9F" w14:textId="35317455"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35B22" w14:textId="6B97E920"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C0B3C" w14:textId="5BEFC2C9"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1,234,000.00 </w:t>
            </w:r>
          </w:p>
        </w:tc>
      </w:tr>
      <w:tr w:rsidR="003D36E3" w:rsidRPr="003D36E3" w14:paraId="649C9C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C84B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CBA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0E10D4" w14:textId="31C8CD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2A88ABA" w14:textId="3A9677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EE932" w14:textId="31826D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50518" w14:textId="3C5D8A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0.78 </w:t>
            </w:r>
          </w:p>
        </w:tc>
      </w:tr>
      <w:tr w:rsidR="003D36E3" w:rsidRPr="003D36E3" w14:paraId="32FF2F4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98A4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9F3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agtas (</w:t>
            </w:r>
            <w:proofErr w:type="spellStart"/>
            <w:r w:rsidRPr="003D36E3">
              <w:rPr>
                <w:rFonts w:ascii="Arial Narrow" w:eastAsia="Times New Roman" w:hAnsi="Arial Narrow"/>
                <w:i/>
                <w:iCs/>
                <w:color w:val="000000"/>
                <w:sz w:val="20"/>
                <w:szCs w:val="20"/>
              </w:rPr>
              <w:t>Bigaa</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951C53C" w14:textId="58DDD9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71084CC3" w14:textId="73A3D1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5B6FE" w14:textId="5C4686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A2CAD" w14:textId="537E84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249.68 </w:t>
            </w:r>
          </w:p>
        </w:tc>
      </w:tr>
      <w:tr w:rsidR="003D36E3" w:rsidRPr="003D36E3" w14:paraId="0480EE6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5EF1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325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704E33" w14:textId="7A9525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4974C588" w14:textId="07F470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AC56E" w14:textId="18C1A0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4CA54" w14:textId="293174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6,535.58 </w:t>
            </w:r>
          </w:p>
        </w:tc>
      </w:tr>
      <w:tr w:rsidR="003D36E3" w:rsidRPr="003D36E3" w14:paraId="5E4A1A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5D8A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466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0B35463D" w14:textId="459615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15D437C7" w14:textId="73ABDE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C87D1" w14:textId="03DF15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30B15" w14:textId="2FB598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185.84 </w:t>
            </w:r>
          </w:p>
        </w:tc>
      </w:tr>
      <w:tr w:rsidR="003D36E3" w:rsidRPr="003D36E3" w14:paraId="42011A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7C73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268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4033A00" w14:textId="5810E4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1AD50757" w14:textId="7930E1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75950" w14:textId="12FF14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A418E" w14:textId="13C39E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868.08 </w:t>
            </w:r>
          </w:p>
        </w:tc>
      </w:tr>
      <w:tr w:rsidR="003D36E3" w:rsidRPr="003D36E3" w14:paraId="118B0C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819B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F38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3827C5D3" w14:textId="274846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68DCEE71" w14:textId="47E6E5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44721" w14:textId="41D07A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9B446" w14:textId="3246A6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5,144.53 </w:t>
            </w:r>
          </w:p>
        </w:tc>
      </w:tr>
      <w:tr w:rsidR="003D36E3" w:rsidRPr="003D36E3" w14:paraId="660107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5ED6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25D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E4FD80" w14:textId="1D580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14DDFFA7" w14:textId="1DB908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56F94" w14:textId="2300BC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6464D" w14:textId="588E2A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8,666.92 </w:t>
            </w:r>
          </w:p>
        </w:tc>
      </w:tr>
      <w:tr w:rsidR="003D36E3" w:rsidRPr="003D36E3" w14:paraId="4362C6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E31A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4A7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8D0D6DB" w14:textId="726F11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6ECF6786" w14:textId="4952E0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362F6" w14:textId="2756BF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844C4" w14:textId="62CF15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200.00 </w:t>
            </w:r>
          </w:p>
        </w:tc>
      </w:tr>
      <w:tr w:rsidR="003D36E3" w:rsidRPr="003D36E3" w14:paraId="5ACA81D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B37F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4F46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8AC99" w14:textId="650DE3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37E26CC8" w14:textId="29FBB9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41099" w14:textId="6B70A8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D6C2F" w14:textId="5B04DA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856.08 </w:t>
            </w:r>
          </w:p>
        </w:tc>
      </w:tr>
      <w:tr w:rsidR="003D36E3" w:rsidRPr="003D36E3" w14:paraId="6F5333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3AB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A5F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7BF72E" w14:textId="281A31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5AC6500A" w14:textId="343AA8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96F8C" w14:textId="4C4E19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8EE27" w14:textId="411AD4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5,072.81 </w:t>
            </w:r>
          </w:p>
        </w:tc>
      </w:tr>
      <w:tr w:rsidR="003D36E3" w:rsidRPr="003D36E3" w14:paraId="3DE94F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CFE1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D75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7DECD1B7" w14:textId="6E4057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013664A0" w14:textId="43044E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F0D71" w14:textId="0E2940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36E30" w14:textId="4914CD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298.85 </w:t>
            </w:r>
          </w:p>
        </w:tc>
      </w:tr>
      <w:tr w:rsidR="003D36E3" w:rsidRPr="003D36E3" w14:paraId="52B4B11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6FDE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77A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E5D6E3" w14:textId="3EA97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437184ED" w14:textId="1740BC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5565B" w14:textId="7DA4F5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ECE3A" w14:textId="4CB40A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4,636.82 </w:t>
            </w:r>
          </w:p>
        </w:tc>
      </w:tr>
      <w:tr w:rsidR="003D36E3" w:rsidRPr="003D36E3" w14:paraId="346F226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BD04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2CB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042951" w14:textId="677440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14B1D348" w14:textId="2E5A25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3363E" w14:textId="7F572F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4AE21" w14:textId="4DDFF6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1,013.18 </w:t>
            </w:r>
          </w:p>
        </w:tc>
      </w:tr>
      <w:tr w:rsidR="003D36E3" w:rsidRPr="003D36E3" w14:paraId="06684A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818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741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1BA05D" w14:textId="7A15F3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65E3E99F" w14:textId="1B2B52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670CB" w14:textId="394C17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21B81" w14:textId="17F5B1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9,442.04 </w:t>
            </w:r>
          </w:p>
        </w:tc>
      </w:tr>
      <w:tr w:rsidR="003D36E3" w:rsidRPr="003D36E3" w14:paraId="03D09F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3280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329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015B8EE7" w14:textId="7027B2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3085F4F5" w14:textId="5ABD94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327F5" w14:textId="75132D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0B5E2" w14:textId="77000F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642.42 </w:t>
            </w:r>
          </w:p>
        </w:tc>
      </w:tr>
      <w:tr w:rsidR="003D36E3" w:rsidRPr="003D36E3" w14:paraId="08AAAD5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82EA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1E5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E0DD03" w14:textId="643ACF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248B9FBF" w14:textId="2405F8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C2C32" w14:textId="0614B6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82A6C" w14:textId="44B741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254,859.78 </w:t>
            </w:r>
          </w:p>
        </w:tc>
      </w:tr>
      <w:tr w:rsidR="003D36E3" w:rsidRPr="003D36E3" w14:paraId="4840BBD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8C71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A60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AD68DB" w14:textId="4D0E8F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99C769F" w14:textId="3800F7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F7C2B" w14:textId="4BE11B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B3F43" w14:textId="0E41A6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518.74 </w:t>
            </w:r>
          </w:p>
        </w:tc>
      </w:tr>
      <w:tr w:rsidR="003D36E3" w:rsidRPr="003D36E3" w14:paraId="0F9E91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2EF6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78A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376A2D6" w14:textId="25209C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5951DD2F" w14:textId="04585B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F2E10" w14:textId="7C5121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6FB6B" w14:textId="7FB2A8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025.46 </w:t>
            </w:r>
          </w:p>
        </w:tc>
      </w:tr>
      <w:tr w:rsidR="003D36E3" w:rsidRPr="003D36E3" w14:paraId="610DF7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39F7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9D4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682467" w14:textId="1D018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4F498172" w14:textId="5259C9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7E055" w14:textId="62525A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608A1" w14:textId="251474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3,445.58 </w:t>
            </w:r>
          </w:p>
        </w:tc>
      </w:tr>
      <w:tr w:rsidR="003D36E3" w:rsidRPr="003D36E3" w14:paraId="73A2C2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1AD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FD4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4678F423" w14:textId="5F088E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93AC4DF" w14:textId="3DF246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F76E7" w14:textId="7D4EFD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1583B" w14:textId="4C4A43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3,821.56 </w:t>
            </w:r>
          </w:p>
        </w:tc>
      </w:tr>
      <w:tr w:rsidR="003D36E3" w:rsidRPr="003D36E3" w14:paraId="2E6626F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FCF1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823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6CC05163" w14:textId="59BDE0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28FF372E" w14:textId="3331F7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4AF0F" w14:textId="22FBF8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CBA01" w14:textId="297EC1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24,469.92 </w:t>
            </w:r>
          </w:p>
        </w:tc>
      </w:tr>
      <w:tr w:rsidR="003D36E3" w:rsidRPr="003D36E3" w14:paraId="72B132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1D52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B29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4D49DD3" w14:textId="196C9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2BB785FD" w14:textId="35C654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C08B0" w14:textId="470346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6103F" w14:textId="4AB247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154,321.68 </w:t>
            </w:r>
          </w:p>
        </w:tc>
      </w:tr>
      <w:tr w:rsidR="003D36E3" w:rsidRPr="003D36E3" w14:paraId="18941C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30D1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AF6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3E97FE5" w14:textId="07F7CE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2FDC1AA2" w14:textId="60B13F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6734C" w14:textId="653B34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1F828" w14:textId="648D7B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437.06 </w:t>
            </w:r>
          </w:p>
        </w:tc>
      </w:tr>
      <w:tr w:rsidR="003D36E3" w:rsidRPr="003D36E3" w14:paraId="2E4F1D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C885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710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1AE4B37" w14:textId="72FD01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46887CE2" w14:textId="247500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BC656" w14:textId="622CF6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4C216" w14:textId="7067B8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3,630.78 </w:t>
            </w:r>
          </w:p>
        </w:tc>
      </w:tr>
      <w:tr w:rsidR="003D36E3" w:rsidRPr="003D36E3" w14:paraId="73D1577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2CFD0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54F45487" w14:textId="0B0DDA7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01,360.70 </w:t>
            </w:r>
          </w:p>
        </w:tc>
        <w:tc>
          <w:tcPr>
            <w:tcW w:w="0" w:type="auto"/>
            <w:tcBorders>
              <w:top w:val="nil"/>
              <w:left w:val="nil"/>
              <w:bottom w:val="single" w:sz="4" w:space="0" w:color="000000"/>
              <w:right w:val="single" w:sz="4" w:space="0" w:color="000000"/>
            </w:tcBorders>
            <w:shd w:val="clear" w:color="D8D8D8" w:fill="D8D8D8"/>
            <w:noWrap/>
            <w:vAlign w:val="bottom"/>
            <w:hideMark/>
          </w:tcPr>
          <w:p w14:paraId="3C5BAE76" w14:textId="3EE55A4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40C288" w14:textId="35D3677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7390D4" w14:textId="76B2AC1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01,360.70 </w:t>
            </w:r>
          </w:p>
        </w:tc>
      </w:tr>
      <w:tr w:rsidR="003D36E3" w:rsidRPr="003D36E3" w14:paraId="3554F36C"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15BB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LGU Nueva </w:t>
            </w:r>
            <w:proofErr w:type="spellStart"/>
            <w:r w:rsidRPr="003D36E3">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BEC2F2" w14:textId="30E82B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1,461.78 </w:t>
            </w:r>
          </w:p>
        </w:tc>
        <w:tc>
          <w:tcPr>
            <w:tcW w:w="0" w:type="auto"/>
            <w:tcBorders>
              <w:top w:val="nil"/>
              <w:left w:val="nil"/>
              <w:bottom w:val="single" w:sz="4" w:space="0" w:color="000000"/>
              <w:right w:val="single" w:sz="4" w:space="0" w:color="000000"/>
            </w:tcBorders>
            <w:shd w:val="clear" w:color="auto" w:fill="auto"/>
            <w:noWrap/>
            <w:vAlign w:val="bottom"/>
            <w:hideMark/>
          </w:tcPr>
          <w:p w14:paraId="2649BF8B" w14:textId="0A35A4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5F443" w14:textId="04AD40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89417" w14:textId="5C8433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1,461.78 </w:t>
            </w:r>
          </w:p>
        </w:tc>
      </w:tr>
      <w:tr w:rsidR="003D36E3" w:rsidRPr="003D36E3" w14:paraId="386C6A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B586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ACC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895CA8" w14:textId="487546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71B46A7A" w14:textId="7BA40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5B52B" w14:textId="52B6C1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40D5C" w14:textId="577887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9,860.00 </w:t>
            </w:r>
          </w:p>
        </w:tc>
      </w:tr>
      <w:tr w:rsidR="003D36E3" w:rsidRPr="003D36E3" w14:paraId="5F49F7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36C5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00D7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14920" w14:textId="740803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6F7F21C5" w14:textId="71D47A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F77E7" w14:textId="036D1A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7C424" w14:textId="7C305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650.00 </w:t>
            </w:r>
          </w:p>
        </w:tc>
      </w:tr>
      <w:tr w:rsidR="003D36E3" w:rsidRPr="003D36E3" w14:paraId="680D92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0627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E8A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8D9380C" w14:textId="75675F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40482456" w14:textId="2D9CCA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6DA60" w14:textId="43FD54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45443" w14:textId="70DDBC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5,838.92 </w:t>
            </w:r>
          </w:p>
        </w:tc>
      </w:tr>
      <w:tr w:rsidR="003D36E3" w:rsidRPr="003D36E3" w14:paraId="68C333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CC5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559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F49699" w14:textId="7B5D08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17425156" w14:textId="178D0C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71D57" w14:textId="4E246F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D8F49" w14:textId="3CAE0F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3,207.50 </w:t>
            </w:r>
          </w:p>
        </w:tc>
      </w:tr>
      <w:tr w:rsidR="003D36E3" w:rsidRPr="003D36E3" w14:paraId="78C68D3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FF7F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952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4EA3D" w14:textId="1A4255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582B1E92" w14:textId="4255BD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09CE9" w14:textId="5F6607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05045" w14:textId="348A0C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2,406.25 </w:t>
            </w:r>
          </w:p>
        </w:tc>
      </w:tr>
      <w:tr w:rsidR="003D36E3" w:rsidRPr="003D36E3" w14:paraId="257004A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596D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847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7885D8" w14:textId="224C44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59B3B597" w14:textId="7B64F4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A4116" w14:textId="620782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FE406" w14:textId="11B4AA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2,131.25 </w:t>
            </w:r>
          </w:p>
        </w:tc>
      </w:tr>
      <w:tr w:rsidR="003D36E3" w:rsidRPr="003D36E3" w14:paraId="7943D2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03B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AC2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General </w:t>
            </w:r>
            <w:proofErr w:type="spellStart"/>
            <w:r w:rsidRPr="003D36E3">
              <w:rPr>
                <w:rFonts w:ascii="Arial Narrow" w:eastAsia="Times New Roman" w:hAnsi="Arial Narrow"/>
                <w:i/>
                <w:iCs/>
                <w:color w:val="000000"/>
                <w:sz w:val="20"/>
                <w:szCs w:val="20"/>
              </w:rPr>
              <w:t>Mamerto</w:t>
            </w:r>
            <w:proofErr w:type="spellEnd"/>
            <w:r w:rsidRPr="003D36E3">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2AE387C0" w14:textId="4E570A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5DBA378" w14:textId="71605C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B20D1" w14:textId="26AF5F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6ACE5" w14:textId="31EB04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3,457.50 </w:t>
            </w:r>
          </w:p>
        </w:tc>
      </w:tr>
      <w:tr w:rsidR="003D36E3" w:rsidRPr="003D36E3" w14:paraId="4E232E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B42E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1E9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General </w:t>
            </w:r>
            <w:proofErr w:type="spellStart"/>
            <w:r w:rsidRPr="003D36E3">
              <w:rPr>
                <w:rFonts w:ascii="Arial Narrow" w:eastAsia="Times New Roman" w:hAnsi="Arial Narrow"/>
                <w:i/>
                <w:iCs/>
                <w:color w:val="000000"/>
                <w:sz w:val="20"/>
                <w:szCs w:val="20"/>
              </w:rPr>
              <w:t>Tinio</w:t>
            </w:r>
            <w:proofErr w:type="spellEnd"/>
            <w:r w:rsidRPr="003D36E3">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36AEDC01" w14:textId="25BD82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6D3AEEE6" w14:textId="5008DA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BD3E9" w14:textId="6654C6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D49EA" w14:textId="3CB6A9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500.00 </w:t>
            </w:r>
          </w:p>
        </w:tc>
      </w:tr>
      <w:tr w:rsidR="003D36E3" w:rsidRPr="003D36E3" w14:paraId="520F68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0DA2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F0D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AA70B8" w14:textId="39FF2D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24B30229" w14:textId="73BA13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6A508" w14:textId="33C441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5D7FB" w14:textId="704473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3,575.00 </w:t>
            </w:r>
          </w:p>
        </w:tc>
      </w:tr>
      <w:tr w:rsidR="003D36E3" w:rsidRPr="003D36E3" w14:paraId="36FD04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9FA6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94B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29D2983C" w14:textId="18C684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2,062.50 </w:t>
            </w:r>
          </w:p>
        </w:tc>
        <w:tc>
          <w:tcPr>
            <w:tcW w:w="0" w:type="auto"/>
            <w:tcBorders>
              <w:top w:val="nil"/>
              <w:left w:val="nil"/>
              <w:bottom w:val="single" w:sz="4" w:space="0" w:color="000000"/>
              <w:right w:val="single" w:sz="4" w:space="0" w:color="000000"/>
            </w:tcBorders>
            <w:shd w:val="clear" w:color="auto" w:fill="auto"/>
            <w:noWrap/>
            <w:vAlign w:val="bottom"/>
            <w:hideMark/>
          </w:tcPr>
          <w:p w14:paraId="0F26F856" w14:textId="38D3CB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1BA1B" w14:textId="7277BD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D86DB" w14:textId="0DF27A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2,062.50 </w:t>
            </w:r>
          </w:p>
        </w:tc>
      </w:tr>
      <w:tr w:rsidR="003D36E3" w:rsidRPr="003D36E3" w14:paraId="57F069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2BAE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7F9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B8FFE5" w14:textId="3FD057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53DCE2F" w14:textId="49F438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B9A52" w14:textId="224B0D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C0CF0" w14:textId="21A317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780.00 </w:t>
            </w:r>
          </w:p>
        </w:tc>
      </w:tr>
      <w:tr w:rsidR="003D36E3" w:rsidRPr="003D36E3" w14:paraId="52F355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E184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707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FC4FCD" w14:textId="3AB4AE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2C8E3341" w14:textId="4325D1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11EE6" w14:textId="3C86FD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B5909" w14:textId="7ED787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760.00 </w:t>
            </w:r>
          </w:p>
        </w:tc>
      </w:tr>
      <w:tr w:rsidR="003D36E3" w:rsidRPr="003D36E3" w14:paraId="42F00C2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3E3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FE7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3DC280" w14:textId="7BB993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75B8676" w14:textId="497981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2452A" w14:textId="3A1110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45678" w14:textId="66BACD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r>
      <w:tr w:rsidR="003D36E3" w:rsidRPr="003D36E3" w14:paraId="63D6F9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93B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6077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layan</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998F8E1" w14:textId="35189E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C90C6B9" w14:textId="37E9A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49221" w14:textId="399AAE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6DD9E" w14:textId="71FBD2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0,825.00 </w:t>
            </w:r>
          </w:p>
        </w:tc>
      </w:tr>
      <w:tr w:rsidR="003D36E3" w:rsidRPr="003D36E3" w14:paraId="6E4606A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F5D9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58A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AB3529" w14:textId="59DA32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A233206" w14:textId="0DB4E5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2D8A3" w14:textId="03064C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DB17E" w14:textId="48E52C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r>
      <w:tr w:rsidR="003D36E3" w:rsidRPr="003D36E3" w14:paraId="07E491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A322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3A5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4DAEC6" w14:textId="0115F3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1C369E8D" w14:textId="63DA07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D38AC" w14:textId="7325E0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425B1" w14:textId="1681A6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0,825.00 </w:t>
            </w:r>
          </w:p>
        </w:tc>
      </w:tr>
      <w:tr w:rsidR="003D36E3" w:rsidRPr="003D36E3" w14:paraId="331FA5D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43ED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B4D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74050C0" w14:textId="59CF3B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9669A3D" w14:textId="1E7E94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7CA63" w14:textId="7FCA2D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C0298" w14:textId="281F51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862.50 </w:t>
            </w:r>
          </w:p>
        </w:tc>
      </w:tr>
      <w:tr w:rsidR="003D36E3" w:rsidRPr="003D36E3" w14:paraId="44E58E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8EB7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DF1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998AAB6" w14:textId="762FDD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0D9C602" w14:textId="08FD1F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E15E9" w14:textId="20335C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B8E05" w14:textId="4038E5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100.00 </w:t>
            </w:r>
          </w:p>
        </w:tc>
      </w:tr>
      <w:tr w:rsidR="003D36E3" w:rsidRPr="003D36E3" w14:paraId="69A7B7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894B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E2F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42335D30" w14:textId="3FD464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478AC4EB" w14:textId="444C72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133FA" w14:textId="036D10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3D808" w14:textId="187FBD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2,887.50 </w:t>
            </w:r>
          </w:p>
        </w:tc>
      </w:tr>
      <w:tr w:rsidR="003D36E3" w:rsidRPr="003D36E3" w14:paraId="005487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7EAC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6FD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7A145732" w14:textId="383A1F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7961FFE3" w14:textId="0733B6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2A8DE" w14:textId="555A53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51ACC" w14:textId="233485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100.00 </w:t>
            </w:r>
          </w:p>
        </w:tc>
      </w:tr>
      <w:tr w:rsidR="003D36E3" w:rsidRPr="003D36E3" w14:paraId="1298AC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EC46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1C8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479ABB5" w14:textId="3525A1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2ABD2987" w14:textId="40CD89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EF3AA" w14:textId="632EB3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68F82" w14:textId="7B4C16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530.00 </w:t>
            </w:r>
          </w:p>
        </w:tc>
      </w:tr>
      <w:tr w:rsidR="003D36E3" w:rsidRPr="003D36E3" w14:paraId="474079A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26A9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F92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DE0C280" w14:textId="7B7F58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52925A54" w14:textId="00BA97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01A56" w14:textId="79C525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F3C92" w14:textId="593892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8,241.25 </w:t>
            </w:r>
          </w:p>
        </w:tc>
      </w:tr>
      <w:tr w:rsidR="003D36E3" w:rsidRPr="003D36E3" w14:paraId="4C68EA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8F3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2A0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5DFB029B" w14:textId="479F1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019FCD1A" w14:textId="5CADC3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C1B49" w14:textId="6A60A6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FAC3F" w14:textId="60C3DB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598.75 </w:t>
            </w:r>
          </w:p>
        </w:tc>
      </w:tr>
      <w:tr w:rsidR="003D36E3" w:rsidRPr="003D36E3" w14:paraId="3CDAC1B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356C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476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50EF130E" w14:textId="030559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7EBAE5D6" w14:textId="3EDEE1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03634" w14:textId="7A6060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C65A5" w14:textId="56792B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0,225.00 </w:t>
            </w:r>
          </w:p>
        </w:tc>
      </w:tr>
      <w:tr w:rsidR="003D36E3" w:rsidRPr="003D36E3" w14:paraId="75F22F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79FB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810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26DA87" w14:textId="0DEB6C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C9A447C" w14:textId="7F2695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221EA" w14:textId="37C9D6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BD1D1" w14:textId="4946FF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r>
      <w:tr w:rsidR="003D36E3" w:rsidRPr="003D36E3" w14:paraId="1B31A65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12F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D8F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4F87DE25" w14:textId="3CB757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A6222CF" w14:textId="67473E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E3239" w14:textId="6180E7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97214" w14:textId="4EEF28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00.00 </w:t>
            </w:r>
          </w:p>
        </w:tc>
      </w:tr>
      <w:tr w:rsidR="003D36E3" w:rsidRPr="003D36E3" w14:paraId="30B14A8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7575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2C6F32A6" w14:textId="2FCC72C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40F6D60F" w14:textId="51B474C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7EC96D" w14:textId="6F9ABBF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023B7C" w14:textId="30F1571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078,343.98 </w:t>
            </w:r>
          </w:p>
        </w:tc>
      </w:tr>
      <w:tr w:rsidR="003D36E3" w:rsidRPr="003D36E3" w14:paraId="74D98F8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8534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3D4942D2" w14:textId="7CB602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3E9551E6" w14:textId="61C884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3B5B5" w14:textId="1951D3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E895D" w14:textId="576A47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7,340.00 </w:t>
            </w:r>
          </w:p>
        </w:tc>
      </w:tr>
      <w:tr w:rsidR="003D36E3" w:rsidRPr="003D36E3" w14:paraId="4E7B46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397A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D3C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62C9D6FA" w14:textId="6330E9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74490D28" w14:textId="3910B1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ABDA7" w14:textId="396C10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A8EE7" w14:textId="7F16FA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4,521.12 </w:t>
            </w:r>
          </w:p>
        </w:tc>
      </w:tr>
      <w:tr w:rsidR="003D36E3" w:rsidRPr="003D36E3" w14:paraId="39D56C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C09D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152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CDF582" w14:textId="257C18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56507143" w14:textId="5396D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60D0D" w14:textId="0A11CE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F9346" w14:textId="3C82A3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88.08 </w:t>
            </w:r>
          </w:p>
        </w:tc>
      </w:tr>
      <w:tr w:rsidR="003D36E3" w:rsidRPr="003D36E3" w14:paraId="1F6D63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0AC8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73DC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FA2F32" w14:textId="2C894B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1BF16F94" w14:textId="4E5208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22F26" w14:textId="2D5512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788FE" w14:textId="4BCDD1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2.34 </w:t>
            </w:r>
          </w:p>
        </w:tc>
      </w:tr>
      <w:tr w:rsidR="003D36E3" w:rsidRPr="003D36E3" w14:paraId="563A80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CB2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E14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FF77CC" w14:textId="2328F1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53A3A9B8" w14:textId="570EAA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2E52A" w14:textId="6299AB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E56A0" w14:textId="775066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4,439.60 </w:t>
            </w:r>
          </w:p>
        </w:tc>
      </w:tr>
      <w:tr w:rsidR="003D36E3" w:rsidRPr="003D36E3" w14:paraId="7A6AEC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9A3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28B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A5DA7E" w14:textId="1D865D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19BC01D9" w14:textId="5DDD0D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F8EDD" w14:textId="40E174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8947E" w14:textId="1AA06C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4,549.68 </w:t>
            </w:r>
          </w:p>
        </w:tc>
      </w:tr>
      <w:tr w:rsidR="003D36E3" w:rsidRPr="003D36E3" w14:paraId="375803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A835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D23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1D4FB3" w14:textId="5D0C98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C874199" w14:textId="4ABBA3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C4D91" w14:textId="4E9FBF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89C5B" w14:textId="0F4A4D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9,185.44 </w:t>
            </w:r>
          </w:p>
        </w:tc>
      </w:tr>
      <w:tr w:rsidR="003D36E3" w:rsidRPr="003D36E3" w14:paraId="217D4CF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9275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686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4FE3A7AF" w14:textId="2B9143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6BA4B8B7" w14:textId="62FB9B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F4403" w14:textId="6D430A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0E08F" w14:textId="42FDE1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5.46 </w:t>
            </w:r>
          </w:p>
        </w:tc>
      </w:tr>
      <w:tr w:rsidR="003D36E3" w:rsidRPr="003D36E3" w14:paraId="7C9662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ED8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A63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5BB1C1" w14:textId="46316B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64BF3CE9" w14:textId="7EC40F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0A3F8" w14:textId="255CA8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F1519" w14:textId="24CC5B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43.12 </w:t>
            </w:r>
          </w:p>
        </w:tc>
      </w:tr>
      <w:tr w:rsidR="003D36E3" w:rsidRPr="003D36E3" w14:paraId="43657F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6E3D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0BB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D7EC62" w14:textId="3DA8BC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2994557A" w14:textId="5163DD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FF60C" w14:textId="7D50E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F0433" w14:textId="62A891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6,052.30 </w:t>
            </w:r>
          </w:p>
        </w:tc>
      </w:tr>
      <w:tr w:rsidR="003D36E3" w:rsidRPr="003D36E3" w14:paraId="65B06C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9289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7415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224C39" w14:textId="797587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FD2E139" w14:textId="016048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74297" w14:textId="09131D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2707F" w14:textId="10AD96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5.46 </w:t>
            </w:r>
          </w:p>
        </w:tc>
      </w:tr>
      <w:tr w:rsidR="003D36E3" w:rsidRPr="003D36E3" w14:paraId="2944C1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EC77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6E9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6AB36F" w14:textId="137243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2472B3B8" w14:textId="0FC0C2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56033" w14:textId="0E17D2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873DF" w14:textId="366192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90.14 </w:t>
            </w:r>
          </w:p>
        </w:tc>
      </w:tr>
      <w:tr w:rsidR="003D36E3" w:rsidRPr="003D36E3" w14:paraId="522602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86DA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7529E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915C2C" w14:textId="0D7D23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1E8A0BC2" w14:textId="3DB84C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1CA0C" w14:textId="3B5F8F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10D85" w14:textId="6A428D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108.00 </w:t>
            </w:r>
          </w:p>
        </w:tc>
      </w:tr>
      <w:tr w:rsidR="003D36E3" w:rsidRPr="003D36E3" w14:paraId="2A842A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D7AF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440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7BC8E93" w14:textId="49B074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77B69030" w14:textId="24E125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68C22" w14:textId="00E228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AB039" w14:textId="6AA3BA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3.26 </w:t>
            </w:r>
          </w:p>
        </w:tc>
      </w:tr>
      <w:tr w:rsidR="003D36E3" w:rsidRPr="003D36E3" w14:paraId="74639DA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F397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BD8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7E49CA" w14:textId="51824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4EE1BD3F" w14:textId="345F8C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60542" w14:textId="7FF2ED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499FA" w14:textId="169B2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5,726.14 </w:t>
            </w:r>
          </w:p>
        </w:tc>
      </w:tr>
      <w:tr w:rsidR="003D36E3" w:rsidRPr="003D36E3" w14:paraId="6873E39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4FC0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6181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84D34" w14:textId="700B97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7476ABF7" w14:textId="354EAA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0081D" w14:textId="36230B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3EAE0" w14:textId="222684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5,519.88 </w:t>
            </w:r>
          </w:p>
        </w:tc>
      </w:tr>
      <w:tr w:rsidR="003D36E3" w:rsidRPr="003D36E3" w14:paraId="44F07B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E1EF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7F7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A3B9716" w14:textId="696C24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1B2009E6" w14:textId="147595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88D67" w14:textId="0065AB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581E2" w14:textId="5DFBA6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3,087.60 </w:t>
            </w:r>
          </w:p>
        </w:tc>
      </w:tr>
      <w:tr w:rsidR="003D36E3" w:rsidRPr="003D36E3" w14:paraId="3A7F60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4C5E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7FF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5BAB592" w14:textId="589920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16D49FEC" w14:textId="20EF0F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7DA34" w14:textId="5B056F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AE2F2" w14:textId="620C54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8,550.98 </w:t>
            </w:r>
          </w:p>
        </w:tc>
      </w:tr>
      <w:tr w:rsidR="003D36E3" w:rsidRPr="003D36E3" w14:paraId="0B3AFA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A6A1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49B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5ACE5C9D" w14:textId="23EB19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39C3CF93" w14:textId="76297E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EFA65" w14:textId="69E709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8ACCF" w14:textId="4423B4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4,283.02 </w:t>
            </w:r>
          </w:p>
        </w:tc>
      </w:tr>
      <w:tr w:rsidR="003D36E3" w:rsidRPr="003D36E3" w14:paraId="2D84A6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689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30F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16D6D16" w14:textId="16C49F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3DFECDE4" w14:textId="3C6145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D890E" w14:textId="5A537D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FC723" w14:textId="1A830A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628.90 </w:t>
            </w:r>
          </w:p>
        </w:tc>
      </w:tr>
      <w:tr w:rsidR="003D36E3" w:rsidRPr="003D36E3" w14:paraId="31D239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4685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2FA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D56D7F0" w14:textId="312547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37A713F7" w14:textId="79E3E1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5B549" w14:textId="74AA74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88119" w14:textId="27FD70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0.78 </w:t>
            </w:r>
          </w:p>
        </w:tc>
      </w:tr>
      <w:tr w:rsidR="003D36E3" w:rsidRPr="003D36E3" w14:paraId="0F0225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4E89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CD7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79ABAFE" w14:textId="57F29D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66048F11" w14:textId="588FBC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1757D" w14:textId="145D39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50EFB" w14:textId="58A819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2,881.12 </w:t>
            </w:r>
          </w:p>
        </w:tc>
      </w:tr>
      <w:tr w:rsidR="003D36E3" w:rsidRPr="003D36E3" w14:paraId="56E9AFA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E472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D9E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smuan</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Sexmoa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C993454" w14:textId="42D25F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1C796585" w14:textId="4C7B51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85231" w14:textId="6E66D0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60874" w14:textId="430D3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21.56 </w:t>
            </w:r>
          </w:p>
        </w:tc>
      </w:tr>
      <w:tr w:rsidR="003D36E3" w:rsidRPr="003D36E3" w14:paraId="5EFAF4A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5AC4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1AAE3818" w14:textId="37943FC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665,431.23 </w:t>
            </w:r>
          </w:p>
        </w:tc>
        <w:tc>
          <w:tcPr>
            <w:tcW w:w="0" w:type="auto"/>
            <w:tcBorders>
              <w:top w:val="nil"/>
              <w:left w:val="nil"/>
              <w:bottom w:val="single" w:sz="4" w:space="0" w:color="000000"/>
              <w:right w:val="single" w:sz="4" w:space="0" w:color="000000"/>
            </w:tcBorders>
            <w:shd w:val="clear" w:color="D8D8D8" w:fill="D8D8D8"/>
            <w:noWrap/>
            <w:vAlign w:val="bottom"/>
            <w:hideMark/>
          </w:tcPr>
          <w:p w14:paraId="28AABB93" w14:textId="025A3F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EABB7D" w14:textId="13061B7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277005" w14:textId="4CFAFAE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665,431.23 </w:t>
            </w:r>
          </w:p>
        </w:tc>
      </w:tr>
      <w:tr w:rsidR="003D36E3" w:rsidRPr="003D36E3" w14:paraId="0085B9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83A1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9E1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B5D383" w14:textId="38E9DF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508048CB" w14:textId="421544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5657E" w14:textId="171415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37323" w14:textId="38D726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3,599.40 </w:t>
            </w:r>
          </w:p>
        </w:tc>
      </w:tr>
      <w:tr w:rsidR="003D36E3" w:rsidRPr="003D36E3" w14:paraId="46CCCD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F444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C56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8196B6" w14:textId="1E9F72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7C7FBD29" w14:textId="2E60F1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8CBD9" w14:textId="64C32C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12AB5" w14:textId="08BACD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2,498.75 </w:t>
            </w:r>
          </w:p>
        </w:tc>
      </w:tr>
      <w:tr w:rsidR="003D36E3" w:rsidRPr="003D36E3" w14:paraId="5858F1F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3B35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2FE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DEA0D9" w14:textId="2C0046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03CD9920" w14:textId="5C7143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81082" w14:textId="5AEE43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E0152" w14:textId="36D77F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2,890.00 </w:t>
            </w:r>
          </w:p>
        </w:tc>
      </w:tr>
      <w:tr w:rsidR="003D36E3" w:rsidRPr="003D36E3" w14:paraId="15E9997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8583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E1A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FB10B0" w14:textId="7DCB39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1,634.75 </w:t>
            </w:r>
          </w:p>
        </w:tc>
        <w:tc>
          <w:tcPr>
            <w:tcW w:w="0" w:type="auto"/>
            <w:tcBorders>
              <w:top w:val="nil"/>
              <w:left w:val="nil"/>
              <w:bottom w:val="single" w:sz="4" w:space="0" w:color="000000"/>
              <w:right w:val="single" w:sz="4" w:space="0" w:color="000000"/>
            </w:tcBorders>
            <w:shd w:val="clear" w:color="auto" w:fill="auto"/>
            <w:noWrap/>
            <w:vAlign w:val="bottom"/>
            <w:hideMark/>
          </w:tcPr>
          <w:p w14:paraId="31BC23A1" w14:textId="4DA6E7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F9C5A" w14:textId="7215E0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DD967" w14:textId="7AA082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1,634.75 </w:t>
            </w:r>
          </w:p>
        </w:tc>
      </w:tr>
      <w:tr w:rsidR="003D36E3" w:rsidRPr="003D36E3" w14:paraId="064A47F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15C7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4DE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F39EC60" w14:textId="66E95F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6C2E2A04" w14:textId="5A7B81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EC122" w14:textId="2E54C3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3FB8F" w14:textId="319EAE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14,655.00 </w:t>
            </w:r>
          </w:p>
        </w:tc>
      </w:tr>
      <w:tr w:rsidR="003D36E3" w:rsidRPr="003D36E3" w14:paraId="1FD3F15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8BA6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502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45BB87E1" w14:textId="51F267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4658AB90" w14:textId="70E219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A9192" w14:textId="67492E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F7B35" w14:textId="38678E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9,010.00 </w:t>
            </w:r>
          </w:p>
        </w:tc>
      </w:tr>
      <w:tr w:rsidR="003D36E3" w:rsidRPr="003D36E3" w14:paraId="5ACA73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DDF5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CC8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D384277" w14:textId="78AE7E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125AA194" w14:textId="7C4343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57625" w14:textId="7AF67C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238F1" w14:textId="262392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7,362.30 </w:t>
            </w:r>
          </w:p>
        </w:tc>
      </w:tr>
      <w:tr w:rsidR="003D36E3" w:rsidRPr="003D36E3" w14:paraId="6C96575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D901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DFB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B37776" w14:textId="05C421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6BFAD52A" w14:textId="00D766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08A4C" w14:textId="7C6725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63797" w14:textId="5B6AEA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7,467.80 </w:t>
            </w:r>
          </w:p>
        </w:tc>
      </w:tr>
      <w:tr w:rsidR="003D36E3" w:rsidRPr="003D36E3" w14:paraId="177F51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144F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FF0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0911BC3F" w14:textId="563E22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086F7875" w14:textId="06A043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CE37E" w14:textId="5A00DB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01B15" w14:textId="4C6CE3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732.50 </w:t>
            </w:r>
          </w:p>
        </w:tc>
      </w:tr>
      <w:tr w:rsidR="003D36E3" w:rsidRPr="003D36E3" w14:paraId="18134C7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5811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581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2475A0" w14:textId="3814B2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0C1295B" w14:textId="3C56BA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C64AB" w14:textId="5E2208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EE172" w14:textId="0653C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7,291.40 </w:t>
            </w:r>
          </w:p>
        </w:tc>
      </w:tr>
      <w:tr w:rsidR="003D36E3" w:rsidRPr="003D36E3" w14:paraId="28C878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950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F7A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5E8214CA" w14:textId="686D11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3F647056" w14:textId="42D1D0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65CC0" w14:textId="23DADD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0EC7E" w14:textId="774E39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765.88 </w:t>
            </w:r>
          </w:p>
        </w:tc>
      </w:tr>
      <w:tr w:rsidR="003D36E3" w:rsidRPr="003D36E3" w14:paraId="638C173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F696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B63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15021DA1" w14:textId="7E59C7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0D3759E5" w14:textId="7D08D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066B5" w14:textId="58A282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0F04B" w14:textId="36DFE0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5,548.00 </w:t>
            </w:r>
          </w:p>
        </w:tc>
      </w:tr>
      <w:tr w:rsidR="003D36E3" w:rsidRPr="003D36E3" w14:paraId="27938F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3B2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4060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0A2854D3" w14:textId="60C5F5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84AD60E" w14:textId="62332A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2A1C9" w14:textId="66995D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59FE4" w14:textId="11C6C4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r>
      <w:tr w:rsidR="003D36E3" w:rsidRPr="003D36E3" w14:paraId="5C84E2A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C2AA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D01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E984030" w14:textId="031BAD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61E36161" w14:textId="4AFA12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BAE76" w14:textId="40B68F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0D81C" w14:textId="5C539A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8,437.25 </w:t>
            </w:r>
          </w:p>
        </w:tc>
      </w:tr>
      <w:tr w:rsidR="003D36E3" w:rsidRPr="003D36E3" w14:paraId="0125C8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865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0A5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ACBB699" w14:textId="566B76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4428B218" w14:textId="185104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52A7E" w14:textId="5E261D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C1391" w14:textId="1A1AB0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953.00 </w:t>
            </w:r>
          </w:p>
        </w:tc>
      </w:tr>
      <w:tr w:rsidR="003D36E3" w:rsidRPr="003D36E3" w14:paraId="389BD0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AA33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4C5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5B27E3A" w14:textId="24EB51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7BA1267F" w14:textId="06DBF1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ED583" w14:textId="0ABAB3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1FAB4" w14:textId="660906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8,501.00 </w:t>
            </w:r>
          </w:p>
        </w:tc>
      </w:tr>
      <w:tr w:rsidR="003D36E3" w:rsidRPr="003D36E3" w14:paraId="003760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B758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9B7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D9C3C6A" w14:textId="2D7040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0DC6704C" w14:textId="0FA0FE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ED985" w14:textId="1EE270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B88D9" w14:textId="2C5B21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5,534.20 </w:t>
            </w:r>
          </w:p>
        </w:tc>
      </w:tr>
      <w:tr w:rsidR="003D36E3" w:rsidRPr="003D36E3" w14:paraId="1B75E33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DA66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4036B75C" w14:textId="651A6A5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0E250DC8" w14:textId="2F22716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8E5E77" w14:textId="437F028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CAC688" w14:textId="215E2EA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94,161.25 </w:t>
            </w:r>
          </w:p>
        </w:tc>
      </w:tr>
      <w:tr w:rsidR="003D36E3" w:rsidRPr="003D36E3" w14:paraId="49DB52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AAD9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34A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59BAD2" w14:textId="393228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5760D90A" w14:textId="7D339E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32ACD" w14:textId="166B77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DCFF8" w14:textId="3A0549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6,365.00 </w:t>
            </w:r>
          </w:p>
        </w:tc>
      </w:tr>
      <w:tr w:rsidR="003D36E3" w:rsidRPr="003D36E3" w14:paraId="2ECB68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6B56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A08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5FB91A91" w14:textId="3D1148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5B3D1AF8" w14:textId="0FF6CA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08451" w14:textId="3A9915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10AAB" w14:textId="45E6D1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234.00 </w:t>
            </w:r>
          </w:p>
        </w:tc>
      </w:tr>
      <w:tr w:rsidR="003D36E3" w:rsidRPr="003D36E3" w14:paraId="0B2980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946A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8D5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1CABDA3E" w14:textId="486FB7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07E04C53" w14:textId="456A59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CD0C9" w14:textId="0DD5F0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2978C" w14:textId="3EB80B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6,273.00 </w:t>
            </w:r>
          </w:p>
        </w:tc>
      </w:tr>
      <w:tr w:rsidR="003D36E3" w:rsidRPr="003D36E3" w14:paraId="743762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72FA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B72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03497258" w14:textId="46DA16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33B44401" w14:textId="26FFE4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1B063" w14:textId="417035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87E29" w14:textId="4259B8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527.60 </w:t>
            </w:r>
          </w:p>
        </w:tc>
      </w:tr>
      <w:tr w:rsidR="003D36E3" w:rsidRPr="003D36E3" w14:paraId="56A304B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29F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0EB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178EB599" w14:textId="6C0EC9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58D967E7" w14:textId="32066C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3E109" w14:textId="57A3AB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CE120" w14:textId="427B55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0,692.00 </w:t>
            </w:r>
          </w:p>
        </w:tc>
      </w:tr>
      <w:tr w:rsidR="003D36E3" w:rsidRPr="003D36E3" w14:paraId="7F871E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923A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A37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7494F387" w14:textId="08085F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114F6C4B" w14:textId="32246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A429A" w14:textId="695F49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9E11D" w14:textId="3126A9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195.00 </w:t>
            </w:r>
          </w:p>
        </w:tc>
      </w:tr>
      <w:tr w:rsidR="003D36E3" w:rsidRPr="003D36E3" w14:paraId="2546A2A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6E87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189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1262C35D" w14:textId="4FC1B4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71ED76E3" w14:textId="73B03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6D3D5" w14:textId="19E277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9657A" w14:textId="450AD5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124.00 </w:t>
            </w:r>
          </w:p>
        </w:tc>
      </w:tr>
      <w:tr w:rsidR="003D36E3" w:rsidRPr="003D36E3" w14:paraId="349C38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BE68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759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C912928" w14:textId="63E387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47E4DC04" w14:textId="167F44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9624A" w14:textId="259B9D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C8CBE" w14:textId="1700E9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750.65 </w:t>
            </w:r>
          </w:p>
        </w:tc>
      </w:tr>
      <w:tr w:rsidR="003D36E3" w:rsidRPr="003D36E3" w14:paraId="40DD26D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26CE8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33CF1F96" w14:textId="28048D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62,387,759.34 </w:t>
            </w:r>
          </w:p>
        </w:tc>
        <w:tc>
          <w:tcPr>
            <w:tcW w:w="0" w:type="auto"/>
            <w:tcBorders>
              <w:top w:val="nil"/>
              <w:left w:val="nil"/>
              <w:bottom w:val="single" w:sz="4" w:space="0" w:color="000000"/>
              <w:right w:val="single" w:sz="4" w:space="0" w:color="000000"/>
            </w:tcBorders>
            <w:shd w:val="clear" w:color="A5A5A5" w:fill="A5A5A5"/>
            <w:noWrap/>
            <w:vAlign w:val="bottom"/>
            <w:hideMark/>
          </w:tcPr>
          <w:p w14:paraId="2BFB9CF4" w14:textId="2DD774D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988,423.50 </w:t>
            </w:r>
          </w:p>
        </w:tc>
        <w:tc>
          <w:tcPr>
            <w:tcW w:w="0" w:type="auto"/>
            <w:tcBorders>
              <w:top w:val="nil"/>
              <w:left w:val="nil"/>
              <w:bottom w:val="single" w:sz="4" w:space="0" w:color="000000"/>
              <w:right w:val="single" w:sz="4" w:space="0" w:color="000000"/>
            </w:tcBorders>
            <w:shd w:val="clear" w:color="A5A5A5" w:fill="A5A5A5"/>
            <w:noWrap/>
            <w:vAlign w:val="bottom"/>
            <w:hideMark/>
          </w:tcPr>
          <w:p w14:paraId="6EC0FFD9" w14:textId="5B4FFB5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D242569" w14:textId="4B40184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6,376,182.84 </w:t>
            </w:r>
          </w:p>
        </w:tc>
      </w:tr>
      <w:tr w:rsidR="003D36E3" w:rsidRPr="003D36E3" w14:paraId="6D0A401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7F49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3AE074E5" w14:textId="4FC373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6,175,778.85 </w:t>
            </w:r>
          </w:p>
        </w:tc>
        <w:tc>
          <w:tcPr>
            <w:tcW w:w="0" w:type="auto"/>
            <w:tcBorders>
              <w:top w:val="nil"/>
              <w:left w:val="nil"/>
              <w:bottom w:val="single" w:sz="4" w:space="0" w:color="000000"/>
              <w:right w:val="single" w:sz="4" w:space="0" w:color="000000"/>
            </w:tcBorders>
            <w:shd w:val="clear" w:color="D8D8D8" w:fill="D8D8D8"/>
            <w:noWrap/>
            <w:vAlign w:val="bottom"/>
            <w:hideMark/>
          </w:tcPr>
          <w:p w14:paraId="4FF135DB" w14:textId="19D0D43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152,3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73ABE307" w14:textId="1020C87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3186E5" w14:textId="292D43B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1,328,121.25 </w:t>
            </w:r>
          </w:p>
        </w:tc>
      </w:tr>
      <w:tr w:rsidR="003D36E3" w:rsidRPr="003D36E3" w14:paraId="096B25C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4A98B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71D25C67" w14:textId="25230F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2E2FE224" w14:textId="15CB8B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7E034954" w14:textId="6F75DF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11BF1" w14:textId="33937E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0,955,288.35 </w:t>
            </w:r>
          </w:p>
        </w:tc>
      </w:tr>
      <w:tr w:rsidR="003D36E3" w:rsidRPr="003D36E3" w14:paraId="0918F55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44A9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FE1E6E"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proofErr w:type="spellStart"/>
            <w:r w:rsidRPr="003D36E3">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E235CF" w14:textId="56B3DC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6537037D" w14:textId="71F0D1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DC295" w14:textId="7A562E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E7E61" w14:textId="46085C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68,750.00 </w:t>
            </w:r>
          </w:p>
        </w:tc>
      </w:tr>
      <w:tr w:rsidR="003D36E3" w:rsidRPr="003D36E3" w14:paraId="25C186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942C8"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D3B84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proofErr w:type="spellStart"/>
            <w:r w:rsidRPr="003D36E3">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50D8BB" w14:textId="1F8458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856,840.50 </w:t>
            </w:r>
          </w:p>
        </w:tc>
        <w:tc>
          <w:tcPr>
            <w:tcW w:w="0" w:type="auto"/>
            <w:tcBorders>
              <w:top w:val="nil"/>
              <w:left w:val="nil"/>
              <w:bottom w:val="single" w:sz="4" w:space="0" w:color="000000"/>
              <w:right w:val="single" w:sz="4" w:space="0" w:color="000000"/>
            </w:tcBorders>
            <w:shd w:val="clear" w:color="auto" w:fill="auto"/>
            <w:noWrap/>
            <w:vAlign w:val="bottom"/>
            <w:hideMark/>
          </w:tcPr>
          <w:p w14:paraId="3697311C" w14:textId="17C26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3DB55" w14:textId="379BF4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235C2" w14:textId="6F331F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856,840.50 </w:t>
            </w:r>
          </w:p>
        </w:tc>
      </w:tr>
      <w:tr w:rsidR="003D36E3" w:rsidRPr="003D36E3" w14:paraId="328B320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2DA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8A3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8EAC3" w14:textId="3675A4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2,675.00 </w:t>
            </w:r>
          </w:p>
        </w:tc>
        <w:tc>
          <w:tcPr>
            <w:tcW w:w="0" w:type="auto"/>
            <w:tcBorders>
              <w:top w:val="nil"/>
              <w:left w:val="nil"/>
              <w:bottom w:val="single" w:sz="4" w:space="0" w:color="000000"/>
              <w:right w:val="single" w:sz="4" w:space="0" w:color="000000"/>
            </w:tcBorders>
            <w:shd w:val="clear" w:color="auto" w:fill="auto"/>
            <w:noWrap/>
            <w:vAlign w:val="bottom"/>
            <w:hideMark/>
          </w:tcPr>
          <w:p w14:paraId="4C630684" w14:textId="004BF9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DE154" w14:textId="15FE26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A1227" w14:textId="3ABDCD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2,675.00 </w:t>
            </w:r>
          </w:p>
        </w:tc>
      </w:tr>
      <w:tr w:rsidR="003D36E3" w:rsidRPr="003D36E3" w14:paraId="14748ED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A7CC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19E6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07CE61" w14:textId="29C314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22,830.00 </w:t>
            </w:r>
          </w:p>
        </w:tc>
        <w:tc>
          <w:tcPr>
            <w:tcW w:w="0" w:type="auto"/>
            <w:tcBorders>
              <w:top w:val="nil"/>
              <w:left w:val="nil"/>
              <w:bottom w:val="single" w:sz="4" w:space="0" w:color="000000"/>
              <w:right w:val="single" w:sz="4" w:space="0" w:color="000000"/>
            </w:tcBorders>
            <w:shd w:val="clear" w:color="auto" w:fill="auto"/>
            <w:noWrap/>
            <w:vAlign w:val="bottom"/>
            <w:hideMark/>
          </w:tcPr>
          <w:p w14:paraId="0C855913" w14:textId="5A447C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2B6EEDD" w14:textId="415E45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680A1" w14:textId="7B4173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55,830.00 </w:t>
            </w:r>
          </w:p>
        </w:tc>
      </w:tr>
      <w:tr w:rsidR="003D36E3" w:rsidRPr="003D36E3" w14:paraId="6059450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777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204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78CA6DC1" w14:textId="28607A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08E18924" w14:textId="5E0BE6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4F56DFA7" w14:textId="3773C9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EDEA3" w14:textId="1466AB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474,227.00 </w:t>
            </w:r>
          </w:p>
        </w:tc>
      </w:tr>
      <w:tr w:rsidR="003D36E3" w:rsidRPr="003D36E3" w14:paraId="4499733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ADFF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EAA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5D0F70" w14:textId="49C189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652615E6" w14:textId="380B24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30D13" w14:textId="25793A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93053" w14:textId="63A5D8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5,095.00 </w:t>
            </w:r>
          </w:p>
        </w:tc>
      </w:tr>
      <w:tr w:rsidR="003D36E3" w:rsidRPr="003D36E3" w14:paraId="0E3C76F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621B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8DC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391EEA1F" w14:textId="455956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72086AC5" w14:textId="784CAB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47F4FAA8" w14:textId="24E810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0D8DF" w14:textId="207E23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9,367.00 </w:t>
            </w:r>
          </w:p>
        </w:tc>
      </w:tr>
      <w:tr w:rsidR="003D36E3" w:rsidRPr="003D36E3" w14:paraId="7B47646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CB00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9F5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0E959" w14:textId="34988C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0184B63B" w14:textId="2983C7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FA011" w14:textId="13054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C9395" w14:textId="1FAA5D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r>
      <w:tr w:rsidR="003D36E3" w:rsidRPr="003D36E3" w14:paraId="51B41C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E4F7A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D88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777ABC0B" w14:textId="3D1F99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913,175.00 </w:t>
            </w:r>
          </w:p>
        </w:tc>
        <w:tc>
          <w:tcPr>
            <w:tcW w:w="0" w:type="auto"/>
            <w:tcBorders>
              <w:top w:val="nil"/>
              <w:left w:val="nil"/>
              <w:bottom w:val="single" w:sz="4" w:space="0" w:color="000000"/>
              <w:right w:val="single" w:sz="4" w:space="0" w:color="000000"/>
            </w:tcBorders>
            <w:shd w:val="clear" w:color="auto" w:fill="auto"/>
            <w:noWrap/>
            <w:vAlign w:val="bottom"/>
            <w:hideMark/>
          </w:tcPr>
          <w:p w14:paraId="3A8CEB02" w14:textId="01471C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06CB0" w14:textId="718A52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68849" w14:textId="7F5FEF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913,175.00 </w:t>
            </w:r>
          </w:p>
        </w:tc>
      </w:tr>
      <w:tr w:rsidR="003D36E3" w:rsidRPr="003D36E3" w14:paraId="6AD44DF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762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D53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F1B020" w14:textId="3E0E45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35FE9ED5" w14:textId="694A2B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04202334" w14:textId="1D9F97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342DA" w14:textId="1E0638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22,992.50 </w:t>
            </w:r>
          </w:p>
        </w:tc>
      </w:tr>
      <w:tr w:rsidR="003D36E3" w:rsidRPr="003D36E3" w14:paraId="4D5D406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11AE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320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58807043" w14:textId="1EF4D9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14,750.00 </w:t>
            </w:r>
          </w:p>
        </w:tc>
        <w:tc>
          <w:tcPr>
            <w:tcW w:w="0" w:type="auto"/>
            <w:tcBorders>
              <w:top w:val="nil"/>
              <w:left w:val="nil"/>
              <w:bottom w:val="single" w:sz="4" w:space="0" w:color="000000"/>
              <w:right w:val="single" w:sz="4" w:space="0" w:color="000000"/>
            </w:tcBorders>
            <w:shd w:val="clear" w:color="auto" w:fill="auto"/>
            <w:noWrap/>
            <w:vAlign w:val="bottom"/>
            <w:hideMark/>
          </w:tcPr>
          <w:p w14:paraId="525F9A19" w14:textId="009F10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7902B" w14:textId="1114F5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2885B" w14:textId="2B2AA9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14,750.00 </w:t>
            </w:r>
          </w:p>
        </w:tc>
      </w:tr>
      <w:tr w:rsidR="003D36E3" w:rsidRPr="003D36E3" w14:paraId="4B32B5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C915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0EC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E4B7E3" w14:textId="3D7C70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98,437.00 </w:t>
            </w:r>
          </w:p>
        </w:tc>
        <w:tc>
          <w:tcPr>
            <w:tcW w:w="0" w:type="auto"/>
            <w:tcBorders>
              <w:top w:val="nil"/>
              <w:left w:val="nil"/>
              <w:bottom w:val="single" w:sz="4" w:space="0" w:color="000000"/>
              <w:right w:val="single" w:sz="4" w:space="0" w:color="000000"/>
            </w:tcBorders>
            <w:shd w:val="clear" w:color="auto" w:fill="auto"/>
            <w:noWrap/>
            <w:vAlign w:val="bottom"/>
            <w:hideMark/>
          </w:tcPr>
          <w:p w14:paraId="026F4FDE" w14:textId="0E80C5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57A74F" w14:textId="5BCE92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A22E5" w14:textId="47E53A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48,437.00 </w:t>
            </w:r>
          </w:p>
        </w:tc>
      </w:tr>
      <w:tr w:rsidR="003D36E3" w:rsidRPr="003D36E3" w14:paraId="604ED1B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D173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1C9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3DBC03EE" w14:textId="240A41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70EF86D8" w14:textId="1FFF20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4EDF4" w14:textId="47155F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96942" w14:textId="3B56B5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522BFC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03E0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8AF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46B3889F" w14:textId="0134F1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708D1932" w14:textId="405D71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500.00 </w:t>
            </w:r>
          </w:p>
        </w:tc>
        <w:tc>
          <w:tcPr>
            <w:tcW w:w="0" w:type="auto"/>
            <w:tcBorders>
              <w:top w:val="nil"/>
              <w:left w:val="nil"/>
              <w:bottom w:val="single" w:sz="4" w:space="0" w:color="000000"/>
              <w:right w:val="single" w:sz="4" w:space="0" w:color="000000"/>
            </w:tcBorders>
            <w:shd w:val="clear" w:color="auto" w:fill="auto"/>
            <w:noWrap/>
            <w:vAlign w:val="bottom"/>
            <w:hideMark/>
          </w:tcPr>
          <w:p w14:paraId="700C8068" w14:textId="514462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70FB1" w14:textId="14B6B7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919,188.00 </w:t>
            </w:r>
          </w:p>
        </w:tc>
      </w:tr>
      <w:tr w:rsidR="003D36E3" w:rsidRPr="003D36E3" w14:paraId="6DAC1B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DA26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B4A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08B4288" w14:textId="43E923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98423CA" w14:textId="22CEB1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DC1B2" w14:textId="68E799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C7DD1" w14:textId="37BEF9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5F84EE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A9F2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787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3757970" w14:textId="339E59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0CC08BEB" w14:textId="405324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51C45BC2" w14:textId="56B80E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113D0" w14:textId="4A5D88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40,450.00 </w:t>
            </w:r>
          </w:p>
        </w:tc>
      </w:tr>
      <w:tr w:rsidR="003D36E3" w:rsidRPr="003D36E3" w14:paraId="12A3D8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9BE5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9896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CDE19A" w14:textId="34DED4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864,849.00 </w:t>
            </w:r>
          </w:p>
        </w:tc>
        <w:tc>
          <w:tcPr>
            <w:tcW w:w="0" w:type="auto"/>
            <w:tcBorders>
              <w:top w:val="nil"/>
              <w:left w:val="nil"/>
              <w:bottom w:val="single" w:sz="4" w:space="0" w:color="000000"/>
              <w:right w:val="single" w:sz="4" w:space="0" w:color="000000"/>
            </w:tcBorders>
            <w:shd w:val="clear" w:color="auto" w:fill="auto"/>
            <w:noWrap/>
            <w:vAlign w:val="bottom"/>
            <w:hideMark/>
          </w:tcPr>
          <w:p w14:paraId="4054AD08" w14:textId="019945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0B7EEED1" w14:textId="53C9B8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C726A" w14:textId="07D9F4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193,249.00 </w:t>
            </w:r>
          </w:p>
        </w:tc>
      </w:tr>
      <w:tr w:rsidR="003D36E3" w:rsidRPr="003D36E3" w14:paraId="630AF45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3844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68A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taas</w:t>
            </w:r>
            <w:proofErr w:type="spellEnd"/>
            <w:r w:rsidRPr="003D36E3">
              <w:rPr>
                <w:rFonts w:ascii="Arial Narrow" w:eastAsia="Times New Roman" w:hAnsi="Arial Narrow"/>
                <w:i/>
                <w:iCs/>
                <w:color w:val="000000"/>
                <w:sz w:val="20"/>
                <w:szCs w:val="20"/>
              </w:rPr>
              <w:t xml:space="preserve"> Na </w:t>
            </w:r>
            <w:proofErr w:type="spellStart"/>
            <w:r w:rsidRPr="003D36E3">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EC7A97" w14:textId="6FC3F0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603,375.00 </w:t>
            </w:r>
          </w:p>
        </w:tc>
        <w:tc>
          <w:tcPr>
            <w:tcW w:w="0" w:type="auto"/>
            <w:tcBorders>
              <w:top w:val="nil"/>
              <w:left w:val="nil"/>
              <w:bottom w:val="single" w:sz="4" w:space="0" w:color="000000"/>
              <w:right w:val="single" w:sz="4" w:space="0" w:color="000000"/>
            </w:tcBorders>
            <w:shd w:val="clear" w:color="auto" w:fill="auto"/>
            <w:noWrap/>
            <w:vAlign w:val="bottom"/>
            <w:hideMark/>
          </w:tcPr>
          <w:p w14:paraId="6527B2C4" w14:textId="1960B5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20715" w14:textId="67F5C1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69076" w14:textId="6416CF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603,375.00 </w:t>
            </w:r>
          </w:p>
        </w:tc>
      </w:tr>
      <w:tr w:rsidR="003D36E3" w:rsidRPr="003D36E3" w14:paraId="6BC4A62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CC02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4FB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E6FAD3" w14:textId="64703B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3316397" w14:textId="032483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28C68A1F" w14:textId="075FEC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DA12C" w14:textId="366E22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4,389.00 </w:t>
            </w:r>
          </w:p>
        </w:tc>
      </w:tr>
      <w:tr w:rsidR="003D36E3" w:rsidRPr="003D36E3" w14:paraId="36E4689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8014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722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097E54EE" w14:textId="663561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E8CEDB3" w14:textId="280C1C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7D18F" w14:textId="0459D5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F1325" w14:textId="55A1DB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0C39F1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C688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1F0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5D4D32C" w14:textId="49DECB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0B60A70" w14:textId="036EB1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B4128" w14:textId="7E11AF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F668A" w14:textId="6E09E2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5344C4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3B64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5C7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347A27B" w14:textId="49AC5A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E310FF1" w14:textId="78A938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2B3D606D" w14:textId="51ACBD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90133" w14:textId="2E7F19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7,426.40 </w:t>
            </w:r>
          </w:p>
        </w:tc>
      </w:tr>
      <w:tr w:rsidR="003D36E3" w:rsidRPr="003D36E3" w14:paraId="0A05E0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6824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021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F6FD778" w14:textId="506798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55,342.50 </w:t>
            </w:r>
          </w:p>
        </w:tc>
        <w:tc>
          <w:tcPr>
            <w:tcW w:w="0" w:type="auto"/>
            <w:tcBorders>
              <w:top w:val="nil"/>
              <w:left w:val="nil"/>
              <w:bottom w:val="single" w:sz="4" w:space="0" w:color="000000"/>
              <w:right w:val="single" w:sz="4" w:space="0" w:color="000000"/>
            </w:tcBorders>
            <w:shd w:val="clear" w:color="auto" w:fill="auto"/>
            <w:noWrap/>
            <w:vAlign w:val="bottom"/>
            <w:hideMark/>
          </w:tcPr>
          <w:p w14:paraId="10A9ECD7" w14:textId="40FC1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FAA34" w14:textId="6ADBBB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16C46" w14:textId="2B6B05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55,342.50 </w:t>
            </w:r>
          </w:p>
        </w:tc>
      </w:tr>
      <w:tr w:rsidR="003D36E3" w:rsidRPr="003D36E3" w14:paraId="0BF9A8F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6844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CABA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4A2BB35" w14:textId="0910C4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9,875.00 </w:t>
            </w:r>
          </w:p>
        </w:tc>
        <w:tc>
          <w:tcPr>
            <w:tcW w:w="0" w:type="auto"/>
            <w:tcBorders>
              <w:top w:val="nil"/>
              <w:left w:val="nil"/>
              <w:bottom w:val="single" w:sz="4" w:space="0" w:color="000000"/>
              <w:right w:val="single" w:sz="4" w:space="0" w:color="000000"/>
            </w:tcBorders>
            <w:shd w:val="clear" w:color="auto" w:fill="auto"/>
            <w:noWrap/>
            <w:vAlign w:val="bottom"/>
            <w:hideMark/>
          </w:tcPr>
          <w:p w14:paraId="41F48BF0" w14:textId="1699C3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94C0E" w14:textId="391E5A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79512" w14:textId="57797E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9,875.00 </w:t>
            </w:r>
          </w:p>
        </w:tc>
      </w:tr>
      <w:tr w:rsidR="003D36E3" w:rsidRPr="003D36E3" w14:paraId="39E2638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4DED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655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0EB8C0BF" w14:textId="2C15E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60C71A0E" w14:textId="09EE66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F6D8A" w14:textId="01583D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A3AE7" w14:textId="5F8725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68,750.00 </w:t>
            </w:r>
          </w:p>
        </w:tc>
      </w:tr>
      <w:tr w:rsidR="003D36E3" w:rsidRPr="003D36E3" w14:paraId="4E2578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1CE9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07E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3277C527" w14:textId="5A429C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37D34601" w14:textId="374105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1703A" w14:textId="59FA27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B2F12" w14:textId="778D04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3,225.00 </w:t>
            </w:r>
          </w:p>
        </w:tc>
      </w:tr>
      <w:tr w:rsidR="003D36E3" w:rsidRPr="003D36E3" w14:paraId="5970B06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CEA1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E399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D654F7F" w14:textId="303326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616,953.00 </w:t>
            </w:r>
          </w:p>
        </w:tc>
        <w:tc>
          <w:tcPr>
            <w:tcW w:w="0" w:type="auto"/>
            <w:tcBorders>
              <w:top w:val="nil"/>
              <w:left w:val="nil"/>
              <w:bottom w:val="single" w:sz="4" w:space="0" w:color="000000"/>
              <w:right w:val="single" w:sz="4" w:space="0" w:color="000000"/>
            </w:tcBorders>
            <w:shd w:val="clear" w:color="auto" w:fill="auto"/>
            <w:noWrap/>
            <w:vAlign w:val="bottom"/>
            <w:hideMark/>
          </w:tcPr>
          <w:p w14:paraId="22A78099" w14:textId="39B79B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D2FAC" w14:textId="144FA0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A94E8" w14:textId="0F0ADB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616,953.00 </w:t>
            </w:r>
          </w:p>
        </w:tc>
      </w:tr>
      <w:tr w:rsidR="003D36E3" w:rsidRPr="003D36E3" w14:paraId="1FB7256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D61F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46A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D473AB9" w14:textId="6116E8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50A48CD8" w14:textId="15DD73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53BC18CD" w14:textId="42470B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0649C" w14:textId="5BC142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74,390.00 </w:t>
            </w:r>
          </w:p>
        </w:tc>
      </w:tr>
      <w:tr w:rsidR="003D36E3" w:rsidRPr="003D36E3" w14:paraId="14CDB1A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2064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7BE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752BF751" w14:textId="0BC2A7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510,828.00 </w:t>
            </w:r>
          </w:p>
        </w:tc>
        <w:tc>
          <w:tcPr>
            <w:tcW w:w="0" w:type="auto"/>
            <w:tcBorders>
              <w:top w:val="nil"/>
              <w:left w:val="nil"/>
              <w:bottom w:val="single" w:sz="4" w:space="0" w:color="000000"/>
              <w:right w:val="single" w:sz="4" w:space="0" w:color="000000"/>
            </w:tcBorders>
            <w:shd w:val="clear" w:color="auto" w:fill="auto"/>
            <w:noWrap/>
            <w:vAlign w:val="bottom"/>
            <w:hideMark/>
          </w:tcPr>
          <w:p w14:paraId="32BBE7D8" w14:textId="47249F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A2867" w14:textId="247B1E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CD694" w14:textId="6E6D8E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510,828.00 </w:t>
            </w:r>
          </w:p>
        </w:tc>
      </w:tr>
      <w:tr w:rsidR="003D36E3" w:rsidRPr="003D36E3" w14:paraId="09ECE4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5F4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10F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A806434" w14:textId="4830C1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58,082.00 </w:t>
            </w:r>
          </w:p>
        </w:tc>
        <w:tc>
          <w:tcPr>
            <w:tcW w:w="0" w:type="auto"/>
            <w:tcBorders>
              <w:top w:val="nil"/>
              <w:left w:val="nil"/>
              <w:bottom w:val="single" w:sz="4" w:space="0" w:color="000000"/>
              <w:right w:val="single" w:sz="4" w:space="0" w:color="000000"/>
            </w:tcBorders>
            <w:shd w:val="clear" w:color="auto" w:fill="auto"/>
            <w:noWrap/>
            <w:vAlign w:val="bottom"/>
            <w:hideMark/>
          </w:tcPr>
          <w:p w14:paraId="1A90E88C" w14:textId="1D20F4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60B8A" w14:textId="03FE4A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58E50" w14:textId="00CCE0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58,082.00 </w:t>
            </w:r>
          </w:p>
        </w:tc>
      </w:tr>
      <w:tr w:rsidR="003D36E3" w:rsidRPr="003D36E3" w14:paraId="31E6149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D1A5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821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3FDC625B" w14:textId="08809E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220,673.00 </w:t>
            </w:r>
          </w:p>
        </w:tc>
        <w:tc>
          <w:tcPr>
            <w:tcW w:w="0" w:type="auto"/>
            <w:tcBorders>
              <w:top w:val="nil"/>
              <w:left w:val="nil"/>
              <w:bottom w:val="single" w:sz="4" w:space="0" w:color="000000"/>
              <w:right w:val="single" w:sz="4" w:space="0" w:color="000000"/>
            </w:tcBorders>
            <w:shd w:val="clear" w:color="auto" w:fill="auto"/>
            <w:noWrap/>
            <w:vAlign w:val="bottom"/>
            <w:hideMark/>
          </w:tcPr>
          <w:p w14:paraId="04B615B4" w14:textId="276410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586B494B" w14:textId="54DD02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7B736" w14:textId="503DFA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856,833.00 </w:t>
            </w:r>
          </w:p>
        </w:tc>
      </w:tr>
      <w:tr w:rsidR="003D36E3" w:rsidRPr="003D36E3" w14:paraId="00770E1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FE16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822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63982" w14:textId="7BB5AB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5208DE4F" w14:textId="623183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54B60" w14:textId="5B9EF2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97113" w14:textId="04B2A3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3,463.00 </w:t>
            </w:r>
          </w:p>
        </w:tc>
      </w:tr>
      <w:tr w:rsidR="003D36E3" w:rsidRPr="003D36E3" w14:paraId="076CE1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4216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179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86D052" w14:textId="176190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22F2C324" w14:textId="5DAF9C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4FE63" w14:textId="4B58F2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012A7" w14:textId="061D70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r>
      <w:tr w:rsidR="003D36E3" w:rsidRPr="003D36E3" w14:paraId="12AB59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496B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5C2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746BB1" w14:textId="19F96C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55464E7" w14:textId="31ACE3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FD892" w14:textId="1C398B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42D08" w14:textId="6ECB62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52ECC13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4922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42E8C09C" w14:textId="11087C2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285,755.75 </w:t>
            </w:r>
          </w:p>
        </w:tc>
        <w:tc>
          <w:tcPr>
            <w:tcW w:w="0" w:type="auto"/>
            <w:tcBorders>
              <w:top w:val="nil"/>
              <w:left w:val="nil"/>
              <w:bottom w:val="single" w:sz="4" w:space="0" w:color="000000"/>
              <w:right w:val="single" w:sz="4" w:space="0" w:color="000000"/>
            </w:tcBorders>
            <w:shd w:val="clear" w:color="D8D8D8" w:fill="D8D8D8"/>
            <w:noWrap/>
            <w:vAlign w:val="bottom"/>
            <w:hideMark/>
          </w:tcPr>
          <w:p w14:paraId="7631E89A" w14:textId="068C563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8,229,487.20 </w:t>
            </w:r>
          </w:p>
        </w:tc>
        <w:tc>
          <w:tcPr>
            <w:tcW w:w="0" w:type="auto"/>
            <w:tcBorders>
              <w:top w:val="nil"/>
              <w:left w:val="nil"/>
              <w:bottom w:val="single" w:sz="4" w:space="0" w:color="000000"/>
              <w:right w:val="single" w:sz="4" w:space="0" w:color="000000"/>
            </w:tcBorders>
            <w:shd w:val="clear" w:color="D8D8D8" w:fill="D8D8D8"/>
            <w:noWrap/>
            <w:vAlign w:val="bottom"/>
            <w:hideMark/>
          </w:tcPr>
          <w:p w14:paraId="73B5442B" w14:textId="38ABDD4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0518F0" w14:textId="6928A5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515,242.95 </w:t>
            </w:r>
          </w:p>
        </w:tc>
      </w:tr>
      <w:tr w:rsidR="003D36E3" w:rsidRPr="003D36E3" w14:paraId="06AA52D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BD57BC"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7DDBB1B1" w14:textId="7E9BE6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703CD0CE" w14:textId="5465D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68235243" w14:textId="6431FB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7D60B" w14:textId="77601B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875,604.20 </w:t>
            </w:r>
          </w:p>
        </w:tc>
      </w:tr>
      <w:tr w:rsidR="003D36E3" w:rsidRPr="003D36E3" w14:paraId="0600AD2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83E5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BD94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72F907D0" w14:textId="447C1A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8,880.00 </w:t>
            </w:r>
          </w:p>
        </w:tc>
        <w:tc>
          <w:tcPr>
            <w:tcW w:w="0" w:type="auto"/>
            <w:tcBorders>
              <w:top w:val="nil"/>
              <w:left w:val="nil"/>
              <w:bottom w:val="single" w:sz="4" w:space="0" w:color="000000"/>
              <w:right w:val="single" w:sz="4" w:space="0" w:color="000000"/>
            </w:tcBorders>
            <w:shd w:val="clear" w:color="auto" w:fill="auto"/>
            <w:noWrap/>
            <w:vAlign w:val="bottom"/>
            <w:hideMark/>
          </w:tcPr>
          <w:p w14:paraId="56ADBCE8" w14:textId="49183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50458" w14:textId="007CBE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48BAC" w14:textId="7204F6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8,880.00 </w:t>
            </w:r>
          </w:p>
        </w:tc>
      </w:tr>
      <w:tr w:rsidR="003D36E3" w:rsidRPr="003D36E3" w14:paraId="6A59B3D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05E2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8F0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5DB0CB55" w14:textId="3833F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2755E08" w14:textId="643611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55729" w14:textId="138468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D9C35" w14:textId="765D44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r>
      <w:tr w:rsidR="003D36E3" w:rsidRPr="003D36E3" w14:paraId="4BD442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672F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538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02CFF7F8" w14:textId="06AA0D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7F6890B3" w14:textId="054986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8,500.00 </w:t>
            </w:r>
          </w:p>
        </w:tc>
        <w:tc>
          <w:tcPr>
            <w:tcW w:w="0" w:type="auto"/>
            <w:tcBorders>
              <w:top w:val="nil"/>
              <w:left w:val="nil"/>
              <w:bottom w:val="single" w:sz="4" w:space="0" w:color="000000"/>
              <w:right w:val="single" w:sz="4" w:space="0" w:color="000000"/>
            </w:tcBorders>
            <w:shd w:val="clear" w:color="auto" w:fill="auto"/>
            <w:noWrap/>
            <w:vAlign w:val="bottom"/>
            <w:hideMark/>
          </w:tcPr>
          <w:p w14:paraId="6984184A" w14:textId="5A98ED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4C9FE" w14:textId="5BEBF2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34,477.00 </w:t>
            </w:r>
          </w:p>
        </w:tc>
      </w:tr>
      <w:tr w:rsidR="003D36E3" w:rsidRPr="003D36E3" w14:paraId="593A7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B293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A04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48CE0EBC" w14:textId="0F227A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241816E5" w14:textId="2F4140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330570" w14:textId="02FCFB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48701" w14:textId="280DF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2,000.00 </w:t>
            </w:r>
          </w:p>
        </w:tc>
      </w:tr>
      <w:tr w:rsidR="003D36E3" w:rsidRPr="003D36E3" w14:paraId="6C1558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129B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980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6D68A110" w14:textId="74817A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61F7D753" w14:textId="6B1190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7C0C8402" w14:textId="541A36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14068" w14:textId="2489AD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350.00 </w:t>
            </w:r>
          </w:p>
        </w:tc>
      </w:tr>
      <w:tr w:rsidR="003D36E3" w:rsidRPr="003D36E3" w14:paraId="2876279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13ED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42F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9EE4DE" w14:textId="0838A2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58BEE84C" w14:textId="018C3E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830.00 </w:t>
            </w:r>
          </w:p>
        </w:tc>
        <w:tc>
          <w:tcPr>
            <w:tcW w:w="0" w:type="auto"/>
            <w:tcBorders>
              <w:top w:val="nil"/>
              <w:left w:val="nil"/>
              <w:bottom w:val="single" w:sz="4" w:space="0" w:color="000000"/>
              <w:right w:val="single" w:sz="4" w:space="0" w:color="000000"/>
            </w:tcBorders>
            <w:shd w:val="clear" w:color="auto" w:fill="auto"/>
            <w:noWrap/>
            <w:vAlign w:val="bottom"/>
            <w:hideMark/>
          </w:tcPr>
          <w:p w14:paraId="2EE288AC" w14:textId="4DCEEA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1F8E3" w14:textId="7584FA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0,292.00 </w:t>
            </w:r>
          </w:p>
        </w:tc>
      </w:tr>
      <w:tr w:rsidR="003D36E3" w:rsidRPr="003D36E3" w14:paraId="2647EE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8B37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931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719AC71D" w14:textId="6237BB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59D5A888" w14:textId="57DEA4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F5321" w14:textId="6F927C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4FE25" w14:textId="1BF24D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6,860.75 </w:t>
            </w:r>
          </w:p>
        </w:tc>
      </w:tr>
      <w:tr w:rsidR="003D36E3" w:rsidRPr="003D36E3" w14:paraId="63E1A2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7BC2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982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5BF98E2" w14:textId="6F18E5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258DC15" w14:textId="3324BF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0047E" w14:textId="0306BB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94125" w14:textId="36636E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r>
      <w:tr w:rsidR="003D36E3" w:rsidRPr="003D36E3" w14:paraId="46F414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6211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135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General </w:t>
            </w:r>
            <w:proofErr w:type="spellStart"/>
            <w:r w:rsidRPr="003D36E3">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F37D75" w14:textId="18870B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3F20E2B9" w14:textId="42ACE8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6BA6984A" w14:textId="7EF115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D3ADA" w14:textId="6850AF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08,275.00 </w:t>
            </w:r>
          </w:p>
        </w:tc>
      </w:tr>
      <w:tr w:rsidR="003D36E3" w:rsidRPr="003D36E3" w14:paraId="287B1C6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7AA1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62D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5DAF5518" w14:textId="2194D9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490.00 </w:t>
            </w:r>
          </w:p>
        </w:tc>
        <w:tc>
          <w:tcPr>
            <w:tcW w:w="0" w:type="auto"/>
            <w:tcBorders>
              <w:top w:val="nil"/>
              <w:left w:val="nil"/>
              <w:bottom w:val="single" w:sz="4" w:space="0" w:color="000000"/>
              <w:right w:val="single" w:sz="4" w:space="0" w:color="000000"/>
            </w:tcBorders>
            <w:shd w:val="clear" w:color="auto" w:fill="auto"/>
            <w:noWrap/>
            <w:vAlign w:val="bottom"/>
            <w:hideMark/>
          </w:tcPr>
          <w:p w14:paraId="2A60622C" w14:textId="3D86A2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EA2ED67" w14:textId="4F81F7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A63D4" w14:textId="2F49E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1,240.00 </w:t>
            </w:r>
          </w:p>
        </w:tc>
      </w:tr>
      <w:tr w:rsidR="003D36E3" w:rsidRPr="003D36E3" w14:paraId="5817EA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D4B2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8CA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6ACA1D4A" w14:textId="45FD96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6D28226" w14:textId="7212AB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34D7E15E" w14:textId="761D14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DACC3" w14:textId="361E44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9,860.00 </w:t>
            </w:r>
          </w:p>
        </w:tc>
      </w:tr>
      <w:tr w:rsidR="003D36E3" w:rsidRPr="003D36E3" w14:paraId="1063D2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953E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5CE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321E82" w14:textId="6FAC99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01C93C7E" w14:textId="45838F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26A65" w14:textId="0EEB63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85625" w14:textId="3CBEAA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7,860.00 </w:t>
            </w:r>
          </w:p>
        </w:tc>
      </w:tr>
      <w:tr w:rsidR="003D36E3" w:rsidRPr="003D36E3" w14:paraId="6C46F8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E136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B0E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F38609F" w14:textId="79825E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0DF8C8E" w14:textId="465952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FE06D" w14:textId="06D376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1A252" w14:textId="66EF65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r>
      <w:tr w:rsidR="003D36E3" w:rsidRPr="003D36E3" w14:paraId="718746B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9E5C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0CA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C1936F" w14:textId="516D2E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C41BDC6" w14:textId="1AC12F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311A3477" w14:textId="229DEF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B837C" w14:textId="7429C6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4,510.00 </w:t>
            </w:r>
          </w:p>
        </w:tc>
      </w:tr>
      <w:tr w:rsidR="003D36E3" w:rsidRPr="003D36E3" w14:paraId="6B2AA4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200C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4A1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5849F834" w14:textId="713696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C3C4C0" w14:textId="2ED2AF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FB5C4" w14:textId="22E72D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D0CFF" w14:textId="345EFC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r>
      <w:tr w:rsidR="003D36E3" w:rsidRPr="003D36E3" w14:paraId="0D6A01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2F91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BB7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4C8463" w14:textId="6BE6B4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177FB44A" w14:textId="1DD546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44B0F" w14:textId="12FE97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03F91" w14:textId="23B91A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9,840.00 </w:t>
            </w:r>
          </w:p>
        </w:tc>
      </w:tr>
      <w:tr w:rsidR="003D36E3" w:rsidRPr="003D36E3" w14:paraId="140503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7622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C89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6DCA64" w14:textId="429B7B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3BFA1480" w14:textId="14C811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158DB" w14:textId="37DE17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A81AE" w14:textId="3F258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400.00 </w:t>
            </w:r>
          </w:p>
        </w:tc>
      </w:tr>
      <w:tr w:rsidR="003D36E3" w:rsidRPr="003D36E3" w14:paraId="384A8CC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7215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72A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4268689" w14:textId="6FFCBD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350417B4" w14:textId="4385C4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790E1760" w14:textId="5AEBE7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3A68D" w14:textId="7ABFBA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3,574.00 </w:t>
            </w:r>
          </w:p>
        </w:tc>
      </w:tr>
      <w:tr w:rsidR="003D36E3" w:rsidRPr="003D36E3" w14:paraId="47CA5C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79C3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0AF5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6F546444" w14:textId="0EF089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076.00 </w:t>
            </w:r>
          </w:p>
        </w:tc>
        <w:tc>
          <w:tcPr>
            <w:tcW w:w="0" w:type="auto"/>
            <w:tcBorders>
              <w:top w:val="nil"/>
              <w:left w:val="nil"/>
              <w:bottom w:val="single" w:sz="4" w:space="0" w:color="000000"/>
              <w:right w:val="single" w:sz="4" w:space="0" w:color="000000"/>
            </w:tcBorders>
            <w:shd w:val="clear" w:color="auto" w:fill="auto"/>
            <w:noWrap/>
            <w:vAlign w:val="bottom"/>
            <w:hideMark/>
          </w:tcPr>
          <w:p w14:paraId="13976A9C" w14:textId="5C74E4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32E1AE6D" w14:textId="77BCD5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D5794" w14:textId="6D78F9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7,731.00 </w:t>
            </w:r>
          </w:p>
        </w:tc>
      </w:tr>
      <w:tr w:rsidR="003D36E3" w:rsidRPr="003D36E3" w14:paraId="1B9D0B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9C14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88B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DDAC3FF" w14:textId="01D6D5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4C9E13AF" w14:textId="37F3D9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5F8C3" w14:textId="2F260F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54906" w14:textId="53D139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19,318.00 </w:t>
            </w:r>
          </w:p>
        </w:tc>
      </w:tr>
      <w:tr w:rsidR="003D36E3" w:rsidRPr="003D36E3" w14:paraId="01D0C5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3E31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CE1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881934" w14:textId="76930F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93B91CC" w14:textId="16046F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4F189" w14:textId="4F1A2C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2F7F9" w14:textId="5E73D1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1,008.00 </w:t>
            </w:r>
          </w:p>
        </w:tc>
      </w:tr>
      <w:tr w:rsidR="003D36E3" w:rsidRPr="003D36E3" w14:paraId="5A69EED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CEDF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309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13042DBD" w14:textId="0F0A16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5B6116" w14:textId="54A414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26A85007" w14:textId="1212A9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2D784" w14:textId="229342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0,605.00 </w:t>
            </w:r>
          </w:p>
        </w:tc>
      </w:tr>
      <w:tr w:rsidR="003D36E3" w:rsidRPr="003D36E3" w14:paraId="17D620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D87F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646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rece</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Martires</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9E25847" w14:textId="04B637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6B61782D" w14:textId="2644C4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154C5521" w14:textId="50B8BC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A935A" w14:textId="534D31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1,558.00 </w:t>
            </w:r>
          </w:p>
        </w:tc>
      </w:tr>
      <w:tr w:rsidR="003D36E3" w:rsidRPr="003D36E3" w14:paraId="434C505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9B6C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65D6AA51" w14:textId="74017EE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63,541.74 </w:t>
            </w:r>
          </w:p>
        </w:tc>
        <w:tc>
          <w:tcPr>
            <w:tcW w:w="0" w:type="auto"/>
            <w:tcBorders>
              <w:top w:val="nil"/>
              <w:left w:val="nil"/>
              <w:bottom w:val="single" w:sz="4" w:space="0" w:color="000000"/>
              <w:right w:val="single" w:sz="4" w:space="0" w:color="000000"/>
            </w:tcBorders>
            <w:shd w:val="clear" w:color="D8D8D8" w:fill="D8D8D8"/>
            <w:noWrap/>
            <w:vAlign w:val="bottom"/>
            <w:hideMark/>
          </w:tcPr>
          <w:p w14:paraId="7750C914" w14:textId="11AB5D8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9,763,533.31 </w:t>
            </w:r>
          </w:p>
        </w:tc>
        <w:tc>
          <w:tcPr>
            <w:tcW w:w="0" w:type="auto"/>
            <w:tcBorders>
              <w:top w:val="nil"/>
              <w:left w:val="nil"/>
              <w:bottom w:val="single" w:sz="4" w:space="0" w:color="000000"/>
              <w:right w:val="single" w:sz="4" w:space="0" w:color="000000"/>
            </w:tcBorders>
            <w:shd w:val="clear" w:color="D8D8D8" w:fill="D8D8D8"/>
            <w:noWrap/>
            <w:vAlign w:val="bottom"/>
            <w:hideMark/>
          </w:tcPr>
          <w:p w14:paraId="713EF46E" w14:textId="0C38B97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341D05" w14:textId="0A12CF5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5,027,075.05 </w:t>
            </w:r>
          </w:p>
        </w:tc>
      </w:tr>
      <w:tr w:rsidR="003D36E3" w:rsidRPr="003D36E3" w14:paraId="45B74F7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B1EDCB"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01FC71B2" w14:textId="5D83BE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4CA2712F" w14:textId="2DEBD5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0EDD08C6" w14:textId="0FB10A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63F3D" w14:textId="494AA2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136,200.50 </w:t>
            </w:r>
          </w:p>
        </w:tc>
      </w:tr>
      <w:tr w:rsidR="003D36E3" w:rsidRPr="003D36E3" w14:paraId="5A223E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FBA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3BF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E1F37C" w14:textId="3EF4B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46B0A4" w14:textId="33132C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36031" w14:textId="50B92F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DFEC1" w14:textId="03E22E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37BCA0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E807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284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1AD7DE5" w14:textId="3B28F6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77C368F2" w14:textId="048B3D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DF2F2" w14:textId="3CA4E0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DEF07" w14:textId="2CAE5C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7,600.00 </w:t>
            </w:r>
          </w:p>
        </w:tc>
      </w:tr>
      <w:tr w:rsidR="003D36E3" w:rsidRPr="003D36E3" w14:paraId="122D5C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5C7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48A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5D0971" w14:textId="576B4A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18403754" w14:textId="2FE0E6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2974DFB" w14:textId="7A41CF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7866D" w14:textId="30C450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2,710.00 </w:t>
            </w:r>
          </w:p>
        </w:tc>
      </w:tr>
      <w:tr w:rsidR="003D36E3" w:rsidRPr="003D36E3" w14:paraId="51567D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79C2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D59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98E653" w14:textId="311EC8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5BC8CCD3" w14:textId="0D7C13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4166B037" w14:textId="6FB592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30799" w14:textId="30AC45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1,660.00 </w:t>
            </w:r>
          </w:p>
        </w:tc>
      </w:tr>
      <w:tr w:rsidR="003D36E3" w:rsidRPr="003D36E3" w14:paraId="52E3CA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9821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0A9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58F1A1B3" w14:textId="582896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48D52B4A" w14:textId="5D3295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34EA98DD" w14:textId="349648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72E1A" w14:textId="6ACA65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5,100.00 </w:t>
            </w:r>
          </w:p>
        </w:tc>
      </w:tr>
      <w:tr w:rsidR="003D36E3" w:rsidRPr="003D36E3" w14:paraId="61695EA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DB6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E819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0EC7F1" w14:textId="07EFEA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5D19179B" w14:textId="7D62A2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B71D9" w14:textId="552D07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B51D3" w14:textId="6CB7C3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8,184.00 </w:t>
            </w:r>
          </w:p>
        </w:tc>
      </w:tr>
      <w:tr w:rsidR="003D36E3" w:rsidRPr="003D36E3" w14:paraId="1AC49CC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0A0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72B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88C885" w14:textId="571081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8156D5" w14:textId="6B2840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CEBEB" w14:textId="62CA1F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3553C" w14:textId="570920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254714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F936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69B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110916" w14:textId="68D771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9654A7" w14:textId="08740D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6C3A6554" w14:textId="04E69D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E3F7B" w14:textId="4A1D1A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8,224.78 </w:t>
            </w:r>
          </w:p>
        </w:tc>
      </w:tr>
      <w:tr w:rsidR="003D36E3" w:rsidRPr="003D36E3" w14:paraId="22E3AA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055C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7A9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4F3F9202" w14:textId="75BE69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4D13B21" w14:textId="57F005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64A1C" w14:textId="6ACECD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60E4E" w14:textId="256805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45D135A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E14D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20C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79D532" w14:textId="156341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F4BEEC" w14:textId="224B50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4F4D42D1" w14:textId="6BEAB7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93905" w14:textId="57BEDA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5,597.00 </w:t>
            </w:r>
          </w:p>
        </w:tc>
      </w:tr>
      <w:tr w:rsidR="003D36E3" w:rsidRPr="003D36E3" w14:paraId="2E1656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49C8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6358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Los </w:t>
            </w:r>
            <w:proofErr w:type="spellStart"/>
            <w:r w:rsidRPr="003D36E3">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710669" w14:textId="74BFE7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0C0FE029" w14:textId="2F9053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58173BAA" w14:textId="067BB8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8E07F" w14:textId="3AD84E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8,936.00 </w:t>
            </w:r>
          </w:p>
        </w:tc>
      </w:tr>
      <w:tr w:rsidR="003D36E3" w:rsidRPr="003D36E3" w14:paraId="1C847F7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C917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67F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43389E" w14:textId="4D6C12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9DFD340" w14:textId="2BD529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80D87" w14:textId="731571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BAE42" w14:textId="797FE5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A040E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A9B8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1CD2C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2BA69A" w14:textId="35C539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A3526A" w14:textId="081322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D78A2" w14:textId="5920F7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9CDAD" w14:textId="5F20E3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05168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2D7D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EDD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C51AAC" w14:textId="5DED91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9D0CC6" w14:textId="316152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30001565" w14:textId="77EC9A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19B23" w14:textId="45B53C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7,500.00 </w:t>
            </w:r>
          </w:p>
        </w:tc>
      </w:tr>
      <w:tr w:rsidR="003D36E3" w:rsidRPr="003D36E3" w14:paraId="586CBF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588C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CB6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D724EE7" w14:textId="07B374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549E596" w14:textId="5088E9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97405" w14:textId="023B3C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4DD6C" w14:textId="7108EE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800.00 </w:t>
            </w:r>
          </w:p>
        </w:tc>
      </w:tr>
      <w:tr w:rsidR="003D36E3" w:rsidRPr="003D36E3" w14:paraId="797FA9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64F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92B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E2E170" w14:textId="1D0143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7,690.00 </w:t>
            </w:r>
          </w:p>
        </w:tc>
        <w:tc>
          <w:tcPr>
            <w:tcW w:w="0" w:type="auto"/>
            <w:tcBorders>
              <w:top w:val="nil"/>
              <w:left w:val="nil"/>
              <w:bottom w:val="single" w:sz="4" w:space="0" w:color="000000"/>
              <w:right w:val="single" w:sz="4" w:space="0" w:color="000000"/>
            </w:tcBorders>
            <w:shd w:val="clear" w:color="auto" w:fill="auto"/>
            <w:noWrap/>
            <w:vAlign w:val="bottom"/>
            <w:hideMark/>
          </w:tcPr>
          <w:p w14:paraId="4FEF696B" w14:textId="45D6E0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BFEA5" w14:textId="22B84B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4D271" w14:textId="1FC40E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7,690.00 </w:t>
            </w:r>
          </w:p>
        </w:tc>
      </w:tr>
      <w:tr w:rsidR="003D36E3" w:rsidRPr="003D36E3" w14:paraId="346AE3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B08A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720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5DA89612" w14:textId="41F012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92116C" w14:textId="024612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330C1" w14:textId="627B71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231C1" w14:textId="3E7BFD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0D12DF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95E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86A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607522" w14:textId="4B8241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567A846C" w14:textId="5673B0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712CE" w14:textId="28E174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92E12" w14:textId="4CD7F7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6,210.00 </w:t>
            </w:r>
          </w:p>
        </w:tc>
      </w:tr>
      <w:tr w:rsidR="003D36E3" w:rsidRPr="003D36E3" w14:paraId="11993E1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F89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FFE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1831DBE5" w14:textId="26C47D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4BCDB0AA" w14:textId="6A50B3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2CFF46BF" w14:textId="5F87B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9D0D2" w14:textId="675554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9,452.00 </w:t>
            </w:r>
          </w:p>
        </w:tc>
      </w:tr>
      <w:tr w:rsidR="003D36E3" w:rsidRPr="003D36E3" w14:paraId="1F2CA4A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0631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6DF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178AD" w14:textId="03F432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ECF4EB9" w14:textId="132C31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220C1328" w14:textId="5D4137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7BA6D" w14:textId="1634FB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655.77 </w:t>
            </w:r>
          </w:p>
        </w:tc>
      </w:tr>
      <w:tr w:rsidR="003D36E3" w:rsidRPr="003D36E3" w14:paraId="66E303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6831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F3D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86A421" w14:textId="18229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07535E55" w14:textId="3F8F26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69C47" w14:textId="6A12F4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60884" w14:textId="319B28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5,182.00 </w:t>
            </w:r>
          </w:p>
        </w:tc>
      </w:tr>
      <w:tr w:rsidR="003D36E3" w:rsidRPr="003D36E3" w14:paraId="15F44B5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6222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8A0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2F1FF356" w14:textId="2FC0F8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77C6F4CB" w14:textId="3C7C6B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AA05AF" w14:textId="4CCE4B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8E0D1" w14:textId="38700E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28,020.00 </w:t>
            </w:r>
          </w:p>
        </w:tc>
      </w:tr>
      <w:tr w:rsidR="003D36E3" w:rsidRPr="003D36E3" w14:paraId="1908E8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B77F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50D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F54B7A1" w14:textId="6154B4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30156F2F" w14:textId="0097E0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733CB" w14:textId="5C6771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AC4CB" w14:textId="219B11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6,210.00 </w:t>
            </w:r>
          </w:p>
        </w:tc>
      </w:tr>
      <w:tr w:rsidR="003D36E3" w:rsidRPr="003D36E3" w14:paraId="116A27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9D57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E30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7DE25599" w14:textId="021775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6EFAD2D4" w14:textId="523C4F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2776FFC9" w14:textId="5AC305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F83BC" w14:textId="79C759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70,988.83 </w:t>
            </w:r>
          </w:p>
        </w:tc>
      </w:tr>
      <w:tr w:rsidR="003D36E3" w:rsidRPr="003D36E3" w14:paraId="37EDAC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645A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C0C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6E311B1" w14:textId="42C467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002A9F34" w14:textId="53DA76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77,815.88 </w:t>
            </w:r>
          </w:p>
        </w:tc>
        <w:tc>
          <w:tcPr>
            <w:tcW w:w="0" w:type="auto"/>
            <w:tcBorders>
              <w:top w:val="nil"/>
              <w:left w:val="nil"/>
              <w:bottom w:val="single" w:sz="4" w:space="0" w:color="000000"/>
              <w:right w:val="single" w:sz="4" w:space="0" w:color="000000"/>
            </w:tcBorders>
            <w:shd w:val="clear" w:color="auto" w:fill="auto"/>
            <w:noWrap/>
            <w:vAlign w:val="bottom"/>
            <w:hideMark/>
          </w:tcPr>
          <w:p w14:paraId="7E2A3094" w14:textId="5FF049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6A1CB" w14:textId="79F7C8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66,135.88 </w:t>
            </w:r>
          </w:p>
        </w:tc>
      </w:tr>
      <w:tr w:rsidR="003D36E3" w:rsidRPr="003D36E3" w14:paraId="44B094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376C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11C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75F2EAC" w14:textId="62689B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3,900.00 </w:t>
            </w:r>
          </w:p>
        </w:tc>
        <w:tc>
          <w:tcPr>
            <w:tcW w:w="0" w:type="auto"/>
            <w:tcBorders>
              <w:top w:val="nil"/>
              <w:left w:val="nil"/>
              <w:bottom w:val="single" w:sz="4" w:space="0" w:color="000000"/>
              <w:right w:val="single" w:sz="4" w:space="0" w:color="000000"/>
            </w:tcBorders>
            <w:shd w:val="clear" w:color="auto" w:fill="auto"/>
            <w:noWrap/>
            <w:vAlign w:val="bottom"/>
            <w:hideMark/>
          </w:tcPr>
          <w:p w14:paraId="198E6B62" w14:textId="06F3A8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07BA3B7D" w14:textId="4203CB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8D652" w14:textId="538915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1,450.00 </w:t>
            </w:r>
          </w:p>
        </w:tc>
      </w:tr>
      <w:tr w:rsidR="003D36E3" w:rsidRPr="003D36E3" w14:paraId="49F0681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0448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2D1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7F5AE9B" w14:textId="176E56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73853D0" w14:textId="3BA3B0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76F434CA" w14:textId="4684F6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A2E9C" w14:textId="11BDBA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300.00 </w:t>
            </w:r>
          </w:p>
        </w:tc>
      </w:tr>
      <w:tr w:rsidR="003D36E3" w:rsidRPr="003D36E3" w14:paraId="5F8F9F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50CE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C9A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997CE58" w14:textId="6C3A34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231.74 </w:t>
            </w:r>
          </w:p>
        </w:tc>
        <w:tc>
          <w:tcPr>
            <w:tcW w:w="0" w:type="auto"/>
            <w:tcBorders>
              <w:top w:val="nil"/>
              <w:left w:val="nil"/>
              <w:bottom w:val="single" w:sz="4" w:space="0" w:color="000000"/>
              <w:right w:val="single" w:sz="4" w:space="0" w:color="000000"/>
            </w:tcBorders>
            <w:shd w:val="clear" w:color="auto" w:fill="auto"/>
            <w:noWrap/>
            <w:vAlign w:val="bottom"/>
            <w:hideMark/>
          </w:tcPr>
          <w:p w14:paraId="0FD3C80F" w14:textId="12F368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4AAEA2DE" w14:textId="08347D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AFA10" w14:textId="734BF9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33,822.29 </w:t>
            </w:r>
          </w:p>
        </w:tc>
      </w:tr>
      <w:tr w:rsidR="003D36E3" w:rsidRPr="003D36E3" w14:paraId="71102A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F524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522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7949C4" w14:textId="66ABBC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5C0F9FB2" w14:textId="5C665F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E520B" w14:textId="4A3B0E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E5CCB" w14:textId="6CCAF8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190.00 </w:t>
            </w:r>
          </w:p>
        </w:tc>
      </w:tr>
      <w:tr w:rsidR="003D36E3" w:rsidRPr="003D36E3" w14:paraId="47B96C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1201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888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B967752" w14:textId="06A6B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666C6F1C" w14:textId="3E9249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F7BB5" w14:textId="6AEE7A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9B63B" w14:textId="1AC76E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256.00 </w:t>
            </w:r>
          </w:p>
        </w:tc>
      </w:tr>
      <w:tr w:rsidR="003D36E3" w:rsidRPr="003D36E3" w14:paraId="529B456B"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D4B79"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74C537F2" w14:textId="5CFE670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003AB2" w14:textId="25B2FD2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CD89B34" w14:textId="4AFAFD6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C6D9E1" w14:textId="49A9631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580,242.00 </w:t>
            </w:r>
          </w:p>
        </w:tc>
      </w:tr>
      <w:tr w:rsidR="003D36E3" w:rsidRPr="003D36E3" w14:paraId="110CCEF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C3004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38EF4910" w14:textId="707387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4ED2C267" w14:textId="613994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8D039" w14:textId="6BA341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8D646" w14:textId="0D6BC1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4,000.00 </w:t>
            </w:r>
          </w:p>
        </w:tc>
      </w:tr>
      <w:tr w:rsidR="003D36E3" w:rsidRPr="003D36E3" w14:paraId="3819B4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CD06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467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93946A" w14:textId="326A9A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2B16BAB" w14:textId="387F50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C4BB3" w14:textId="0257F7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0DDEE" w14:textId="1693C0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00.00 </w:t>
            </w:r>
          </w:p>
        </w:tc>
      </w:tr>
      <w:tr w:rsidR="003D36E3" w:rsidRPr="003D36E3" w14:paraId="375917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F01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EB6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B4BCEF" w14:textId="37961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C0D433" w14:textId="002369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964EC" w14:textId="4CC560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174A6" w14:textId="3EDD92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5,000.00 </w:t>
            </w:r>
          </w:p>
        </w:tc>
      </w:tr>
      <w:tr w:rsidR="003D36E3" w:rsidRPr="003D36E3" w14:paraId="67165C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0EF6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DF7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B826CC" w14:textId="79AC24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B54A34" w14:textId="79D61E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CB4E2" w14:textId="4D0F5D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43605" w14:textId="65129E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334244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6215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9A6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6F50BD5" w14:textId="74CA76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1D3B78D" w14:textId="6B743D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59FDF" w14:textId="41334E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30D65" w14:textId="026686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000.00 </w:t>
            </w:r>
          </w:p>
        </w:tc>
      </w:tr>
      <w:tr w:rsidR="003D36E3" w:rsidRPr="003D36E3" w14:paraId="5ADD2B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BE1D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4AE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E9A8E6" w14:textId="6C6FB4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170177F8" w14:textId="545BA4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4149A" w14:textId="214CB9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71191" w14:textId="7A5EFA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4,000.00 </w:t>
            </w:r>
          </w:p>
        </w:tc>
      </w:tr>
      <w:tr w:rsidR="003D36E3" w:rsidRPr="003D36E3" w14:paraId="7009D9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2855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229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90BE9E" w14:textId="797EB6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ED6EE4" w14:textId="2C71BD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40336" w14:textId="5162FC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BF520" w14:textId="1F0836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6EED4D4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AF99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53C2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5A220733" w14:textId="3AA6C6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7B17C0" w14:textId="19035C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1B4B13FE" w14:textId="34E22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AB8B0" w14:textId="0ECBCB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4,315.00 </w:t>
            </w:r>
          </w:p>
        </w:tc>
      </w:tr>
      <w:tr w:rsidR="003D36E3" w:rsidRPr="003D36E3" w14:paraId="28CFBF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AD7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970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B36518" w14:textId="3DAA46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3A2581" w14:textId="147F8D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DB343" w14:textId="024F42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2CC4E" w14:textId="356001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527FB07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0B00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E15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4F0C3307" w14:textId="0D55DF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0E7062" w14:textId="2106DD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A151A" w14:textId="0A17B8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85471" w14:textId="611207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000.00 </w:t>
            </w:r>
          </w:p>
        </w:tc>
      </w:tr>
      <w:tr w:rsidR="003D36E3" w:rsidRPr="003D36E3" w14:paraId="6F1F24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1A4F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35C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General </w:t>
            </w:r>
            <w:proofErr w:type="spellStart"/>
            <w:r w:rsidRPr="003D36E3">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53695F" w14:textId="6CEF38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38FE26F9" w14:textId="1A129C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9E08C" w14:textId="0BD610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81648" w14:textId="212330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028.00 </w:t>
            </w:r>
          </w:p>
        </w:tc>
      </w:tr>
      <w:tr w:rsidR="003D36E3" w:rsidRPr="003D36E3" w14:paraId="351C08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3E8C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5CA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79D672" w14:textId="59ABFF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24B2CC" w14:textId="12C4BE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C1EB6" w14:textId="4B35F3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32DD2" w14:textId="7EFEF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3A620B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FD72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D9F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12466C" w14:textId="08B521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F24423F" w14:textId="425A65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E60C0" w14:textId="5AD144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28BE1" w14:textId="08E5A4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4,000.00 </w:t>
            </w:r>
          </w:p>
        </w:tc>
      </w:tr>
      <w:tr w:rsidR="003D36E3" w:rsidRPr="003D36E3" w14:paraId="7C02A6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012E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112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57EA3E58" w14:textId="408B10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50669786" w14:textId="42A90B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FDC8E" w14:textId="0D6DC7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CE423" w14:textId="778E8A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8,000.00 </w:t>
            </w:r>
          </w:p>
        </w:tc>
      </w:tr>
      <w:tr w:rsidR="003D36E3" w:rsidRPr="003D36E3" w14:paraId="3A4471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207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393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8C4D56" w14:textId="4950A9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37FBCAD" w14:textId="7540A6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609EB" w14:textId="70B9EE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76ABD" w14:textId="3A23A1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00.00 </w:t>
            </w:r>
          </w:p>
        </w:tc>
      </w:tr>
      <w:tr w:rsidR="003D36E3" w:rsidRPr="003D36E3" w14:paraId="2802C9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BF24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ACD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cena</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FC47367" w14:textId="405950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6E8C0DC8" w14:textId="36C6C3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DF9A9EB" w14:textId="13CAC6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86461" w14:textId="580F0D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76,115.00 </w:t>
            </w:r>
          </w:p>
        </w:tc>
      </w:tr>
      <w:tr w:rsidR="003D36E3" w:rsidRPr="003D36E3" w14:paraId="49C4CD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12A7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730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194327" w14:textId="442823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321F0A" w14:textId="329260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D7D61" w14:textId="7C65BD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FB54D" w14:textId="6BD4A7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714B49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89A5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636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0AD31FF7" w14:textId="73B5D4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7E073E" w14:textId="0CD509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8BE6C" w14:textId="01DE02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E1A76" w14:textId="5FB76D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7B319E7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2FDC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F22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A39773" w14:textId="69F6E2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F5E873" w14:textId="6E359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35D2B" w14:textId="4F4E2F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A08D9" w14:textId="3CB345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67E759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9427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816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0B3EB9F" w14:textId="1CF7DB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0162F9B9" w14:textId="3D650C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2E235" w14:textId="497D5A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CE757" w14:textId="18A43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952.00 </w:t>
            </w:r>
          </w:p>
        </w:tc>
      </w:tr>
      <w:tr w:rsidR="003D36E3" w:rsidRPr="003D36E3" w14:paraId="79F4AC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7246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D2B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11A63AE0" w14:textId="372912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2D68E9" w14:textId="122956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361E7BB3" w14:textId="1AF4C8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C5FB0" w14:textId="04F582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2,488.00 </w:t>
            </w:r>
          </w:p>
        </w:tc>
      </w:tr>
      <w:tr w:rsidR="003D36E3" w:rsidRPr="003D36E3" w14:paraId="7CF82E5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E714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C88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3A3DA0" w14:textId="7D4077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125B12B2" w14:textId="1B4599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8FBE6" w14:textId="38481C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47A19" w14:textId="58FC48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r>
      <w:tr w:rsidR="003D36E3" w:rsidRPr="003D36E3" w14:paraId="6A7B9B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7548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3192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B90A5F" w14:textId="520E12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CF9523" w14:textId="2F0E5F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92327" w14:textId="7E71D5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66BED" w14:textId="2F2FF5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r>
      <w:tr w:rsidR="003D36E3" w:rsidRPr="003D36E3" w14:paraId="7E30CE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FF06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710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3D052569" w14:textId="429742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7906D6" w14:textId="4DF39C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8037B" w14:textId="5BC627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A40F3" w14:textId="1E128C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0,000.00 </w:t>
            </w:r>
          </w:p>
        </w:tc>
      </w:tr>
      <w:tr w:rsidR="003D36E3" w:rsidRPr="003D36E3" w14:paraId="5EB724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66EC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4F3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6D385A" w14:textId="07D259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2317AD7D" w14:textId="3784EB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75140" w14:textId="7D976A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4F0F9" w14:textId="387FB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000.00 </w:t>
            </w:r>
          </w:p>
        </w:tc>
      </w:tr>
      <w:tr w:rsidR="003D36E3" w:rsidRPr="003D36E3" w14:paraId="2D8783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B7D2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CE1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46250B9" w14:textId="15FE8F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BF8F90" w14:textId="2F8101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376A8" w14:textId="0B663F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BE1BA" w14:textId="716456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89B8D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EC37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C8C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0DA161" w14:textId="59A668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6F50B8A" w14:textId="47EE82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86601" w14:textId="659CDD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E0909" w14:textId="71B4F8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r>
      <w:tr w:rsidR="003D36E3" w:rsidRPr="003D36E3" w14:paraId="33FC54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684A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AC6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5C54299" w14:textId="47B435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98E0BD" w14:textId="0876E2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2A7DA" w14:textId="0B53AE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E0CF9" w14:textId="64D8ED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0,000.00 </w:t>
            </w:r>
          </w:p>
        </w:tc>
      </w:tr>
      <w:tr w:rsidR="003D36E3" w:rsidRPr="003D36E3" w14:paraId="2FF621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3ABE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5E4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5131B5B5" w14:textId="41E199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14AED3" w14:textId="506C6F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3DF31" w14:textId="6BF037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65575" w14:textId="76DB94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5F0D6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9B9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3C03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3C0199DB" w14:textId="2F19BE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782FEA" w14:textId="052161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2F72E" w14:textId="5A77A7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16B05" w14:textId="47D348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5D19D9C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CFC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D10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7B3454B0" w14:textId="54E995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21A1D90D" w14:textId="479AD0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09DF7" w14:textId="35DF2C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8E931" w14:textId="458F57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1,000.00 </w:t>
            </w:r>
          </w:p>
        </w:tc>
      </w:tr>
      <w:tr w:rsidR="003D36E3" w:rsidRPr="003D36E3" w14:paraId="14F272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3A36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125B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00F0181A" w14:textId="1E974A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15D94948" w14:textId="555E51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D0C99" w14:textId="2D250B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92CD2" w14:textId="3A2096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1,600.00 </w:t>
            </w:r>
          </w:p>
        </w:tc>
      </w:tr>
      <w:tr w:rsidR="003D36E3" w:rsidRPr="003D36E3" w14:paraId="7C35D7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D92E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A1E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FE52BA" w14:textId="1CC124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0AB89193" w14:textId="4F9EE9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56C5F" w14:textId="4D2450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B6CA6" w14:textId="1DA5EB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7,716.00 </w:t>
            </w:r>
          </w:p>
        </w:tc>
      </w:tr>
      <w:tr w:rsidR="003D36E3" w:rsidRPr="003D36E3" w14:paraId="0FA76E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EFE6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274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FF56B1" w14:textId="345FB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44AD809E" w14:textId="6FF2FB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C0FB4" w14:textId="066301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35237" w14:textId="6A8C46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500.00 </w:t>
            </w:r>
          </w:p>
        </w:tc>
      </w:tr>
      <w:tr w:rsidR="003D36E3" w:rsidRPr="003D36E3" w14:paraId="4924BB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ED33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8FCE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DB1EA8" w14:textId="624DF9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7433ECB8" w14:textId="076BA3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D38F2" w14:textId="3A1BF2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E572F" w14:textId="617D8E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9,528.00 </w:t>
            </w:r>
          </w:p>
        </w:tc>
      </w:tr>
      <w:tr w:rsidR="003D36E3" w:rsidRPr="003D36E3" w14:paraId="4A2767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77DA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BD9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AC12D9" w14:textId="3F4D35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5C1913" w14:textId="023513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AE39D" w14:textId="1DDC5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AE5AA" w14:textId="29B9FC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59295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A825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688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4C1150" w14:textId="22182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30411CDB" w14:textId="21A71D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CBB86" w14:textId="5CD204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2E5D7" w14:textId="5B8885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9,000.00 </w:t>
            </w:r>
          </w:p>
        </w:tc>
      </w:tr>
      <w:tr w:rsidR="003D36E3" w:rsidRPr="003D36E3" w14:paraId="48C01F6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13DB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A590D3C" w14:textId="7182338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389,7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5DB7BF" w14:textId="71D2285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535,757.59 </w:t>
            </w:r>
          </w:p>
        </w:tc>
        <w:tc>
          <w:tcPr>
            <w:tcW w:w="0" w:type="auto"/>
            <w:tcBorders>
              <w:top w:val="nil"/>
              <w:left w:val="nil"/>
              <w:bottom w:val="single" w:sz="4" w:space="0" w:color="000000"/>
              <w:right w:val="single" w:sz="4" w:space="0" w:color="000000"/>
            </w:tcBorders>
            <w:shd w:val="clear" w:color="D8D8D8" w:fill="D8D8D8"/>
            <w:noWrap/>
            <w:vAlign w:val="bottom"/>
            <w:hideMark/>
          </w:tcPr>
          <w:p w14:paraId="275F0B61" w14:textId="3E906FC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445EC9" w14:textId="2D3C56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8,925,501.59 </w:t>
            </w:r>
          </w:p>
        </w:tc>
      </w:tr>
      <w:tr w:rsidR="003D36E3" w:rsidRPr="003D36E3" w14:paraId="6DD2F38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80FD13"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87968CB" w14:textId="7CE39B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4B5F1A3" w14:textId="438234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6303D567" w14:textId="42695A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EAC6F" w14:textId="4AFB30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46,654.80 </w:t>
            </w:r>
          </w:p>
        </w:tc>
      </w:tr>
      <w:tr w:rsidR="003D36E3" w:rsidRPr="003D36E3" w14:paraId="6635EB7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534C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642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3C8043" w14:textId="15C4C1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3,180.00 </w:t>
            </w:r>
          </w:p>
        </w:tc>
        <w:tc>
          <w:tcPr>
            <w:tcW w:w="0" w:type="auto"/>
            <w:tcBorders>
              <w:top w:val="nil"/>
              <w:left w:val="nil"/>
              <w:bottom w:val="single" w:sz="4" w:space="0" w:color="000000"/>
              <w:right w:val="single" w:sz="4" w:space="0" w:color="000000"/>
            </w:tcBorders>
            <w:shd w:val="clear" w:color="auto" w:fill="auto"/>
            <w:noWrap/>
            <w:vAlign w:val="bottom"/>
            <w:hideMark/>
          </w:tcPr>
          <w:p w14:paraId="22117710" w14:textId="7AA054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131169DF" w14:textId="7DCA8D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74750" w14:textId="4A5DE3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4,080.00 </w:t>
            </w:r>
          </w:p>
        </w:tc>
      </w:tr>
      <w:tr w:rsidR="003D36E3" w:rsidRPr="003D36E3" w14:paraId="05B05B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62F6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49A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56CA8FF4" w14:textId="5BA2D3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79,780.00 </w:t>
            </w:r>
          </w:p>
        </w:tc>
        <w:tc>
          <w:tcPr>
            <w:tcW w:w="0" w:type="auto"/>
            <w:tcBorders>
              <w:top w:val="nil"/>
              <w:left w:val="nil"/>
              <w:bottom w:val="single" w:sz="4" w:space="0" w:color="000000"/>
              <w:right w:val="single" w:sz="4" w:space="0" w:color="000000"/>
            </w:tcBorders>
            <w:shd w:val="clear" w:color="auto" w:fill="auto"/>
            <w:noWrap/>
            <w:vAlign w:val="bottom"/>
            <w:hideMark/>
          </w:tcPr>
          <w:p w14:paraId="34017755" w14:textId="7265AA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3,450.00 </w:t>
            </w:r>
          </w:p>
        </w:tc>
        <w:tc>
          <w:tcPr>
            <w:tcW w:w="0" w:type="auto"/>
            <w:tcBorders>
              <w:top w:val="nil"/>
              <w:left w:val="nil"/>
              <w:bottom w:val="single" w:sz="4" w:space="0" w:color="000000"/>
              <w:right w:val="single" w:sz="4" w:space="0" w:color="000000"/>
            </w:tcBorders>
            <w:shd w:val="clear" w:color="auto" w:fill="auto"/>
            <w:noWrap/>
            <w:vAlign w:val="bottom"/>
            <w:hideMark/>
          </w:tcPr>
          <w:p w14:paraId="374BBCBD" w14:textId="473E6E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475B9" w14:textId="49269E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63,230.00 </w:t>
            </w:r>
          </w:p>
        </w:tc>
      </w:tr>
      <w:tr w:rsidR="003D36E3" w:rsidRPr="003D36E3" w14:paraId="08DB4B6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2DE7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D78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D2282C" w14:textId="3BE6E8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33,060.00 </w:t>
            </w:r>
          </w:p>
        </w:tc>
        <w:tc>
          <w:tcPr>
            <w:tcW w:w="0" w:type="auto"/>
            <w:tcBorders>
              <w:top w:val="nil"/>
              <w:left w:val="nil"/>
              <w:bottom w:val="single" w:sz="4" w:space="0" w:color="000000"/>
              <w:right w:val="single" w:sz="4" w:space="0" w:color="000000"/>
            </w:tcBorders>
            <w:shd w:val="clear" w:color="auto" w:fill="auto"/>
            <w:noWrap/>
            <w:vAlign w:val="bottom"/>
            <w:hideMark/>
          </w:tcPr>
          <w:p w14:paraId="0A5BDE67" w14:textId="576721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FD4A9" w14:textId="2B140E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E168F" w14:textId="1841B7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33,060.00 </w:t>
            </w:r>
          </w:p>
        </w:tc>
      </w:tr>
      <w:tr w:rsidR="003D36E3" w:rsidRPr="003D36E3" w14:paraId="0AC41A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755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92E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4ED351AA" w14:textId="113BDE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6,100.00 </w:t>
            </w:r>
          </w:p>
        </w:tc>
        <w:tc>
          <w:tcPr>
            <w:tcW w:w="0" w:type="auto"/>
            <w:tcBorders>
              <w:top w:val="nil"/>
              <w:left w:val="nil"/>
              <w:bottom w:val="single" w:sz="4" w:space="0" w:color="000000"/>
              <w:right w:val="single" w:sz="4" w:space="0" w:color="000000"/>
            </w:tcBorders>
            <w:shd w:val="clear" w:color="auto" w:fill="auto"/>
            <w:noWrap/>
            <w:vAlign w:val="bottom"/>
            <w:hideMark/>
          </w:tcPr>
          <w:p w14:paraId="1BF0B7FC" w14:textId="2F43B3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EEE1F" w14:textId="20A36D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22894" w14:textId="2FAC3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6,100.00 </w:t>
            </w:r>
          </w:p>
        </w:tc>
      </w:tr>
      <w:tr w:rsidR="003D36E3" w:rsidRPr="003D36E3" w14:paraId="0D1BF4A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9643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575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12D6318A" w14:textId="06D448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26,584.00 </w:t>
            </w:r>
          </w:p>
        </w:tc>
        <w:tc>
          <w:tcPr>
            <w:tcW w:w="0" w:type="auto"/>
            <w:tcBorders>
              <w:top w:val="nil"/>
              <w:left w:val="nil"/>
              <w:bottom w:val="single" w:sz="4" w:space="0" w:color="000000"/>
              <w:right w:val="single" w:sz="4" w:space="0" w:color="000000"/>
            </w:tcBorders>
            <w:shd w:val="clear" w:color="auto" w:fill="auto"/>
            <w:noWrap/>
            <w:vAlign w:val="bottom"/>
            <w:hideMark/>
          </w:tcPr>
          <w:p w14:paraId="3E3747B6" w14:textId="45D5E1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1,871.00 </w:t>
            </w:r>
          </w:p>
        </w:tc>
        <w:tc>
          <w:tcPr>
            <w:tcW w:w="0" w:type="auto"/>
            <w:tcBorders>
              <w:top w:val="nil"/>
              <w:left w:val="nil"/>
              <w:bottom w:val="single" w:sz="4" w:space="0" w:color="000000"/>
              <w:right w:val="single" w:sz="4" w:space="0" w:color="000000"/>
            </w:tcBorders>
            <w:shd w:val="clear" w:color="auto" w:fill="auto"/>
            <w:noWrap/>
            <w:vAlign w:val="bottom"/>
            <w:hideMark/>
          </w:tcPr>
          <w:p w14:paraId="69C6DD04" w14:textId="6FEDE7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9E2BC" w14:textId="5A3851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908,455.00 </w:t>
            </w:r>
          </w:p>
        </w:tc>
      </w:tr>
      <w:tr w:rsidR="003D36E3" w:rsidRPr="003D36E3" w14:paraId="27F872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6391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8C9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7F5C6D70" w14:textId="6059CA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7,450.00 </w:t>
            </w:r>
          </w:p>
        </w:tc>
        <w:tc>
          <w:tcPr>
            <w:tcW w:w="0" w:type="auto"/>
            <w:tcBorders>
              <w:top w:val="nil"/>
              <w:left w:val="nil"/>
              <w:bottom w:val="single" w:sz="4" w:space="0" w:color="000000"/>
              <w:right w:val="single" w:sz="4" w:space="0" w:color="000000"/>
            </w:tcBorders>
            <w:shd w:val="clear" w:color="auto" w:fill="auto"/>
            <w:noWrap/>
            <w:vAlign w:val="bottom"/>
            <w:hideMark/>
          </w:tcPr>
          <w:p w14:paraId="17DF6ACF" w14:textId="478454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71114A42" w14:textId="396A5F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AB59F" w14:textId="0731D6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7,586.50 </w:t>
            </w:r>
          </w:p>
        </w:tc>
      </w:tr>
      <w:tr w:rsidR="003D36E3" w:rsidRPr="003D36E3" w14:paraId="76D0B7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CA17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B50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2D2202" w14:textId="605EBB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7E71E2" w14:textId="62BDBE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2FE3A5B2" w14:textId="28BC5A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87927" w14:textId="601BA7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0,490.00 </w:t>
            </w:r>
          </w:p>
        </w:tc>
      </w:tr>
      <w:tr w:rsidR="003D36E3" w:rsidRPr="003D36E3" w14:paraId="3D86E83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63D9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548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2D31D" w14:textId="60BAF5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38,000.00 </w:t>
            </w:r>
          </w:p>
        </w:tc>
        <w:tc>
          <w:tcPr>
            <w:tcW w:w="0" w:type="auto"/>
            <w:tcBorders>
              <w:top w:val="nil"/>
              <w:left w:val="nil"/>
              <w:bottom w:val="single" w:sz="4" w:space="0" w:color="000000"/>
              <w:right w:val="single" w:sz="4" w:space="0" w:color="000000"/>
            </w:tcBorders>
            <w:shd w:val="clear" w:color="auto" w:fill="auto"/>
            <w:noWrap/>
            <w:vAlign w:val="bottom"/>
            <w:hideMark/>
          </w:tcPr>
          <w:p w14:paraId="3AE9DB06" w14:textId="33ED55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446B4" w14:textId="59BEA2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932D8" w14:textId="67A36E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38,000.00 </w:t>
            </w:r>
          </w:p>
        </w:tc>
      </w:tr>
      <w:tr w:rsidR="003D36E3" w:rsidRPr="003D36E3" w14:paraId="31F666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672D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FC6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8C7EAA" w14:textId="100923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8,500.00 </w:t>
            </w:r>
          </w:p>
        </w:tc>
        <w:tc>
          <w:tcPr>
            <w:tcW w:w="0" w:type="auto"/>
            <w:tcBorders>
              <w:top w:val="nil"/>
              <w:left w:val="nil"/>
              <w:bottom w:val="single" w:sz="4" w:space="0" w:color="000000"/>
              <w:right w:val="single" w:sz="4" w:space="0" w:color="000000"/>
            </w:tcBorders>
            <w:shd w:val="clear" w:color="auto" w:fill="auto"/>
            <w:noWrap/>
            <w:vAlign w:val="bottom"/>
            <w:hideMark/>
          </w:tcPr>
          <w:p w14:paraId="14E4194D" w14:textId="47A4A8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AB54C6" w14:textId="59DAEF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FF372" w14:textId="39ECD3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1,500.00 </w:t>
            </w:r>
          </w:p>
        </w:tc>
      </w:tr>
      <w:tr w:rsidR="003D36E3" w:rsidRPr="003D36E3" w14:paraId="461900F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9038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913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driguez (</w:t>
            </w:r>
            <w:proofErr w:type="spellStart"/>
            <w:r w:rsidRPr="003D36E3">
              <w:rPr>
                <w:rFonts w:ascii="Arial Narrow" w:eastAsia="Times New Roman" w:hAnsi="Arial Narrow"/>
                <w:i/>
                <w:iCs/>
                <w:color w:val="000000"/>
                <w:sz w:val="20"/>
                <w:szCs w:val="20"/>
              </w:rPr>
              <w:t>Montalba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5064885" w14:textId="5ADF57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566,036.00 </w:t>
            </w:r>
          </w:p>
        </w:tc>
        <w:tc>
          <w:tcPr>
            <w:tcW w:w="0" w:type="auto"/>
            <w:tcBorders>
              <w:top w:val="nil"/>
              <w:left w:val="nil"/>
              <w:bottom w:val="single" w:sz="4" w:space="0" w:color="000000"/>
              <w:right w:val="single" w:sz="4" w:space="0" w:color="000000"/>
            </w:tcBorders>
            <w:shd w:val="clear" w:color="auto" w:fill="auto"/>
            <w:noWrap/>
            <w:vAlign w:val="bottom"/>
            <w:hideMark/>
          </w:tcPr>
          <w:p w14:paraId="4D18E584" w14:textId="11C313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F29D291" w14:textId="380277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FE7CF" w14:textId="17D057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206,899.00 </w:t>
            </w:r>
          </w:p>
        </w:tc>
      </w:tr>
      <w:tr w:rsidR="003D36E3" w:rsidRPr="003D36E3" w14:paraId="4A8BF7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68D5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866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8664D9B" w14:textId="495982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7,000.00 </w:t>
            </w:r>
          </w:p>
        </w:tc>
        <w:tc>
          <w:tcPr>
            <w:tcW w:w="0" w:type="auto"/>
            <w:tcBorders>
              <w:top w:val="nil"/>
              <w:left w:val="nil"/>
              <w:bottom w:val="single" w:sz="4" w:space="0" w:color="000000"/>
              <w:right w:val="single" w:sz="4" w:space="0" w:color="000000"/>
            </w:tcBorders>
            <w:shd w:val="clear" w:color="auto" w:fill="auto"/>
            <w:noWrap/>
            <w:vAlign w:val="bottom"/>
            <w:hideMark/>
          </w:tcPr>
          <w:p w14:paraId="47BC164A" w14:textId="0FB982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15AFECB4" w14:textId="201EE5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86460" w14:textId="1E83ED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21,392.29 </w:t>
            </w:r>
          </w:p>
        </w:tc>
      </w:tr>
      <w:tr w:rsidR="003D36E3" w:rsidRPr="003D36E3" w14:paraId="4FA4D85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BEBC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0C3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E46438" w14:textId="7D48FB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7EE57C86" w14:textId="70508F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72C1F" w14:textId="78DD7B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47C72" w14:textId="05BE56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8,800.00 </w:t>
            </w:r>
          </w:p>
        </w:tc>
      </w:tr>
      <w:tr w:rsidR="003D36E3" w:rsidRPr="003D36E3" w14:paraId="059868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B96C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369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4515B865" w14:textId="2AAD95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4,540.00 </w:t>
            </w:r>
          </w:p>
        </w:tc>
        <w:tc>
          <w:tcPr>
            <w:tcW w:w="0" w:type="auto"/>
            <w:tcBorders>
              <w:top w:val="nil"/>
              <w:left w:val="nil"/>
              <w:bottom w:val="single" w:sz="4" w:space="0" w:color="000000"/>
              <w:right w:val="single" w:sz="4" w:space="0" w:color="000000"/>
            </w:tcBorders>
            <w:shd w:val="clear" w:color="auto" w:fill="auto"/>
            <w:noWrap/>
            <w:vAlign w:val="bottom"/>
            <w:hideMark/>
          </w:tcPr>
          <w:p w14:paraId="6D4FC791" w14:textId="5661A6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8A7ED74" w14:textId="315884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D44A5" w14:textId="3A53C1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9,540.00 </w:t>
            </w:r>
          </w:p>
        </w:tc>
      </w:tr>
      <w:tr w:rsidR="003D36E3" w:rsidRPr="003D36E3" w14:paraId="79539B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8B04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046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0EE0FBC6" w14:textId="07EDCE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9,714.00 </w:t>
            </w:r>
          </w:p>
        </w:tc>
        <w:tc>
          <w:tcPr>
            <w:tcW w:w="0" w:type="auto"/>
            <w:tcBorders>
              <w:top w:val="nil"/>
              <w:left w:val="nil"/>
              <w:bottom w:val="single" w:sz="4" w:space="0" w:color="000000"/>
              <w:right w:val="single" w:sz="4" w:space="0" w:color="000000"/>
            </w:tcBorders>
            <w:shd w:val="clear" w:color="auto" w:fill="auto"/>
            <w:noWrap/>
            <w:vAlign w:val="bottom"/>
            <w:hideMark/>
          </w:tcPr>
          <w:p w14:paraId="6827A315" w14:textId="0A243B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859C2" w14:textId="0E1453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84E5A" w14:textId="7398BD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9,714.00 </w:t>
            </w:r>
          </w:p>
        </w:tc>
      </w:tr>
      <w:tr w:rsidR="003D36E3" w:rsidRPr="003D36E3" w14:paraId="27DAD1C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7F4D7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09CB9B2F" w14:textId="561B8FD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788,917.98 </w:t>
            </w:r>
          </w:p>
        </w:tc>
        <w:tc>
          <w:tcPr>
            <w:tcW w:w="0" w:type="auto"/>
            <w:tcBorders>
              <w:top w:val="nil"/>
              <w:left w:val="nil"/>
              <w:bottom w:val="single" w:sz="4" w:space="0" w:color="000000"/>
              <w:right w:val="single" w:sz="4" w:space="0" w:color="000000"/>
            </w:tcBorders>
            <w:shd w:val="clear" w:color="A5A5A5" w:fill="A5A5A5"/>
            <w:noWrap/>
            <w:vAlign w:val="bottom"/>
            <w:hideMark/>
          </w:tcPr>
          <w:p w14:paraId="630D2274" w14:textId="6E5FAB0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9EFA7D1" w14:textId="3F43FC2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05B113" w14:textId="5E91DB7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788,917.98 </w:t>
            </w:r>
          </w:p>
        </w:tc>
      </w:tr>
      <w:tr w:rsidR="003D36E3" w:rsidRPr="003D36E3" w14:paraId="4A561F7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DF77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7CFA561B" w14:textId="5FDC38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528,7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2AC64285" w14:textId="01B773A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F2B3C6" w14:textId="7486D17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E7630A" w14:textId="511B196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528,753.70 </w:t>
            </w:r>
          </w:p>
        </w:tc>
      </w:tr>
      <w:tr w:rsidR="003D36E3" w:rsidRPr="003D36E3" w14:paraId="1C2D7D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1628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CE6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80607F" w14:textId="45C21F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6,100.00 </w:t>
            </w:r>
          </w:p>
        </w:tc>
        <w:tc>
          <w:tcPr>
            <w:tcW w:w="0" w:type="auto"/>
            <w:tcBorders>
              <w:top w:val="nil"/>
              <w:left w:val="nil"/>
              <w:bottom w:val="single" w:sz="4" w:space="0" w:color="000000"/>
              <w:right w:val="single" w:sz="4" w:space="0" w:color="000000"/>
            </w:tcBorders>
            <w:shd w:val="clear" w:color="auto" w:fill="auto"/>
            <w:noWrap/>
            <w:vAlign w:val="bottom"/>
            <w:hideMark/>
          </w:tcPr>
          <w:p w14:paraId="0202C175" w14:textId="05B1EE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451E6" w14:textId="79FD45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6C315" w14:textId="475724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6,100.00 </w:t>
            </w:r>
          </w:p>
        </w:tc>
      </w:tr>
      <w:tr w:rsidR="003D36E3" w:rsidRPr="003D36E3" w14:paraId="6802983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C37B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2FCD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41B94C3" w14:textId="62AEE4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0126B497" w14:textId="426BBA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ABDBA" w14:textId="72544B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D5D3D" w14:textId="4EAA3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3,050.00 </w:t>
            </w:r>
          </w:p>
        </w:tc>
      </w:tr>
      <w:tr w:rsidR="003D36E3" w:rsidRPr="003D36E3" w14:paraId="472202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69AB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B7B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82E56C" w14:textId="7BAF51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29A82578" w14:textId="1A8CA7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24024" w14:textId="7C1142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36CDB" w14:textId="1AD398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 </w:t>
            </w:r>
          </w:p>
        </w:tc>
      </w:tr>
      <w:tr w:rsidR="003D36E3" w:rsidRPr="003D36E3" w14:paraId="0BF09FD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2AD3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B23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E5C64" w14:textId="214B65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300.00 </w:t>
            </w:r>
          </w:p>
        </w:tc>
        <w:tc>
          <w:tcPr>
            <w:tcW w:w="0" w:type="auto"/>
            <w:tcBorders>
              <w:top w:val="nil"/>
              <w:left w:val="nil"/>
              <w:bottom w:val="single" w:sz="4" w:space="0" w:color="000000"/>
              <w:right w:val="single" w:sz="4" w:space="0" w:color="000000"/>
            </w:tcBorders>
            <w:shd w:val="clear" w:color="auto" w:fill="auto"/>
            <w:noWrap/>
            <w:vAlign w:val="bottom"/>
            <w:hideMark/>
          </w:tcPr>
          <w:p w14:paraId="6A4B2F48" w14:textId="02226E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1DDE2" w14:textId="79FE3E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A0331" w14:textId="2E9F70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300.00 </w:t>
            </w:r>
          </w:p>
        </w:tc>
      </w:tr>
      <w:tr w:rsidR="003D36E3" w:rsidRPr="003D36E3" w14:paraId="07B6110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0056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B63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141D685" w14:textId="33DD84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F74A0" w14:textId="6E37A9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9DC78" w14:textId="49FFBE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B9FDD" w14:textId="53B368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r>
      <w:tr w:rsidR="003D36E3" w:rsidRPr="003D36E3" w14:paraId="2CC47E8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75FE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7FE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5E0876C1" w14:textId="730400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05C0B6C3" w14:textId="5A0F0E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018DA" w14:textId="7187B7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63E02" w14:textId="3C8069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5,916.20 </w:t>
            </w:r>
          </w:p>
        </w:tc>
      </w:tr>
      <w:tr w:rsidR="003D36E3" w:rsidRPr="003D36E3" w14:paraId="37B0B00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6876A"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0BF5B1D9" w14:textId="0CDC97E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49,798.30 </w:t>
            </w:r>
          </w:p>
        </w:tc>
        <w:tc>
          <w:tcPr>
            <w:tcW w:w="0" w:type="auto"/>
            <w:tcBorders>
              <w:top w:val="nil"/>
              <w:left w:val="nil"/>
              <w:bottom w:val="single" w:sz="4" w:space="0" w:color="000000"/>
              <w:right w:val="single" w:sz="4" w:space="0" w:color="000000"/>
            </w:tcBorders>
            <w:shd w:val="clear" w:color="D8D8D8" w:fill="D8D8D8"/>
            <w:noWrap/>
            <w:vAlign w:val="bottom"/>
            <w:hideMark/>
          </w:tcPr>
          <w:p w14:paraId="6BB4781E" w14:textId="044337C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711023" w14:textId="7E5A887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84BE4B" w14:textId="3EC1A7C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49,798.30 </w:t>
            </w:r>
          </w:p>
        </w:tc>
      </w:tr>
      <w:tr w:rsidR="003D36E3" w:rsidRPr="003D36E3" w14:paraId="0E998D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E04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CD0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bra</w:t>
            </w:r>
            <w:proofErr w:type="spellEnd"/>
            <w:r w:rsidRPr="003D36E3">
              <w:rPr>
                <w:rFonts w:ascii="Arial Narrow" w:eastAsia="Times New Roman" w:hAnsi="Arial Narrow"/>
                <w:i/>
                <w:iCs/>
                <w:color w:val="000000"/>
                <w:sz w:val="20"/>
                <w:szCs w:val="20"/>
              </w:rPr>
              <w:t xml:space="preserve"> de </w:t>
            </w:r>
            <w:proofErr w:type="spellStart"/>
            <w:r w:rsidRPr="003D36E3">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68213C" w14:textId="7BC552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ACFC701" w14:textId="1BBB24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2316E" w14:textId="3989DD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F080D" w14:textId="6AFC02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500.00 </w:t>
            </w:r>
          </w:p>
        </w:tc>
      </w:tr>
      <w:tr w:rsidR="003D36E3" w:rsidRPr="003D36E3" w14:paraId="6325D4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439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3DC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D86B30" w14:textId="0197BB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01950721" w14:textId="32E157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F25AD" w14:textId="14F09A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52988" w14:textId="31B0D6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5,320.00 </w:t>
            </w:r>
          </w:p>
        </w:tc>
      </w:tr>
      <w:tr w:rsidR="003D36E3" w:rsidRPr="003D36E3" w14:paraId="35AA90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6E4F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B83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A71515" w14:textId="5D3C3D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06E097EE" w14:textId="795C09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13C02" w14:textId="146833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7FB90" w14:textId="4D240D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8,775.00 </w:t>
            </w:r>
          </w:p>
        </w:tc>
      </w:tr>
      <w:tr w:rsidR="003D36E3" w:rsidRPr="003D36E3" w14:paraId="297AF0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542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AF2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9883562" w14:textId="3B2202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0974DDDA" w14:textId="65205E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FA13A" w14:textId="429055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90E47" w14:textId="649648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650.00 </w:t>
            </w:r>
          </w:p>
        </w:tc>
      </w:tr>
      <w:tr w:rsidR="003D36E3" w:rsidRPr="003D36E3" w14:paraId="1F56E25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A0C6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A05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599AC2" w14:textId="2F7816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2192EB21" w14:textId="2FC3B4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32523" w14:textId="346585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46284" w14:textId="482A4E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 </w:t>
            </w:r>
          </w:p>
        </w:tc>
      </w:tr>
      <w:tr w:rsidR="003D36E3" w:rsidRPr="003D36E3" w14:paraId="2CE7C5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5A1B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A6E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B96B36" w14:textId="79C5F2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6C52C6A3" w14:textId="2B4F5C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B5B1E" w14:textId="49F5B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36A22" w14:textId="298A56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200.00 </w:t>
            </w:r>
          </w:p>
        </w:tc>
      </w:tr>
      <w:tr w:rsidR="003D36E3" w:rsidRPr="003D36E3" w14:paraId="44245E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AF0C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3F6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1F027FC" w14:textId="32A01D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153ABEA6" w14:textId="14DD2D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0A074" w14:textId="754008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833D1" w14:textId="40C351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131.30 </w:t>
            </w:r>
          </w:p>
        </w:tc>
      </w:tr>
      <w:tr w:rsidR="003D36E3" w:rsidRPr="003D36E3" w14:paraId="572211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C32D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675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235A86" w14:textId="6A0986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7,876.50 </w:t>
            </w:r>
          </w:p>
        </w:tc>
        <w:tc>
          <w:tcPr>
            <w:tcW w:w="0" w:type="auto"/>
            <w:tcBorders>
              <w:top w:val="nil"/>
              <w:left w:val="nil"/>
              <w:bottom w:val="single" w:sz="4" w:space="0" w:color="000000"/>
              <w:right w:val="single" w:sz="4" w:space="0" w:color="000000"/>
            </w:tcBorders>
            <w:shd w:val="clear" w:color="auto" w:fill="auto"/>
            <w:noWrap/>
            <w:vAlign w:val="bottom"/>
            <w:hideMark/>
          </w:tcPr>
          <w:p w14:paraId="2954A0F9" w14:textId="2ABB1B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02D9A" w14:textId="5834A9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228D0" w14:textId="521E48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7,876.50 </w:t>
            </w:r>
          </w:p>
        </w:tc>
      </w:tr>
      <w:tr w:rsidR="003D36E3" w:rsidRPr="003D36E3" w14:paraId="547C5C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3546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A74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CD88E82" w14:textId="2FB065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3,143.70 </w:t>
            </w:r>
          </w:p>
        </w:tc>
        <w:tc>
          <w:tcPr>
            <w:tcW w:w="0" w:type="auto"/>
            <w:tcBorders>
              <w:top w:val="nil"/>
              <w:left w:val="nil"/>
              <w:bottom w:val="single" w:sz="4" w:space="0" w:color="000000"/>
              <w:right w:val="single" w:sz="4" w:space="0" w:color="000000"/>
            </w:tcBorders>
            <w:shd w:val="clear" w:color="auto" w:fill="auto"/>
            <w:noWrap/>
            <w:vAlign w:val="bottom"/>
            <w:hideMark/>
          </w:tcPr>
          <w:p w14:paraId="1AE00418" w14:textId="1849B1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9D1BB" w14:textId="634A49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FB193" w14:textId="67B99C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3,143.70 </w:t>
            </w:r>
          </w:p>
        </w:tc>
      </w:tr>
      <w:tr w:rsidR="003D36E3" w:rsidRPr="003D36E3" w14:paraId="0A6F04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331D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CC3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2E11145" w14:textId="2B9010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1F606F84" w14:textId="6433EC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2E090" w14:textId="49633A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DC455" w14:textId="7041E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2,201.80 </w:t>
            </w:r>
          </w:p>
        </w:tc>
      </w:tr>
      <w:tr w:rsidR="003D36E3" w:rsidRPr="003D36E3" w14:paraId="6F46305C"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1B8FA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C638218" w14:textId="55F0BFB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47,397.25 </w:t>
            </w:r>
          </w:p>
        </w:tc>
        <w:tc>
          <w:tcPr>
            <w:tcW w:w="0" w:type="auto"/>
            <w:tcBorders>
              <w:top w:val="nil"/>
              <w:left w:val="nil"/>
              <w:bottom w:val="single" w:sz="4" w:space="0" w:color="000000"/>
              <w:right w:val="single" w:sz="4" w:space="0" w:color="000000"/>
            </w:tcBorders>
            <w:shd w:val="clear" w:color="D8D8D8" w:fill="D8D8D8"/>
            <w:noWrap/>
            <w:vAlign w:val="bottom"/>
            <w:hideMark/>
          </w:tcPr>
          <w:p w14:paraId="30828692" w14:textId="2F0D409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715D31" w14:textId="7D804E3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10E597" w14:textId="25B54F6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47,397.25 </w:t>
            </w:r>
          </w:p>
        </w:tc>
      </w:tr>
      <w:tr w:rsidR="003D36E3" w:rsidRPr="003D36E3" w14:paraId="6BA2EB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A37D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C83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5FDE12" w14:textId="51065F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D720B2" w14:textId="11E121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E236F" w14:textId="1B71EA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219D6" w14:textId="011D00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745921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D26E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99F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359441" w14:textId="5A7B81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1F8546ED" w14:textId="31D5EE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EA63F" w14:textId="0523CD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CA8EA" w14:textId="41D132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6,152.75 </w:t>
            </w:r>
          </w:p>
        </w:tc>
      </w:tr>
      <w:tr w:rsidR="003D36E3" w:rsidRPr="003D36E3" w14:paraId="031AB6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F4A0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804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C6414C" w14:textId="15D657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CC3CBE9" w14:textId="0D8E3D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2988A" w14:textId="33FB21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2B960" w14:textId="366E76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6.50 </w:t>
            </w:r>
          </w:p>
        </w:tc>
      </w:tr>
      <w:tr w:rsidR="003D36E3" w:rsidRPr="003D36E3" w14:paraId="5AF372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AB15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303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lalacao</w:t>
            </w:r>
            <w:proofErr w:type="spellEnd"/>
            <w:r w:rsidRPr="003D36E3">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FA2422A" w14:textId="71AC44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D13102" w14:textId="217730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1D500" w14:textId="03876B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5081E" w14:textId="48D291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5EA791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44EE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433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CBCD64" w14:textId="439C1A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8,900.00 </w:t>
            </w:r>
          </w:p>
        </w:tc>
        <w:tc>
          <w:tcPr>
            <w:tcW w:w="0" w:type="auto"/>
            <w:tcBorders>
              <w:top w:val="nil"/>
              <w:left w:val="nil"/>
              <w:bottom w:val="single" w:sz="4" w:space="0" w:color="000000"/>
              <w:right w:val="single" w:sz="4" w:space="0" w:color="000000"/>
            </w:tcBorders>
            <w:shd w:val="clear" w:color="auto" w:fill="auto"/>
            <w:noWrap/>
            <w:vAlign w:val="bottom"/>
            <w:hideMark/>
          </w:tcPr>
          <w:p w14:paraId="5693759B" w14:textId="2CB7A9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393F2" w14:textId="05FCB2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FA68B" w14:textId="278D56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8,900.00 </w:t>
            </w:r>
          </w:p>
        </w:tc>
      </w:tr>
      <w:tr w:rsidR="003D36E3" w:rsidRPr="003D36E3" w14:paraId="6CC5EA7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59A8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6AC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4B31DF51" w14:textId="48BFFA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510223" w14:textId="1B970B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BDF24" w14:textId="7B1C5F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C4D88" w14:textId="741ABF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4FA723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FAC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E12D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34F203" w14:textId="4ADD95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4F3509F9" w14:textId="40E1D4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C67BB" w14:textId="7AD75A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43557" w14:textId="36DF42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6.50 </w:t>
            </w:r>
          </w:p>
        </w:tc>
      </w:tr>
      <w:tr w:rsidR="003D36E3" w:rsidRPr="003D36E3" w14:paraId="3B5812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DC77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A68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83D711" w14:textId="3589C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75DE8967" w14:textId="0E8A57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A39B6" w14:textId="35EEF6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500B7" w14:textId="7033E7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98,925.00 </w:t>
            </w:r>
          </w:p>
        </w:tc>
      </w:tr>
      <w:tr w:rsidR="003D36E3" w:rsidRPr="003D36E3" w14:paraId="3EE2AA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12CB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C5D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F8808C" w14:textId="3B216F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59688148" w14:textId="788510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47BE7" w14:textId="73B621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2111B" w14:textId="37D052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806.50 </w:t>
            </w:r>
          </w:p>
        </w:tc>
      </w:tr>
      <w:tr w:rsidR="003D36E3" w:rsidRPr="003D36E3" w14:paraId="68A8B3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F02C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ADF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51BAC6A5" w14:textId="40A7D0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6384A2" w14:textId="6B6F94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3E26A" w14:textId="70D773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1D2C1" w14:textId="7BF6C5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160200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7E99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9BAA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107A35E5" w14:textId="25D2AD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723F86" w14:textId="5DEC6F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BCD66" w14:textId="6A4FCC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39419" w14:textId="0E9D1C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183472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899F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839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4A45BE" w14:textId="6256C0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62418B" w14:textId="163731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96230" w14:textId="0CA0D0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8AC78" w14:textId="52C657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15ADBA6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B017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392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3F4832C1" w14:textId="34079D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CFEB02" w14:textId="7BC6D8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77DD8" w14:textId="09550D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3CAAB" w14:textId="7CD532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70DA29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573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E7D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BA16ADE" w14:textId="6E07DB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8D9121" w14:textId="7C2C43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56797" w14:textId="0A3F9D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40C70" w14:textId="11F981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12C8A4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7C0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064D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40A515F" w14:textId="0EAE94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E0703E" w14:textId="6958E8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EE658" w14:textId="1502DE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7A67E" w14:textId="4E6529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7D5343C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D122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45BD3FCC" w14:textId="0063D27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623,223.73 </w:t>
            </w:r>
          </w:p>
        </w:tc>
        <w:tc>
          <w:tcPr>
            <w:tcW w:w="0" w:type="auto"/>
            <w:tcBorders>
              <w:top w:val="nil"/>
              <w:left w:val="nil"/>
              <w:bottom w:val="single" w:sz="4" w:space="0" w:color="000000"/>
              <w:right w:val="single" w:sz="4" w:space="0" w:color="000000"/>
            </w:tcBorders>
            <w:shd w:val="clear" w:color="D8D8D8" w:fill="D8D8D8"/>
            <w:noWrap/>
            <w:vAlign w:val="bottom"/>
            <w:hideMark/>
          </w:tcPr>
          <w:p w14:paraId="08455DB7" w14:textId="5120A5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28D878" w14:textId="5C1DB8F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056D22" w14:textId="7EB0B5D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623,223.73 </w:t>
            </w:r>
          </w:p>
        </w:tc>
      </w:tr>
      <w:tr w:rsidR="003D36E3" w:rsidRPr="003D36E3" w14:paraId="146C9E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C138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684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037271" w14:textId="7351EC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0C4A2B53" w14:textId="20D499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CD391" w14:textId="193BA3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D0EEF" w14:textId="67F372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3,600.00 </w:t>
            </w:r>
          </w:p>
        </w:tc>
      </w:tr>
      <w:tr w:rsidR="003D36E3" w:rsidRPr="003D36E3" w14:paraId="1D4D8B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C1C8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F70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8B7CE1" w14:textId="0FD48F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74427C3B" w14:textId="217FDA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4E1FD" w14:textId="4C8EBD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E78CF" w14:textId="393DCE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9,500.00 </w:t>
            </w:r>
          </w:p>
        </w:tc>
      </w:tr>
      <w:tr w:rsidR="003D36E3" w:rsidRPr="003D36E3" w14:paraId="14797E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289D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F7E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2E72AC" w14:textId="5FBFB7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16F20AA0" w14:textId="196143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E634E" w14:textId="39923D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4969B" w14:textId="56A742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3,950.00 </w:t>
            </w:r>
          </w:p>
        </w:tc>
      </w:tr>
      <w:tr w:rsidR="003D36E3" w:rsidRPr="003D36E3" w14:paraId="71AF6D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7837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B7A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B956E9" w14:textId="6879AA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47E1D1" w14:textId="42DA29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ED91B" w14:textId="0B7E04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BB3E8" w14:textId="28C09F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r>
      <w:tr w:rsidR="003D36E3" w:rsidRPr="003D36E3" w14:paraId="524FED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75E9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4C32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7DEFE2EB" w14:textId="4ACFA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723.73 </w:t>
            </w:r>
          </w:p>
        </w:tc>
        <w:tc>
          <w:tcPr>
            <w:tcW w:w="0" w:type="auto"/>
            <w:tcBorders>
              <w:top w:val="nil"/>
              <w:left w:val="nil"/>
              <w:bottom w:val="single" w:sz="4" w:space="0" w:color="000000"/>
              <w:right w:val="single" w:sz="4" w:space="0" w:color="000000"/>
            </w:tcBorders>
            <w:shd w:val="clear" w:color="auto" w:fill="auto"/>
            <w:noWrap/>
            <w:vAlign w:val="bottom"/>
            <w:hideMark/>
          </w:tcPr>
          <w:p w14:paraId="76E14834" w14:textId="33D09C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BF664" w14:textId="4D6428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82BC6" w14:textId="0956F7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723.73 </w:t>
            </w:r>
          </w:p>
        </w:tc>
      </w:tr>
      <w:tr w:rsidR="003D36E3" w:rsidRPr="003D36E3" w14:paraId="24D690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5C1B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5F97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F008F4C" w14:textId="670642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85FF26" w14:textId="5FEB0A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A128B" w14:textId="064D54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6521C" w14:textId="7D5334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0,000.00 </w:t>
            </w:r>
          </w:p>
        </w:tc>
      </w:tr>
      <w:tr w:rsidR="003D36E3" w:rsidRPr="003D36E3" w14:paraId="4679A23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D4B0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FB44D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uerto </w:t>
            </w:r>
            <w:proofErr w:type="spellStart"/>
            <w:r w:rsidRPr="003D36E3">
              <w:rPr>
                <w:rFonts w:ascii="Arial Narrow" w:eastAsia="Times New Roman" w:hAnsi="Arial Narrow"/>
                <w:i/>
                <w:iCs/>
                <w:color w:val="000000"/>
                <w:sz w:val="20"/>
                <w:szCs w:val="20"/>
              </w:rPr>
              <w:t>Princesa</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31B2C70" w14:textId="6789E8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6,900.00 </w:t>
            </w:r>
          </w:p>
        </w:tc>
        <w:tc>
          <w:tcPr>
            <w:tcW w:w="0" w:type="auto"/>
            <w:tcBorders>
              <w:top w:val="nil"/>
              <w:left w:val="nil"/>
              <w:bottom w:val="single" w:sz="4" w:space="0" w:color="000000"/>
              <w:right w:val="single" w:sz="4" w:space="0" w:color="000000"/>
            </w:tcBorders>
            <w:shd w:val="clear" w:color="auto" w:fill="auto"/>
            <w:noWrap/>
            <w:vAlign w:val="bottom"/>
            <w:hideMark/>
          </w:tcPr>
          <w:p w14:paraId="24849DC7" w14:textId="5E12BD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5B403" w14:textId="5536C4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78CF8" w14:textId="32A088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6,900.00 </w:t>
            </w:r>
          </w:p>
        </w:tc>
      </w:tr>
      <w:tr w:rsidR="003D36E3" w:rsidRPr="003D36E3" w14:paraId="1B35E3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13EE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7B1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39A01640" w14:textId="50B263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4D826559" w14:textId="4EB4E0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6E7D8" w14:textId="23F72F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8FB25" w14:textId="0BFA3A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3,000.00 </w:t>
            </w:r>
          </w:p>
        </w:tc>
      </w:tr>
      <w:tr w:rsidR="003D36E3" w:rsidRPr="003D36E3" w14:paraId="7552AAE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5B77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BFD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75935E" w14:textId="58725F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8,550.00 </w:t>
            </w:r>
          </w:p>
        </w:tc>
        <w:tc>
          <w:tcPr>
            <w:tcW w:w="0" w:type="auto"/>
            <w:tcBorders>
              <w:top w:val="nil"/>
              <w:left w:val="nil"/>
              <w:bottom w:val="single" w:sz="4" w:space="0" w:color="000000"/>
              <w:right w:val="single" w:sz="4" w:space="0" w:color="000000"/>
            </w:tcBorders>
            <w:shd w:val="clear" w:color="auto" w:fill="auto"/>
            <w:noWrap/>
            <w:vAlign w:val="bottom"/>
            <w:hideMark/>
          </w:tcPr>
          <w:p w14:paraId="43A3380B" w14:textId="0A9BFD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9CEFE" w14:textId="293B63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6CDAC" w14:textId="39FE07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8,550.00 </w:t>
            </w:r>
          </w:p>
        </w:tc>
      </w:tr>
      <w:tr w:rsidR="003D36E3" w:rsidRPr="003D36E3" w14:paraId="07C6B0C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438BC"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28B18C98" w14:textId="61AB554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739,74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6B6648" w14:textId="5785F8F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3FA170" w14:textId="5BBD7B5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2111E3" w14:textId="13B265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739,745.00 </w:t>
            </w:r>
          </w:p>
        </w:tc>
      </w:tr>
      <w:tr w:rsidR="003D36E3" w:rsidRPr="003D36E3" w14:paraId="7F335A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84C5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153F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03BB816" w14:textId="60B67D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430.00 </w:t>
            </w:r>
          </w:p>
        </w:tc>
        <w:tc>
          <w:tcPr>
            <w:tcW w:w="0" w:type="auto"/>
            <w:tcBorders>
              <w:top w:val="nil"/>
              <w:left w:val="nil"/>
              <w:bottom w:val="single" w:sz="4" w:space="0" w:color="000000"/>
              <w:right w:val="single" w:sz="4" w:space="0" w:color="000000"/>
            </w:tcBorders>
            <w:shd w:val="clear" w:color="auto" w:fill="auto"/>
            <w:noWrap/>
            <w:vAlign w:val="bottom"/>
            <w:hideMark/>
          </w:tcPr>
          <w:p w14:paraId="3E121030" w14:textId="669287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3E65D" w14:textId="4F6429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97152" w14:textId="145C18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430.00 </w:t>
            </w:r>
          </w:p>
        </w:tc>
      </w:tr>
      <w:tr w:rsidR="003D36E3" w:rsidRPr="003D36E3" w14:paraId="00423C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34738"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A011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4DD4D314" w14:textId="39A035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500.00 </w:t>
            </w:r>
          </w:p>
        </w:tc>
        <w:tc>
          <w:tcPr>
            <w:tcW w:w="0" w:type="auto"/>
            <w:tcBorders>
              <w:top w:val="nil"/>
              <w:left w:val="nil"/>
              <w:bottom w:val="single" w:sz="4" w:space="0" w:color="000000"/>
              <w:right w:val="single" w:sz="4" w:space="0" w:color="000000"/>
            </w:tcBorders>
            <w:shd w:val="clear" w:color="auto" w:fill="auto"/>
            <w:noWrap/>
            <w:vAlign w:val="bottom"/>
            <w:hideMark/>
          </w:tcPr>
          <w:p w14:paraId="78B27D2E" w14:textId="3127B1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94285" w14:textId="3FC82F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9EF6A" w14:textId="700A9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500.00 </w:t>
            </w:r>
          </w:p>
        </w:tc>
      </w:tr>
      <w:tr w:rsidR="003D36E3" w:rsidRPr="003D36E3" w14:paraId="1E6A20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8EAE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281C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CDA90D" w14:textId="5C2FC9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56DB49EA" w14:textId="07145B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F68F4" w14:textId="0829B7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A3567" w14:textId="20DBD3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6,825.00 </w:t>
            </w:r>
          </w:p>
        </w:tc>
      </w:tr>
      <w:tr w:rsidR="003D36E3" w:rsidRPr="003D36E3" w14:paraId="24033E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187E9"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A7D1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411D363A" w14:textId="7DFCC3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18B62C49" w14:textId="3E4E89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DA9F7" w14:textId="30B406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E1A1C" w14:textId="177479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300.00 </w:t>
            </w:r>
          </w:p>
        </w:tc>
      </w:tr>
      <w:tr w:rsidR="003D36E3" w:rsidRPr="003D36E3" w14:paraId="26BF1E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36AF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AB1A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E29ACB1" w14:textId="7367F0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3FD2D53F" w14:textId="63BFBB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BAEA7" w14:textId="0796BB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7EB32" w14:textId="57374A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9,250.00 </w:t>
            </w:r>
          </w:p>
        </w:tc>
      </w:tr>
      <w:tr w:rsidR="003D36E3" w:rsidRPr="003D36E3" w14:paraId="4482F6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426F2"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86B9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893370" w14:textId="70EB23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800.00 </w:t>
            </w:r>
          </w:p>
        </w:tc>
        <w:tc>
          <w:tcPr>
            <w:tcW w:w="0" w:type="auto"/>
            <w:tcBorders>
              <w:top w:val="nil"/>
              <w:left w:val="nil"/>
              <w:bottom w:val="single" w:sz="4" w:space="0" w:color="000000"/>
              <w:right w:val="single" w:sz="4" w:space="0" w:color="000000"/>
            </w:tcBorders>
            <w:shd w:val="clear" w:color="auto" w:fill="auto"/>
            <w:noWrap/>
            <w:vAlign w:val="bottom"/>
            <w:hideMark/>
          </w:tcPr>
          <w:p w14:paraId="1E8701AB" w14:textId="1DFF64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7B684" w14:textId="17BA19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1C50A" w14:textId="7EB782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800.00 </w:t>
            </w:r>
          </w:p>
        </w:tc>
      </w:tr>
      <w:tr w:rsidR="003D36E3" w:rsidRPr="003D36E3" w14:paraId="70613F6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B80C2"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C774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76C3E376" w14:textId="3B0133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3FA1DC0" w14:textId="4116E6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44091" w14:textId="699B54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DD124" w14:textId="45DDE5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7,100.00 </w:t>
            </w:r>
          </w:p>
        </w:tc>
      </w:tr>
      <w:tr w:rsidR="003D36E3" w:rsidRPr="003D36E3" w14:paraId="4C26DBD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B690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8A0E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6BC04A" w14:textId="79073F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16BCAC14" w14:textId="4E4C33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242E5" w14:textId="4F8CB9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D3DE8" w14:textId="1B93D1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1,100.00 </w:t>
            </w:r>
          </w:p>
        </w:tc>
      </w:tr>
      <w:tr w:rsidR="003D36E3" w:rsidRPr="003D36E3" w14:paraId="6EE861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D381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ED10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A7E259" w14:textId="63588D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60A3594E" w14:textId="21FB8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5F188" w14:textId="051EB1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FD355" w14:textId="5CCD80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2,050.00 </w:t>
            </w:r>
          </w:p>
        </w:tc>
      </w:tr>
      <w:tr w:rsidR="003D36E3" w:rsidRPr="003D36E3" w14:paraId="099863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20499"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D75F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8A30CC" w14:textId="2498D4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16,450.00 </w:t>
            </w:r>
          </w:p>
        </w:tc>
        <w:tc>
          <w:tcPr>
            <w:tcW w:w="0" w:type="auto"/>
            <w:tcBorders>
              <w:top w:val="nil"/>
              <w:left w:val="nil"/>
              <w:bottom w:val="single" w:sz="4" w:space="0" w:color="000000"/>
              <w:right w:val="single" w:sz="4" w:space="0" w:color="000000"/>
            </w:tcBorders>
            <w:shd w:val="clear" w:color="auto" w:fill="auto"/>
            <w:noWrap/>
            <w:vAlign w:val="bottom"/>
            <w:hideMark/>
          </w:tcPr>
          <w:p w14:paraId="7D7ECB76" w14:textId="1FBA9C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06768" w14:textId="48FA62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BA5E0" w14:textId="491CD7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16,450.00 </w:t>
            </w:r>
          </w:p>
        </w:tc>
      </w:tr>
      <w:tr w:rsidR="003D36E3" w:rsidRPr="003D36E3" w14:paraId="4A481EB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529F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77F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3F0C2012" w14:textId="6B1E16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1,750.00 </w:t>
            </w:r>
          </w:p>
        </w:tc>
        <w:tc>
          <w:tcPr>
            <w:tcW w:w="0" w:type="auto"/>
            <w:tcBorders>
              <w:top w:val="nil"/>
              <w:left w:val="nil"/>
              <w:bottom w:val="single" w:sz="4" w:space="0" w:color="000000"/>
              <w:right w:val="single" w:sz="4" w:space="0" w:color="000000"/>
            </w:tcBorders>
            <w:shd w:val="clear" w:color="auto" w:fill="auto"/>
            <w:noWrap/>
            <w:vAlign w:val="bottom"/>
            <w:hideMark/>
          </w:tcPr>
          <w:p w14:paraId="4F372509" w14:textId="2C2D6A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4A396" w14:textId="27D019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478C1" w14:textId="2E1C2D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1,750.00 </w:t>
            </w:r>
          </w:p>
        </w:tc>
      </w:tr>
      <w:tr w:rsidR="003D36E3" w:rsidRPr="003D36E3" w14:paraId="0E8D94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FA9F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89E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DA88DE6" w14:textId="493EDD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588D65" w14:textId="72AD79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51131" w14:textId="39ED64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152CD" w14:textId="629FBE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48E4295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6B4C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1A2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6BDBB79D" w14:textId="101869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550.00 </w:t>
            </w:r>
          </w:p>
        </w:tc>
        <w:tc>
          <w:tcPr>
            <w:tcW w:w="0" w:type="auto"/>
            <w:tcBorders>
              <w:top w:val="nil"/>
              <w:left w:val="nil"/>
              <w:bottom w:val="single" w:sz="4" w:space="0" w:color="000000"/>
              <w:right w:val="single" w:sz="4" w:space="0" w:color="000000"/>
            </w:tcBorders>
            <w:shd w:val="clear" w:color="auto" w:fill="auto"/>
            <w:noWrap/>
            <w:vAlign w:val="bottom"/>
            <w:hideMark/>
          </w:tcPr>
          <w:p w14:paraId="671FEDDB" w14:textId="39BA21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4D315" w14:textId="462B00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2B561" w14:textId="499881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550.00 </w:t>
            </w:r>
          </w:p>
        </w:tc>
      </w:tr>
      <w:tr w:rsidR="003D36E3" w:rsidRPr="003D36E3" w14:paraId="248430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2944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FE91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E2E34A1" w14:textId="7C02AE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A5E871" w14:textId="7A4FDD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31CBB" w14:textId="09888B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1F810" w14:textId="1ACD2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000.00 </w:t>
            </w:r>
          </w:p>
        </w:tc>
      </w:tr>
      <w:tr w:rsidR="003D36E3" w:rsidRPr="003D36E3" w14:paraId="1F39C9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8A1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5BD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EB7D731" w14:textId="70B273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9,200.00 </w:t>
            </w:r>
          </w:p>
        </w:tc>
        <w:tc>
          <w:tcPr>
            <w:tcW w:w="0" w:type="auto"/>
            <w:tcBorders>
              <w:top w:val="nil"/>
              <w:left w:val="nil"/>
              <w:bottom w:val="single" w:sz="4" w:space="0" w:color="000000"/>
              <w:right w:val="single" w:sz="4" w:space="0" w:color="000000"/>
            </w:tcBorders>
            <w:shd w:val="clear" w:color="auto" w:fill="auto"/>
            <w:noWrap/>
            <w:vAlign w:val="bottom"/>
            <w:hideMark/>
          </w:tcPr>
          <w:p w14:paraId="1DC75D34" w14:textId="60A975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F44AC" w14:textId="78E6A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A3779" w14:textId="633CA0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9,200.00 </w:t>
            </w:r>
          </w:p>
        </w:tc>
      </w:tr>
      <w:tr w:rsidR="003D36E3" w:rsidRPr="003D36E3" w14:paraId="2956B4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8FB0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310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1C4AB12" w14:textId="2B3F66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0,675.00 </w:t>
            </w:r>
          </w:p>
        </w:tc>
        <w:tc>
          <w:tcPr>
            <w:tcW w:w="0" w:type="auto"/>
            <w:tcBorders>
              <w:top w:val="nil"/>
              <w:left w:val="nil"/>
              <w:bottom w:val="single" w:sz="4" w:space="0" w:color="000000"/>
              <w:right w:val="single" w:sz="4" w:space="0" w:color="000000"/>
            </w:tcBorders>
            <w:shd w:val="clear" w:color="auto" w:fill="auto"/>
            <w:noWrap/>
            <w:vAlign w:val="bottom"/>
            <w:hideMark/>
          </w:tcPr>
          <w:p w14:paraId="60E39041" w14:textId="5A0A4A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1E8BB" w14:textId="01F093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9FC9D" w14:textId="47D24D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0,675.00 </w:t>
            </w:r>
          </w:p>
        </w:tc>
      </w:tr>
      <w:tr w:rsidR="003D36E3" w:rsidRPr="003D36E3" w14:paraId="0CDC8C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03D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ADC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23D5A547" w14:textId="49B270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5632517C" w14:textId="33DF38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CE0D4" w14:textId="121042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A1C99" w14:textId="176051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4,765.00 </w:t>
            </w:r>
          </w:p>
        </w:tc>
      </w:tr>
      <w:tr w:rsidR="003D36E3" w:rsidRPr="003D36E3" w14:paraId="6806E65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03AE6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1C4579FC" w14:textId="225C20E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244,223.45 </w:t>
            </w:r>
          </w:p>
        </w:tc>
        <w:tc>
          <w:tcPr>
            <w:tcW w:w="0" w:type="auto"/>
            <w:tcBorders>
              <w:top w:val="nil"/>
              <w:left w:val="nil"/>
              <w:bottom w:val="single" w:sz="4" w:space="0" w:color="000000"/>
              <w:right w:val="single" w:sz="4" w:space="0" w:color="000000"/>
            </w:tcBorders>
            <w:shd w:val="clear" w:color="A5A5A5" w:fill="A5A5A5"/>
            <w:noWrap/>
            <w:vAlign w:val="bottom"/>
            <w:hideMark/>
          </w:tcPr>
          <w:p w14:paraId="30657B9C" w14:textId="069A1DF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043D8F4" w14:textId="55BEBB9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5E6D4D9" w14:textId="663EFBA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2,321,173.45 </w:t>
            </w:r>
          </w:p>
        </w:tc>
      </w:tr>
      <w:tr w:rsidR="003D36E3" w:rsidRPr="003D36E3" w14:paraId="293A6B9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FBB19"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357994F6" w14:textId="4B0511D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117,665.80 </w:t>
            </w:r>
          </w:p>
        </w:tc>
        <w:tc>
          <w:tcPr>
            <w:tcW w:w="0" w:type="auto"/>
            <w:tcBorders>
              <w:top w:val="nil"/>
              <w:left w:val="nil"/>
              <w:bottom w:val="single" w:sz="4" w:space="0" w:color="000000"/>
              <w:right w:val="single" w:sz="4" w:space="0" w:color="000000"/>
            </w:tcBorders>
            <w:shd w:val="clear" w:color="D8D8D8" w:fill="D8D8D8"/>
            <w:noWrap/>
            <w:vAlign w:val="bottom"/>
            <w:hideMark/>
          </w:tcPr>
          <w:p w14:paraId="145463FB" w14:textId="58179E4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48C5A05" w14:textId="4C6BF31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663062" w14:textId="0A64DF9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563,415.80 </w:t>
            </w:r>
          </w:p>
        </w:tc>
      </w:tr>
      <w:tr w:rsidR="003D36E3" w:rsidRPr="003D36E3" w14:paraId="6367EB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DEC1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670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49683D97" w14:textId="1ADF80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3F0FB394" w14:textId="4CBA53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919EB" w14:textId="2D2DF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42E74" w14:textId="5BCA1C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86,728.00 </w:t>
            </w:r>
          </w:p>
        </w:tc>
      </w:tr>
      <w:tr w:rsidR="003D36E3" w:rsidRPr="003D36E3" w14:paraId="0ED94B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8A0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3C5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B7BCB4" w14:textId="6BDE28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6CCF3482" w14:textId="115F7E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E4760" w14:textId="735F5A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51A4B" w14:textId="4B0DA2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9,865.16 </w:t>
            </w:r>
          </w:p>
        </w:tc>
      </w:tr>
      <w:tr w:rsidR="003D36E3" w:rsidRPr="003D36E3" w14:paraId="59D5DB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5CC4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A93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205885" w14:textId="1AAA02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2CF09E5D" w14:textId="00B878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82A88" w14:textId="165C89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46797" w14:textId="700D4A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8,781.72 </w:t>
            </w:r>
          </w:p>
        </w:tc>
      </w:tr>
      <w:tr w:rsidR="003D36E3" w:rsidRPr="003D36E3" w14:paraId="281A81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35B3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FC67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145EA485" w14:textId="6836C8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1,312.56 </w:t>
            </w:r>
          </w:p>
        </w:tc>
        <w:tc>
          <w:tcPr>
            <w:tcW w:w="0" w:type="auto"/>
            <w:tcBorders>
              <w:top w:val="nil"/>
              <w:left w:val="nil"/>
              <w:bottom w:val="single" w:sz="4" w:space="0" w:color="000000"/>
              <w:right w:val="single" w:sz="4" w:space="0" w:color="000000"/>
            </w:tcBorders>
            <w:shd w:val="clear" w:color="auto" w:fill="auto"/>
            <w:noWrap/>
            <w:vAlign w:val="bottom"/>
            <w:hideMark/>
          </w:tcPr>
          <w:p w14:paraId="0DDA4681" w14:textId="60377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09CF8195" w14:textId="085B28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AE5E0" w14:textId="128406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47,712.56 </w:t>
            </w:r>
          </w:p>
        </w:tc>
      </w:tr>
      <w:tr w:rsidR="003D36E3" w:rsidRPr="003D36E3" w14:paraId="4D87FE5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1FD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805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E42E1D" w14:textId="51E7C3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8,836.24 </w:t>
            </w:r>
          </w:p>
        </w:tc>
        <w:tc>
          <w:tcPr>
            <w:tcW w:w="0" w:type="auto"/>
            <w:tcBorders>
              <w:top w:val="nil"/>
              <w:left w:val="nil"/>
              <w:bottom w:val="single" w:sz="4" w:space="0" w:color="000000"/>
              <w:right w:val="single" w:sz="4" w:space="0" w:color="000000"/>
            </w:tcBorders>
            <w:shd w:val="clear" w:color="auto" w:fill="auto"/>
            <w:noWrap/>
            <w:vAlign w:val="bottom"/>
            <w:hideMark/>
          </w:tcPr>
          <w:p w14:paraId="49C9E560" w14:textId="668415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17181B8" w14:textId="31EEC2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A549F" w14:textId="67D62E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8,186.24 </w:t>
            </w:r>
          </w:p>
        </w:tc>
      </w:tr>
      <w:tr w:rsidR="003D36E3" w:rsidRPr="003D36E3" w14:paraId="46847DC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4219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AB3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0BC2D86F" w14:textId="59E9A9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22.58 </w:t>
            </w:r>
          </w:p>
        </w:tc>
        <w:tc>
          <w:tcPr>
            <w:tcW w:w="0" w:type="auto"/>
            <w:tcBorders>
              <w:top w:val="nil"/>
              <w:left w:val="nil"/>
              <w:bottom w:val="single" w:sz="4" w:space="0" w:color="000000"/>
              <w:right w:val="single" w:sz="4" w:space="0" w:color="000000"/>
            </w:tcBorders>
            <w:shd w:val="clear" w:color="auto" w:fill="auto"/>
            <w:noWrap/>
            <w:vAlign w:val="bottom"/>
            <w:hideMark/>
          </w:tcPr>
          <w:p w14:paraId="4CF5E0D5" w14:textId="26144E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F224D" w14:textId="0D6BC9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38C0F" w14:textId="0E2F0F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22.58 </w:t>
            </w:r>
          </w:p>
        </w:tc>
      </w:tr>
      <w:tr w:rsidR="003D36E3" w:rsidRPr="003D36E3" w14:paraId="0EB9B9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A6A0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2587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A9E4B1" w14:textId="70E1A2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45B72B00" w14:textId="33AC8C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96A88" w14:textId="1B4F0A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89A7A" w14:textId="215388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0,297.28 </w:t>
            </w:r>
          </w:p>
        </w:tc>
      </w:tr>
      <w:tr w:rsidR="003D36E3" w:rsidRPr="003D36E3" w14:paraId="1DD2E81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DC7D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7AC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DC91A2" w14:textId="05E380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9,450.00 </w:t>
            </w:r>
          </w:p>
        </w:tc>
        <w:tc>
          <w:tcPr>
            <w:tcW w:w="0" w:type="auto"/>
            <w:tcBorders>
              <w:top w:val="nil"/>
              <w:left w:val="nil"/>
              <w:bottom w:val="single" w:sz="4" w:space="0" w:color="000000"/>
              <w:right w:val="single" w:sz="4" w:space="0" w:color="000000"/>
            </w:tcBorders>
            <w:shd w:val="clear" w:color="auto" w:fill="auto"/>
            <w:noWrap/>
            <w:vAlign w:val="bottom"/>
            <w:hideMark/>
          </w:tcPr>
          <w:p w14:paraId="3DCBBC02" w14:textId="5B14D8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86F7E" w14:textId="6A396D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A1BA7" w14:textId="686CC6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9,450.00 </w:t>
            </w:r>
          </w:p>
        </w:tc>
      </w:tr>
      <w:tr w:rsidR="003D36E3" w:rsidRPr="003D36E3" w14:paraId="7310CF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FAF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DCA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2E4213" w14:textId="6957C1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3CA9A074" w14:textId="338BDB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D5BE7" w14:textId="1E7C3A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B9DFC" w14:textId="1035C1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6,033.52 </w:t>
            </w:r>
          </w:p>
        </w:tc>
      </w:tr>
      <w:tr w:rsidR="003D36E3" w:rsidRPr="003D36E3" w14:paraId="737EFE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D8C3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A2D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24F358" w14:textId="673670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0F9854DB" w14:textId="052F08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C1FE3" w14:textId="20DC35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02880" w14:textId="7F78C1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8,021.36 </w:t>
            </w:r>
          </w:p>
        </w:tc>
      </w:tr>
      <w:tr w:rsidR="003D36E3" w:rsidRPr="003D36E3" w14:paraId="1F423E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AE5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6A4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062D293D" w14:textId="34782E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0D93B7B2" w14:textId="071E3C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AD36B" w14:textId="433570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DB313" w14:textId="55C11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2,221.40 </w:t>
            </w:r>
          </w:p>
        </w:tc>
      </w:tr>
      <w:tr w:rsidR="003D36E3" w:rsidRPr="003D36E3" w14:paraId="0E52AA3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C75F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6AA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5B3639" w14:textId="78614E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713BF32F" w14:textId="6B2BAC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D410C" w14:textId="012E50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51D48" w14:textId="4BC2D5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6,025.44 </w:t>
            </w:r>
          </w:p>
        </w:tc>
      </w:tr>
      <w:tr w:rsidR="003D36E3" w:rsidRPr="003D36E3" w14:paraId="7B4F039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9DD1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2DF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75C4CA73" w14:textId="48C2FA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565.64 </w:t>
            </w:r>
          </w:p>
        </w:tc>
        <w:tc>
          <w:tcPr>
            <w:tcW w:w="0" w:type="auto"/>
            <w:tcBorders>
              <w:top w:val="nil"/>
              <w:left w:val="nil"/>
              <w:bottom w:val="single" w:sz="4" w:space="0" w:color="000000"/>
              <w:right w:val="single" w:sz="4" w:space="0" w:color="000000"/>
            </w:tcBorders>
            <w:shd w:val="clear" w:color="auto" w:fill="auto"/>
            <w:noWrap/>
            <w:vAlign w:val="bottom"/>
            <w:hideMark/>
          </w:tcPr>
          <w:p w14:paraId="19978A47" w14:textId="5E73AC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079DE" w14:textId="1DFA48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01CB4" w14:textId="4EE6FB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565.64 </w:t>
            </w:r>
          </w:p>
        </w:tc>
      </w:tr>
      <w:tr w:rsidR="003D36E3" w:rsidRPr="003D36E3" w14:paraId="3BAF63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8CDF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2FD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88D117" w14:textId="27F53D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926.68 </w:t>
            </w:r>
          </w:p>
        </w:tc>
        <w:tc>
          <w:tcPr>
            <w:tcW w:w="0" w:type="auto"/>
            <w:tcBorders>
              <w:top w:val="nil"/>
              <w:left w:val="nil"/>
              <w:bottom w:val="single" w:sz="4" w:space="0" w:color="000000"/>
              <w:right w:val="single" w:sz="4" w:space="0" w:color="000000"/>
            </w:tcBorders>
            <w:shd w:val="clear" w:color="auto" w:fill="auto"/>
            <w:noWrap/>
            <w:vAlign w:val="bottom"/>
            <w:hideMark/>
          </w:tcPr>
          <w:p w14:paraId="2BCA3C58" w14:textId="6E2331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9CADF" w14:textId="1C9D1B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88AC1" w14:textId="2861FD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926.68 </w:t>
            </w:r>
          </w:p>
        </w:tc>
      </w:tr>
      <w:tr w:rsidR="003D36E3" w:rsidRPr="003D36E3" w14:paraId="542946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751D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AC1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2682E9" w14:textId="302803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6478F99C" w14:textId="143EF0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CD521" w14:textId="4F3F33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90557" w14:textId="5B9C80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743.04 </w:t>
            </w:r>
          </w:p>
        </w:tc>
      </w:tr>
      <w:tr w:rsidR="003D36E3" w:rsidRPr="003D36E3" w14:paraId="56FAC8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3A0E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FD85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Domingo (</w:t>
            </w:r>
            <w:proofErr w:type="spellStart"/>
            <w:r w:rsidRPr="003D36E3">
              <w:rPr>
                <w:rFonts w:ascii="Arial Narrow" w:eastAsia="Times New Roman" w:hAnsi="Arial Narrow"/>
                <w:i/>
                <w:iCs/>
                <w:color w:val="000000"/>
                <w:sz w:val="20"/>
                <w:szCs w:val="20"/>
              </w:rPr>
              <w:t>Libog</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96A6993" w14:textId="6790BE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0261178E" w14:textId="401337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14C78" w14:textId="1D367B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F860B" w14:textId="10D9E5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630.00 </w:t>
            </w:r>
          </w:p>
        </w:tc>
      </w:tr>
      <w:tr w:rsidR="003D36E3" w:rsidRPr="003D36E3" w14:paraId="2EB31B4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14E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F1C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2E03A265" w14:textId="295373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5,689.80 </w:t>
            </w:r>
          </w:p>
        </w:tc>
        <w:tc>
          <w:tcPr>
            <w:tcW w:w="0" w:type="auto"/>
            <w:tcBorders>
              <w:top w:val="nil"/>
              <w:left w:val="nil"/>
              <w:bottom w:val="single" w:sz="4" w:space="0" w:color="000000"/>
              <w:right w:val="single" w:sz="4" w:space="0" w:color="000000"/>
            </w:tcBorders>
            <w:shd w:val="clear" w:color="auto" w:fill="auto"/>
            <w:noWrap/>
            <w:vAlign w:val="bottom"/>
            <w:hideMark/>
          </w:tcPr>
          <w:p w14:paraId="5C79D2C8" w14:textId="378A07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8378B" w14:textId="321705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7B720" w14:textId="162114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5,689.80 </w:t>
            </w:r>
          </w:p>
        </w:tc>
      </w:tr>
      <w:tr w:rsidR="003D36E3" w:rsidRPr="003D36E3" w14:paraId="351A59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A5F9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1F3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6C12F868" w14:textId="0FA57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2ED08E37" w14:textId="3F1F3E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CA522" w14:textId="2A738D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7B1F7" w14:textId="04D12C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6,515.38 </w:t>
            </w:r>
          </w:p>
        </w:tc>
      </w:tr>
      <w:tr w:rsidR="003D36E3" w:rsidRPr="003D36E3" w14:paraId="726CE77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C1E5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D84C745" w14:textId="47DE176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73,365.87 </w:t>
            </w:r>
          </w:p>
        </w:tc>
        <w:tc>
          <w:tcPr>
            <w:tcW w:w="0" w:type="auto"/>
            <w:tcBorders>
              <w:top w:val="nil"/>
              <w:left w:val="nil"/>
              <w:bottom w:val="single" w:sz="4" w:space="0" w:color="000000"/>
              <w:right w:val="single" w:sz="4" w:space="0" w:color="000000"/>
            </w:tcBorders>
            <w:shd w:val="clear" w:color="D8D8D8" w:fill="D8D8D8"/>
            <w:noWrap/>
            <w:vAlign w:val="bottom"/>
            <w:hideMark/>
          </w:tcPr>
          <w:p w14:paraId="19DD8FD7" w14:textId="16EB55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E3E2A0" w14:textId="2CA3162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7A04D1" w14:textId="6AC0B96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73,365.87 </w:t>
            </w:r>
          </w:p>
        </w:tc>
      </w:tr>
      <w:tr w:rsidR="003D36E3" w:rsidRPr="003D36E3" w14:paraId="4E7125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8674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E8D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67B93D01" w14:textId="488322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6,496.42 </w:t>
            </w:r>
          </w:p>
        </w:tc>
        <w:tc>
          <w:tcPr>
            <w:tcW w:w="0" w:type="auto"/>
            <w:tcBorders>
              <w:top w:val="nil"/>
              <w:left w:val="nil"/>
              <w:bottom w:val="single" w:sz="4" w:space="0" w:color="000000"/>
              <w:right w:val="single" w:sz="4" w:space="0" w:color="000000"/>
            </w:tcBorders>
            <w:shd w:val="clear" w:color="auto" w:fill="auto"/>
            <w:noWrap/>
            <w:vAlign w:val="bottom"/>
            <w:hideMark/>
          </w:tcPr>
          <w:p w14:paraId="48664E5E" w14:textId="2A1076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9416B" w14:textId="188085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F747A" w14:textId="16842D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6,496.42 </w:t>
            </w:r>
          </w:p>
        </w:tc>
      </w:tr>
      <w:tr w:rsidR="003D36E3" w:rsidRPr="003D36E3" w14:paraId="315F1B5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BEBB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F9A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67A488" w14:textId="36F93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7C1FC9D9" w14:textId="71BE61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F7EDE" w14:textId="2151AF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3005D" w14:textId="6F0B67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8,583.16 </w:t>
            </w:r>
          </w:p>
        </w:tc>
      </w:tr>
      <w:tr w:rsidR="003D36E3" w:rsidRPr="003D36E3" w14:paraId="3B87D3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8E58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AF8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AEBD0" w14:textId="2DE042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22257231" w14:textId="37CB42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A7D5F" w14:textId="725D82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8687F" w14:textId="2FBE79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1,553.00 </w:t>
            </w:r>
          </w:p>
        </w:tc>
      </w:tr>
      <w:tr w:rsidR="003D36E3" w:rsidRPr="003D36E3" w14:paraId="7561CFA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B5A6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74F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228D10" w14:textId="0E08D2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8,933.64 </w:t>
            </w:r>
          </w:p>
        </w:tc>
        <w:tc>
          <w:tcPr>
            <w:tcW w:w="0" w:type="auto"/>
            <w:tcBorders>
              <w:top w:val="nil"/>
              <w:left w:val="nil"/>
              <w:bottom w:val="single" w:sz="4" w:space="0" w:color="000000"/>
              <w:right w:val="single" w:sz="4" w:space="0" w:color="000000"/>
            </w:tcBorders>
            <w:shd w:val="clear" w:color="auto" w:fill="auto"/>
            <w:noWrap/>
            <w:vAlign w:val="bottom"/>
            <w:hideMark/>
          </w:tcPr>
          <w:p w14:paraId="298A804C" w14:textId="78FDE5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8A326" w14:textId="4471BB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7C3D7" w14:textId="5DD2B2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8,933.64 </w:t>
            </w:r>
          </w:p>
        </w:tc>
      </w:tr>
      <w:tr w:rsidR="003D36E3" w:rsidRPr="003D36E3" w14:paraId="694E9F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8F4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8105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78468242" w14:textId="51991B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430.00 </w:t>
            </w:r>
          </w:p>
        </w:tc>
        <w:tc>
          <w:tcPr>
            <w:tcW w:w="0" w:type="auto"/>
            <w:tcBorders>
              <w:top w:val="nil"/>
              <w:left w:val="nil"/>
              <w:bottom w:val="single" w:sz="4" w:space="0" w:color="000000"/>
              <w:right w:val="single" w:sz="4" w:space="0" w:color="000000"/>
            </w:tcBorders>
            <w:shd w:val="clear" w:color="auto" w:fill="auto"/>
            <w:noWrap/>
            <w:vAlign w:val="bottom"/>
            <w:hideMark/>
          </w:tcPr>
          <w:p w14:paraId="44001CD5" w14:textId="04440A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EDEC9" w14:textId="420044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5A2D4" w14:textId="1D48C5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430.00 </w:t>
            </w:r>
          </w:p>
        </w:tc>
      </w:tr>
      <w:tr w:rsidR="003D36E3" w:rsidRPr="003D36E3" w14:paraId="46C0C80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8B0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B64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D02AD0" w14:textId="7CEA16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A073B7C" w14:textId="46584F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200A8" w14:textId="2A2C5E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FE334" w14:textId="16AEC0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2,500.00 </w:t>
            </w:r>
          </w:p>
        </w:tc>
      </w:tr>
      <w:tr w:rsidR="003D36E3" w:rsidRPr="003D36E3" w14:paraId="55EA8B0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5EDB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E2C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C3FDC63" w14:textId="21C502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8F6A086" w14:textId="1DA3DF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925BF" w14:textId="00567A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9EDE6" w14:textId="26D119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5,229.29 </w:t>
            </w:r>
          </w:p>
        </w:tc>
      </w:tr>
      <w:tr w:rsidR="003D36E3" w:rsidRPr="003D36E3" w14:paraId="221B1F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578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317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B331E" w14:textId="46C091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1,106.72 </w:t>
            </w:r>
          </w:p>
        </w:tc>
        <w:tc>
          <w:tcPr>
            <w:tcW w:w="0" w:type="auto"/>
            <w:tcBorders>
              <w:top w:val="nil"/>
              <w:left w:val="nil"/>
              <w:bottom w:val="single" w:sz="4" w:space="0" w:color="000000"/>
              <w:right w:val="single" w:sz="4" w:space="0" w:color="000000"/>
            </w:tcBorders>
            <w:shd w:val="clear" w:color="auto" w:fill="auto"/>
            <w:noWrap/>
            <w:vAlign w:val="bottom"/>
            <w:hideMark/>
          </w:tcPr>
          <w:p w14:paraId="6BD4CF8D" w14:textId="0916A6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B4344" w14:textId="633F95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06909" w14:textId="51A238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1,106.72 </w:t>
            </w:r>
          </w:p>
        </w:tc>
      </w:tr>
      <w:tr w:rsidR="003D36E3" w:rsidRPr="003D36E3" w14:paraId="7BB9027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40F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6FF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42847955" w14:textId="235FC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6F2F8E43" w14:textId="28185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19F1F" w14:textId="01E3DD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228A0" w14:textId="183D00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430.00 </w:t>
            </w:r>
          </w:p>
        </w:tc>
      </w:tr>
      <w:tr w:rsidR="003D36E3" w:rsidRPr="003D36E3" w14:paraId="0C492F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0512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6B27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10962E2" w14:textId="26391A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10236846" w14:textId="4DCD68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3F5C2" w14:textId="29FFDE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7F362" w14:textId="0A7C75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490.94 </w:t>
            </w:r>
          </w:p>
        </w:tc>
      </w:tr>
      <w:tr w:rsidR="003D36E3" w:rsidRPr="003D36E3" w14:paraId="426759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4869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CC9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FF35069" w14:textId="6A4FEB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660.02 </w:t>
            </w:r>
          </w:p>
        </w:tc>
        <w:tc>
          <w:tcPr>
            <w:tcW w:w="0" w:type="auto"/>
            <w:tcBorders>
              <w:top w:val="nil"/>
              <w:left w:val="nil"/>
              <w:bottom w:val="single" w:sz="4" w:space="0" w:color="000000"/>
              <w:right w:val="single" w:sz="4" w:space="0" w:color="000000"/>
            </w:tcBorders>
            <w:shd w:val="clear" w:color="auto" w:fill="auto"/>
            <w:noWrap/>
            <w:vAlign w:val="bottom"/>
            <w:hideMark/>
          </w:tcPr>
          <w:p w14:paraId="3460D1AB" w14:textId="29BDF8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85AFA" w14:textId="52271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6D1BB" w14:textId="29FCBE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660.02 </w:t>
            </w:r>
          </w:p>
        </w:tc>
      </w:tr>
      <w:tr w:rsidR="003D36E3" w:rsidRPr="003D36E3" w14:paraId="5A8FFB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E88B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F66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328ECC95" w14:textId="6D3614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2B4B2D59" w14:textId="7BE979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7722A" w14:textId="65F140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3B65B" w14:textId="3481FA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7,902.68 </w:t>
            </w:r>
          </w:p>
        </w:tc>
      </w:tr>
      <w:tr w:rsidR="003D36E3" w:rsidRPr="003D36E3" w14:paraId="34DC8A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0233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456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2D957E" w14:textId="4A75B3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5BCCE59A" w14:textId="68A134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13530" w14:textId="3134CD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25007" w14:textId="1DA6AD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0,050.00 </w:t>
            </w:r>
          </w:p>
        </w:tc>
      </w:tr>
      <w:tr w:rsidR="003D36E3" w:rsidRPr="003D36E3" w14:paraId="0DC7F46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CDB2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15F361E" w14:textId="150A103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858,342.33 </w:t>
            </w:r>
          </w:p>
        </w:tc>
        <w:tc>
          <w:tcPr>
            <w:tcW w:w="0" w:type="auto"/>
            <w:tcBorders>
              <w:top w:val="nil"/>
              <w:left w:val="nil"/>
              <w:bottom w:val="single" w:sz="4" w:space="0" w:color="000000"/>
              <w:right w:val="single" w:sz="4" w:space="0" w:color="000000"/>
            </w:tcBorders>
            <w:shd w:val="clear" w:color="D8D8D8" w:fill="D8D8D8"/>
            <w:noWrap/>
            <w:vAlign w:val="bottom"/>
            <w:hideMark/>
          </w:tcPr>
          <w:p w14:paraId="3CABC80F" w14:textId="0A8E17C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526B2E8" w14:textId="3EDD7ED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AA29D9" w14:textId="76C1C73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908,342.33 </w:t>
            </w:r>
          </w:p>
        </w:tc>
      </w:tr>
      <w:tr w:rsidR="003D36E3" w:rsidRPr="003D36E3" w14:paraId="7B4FD6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74A4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9C7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22A7E781" w14:textId="178CC6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1E6904E0" w14:textId="76B238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CC404" w14:textId="16BEAD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8A199" w14:textId="6CA3D8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0,692.18 </w:t>
            </w:r>
          </w:p>
        </w:tc>
      </w:tr>
      <w:tr w:rsidR="003D36E3" w:rsidRPr="003D36E3" w14:paraId="302755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448A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AF41F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780C8C" w14:textId="403CAA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028642D6" w14:textId="7464BF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EB579" w14:textId="28EFE9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4E9D4" w14:textId="773721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2,623.68 </w:t>
            </w:r>
          </w:p>
        </w:tc>
      </w:tr>
      <w:tr w:rsidR="003D36E3" w:rsidRPr="003D36E3" w14:paraId="1E8C55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ADBA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90A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2F0E90" w14:textId="428351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4D4E8B7E" w14:textId="31C1A7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A512A" w14:textId="4C9FC9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8A3C8" w14:textId="29F393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5,068.94 </w:t>
            </w:r>
          </w:p>
        </w:tc>
      </w:tr>
      <w:tr w:rsidR="003D36E3" w:rsidRPr="003D36E3" w14:paraId="48DF4F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08DF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22F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AA94011" w14:textId="08090C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4A0BC123" w14:textId="2A6CDF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D4A62" w14:textId="2E7321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B764D" w14:textId="243DAA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730.00 </w:t>
            </w:r>
          </w:p>
        </w:tc>
      </w:tr>
      <w:tr w:rsidR="003D36E3" w:rsidRPr="003D36E3" w14:paraId="43789B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5EA2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4C3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F20825" w14:textId="220B7B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4F2F5440" w14:textId="2C35E7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FE8CC" w14:textId="694331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2DA3D" w14:textId="39F8D5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617.76 </w:t>
            </w:r>
          </w:p>
        </w:tc>
      </w:tr>
      <w:tr w:rsidR="003D36E3" w:rsidRPr="003D36E3" w14:paraId="0A256C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DAEF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DE2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5C8E29" w14:textId="72D6A5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13C699E8" w14:textId="45DF25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B190C" w14:textId="526187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CAAF0" w14:textId="79EC85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1,620.22 </w:t>
            </w:r>
          </w:p>
        </w:tc>
      </w:tr>
      <w:tr w:rsidR="003D36E3" w:rsidRPr="003D36E3" w14:paraId="3255735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5BF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419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765A0085" w14:textId="210547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75D2DEB5" w14:textId="336351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6B147" w14:textId="6AAA48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BBD72" w14:textId="119910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7,459.07 </w:t>
            </w:r>
          </w:p>
        </w:tc>
      </w:tr>
      <w:tr w:rsidR="003D36E3" w:rsidRPr="003D36E3" w14:paraId="31E6DC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59D1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7DA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D38573" w14:textId="4166C1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6EB356E1" w14:textId="708DF5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8E83A" w14:textId="5E5991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1E7E3" w14:textId="468C68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7,220.72 </w:t>
            </w:r>
          </w:p>
        </w:tc>
      </w:tr>
      <w:tr w:rsidR="003D36E3" w:rsidRPr="003D36E3" w14:paraId="48B8744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584F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ADD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42BAB" w14:textId="663A38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0D2C0B10" w14:textId="203544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11810" w14:textId="2CB540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500F1" w14:textId="725C7B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8,472.76 </w:t>
            </w:r>
          </w:p>
        </w:tc>
      </w:tr>
      <w:tr w:rsidR="003D36E3" w:rsidRPr="003D36E3" w14:paraId="76D65DB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2CD0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110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3BF229" w14:textId="14605F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6CC5DE17" w14:textId="031841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61854" w14:textId="3AC4B2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05801" w14:textId="4610D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82.96 </w:t>
            </w:r>
          </w:p>
        </w:tc>
      </w:tr>
      <w:tr w:rsidR="003D36E3" w:rsidRPr="003D36E3" w14:paraId="1A7F3A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6A81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BA6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3F4510" w14:textId="295538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28493993" w14:textId="6E0B94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2902D" w14:textId="031E2A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C4AB" w14:textId="20C0E0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596.44 </w:t>
            </w:r>
          </w:p>
        </w:tc>
      </w:tr>
      <w:tr w:rsidR="003D36E3" w:rsidRPr="003D36E3" w14:paraId="738E49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FC46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F68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7B47CB" w14:textId="76E53A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137DEBB9" w14:textId="2E4E10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8DBCA" w14:textId="347BFA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4CE72" w14:textId="032649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2,126.16 </w:t>
            </w:r>
          </w:p>
        </w:tc>
      </w:tr>
      <w:tr w:rsidR="003D36E3" w:rsidRPr="003D36E3" w14:paraId="24CFDC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AE1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93B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694B3D48" w14:textId="7063AF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067AF204" w14:textId="327E10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3246C" w14:textId="3D7F65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91A13" w14:textId="461DF0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2,312.68 </w:t>
            </w:r>
          </w:p>
        </w:tc>
      </w:tr>
      <w:tr w:rsidR="003D36E3" w:rsidRPr="003D36E3" w14:paraId="18B7A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E1CD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609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55F55" w14:textId="54FDB4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472748EC" w14:textId="1183DF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5681D" w14:textId="3B5EA3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80D55" w14:textId="6E4C29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569.16 </w:t>
            </w:r>
          </w:p>
        </w:tc>
      </w:tr>
      <w:tr w:rsidR="003D36E3" w:rsidRPr="003D36E3" w14:paraId="62E112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B62C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92F6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48BD5F35" w14:textId="4ED65D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23FA62B3" w14:textId="24CA8C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93CD3" w14:textId="7D5C59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F55A7" w14:textId="3A8389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422.48 </w:t>
            </w:r>
          </w:p>
        </w:tc>
      </w:tr>
      <w:tr w:rsidR="003D36E3" w:rsidRPr="003D36E3" w14:paraId="285646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9C0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A931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riga</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168BF3B" w14:textId="1AD4C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7A7CFBFE" w14:textId="5BE891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C3D01" w14:textId="67474E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D2169" w14:textId="560546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490.06 </w:t>
            </w:r>
          </w:p>
        </w:tc>
      </w:tr>
      <w:tr w:rsidR="003D36E3" w:rsidRPr="003D36E3" w14:paraId="6BB964A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B14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F5FC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6A1BE0" w14:textId="2BDE88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26BC3E43" w14:textId="5647B9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D5AAC" w14:textId="2BCDB4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C3326" w14:textId="716DA2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430.04 </w:t>
            </w:r>
          </w:p>
        </w:tc>
      </w:tr>
      <w:tr w:rsidR="003D36E3" w:rsidRPr="003D36E3" w14:paraId="2E8361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81A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1C3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C4C6E9" w14:textId="716E4B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0F0FC49F" w14:textId="18C870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F6B16B" w14:textId="06120F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155C7" w14:textId="182C45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28,458.20 </w:t>
            </w:r>
          </w:p>
        </w:tc>
      </w:tr>
      <w:tr w:rsidR="003D36E3" w:rsidRPr="003D36E3" w14:paraId="027CFB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0EB3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BEB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4D381E" w14:textId="0910AC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0D6ECE43" w14:textId="2E88E7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BA160" w14:textId="1B4720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AD330" w14:textId="36BCF3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4,242.92 </w:t>
            </w:r>
          </w:p>
        </w:tc>
      </w:tr>
      <w:tr w:rsidR="003D36E3" w:rsidRPr="003D36E3" w14:paraId="76BA6A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FC3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8E7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D011FC" w14:textId="6260E8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654ECAD5" w14:textId="00F762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848DD" w14:textId="348DDD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006F4" w14:textId="4438D8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9,508.88 </w:t>
            </w:r>
          </w:p>
        </w:tc>
      </w:tr>
      <w:tr w:rsidR="003D36E3" w:rsidRPr="003D36E3" w14:paraId="2505F4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D981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0BC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B96211" w14:textId="5F6451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0AF3F77A" w14:textId="5B095E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9C555" w14:textId="390C36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428B2" w14:textId="3836AD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2,807.88 </w:t>
            </w:r>
          </w:p>
        </w:tc>
      </w:tr>
      <w:tr w:rsidR="003D36E3" w:rsidRPr="003D36E3" w14:paraId="09A6C2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1D4D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EB3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614022" w14:textId="40F571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558.80 </w:t>
            </w:r>
          </w:p>
        </w:tc>
        <w:tc>
          <w:tcPr>
            <w:tcW w:w="0" w:type="auto"/>
            <w:tcBorders>
              <w:top w:val="nil"/>
              <w:left w:val="nil"/>
              <w:bottom w:val="single" w:sz="4" w:space="0" w:color="000000"/>
              <w:right w:val="single" w:sz="4" w:space="0" w:color="000000"/>
            </w:tcBorders>
            <w:shd w:val="clear" w:color="auto" w:fill="auto"/>
            <w:noWrap/>
            <w:vAlign w:val="bottom"/>
            <w:hideMark/>
          </w:tcPr>
          <w:p w14:paraId="31E62B39" w14:textId="1B2AF4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4FF7F" w14:textId="6DD06F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AAA84" w14:textId="6E0CB5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558.80 </w:t>
            </w:r>
          </w:p>
        </w:tc>
      </w:tr>
      <w:tr w:rsidR="003D36E3" w:rsidRPr="003D36E3" w14:paraId="2ECB2AD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C1A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0F0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1D9894" w14:textId="6206E0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1273321F" w14:textId="4D7722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68642" w14:textId="6E5EDE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97841" w14:textId="2E3681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9,371.53 </w:t>
            </w:r>
          </w:p>
        </w:tc>
      </w:tr>
      <w:tr w:rsidR="003D36E3" w:rsidRPr="003D36E3" w14:paraId="599B9D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6A05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212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477FA3F6" w14:textId="328D3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06C1F94D" w14:textId="488950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5A5C9" w14:textId="184FA6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5ED4E" w14:textId="4966BA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2,045.18 </w:t>
            </w:r>
          </w:p>
        </w:tc>
      </w:tr>
      <w:tr w:rsidR="003D36E3" w:rsidRPr="003D36E3" w14:paraId="3D96085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916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672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3CEB0B60" w14:textId="4F97A1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202025D6" w14:textId="42A917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852EB" w14:textId="548A2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1C27C" w14:textId="32AA7C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480.00 </w:t>
            </w:r>
          </w:p>
        </w:tc>
      </w:tr>
      <w:tr w:rsidR="003D36E3" w:rsidRPr="003D36E3" w14:paraId="34DC740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B50B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560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7BA14EDE" w14:textId="5EB1DA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765B9D8C" w14:textId="036E3A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7EA4A" w14:textId="1BDA58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3D80C" w14:textId="278AFA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506.28 </w:t>
            </w:r>
          </w:p>
        </w:tc>
      </w:tr>
      <w:tr w:rsidR="003D36E3" w:rsidRPr="003D36E3" w14:paraId="06B482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CF91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D47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32E578" w14:textId="7DC27C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1A9A259B" w14:textId="264F4F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16C46" w14:textId="4C0D27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37F6A" w14:textId="68434E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9,547.69 </w:t>
            </w:r>
          </w:p>
        </w:tc>
      </w:tr>
      <w:tr w:rsidR="003D36E3" w:rsidRPr="003D36E3" w14:paraId="4916E5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CFE3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15C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039CB5AE" w14:textId="6AA986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2DF29121" w14:textId="7D9DF0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66C50" w14:textId="2F6365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62448" w14:textId="197661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780.54 </w:t>
            </w:r>
          </w:p>
        </w:tc>
      </w:tr>
      <w:tr w:rsidR="003D36E3" w:rsidRPr="003D36E3" w14:paraId="7E7910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DC13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ABB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resentacion</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Parubca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EB2250B" w14:textId="7DFB60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34404D7" w14:textId="71FBBD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A90E3" w14:textId="45FAD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513C7" w14:textId="0A2A47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7,703.44 </w:t>
            </w:r>
          </w:p>
        </w:tc>
      </w:tr>
      <w:tr w:rsidR="003D36E3" w:rsidRPr="003D36E3" w14:paraId="61BFBE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72B5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6AD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9A5615" w14:textId="4DD67F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23E50AF8" w14:textId="7AE3E4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28D6F" w14:textId="7D865C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89DCA" w14:textId="1B4547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3,816.76 </w:t>
            </w:r>
          </w:p>
        </w:tc>
      </w:tr>
      <w:tr w:rsidR="003D36E3" w:rsidRPr="003D36E3" w14:paraId="0499ABE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DD62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DA0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0FA14" w14:textId="671B6D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2F36A94F" w14:textId="0B6312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9FF95" w14:textId="04B21C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EE6B3" w14:textId="2FA993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1,126.78 </w:t>
            </w:r>
          </w:p>
        </w:tc>
      </w:tr>
      <w:tr w:rsidR="003D36E3" w:rsidRPr="003D36E3" w14:paraId="519CE9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3EB5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78A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San </w:t>
            </w:r>
            <w:proofErr w:type="spellStart"/>
            <w:r w:rsidRPr="003D36E3">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87BF5B" w14:textId="5FB82E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3BC4ED76" w14:textId="1394E6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694D2" w14:textId="3AAC55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804AC" w14:textId="593A7D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7,057.28 </w:t>
            </w:r>
          </w:p>
        </w:tc>
      </w:tr>
      <w:tr w:rsidR="003D36E3" w:rsidRPr="003D36E3" w14:paraId="0761AE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D730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1A1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D43C85A" w14:textId="63F18B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18.94 </w:t>
            </w:r>
          </w:p>
        </w:tc>
        <w:tc>
          <w:tcPr>
            <w:tcW w:w="0" w:type="auto"/>
            <w:tcBorders>
              <w:top w:val="nil"/>
              <w:left w:val="nil"/>
              <w:bottom w:val="single" w:sz="4" w:space="0" w:color="000000"/>
              <w:right w:val="single" w:sz="4" w:space="0" w:color="000000"/>
            </w:tcBorders>
            <w:shd w:val="clear" w:color="auto" w:fill="auto"/>
            <w:noWrap/>
            <w:vAlign w:val="bottom"/>
            <w:hideMark/>
          </w:tcPr>
          <w:p w14:paraId="0C6A1D7C" w14:textId="1E1F0F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9CA07" w14:textId="0378D8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86049" w14:textId="7002A7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18.94 </w:t>
            </w:r>
          </w:p>
        </w:tc>
      </w:tr>
      <w:tr w:rsidR="003D36E3" w:rsidRPr="003D36E3" w14:paraId="554AC1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1263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333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F84EE2" w14:textId="34BA9B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0DF72B2A" w14:textId="46AE0A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FB5C9" w14:textId="1F8B2D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DBD74" w14:textId="147E23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3,077.76 </w:t>
            </w:r>
          </w:p>
        </w:tc>
      </w:tr>
      <w:tr w:rsidR="003D36E3" w:rsidRPr="003D36E3" w14:paraId="2F20B74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8C6B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BD0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298B14" w14:textId="4A7242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52C94659" w14:textId="5B6D92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C9422" w14:textId="644EDC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BA0FD" w14:textId="757389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152.72 </w:t>
            </w:r>
          </w:p>
        </w:tc>
      </w:tr>
      <w:tr w:rsidR="003D36E3" w:rsidRPr="003D36E3" w14:paraId="589623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4692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3AE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A1A5D9" w14:textId="302AF1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39643752" w14:textId="6BF57A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B1530" w14:textId="5F0232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8A875" w14:textId="273247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584.32 </w:t>
            </w:r>
          </w:p>
        </w:tc>
      </w:tr>
      <w:tr w:rsidR="003D36E3" w:rsidRPr="003D36E3" w14:paraId="011775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116A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E9D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DA4282" w14:textId="7F40EB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42364361" w14:textId="326560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3A506" w14:textId="1420C9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EA748" w14:textId="778DDA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387,361.12 </w:t>
            </w:r>
          </w:p>
        </w:tc>
      </w:tr>
      <w:tr w:rsidR="003D36E3" w:rsidRPr="003D36E3" w14:paraId="60714C8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0DE56"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28E78CF" w14:textId="25483A1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0EBD946A" w14:textId="30631F1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F3599D" w14:textId="1B384B4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C18ADE" w14:textId="16F39D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32,426.38 </w:t>
            </w:r>
          </w:p>
        </w:tc>
      </w:tr>
      <w:tr w:rsidR="003D36E3" w:rsidRPr="003D36E3" w14:paraId="79459E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0F4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404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LGU </w:t>
            </w:r>
            <w:proofErr w:type="spellStart"/>
            <w:r w:rsidRPr="003D36E3">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37D129" w14:textId="42A3D8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765FD254" w14:textId="4570C4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4E8CF" w14:textId="6FABE6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436A0" w14:textId="6399B3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77,956.38 </w:t>
            </w:r>
          </w:p>
        </w:tc>
      </w:tr>
      <w:tr w:rsidR="003D36E3" w:rsidRPr="003D36E3" w14:paraId="3DC8177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0F8F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C30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ndres (</w:t>
            </w:r>
            <w:proofErr w:type="spellStart"/>
            <w:r w:rsidRPr="003D36E3">
              <w:rPr>
                <w:rFonts w:ascii="Arial Narrow" w:eastAsia="Times New Roman" w:hAnsi="Arial Narrow"/>
                <w:i/>
                <w:iCs/>
                <w:color w:val="000000"/>
                <w:sz w:val="20"/>
                <w:szCs w:val="20"/>
              </w:rPr>
              <w:t>Calolbo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631CDE2" w14:textId="3CC050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3FB3F84C" w14:textId="3D2BD3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940FD" w14:textId="0F5679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F31C1" w14:textId="4F3B3B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490.00 </w:t>
            </w:r>
          </w:p>
        </w:tc>
      </w:tr>
      <w:tr w:rsidR="003D36E3" w:rsidRPr="003D36E3" w14:paraId="63FB40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7F49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FE5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F50DE2" w14:textId="14BFD0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17225F1C" w14:textId="154C3F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77E01" w14:textId="7AE733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9B51E" w14:textId="51526B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7,980.00 </w:t>
            </w:r>
          </w:p>
        </w:tc>
      </w:tr>
      <w:tr w:rsidR="003D36E3" w:rsidRPr="003D36E3" w14:paraId="765CDFAB"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B4C6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35DE3B05" w14:textId="1999603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270,241.32 </w:t>
            </w:r>
          </w:p>
        </w:tc>
        <w:tc>
          <w:tcPr>
            <w:tcW w:w="0" w:type="auto"/>
            <w:tcBorders>
              <w:top w:val="nil"/>
              <w:left w:val="nil"/>
              <w:bottom w:val="single" w:sz="4" w:space="0" w:color="000000"/>
              <w:right w:val="single" w:sz="4" w:space="0" w:color="000000"/>
            </w:tcBorders>
            <w:shd w:val="clear" w:color="D8D8D8" w:fill="D8D8D8"/>
            <w:noWrap/>
            <w:vAlign w:val="bottom"/>
            <w:hideMark/>
          </w:tcPr>
          <w:p w14:paraId="298B0C7A" w14:textId="2F52AB2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6A801B" w14:textId="01B69B1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C17934" w14:textId="10DC5DE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270,241.32 </w:t>
            </w:r>
          </w:p>
        </w:tc>
      </w:tr>
      <w:tr w:rsidR="003D36E3" w:rsidRPr="003D36E3" w14:paraId="4A93466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DACE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F68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B2E1EB" w14:textId="41267E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0791C812" w14:textId="18CC1E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509E4" w14:textId="52A587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9683E" w14:textId="46CF1C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6,151.00 </w:t>
            </w:r>
          </w:p>
        </w:tc>
      </w:tr>
      <w:tr w:rsidR="003D36E3" w:rsidRPr="003D36E3" w14:paraId="7CF2299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0979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347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9531F1" w14:textId="33E58A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60A9DA1E" w14:textId="7290BB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19C91" w14:textId="3F7D9C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0678D" w14:textId="51549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4,226.50 </w:t>
            </w:r>
          </w:p>
        </w:tc>
      </w:tr>
      <w:tr w:rsidR="003D36E3" w:rsidRPr="003D36E3" w14:paraId="6647DA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3B7B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ACF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A0D97B" w14:textId="2154D4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6,500.00 </w:t>
            </w:r>
          </w:p>
        </w:tc>
        <w:tc>
          <w:tcPr>
            <w:tcW w:w="0" w:type="auto"/>
            <w:tcBorders>
              <w:top w:val="nil"/>
              <w:left w:val="nil"/>
              <w:bottom w:val="single" w:sz="4" w:space="0" w:color="000000"/>
              <w:right w:val="single" w:sz="4" w:space="0" w:color="000000"/>
            </w:tcBorders>
            <w:shd w:val="clear" w:color="auto" w:fill="auto"/>
            <w:noWrap/>
            <w:vAlign w:val="bottom"/>
            <w:hideMark/>
          </w:tcPr>
          <w:p w14:paraId="20C430A2" w14:textId="36F44A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A6E60" w14:textId="4B0279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92334" w14:textId="459C78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6,500.00 </w:t>
            </w:r>
          </w:p>
        </w:tc>
      </w:tr>
      <w:tr w:rsidR="003D36E3" w:rsidRPr="003D36E3" w14:paraId="7B80ABF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A573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031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0CC032CB" w14:textId="360862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44694C38" w14:textId="6812A2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DDC35" w14:textId="1DBA04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5AB41" w14:textId="079C7C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192.50 </w:t>
            </w:r>
          </w:p>
        </w:tc>
      </w:tr>
      <w:tr w:rsidR="003D36E3" w:rsidRPr="003D36E3" w14:paraId="1E0D89A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30F1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764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5A6814C4" w14:textId="29EF96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65F18B47" w14:textId="58A21C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90818" w14:textId="0C6A5D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870BE" w14:textId="05FF20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420.00 </w:t>
            </w:r>
          </w:p>
        </w:tc>
      </w:tr>
      <w:tr w:rsidR="003D36E3" w:rsidRPr="003D36E3" w14:paraId="6E068D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6DE4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B1B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190311" w14:textId="6E008D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779780E8" w14:textId="1EA6C7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94D67" w14:textId="352BA0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B2B7A" w14:textId="2EB15C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2,634.00 </w:t>
            </w:r>
          </w:p>
        </w:tc>
      </w:tr>
      <w:tr w:rsidR="003D36E3" w:rsidRPr="003D36E3" w14:paraId="6B53B8F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FD95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114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369A4F" w14:textId="0E1F20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42CAABD4" w14:textId="5DCFB0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EC9C4" w14:textId="294ED3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F57AB" w14:textId="06B4AA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792.50 </w:t>
            </w:r>
          </w:p>
        </w:tc>
      </w:tr>
      <w:tr w:rsidR="003D36E3" w:rsidRPr="003D36E3" w14:paraId="6749A3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C990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86B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DF3926F" w14:textId="5378CC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244568F1" w14:textId="6EEBDD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7BD5F" w14:textId="0B5322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8947F" w14:textId="479D19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5,535.00 </w:t>
            </w:r>
          </w:p>
        </w:tc>
      </w:tr>
      <w:tr w:rsidR="003D36E3" w:rsidRPr="003D36E3" w14:paraId="4F1155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2146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486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9B4D7" w14:textId="309309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789.82 </w:t>
            </w:r>
          </w:p>
        </w:tc>
        <w:tc>
          <w:tcPr>
            <w:tcW w:w="0" w:type="auto"/>
            <w:tcBorders>
              <w:top w:val="nil"/>
              <w:left w:val="nil"/>
              <w:bottom w:val="single" w:sz="4" w:space="0" w:color="000000"/>
              <w:right w:val="single" w:sz="4" w:space="0" w:color="000000"/>
            </w:tcBorders>
            <w:shd w:val="clear" w:color="auto" w:fill="auto"/>
            <w:noWrap/>
            <w:vAlign w:val="bottom"/>
            <w:hideMark/>
          </w:tcPr>
          <w:p w14:paraId="040B7FB0" w14:textId="5F26C5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E45C6" w14:textId="25837E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797AB" w14:textId="3B2026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789.82 </w:t>
            </w:r>
          </w:p>
        </w:tc>
      </w:tr>
      <w:tr w:rsidR="003D36E3" w:rsidRPr="003D36E3" w14:paraId="4FECAB2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FD7E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0009C0F6" w14:textId="6368F43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692,181.75 </w:t>
            </w:r>
          </w:p>
        </w:tc>
        <w:tc>
          <w:tcPr>
            <w:tcW w:w="0" w:type="auto"/>
            <w:tcBorders>
              <w:top w:val="nil"/>
              <w:left w:val="nil"/>
              <w:bottom w:val="single" w:sz="4" w:space="0" w:color="000000"/>
              <w:right w:val="single" w:sz="4" w:space="0" w:color="000000"/>
            </w:tcBorders>
            <w:shd w:val="clear" w:color="D8D8D8" w:fill="D8D8D8"/>
            <w:noWrap/>
            <w:vAlign w:val="bottom"/>
            <w:hideMark/>
          </w:tcPr>
          <w:p w14:paraId="113C5844" w14:textId="6D9A829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312D356" w14:textId="380CB60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427F4D" w14:textId="546A15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273,381.75 </w:t>
            </w:r>
          </w:p>
        </w:tc>
      </w:tr>
      <w:tr w:rsidR="003D36E3" w:rsidRPr="003D36E3" w14:paraId="716DBF1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56FCB3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CD2FB94" w14:textId="397C4E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750A425E" w14:textId="41D2A4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0F5AE" w14:textId="09BD08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DCC7C" w14:textId="7B016B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164,288.77 </w:t>
            </w:r>
          </w:p>
        </w:tc>
      </w:tr>
      <w:tr w:rsidR="003D36E3" w:rsidRPr="003D36E3" w14:paraId="109F62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7AF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1FD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0C23CCF5" w14:textId="2970EA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547A9251" w14:textId="22FA03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C19EB" w14:textId="5185D4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B4D2C" w14:textId="1743B5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2,882.44 </w:t>
            </w:r>
          </w:p>
        </w:tc>
      </w:tr>
      <w:tr w:rsidR="003D36E3" w:rsidRPr="003D36E3" w14:paraId="111D8A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D5DD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66C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970BEA" w14:textId="00594E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6EB10E1C" w14:textId="01B7E7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73CEA" w14:textId="547FB1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8907D" w14:textId="6EE223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1,057.64 </w:t>
            </w:r>
          </w:p>
        </w:tc>
      </w:tr>
      <w:tr w:rsidR="003D36E3" w:rsidRPr="003D36E3" w14:paraId="744C41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CEE0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427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8CC7CE" w14:textId="1DAAB5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69D9E45A" w14:textId="200B93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A4B93" w14:textId="3F6FF8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24268" w14:textId="71BFB4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5,213.48 </w:t>
            </w:r>
          </w:p>
        </w:tc>
      </w:tr>
      <w:tr w:rsidR="003D36E3" w:rsidRPr="003D36E3" w14:paraId="4E9221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6E91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8E7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40BE6DE8" w14:textId="4C182D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648B3D90" w14:textId="719A22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5A6D0" w14:textId="4AB8EA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D49CF" w14:textId="353A39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672.72 </w:t>
            </w:r>
          </w:p>
        </w:tc>
      </w:tr>
      <w:tr w:rsidR="003D36E3" w:rsidRPr="003D36E3" w14:paraId="5CD0C4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53AA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827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4D225B56" w14:textId="0957B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3A16C989" w14:textId="6B29B4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3E57B3" w14:textId="007D93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73A14" w14:textId="5F3D78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8,594.62 </w:t>
            </w:r>
          </w:p>
        </w:tc>
      </w:tr>
      <w:tr w:rsidR="003D36E3" w:rsidRPr="003D36E3" w14:paraId="66EF85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76DA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805810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346EBF" w14:textId="7E4243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74895081" w14:textId="71B33A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52E24AC4" w14:textId="6BAC49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B1C3E" w14:textId="3A51FC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8,112.24 </w:t>
            </w:r>
          </w:p>
        </w:tc>
      </w:tr>
      <w:tr w:rsidR="003D36E3" w:rsidRPr="003D36E3" w14:paraId="17DB5F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B5E1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445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6E40B2" w14:textId="209925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5AB49ECA" w14:textId="663515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5E3C9914" w14:textId="6E8C39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9821C" w14:textId="034C4E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0,626.00 </w:t>
            </w:r>
          </w:p>
        </w:tc>
      </w:tr>
      <w:tr w:rsidR="003D36E3" w:rsidRPr="003D36E3" w14:paraId="55FBC0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A204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4AF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B48005" w14:textId="7C2CE5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4CA02232" w14:textId="136D3D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CC4F6" w14:textId="25BC15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CE151" w14:textId="7E72E2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96.88 </w:t>
            </w:r>
          </w:p>
        </w:tc>
      </w:tr>
      <w:tr w:rsidR="003D36E3" w:rsidRPr="003D36E3" w14:paraId="30512DC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4E0D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39B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F8216C" w14:textId="0F938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5126FC08" w14:textId="624E8D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5F9FA9E7" w14:textId="07195F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5EB72" w14:textId="0EDFE9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9,532.92 </w:t>
            </w:r>
          </w:p>
        </w:tc>
      </w:tr>
      <w:tr w:rsidR="003D36E3" w:rsidRPr="003D36E3" w14:paraId="115721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5832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47B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4F0644" w14:textId="251C4E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0DB05578" w14:textId="0ACFE4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40CB8C40" w14:textId="08A715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03ACE" w14:textId="2F299E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0,690.00 </w:t>
            </w:r>
          </w:p>
        </w:tc>
      </w:tr>
      <w:tr w:rsidR="003D36E3" w:rsidRPr="003D36E3" w14:paraId="17F6E8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143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A39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0FA7221" w14:textId="052824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72F919CD" w14:textId="600565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FC80E" w14:textId="299853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AA138" w14:textId="44E443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3,952.08 </w:t>
            </w:r>
          </w:p>
        </w:tc>
      </w:tr>
      <w:tr w:rsidR="003D36E3" w:rsidRPr="003D36E3" w14:paraId="14241BD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CBB4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8D0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651762A1" w14:textId="6E34C5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4D2FA64F" w14:textId="1A28A9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C0D26" w14:textId="16234E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14C96" w14:textId="030847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7,236.32 </w:t>
            </w:r>
          </w:p>
        </w:tc>
      </w:tr>
      <w:tr w:rsidR="003D36E3" w:rsidRPr="003D36E3" w14:paraId="71EBEC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CB05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4E9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A4F61D7" w14:textId="4A555E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2,425.64 </w:t>
            </w:r>
          </w:p>
        </w:tc>
        <w:tc>
          <w:tcPr>
            <w:tcW w:w="0" w:type="auto"/>
            <w:tcBorders>
              <w:top w:val="nil"/>
              <w:left w:val="nil"/>
              <w:bottom w:val="single" w:sz="4" w:space="0" w:color="000000"/>
              <w:right w:val="single" w:sz="4" w:space="0" w:color="000000"/>
            </w:tcBorders>
            <w:shd w:val="clear" w:color="auto" w:fill="auto"/>
            <w:noWrap/>
            <w:vAlign w:val="bottom"/>
            <w:hideMark/>
          </w:tcPr>
          <w:p w14:paraId="32695CBC" w14:textId="3F2313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753CB" w14:textId="63A865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64EC4" w14:textId="69498A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2,425.64 </w:t>
            </w:r>
          </w:p>
        </w:tc>
      </w:tr>
      <w:tr w:rsidR="003D36E3" w:rsidRPr="003D36E3" w14:paraId="1CC188F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CFD9D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AE47A72" w14:textId="52F13BC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8,111,648.63 </w:t>
            </w:r>
          </w:p>
        </w:tc>
        <w:tc>
          <w:tcPr>
            <w:tcW w:w="0" w:type="auto"/>
            <w:tcBorders>
              <w:top w:val="nil"/>
              <w:left w:val="nil"/>
              <w:bottom w:val="single" w:sz="4" w:space="0" w:color="000000"/>
              <w:right w:val="single" w:sz="4" w:space="0" w:color="000000"/>
            </w:tcBorders>
            <w:shd w:val="clear" w:color="A5A5A5" w:fill="A5A5A5"/>
            <w:noWrap/>
            <w:vAlign w:val="bottom"/>
            <w:hideMark/>
          </w:tcPr>
          <w:p w14:paraId="2A3A5EDB" w14:textId="6A669DD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C55B048" w14:textId="4449820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E5880E4" w14:textId="2F71C71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8,714,798.63 </w:t>
            </w:r>
          </w:p>
        </w:tc>
      </w:tr>
      <w:tr w:rsidR="003D36E3" w:rsidRPr="003D36E3" w14:paraId="018252F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073E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575A33C9" w14:textId="0B9CD5B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4,941,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3A8196F0" w14:textId="1E6E23D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8844C4" w14:textId="68B5521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C2C2EF" w14:textId="199265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19,447.82 </w:t>
            </w:r>
          </w:p>
        </w:tc>
      </w:tr>
      <w:tr w:rsidR="003D36E3" w:rsidRPr="003D36E3" w14:paraId="0AF4C9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562D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E74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E0A663" w14:textId="233EA6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65BD38B" w14:textId="456304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F6272" w14:textId="266B62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09F49" w14:textId="5783FB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r>
      <w:tr w:rsidR="003D36E3" w:rsidRPr="003D36E3" w14:paraId="4C5CD3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837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12A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E67032" w14:textId="17F09C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6AEFA7" w14:textId="3CD0EA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8AA11" w14:textId="10413E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12432" w14:textId="7E669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r>
      <w:tr w:rsidR="003D36E3" w:rsidRPr="003D36E3" w14:paraId="01C388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E29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A6D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3567043" w14:textId="6A6B75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761D8929" w14:textId="3E8361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3ED64" w14:textId="570361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70D24" w14:textId="332C89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1,080.00 </w:t>
            </w:r>
          </w:p>
        </w:tc>
      </w:tr>
      <w:tr w:rsidR="003D36E3" w:rsidRPr="003D36E3" w14:paraId="59B683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7D0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861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4E7D9564" w14:textId="176D3B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42D90986" w14:textId="329D89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1B4F3E9C" w14:textId="79B5E9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1B3D9" w14:textId="128E54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447.20 </w:t>
            </w:r>
          </w:p>
        </w:tc>
      </w:tr>
      <w:tr w:rsidR="003D36E3" w:rsidRPr="003D36E3" w14:paraId="66BAAE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463E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901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833719" w14:textId="5D36F2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7CE56B02" w14:textId="388E07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71D06" w14:textId="689D2F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114DF" w14:textId="12A15B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1,656.70 </w:t>
            </w:r>
          </w:p>
        </w:tc>
      </w:tr>
      <w:tr w:rsidR="003D36E3" w:rsidRPr="003D36E3" w14:paraId="368800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483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865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FC53C1" w14:textId="1988A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3A25CE3B" w14:textId="4AC05F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59356" w14:textId="6D9C86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22547" w14:textId="4938F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7,414.10 </w:t>
            </w:r>
          </w:p>
        </w:tc>
      </w:tr>
      <w:tr w:rsidR="003D36E3" w:rsidRPr="003D36E3" w14:paraId="390B15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21B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280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30A9975B" w14:textId="08169B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5204F81" w14:textId="032B99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6F2B5" w14:textId="31B677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A0ADC" w14:textId="08E5EA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r>
      <w:tr w:rsidR="003D36E3" w:rsidRPr="003D36E3" w14:paraId="6A4177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00D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7A7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30139" w14:textId="294133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1D2A200" w14:textId="6BAE44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DBFFB" w14:textId="635B1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ABBD3" w14:textId="58CEEA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0,500.00 </w:t>
            </w:r>
          </w:p>
        </w:tc>
      </w:tr>
      <w:tr w:rsidR="003D36E3" w:rsidRPr="003D36E3" w14:paraId="41D8749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ACB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C17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9318A" w14:textId="60B80A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6A6E6BD3" w14:textId="0341CC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B5EB0" w14:textId="5A0DFC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C4207" w14:textId="21D53C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77,000.00 </w:t>
            </w:r>
          </w:p>
        </w:tc>
      </w:tr>
      <w:tr w:rsidR="003D36E3" w:rsidRPr="003D36E3" w14:paraId="6D20A7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E11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FFD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AF5294" w14:textId="40BEC1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33FFECBB" w14:textId="389974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98A3C" w14:textId="384A39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92ADD" w14:textId="70C44F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2,100.00 </w:t>
            </w:r>
          </w:p>
        </w:tc>
      </w:tr>
      <w:tr w:rsidR="003D36E3" w:rsidRPr="003D36E3" w14:paraId="3A8E74C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449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16B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5D5A4F" w14:textId="4CDC4A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B5E6888" w14:textId="489B54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D0F74" w14:textId="2B5601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6E47A" w14:textId="1E6D3B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4,800.00 </w:t>
            </w:r>
          </w:p>
        </w:tc>
      </w:tr>
      <w:tr w:rsidR="003D36E3" w:rsidRPr="003D36E3" w14:paraId="32335B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1D9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524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039DB9F3" w14:textId="151AF8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038,275.40 </w:t>
            </w:r>
          </w:p>
        </w:tc>
        <w:tc>
          <w:tcPr>
            <w:tcW w:w="0" w:type="auto"/>
            <w:tcBorders>
              <w:top w:val="nil"/>
              <w:left w:val="nil"/>
              <w:bottom w:val="single" w:sz="4" w:space="0" w:color="000000"/>
              <w:right w:val="single" w:sz="4" w:space="0" w:color="000000"/>
            </w:tcBorders>
            <w:shd w:val="clear" w:color="auto" w:fill="auto"/>
            <w:noWrap/>
            <w:vAlign w:val="bottom"/>
            <w:hideMark/>
          </w:tcPr>
          <w:p w14:paraId="54F33FF2" w14:textId="029CBE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90840" w14:textId="45CB22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E30DB" w14:textId="595BE2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038,275.40 </w:t>
            </w:r>
          </w:p>
        </w:tc>
      </w:tr>
      <w:tr w:rsidR="003D36E3" w:rsidRPr="003D36E3" w14:paraId="39B57BC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FB4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F86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90FAB1" w14:textId="5C1BCE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69EE184A" w14:textId="0BC2CD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6AD5D" w14:textId="2496EE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5CADC" w14:textId="57072C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400.00 </w:t>
            </w:r>
          </w:p>
        </w:tc>
      </w:tr>
      <w:tr w:rsidR="003D36E3" w:rsidRPr="003D36E3" w14:paraId="5638D9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AA5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0387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D35BE4" w14:textId="1B3884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7C7913D0" w14:textId="39DD55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A1889" w14:textId="0691B6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C10EA" w14:textId="23444B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9,340.00 </w:t>
            </w:r>
          </w:p>
        </w:tc>
      </w:tr>
      <w:tr w:rsidR="003D36E3" w:rsidRPr="003D36E3" w14:paraId="7BC48B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B44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164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8FE948" w14:textId="2E8C7F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1AF53691" w14:textId="6B6834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B101F" w14:textId="62BD99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65EFD" w14:textId="222AB2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5,897.42 </w:t>
            </w:r>
          </w:p>
        </w:tc>
      </w:tr>
      <w:tr w:rsidR="003D36E3" w:rsidRPr="003D36E3" w14:paraId="32498C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982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393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4EFA00" w14:textId="0C680B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21D9BCA0" w14:textId="170945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60BCF" w14:textId="41BA83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FDB32" w14:textId="4EA99F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7,537.00 </w:t>
            </w:r>
          </w:p>
        </w:tc>
      </w:tr>
      <w:tr w:rsidR="003D36E3" w:rsidRPr="003D36E3" w14:paraId="5857154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E7A1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228EA2D8" w14:textId="0932C6A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492,2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5509EDD1" w14:textId="6751377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8F55159" w14:textId="3F6ADD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3ECF25" w14:textId="6591AF3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767,653.71 </w:t>
            </w:r>
          </w:p>
        </w:tc>
      </w:tr>
      <w:tr w:rsidR="003D36E3" w:rsidRPr="003D36E3" w14:paraId="147FEBB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958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F81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nini</w:t>
            </w:r>
            <w:proofErr w:type="spellEnd"/>
            <w:r w:rsidRPr="003D36E3">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03A61848" w14:textId="4D2745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15FE25C0" w14:textId="5B7F20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AF4F1" w14:textId="78511D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39240" w14:textId="0FCAD0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8,984.96 </w:t>
            </w:r>
          </w:p>
        </w:tc>
      </w:tr>
      <w:tr w:rsidR="003D36E3" w:rsidRPr="003D36E3" w14:paraId="6CA535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32B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7A4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A2C7E4" w14:textId="3230D7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59DB325E" w14:textId="2E54EB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8375C" w14:textId="23E1EF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09DE3" w14:textId="725325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88,099.20 </w:t>
            </w:r>
          </w:p>
        </w:tc>
      </w:tr>
      <w:tr w:rsidR="003D36E3" w:rsidRPr="003D36E3" w14:paraId="1C2620A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019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E43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A153E5E" w14:textId="5894D0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1C0695E9" w14:textId="4E145C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1C590" w14:textId="073692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50ED0" w14:textId="5FE2AF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3,820.45 </w:t>
            </w:r>
          </w:p>
        </w:tc>
      </w:tr>
      <w:tr w:rsidR="003D36E3" w:rsidRPr="003D36E3" w14:paraId="745180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F29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6E2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 </w:t>
            </w:r>
            <w:proofErr w:type="spellStart"/>
            <w:r w:rsidRPr="003D36E3">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18437C" w14:textId="41E01A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05E1E37D" w14:textId="66E59A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0D40E" w14:textId="64C3C7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3E5EA" w14:textId="1F5A58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2,395.00 </w:t>
            </w:r>
          </w:p>
        </w:tc>
      </w:tr>
      <w:tr w:rsidR="003D36E3" w:rsidRPr="003D36E3" w14:paraId="614809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618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B48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39269A" w14:textId="3F7BC9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8A9C16" w14:textId="6E7FE4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2F665" w14:textId="799323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36B03" w14:textId="6AA47D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r>
      <w:tr w:rsidR="003D36E3" w:rsidRPr="003D36E3" w14:paraId="2CD301F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52C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704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Tobias </w:t>
            </w:r>
            <w:proofErr w:type="spellStart"/>
            <w:r w:rsidRPr="003D36E3">
              <w:rPr>
                <w:rFonts w:ascii="Arial Narrow" w:eastAsia="Times New Roman" w:hAnsi="Arial Narrow"/>
                <w:i/>
                <w:iCs/>
                <w:color w:val="000000"/>
                <w:sz w:val="20"/>
                <w:szCs w:val="20"/>
              </w:rPr>
              <w:t>Fornier</w:t>
            </w:r>
            <w:proofErr w:type="spellEnd"/>
            <w:r w:rsidRPr="003D36E3">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12442455" w14:textId="767482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6,525.00 </w:t>
            </w:r>
          </w:p>
        </w:tc>
        <w:tc>
          <w:tcPr>
            <w:tcW w:w="0" w:type="auto"/>
            <w:tcBorders>
              <w:top w:val="nil"/>
              <w:left w:val="nil"/>
              <w:bottom w:val="single" w:sz="4" w:space="0" w:color="000000"/>
              <w:right w:val="single" w:sz="4" w:space="0" w:color="000000"/>
            </w:tcBorders>
            <w:shd w:val="clear" w:color="auto" w:fill="auto"/>
            <w:noWrap/>
            <w:vAlign w:val="bottom"/>
            <w:hideMark/>
          </w:tcPr>
          <w:p w14:paraId="5B328182" w14:textId="318DFB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F2DA5" w14:textId="3AB4A6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6EF7A" w14:textId="0D2F19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6,525.00 </w:t>
            </w:r>
          </w:p>
        </w:tc>
      </w:tr>
      <w:tr w:rsidR="003D36E3" w:rsidRPr="003D36E3" w14:paraId="7B7D126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F62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13F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765FDCAE" w14:textId="396DAE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56A1FD8A" w14:textId="1497E9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87A91" w14:textId="6BCADD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2C193" w14:textId="5CF4CC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040.00 </w:t>
            </w:r>
          </w:p>
        </w:tc>
      </w:tr>
      <w:tr w:rsidR="003D36E3" w:rsidRPr="003D36E3" w14:paraId="61C735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868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2DB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B05434" w14:textId="0955D8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5E9B2907" w14:textId="17CB26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1DF18" w14:textId="3B77A8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83E42" w14:textId="17259A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6,429.00 </w:t>
            </w:r>
          </w:p>
        </w:tc>
      </w:tr>
      <w:tr w:rsidR="003D36E3" w:rsidRPr="003D36E3" w14:paraId="459236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7B5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7A6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E32CA9" w14:textId="5E41C7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35500D" w14:textId="17B0E8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C4CB18E" w14:textId="3BAA28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45C37" w14:textId="582CD1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0,400.00 </w:t>
            </w:r>
          </w:p>
        </w:tc>
      </w:tr>
      <w:tr w:rsidR="003D36E3" w:rsidRPr="003D36E3" w14:paraId="48DD75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24A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A4B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1F09DA" w14:textId="28A050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9D2BA" w14:textId="6C3D1E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5FDF0" w14:textId="5690A5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BCE41" w14:textId="0BD4A4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000.00 </w:t>
            </w:r>
          </w:p>
        </w:tc>
      </w:tr>
      <w:tr w:rsidR="003D36E3" w:rsidRPr="003D36E3" w14:paraId="3DBD5F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EEC7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3250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70E24D" w14:textId="2A432E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52A66C81" w14:textId="6C5E5C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D641C" w14:textId="7D7634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65872" w14:textId="622282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4,250.00 </w:t>
            </w:r>
          </w:p>
        </w:tc>
      </w:tr>
      <w:tr w:rsidR="003D36E3" w:rsidRPr="003D36E3" w14:paraId="347967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CCF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4ED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ua</w:t>
            </w:r>
            <w:proofErr w:type="spellEnd"/>
            <w:r w:rsidRPr="003D36E3">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7F46A63A" w14:textId="010024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546408F0" w14:textId="4C6720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7C16C" w14:textId="63096E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404BB" w14:textId="048D18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3,808.10 </w:t>
            </w:r>
          </w:p>
        </w:tc>
      </w:tr>
      <w:tr w:rsidR="003D36E3" w:rsidRPr="003D36E3" w14:paraId="5F0139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267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2AA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DD0DB3A" w14:textId="66E020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60772B5E" w14:textId="62C863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7932F" w14:textId="519B35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64A57" w14:textId="2CB6DA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4,350.00 </w:t>
            </w:r>
          </w:p>
        </w:tc>
      </w:tr>
      <w:tr w:rsidR="003D36E3" w:rsidRPr="003D36E3" w14:paraId="59A7A8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6F2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1C3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78979B" w14:textId="02D282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7C5CCEDA" w14:textId="3A8D31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86E38" w14:textId="4F24FD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918E9" w14:textId="3E3CB0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3,487.00 </w:t>
            </w:r>
          </w:p>
        </w:tc>
      </w:tr>
      <w:tr w:rsidR="003D36E3" w:rsidRPr="003D36E3" w14:paraId="0BF7C0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AEE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497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5EA692" w14:textId="0EDAAF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4329189D" w14:textId="16EB60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21641" w14:textId="72E38B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C7F92" w14:textId="1985F3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5,800.00 </w:t>
            </w:r>
          </w:p>
        </w:tc>
      </w:tr>
      <w:tr w:rsidR="003D36E3" w:rsidRPr="003D36E3" w14:paraId="25E9DC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F4B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656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6730B8" w14:textId="5737A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1BC4B3A0" w14:textId="7B6319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BBE1D" w14:textId="4516F5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95930" w14:textId="7FB3E6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190.00 </w:t>
            </w:r>
          </w:p>
        </w:tc>
      </w:tr>
      <w:tr w:rsidR="003D36E3" w:rsidRPr="003D36E3" w14:paraId="7DE8D2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78E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A70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221EE7" w14:textId="27A58F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42084D46" w14:textId="1403D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94999" w14:textId="490848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9643F" w14:textId="463709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8,075.00 </w:t>
            </w:r>
          </w:p>
        </w:tc>
      </w:tr>
      <w:tr w:rsidR="003D36E3" w:rsidRPr="003D36E3" w14:paraId="69A9EAC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FBA3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2C6AE5B" w14:textId="2C4BB04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31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4B1BE0FA" w14:textId="613EAD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92C3D8" w14:textId="1CC48B7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6FF3F6" w14:textId="44AD5CA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315,323.50 </w:t>
            </w:r>
          </w:p>
        </w:tc>
      </w:tr>
      <w:tr w:rsidR="003D36E3" w:rsidRPr="003D36E3" w14:paraId="5F747F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1E6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6858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rovince of </w:t>
            </w:r>
            <w:proofErr w:type="spellStart"/>
            <w:r w:rsidRPr="003D36E3">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3CC04B" w14:textId="4BD230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2A9BEA9" w14:textId="7E24BB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422D3" w14:textId="58FA79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8D2CA" w14:textId="2A98F9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320.00 </w:t>
            </w:r>
          </w:p>
        </w:tc>
      </w:tr>
      <w:tr w:rsidR="003D36E3" w:rsidRPr="003D36E3" w14:paraId="7FE2BA5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CC89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90A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E107AF" w14:textId="5A9141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1,820.00 </w:t>
            </w:r>
          </w:p>
        </w:tc>
        <w:tc>
          <w:tcPr>
            <w:tcW w:w="0" w:type="auto"/>
            <w:tcBorders>
              <w:top w:val="nil"/>
              <w:left w:val="nil"/>
              <w:bottom w:val="single" w:sz="4" w:space="0" w:color="000000"/>
              <w:right w:val="single" w:sz="4" w:space="0" w:color="000000"/>
            </w:tcBorders>
            <w:shd w:val="clear" w:color="auto" w:fill="auto"/>
            <w:noWrap/>
            <w:vAlign w:val="bottom"/>
            <w:hideMark/>
          </w:tcPr>
          <w:p w14:paraId="0FF0A5E9" w14:textId="3F36A7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98D53" w14:textId="09405C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F6D09" w14:textId="40E21E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1,820.00 </w:t>
            </w:r>
          </w:p>
        </w:tc>
      </w:tr>
      <w:tr w:rsidR="003D36E3" w:rsidRPr="003D36E3" w14:paraId="49B700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36F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BF3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65C70E6F" w14:textId="7ADB90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81AFB0" w14:textId="3AB4CC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DB3FA" w14:textId="25352C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E4AC6" w14:textId="3D4700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r>
      <w:tr w:rsidR="003D36E3" w:rsidRPr="003D36E3" w14:paraId="7AF76B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617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E2B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CC448E" w14:textId="5BADD4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86ECD56" w14:textId="04FAFB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8163C" w14:textId="0017AF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9EC44" w14:textId="48E4AC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2,000.00 </w:t>
            </w:r>
          </w:p>
        </w:tc>
      </w:tr>
      <w:tr w:rsidR="003D36E3" w:rsidRPr="003D36E3" w14:paraId="1E82BF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BC6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AAF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B15E5" w14:textId="30A5D3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2533BC26" w14:textId="3C1538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5BBFF" w14:textId="7E948A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9F655" w14:textId="13C18C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0,447.75 </w:t>
            </w:r>
          </w:p>
        </w:tc>
      </w:tr>
      <w:tr w:rsidR="003D36E3" w:rsidRPr="003D36E3" w14:paraId="3CF856F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650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154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2B2E5E" w14:textId="7C37D9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419E8851" w14:textId="3DF30F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05FCB" w14:textId="405D03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7DCD1" w14:textId="68C875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944.00 </w:t>
            </w:r>
          </w:p>
        </w:tc>
      </w:tr>
      <w:tr w:rsidR="003D36E3" w:rsidRPr="003D36E3" w14:paraId="6EAF75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E57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2E0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0E37FB" w14:textId="05A6F5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7F866B93" w14:textId="4C5BDD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9ECF9" w14:textId="33866F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4EEFC" w14:textId="466588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68,223.75 </w:t>
            </w:r>
          </w:p>
        </w:tc>
      </w:tr>
      <w:tr w:rsidR="003D36E3" w:rsidRPr="003D36E3" w14:paraId="46071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972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E7D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w:t>
            </w:r>
            <w:proofErr w:type="spellStart"/>
            <w:r w:rsidRPr="003D36E3">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E34A84" w14:textId="771546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AE5796" w14:textId="6F2AF2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2E0B8" w14:textId="02929D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3DAC6" w14:textId="4D1019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5,000.00 </w:t>
            </w:r>
          </w:p>
        </w:tc>
      </w:tr>
      <w:tr w:rsidR="003D36E3" w:rsidRPr="003D36E3" w14:paraId="41EA9E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743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90B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79C494" w14:textId="73C7C9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6A7735AF" w14:textId="5363A2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36532" w14:textId="68E91B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E1B35" w14:textId="51EFAC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8,000.00 </w:t>
            </w:r>
          </w:p>
        </w:tc>
      </w:tr>
      <w:tr w:rsidR="003D36E3" w:rsidRPr="003D36E3" w14:paraId="024057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F059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768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569AF207" w14:textId="4C74D1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43CC44" w14:textId="29DE15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FF862" w14:textId="24DDCE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8C3D6" w14:textId="6E7D13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0,000.00 </w:t>
            </w:r>
          </w:p>
        </w:tc>
      </w:tr>
      <w:tr w:rsidR="003D36E3" w:rsidRPr="003D36E3" w14:paraId="2FA56F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C4BA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F59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B2227F" w14:textId="67FEEA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9,400.00 </w:t>
            </w:r>
          </w:p>
        </w:tc>
        <w:tc>
          <w:tcPr>
            <w:tcW w:w="0" w:type="auto"/>
            <w:tcBorders>
              <w:top w:val="nil"/>
              <w:left w:val="nil"/>
              <w:bottom w:val="single" w:sz="4" w:space="0" w:color="000000"/>
              <w:right w:val="single" w:sz="4" w:space="0" w:color="000000"/>
            </w:tcBorders>
            <w:shd w:val="clear" w:color="auto" w:fill="auto"/>
            <w:noWrap/>
            <w:vAlign w:val="bottom"/>
            <w:hideMark/>
          </w:tcPr>
          <w:p w14:paraId="29E20129" w14:textId="0836DF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33D04" w14:textId="5EFAC6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898FF" w14:textId="0EF935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9,400.00 </w:t>
            </w:r>
          </w:p>
        </w:tc>
      </w:tr>
      <w:tr w:rsidR="003D36E3" w:rsidRPr="003D36E3" w14:paraId="65BBCE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618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BF0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6D8A472" w14:textId="592617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3029850D" w14:textId="33FB16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2232E" w14:textId="223638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C8549" w14:textId="7DF16F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3,298.75 </w:t>
            </w:r>
          </w:p>
        </w:tc>
      </w:tr>
      <w:tr w:rsidR="003D36E3" w:rsidRPr="003D36E3" w14:paraId="60F19ED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279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13CAD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2FD136F8" w14:textId="3815D1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08369353" w14:textId="00893D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E98B7" w14:textId="4B8246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57BD9" w14:textId="32B929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1,160.00 </w:t>
            </w:r>
          </w:p>
        </w:tc>
      </w:tr>
      <w:tr w:rsidR="003D36E3" w:rsidRPr="003D36E3" w14:paraId="0353370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86C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7AA7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resident </w:t>
            </w:r>
            <w:proofErr w:type="spellStart"/>
            <w:r w:rsidRPr="003D36E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F37F01" w14:textId="3937EA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5C3928" w14:textId="06CF3D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98DAB" w14:textId="1BDC80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CC6AB" w14:textId="5647F2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0,000.00 </w:t>
            </w:r>
          </w:p>
        </w:tc>
      </w:tr>
      <w:tr w:rsidR="003D36E3" w:rsidRPr="003D36E3" w14:paraId="11F078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223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945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oxas</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F8ECCE1" w14:textId="53EBF6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56C927" w14:textId="29C4A7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FA8EC" w14:textId="367B77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031B6" w14:textId="01D2C5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5,000.00 </w:t>
            </w:r>
          </w:p>
        </w:tc>
      </w:tr>
      <w:tr w:rsidR="003D36E3" w:rsidRPr="003D36E3" w14:paraId="336AE5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C5B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0B7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pi</w:t>
            </w:r>
            <w:proofErr w:type="spellEnd"/>
            <w:r w:rsidRPr="003D36E3">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743A6A66" w14:textId="7653E1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0010D11B" w14:textId="501EB9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2AAA3" w14:textId="789AB3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90109" w14:textId="121E5C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2,500.00 </w:t>
            </w:r>
          </w:p>
        </w:tc>
      </w:tr>
      <w:tr w:rsidR="003D36E3" w:rsidRPr="003D36E3" w14:paraId="1113E0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11B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055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4D3EC522" w14:textId="73F328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1D8B0E" w14:textId="66337E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C92E5" w14:textId="0E73C2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C29F1" w14:textId="587097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r>
      <w:tr w:rsidR="003D36E3" w:rsidRPr="003D36E3" w14:paraId="2E8DDC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226B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54F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2C3F42" w14:textId="3809CE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67839F51" w14:textId="39F455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3C62F" w14:textId="536DE4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6D829" w14:textId="35FA64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32,209.25 </w:t>
            </w:r>
          </w:p>
        </w:tc>
      </w:tr>
      <w:tr w:rsidR="003D36E3" w:rsidRPr="003D36E3" w14:paraId="44AC941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2185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54D8991" w14:textId="6C6764B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982,143.55 </w:t>
            </w:r>
          </w:p>
        </w:tc>
        <w:tc>
          <w:tcPr>
            <w:tcW w:w="0" w:type="auto"/>
            <w:tcBorders>
              <w:top w:val="nil"/>
              <w:left w:val="nil"/>
              <w:bottom w:val="single" w:sz="4" w:space="0" w:color="000000"/>
              <w:right w:val="single" w:sz="4" w:space="0" w:color="000000"/>
            </w:tcBorders>
            <w:shd w:val="clear" w:color="D8D8D8" w:fill="D8D8D8"/>
            <w:noWrap/>
            <w:vAlign w:val="bottom"/>
            <w:hideMark/>
          </w:tcPr>
          <w:p w14:paraId="7AA35B16" w14:textId="0D2F9A6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EA4BE8" w14:textId="6F3836B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6EF94C" w14:textId="5E795EB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982,143.55 </w:t>
            </w:r>
          </w:p>
        </w:tc>
      </w:tr>
      <w:tr w:rsidR="003D36E3" w:rsidRPr="003D36E3" w14:paraId="3ED323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A91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AA0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8A5B387" w14:textId="09157E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77E50A58" w14:textId="77AEF1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ADD0A" w14:textId="307F3D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E80E8" w14:textId="2E36C3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5,201.95 </w:t>
            </w:r>
          </w:p>
        </w:tc>
      </w:tr>
      <w:tr w:rsidR="003D36E3" w:rsidRPr="003D36E3" w14:paraId="095906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395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CBD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6A0224F0" w14:textId="1ADB9A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7,640.00 </w:t>
            </w:r>
          </w:p>
        </w:tc>
        <w:tc>
          <w:tcPr>
            <w:tcW w:w="0" w:type="auto"/>
            <w:tcBorders>
              <w:top w:val="nil"/>
              <w:left w:val="nil"/>
              <w:bottom w:val="single" w:sz="4" w:space="0" w:color="000000"/>
              <w:right w:val="single" w:sz="4" w:space="0" w:color="000000"/>
            </w:tcBorders>
            <w:shd w:val="clear" w:color="auto" w:fill="auto"/>
            <w:noWrap/>
            <w:vAlign w:val="bottom"/>
            <w:hideMark/>
          </w:tcPr>
          <w:p w14:paraId="6F4FF0DD" w14:textId="2BFC0B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83AC7" w14:textId="0010DF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3E518" w14:textId="6CF185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7,640.00 </w:t>
            </w:r>
          </w:p>
        </w:tc>
      </w:tr>
      <w:tr w:rsidR="003D36E3" w:rsidRPr="003D36E3" w14:paraId="363506B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36B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7AE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1957D9D5" w14:textId="2CD8FF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9,079.10 </w:t>
            </w:r>
          </w:p>
        </w:tc>
        <w:tc>
          <w:tcPr>
            <w:tcW w:w="0" w:type="auto"/>
            <w:tcBorders>
              <w:top w:val="nil"/>
              <w:left w:val="nil"/>
              <w:bottom w:val="single" w:sz="4" w:space="0" w:color="000000"/>
              <w:right w:val="single" w:sz="4" w:space="0" w:color="000000"/>
            </w:tcBorders>
            <w:shd w:val="clear" w:color="auto" w:fill="auto"/>
            <w:noWrap/>
            <w:vAlign w:val="bottom"/>
            <w:hideMark/>
          </w:tcPr>
          <w:p w14:paraId="5A4C8A08" w14:textId="6B95B5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843F3" w14:textId="329E50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3A275" w14:textId="32C601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9,079.10 </w:t>
            </w:r>
          </w:p>
        </w:tc>
      </w:tr>
      <w:tr w:rsidR="003D36E3" w:rsidRPr="003D36E3" w14:paraId="518376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F67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176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496349C" w14:textId="347C6B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052.50 </w:t>
            </w:r>
          </w:p>
        </w:tc>
        <w:tc>
          <w:tcPr>
            <w:tcW w:w="0" w:type="auto"/>
            <w:tcBorders>
              <w:top w:val="nil"/>
              <w:left w:val="nil"/>
              <w:bottom w:val="single" w:sz="4" w:space="0" w:color="000000"/>
              <w:right w:val="single" w:sz="4" w:space="0" w:color="000000"/>
            </w:tcBorders>
            <w:shd w:val="clear" w:color="auto" w:fill="auto"/>
            <w:noWrap/>
            <w:vAlign w:val="bottom"/>
            <w:hideMark/>
          </w:tcPr>
          <w:p w14:paraId="316D1D50" w14:textId="22A76F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A5B55" w14:textId="7043C3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E9A7B" w14:textId="4DD790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052.50 </w:t>
            </w:r>
          </w:p>
        </w:tc>
      </w:tr>
      <w:tr w:rsidR="003D36E3" w:rsidRPr="003D36E3" w14:paraId="41ECC46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F39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870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D34C62" w14:textId="53CE1A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3,170.00 </w:t>
            </w:r>
          </w:p>
        </w:tc>
        <w:tc>
          <w:tcPr>
            <w:tcW w:w="0" w:type="auto"/>
            <w:tcBorders>
              <w:top w:val="nil"/>
              <w:left w:val="nil"/>
              <w:bottom w:val="single" w:sz="4" w:space="0" w:color="000000"/>
              <w:right w:val="single" w:sz="4" w:space="0" w:color="000000"/>
            </w:tcBorders>
            <w:shd w:val="clear" w:color="auto" w:fill="auto"/>
            <w:noWrap/>
            <w:vAlign w:val="bottom"/>
            <w:hideMark/>
          </w:tcPr>
          <w:p w14:paraId="0826200D" w14:textId="58E4F1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83B09" w14:textId="7FC249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D9779" w14:textId="381DFB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3,170.00 </w:t>
            </w:r>
          </w:p>
        </w:tc>
      </w:tr>
      <w:tr w:rsidR="003D36E3" w:rsidRPr="003D36E3" w14:paraId="7DF61AB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6C95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57D77529" w14:textId="09FE3D2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6,039,321.23 </w:t>
            </w:r>
          </w:p>
        </w:tc>
        <w:tc>
          <w:tcPr>
            <w:tcW w:w="0" w:type="auto"/>
            <w:tcBorders>
              <w:top w:val="nil"/>
              <w:left w:val="nil"/>
              <w:bottom w:val="single" w:sz="4" w:space="0" w:color="000000"/>
              <w:right w:val="single" w:sz="4" w:space="0" w:color="000000"/>
            </w:tcBorders>
            <w:shd w:val="clear" w:color="D8D8D8" w:fill="D8D8D8"/>
            <w:noWrap/>
            <w:vAlign w:val="bottom"/>
            <w:hideMark/>
          </w:tcPr>
          <w:p w14:paraId="7FB67C35" w14:textId="5237705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6C8070D" w14:textId="7F316B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2C332B3" w14:textId="1E6949F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6,089,321.23 </w:t>
            </w:r>
          </w:p>
        </w:tc>
      </w:tr>
      <w:tr w:rsidR="003D36E3" w:rsidRPr="003D36E3" w14:paraId="11B0D5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C4DA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BD1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D92F5A" w14:textId="3767E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13,220.00 </w:t>
            </w:r>
          </w:p>
        </w:tc>
        <w:tc>
          <w:tcPr>
            <w:tcW w:w="0" w:type="auto"/>
            <w:tcBorders>
              <w:top w:val="nil"/>
              <w:left w:val="nil"/>
              <w:bottom w:val="single" w:sz="4" w:space="0" w:color="000000"/>
              <w:right w:val="single" w:sz="4" w:space="0" w:color="000000"/>
            </w:tcBorders>
            <w:shd w:val="clear" w:color="auto" w:fill="auto"/>
            <w:noWrap/>
            <w:vAlign w:val="bottom"/>
            <w:hideMark/>
          </w:tcPr>
          <w:p w14:paraId="69FA4950" w14:textId="57DCCD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B760D" w14:textId="63D332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CB175" w14:textId="6276AA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13,220.00 </w:t>
            </w:r>
          </w:p>
        </w:tc>
      </w:tr>
      <w:tr w:rsidR="003D36E3" w:rsidRPr="003D36E3" w14:paraId="243C3C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9E3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8E4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7A7B5" w14:textId="6BDC28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3929BE85" w14:textId="0D47C9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EC039" w14:textId="048E0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0FE42" w14:textId="6A9731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223.05 </w:t>
            </w:r>
          </w:p>
        </w:tc>
      </w:tr>
      <w:tr w:rsidR="003D36E3" w:rsidRPr="003D36E3" w14:paraId="58A622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03A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993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6A0D6B" w14:textId="767C30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5D91CAFD" w14:textId="31ABA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53556" w14:textId="15AA10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BED85" w14:textId="24EF27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1,500.00 </w:t>
            </w:r>
          </w:p>
        </w:tc>
      </w:tr>
      <w:tr w:rsidR="003D36E3" w:rsidRPr="003D36E3" w14:paraId="01D0B1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75D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F44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BBD845" w14:textId="152FB7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64C5FA" w14:textId="6BC033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BEBDA" w14:textId="30146C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3D08D" w14:textId="1542BE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0,000.00 </w:t>
            </w:r>
          </w:p>
        </w:tc>
      </w:tr>
      <w:tr w:rsidR="003D36E3" w:rsidRPr="003D36E3" w14:paraId="3068627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143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65D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8ED0AA" w14:textId="4F52D8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E7ED44" w14:textId="17DC69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61C92" w14:textId="4ACB79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30932" w14:textId="780E16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0,000.00 </w:t>
            </w:r>
          </w:p>
        </w:tc>
      </w:tr>
      <w:tr w:rsidR="003D36E3" w:rsidRPr="003D36E3" w14:paraId="5070CCE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602D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8A26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rotac</w:t>
            </w:r>
            <w:proofErr w:type="spellEnd"/>
            <w:r w:rsidRPr="003D36E3">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657AA274" w14:textId="56D877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B72AF6" w14:textId="75F5E6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7EBA6" w14:textId="12F4CE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7EF56" w14:textId="3AE7A2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10,000.00 </w:t>
            </w:r>
          </w:p>
        </w:tc>
      </w:tr>
      <w:tr w:rsidR="003D36E3" w:rsidRPr="003D36E3" w14:paraId="146FB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2D0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949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629277" w14:textId="4EA925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3699B6AC" w14:textId="6EFED1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1BD59" w14:textId="267873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9E981" w14:textId="6C42A0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713.92 </w:t>
            </w:r>
          </w:p>
        </w:tc>
      </w:tr>
      <w:tr w:rsidR="003D36E3" w:rsidRPr="003D36E3" w14:paraId="5B8F7C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925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995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F9B63C" w14:textId="47369F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75D0EF6B" w14:textId="30E914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DC19F" w14:textId="257D04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9E460" w14:textId="142A69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81,633.55 </w:t>
            </w:r>
          </w:p>
        </w:tc>
      </w:tr>
      <w:tr w:rsidR="003D36E3" w:rsidRPr="003D36E3" w14:paraId="04D3E6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6B0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463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C5CC2" w14:textId="007A1E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49F6966" w14:textId="178789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B4F9E" w14:textId="439B7F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A008C" w14:textId="29051F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5,000.00 </w:t>
            </w:r>
          </w:p>
        </w:tc>
      </w:tr>
      <w:tr w:rsidR="003D36E3" w:rsidRPr="003D36E3" w14:paraId="4D6AD2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042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5A3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8F6A9F2" w14:textId="18BC2A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8,240.00 </w:t>
            </w:r>
          </w:p>
        </w:tc>
        <w:tc>
          <w:tcPr>
            <w:tcW w:w="0" w:type="auto"/>
            <w:tcBorders>
              <w:top w:val="nil"/>
              <w:left w:val="nil"/>
              <w:bottom w:val="single" w:sz="4" w:space="0" w:color="000000"/>
              <w:right w:val="single" w:sz="4" w:space="0" w:color="000000"/>
            </w:tcBorders>
            <w:shd w:val="clear" w:color="auto" w:fill="auto"/>
            <w:noWrap/>
            <w:vAlign w:val="bottom"/>
            <w:hideMark/>
          </w:tcPr>
          <w:p w14:paraId="59E2951C" w14:textId="605033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7F3819" w14:textId="1B55A8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80A9E" w14:textId="01B89A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08,240.00 </w:t>
            </w:r>
          </w:p>
        </w:tc>
      </w:tr>
      <w:tr w:rsidR="003D36E3" w:rsidRPr="003D36E3" w14:paraId="572FF5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3A5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5EC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42AB449A" w14:textId="2BE904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739BCA" w14:textId="15F5B7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C7809" w14:textId="7D61D6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5E170" w14:textId="3D5D66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r>
      <w:tr w:rsidR="003D36E3" w:rsidRPr="003D36E3" w14:paraId="1F34C9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16F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218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F3700B" w14:textId="2E3343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1E4C02" w14:textId="133DF4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6C5CA" w14:textId="35F4B6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EA0CA" w14:textId="4FF98C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0,000.00 </w:t>
            </w:r>
          </w:p>
        </w:tc>
      </w:tr>
      <w:tr w:rsidR="003D36E3" w:rsidRPr="003D36E3" w14:paraId="00560DF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5AA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BCE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68331F0C" w14:textId="2368F7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0C3AEDFF" w14:textId="2E8637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912EC" w14:textId="2DB9E6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7C5EA" w14:textId="05191E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5,800.00 </w:t>
            </w:r>
          </w:p>
        </w:tc>
      </w:tr>
      <w:tr w:rsidR="003D36E3" w:rsidRPr="003D36E3" w14:paraId="27E14D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207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C48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27550C" w14:textId="09C570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65705" w14:textId="4CBDA3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5345C" w14:textId="39BFE9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66339" w14:textId="69CAB4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000.00 </w:t>
            </w:r>
          </w:p>
        </w:tc>
      </w:tr>
      <w:tr w:rsidR="003D36E3" w:rsidRPr="003D36E3" w14:paraId="411BE9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9C2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717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218E36" w14:textId="1BC014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6B599E88" w14:textId="7B6AC1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3BD57" w14:textId="506D88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3AF36" w14:textId="2B28B2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4,860.00 </w:t>
            </w:r>
          </w:p>
        </w:tc>
      </w:tr>
      <w:tr w:rsidR="003D36E3" w:rsidRPr="003D36E3" w14:paraId="51591B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F67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510D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0E846107" w14:textId="707D3A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078AF741" w14:textId="170D65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C2471" w14:textId="571B0B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F0D39" w14:textId="65D032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29,020.00 </w:t>
            </w:r>
          </w:p>
        </w:tc>
      </w:tr>
      <w:tr w:rsidR="003D36E3" w:rsidRPr="003D36E3" w14:paraId="0B6791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BBE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501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3476BD" w14:textId="5A0B16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2FBBFE23" w14:textId="407A8B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15782" w14:textId="18115B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70B6A" w14:textId="66CF8E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4,437.20 </w:t>
            </w:r>
          </w:p>
        </w:tc>
      </w:tr>
      <w:tr w:rsidR="003D36E3" w:rsidRPr="003D36E3" w14:paraId="7179CC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E8D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835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801598" w14:textId="7C70DB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0EC94249" w14:textId="7B23EF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0AABB" w14:textId="4EA658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2BB52" w14:textId="294F57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75,250.00 </w:t>
            </w:r>
          </w:p>
        </w:tc>
      </w:tr>
      <w:tr w:rsidR="003D36E3" w:rsidRPr="003D36E3" w14:paraId="223D36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5E9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FEC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7B872046" w14:textId="4035D9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EE1325" w14:textId="34BCAB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133B5" w14:textId="21058E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9623F" w14:textId="15EBE1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000.00 </w:t>
            </w:r>
          </w:p>
        </w:tc>
      </w:tr>
      <w:tr w:rsidR="003D36E3" w:rsidRPr="003D36E3" w14:paraId="3EE6CB7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09C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EBA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1FC89D" w14:textId="16F87B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9601888" w14:textId="14D91C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A1004" w14:textId="3419E2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557FA" w14:textId="34715A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000.00 </w:t>
            </w:r>
          </w:p>
        </w:tc>
      </w:tr>
      <w:tr w:rsidR="003D36E3" w:rsidRPr="003D36E3" w14:paraId="44CBD7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805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7EDF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58614EFC" w14:textId="57B161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281FF81C" w14:textId="47837B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E067D" w14:textId="54F603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BCBB8" w14:textId="7E122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1,000.00 </w:t>
            </w:r>
          </w:p>
        </w:tc>
      </w:tr>
      <w:tr w:rsidR="003D36E3" w:rsidRPr="003D36E3" w14:paraId="1C3669C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172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C86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063FB0" w14:textId="47940F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38C5EAF3" w14:textId="5A2648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345F8" w14:textId="3326F6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FFED5" w14:textId="43840B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3,920.00 </w:t>
            </w:r>
          </w:p>
        </w:tc>
      </w:tr>
      <w:tr w:rsidR="003D36E3" w:rsidRPr="003D36E3" w14:paraId="03E46B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4F0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960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9C0DD" w14:textId="33D620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1BC8D619" w14:textId="54CD7A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A41A5" w14:textId="1738D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51223" w14:textId="616B4F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61,239.44 </w:t>
            </w:r>
          </w:p>
        </w:tc>
      </w:tr>
      <w:tr w:rsidR="003D36E3" w:rsidRPr="003D36E3" w14:paraId="300D39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1C4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A80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New </w:t>
            </w:r>
            <w:proofErr w:type="spellStart"/>
            <w:r w:rsidRPr="003D36E3">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5047BF" w14:textId="298CC4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74DD72D4" w14:textId="55D750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B2660" w14:textId="2265BF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C1859" w14:textId="14E614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7,804.07 </w:t>
            </w:r>
          </w:p>
        </w:tc>
      </w:tr>
      <w:tr w:rsidR="003D36E3" w:rsidRPr="003D36E3" w14:paraId="55615E4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7B7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486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A2FCF7" w14:textId="503E47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CF7A81" w14:textId="44E57B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B7A7B" w14:textId="10EECE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6B5CD" w14:textId="1F2224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r>
      <w:tr w:rsidR="003D36E3" w:rsidRPr="003D36E3" w14:paraId="2EC86C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AFA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69A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5E8D01" w14:textId="601CF4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5854378D" w14:textId="144F1C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41469" w14:textId="1DBC8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FC11C" w14:textId="5A8478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200.00 </w:t>
            </w:r>
          </w:p>
        </w:tc>
      </w:tr>
      <w:tr w:rsidR="003D36E3" w:rsidRPr="003D36E3" w14:paraId="42F679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55A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25A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11270E5E" w14:textId="44847A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5EDE94" w14:textId="2485D7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D909C" w14:textId="709269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17707" w14:textId="623F4D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55,000.00 </w:t>
            </w:r>
          </w:p>
        </w:tc>
      </w:tr>
      <w:tr w:rsidR="003D36E3" w:rsidRPr="003D36E3" w14:paraId="2DD10D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2D3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65C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7DF709B" w14:textId="51DB3B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61EFD6E1" w14:textId="106D4D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5725" w14:textId="5DE1C7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30561" w14:textId="04E927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7,075.00 </w:t>
            </w:r>
          </w:p>
        </w:tc>
      </w:tr>
      <w:tr w:rsidR="003D36E3" w:rsidRPr="003D36E3" w14:paraId="46C813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1CA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DB6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5671DD4C" w14:textId="397C0B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4399ED" w14:textId="3DA9BD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519D3" w14:textId="4B35D5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C8FBD" w14:textId="3F4C7F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r>
      <w:tr w:rsidR="003D36E3" w:rsidRPr="003D36E3" w14:paraId="444C5BB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1D52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AC1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36351D9" w14:textId="1FB36E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1,745.00 </w:t>
            </w:r>
          </w:p>
        </w:tc>
        <w:tc>
          <w:tcPr>
            <w:tcW w:w="0" w:type="auto"/>
            <w:tcBorders>
              <w:top w:val="nil"/>
              <w:left w:val="nil"/>
              <w:bottom w:val="single" w:sz="4" w:space="0" w:color="000000"/>
              <w:right w:val="single" w:sz="4" w:space="0" w:color="000000"/>
            </w:tcBorders>
            <w:shd w:val="clear" w:color="auto" w:fill="auto"/>
            <w:noWrap/>
            <w:vAlign w:val="bottom"/>
            <w:hideMark/>
          </w:tcPr>
          <w:p w14:paraId="0447BE30" w14:textId="30FC73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EE6F" w14:textId="54BE3E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2FE99" w14:textId="42B9BB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1,745.00 </w:t>
            </w:r>
          </w:p>
        </w:tc>
      </w:tr>
      <w:tr w:rsidR="003D36E3" w:rsidRPr="003D36E3" w14:paraId="21A443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6C8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690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6A8605B" w14:textId="5B3E8D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8567FD" w14:textId="1F86D5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32228" w14:textId="042F5D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26327" w14:textId="7B42C4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000.00 </w:t>
            </w:r>
          </w:p>
        </w:tc>
      </w:tr>
      <w:tr w:rsidR="003D36E3" w:rsidRPr="003D36E3" w14:paraId="3FFD10D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C37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FF4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06F22DCA" w14:textId="0B7189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5,940.00 </w:t>
            </w:r>
          </w:p>
        </w:tc>
        <w:tc>
          <w:tcPr>
            <w:tcW w:w="0" w:type="auto"/>
            <w:tcBorders>
              <w:top w:val="nil"/>
              <w:left w:val="nil"/>
              <w:bottom w:val="single" w:sz="4" w:space="0" w:color="000000"/>
              <w:right w:val="single" w:sz="4" w:space="0" w:color="000000"/>
            </w:tcBorders>
            <w:shd w:val="clear" w:color="auto" w:fill="auto"/>
            <w:noWrap/>
            <w:vAlign w:val="bottom"/>
            <w:hideMark/>
          </w:tcPr>
          <w:p w14:paraId="13D34DE4" w14:textId="19701B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FDD73" w14:textId="28152D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F5266" w14:textId="29C65D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5,940.00 </w:t>
            </w:r>
          </w:p>
        </w:tc>
      </w:tr>
      <w:tr w:rsidR="003D36E3" w:rsidRPr="003D36E3" w14:paraId="737BFA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B53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248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DCB59F" w14:textId="60E493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4B307412" w14:textId="512571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1B22E" w14:textId="6FE8B9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D47CF" w14:textId="21D8DE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300.00 </w:t>
            </w:r>
          </w:p>
        </w:tc>
      </w:tr>
      <w:tr w:rsidR="003D36E3" w:rsidRPr="003D36E3" w14:paraId="12DD17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085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7C0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85F55F" w14:textId="10E255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1,200.00 </w:t>
            </w:r>
          </w:p>
        </w:tc>
        <w:tc>
          <w:tcPr>
            <w:tcW w:w="0" w:type="auto"/>
            <w:tcBorders>
              <w:top w:val="nil"/>
              <w:left w:val="nil"/>
              <w:bottom w:val="single" w:sz="4" w:space="0" w:color="000000"/>
              <w:right w:val="single" w:sz="4" w:space="0" w:color="000000"/>
            </w:tcBorders>
            <w:shd w:val="clear" w:color="auto" w:fill="auto"/>
            <w:noWrap/>
            <w:vAlign w:val="bottom"/>
            <w:hideMark/>
          </w:tcPr>
          <w:p w14:paraId="0F231448" w14:textId="6DD039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DCEAB" w14:textId="6E7D42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E5F06" w14:textId="1CA85E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1,200.00 </w:t>
            </w:r>
          </w:p>
        </w:tc>
      </w:tr>
      <w:tr w:rsidR="003D36E3" w:rsidRPr="003D36E3" w14:paraId="48147BA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9F45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CAE6971" w14:textId="58F6C20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340,908.82 </w:t>
            </w:r>
          </w:p>
        </w:tc>
        <w:tc>
          <w:tcPr>
            <w:tcW w:w="0" w:type="auto"/>
            <w:tcBorders>
              <w:top w:val="nil"/>
              <w:left w:val="nil"/>
              <w:bottom w:val="single" w:sz="4" w:space="0" w:color="000000"/>
              <w:right w:val="single" w:sz="4" w:space="0" w:color="000000"/>
            </w:tcBorders>
            <w:shd w:val="clear" w:color="D8D8D8" w:fill="D8D8D8"/>
            <w:noWrap/>
            <w:vAlign w:val="bottom"/>
            <w:hideMark/>
          </w:tcPr>
          <w:p w14:paraId="5A0FFFB9" w14:textId="416FEFE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D236B9" w14:textId="2D45BD6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8A1ADE" w14:textId="7E32B80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340,908.82 </w:t>
            </w:r>
          </w:p>
        </w:tc>
      </w:tr>
      <w:tr w:rsidR="003D36E3" w:rsidRPr="003D36E3" w14:paraId="6EA0E2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8D4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928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663AD0CE" w14:textId="19A11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6964B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5B48F62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1808D1" w14:textId="05054F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00,000.00 </w:t>
            </w:r>
          </w:p>
        </w:tc>
      </w:tr>
      <w:tr w:rsidR="003D36E3" w:rsidRPr="003D36E3" w14:paraId="70213B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F08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96A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016727D8" w14:textId="4C7892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6D70299D" w14:textId="459850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95154" w14:textId="0F2D7D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1C1EF" w14:textId="2B374F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96,959.72 </w:t>
            </w:r>
          </w:p>
        </w:tc>
      </w:tr>
      <w:tr w:rsidR="003D36E3" w:rsidRPr="003D36E3" w14:paraId="2762441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E74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6B6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go</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EC21C9C" w14:textId="5E29EF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77D08DC5" w14:textId="7900DA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BBD93" w14:textId="725045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45F63" w14:textId="38B9D1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560.00 </w:t>
            </w:r>
          </w:p>
        </w:tc>
      </w:tr>
      <w:tr w:rsidR="003D36E3" w:rsidRPr="003D36E3" w14:paraId="25343BA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B2A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6E6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BBF9FF" w14:textId="72AC86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43726FD2" w14:textId="200799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8B05F" w14:textId="4CF32E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2E143" w14:textId="04E129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3,960.00 </w:t>
            </w:r>
          </w:p>
        </w:tc>
      </w:tr>
      <w:tr w:rsidR="003D36E3" w:rsidRPr="003D36E3" w14:paraId="110011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196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A44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43D38FA3" w14:textId="47A911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263A3AA8" w14:textId="1B9EBB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8FBBA" w14:textId="110508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DC6FD" w14:textId="1F782D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097.00 </w:t>
            </w:r>
          </w:p>
        </w:tc>
      </w:tr>
      <w:tr w:rsidR="003D36E3" w:rsidRPr="003D36E3" w14:paraId="4ED638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C13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A14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21EA9F1" w14:textId="3FFA2C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3D6A459D" w14:textId="7C117F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D6151" w14:textId="1A6237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B2CA2" w14:textId="16FD4D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1,120.00 </w:t>
            </w:r>
          </w:p>
        </w:tc>
      </w:tr>
      <w:tr w:rsidR="003D36E3" w:rsidRPr="003D36E3" w14:paraId="4EEB75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57A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71F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F44FC" w14:textId="54620F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18565CC7" w14:textId="390EFF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200FB" w14:textId="4BD80F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C69FC" w14:textId="48FC40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2,036.10 </w:t>
            </w:r>
          </w:p>
        </w:tc>
      </w:tr>
      <w:tr w:rsidR="003D36E3" w:rsidRPr="003D36E3" w14:paraId="7EE4D3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BBB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562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377DBC" w14:textId="5EA69F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53DF3D3C" w14:textId="02DA76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CF985" w14:textId="0AF7F2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D2B2C" w14:textId="19C72D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1,817.50 </w:t>
            </w:r>
          </w:p>
        </w:tc>
      </w:tr>
      <w:tr w:rsidR="003D36E3" w:rsidRPr="003D36E3" w14:paraId="7A6DC6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37C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46B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1448397E" w14:textId="5D56CE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31D25C15" w14:textId="2CC158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36C24" w14:textId="3DC4E2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88B1A" w14:textId="3793A4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4,520.00 </w:t>
            </w:r>
          </w:p>
        </w:tc>
      </w:tr>
      <w:tr w:rsidR="003D36E3" w:rsidRPr="003D36E3" w14:paraId="41066C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A4F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873D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04507F99" w14:textId="593A23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F3BC75B" w14:textId="1E58C0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BBF6E" w14:textId="795196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BC2D8" w14:textId="7CC0CA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r>
      <w:tr w:rsidR="003D36E3" w:rsidRPr="003D36E3" w14:paraId="03D8CD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111C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3A3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5DDBE1" w14:textId="776E37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9,670.00 </w:t>
            </w:r>
          </w:p>
        </w:tc>
        <w:tc>
          <w:tcPr>
            <w:tcW w:w="0" w:type="auto"/>
            <w:tcBorders>
              <w:top w:val="nil"/>
              <w:left w:val="nil"/>
              <w:bottom w:val="single" w:sz="4" w:space="0" w:color="000000"/>
              <w:right w:val="single" w:sz="4" w:space="0" w:color="000000"/>
            </w:tcBorders>
            <w:shd w:val="clear" w:color="auto" w:fill="auto"/>
            <w:noWrap/>
            <w:vAlign w:val="bottom"/>
            <w:hideMark/>
          </w:tcPr>
          <w:p w14:paraId="39C92513" w14:textId="4090E9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017AD" w14:textId="322477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93684" w14:textId="416A02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9,670.00 </w:t>
            </w:r>
          </w:p>
        </w:tc>
      </w:tr>
      <w:tr w:rsidR="003D36E3" w:rsidRPr="003D36E3" w14:paraId="0C4E57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1E6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CD0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CAE44D" w14:textId="59F5A8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36A5405B" w14:textId="11B1D8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2A97D" w14:textId="363DD7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D16BA" w14:textId="73B2E1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80.00 </w:t>
            </w:r>
          </w:p>
        </w:tc>
      </w:tr>
      <w:tr w:rsidR="003D36E3" w:rsidRPr="003D36E3" w14:paraId="0BB684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D95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85D5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inoba</w:t>
            </w:r>
            <w:proofErr w:type="spellEnd"/>
            <w:r w:rsidRPr="003D36E3">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7D52CA11" w14:textId="6C94D6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6C1EF618" w14:textId="406F6F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3E3BC" w14:textId="5D9584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4AE97" w14:textId="03DCE6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2,495.00 </w:t>
            </w:r>
          </w:p>
        </w:tc>
      </w:tr>
      <w:tr w:rsidR="003D36E3" w:rsidRPr="003D36E3" w14:paraId="6830BC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534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F1D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8D806" w14:textId="7A1F5B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C545983" w14:textId="473CA9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ACFD4" w14:textId="12C385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3DEAA" w14:textId="790172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2,000.00 </w:t>
            </w:r>
          </w:p>
        </w:tc>
      </w:tr>
      <w:tr w:rsidR="003D36E3" w:rsidRPr="003D36E3" w14:paraId="6FBBB2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DFF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19B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702AC1C0" w14:textId="2C8AA9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3357D10C" w14:textId="742F05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B7B39" w14:textId="0D62D7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30696" w14:textId="69DA47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8,170.00 </w:t>
            </w:r>
          </w:p>
        </w:tc>
      </w:tr>
      <w:tr w:rsidR="003D36E3" w:rsidRPr="003D36E3" w14:paraId="5D9845B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3CA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30D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298F86AC" w14:textId="334C45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2E4017" w14:textId="5B5891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D7065" w14:textId="1D591B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DBBD1" w14:textId="493730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0,000.00 </w:t>
            </w:r>
          </w:p>
        </w:tc>
      </w:tr>
      <w:tr w:rsidR="003D36E3" w:rsidRPr="003D36E3" w14:paraId="3F422F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79F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F19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06F47650" w14:textId="14AFF3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6B6B94AE" w14:textId="792CCF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3CB34" w14:textId="094C3A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74442" w14:textId="758B0F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760.00 </w:t>
            </w:r>
          </w:p>
        </w:tc>
      </w:tr>
      <w:tr w:rsidR="003D36E3" w:rsidRPr="003D36E3" w14:paraId="1DE925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F70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B54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La </w:t>
            </w:r>
            <w:proofErr w:type="spellStart"/>
            <w:r w:rsidRPr="003D36E3">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A3E2B8" w14:textId="5CFD04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F3D7393" w14:textId="0B6E5D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7BA39" w14:textId="00955B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00529" w14:textId="0030B8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3,000.00 </w:t>
            </w:r>
          </w:p>
        </w:tc>
      </w:tr>
      <w:tr w:rsidR="003D36E3" w:rsidRPr="003D36E3" w14:paraId="5629845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F83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2F7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6EFB5F" w14:textId="4D1C31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CAE3A08" w14:textId="74BDBB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552E5" w14:textId="63ACC2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9FD1F" w14:textId="20223C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450.00 </w:t>
            </w:r>
          </w:p>
        </w:tc>
      </w:tr>
      <w:tr w:rsidR="003D36E3" w:rsidRPr="003D36E3" w14:paraId="2DAE7C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71A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66E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74C9E74E" w14:textId="7F4FD8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00BB86B6" w14:textId="573B15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BB2D5" w14:textId="201A3D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8707E" w14:textId="50C983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40.00 </w:t>
            </w:r>
          </w:p>
        </w:tc>
      </w:tr>
      <w:tr w:rsidR="003D36E3" w:rsidRPr="003D36E3" w14:paraId="15DCE1A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E69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FFC8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69C48" w14:textId="4805CB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41A65192" w14:textId="6EC872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41898" w14:textId="1D22D2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04ECA" w14:textId="32605C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440.00 </w:t>
            </w:r>
          </w:p>
        </w:tc>
      </w:tr>
      <w:tr w:rsidR="003D36E3" w:rsidRPr="003D36E3" w14:paraId="653E6D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8C5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ECB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gay</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E0D9DB6" w14:textId="443025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3B68158D" w14:textId="5F48B3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F922C" w14:textId="2A1EA7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7748F" w14:textId="50D745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6,656.00 </w:t>
            </w:r>
          </w:p>
        </w:tc>
      </w:tr>
      <w:tr w:rsidR="003D36E3" w:rsidRPr="003D36E3" w14:paraId="2EB80DA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E1B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0B0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lvador </w:t>
            </w:r>
            <w:proofErr w:type="spellStart"/>
            <w:r w:rsidRPr="003D36E3">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C3316C" w14:textId="409CF9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6F4BC0DE" w14:textId="0C9B75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2ED2C" w14:textId="749BE0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199CF" w14:textId="42C507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8,549.50 </w:t>
            </w:r>
          </w:p>
        </w:tc>
      </w:tr>
      <w:tr w:rsidR="003D36E3" w:rsidRPr="003D36E3" w14:paraId="1AE191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172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CAB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33111D86" w14:textId="216AE8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2A67605" w14:textId="0FBC6E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A7D93" w14:textId="20BD4E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04F7D" w14:textId="7E191F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519.60 </w:t>
            </w:r>
          </w:p>
        </w:tc>
      </w:tr>
      <w:tr w:rsidR="003D36E3" w:rsidRPr="003D36E3" w14:paraId="3B21C2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70D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AC1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2C083DB" w14:textId="3071C7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E8F331C" w14:textId="7EE8B3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8AF1C" w14:textId="7C1D39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29B6B" w14:textId="717CC8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r>
      <w:tr w:rsidR="003D36E3" w:rsidRPr="003D36E3" w14:paraId="409DAB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EA4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9F3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lay</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A7CD346" w14:textId="29AD30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61C1F81F" w14:textId="57995F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8B957" w14:textId="6F204A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B3705" w14:textId="03CF76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600.00 </w:t>
            </w:r>
          </w:p>
        </w:tc>
      </w:tr>
      <w:tr w:rsidR="003D36E3" w:rsidRPr="003D36E3" w14:paraId="45B17C6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398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060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CBF072" w14:textId="74C36D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0AD42A59" w14:textId="7670EA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93F26" w14:textId="4A5188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84BBA" w14:textId="791B25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5,480.00 </w:t>
            </w:r>
          </w:p>
        </w:tc>
      </w:tr>
      <w:tr w:rsidR="003D36E3" w:rsidRPr="003D36E3" w14:paraId="1F54B3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D4E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5DC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FD22F40" w14:textId="395EB0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0D6B6E97" w14:textId="494F93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E3D24" w14:textId="60A439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C8751" w14:textId="7B5BBD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740.00 </w:t>
            </w:r>
          </w:p>
        </w:tc>
      </w:tr>
      <w:tr w:rsidR="003D36E3" w:rsidRPr="003D36E3" w14:paraId="4A1841D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FF3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DD2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B3EE1A" w14:textId="48AE88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0BC224BB" w14:textId="608955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7BFC6" w14:textId="635DD0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4DE5A" w14:textId="7E6B55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0.00 </w:t>
            </w:r>
          </w:p>
        </w:tc>
      </w:tr>
      <w:tr w:rsidR="003D36E3" w:rsidRPr="003D36E3" w14:paraId="0DDD54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203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F14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4B941B97" w14:textId="2BBCEB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BF35563" w14:textId="64E8D5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F6F2A" w14:textId="4EA8B7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85A92" w14:textId="1A7DDC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5,148.40 </w:t>
            </w:r>
          </w:p>
        </w:tc>
      </w:tr>
      <w:tr w:rsidR="003D36E3" w:rsidRPr="003D36E3" w14:paraId="6AD8D7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2AC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4F2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308717" w14:textId="07FAB2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3DBB35B4" w14:textId="2042CC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804A5" w14:textId="61B0EA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71379" w14:textId="791CFE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40.00 </w:t>
            </w:r>
          </w:p>
        </w:tc>
      </w:tr>
      <w:tr w:rsidR="003D36E3" w:rsidRPr="003D36E3" w14:paraId="71D47B7E"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DD822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BD65E8C" w14:textId="4B17F8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7,055,226.09 </w:t>
            </w:r>
          </w:p>
        </w:tc>
        <w:tc>
          <w:tcPr>
            <w:tcW w:w="0" w:type="auto"/>
            <w:tcBorders>
              <w:top w:val="nil"/>
              <w:left w:val="nil"/>
              <w:bottom w:val="single" w:sz="4" w:space="0" w:color="000000"/>
              <w:right w:val="single" w:sz="4" w:space="0" w:color="000000"/>
            </w:tcBorders>
            <w:shd w:val="clear" w:color="A5A5A5" w:fill="A5A5A5"/>
            <w:noWrap/>
            <w:vAlign w:val="bottom"/>
            <w:hideMark/>
          </w:tcPr>
          <w:p w14:paraId="09F5CE92" w14:textId="47CA42E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60262E0" w14:textId="5BAE3BB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97E8D2" w14:textId="2E7B2AC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7,055,226.09 </w:t>
            </w:r>
          </w:p>
        </w:tc>
      </w:tr>
      <w:tr w:rsidR="003D36E3" w:rsidRPr="003D36E3" w14:paraId="19B0CA8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290D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34CAD8D4" w14:textId="32B49C8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776,991.47 </w:t>
            </w:r>
          </w:p>
        </w:tc>
        <w:tc>
          <w:tcPr>
            <w:tcW w:w="0" w:type="auto"/>
            <w:tcBorders>
              <w:top w:val="nil"/>
              <w:left w:val="nil"/>
              <w:bottom w:val="single" w:sz="4" w:space="0" w:color="000000"/>
              <w:right w:val="single" w:sz="4" w:space="0" w:color="000000"/>
            </w:tcBorders>
            <w:shd w:val="clear" w:color="D8D8D8" w:fill="D8D8D8"/>
            <w:noWrap/>
            <w:vAlign w:val="bottom"/>
            <w:hideMark/>
          </w:tcPr>
          <w:p w14:paraId="64ECFF53" w14:textId="62A957E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0C09D6" w14:textId="2D4F131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E24C28" w14:textId="7323065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776,991.47 </w:t>
            </w:r>
          </w:p>
        </w:tc>
      </w:tr>
      <w:tr w:rsidR="003D36E3" w:rsidRPr="003D36E3" w14:paraId="33E25A2E"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E554B0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192BD357" w14:textId="6E865F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41575FE3" w14:textId="7D143C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6528B" w14:textId="751BB3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9787D" w14:textId="319467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8,939.12 </w:t>
            </w:r>
          </w:p>
        </w:tc>
      </w:tr>
      <w:tr w:rsidR="003D36E3" w:rsidRPr="003D36E3" w14:paraId="6945FA1F"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DAA65B0"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BD5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100A70" w14:textId="464033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925.86 </w:t>
            </w:r>
          </w:p>
        </w:tc>
        <w:tc>
          <w:tcPr>
            <w:tcW w:w="0" w:type="auto"/>
            <w:tcBorders>
              <w:top w:val="nil"/>
              <w:left w:val="nil"/>
              <w:bottom w:val="single" w:sz="4" w:space="0" w:color="000000"/>
              <w:right w:val="single" w:sz="4" w:space="0" w:color="000000"/>
            </w:tcBorders>
            <w:shd w:val="clear" w:color="auto" w:fill="auto"/>
            <w:noWrap/>
            <w:vAlign w:val="bottom"/>
            <w:hideMark/>
          </w:tcPr>
          <w:p w14:paraId="446D28F4" w14:textId="23D743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8F04F" w14:textId="3DD72C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7CE1A" w14:textId="739C17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925.86 </w:t>
            </w:r>
          </w:p>
        </w:tc>
      </w:tr>
      <w:tr w:rsidR="003D36E3" w:rsidRPr="003D36E3" w14:paraId="1FC9D9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95C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B30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B03E1C8" w14:textId="2CABF0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4EF96FBA" w14:textId="39A0CE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003A4" w14:textId="726886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898F2" w14:textId="3A0870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780.00 </w:t>
            </w:r>
          </w:p>
        </w:tc>
      </w:tr>
      <w:tr w:rsidR="003D36E3" w:rsidRPr="003D36E3" w14:paraId="28A06F6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A41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5FA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C3ABC6E" w14:textId="660454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145B9105" w14:textId="29314A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7241E" w14:textId="48DB14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14853" w14:textId="4797F8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6,000.00 </w:t>
            </w:r>
          </w:p>
        </w:tc>
      </w:tr>
      <w:tr w:rsidR="003D36E3" w:rsidRPr="003D36E3" w14:paraId="4D3D52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EC0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542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5A2B6772" w14:textId="66B394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05,269.24 </w:t>
            </w:r>
          </w:p>
        </w:tc>
        <w:tc>
          <w:tcPr>
            <w:tcW w:w="0" w:type="auto"/>
            <w:tcBorders>
              <w:top w:val="nil"/>
              <w:left w:val="nil"/>
              <w:bottom w:val="single" w:sz="4" w:space="0" w:color="000000"/>
              <w:right w:val="single" w:sz="4" w:space="0" w:color="000000"/>
            </w:tcBorders>
            <w:shd w:val="clear" w:color="auto" w:fill="auto"/>
            <w:noWrap/>
            <w:vAlign w:val="bottom"/>
            <w:hideMark/>
          </w:tcPr>
          <w:p w14:paraId="4E2C6BA3" w14:textId="3A036B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A2349" w14:textId="40B1CD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85D8C" w14:textId="419250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05,269.24 </w:t>
            </w:r>
          </w:p>
        </w:tc>
      </w:tr>
      <w:tr w:rsidR="003D36E3" w:rsidRPr="003D36E3" w14:paraId="31382F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DED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D58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C476F3" w14:textId="34CF19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57142FD4" w14:textId="446CF5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BB2E7" w14:textId="2F0684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B2E6B" w14:textId="224B0A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3,629.92 </w:t>
            </w:r>
          </w:p>
        </w:tc>
      </w:tr>
      <w:tr w:rsidR="003D36E3" w:rsidRPr="003D36E3" w14:paraId="4931F1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E46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4835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9F28FF" w14:textId="4C6D65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830.00 </w:t>
            </w:r>
          </w:p>
        </w:tc>
        <w:tc>
          <w:tcPr>
            <w:tcW w:w="0" w:type="auto"/>
            <w:tcBorders>
              <w:top w:val="nil"/>
              <w:left w:val="nil"/>
              <w:bottom w:val="single" w:sz="4" w:space="0" w:color="000000"/>
              <w:right w:val="single" w:sz="4" w:space="0" w:color="000000"/>
            </w:tcBorders>
            <w:shd w:val="clear" w:color="auto" w:fill="auto"/>
            <w:noWrap/>
            <w:vAlign w:val="bottom"/>
            <w:hideMark/>
          </w:tcPr>
          <w:p w14:paraId="1DF4A5AA" w14:textId="6D63D6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43B3B" w14:textId="1B82F2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1236B" w14:textId="062890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830.00 </w:t>
            </w:r>
          </w:p>
        </w:tc>
      </w:tr>
      <w:tr w:rsidR="003D36E3" w:rsidRPr="003D36E3" w14:paraId="109893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0B5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F27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D537E2" w14:textId="4CC6E6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2DCD9592" w14:textId="3C98FC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FCBEB" w14:textId="11BF99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ED3F6" w14:textId="5B7DF6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526.05 </w:t>
            </w:r>
          </w:p>
        </w:tc>
      </w:tr>
      <w:tr w:rsidR="003D36E3" w:rsidRPr="003D36E3" w14:paraId="3FD155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B26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C15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Bien </w:t>
            </w:r>
            <w:proofErr w:type="spellStart"/>
            <w:r w:rsidRPr="003D36E3">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877052" w14:textId="3404CC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6,210.00 </w:t>
            </w:r>
          </w:p>
        </w:tc>
        <w:tc>
          <w:tcPr>
            <w:tcW w:w="0" w:type="auto"/>
            <w:tcBorders>
              <w:top w:val="nil"/>
              <w:left w:val="nil"/>
              <w:bottom w:val="single" w:sz="4" w:space="0" w:color="000000"/>
              <w:right w:val="single" w:sz="4" w:space="0" w:color="000000"/>
            </w:tcBorders>
            <w:shd w:val="clear" w:color="auto" w:fill="auto"/>
            <w:noWrap/>
            <w:vAlign w:val="bottom"/>
            <w:hideMark/>
          </w:tcPr>
          <w:p w14:paraId="61ECC53D" w14:textId="06098E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7B1FD" w14:textId="147D42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42846" w14:textId="13ECA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6,210.00 </w:t>
            </w:r>
          </w:p>
        </w:tc>
      </w:tr>
      <w:tr w:rsidR="003D36E3" w:rsidRPr="003D36E3" w14:paraId="67FF958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1EF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B65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6A8761" w14:textId="18DF3B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22D85B7F" w14:textId="11FBB0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AE702" w14:textId="6C75A4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D29B2" w14:textId="2BD811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3,787.00 </w:t>
            </w:r>
          </w:p>
        </w:tc>
      </w:tr>
      <w:tr w:rsidR="003D36E3" w:rsidRPr="003D36E3" w14:paraId="288A164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7BC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FE1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679DC1F" w14:textId="09C7AD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0BFE4125" w14:textId="48FA44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5DE8A" w14:textId="2A0827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73384" w14:textId="764592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42,864.32 </w:t>
            </w:r>
          </w:p>
        </w:tc>
      </w:tr>
      <w:tr w:rsidR="003D36E3" w:rsidRPr="003D36E3" w14:paraId="05E83B6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5D87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E47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91B799" w14:textId="1CAA9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941.86 </w:t>
            </w:r>
          </w:p>
        </w:tc>
        <w:tc>
          <w:tcPr>
            <w:tcW w:w="0" w:type="auto"/>
            <w:tcBorders>
              <w:top w:val="nil"/>
              <w:left w:val="nil"/>
              <w:bottom w:val="single" w:sz="4" w:space="0" w:color="000000"/>
              <w:right w:val="single" w:sz="4" w:space="0" w:color="000000"/>
            </w:tcBorders>
            <w:shd w:val="clear" w:color="auto" w:fill="auto"/>
            <w:noWrap/>
            <w:vAlign w:val="bottom"/>
            <w:hideMark/>
          </w:tcPr>
          <w:p w14:paraId="3A3D60FE" w14:textId="53EC88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EC624" w14:textId="628328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43310" w14:textId="12EA0D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941.86 </w:t>
            </w:r>
          </w:p>
        </w:tc>
      </w:tr>
      <w:tr w:rsidR="003D36E3" w:rsidRPr="003D36E3" w14:paraId="6EB74AB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C64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483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718CE5" w14:textId="1BC0B8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86,743.94 </w:t>
            </w:r>
          </w:p>
        </w:tc>
        <w:tc>
          <w:tcPr>
            <w:tcW w:w="0" w:type="auto"/>
            <w:tcBorders>
              <w:top w:val="nil"/>
              <w:left w:val="nil"/>
              <w:bottom w:val="single" w:sz="4" w:space="0" w:color="000000"/>
              <w:right w:val="single" w:sz="4" w:space="0" w:color="000000"/>
            </w:tcBorders>
            <w:shd w:val="clear" w:color="auto" w:fill="auto"/>
            <w:noWrap/>
            <w:vAlign w:val="bottom"/>
            <w:hideMark/>
          </w:tcPr>
          <w:p w14:paraId="3E36E7DC" w14:textId="4E7A67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9C560" w14:textId="6379C8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5E7A5" w14:textId="306449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86,743.94 </w:t>
            </w:r>
          </w:p>
        </w:tc>
      </w:tr>
      <w:tr w:rsidR="003D36E3" w:rsidRPr="003D36E3" w14:paraId="1F82DB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A9E5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8F7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22BF8CB" w14:textId="62859B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F4587E" w14:textId="24638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39DF5" w14:textId="160F94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FA515" w14:textId="768E36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5,000.00 </w:t>
            </w:r>
          </w:p>
        </w:tc>
      </w:tr>
      <w:tr w:rsidR="003D36E3" w:rsidRPr="003D36E3" w14:paraId="7ADEAD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AFB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501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B33604" w14:textId="5512C1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7C2C0573" w14:textId="193685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A105A" w14:textId="499399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2250A" w14:textId="72758A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9,840.00 </w:t>
            </w:r>
          </w:p>
        </w:tc>
      </w:tr>
      <w:tr w:rsidR="003D36E3" w:rsidRPr="003D36E3" w14:paraId="69C29C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7C0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8F0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66004D78" w14:textId="641D88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34A8D2A1" w14:textId="28784F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542C1" w14:textId="1A88A7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EBEE8" w14:textId="129485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720.00 </w:t>
            </w:r>
          </w:p>
        </w:tc>
      </w:tr>
      <w:tr w:rsidR="003D36E3" w:rsidRPr="003D36E3" w14:paraId="3A65C3D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D38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E69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D6B3135" w14:textId="586CD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306,736.96 </w:t>
            </w:r>
          </w:p>
        </w:tc>
        <w:tc>
          <w:tcPr>
            <w:tcW w:w="0" w:type="auto"/>
            <w:tcBorders>
              <w:top w:val="nil"/>
              <w:left w:val="nil"/>
              <w:bottom w:val="single" w:sz="4" w:space="0" w:color="000000"/>
              <w:right w:val="single" w:sz="4" w:space="0" w:color="000000"/>
            </w:tcBorders>
            <w:shd w:val="clear" w:color="auto" w:fill="auto"/>
            <w:noWrap/>
            <w:vAlign w:val="bottom"/>
            <w:hideMark/>
          </w:tcPr>
          <w:p w14:paraId="044B84EA" w14:textId="13D988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6C37F" w14:textId="2C5A58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6CBB6" w14:textId="748810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306,736.96 </w:t>
            </w:r>
          </w:p>
        </w:tc>
      </w:tr>
      <w:tr w:rsidR="003D36E3" w:rsidRPr="003D36E3" w14:paraId="5565A5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67B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03B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662322" w14:textId="538C33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555EBF25" w14:textId="643065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7C895" w14:textId="4CB7EE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6C350" w14:textId="42AAFE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5,213.86 </w:t>
            </w:r>
          </w:p>
        </w:tc>
      </w:tr>
      <w:tr w:rsidR="003D36E3" w:rsidRPr="003D36E3" w14:paraId="3189E3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726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E4B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5B17E4" w14:textId="13BC77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20B08702" w14:textId="262AD3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810E6" w14:textId="5DA5B3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D11BD" w14:textId="6D058F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000.00 </w:t>
            </w:r>
          </w:p>
        </w:tc>
      </w:tr>
      <w:tr w:rsidR="003D36E3" w:rsidRPr="003D36E3" w14:paraId="0EA531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750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C61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1D936C11" w14:textId="76FD5D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3BA57AD4" w14:textId="3486FF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5E8C3" w14:textId="2073D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F6133" w14:textId="583C7F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500.00 </w:t>
            </w:r>
          </w:p>
        </w:tc>
      </w:tr>
      <w:tr w:rsidR="003D36E3" w:rsidRPr="003D36E3" w14:paraId="524342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B32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289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287F6D1A" w14:textId="430001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4,500.00 </w:t>
            </w:r>
          </w:p>
        </w:tc>
        <w:tc>
          <w:tcPr>
            <w:tcW w:w="0" w:type="auto"/>
            <w:tcBorders>
              <w:top w:val="nil"/>
              <w:left w:val="nil"/>
              <w:bottom w:val="single" w:sz="4" w:space="0" w:color="000000"/>
              <w:right w:val="single" w:sz="4" w:space="0" w:color="000000"/>
            </w:tcBorders>
            <w:shd w:val="clear" w:color="auto" w:fill="auto"/>
            <w:noWrap/>
            <w:vAlign w:val="bottom"/>
            <w:hideMark/>
          </w:tcPr>
          <w:p w14:paraId="3B89507E" w14:textId="0AB653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1C7A5" w14:textId="63A691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4BE8F" w14:textId="14A6C3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4,500.00 </w:t>
            </w:r>
          </w:p>
        </w:tc>
      </w:tr>
      <w:tr w:rsidR="003D36E3" w:rsidRPr="003D36E3" w14:paraId="263704E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B1E5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6E75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94B277" w14:textId="1CB440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648F673B" w14:textId="3FDE04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820C4" w14:textId="000301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DF357" w14:textId="656D94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228.92 </w:t>
            </w:r>
          </w:p>
        </w:tc>
      </w:tr>
      <w:tr w:rsidR="003D36E3" w:rsidRPr="003D36E3" w14:paraId="4A3D94D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2DB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B98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9036DF" w14:textId="01AADB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2,720.00 </w:t>
            </w:r>
          </w:p>
        </w:tc>
        <w:tc>
          <w:tcPr>
            <w:tcW w:w="0" w:type="auto"/>
            <w:tcBorders>
              <w:top w:val="nil"/>
              <w:left w:val="nil"/>
              <w:bottom w:val="single" w:sz="4" w:space="0" w:color="000000"/>
              <w:right w:val="single" w:sz="4" w:space="0" w:color="000000"/>
            </w:tcBorders>
            <w:shd w:val="clear" w:color="auto" w:fill="auto"/>
            <w:noWrap/>
            <w:vAlign w:val="bottom"/>
            <w:hideMark/>
          </w:tcPr>
          <w:p w14:paraId="5895C6D4" w14:textId="09EF0F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9873D" w14:textId="7DC03D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5E8ED" w14:textId="70C025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2,720.00 </w:t>
            </w:r>
          </w:p>
        </w:tc>
      </w:tr>
      <w:tr w:rsidR="003D36E3" w:rsidRPr="003D36E3" w14:paraId="5248F8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311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569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13EF0E75" w14:textId="6B3134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550A55E0" w14:textId="379F0C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D5522" w14:textId="07F5FE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7BC44" w14:textId="152464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5,140.00 </w:t>
            </w:r>
          </w:p>
        </w:tc>
      </w:tr>
      <w:tr w:rsidR="003D36E3" w:rsidRPr="003D36E3" w14:paraId="689ADA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DC58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F01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C47BFF" w14:textId="78DCE7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76D5C8C4" w14:textId="0FA7DD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3ED09" w14:textId="20E468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9200E" w14:textId="5EFFA0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8,759.50 </w:t>
            </w:r>
          </w:p>
        </w:tc>
      </w:tr>
      <w:tr w:rsidR="003D36E3" w:rsidRPr="003D36E3" w14:paraId="2CE93AA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FD9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D05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267C30" w14:textId="18F413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1772270" w14:textId="585B82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11D32" w14:textId="0C8F30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9E054" w14:textId="5D2BDC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00.00 </w:t>
            </w:r>
          </w:p>
        </w:tc>
      </w:tr>
      <w:tr w:rsidR="003D36E3" w:rsidRPr="003D36E3" w14:paraId="25FE663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B96C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4D5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4B83A4C6" w14:textId="624C32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14550FF5" w14:textId="000882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1DD2F" w14:textId="2EB2F0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F09DF" w14:textId="561382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28,496.60 </w:t>
            </w:r>
          </w:p>
        </w:tc>
      </w:tr>
      <w:tr w:rsidR="003D36E3" w:rsidRPr="003D36E3" w14:paraId="4CCFE53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33F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D53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012D4CA" w14:textId="7EAFCC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7D7A1804" w14:textId="151CCB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856AD" w14:textId="51A275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20331" w14:textId="60247A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500.00 </w:t>
            </w:r>
          </w:p>
        </w:tc>
      </w:tr>
      <w:tr w:rsidR="003D36E3" w:rsidRPr="003D36E3" w14:paraId="4A8A32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A8E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C1F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EE51D0" w14:textId="016875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61C57A58" w14:textId="39A7B5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35D61" w14:textId="0EB63E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24327" w14:textId="6D54BF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4,335.00 </w:t>
            </w:r>
          </w:p>
        </w:tc>
      </w:tr>
      <w:tr w:rsidR="003D36E3" w:rsidRPr="003D36E3" w14:paraId="2FD097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AA0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B84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779B9DDA" w14:textId="7C2F19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2803A916" w14:textId="0C023D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A7242" w14:textId="56C3D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E0979" w14:textId="5CAFC8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9,964.56 </w:t>
            </w:r>
          </w:p>
        </w:tc>
      </w:tr>
      <w:tr w:rsidR="003D36E3" w:rsidRPr="003D36E3" w14:paraId="2A0364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768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32E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9AA748A" w14:textId="71C522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6B457CEA" w14:textId="27FBB9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61258" w14:textId="7C2CD5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AA531" w14:textId="191311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7,915.00 </w:t>
            </w:r>
          </w:p>
        </w:tc>
      </w:tr>
      <w:tr w:rsidR="003D36E3" w:rsidRPr="003D36E3" w14:paraId="7B84615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185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271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es. Carlos P. Garcia (</w:t>
            </w:r>
            <w:proofErr w:type="spellStart"/>
            <w:r w:rsidRPr="003D36E3">
              <w:rPr>
                <w:rFonts w:ascii="Arial Narrow" w:eastAsia="Times New Roman" w:hAnsi="Arial Narrow"/>
                <w:i/>
                <w:iCs/>
                <w:color w:val="000000"/>
                <w:sz w:val="20"/>
                <w:szCs w:val="20"/>
              </w:rPr>
              <w:t>Pitogo</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29171EF" w14:textId="5FFF53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50CCCB4B" w14:textId="1E3506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FE49F" w14:textId="067357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28294" w14:textId="5B8807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391.78 </w:t>
            </w:r>
          </w:p>
        </w:tc>
      </w:tr>
      <w:tr w:rsidR="003D36E3" w:rsidRPr="003D36E3" w14:paraId="21DE5D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826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00E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545FA51" w14:textId="4E6233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98,988.30 </w:t>
            </w:r>
          </w:p>
        </w:tc>
        <w:tc>
          <w:tcPr>
            <w:tcW w:w="0" w:type="auto"/>
            <w:tcBorders>
              <w:top w:val="nil"/>
              <w:left w:val="nil"/>
              <w:bottom w:val="single" w:sz="4" w:space="0" w:color="000000"/>
              <w:right w:val="single" w:sz="4" w:space="0" w:color="000000"/>
            </w:tcBorders>
            <w:shd w:val="clear" w:color="auto" w:fill="auto"/>
            <w:noWrap/>
            <w:vAlign w:val="bottom"/>
            <w:hideMark/>
          </w:tcPr>
          <w:p w14:paraId="68A0AF58" w14:textId="0FD813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3AC77" w14:textId="7F58DE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C47D8" w14:textId="15EDB0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98,988.30 </w:t>
            </w:r>
          </w:p>
        </w:tc>
      </w:tr>
      <w:tr w:rsidR="003D36E3" w:rsidRPr="003D36E3" w14:paraId="02FAC3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4DA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07144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3A2401D" w14:textId="574977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72825B38" w14:textId="7EB8DB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26683" w14:textId="5F0F31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36A1C" w14:textId="668829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3,911.48 </w:t>
            </w:r>
          </w:p>
        </w:tc>
      </w:tr>
      <w:tr w:rsidR="003D36E3" w:rsidRPr="003D36E3" w14:paraId="43BB648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BE5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31B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3E69CFF4" w14:textId="6CC114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7C5B8BB8" w14:textId="111838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C0801" w14:textId="0F8568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BF96F" w14:textId="42F496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0,742.86 </w:t>
            </w:r>
          </w:p>
        </w:tc>
      </w:tr>
      <w:tr w:rsidR="003D36E3" w:rsidRPr="003D36E3" w14:paraId="437353E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D73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B4C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ierra </w:t>
            </w:r>
            <w:proofErr w:type="spellStart"/>
            <w:r w:rsidRPr="003D36E3">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7039A1" w14:textId="6CF2BB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025F98DA" w14:textId="5421E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7A1FD" w14:textId="7F8EA5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E22A2" w14:textId="5C4FFC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8,994.00 </w:t>
            </w:r>
          </w:p>
        </w:tc>
      </w:tr>
      <w:tr w:rsidR="003D36E3" w:rsidRPr="003D36E3" w14:paraId="52668B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58A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667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681CA6" w14:textId="5CA7C8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0E1FD92F" w14:textId="79BAE9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BA17C" w14:textId="4A0179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F01D7" w14:textId="08641A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9,628.00 </w:t>
            </w:r>
          </w:p>
        </w:tc>
      </w:tr>
      <w:tr w:rsidR="003D36E3" w:rsidRPr="003D36E3" w14:paraId="7EF762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1FA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1B7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207B9DBF" w14:textId="40F9AF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51,748.80 </w:t>
            </w:r>
          </w:p>
        </w:tc>
        <w:tc>
          <w:tcPr>
            <w:tcW w:w="0" w:type="auto"/>
            <w:tcBorders>
              <w:top w:val="nil"/>
              <w:left w:val="nil"/>
              <w:bottom w:val="single" w:sz="4" w:space="0" w:color="000000"/>
              <w:right w:val="single" w:sz="4" w:space="0" w:color="000000"/>
            </w:tcBorders>
            <w:shd w:val="clear" w:color="auto" w:fill="auto"/>
            <w:noWrap/>
            <w:vAlign w:val="bottom"/>
            <w:hideMark/>
          </w:tcPr>
          <w:p w14:paraId="415F6EAB" w14:textId="1CAD1D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57E80" w14:textId="2C1F03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2A8F4" w14:textId="299F28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51,748.80 </w:t>
            </w:r>
          </w:p>
        </w:tc>
      </w:tr>
      <w:tr w:rsidR="003D36E3" w:rsidRPr="003D36E3" w14:paraId="4B60C0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3E6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5B7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8A28F5" w14:textId="6D5989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0B523BD7" w14:textId="2F88C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E4BE5" w14:textId="784E9C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27126" w14:textId="42ECDF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4,600.00 </w:t>
            </w:r>
          </w:p>
        </w:tc>
      </w:tr>
      <w:tr w:rsidR="003D36E3" w:rsidRPr="003D36E3" w14:paraId="2C0C00B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624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EA3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25A8144" w14:textId="124656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351DB784" w14:textId="394591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60411" w14:textId="2ED282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6D418" w14:textId="2BE43A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79.64 </w:t>
            </w:r>
          </w:p>
        </w:tc>
      </w:tr>
      <w:tr w:rsidR="003D36E3" w:rsidRPr="003D36E3" w14:paraId="7B78A47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4BD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7DBB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64654E" w14:textId="36FF5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6B8F1DCD" w14:textId="0D6A04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731B6" w14:textId="6E0672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B1738" w14:textId="2EAF19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8,275.00 </w:t>
            </w:r>
          </w:p>
        </w:tc>
      </w:tr>
      <w:tr w:rsidR="003D36E3" w:rsidRPr="003D36E3" w14:paraId="53C3AE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960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D22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E25E4B" w14:textId="42E750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1,680.00 </w:t>
            </w:r>
          </w:p>
        </w:tc>
        <w:tc>
          <w:tcPr>
            <w:tcW w:w="0" w:type="auto"/>
            <w:tcBorders>
              <w:top w:val="nil"/>
              <w:left w:val="nil"/>
              <w:bottom w:val="single" w:sz="4" w:space="0" w:color="000000"/>
              <w:right w:val="single" w:sz="4" w:space="0" w:color="000000"/>
            </w:tcBorders>
            <w:shd w:val="clear" w:color="auto" w:fill="auto"/>
            <w:noWrap/>
            <w:vAlign w:val="bottom"/>
            <w:hideMark/>
          </w:tcPr>
          <w:p w14:paraId="51484015" w14:textId="675426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F417D" w14:textId="2FA3E6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04CC6" w14:textId="00E1E6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1,680.00 </w:t>
            </w:r>
          </w:p>
        </w:tc>
      </w:tr>
      <w:tr w:rsidR="003D36E3" w:rsidRPr="003D36E3" w14:paraId="6EFBBB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71E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EE5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1B29FF23" w14:textId="29944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352DA72D" w14:textId="2C2A42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32B6F" w14:textId="2D9BED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6231B" w14:textId="3AB1F1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433.90 </w:t>
            </w:r>
          </w:p>
        </w:tc>
      </w:tr>
      <w:tr w:rsidR="003D36E3" w:rsidRPr="003D36E3" w14:paraId="1A67B86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BC8EA"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58678F40" w14:textId="1827C47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972,014.30 </w:t>
            </w:r>
          </w:p>
        </w:tc>
        <w:tc>
          <w:tcPr>
            <w:tcW w:w="0" w:type="auto"/>
            <w:tcBorders>
              <w:top w:val="nil"/>
              <w:left w:val="nil"/>
              <w:bottom w:val="single" w:sz="4" w:space="0" w:color="000000"/>
              <w:right w:val="single" w:sz="4" w:space="0" w:color="000000"/>
            </w:tcBorders>
            <w:shd w:val="clear" w:color="D8D8D8" w:fill="D8D8D8"/>
            <w:noWrap/>
            <w:vAlign w:val="bottom"/>
            <w:hideMark/>
          </w:tcPr>
          <w:p w14:paraId="17EF66B7" w14:textId="25158FF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443380" w14:textId="434965F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78981C" w14:textId="5B78FA7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972,014.30 </w:t>
            </w:r>
          </w:p>
        </w:tc>
      </w:tr>
      <w:tr w:rsidR="003D36E3" w:rsidRPr="003D36E3" w14:paraId="2E45583D"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819A80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2B4FC3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2E1B209A" w14:textId="331A2E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97,988.52 </w:t>
            </w:r>
          </w:p>
        </w:tc>
        <w:tc>
          <w:tcPr>
            <w:tcW w:w="0" w:type="auto"/>
            <w:tcBorders>
              <w:top w:val="nil"/>
              <w:left w:val="nil"/>
              <w:bottom w:val="single" w:sz="4" w:space="0" w:color="000000"/>
              <w:right w:val="single" w:sz="4" w:space="0" w:color="000000"/>
            </w:tcBorders>
            <w:shd w:val="clear" w:color="auto" w:fill="auto"/>
            <w:noWrap/>
            <w:vAlign w:val="bottom"/>
            <w:hideMark/>
          </w:tcPr>
          <w:p w14:paraId="61BE89D0" w14:textId="4FA855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9D08B" w14:textId="1677C3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2587D" w14:textId="16E67B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97,988.52 </w:t>
            </w:r>
          </w:p>
        </w:tc>
      </w:tr>
      <w:tr w:rsidR="003D36E3" w:rsidRPr="003D36E3" w14:paraId="654AD540"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556FA0C"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4C368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379408F8" w14:textId="4B6220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4528F48D" w14:textId="45B52E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A929F" w14:textId="26ACC5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7CFF5" w14:textId="641530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2,100.30 </w:t>
            </w:r>
          </w:p>
        </w:tc>
      </w:tr>
      <w:tr w:rsidR="003D36E3" w:rsidRPr="003D36E3" w14:paraId="57270C4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3F3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194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1DA4F72C" w14:textId="1CF006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553.24 </w:t>
            </w:r>
          </w:p>
        </w:tc>
        <w:tc>
          <w:tcPr>
            <w:tcW w:w="0" w:type="auto"/>
            <w:tcBorders>
              <w:top w:val="nil"/>
              <w:left w:val="nil"/>
              <w:bottom w:val="single" w:sz="4" w:space="0" w:color="000000"/>
              <w:right w:val="single" w:sz="4" w:space="0" w:color="000000"/>
            </w:tcBorders>
            <w:shd w:val="clear" w:color="auto" w:fill="auto"/>
            <w:noWrap/>
            <w:vAlign w:val="bottom"/>
            <w:hideMark/>
          </w:tcPr>
          <w:p w14:paraId="5CAB1F7C" w14:textId="044D26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3C359" w14:textId="138108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9E501" w14:textId="0B5071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553.24 </w:t>
            </w:r>
          </w:p>
        </w:tc>
      </w:tr>
      <w:tr w:rsidR="003D36E3" w:rsidRPr="003D36E3" w14:paraId="750822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EE3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A1D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8B0254B" w14:textId="6A4086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58938550" w14:textId="4433FC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E2A73" w14:textId="7F9176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F5631" w14:textId="43D417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3,039.22 </w:t>
            </w:r>
          </w:p>
        </w:tc>
      </w:tr>
      <w:tr w:rsidR="003D36E3" w:rsidRPr="003D36E3" w14:paraId="1B2640D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D6D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B6C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C802ED" w14:textId="6FD5F4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00251DA3" w14:textId="438F27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E9A08" w14:textId="36A79B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7F801" w14:textId="15E52B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5,613.80 </w:t>
            </w:r>
          </w:p>
        </w:tc>
      </w:tr>
      <w:tr w:rsidR="003D36E3" w:rsidRPr="003D36E3" w14:paraId="1A4A751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2A6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A91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A71118" w14:textId="666D24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3C47B909" w14:textId="175829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256BA" w14:textId="46FD86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5E9D9" w14:textId="22C20C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4,355.76 </w:t>
            </w:r>
          </w:p>
        </w:tc>
      </w:tr>
      <w:tr w:rsidR="003D36E3" w:rsidRPr="003D36E3" w14:paraId="2C8881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B63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644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4073CF25" w14:textId="351A98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35DEA58B" w14:textId="2462F1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19CF0" w14:textId="010552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E7C0E" w14:textId="6B428C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0,478.80 </w:t>
            </w:r>
          </w:p>
        </w:tc>
      </w:tr>
      <w:tr w:rsidR="003D36E3" w:rsidRPr="003D36E3" w14:paraId="462EB2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812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B42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080772B5" w14:textId="4AA3BE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20C82BEC" w14:textId="4E6C12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9CFFB" w14:textId="302541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CA275" w14:textId="6109B3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0,628.62 </w:t>
            </w:r>
          </w:p>
        </w:tc>
      </w:tr>
      <w:tr w:rsidR="003D36E3" w:rsidRPr="003D36E3" w14:paraId="0FFD059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799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E8F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9D5F03" w14:textId="6F3FCC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7252B33B" w14:textId="5057D6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2C0AA" w14:textId="7D56CA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618B2" w14:textId="6D348D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6,176.10 </w:t>
            </w:r>
          </w:p>
        </w:tc>
      </w:tr>
      <w:tr w:rsidR="003D36E3" w:rsidRPr="003D36E3" w14:paraId="73AD76E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B73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612B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9D83B5C" w14:textId="57CE31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05,942.84 </w:t>
            </w:r>
          </w:p>
        </w:tc>
        <w:tc>
          <w:tcPr>
            <w:tcW w:w="0" w:type="auto"/>
            <w:tcBorders>
              <w:top w:val="nil"/>
              <w:left w:val="nil"/>
              <w:bottom w:val="single" w:sz="4" w:space="0" w:color="000000"/>
              <w:right w:val="single" w:sz="4" w:space="0" w:color="000000"/>
            </w:tcBorders>
            <w:shd w:val="clear" w:color="auto" w:fill="auto"/>
            <w:noWrap/>
            <w:vAlign w:val="bottom"/>
            <w:hideMark/>
          </w:tcPr>
          <w:p w14:paraId="576A2C8F" w14:textId="25A893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C589F" w14:textId="444F7E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08A1A" w14:textId="177387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05,942.84 </w:t>
            </w:r>
          </w:p>
        </w:tc>
      </w:tr>
      <w:tr w:rsidR="003D36E3" w:rsidRPr="003D36E3" w14:paraId="2A236B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7CD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7B7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4751C9" w14:textId="041773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0,694.40 </w:t>
            </w:r>
          </w:p>
        </w:tc>
        <w:tc>
          <w:tcPr>
            <w:tcW w:w="0" w:type="auto"/>
            <w:tcBorders>
              <w:top w:val="nil"/>
              <w:left w:val="nil"/>
              <w:bottom w:val="single" w:sz="4" w:space="0" w:color="000000"/>
              <w:right w:val="single" w:sz="4" w:space="0" w:color="000000"/>
            </w:tcBorders>
            <w:shd w:val="clear" w:color="auto" w:fill="auto"/>
            <w:noWrap/>
            <w:vAlign w:val="bottom"/>
            <w:hideMark/>
          </w:tcPr>
          <w:p w14:paraId="3319457E" w14:textId="3755AF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BB276" w14:textId="6167DE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A41D7" w14:textId="2DD1A7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0,694.40 </w:t>
            </w:r>
          </w:p>
        </w:tc>
      </w:tr>
      <w:tr w:rsidR="003D36E3" w:rsidRPr="003D36E3" w14:paraId="0B11AD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A53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4C8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67A1750A" w14:textId="3DFDEA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3813EE07" w14:textId="6034D9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F63DF" w14:textId="08CA67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76057" w14:textId="1F76E7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6,601.62 </w:t>
            </w:r>
          </w:p>
        </w:tc>
      </w:tr>
      <w:tr w:rsidR="003D36E3" w:rsidRPr="003D36E3" w14:paraId="44471A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B1D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336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B96C00" w14:textId="7357BC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75711191" w14:textId="45E45C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BD227" w14:textId="3EA0BA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9D9FD" w14:textId="6FB79A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563.44 </w:t>
            </w:r>
          </w:p>
        </w:tc>
      </w:tr>
      <w:tr w:rsidR="003D36E3" w:rsidRPr="003D36E3" w14:paraId="4C67F7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07B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1E8C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5D1368" w14:textId="60E6A1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63BE5E30" w14:textId="1E988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03660" w14:textId="3815C9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2B9AB" w14:textId="3A2B86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93,664.96 </w:t>
            </w:r>
          </w:p>
        </w:tc>
      </w:tr>
      <w:tr w:rsidR="003D36E3" w:rsidRPr="003D36E3" w14:paraId="6C3E61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94F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57D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F792AF" w14:textId="5EB728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3CC31000" w14:textId="7ABFA7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9B455" w14:textId="0BE34F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7DCAD" w14:textId="59AA59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6,241.10 </w:t>
            </w:r>
          </w:p>
        </w:tc>
      </w:tr>
      <w:tr w:rsidR="003D36E3" w:rsidRPr="003D36E3" w14:paraId="3825B6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34B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E78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724AD24" w14:textId="4A7047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4512F54D" w14:textId="5D2BD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95FCC" w14:textId="5D08BC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CB9E7" w14:textId="3C612F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31,490.36 </w:t>
            </w:r>
          </w:p>
        </w:tc>
      </w:tr>
      <w:tr w:rsidR="003D36E3" w:rsidRPr="003D36E3" w14:paraId="3F797B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6EEC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386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189637" w14:textId="1E68E1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494760C5" w14:textId="3B2DD9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84686" w14:textId="0D1499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65E2B" w14:textId="475F54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95,937.72 </w:t>
            </w:r>
          </w:p>
        </w:tc>
      </w:tr>
      <w:tr w:rsidR="003D36E3" w:rsidRPr="003D36E3" w14:paraId="6B83228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2D6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1DC6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67B10813" w14:textId="5147F1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8,650,223.88 </w:t>
            </w:r>
          </w:p>
        </w:tc>
        <w:tc>
          <w:tcPr>
            <w:tcW w:w="0" w:type="auto"/>
            <w:tcBorders>
              <w:top w:val="nil"/>
              <w:left w:val="nil"/>
              <w:bottom w:val="single" w:sz="4" w:space="0" w:color="000000"/>
              <w:right w:val="single" w:sz="4" w:space="0" w:color="000000"/>
            </w:tcBorders>
            <w:shd w:val="clear" w:color="auto" w:fill="auto"/>
            <w:noWrap/>
            <w:vAlign w:val="bottom"/>
            <w:hideMark/>
          </w:tcPr>
          <w:p w14:paraId="0D8FA4A3" w14:textId="537393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BAB9F" w14:textId="20ACD6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3EBA0" w14:textId="7E00E8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8,650,223.88 </w:t>
            </w:r>
          </w:p>
        </w:tc>
      </w:tr>
      <w:tr w:rsidR="003D36E3" w:rsidRPr="003D36E3" w14:paraId="11B544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03E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F79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6D6F49B" w14:textId="3B3856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6F729D78" w14:textId="42DA5D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00985" w14:textId="512614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9EFC8" w14:textId="521AD3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980.94 </w:t>
            </w:r>
          </w:p>
        </w:tc>
      </w:tr>
      <w:tr w:rsidR="003D36E3" w:rsidRPr="003D36E3" w14:paraId="2805A0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3ED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A5B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D0FC9" w14:textId="0750E4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53,249.86 </w:t>
            </w:r>
          </w:p>
        </w:tc>
        <w:tc>
          <w:tcPr>
            <w:tcW w:w="0" w:type="auto"/>
            <w:tcBorders>
              <w:top w:val="nil"/>
              <w:left w:val="nil"/>
              <w:bottom w:val="single" w:sz="4" w:space="0" w:color="000000"/>
              <w:right w:val="single" w:sz="4" w:space="0" w:color="000000"/>
            </w:tcBorders>
            <w:shd w:val="clear" w:color="auto" w:fill="auto"/>
            <w:noWrap/>
            <w:vAlign w:val="bottom"/>
            <w:hideMark/>
          </w:tcPr>
          <w:p w14:paraId="04C3747B" w14:textId="5ABB0C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839B8" w14:textId="2EA6BC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B3A09" w14:textId="4BB307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53,249.86 </w:t>
            </w:r>
          </w:p>
        </w:tc>
      </w:tr>
      <w:tr w:rsidR="003D36E3" w:rsidRPr="003D36E3" w14:paraId="5F7DD8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46D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9A27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6E4B989B" w14:textId="182D21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69,210.38 </w:t>
            </w:r>
          </w:p>
        </w:tc>
        <w:tc>
          <w:tcPr>
            <w:tcW w:w="0" w:type="auto"/>
            <w:tcBorders>
              <w:top w:val="nil"/>
              <w:left w:val="nil"/>
              <w:bottom w:val="single" w:sz="4" w:space="0" w:color="000000"/>
              <w:right w:val="single" w:sz="4" w:space="0" w:color="000000"/>
            </w:tcBorders>
            <w:shd w:val="clear" w:color="auto" w:fill="auto"/>
            <w:noWrap/>
            <w:vAlign w:val="bottom"/>
            <w:hideMark/>
          </w:tcPr>
          <w:p w14:paraId="652A7488" w14:textId="372833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579EC" w14:textId="2F160C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31785" w14:textId="2E1C4C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69,210.38 </w:t>
            </w:r>
          </w:p>
        </w:tc>
      </w:tr>
      <w:tr w:rsidR="003D36E3" w:rsidRPr="003D36E3" w14:paraId="4378C6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4E9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E71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12BC88" w14:textId="0C0A26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179,110.90 </w:t>
            </w:r>
          </w:p>
        </w:tc>
        <w:tc>
          <w:tcPr>
            <w:tcW w:w="0" w:type="auto"/>
            <w:tcBorders>
              <w:top w:val="nil"/>
              <w:left w:val="nil"/>
              <w:bottom w:val="single" w:sz="4" w:space="0" w:color="000000"/>
              <w:right w:val="single" w:sz="4" w:space="0" w:color="000000"/>
            </w:tcBorders>
            <w:shd w:val="clear" w:color="auto" w:fill="auto"/>
            <w:noWrap/>
            <w:vAlign w:val="bottom"/>
            <w:hideMark/>
          </w:tcPr>
          <w:p w14:paraId="32D7A704" w14:textId="7B7D4D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F16BA" w14:textId="129A27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7A1FB" w14:textId="61833C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179,110.90 </w:t>
            </w:r>
          </w:p>
        </w:tc>
      </w:tr>
      <w:tr w:rsidR="003D36E3" w:rsidRPr="003D36E3" w14:paraId="1060C0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73E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BAEE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10D11DF9" w14:textId="6B7815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3,175.22 </w:t>
            </w:r>
          </w:p>
        </w:tc>
        <w:tc>
          <w:tcPr>
            <w:tcW w:w="0" w:type="auto"/>
            <w:tcBorders>
              <w:top w:val="nil"/>
              <w:left w:val="nil"/>
              <w:bottom w:val="single" w:sz="4" w:space="0" w:color="000000"/>
              <w:right w:val="single" w:sz="4" w:space="0" w:color="000000"/>
            </w:tcBorders>
            <w:shd w:val="clear" w:color="auto" w:fill="auto"/>
            <w:noWrap/>
            <w:vAlign w:val="bottom"/>
            <w:hideMark/>
          </w:tcPr>
          <w:p w14:paraId="41779553" w14:textId="03B0AA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87003" w14:textId="726C35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DFB49" w14:textId="4D8193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3,175.22 </w:t>
            </w:r>
          </w:p>
        </w:tc>
      </w:tr>
      <w:tr w:rsidR="003D36E3" w:rsidRPr="003D36E3" w14:paraId="06AC4C5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837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10C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nao</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2982566" w14:textId="35D18D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4,579.78 </w:t>
            </w:r>
          </w:p>
        </w:tc>
        <w:tc>
          <w:tcPr>
            <w:tcW w:w="0" w:type="auto"/>
            <w:tcBorders>
              <w:top w:val="nil"/>
              <w:left w:val="nil"/>
              <w:bottom w:val="single" w:sz="4" w:space="0" w:color="000000"/>
              <w:right w:val="single" w:sz="4" w:space="0" w:color="000000"/>
            </w:tcBorders>
            <w:shd w:val="clear" w:color="auto" w:fill="auto"/>
            <w:noWrap/>
            <w:vAlign w:val="bottom"/>
            <w:hideMark/>
          </w:tcPr>
          <w:p w14:paraId="11DF9818" w14:textId="01845C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A829F" w14:textId="6D80FC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1E68D" w14:textId="3AC924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4,579.78 </w:t>
            </w:r>
          </w:p>
        </w:tc>
      </w:tr>
      <w:tr w:rsidR="003D36E3" w:rsidRPr="003D36E3" w14:paraId="743398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8AEC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592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D8CDE2" w14:textId="79C8DA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4A5F441F" w14:textId="0F23B0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53E1E" w14:textId="115212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CCB1C" w14:textId="4C3A25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41,392.18 </w:t>
            </w:r>
          </w:p>
        </w:tc>
      </w:tr>
      <w:tr w:rsidR="003D36E3" w:rsidRPr="003D36E3" w14:paraId="19B9D3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E33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1038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06AB8" w14:textId="6BE301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7,417.76 </w:t>
            </w:r>
          </w:p>
        </w:tc>
        <w:tc>
          <w:tcPr>
            <w:tcW w:w="0" w:type="auto"/>
            <w:tcBorders>
              <w:top w:val="nil"/>
              <w:left w:val="nil"/>
              <w:bottom w:val="single" w:sz="4" w:space="0" w:color="000000"/>
              <w:right w:val="single" w:sz="4" w:space="0" w:color="000000"/>
            </w:tcBorders>
            <w:shd w:val="clear" w:color="auto" w:fill="auto"/>
            <w:noWrap/>
            <w:vAlign w:val="bottom"/>
            <w:hideMark/>
          </w:tcPr>
          <w:p w14:paraId="064ADC2E" w14:textId="5E566A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D8132" w14:textId="2FB76F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1FC49" w14:textId="7EE4AD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7,417.76 </w:t>
            </w:r>
          </w:p>
        </w:tc>
      </w:tr>
      <w:tr w:rsidR="003D36E3" w:rsidRPr="003D36E3" w14:paraId="18DB77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41F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F2F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pu-Lapu City (</w:t>
            </w:r>
            <w:proofErr w:type="spellStart"/>
            <w:r w:rsidRPr="003D36E3">
              <w:rPr>
                <w:rFonts w:ascii="Arial Narrow" w:eastAsia="Times New Roman" w:hAnsi="Arial Narrow"/>
                <w:i/>
                <w:iCs/>
                <w:color w:val="000000"/>
                <w:sz w:val="20"/>
                <w:szCs w:val="20"/>
              </w:rPr>
              <w:t>Opo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33CCCEE" w14:textId="119595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7E8ECB75" w14:textId="7A35F8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0313A" w14:textId="53F6DF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D634D" w14:textId="4FD814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0,250.00 </w:t>
            </w:r>
          </w:p>
        </w:tc>
      </w:tr>
      <w:tr w:rsidR="003D36E3" w:rsidRPr="003D36E3" w14:paraId="78D5D5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899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7B3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5B2D7D" w14:textId="03102D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20,467.04 </w:t>
            </w:r>
          </w:p>
        </w:tc>
        <w:tc>
          <w:tcPr>
            <w:tcW w:w="0" w:type="auto"/>
            <w:tcBorders>
              <w:top w:val="nil"/>
              <w:left w:val="nil"/>
              <w:bottom w:val="single" w:sz="4" w:space="0" w:color="000000"/>
              <w:right w:val="single" w:sz="4" w:space="0" w:color="000000"/>
            </w:tcBorders>
            <w:shd w:val="clear" w:color="auto" w:fill="auto"/>
            <w:noWrap/>
            <w:vAlign w:val="bottom"/>
            <w:hideMark/>
          </w:tcPr>
          <w:p w14:paraId="01ED057B" w14:textId="543BAA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7F6D4" w14:textId="7B652B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5173B" w14:textId="328A10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20,467.04 </w:t>
            </w:r>
          </w:p>
        </w:tc>
      </w:tr>
      <w:tr w:rsidR="003D36E3" w:rsidRPr="003D36E3" w14:paraId="21C050E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187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F2A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604F8" w14:textId="002B43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62B9862B" w14:textId="11EE2B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D04EE" w14:textId="5394DD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2C1C1" w14:textId="708855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50,785.14 </w:t>
            </w:r>
          </w:p>
        </w:tc>
      </w:tr>
      <w:tr w:rsidR="003D36E3" w:rsidRPr="003D36E3" w14:paraId="1DB6B0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DA1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488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D04AA7" w14:textId="644DB9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2CCCAD9A" w14:textId="637821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CCAFB" w14:textId="033576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3D773" w14:textId="0EC8FE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9,892.54 </w:t>
            </w:r>
          </w:p>
        </w:tc>
      </w:tr>
      <w:tr w:rsidR="003D36E3" w:rsidRPr="003D36E3" w14:paraId="636EDA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C947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83B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BACCA85" w14:textId="76ECEE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2,793.56 </w:t>
            </w:r>
          </w:p>
        </w:tc>
        <w:tc>
          <w:tcPr>
            <w:tcW w:w="0" w:type="auto"/>
            <w:tcBorders>
              <w:top w:val="nil"/>
              <w:left w:val="nil"/>
              <w:bottom w:val="single" w:sz="4" w:space="0" w:color="000000"/>
              <w:right w:val="single" w:sz="4" w:space="0" w:color="000000"/>
            </w:tcBorders>
            <w:shd w:val="clear" w:color="auto" w:fill="auto"/>
            <w:noWrap/>
            <w:vAlign w:val="bottom"/>
            <w:hideMark/>
          </w:tcPr>
          <w:p w14:paraId="2EE256AA" w14:textId="3327AB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38576" w14:textId="558CEB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3C135" w14:textId="3F0016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2,793.56 </w:t>
            </w:r>
          </w:p>
        </w:tc>
      </w:tr>
      <w:tr w:rsidR="003D36E3" w:rsidRPr="003D36E3" w14:paraId="097FB4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A71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DC4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1EF3F72B" w14:textId="0373E8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91,632.62 </w:t>
            </w:r>
          </w:p>
        </w:tc>
        <w:tc>
          <w:tcPr>
            <w:tcW w:w="0" w:type="auto"/>
            <w:tcBorders>
              <w:top w:val="nil"/>
              <w:left w:val="nil"/>
              <w:bottom w:val="single" w:sz="4" w:space="0" w:color="000000"/>
              <w:right w:val="single" w:sz="4" w:space="0" w:color="000000"/>
            </w:tcBorders>
            <w:shd w:val="clear" w:color="auto" w:fill="auto"/>
            <w:noWrap/>
            <w:vAlign w:val="bottom"/>
            <w:hideMark/>
          </w:tcPr>
          <w:p w14:paraId="105DE86B" w14:textId="00F6A7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A0265" w14:textId="21CE39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ADF5D" w14:textId="4F32FC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91,632.62 </w:t>
            </w:r>
          </w:p>
        </w:tc>
      </w:tr>
      <w:tr w:rsidR="003D36E3" w:rsidRPr="003D36E3" w14:paraId="2E0152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EAA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4F5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639120" w14:textId="33D2FA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74C35E13" w14:textId="3FD5E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CFCDC" w14:textId="612234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D446F" w14:textId="4DCC46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6,633.60 </w:t>
            </w:r>
          </w:p>
        </w:tc>
      </w:tr>
      <w:tr w:rsidR="003D36E3" w:rsidRPr="003D36E3" w14:paraId="189828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783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AF5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CCA028" w14:textId="1CCC79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7A28EC14" w14:textId="75C764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5BB65" w14:textId="7B2442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2DC8C" w14:textId="11F676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6,329.68 </w:t>
            </w:r>
          </w:p>
        </w:tc>
      </w:tr>
      <w:tr w:rsidR="003D36E3" w:rsidRPr="003D36E3" w14:paraId="252A74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76C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20E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65339C9F" w14:textId="51CB0B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080C69A4" w14:textId="3FD22B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D5EF1" w14:textId="1A8635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01D64" w14:textId="188D3B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2,862.09 </w:t>
            </w:r>
          </w:p>
        </w:tc>
      </w:tr>
      <w:tr w:rsidR="003D36E3" w:rsidRPr="003D36E3" w14:paraId="078D92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FEE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2693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B0478" w14:textId="4F46C0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16E77738" w14:textId="68C6CC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54A21" w14:textId="6DEC77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9A2F7" w14:textId="202E94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2,477.78 </w:t>
            </w:r>
          </w:p>
        </w:tc>
      </w:tr>
      <w:tr w:rsidR="003D36E3" w:rsidRPr="003D36E3" w14:paraId="33E668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DD3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188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5A5ACD6" w14:textId="401455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2FE46B8E" w14:textId="1A745B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EE9F2" w14:textId="7AB40B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1CE12" w14:textId="600D26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899.04 </w:t>
            </w:r>
          </w:p>
        </w:tc>
      </w:tr>
      <w:tr w:rsidR="003D36E3" w:rsidRPr="003D36E3" w14:paraId="196806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31F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EFD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2748D" w14:textId="12B6D9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5D1E347D" w14:textId="6B33C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09592" w14:textId="082372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6ED09" w14:textId="003CB5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9,167.62 </w:t>
            </w:r>
          </w:p>
        </w:tc>
      </w:tr>
      <w:tr w:rsidR="003D36E3" w:rsidRPr="003D36E3" w14:paraId="4EB0AB9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E0D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5FF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9699E2" w14:textId="1273DB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279A3497" w14:textId="48C81B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05540" w14:textId="11F973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374A1" w14:textId="782D7F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6,583.84 </w:t>
            </w:r>
          </w:p>
        </w:tc>
      </w:tr>
      <w:tr w:rsidR="003D36E3" w:rsidRPr="003D36E3" w14:paraId="0C5077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41B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BD3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013CA460" w14:textId="35396F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0E7A9B12" w14:textId="351FEF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BAAC1" w14:textId="34828A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26958" w14:textId="030987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747.56 </w:t>
            </w:r>
          </w:p>
        </w:tc>
      </w:tr>
      <w:tr w:rsidR="003D36E3" w:rsidRPr="003D36E3" w14:paraId="706BB0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518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D99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BF1683" w14:textId="064643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07CF844C" w14:textId="364F11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30FE2" w14:textId="392C26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51463" w14:textId="6B3D42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7,528.04 </w:t>
            </w:r>
          </w:p>
        </w:tc>
      </w:tr>
      <w:tr w:rsidR="003D36E3" w:rsidRPr="003D36E3" w14:paraId="5128DE4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C0D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61A7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D51E739" w14:textId="5CC96E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021,795.62 </w:t>
            </w:r>
          </w:p>
        </w:tc>
        <w:tc>
          <w:tcPr>
            <w:tcW w:w="0" w:type="auto"/>
            <w:tcBorders>
              <w:top w:val="nil"/>
              <w:left w:val="nil"/>
              <w:bottom w:val="single" w:sz="4" w:space="0" w:color="000000"/>
              <w:right w:val="single" w:sz="4" w:space="0" w:color="000000"/>
            </w:tcBorders>
            <w:shd w:val="clear" w:color="auto" w:fill="auto"/>
            <w:noWrap/>
            <w:vAlign w:val="bottom"/>
            <w:hideMark/>
          </w:tcPr>
          <w:p w14:paraId="2A206521" w14:textId="595851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45A49" w14:textId="6730DB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87E4E" w14:textId="4BC7B6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021,795.62 </w:t>
            </w:r>
          </w:p>
        </w:tc>
      </w:tr>
      <w:tr w:rsidR="003D36E3" w:rsidRPr="003D36E3" w14:paraId="1A5CFA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3AEA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0B96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6AC571BE" w14:textId="667F59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79,963.32 </w:t>
            </w:r>
          </w:p>
        </w:tc>
        <w:tc>
          <w:tcPr>
            <w:tcW w:w="0" w:type="auto"/>
            <w:tcBorders>
              <w:top w:val="nil"/>
              <w:left w:val="nil"/>
              <w:bottom w:val="single" w:sz="4" w:space="0" w:color="000000"/>
              <w:right w:val="single" w:sz="4" w:space="0" w:color="000000"/>
            </w:tcBorders>
            <w:shd w:val="clear" w:color="auto" w:fill="auto"/>
            <w:noWrap/>
            <w:vAlign w:val="bottom"/>
            <w:hideMark/>
          </w:tcPr>
          <w:p w14:paraId="33A9713F" w14:textId="2E92AA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A5508" w14:textId="10CD88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CD0E6" w14:textId="27994A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79,963.32 </w:t>
            </w:r>
          </w:p>
        </w:tc>
      </w:tr>
      <w:tr w:rsidR="003D36E3" w:rsidRPr="003D36E3" w14:paraId="48D8C5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37A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65B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 </w:t>
            </w:r>
            <w:proofErr w:type="spellStart"/>
            <w:r w:rsidRPr="003D36E3">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33B400" w14:textId="346063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4A8D342C" w14:textId="56E083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76376" w14:textId="31869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F79C9" w14:textId="754247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95,050.18 </w:t>
            </w:r>
          </w:p>
        </w:tc>
      </w:tr>
      <w:tr w:rsidR="003D36E3" w:rsidRPr="003D36E3" w14:paraId="0B1703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262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AEE5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153575F7" w14:textId="621C1A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3EFB44B8" w14:textId="22CE1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82554" w14:textId="3F0A89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CE33B" w14:textId="6AFEEA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5,612.17 </w:t>
            </w:r>
          </w:p>
        </w:tc>
      </w:tr>
      <w:tr w:rsidR="003D36E3" w:rsidRPr="003D36E3" w14:paraId="04E0CB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18F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8EF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199DF2EA" w14:textId="450BAA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6,302.46 </w:t>
            </w:r>
          </w:p>
        </w:tc>
        <w:tc>
          <w:tcPr>
            <w:tcW w:w="0" w:type="auto"/>
            <w:tcBorders>
              <w:top w:val="nil"/>
              <w:left w:val="nil"/>
              <w:bottom w:val="single" w:sz="4" w:space="0" w:color="000000"/>
              <w:right w:val="single" w:sz="4" w:space="0" w:color="000000"/>
            </w:tcBorders>
            <w:shd w:val="clear" w:color="auto" w:fill="auto"/>
            <w:noWrap/>
            <w:vAlign w:val="bottom"/>
            <w:hideMark/>
          </w:tcPr>
          <w:p w14:paraId="5B7CBDFE" w14:textId="3C5F88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1A1F2" w14:textId="36DF0F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EB799" w14:textId="167A10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6,302.46 </w:t>
            </w:r>
          </w:p>
        </w:tc>
      </w:tr>
      <w:tr w:rsidR="003D36E3" w:rsidRPr="003D36E3" w14:paraId="3423B8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787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3E9C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FBE4DD" w14:textId="2ED438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1187C7EE" w14:textId="4E35A7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DC08B" w14:textId="35F55A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04820" w14:textId="4441A3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252.14 </w:t>
            </w:r>
          </w:p>
        </w:tc>
      </w:tr>
      <w:tr w:rsidR="003D36E3" w:rsidRPr="003D36E3" w14:paraId="4E3D2D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CCB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5EE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A3F856" w14:textId="1726A8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13,472.82 </w:t>
            </w:r>
          </w:p>
        </w:tc>
        <w:tc>
          <w:tcPr>
            <w:tcW w:w="0" w:type="auto"/>
            <w:tcBorders>
              <w:top w:val="nil"/>
              <w:left w:val="nil"/>
              <w:bottom w:val="single" w:sz="4" w:space="0" w:color="000000"/>
              <w:right w:val="single" w:sz="4" w:space="0" w:color="000000"/>
            </w:tcBorders>
            <w:shd w:val="clear" w:color="auto" w:fill="auto"/>
            <w:noWrap/>
            <w:vAlign w:val="bottom"/>
            <w:hideMark/>
          </w:tcPr>
          <w:p w14:paraId="0B7ADFE0" w14:textId="35493D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B45C2" w14:textId="6623D7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FCB7C" w14:textId="02FA12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13,472.82 </w:t>
            </w:r>
          </w:p>
        </w:tc>
      </w:tr>
      <w:tr w:rsidR="003D36E3" w:rsidRPr="003D36E3" w14:paraId="4248FC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DFF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78A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BDE24E" w14:textId="5F77C5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78,851.72 </w:t>
            </w:r>
          </w:p>
        </w:tc>
        <w:tc>
          <w:tcPr>
            <w:tcW w:w="0" w:type="auto"/>
            <w:tcBorders>
              <w:top w:val="nil"/>
              <w:left w:val="nil"/>
              <w:bottom w:val="single" w:sz="4" w:space="0" w:color="000000"/>
              <w:right w:val="single" w:sz="4" w:space="0" w:color="000000"/>
            </w:tcBorders>
            <w:shd w:val="clear" w:color="auto" w:fill="auto"/>
            <w:noWrap/>
            <w:vAlign w:val="bottom"/>
            <w:hideMark/>
          </w:tcPr>
          <w:p w14:paraId="729F9616" w14:textId="46206E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DBC55" w14:textId="6EBF19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EE9EA" w14:textId="19BB52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78,851.72 </w:t>
            </w:r>
          </w:p>
        </w:tc>
      </w:tr>
      <w:tr w:rsidR="003D36E3" w:rsidRPr="003D36E3" w14:paraId="58001D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3E6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082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1CE7BC" w14:textId="3BA544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17F2FDF4" w14:textId="6E10C2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52745" w14:textId="7FB2FA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073A8" w14:textId="3A04DB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12,846.22 </w:t>
            </w:r>
          </w:p>
        </w:tc>
      </w:tr>
      <w:tr w:rsidR="003D36E3" w:rsidRPr="003D36E3" w14:paraId="771B6B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397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45F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9404421" w14:textId="60DC42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84,821.40 </w:t>
            </w:r>
          </w:p>
        </w:tc>
        <w:tc>
          <w:tcPr>
            <w:tcW w:w="0" w:type="auto"/>
            <w:tcBorders>
              <w:top w:val="nil"/>
              <w:left w:val="nil"/>
              <w:bottom w:val="single" w:sz="4" w:space="0" w:color="000000"/>
              <w:right w:val="single" w:sz="4" w:space="0" w:color="000000"/>
            </w:tcBorders>
            <w:shd w:val="clear" w:color="auto" w:fill="auto"/>
            <w:noWrap/>
            <w:vAlign w:val="bottom"/>
            <w:hideMark/>
          </w:tcPr>
          <w:p w14:paraId="518272DD" w14:textId="6BC18E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D7010" w14:textId="18AC03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0DF3E" w14:textId="22E34E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84,821.40 </w:t>
            </w:r>
          </w:p>
        </w:tc>
      </w:tr>
      <w:tr w:rsidR="003D36E3" w:rsidRPr="003D36E3" w14:paraId="3A9653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8C59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1A90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500EEDD3" w14:textId="46B70E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67C6A7E5" w14:textId="4F7C2F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3D9C7" w14:textId="5E6077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67C1D" w14:textId="489671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9,659.24 </w:t>
            </w:r>
          </w:p>
        </w:tc>
      </w:tr>
      <w:tr w:rsidR="003D36E3" w:rsidRPr="003D36E3" w14:paraId="6C013C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D53A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00B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6EF6C0" w14:textId="5151F1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07FCFA39" w14:textId="57BCC5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8015A" w14:textId="0051B0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8865B" w14:textId="20DA19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63,498.78 </w:t>
            </w:r>
          </w:p>
        </w:tc>
      </w:tr>
      <w:tr w:rsidR="003D36E3" w:rsidRPr="003D36E3" w14:paraId="1BFC8AD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5DB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FB5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B40E1F" w14:textId="37C98A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028EAD62" w14:textId="4CF6B8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E2E37" w14:textId="6E54EC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FD4DD" w14:textId="225A56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5,426.38 </w:t>
            </w:r>
          </w:p>
        </w:tc>
      </w:tr>
      <w:tr w:rsidR="003D36E3" w:rsidRPr="003D36E3" w14:paraId="1CCCF0C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7A01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1C7481F9" w14:textId="1067A36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826,7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3CAAE01C" w14:textId="6584D2E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6463EC" w14:textId="7BA1E8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5A0EBA" w14:textId="0DF8159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826,773.30 </w:t>
            </w:r>
          </w:p>
        </w:tc>
      </w:tr>
      <w:tr w:rsidR="003D36E3" w:rsidRPr="003D36E3" w14:paraId="3DBBA8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D4E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FCA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C8C25" w14:textId="0211C6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5199592F" w14:textId="5F309A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F2FBA" w14:textId="163CD0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6A945" w14:textId="042DF3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118.48 </w:t>
            </w:r>
          </w:p>
        </w:tc>
      </w:tr>
      <w:tr w:rsidR="003D36E3" w:rsidRPr="003D36E3" w14:paraId="51BEB8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FCA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5DBC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75DDE956" w14:textId="081922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5D4D8C57" w14:textId="69C8C7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DC871" w14:textId="5DFC44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F3A91" w14:textId="6E466D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19,714.82 </w:t>
            </w:r>
          </w:p>
        </w:tc>
      </w:tr>
      <w:tr w:rsidR="003D36E3" w:rsidRPr="003D36E3" w14:paraId="3ECA5AC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E5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A42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182F9B2A" w14:textId="62587C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756064CF" w14:textId="423998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84F24" w14:textId="59555E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0C7F4" w14:textId="0451A6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40.00 </w:t>
            </w:r>
          </w:p>
        </w:tc>
      </w:tr>
      <w:tr w:rsidR="003D36E3" w:rsidRPr="003D36E3" w14:paraId="2B11E36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8DB6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2D511B3" w14:textId="623A75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6,479,447.02 </w:t>
            </w:r>
          </w:p>
        </w:tc>
        <w:tc>
          <w:tcPr>
            <w:tcW w:w="0" w:type="auto"/>
            <w:tcBorders>
              <w:top w:val="nil"/>
              <w:left w:val="nil"/>
              <w:bottom w:val="single" w:sz="4" w:space="0" w:color="000000"/>
              <w:right w:val="single" w:sz="4" w:space="0" w:color="000000"/>
            </w:tcBorders>
            <w:shd w:val="clear" w:color="D8D8D8" w:fill="D8D8D8"/>
            <w:noWrap/>
            <w:vAlign w:val="bottom"/>
            <w:hideMark/>
          </w:tcPr>
          <w:p w14:paraId="1314C471" w14:textId="1C44397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C0D04F" w14:textId="77B13E7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043572" w14:textId="6ADE816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6,479,447.02 </w:t>
            </w:r>
          </w:p>
        </w:tc>
      </w:tr>
      <w:tr w:rsidR="003D36E3" w:rsidRPr="003D36E3" w14:paraId="7D781D9F"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84DF049"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802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B5E5E9B" w14:textId="612880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6E605EDC" w14:textId="26A081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41630" w14:textId="25546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3D115" w14:textId="4D7999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62,622.13 </w:t>
            </w:r>
          </w:p>
        </w:tc>
      </w:tr>
      <w:tr w:rsidR="003D36E3" w:rsidRPr="003D36E3" w14:paraId="533F0F70"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415623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5786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9BA07" w14:textId="2FA8FD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23F25C83" w14:textId="41DEFE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3C962" w14:textId="584809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18C7F" w14:textId="6EDB74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40.00 </w:t>
            </w:r>
          </w:p>
        </w:tc>
      </w:tr>
      <w:tr w:rsidR="003D36E3" w:rsidRPr="003D36E3" w14:paraId="41ED74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026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610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96DF1" w14:textId="58BB25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750.00 </w:t>
            </w:r>
          </w:p>
        </w:tc>
        <w:tc>
          <w:tcPr>
            <w:tcW w:w="0" w:type="auto"/>
            <w:tcBorders>
              <w:top w:val="nil"/>
              <w:left w:val="nil"/>
              <w:bottom w:val="single" w:sz="4" w:space="0" w:color="000000"/>
              <w:right w:val="single" w:sz="4" w:space="0" w:color="000000"/>
            </w:tcBorders>
            <w:shd w:val="clear" w:color="auto" w:fill="auto"/>
            <w:noWrap/>
            <w:vAlign w:val="bottom"/>
            <w:hideMark/>
          </w:tcPr>
          <w:p w14:paraId="737B8D8A" w14:textId="3195E1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1E2EA" w14:textId="2F4EB6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B078C" w14:textId="1E3DF0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750.00 </w:t>
            </w:r>
          </w:p>
        </w:tc>
      </w:tr>
      <w:tr w:rsidR="003D36E3" w:rsidRPr="003D36E3" w14:paraId="499A93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423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4DC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ndoy</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Payabo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64E3689" w14:textId="62A02E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018ED700" w14:textId="4C5AD2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ADB70" w14:textId="026E9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1399E" w14:textId="6EE8EB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19,557.64 </w:t>
            </w:r>
          </w:p>
        </w:tc>
      </w:tr>
      <w:tr w:rsidR="003D36E3" w:rsidRPr="003D36E3" w14:paraId="46CD39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0CA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1D9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nlaon</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07CE456" w14:textId="1CDF3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02509BCD" w14:textId="266F5D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5BD58" w14:textId="1E7B72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DC9D0" w14:textId="4271EF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089,469.32 </w:t>
            </w:r>
          </w:p>
        </w:tc>
      </w:tr>
      <w:tr w:rsidR="003D36E3" w:rsidRPr="003D36E3" w14:paraId="667AE5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59C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B07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39F10533" w14:textId="5D248C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0,442.78 </w:t>
            </w:r>
          </w:p>
        </w:tc>
        <w:tc>
          <w:tcPr>
            <w:tcW w:w="0" w:type="auto"/>
            <w:tcBorders>
              <w:top w:val="nil"/>
              <w:left w:val="nil"/>
              <w:bottom w:val="single" w:sz="4" w:space="0" w:color="000000"/>
              <w:right w:val="single" w:sz="4" w:space="0" w:color="000000"/>
            </w:tcBorders>
            <w:shd w:val="clear" w:color="auto" w:fill="auto"/>
            <w:noWrap/>
            <w:vAlign w:val="bottom"/>
            <w:hideMark/>
          </w:tcPr>
          <w:p w14:paraId="6E615A27" w14:textId="1F84EB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C8833" w14:textId="7403D2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1D415" w14:textId="3C1B47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0,442.78 </w:t>
            </w:r>
          </w:p>
        </w:tc>
      </w:tr>
      <w:tr w:rsidR="003D36E3" w:rsidRPr="003D36E3" w14:paraId="330B47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379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0C1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A01D42" w14:textId="27035F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258F707A" w14:textId="454BAE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AC9C5" w14:textId="58F2E1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B4F0E" w14:textId="13552A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849,807.18 </w:t>
            </w:r>
          </w:p>
        </w:tc>
      </w:tr>
      <w:tr w:rsidR="003D36E3" w:rsidRPr="003D36E3" w14:paraId="77241AD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A27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75B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82BCCF4" w14:textId="577EF5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13626A62" w14:textId="4E9EE4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7FEDA" w14:textId="1A8DFF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8D572" w14:textId="3A0281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972.10 </w:t>
            </w:r>
          </w:p>
        </w:tc>
      </w:tr>
      <w:tr w:rsidR="003D36E3" w:rsidRPr="003D36E3" w14:paraId="2A45A3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5A6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0EA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A4764C" w14:textId="7347BD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4,511.48 </w:t>
            </w:r>
          </w:p>
        </w:tc>
        <w:tc>
          <w:tcPr>
            <w:tcW w:w="0" w:type="auto"/>
            <w:tcBorders>
              <w:top w:val="nil"/>
              <w:left w:val="nil"/>
              <w:bottom w:val="single" w:sz="4" w:space="0" w:color="000000"/>
              <w:right w:val="single" w:sz="4" w:space="0" w:color="000000"/>
            </w:tcBorders>
            <w:shd w:val="clear" w:color="auto" w:fill="auto"/>
            <w:noWrap/>
            <w:vAlign w:val="bottom"/>
            <w:hideMark/>
          </w:tcPr>
          <w:p w14:paraId="2E5B130F" w14:textId="057414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6EAEE" w14:textId="1D6E0F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FAD69" w14:textId="771B33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4,511.48 </w:t>
            </w:r>
          </w:p>
        </w:tc>
      </w:tr>
      <w:tr w:rsidR="003D36E3" w:rsidRPr="003D36E3" w14:paraId="6A4053D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2D6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6AF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B9D4EB" w14:textId="06376E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1629F0DF" w14:textId="1E8C8C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A6903" w14:textId="2F0539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B754D" w14:textId="4C10C9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23,020.85 </w:t>
            </w:r>
          </w:p>
        </w:tc>
      </w:tr>
      <w:tr w:rsidR="003D36E3" w:rsidRPr="003D36E3" w14:paraId="153094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C7E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8EF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343CF922" w14:textId="42F806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22E4F71" w14:textId="595234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A5D78" w14:textId="015C51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0A001" w14:textId="127A6D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2,500.00 </w:t>
            </w:r>
          </w:p>
        </w:tc>
      </w:tr>
      <w:tr w:rsidR="003D36E3" w:rsidRPr="003D36E3" w14:paraId="6FA3181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6A00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5FB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ADA2CC" w14:textId="69AE7C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384B7468" w14:textId="74A0ED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D7CD8" w14:textId="17D1CA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B33C0" w14:textId="6776DF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0,262.46 </w:t>
            </w:r>
          </w:p>
        </w:tc>
      </w:tr>
      <w:tr w:rsidR="003D36E3" w:rsidRPr="003D36E3" w14:paraId="6B2236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F0C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8EF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4153B0" w14:textId="3A11EA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51346BB7" w14:textId="31AC30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53115" w14:textId="2B175F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8D828" w14:textId="512B12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25,987.48 </w:t>
            </w:r>
          </w:p>
        </w:tc>
      </w:tr>
      <w:tr w:rsidR="003D36E3" w:rsidRPr="003D36E3" w14:paraId="23E22C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FD9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AC2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8A2581" w14:textId="762A54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54CD980F" w14:textId="2EDDF1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F5B40" w14:textId="3CD8C7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CA45A" w14:textId="72AABB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6,143.60 </w:t>
            </w:r>
          </w:p>
        </w:tc>
      </w:tr>
      <w:tr w:rsidR="003D36E3" w:rsidRPr="003D36E3" w14:paraId="5BAEA2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39F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C0B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12C51497" w14:textId="710FE6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2DB39F87" w14:textId="35A28D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BBA22" w14:textId="1D3588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09E1D" w14:textId="3C7C2E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92,860.00 </w:t>
            </w:r>
          </w:p>
        </w:tc>
      </w:tr>
      <w:tr w:rsidR="003D36E3" w:rsidRPr="003D36E3" w14:paraId="543EA25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D7E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307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0EBFFE" w14:textId="6B63AA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17E8767A" w14:textId="7DD21D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5DBE5" w14:textId="177212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1B528" w14:textId="32093F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600.00 </w:t>
            </w:r>
          </w:p>
        </w:tc>
      </w:tr>
      <w:tr w:rsidR="003D36E3" w:rsidRPr="003D36E3" w14:paraId="2D3EACD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E6A07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07A62224" w14:textId="1E719BE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347,718.54 </w:t>
            </w:r>
          </w:p>
        </w:tc>
        <w:tc>
          <w:tcPr>
            <w:tcW w:w="0" w:type="auto"/>
            <w:tcBorders>
              <w:top w:val="nil"/>
              <w:left w:val="nil"/>
              <w:bottom w:val="single" w:sz="4" w:space="0" w:color="000000"/>
              <w:right w:val="single" w:sz="4" w:space="0" w:color="000000"/>
            </w:tcBorders>
            <w:shd w:val="clear" w:color="A5A5A5" w:fill="A5A5A5"/>
            <w:noWrap/>
            <w:vAlign w:val="bottom"/>
            <w:hideMark/>
          </w:tcPr>
          <w:p w14:paraId="0B7861B3" w14:textId="256A9D7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448D75A" w14:textId="459691D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97A5F48" w14:textId="040BF3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69,988.54 </w:t>
            </w:r>
          </w:p>
        </w:tc>
      </w:tr>
      <w:tr w:rsidR="003D36E3" w:rsidRPr="003D36E3" w14:paraId="2DF341F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8751D"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2031B34D" w14:textId="1C71BF1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2DB85BAD" w14:textId="7B3DAA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A1D95C" w14:textId="7103D8F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1C6C46" w14:textId="034729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0,827.23 </w:t>
            </w:r>
          </w:p>
        </w:tc>
      </w:tr>
      <w:tr w:rsidR="003D36E3" w:rsidRPr="003D36E3" w14:paraId="2CD0E3A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6CC8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1B7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6EEF17E4" w14:textId="467558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65746E47" w14:textId="28FF4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77BBA" w14:textId="656C2A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2518F" w14:textId="2FBC3A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195.44 </w:t>
            </w:r>
          </w:p>
        </w:tc>
      </w:tr>
      <w:tr w:rsidR="003D36E3" w:rsidRPr="003D36E3" w14:paraId="6063E59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ABFC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D33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9C03BF" w14:textId="67542E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9489B78" w14:textId="4985DB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0FF6B" w14:textId="2A230E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387E3" w14:textId="730908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r>
      <w:tr w:rsidR="003D36E3" w:rsidRPr="003D36E3" w14:paraId="5631F9A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C1E0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917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A9FAC8" w14:textId="1696EE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A06BB80" w14:textId="3BAD5A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3E61B" w14:textId="6AEBD1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F7406" w14:textId="1B7398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r>
      <w:tr w:rsidR="003D36E3" w:rsidRPr="003D36E3" w14:paraId="51ADAB4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3BED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FFDB810" w14:textId="18BB8C6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22,102.72 </w:t>
            </w:r>
          </w:p>
        </w:tc>
        <w:tc>
          <w:tcPr>
            <w:tcW w:w="0" w:type="auto"/>
            <w:tcBorders>
              <w:top w:val="nil"/>
              <w:left w:val="nil"/>
              <w:bottom w:val="single" w:sz="4" w:space="0" w:color="000000"/>
              <w:right w:val="single" w:sz="4" w:space="0" w:color="000000"/>
            </w:tcBorders>
            <w:shd w:val="clear" w:color="D8D8D8" w:fill="D8D8D8"/>
            <w:noWrap/>
            <w:vAlign w:val="bottom"/>
            <w:hideMark/>
          </w:tcPr>
          <w:p w14:paraId="438B3C37" w14:textId="2877E5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91F44E" w14:textId="37BB2D6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D562483" w14:textId="76E4B31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35,002.72 </w:t>
            </w:r>
          </w:p>
        </w:tc>
      </w:tr>
      <w:tr w:rsidR="003D36E3" w:rsidRPr="003D36E3" w14:paraId="05EF82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1E053"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795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41C09BB" w14:textId="6523AC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72AE46B6" w14:textId="0692C4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BB705" w14:textId="51930B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8FAE1" w14:textId="27927B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0,351.17 </w:t>
            </w:r>
          </w:p>
        </w:tc>
      </w:tr>
      <w:tr w:rsidR="003D36E3" w:rsidRPr="003D36E3" w14:paraId="5FB8A1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A1D2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C5C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33B58CB9" w14:textId="7321DD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6E45784" w14:textId="11E0D8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E59A5" w14:textId="1203C5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1B7A2" w14:textId="49E796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0.70 </w:t>
            </w:r>
          </w:p>
        </w:tc>
      </w:tr>
      <w:tr w:rsidR="003D36E3" w:rsidRPr="003D36E3" w14:paraId="3F5068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D82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3EF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9B7E389" w14:textId="61F233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EA0DE73" w14:textId="2F00DF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2E041" w14:textId="579B61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20ED4" w14:textId="48DBCF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0.70 </w:t>
            </w:r>
          </w:p>
        </w:tc>
      </w:tr>
      <w:tr w:rsidR="003D36E3" w:rsidRPr="003D36E3" w14:paraId="75852B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DDA0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1CB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619D94" w14:textId="2C5498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6E5AC" w14:textId="330EA2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5C615" w14:textId="023100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78D0239" w14:textId="3313D0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00.00 </w:t>
            </w:r>
          </w:p>
        </w:tc>
      </w:tr>
      <w:tr w:rsidR="003D36E3" w:rsidRPr="003D36E3" w14:paraId="37BDA7E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E671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67E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71320E" w14:textId="0EC1E2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549A0DA3" w14:textId="05DBEA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A1C27" w14:textId="65ED09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6DA42" w14:textId="5C0053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9,868.75 </w:t>
            </w:r>
          </w:p>
        </w:tc>
      </w:tr>
      <w:tr w:rsidR="003D36E3" w:rsidRPr="003D36E3" w14:paraId="6E7AC37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F778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84B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483E389" w14:textId="0634FF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41.40 </w:t>
            </w:r>
          </w:p>
        </w:tc>
        <w:tc>
          <w:tcPr>
            <w:tcW w:w="0" w:type="auto"/>
            <w:tcBorders>
              <w:top w:val="nil"/>
              <w:left w:val="nil"/>
              <w:bottom w:val="single" w:sz="4" w:space="0" w:color="000000"/>
              <w:right w:val="single" w:sz="4" w:space="0" w:color="000000"/>
            </w:tcBorders>
            <w:shd w:val="clear" w:color="auto" w:fill="auto"/>
            <w:noWrap/>
            <w:vAlign w:val="bottom"/>
            <w:hideMark/>
          </w:tcPr>
          <w:p w14:paraId="02BCE5CD" w14:textId="64288C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893A9" w14:textId="726F7F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577FC" w14:textId="2FA97F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41.40 </w:t>
            </w:r>
          </w:p>
        </w:tc>
      </w:tr>
      <w:tr w:rsidR="003D36E3" w:rsidRPr="003D36E3" w14:paraId="60D5850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AE0D6"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4805BC5" w14:textId="4E2F782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1B4D48F2" w14:textId="668888C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F41E1D" w14:textId="568D7E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6343332" w14:textId="40E45F5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72,555.24 </w:t>
            </w:r>
          </w:p>
        </w:tc>
      </w:tr>
      <w:tr w:rsidR="003D36E3" w:rsidRPr="003D36E3" w14:paraId="3A91D7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E27D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ABD4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47ABBE08" w14:textId="127F12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22A61B10" w14:textId="03357C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90CB4" w14:textId="1AFA45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931B4" w14:textId="110E8C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499.00 </w:t>
            </w:r>
          </w:p>
        </w:tc>
      </w:tr>
      <w:tr w:rsidR="003D36E3" w:rsidRPr="003D36E3" w14:paraId="790BC4A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8967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05E0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73A4A289" w14:textId="1DF20B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0DFC5A1C" w14:textId="680C27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98CDC" w14:textId="48CAB3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D9F99" w14:textId="027DE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9,625.34 </w:t>
            </w:r>
          </w:p>
        </w:tc>
      </w:tr>
      <w:tr w:rsidR="003D36E3" w:rsidRPr="003D36E3" w14:paraId="7C0E01F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3C21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99F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E8115" w14:textId="34F06B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694AFCFC" w14:textId="4869CC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84CC0" w14:textId="4834CF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54F99" w14:textId="7FEE7F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3,423.98 </w:t>
            </w:r>
          </w:p>
        </w:tc>
      </w:tr>
      <w:tr w:rsidR="003D36E3" w:rsidRPr="003D36E3" w14:paraId="475B3E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ED77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CF5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855A6D" w14:textId="6081C5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CEAE2F0" w14:textId="23F596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0D4C7" w14:textId="1A92AF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F83A1" w14:textId="2198D8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7,840.32 </w:t>
            </w:r>
          </w:p>
        </w:tc>
      </w:tr>
      <w:tr w:rsidR="003D36E3" w:rsidRPr="003D36E3" w14:paraId="6E7E49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A23D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D0F4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FFBE0E" w14:textId="393840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32AFFD2" w14:textId="41B741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4E1DF" w14:textId="46565C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A05E6" w14:textId="7A23F7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227.86 </w:t>
            </w:r>
          </w:p>
        </w:tc>
      </w:tr>
      <w:tr w:rsidR="003D36E3" w:rsidRPr="003D36E3" w14:paraId="704484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87FC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BF5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6FA098" w14:textId="30C432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9709287" w14:textId="433B3A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21E6E" w14:textId="03413B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6568D" w14:textId="281041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1.79 </w:t>
            </w:r>
          </w:p>
        </w:tc>
      </w:tr>
      <w:tr w:rsidR="003D36E3" w:rsidRPr="003D36E3" w14:paraId="38A0282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766F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6F2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400B44" w14:textId="5E5B66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04FCD04D" w14:textId="3AD167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FCDF8" w14:textId="3C1AD5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DA58B" w14:textId="4C161C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280.00 </w:t>
            </w:r>
          </w:p>
        </w:tc>
      </w:tr>
      <w:tr w:rsidR="003D36E3" w:rsidRPr="003D36E3" w14:paraId="4C99298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09C0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FC1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4FCA113" w14:textId="77E3F1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ABC41F3" w14:textId="15890B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ADE45" w14:textId="7D102D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DD27B" w14:textId="05AD93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227.86 </w:t>
            </w:r>
          </w:p>
        </w:tc>
      </w:tr>
      <w:tr w:rsidR="003D36E3" w:rsidRPr="003D36E3" w14:paraId="3E82DE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C120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CE1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1E492E83" w14:textId="333C70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88A1328" w14:textId="489699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DCEE1" w14:textId="62A5C0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67691" w14:textId="239C27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r>
      <w:tr w:rsidR="003D36E3" w:rsidRPr="003D36E3" w14:paraId="4AB125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3958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B78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3BAC1795" w14:textId="49D46E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1739D" w14:textId="6FC31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D28A0" w14:textId="76DEA9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0E5C4CC2" w14:textId="0901C4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380.00 </w:t>
            </w:r>
          </w:p>
        </w:tc>
      </w:tr>
      <w:tr w:rsidR="003D36E3" w:rsidRPr="003D36E3" w14:paraId="01C0E3F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5664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0FC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316EAA" w14:textId="53D619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F6F5404" w14:textId="2622B5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6D248" w14:textId="2627BC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DC9CD" w14:textId="47F3BA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r>
      <w:tr w:rsidR="003D36E3" w:rsidRPr="003D36E3" w14:paraId="3DEF93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6A7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547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5816B979" w14:textId="5C7A20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AD63B35" w14:textId="381290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A61CF" w14:textId="28C464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2E76F7ED" w14:textId="7354BF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87.86 </w:t>
            </w:r>
          </w:p>
        </w:tc>
      </w:tr>
      <w:tr w:rsidR="003D36E3" w:rsidRPr="003D36E3" w14:paraId="785DB3F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7961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4B9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7A495C" w14:textId="3BF865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85D1AC6" w14:textId="072B19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8FB4B" w14:textId="5E5489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D2C29" w14:textId="356277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1.79 </w:t>
            </w:r>
          </w:p>
        </w:tc>
      </w:tr>
      <w:tr w:rsidR="003D36E3" w:rsidRPr="003D36E3" w14:paraId="3F91FF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E63E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A4B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81517D" w14:textId="415B1A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621FDEBB" w14:textId="301564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0A038" w14:textId="5E0A13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F80F3" w14:textId="1B35B5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6,901.93 </w:t>
            </w:r>
          </w:p>
        </w:tc>
      </w:tr>
      <w:tr w:rsidR="003D36E3" w:rsidRPr="003D36E3" w14:paraId="247F17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392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7DE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64F3EC6" w14:textId="109D6B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927F1D9" w14:textId="029AF6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5C2FD" w14:textId="2B2C3B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61D61" w14:textId="1CF358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r>
      <w:tr w:rsidR="003D36E3" w:rsidRPr="003D36E3" w14:paraId="39EC8B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318C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9989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2B382C" w14:textId="7277A6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6CD46" w14:textId="0B4B63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DAF5F" w14:textId="2DC56D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05CDD184" w14:textId="428C49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00.00 </w:t>
            </w:r>
          </w:p>
        </w:tc>
      </w:tr>
      <w:tr w:rsidR="003D36E3" w:rsidRPr="003D36E3" w14:paraId="108C568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C30E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E05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08C28C" w14:textId="38ED1F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C47BC" w14:textId="4B8F3E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8A6BB" w14:textId="20C25E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2F210696" w14:textId="1BF5DF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690.00 </w:t>
            </w:r>
          </w:p>
        </w:tc>
      </w:tr>
      <w:tr w:rsidR="003D36E3" w:rsidRPr="003D36E3" w14:paraId="047681B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FF66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4FD595D" w14:textId="7697F84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565A0D3D" w14:textId="4B5F264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BACFCD" w14:textId="704AA8B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4C2C1DE" w14:textId="366B20D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53,999.54 </w:t>
            </w:r>
          </w:p>
        </w:tc>
      </w:tr>
      <w:tr w:rsidR="003D36E3" w:rsidRPr="003D36E3" w14:paraId="2E172A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B2CD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3E2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8935A5F" w14:textId="68C918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37FEC5F4" w14:textId="47FA38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CFA81" w14:textId="018CD0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31109" w14:textId="718DC2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207.68 </w:t>
            </w:r>
          </w:p>
        </w:tc>
      </w:tr>
      <w:tr w:rsidR="003D36E3" w:rsidRPr="003D36E3" w14:paraId="3B52E8E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12B6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A93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34FB2F24" w14:textId="5AD5E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234C4BB3" w14:textId="7A3D36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0E0C7" w14:textId="16F4F4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C0876" w14:textId="44FF1F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210.00 </w:t>
            </w:r>
          </w:p>
        </w:tc>
      </w:tr>
      <w:tr w:rsidR="003D36E3" w:rsidRPr="003D36E3" w14:paraId="3C7107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EAE5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2AB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E55A38" w14:textId="51DDBA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0FC2CFBE" w14:textId="681C80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864BF" w14:textId="202809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3A2DBA1F" w14:textId="413D87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605.00 </w:t>
            </w:r>
          </w:p>
        </w:tc>
      </w:tr>
      <w:tr w:rsidR="003D36E3" w:rsidRPr="003D36E3" w14:paraId="7E1D7D7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1AA0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4A9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8E68E" w14:textId="3B96C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4E81CB86" w14:textId="037DB9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9A9EC" w14:textId="76084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89F32" w14:textId="136CDA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60,912.86 </w:t>
            </w:r>
          </w:p>
        </w:tc>
      </w:tr>
      <w:tr w:rsidR="003D36E3" w:rsidRPr="003D36E3" w14:paraId="75CCF7A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3199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8B9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58E2B0" w14:textId="5656CD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1DFD71E6" w14:textId="67B544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756FA" w14:textId="489189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0872A" w14:textId="78BE1D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0,854.00 </w:t>
            </w:r>
          </w:p>
        </w:tc>
      </w:tr>
      <w:tr w:rsidR="003D36E3" w:rsidRPr="003D36E3" w14:paraId="2F14C0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5785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778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44E60F7" w14:textId="664F1C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6DEAB9D2" w14:textId="6CE157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7A22D" w14:textId="69BB49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57FFA" w14:textId="0E0D99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140.00 </w:t>
            </w:r>
          </w:p>
        </w:tc>
      </w:tr>
      <w:tr w:rsidR="003D36E3" w:rsidRPr="003D36E3" w14:paraId="30B92C2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79BD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2A3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A2023A" w14:textId="6AD700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723C4B80" w14:textId="622875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964F0" w14:textId="3ADBA8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21357" w14:textId="5AD72A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70.00 </w:t>
            </w:r>
          </w:p>
        </w:tc>
      </w:tr>
      <w:tr w:rsidR="003D36E3" w:rsidRPr="003D36E3" w14:paraId="05CB049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07CE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123DAD5" w14:textId="190EDBE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778EEEBF" w14:textId="68BAAD0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6A1FA1" w14:textId="4837C31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F4C4246" w14:textId="2E1F8A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603,082.95 </w:t>
            </w:r>
          </w:p>
        </w:tc>
      </w:tr>
      <w:tr w:rsidR="003D36E3" w:rsidRPr="003D36E3" w14:paraId="41760E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CBB9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6B2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16FAB99" w14:textId="74F19D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416CFA5" w14:textId="085ED4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8B638" w14:textId="446EA3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38069" w14:textId="1F24EF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256.41 </w:t>
            </w:r>
          </w:p>
        </w:tc>
      </w:tr>
      <w:tr w:rsidR="003D36E3" w:rsidRPr="003D36E3" w14:paraId="6401881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46F8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665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7CF09976" w14:textId="4EBA62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353C44F8" w14:textId="72576F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EB6BB" w14:textId="38F127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51F90" w14:textId="7D12A8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9,825.00 </w:t>
            </w:r>
          </w:p>
        </w:tc>
      </w:tr>
      <w:tr w:rsidR="003D36E3" w:rsidRPr="003D36E3" w14:paraId="3A24B3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F0BD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6DC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2D46E636" w14:textId="0BBE5A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3FA5DD1" w14:textId="49724D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DD73F" w14:textId="036FB8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747D4" w14:textId="5FF434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r>
      <w:tr w:rsidR="003D36E3" w:rsidRPr="003D36E3" w14:paraId="3D60BE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B673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2EF3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1F1FC2BC" w14:textId="1FF0EE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E7127" w14:textId="62D4CE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7AA41" w14:textId="1B5B73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5FDB4538" w14:textId="45B8D2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08,500.00 </w:t>
            </w:r>
          </w:p>
        </w:tc>
      </w:tr>
      <w:tr w:rsidR="003D36E3" w:rsidRPr="003D36E3" w14:paraId="65ECBC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8043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5BC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62CE8D" w14:textId="3F82D9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5D9AAB26" w14:textId="373878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4A5ED" w14:textId="3B6E1B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E35C2" w14:textId="28DD46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86,203.80 </w:t>
            </w:r>
          </w:p>
        </w:tc>
      </w:tr>
      <w:tr w:rsidR="003D36E3" w:rsidRPr="003D36E3" w14:paraId="11C14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CC1E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778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C41909" w14:textId="7FFE1F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71013885" w14:textId="7CBEC2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246BE" w14:textId="7419DE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0CDC0" w14:textId="4FBDFB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3,956.90 </w:t>
            </w:r>
          </w:p>
        </w:tc>
      </w:tr>
      <w:tr w:rsidR="003D36E3" w:rsidRPr="003D36E3" w14:paraId="207ED96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A8AC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B61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225BC183" w14:textId="3F96B0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351B8865" w14:textId="734B9F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C614E" w14:textId="088C05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DECA4" w14:textId="16AC93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8,659.86 </w:t>
            </w:r>
          </w:p>
        </w:tc>
      </w:tr>
      <w:tr w:rsidR="003D36E3" w:rsidRPr="003D36E3" w14:paraId="130C706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756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DB9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 Jose de </w:t>
            </w:r>
            <w:proofErr w:type="spellStart"/>
            <w:r w:rsidRPr="003D36E3">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50BE09" w14:textId="3C33CA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5E973C2E" w14:textId="1EB5EA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C938A" w14:textId="2B71E9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50561" w14:textId="4AC021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7,238.06 </w:t>
            </w:r>
          </w:p>
        </w:tc>
      </w:tr>
      <w:tr w:rsidR="003D36E3" w:rsidRPr="003D36E3" w14:paraId="13890F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1EED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5C2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3BBE149" w14:textId="445FF9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9BEA2A2" w14:textId="22DAA7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1F704" w14:textId="5A97BD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E504F" w14:textId="067315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r>
      <w:tr w:rsidR="003D36E3" w:rsidRPr="003D36E3" w14:paraId="798D516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5F72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638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06A08BF7" w14:textId="120E80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582643B1" w14:textId="7F4EF5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FC9A6" w14:textId="0D8065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7B1CE" w14:textId="5424DB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1,811.13 </w:t>
            </w:r>
          </w:p>
        </w:tc>
      </w:tr>
      <w:tr w:rsidR="003D36E3" w:rsidRPr="003D36E3" w14:paraId="5B13FB0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81B3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43B97F60" w14:textId="00DB415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3E5850A7" w14:textId="7DF6553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1AFB25" w14:textId="508C810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F21AA88" w14:textId="0A05DDC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784,520.86 </w:t>
            </w:r>
          </w:p>
        </w:tc>
      </w:tr>
      <w:tr w:rsidR="003D36E3" w:rsidRPr="003D36E3" w14:paraId="31E849F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14D2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A7B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697D74F7" w14:textId="56019A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0CFD18BA" w14:textId="6EC9DF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A47BF" w14:textId="5BF9C7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F62B8" w14:textId="430E8F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767.56 </w:t>
            </w:r>
          </w:p>
        </w:tc>
      </w:tr>
      <w:tr w:rsidR="003D36E3" w:rsidRPr="003D36E3" w14:paraId="2398BC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B432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B291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6565D3" w14:textId="53BB44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B002825" w14:textId="7CF7C3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0DAC7" w14:textId="089DBA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5B4C5" w14:textId="18F6E0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r>
      <w:tr w:rsidR="003D36E3" w:rsidRPr="003D36E3" w14:paraId="12C739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3F22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DA6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886586C" w14:textId="15396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B033F" w14:textId="01F933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863D4" w14:textId="7E06E6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68DA6A9E" w14:textId="40B7E2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5111A9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57BE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E57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Tomas </w:t>
            </w:r>
            <w:proofErr w:type="spellStart"/>
            <w:r w:rsidRPr="003D36E3">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2B7BD" w14:textId="680D04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7EF8F5F" w14:textId="445FBE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C14D1" w14:textId="2BFA77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75F95" w14:textId="34ED55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r>
      <w:tr w:rsidR="003D36E3" w:rsidRPr="003D36E3" w14:paraId="2D3065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BDEA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8B2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91E9AA" w14:textId="78D537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27BE1106" w14:textId="516A0E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FED2B" w14:textId="245178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A6A3B" w14:textId="31DCF2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901.86 </w:t>
            </w:r>
          </w:p>
        </w:tc>
      </w:tr>
      <w:tr w:rsidR="003D36E3" w:rsidRPr="003D36E3" w14:paraId="43C1F20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3818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C94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C7BE0C" w14:textId="2B59E4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283BC" w14:textId="3CB72B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4B809" w14:textId="5FCB71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73E50B1B" w14:textId="056F95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500.00 </w:t>
            </w:r>
          </w:p>
        </w:tc>
      </w:tr>
      <w:tr w:rsidR="003D36E3" w:rsidRPr="003D36E3" w14:paraId="5964E97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6E12E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53D77856" w14:textId="2CC9239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474,061.00 </w:t>
            </w:r>
          </w:p>
        </w:tc>
        <w:tc>
          <w:tcPr>
            <w:tcW w:w="0" w:type="auto"/>
            <w:tcBorders>
              <w:top w:val="nil"/>
              <w:left w:val="nil"/>
              <w:bottom w:val="single" w:sz="4" w:space="0" w:color="000000"/>
              <w:right w:val="single" w:sz="4" w:space="0" w:color="000000"/>
            </w:tcBorders>
            <w:shd w:val="clear" w:color="A5A5A5" w:fill="A5A5A5"/>
            <w:noWrap/>
            <w:vAlign w:val="bottom"/>
            <w:hideMark/>
          </w:tcPr>
          <w:p w14:paraId="0C306E56" w14:textId="20907B8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905A3B9" w14:textId="7C54BB0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866B8D0" w14:textId="064C650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474,061.00 </w:t>
            </w:r>
          </w:p>
        </w:tc>
      </w:tr>
      <w:tr w:rsidR="003D36E3" w:rsidRPr="003D36E3" w14:paraId="1C50673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C7F3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A8897A0" w14:textId="303017D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436,194.18 </w:t>
            </w:r>
          </w:p>
        </w:tc>
        <w:tc>
          <w:tcPr>
            <w:tcW w:w="0" w:type="auto"/>
            <w:tcBorders>
              <w:top w:val="nil"/>
              <w:left w:val="nil"/>
              <w:bottom w:val="single" w:sz="4" w:space="0" w:color="000000"/>
              <w:right w:val="single" w:sz="4" w:space="0" w:color="000000"/>
            </w:tcBorders>
            <w:shd w:val="clear" w:color="D8D8D8" w:fill="D8D8D8"/>
            <w:noWrap/>
            <w:vAlign w:val="bottom"/>
            <w:hideMark/>
          </w:tcPr>
          <w:p w14:paraId="152DB5A3" w14:textId="6E28A3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9DDFE5" w14:textId="28C9911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A31813" w14:textId="4231E47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436,194.18 </w:t>
            </w:r>
          </w:p>
        </w:tc>
      </w:tr>
      <w:tr w:rsidR="003D36E3" w:rsidRPr="003D36E3" w14:paraId="38F5B1A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39658"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B9C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ungan</w:t>
            </w:r>
            <w:proofErr w:type="spellEnd"/>
            <w:r w:rsidRPr="003D36E3">
              <w:rPr>
                <w:rFonts w:ascii="Arial Narrow" w:eastAsia="Times New Roman" w:hAnsi="Arial Narrow"/>
                <w:i/>
                <w:iCs/>
                <w:color w:val="000000"/>
                <w:sz w:val="20"/>
                <w:szCs w:val="20"/>
              </w:rPr>
              <w:t xml:space="preserve"> (Leon T. </w:t>
            </w:r>
            <w:proofErr w:type="spellStart"/>
            <w:r w:rsidRPr="003D36E3">
              <w:rPr>
                <w:rFonts w:ascii="Arial Narrow" w:eastAsia="Times New Roman" w:hAnsi="Arial Narrow"/>
                <w:i/>
                <w:iCs/>
                <w:color w:val="000000"/>
                <w:sz w:val="20"/>
                <w:szCs w:val="20"/>
              </w:rPr>
              <w:t>Postigo</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2A0DED3" w14:textId="008919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009119C6" w14:textId="482CC9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68197" w14:textId="1F41C3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674B0" w14:textId="46BC75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440.00 </w:t>
            </w:r>
          </w:p>
        </w:tc>
      </w:tr>
      <w:tr w:rsidR="003D36E3" w:rsidRPr="003D36E3" w14:paraId="5F024A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E49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BBB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64C358" w14:textId="6E7A31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DA6B01A" w14:textId="2FF264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ECAEF" w14:textId="6EB553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C0578" w14:textId="4C5DFD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6,240.00 </w:t>
            </w:r>
          </w:p>
        </w:tc>
      </w:tr>
      <w:tr w:rsidR="003D36E3" w:rsidRPr="003D36E3" w14:paraId="1A4826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E37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527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3EF9D943" w14:textId="2832C5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1210A63A" w14:textId="3205C2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5AC1B" w14:textId="06CDD0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841A7" w14:textId="23984D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3,080.00 </w:t>
            </w:r>
          </w:p>
        </w:tc>
      </w:tr>
      <w:tr w:rsidR="003D36E3" w:rsidRPr="003D36E3" w14:paraId="4F6B5A1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BED2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500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polog</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842FAD6" w14:textId="004BE0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4C9DC6DF" w14:textId="53A528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33EC3" w14:textId="461537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BB24E" w14:textId="5616FB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63,960.00 </w:t>
            </w:r>
          </w:p>
        </w:tc>
      </w:tr>
      <w:tr w:rsidR="003D36E3" w:rsidRPr="003D36E3" w14:paraId="32A7D01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C4C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9AE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797818" w14:textId="37B386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7601060F" w14:textId="502D3E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26962" w14:textId="1737AD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198DD" w14:textId="57D069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2,960.00 </w:t>
            </w:r>
          </w:p>
        </w:tc>
      </w:tr>
      <w:tr w:rsidR="003D36E3" w:rsidRPr="003D36E3" w14:paraId="12B437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6B1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0E5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E82AA4" w14:textId="361CF1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42B894AB" w14:textId="1A97A2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C3BB7" w14:textId="637FFA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BB2EC" w14:textId="2F59E6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3,560.00 </w:t>
            </w:r>
          </w:p>
        </w:tc>
      </w:tr>
      <w:tr w:rsidR="003D36E3" w:rsidRPr="003D36E3" w14:paraId="0BF2E39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BCFC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F48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se Dalman (</w:t>
            </w:r>
            <w:proofErr w:type="spellStart"/>
            <w:r w:rsidRPr="003D36E3">
              <w:rPr>
                <w:rFonts w:ascii="Arial Narrow" w:eastAsia="Times New Roman" w:hAnsi="Arial Narrow"/>
                <w:i/>
                <w:iCs/>
                <w:color w:val="000000"/>
                <w:sz w:val="20"/>
                <w:szCs w:val="20"/>
              </w:rPr>
              <w:t>Ponot</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DC516CE" w14:textId="390510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4D08A897" w14:textId="780CD9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874D5" w14:textId="7BB502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6F042" w14:textId="3CE781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200.00 </w:t>
            </w:r>
          </w:p>
        </w:tc>
      </w:tr>
      <w:tr w:rsidR="003D36E3" w:rsidRPr="003D36E3" w14:paraId="772CE6B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0FC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D52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038F0E" w14:textId="062EAE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4B93EADF" w14:textId="1C9731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63E3D" w14:textId="5D45B9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E59BD" w14:textId="64A403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480.00 </w:t>
            </w:r>
          </w:p>
        </w:tc>
      </w:tr>
      <w:tr w:rsidR="003D36E3" w:rsidRPr="003D36E3" w14:paraId="3092F37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ADC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C6A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7D2F21EA" w14:textId="553C1B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4,760.00 </w:t>
            </w:r>
          </w:p>
        </w:tc>
        <w:tc>
          <w:tcPr>
            <w:tcW w:w="0" w:type="auto"/>
            <w:tcBorders>
              <w:top w:val="nil"/>
              <w:left w:val="nil"/>
              <w:bottom w:val="single" w:sz="4" w:space="0" w:color="000000"/>
              <w:right w:val="single" w:sz="4" w:space="0" w:color="000000"/>
            </w:tcBorders>
            <w:shd w:val="clear" w:color="auto" w:fill="auto"/>
            <w:noWrap/>
            <w:vAlign w:val="bottom"/>
            <w:hideMark/>
          </w:tcPr>
          <w:p w14:paraId="143517A7" w14:textId="5B0CE2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92F11" w14:textId="1DEC9C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F915E" w14:textId="075FED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4,760.00 </w:t>
            </w:r>
          </w:p>
        </w:tc>
      </w:tr>
      <w:tr w:rsidR="003D36E3" w:rsidRPr="003D36E3" w14:paraId="346A125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38A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DE1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C05B214" w14:textId="5CA2F7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318DAC3E" w14:textId="6545D0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58D7C" w14:textId="20729E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1820D" w14:textId="16A835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400.00 </w:t>
            </w:r>
          </w:p>
        </w:tc>
      </w:tr>
      <w:tr w:rsidR="003D36E3" w:rsidRPr="003D36E3" w14:paraId="770B0BD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DA4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1DA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1F1A67" w14:textId="40F7E4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1744CF6A" w14:textId="43D093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5E1DC" w14:textId="42ADD3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69249" w14:textId="50B803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3,360.00 </w:t>
            </w:r>
          </w:p>
        </w:tc>
      </w:tr>
      <w:tr w:rsidR="003D36E3" w:rsidRPr="003D36E3" w14:paraId="7968238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216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6DB5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D87C15" w14:textId="2DFD5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2E1CFA63" w14:textId="374895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E69C1" w14:textId="3BFA44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BD706" w14:textId="608B67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86,114.18 </w:t>
            </w:r>
          </w:p>
        </w:tc>
      </w:tr>
      <w:tr w:rsidR="003D36E3" w:rsidRPr="003D36E3" w14:paraId="781B49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81C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783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EBE386" w14:textId="442676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1E8464C6" w14:textId="5D3381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AB248" w14:textId="1E0751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65065" w14:textId="78980D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8,040.00 </w:t>
            </w:r>
          </w:p>
        </w:tc>
      </w:tr>
      <w:tr w:rsidR="003D36E3" w:rsidRPr="003D36E3" w14:paraId="48C5759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300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680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03CB15" w14:textId="689FF8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600.00 </w:t>
            </w:r>
          </w:p>
        </w:tc>
        <w:tc>
          <w:tcPr>
            <w:tcW w:w="0" w:type="auto"/>
            <w:tcBorders>
              <w:top w:val="nil"/>
              <w:left w:val="nil"/>
              <w:bottom w:val="single" w:sz="4" w:space="0" w:color="000000"/>
              <w:right w:val="single" w:sz="4" w:space="0" w:color="000000"/>
            </w:tcBorders>
            <w:shd w:val="clear" w:color="auto" w:fill="auto"/>
            <w:noWrap/>
            <w:vAlign w:val="bottom"/>
            <w:hideMark/>
          </w:tcPr>
          <w:p w14:paraId="4792DB17" w14:textId="556D36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BE1DC" w14:textId="0428C4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4B353" w14:textId="5610A6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600.00 </w:t>
            </w:r>
          </w:p>
        </w:tc>
      </w:tr>
      <w:tr w:rsidR="003D36E3" w:rsidRPr="003D36E3" w14:paraId="693AED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E40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7DC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7724DDDF" w14:textId="4DD4C7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5C60B4AA" w14:textId="6AA048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FB2F5" w14:textId="650F94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10245" w14:textId="59BC4B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600.00 </w:t>
            </w:r>
          </w:p>
        </w:tc>
      </w:tr>
      <w:tr w:rsidR="003D36E3" w:rsidRPr="003D36E3" w14:paraId="5EE896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398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715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6D6EBC9C" w14:textId="3BC99E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C4692B9" w14:textId="5D4422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7AC55" w14:textId="36286D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B0CA5" w14:textId="09884A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280.00 </w:t>
            </w:r>
          </w:p>
        </w:tc>
      </w:tr>
      <w:tr w:rsidR="003D36E3" w:rsidRPr="003D36E3" w14:paraId="3CE33C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9D8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8E3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res. Manuel A. </w:t>
            </w:r>
            <w:proofErr w:type="spellStart"/>
            <w:r w:rsidRPr="003D36E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2C8E21" w14:textId="155568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28556713" w14:textId="4A58E5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00AA2" w14:textId="719280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4D4AC" w14:textId="7BDD67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280.00 </w:t>
            </w:r>
          </w:p>
        </w:tc>
      </w:tr>
      <w:tr w:rsidR="003D36E3" w:rsidRPr="003D36E3" w14:paraId="32DB70A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3EB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2B0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D0BBFC8" w14:textId="20A306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76C94381" w14:textId="2B768E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FA2C7" w14:textId="2DF922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469F6" w14:textId="24C921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6,120.00 </w:t>
            </w:r>
          </w:p>
        </w:tc>
      </w:tr>
      <w:tr w:rsidR="003D36E3" w:rsidRPr="003D36E3" w14:paraId="1515DA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E9E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12B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6D5A9" w14:textId="3A9CCC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3EEF877E" w14:textId="5BD129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DB11D" w14:textId="023D0B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04BD3" w14:textId="4F34D5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9,800.00 </w:t>
            </w:r>
          </w:p>
        </w:tc>
      </w:tr>
      <w:tr w:rsidR="003D36E3" w:rsidRPr="003D36E3" w14:paraId="6B12BB4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B2CF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91E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46F89140" w14:textId="352DA4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48E9255B" w14:textId="003AE4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AFD7C" w14:textId="732918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B4753" w14:textId="25309B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4,600.00 </w:t>
            </w:r>
          </w:p>
        </w:tc>
      </w:tr>
      <w:tr w:rsidR="003D36E3" w:rsidRPr="003D36E3" w14:paraId="6939B9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70E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98E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3BBC21" w14:textId="5DED4E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32AD27B7" w14:textId="4E91BA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95659" w14:textId="45A06E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25705" w14:textId="293925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1,840.00 </w:t>
            </w:r>
          </w:p>
        </w:tc>
      </w:tr>
      <w:tr w:rsidR="003D36E3" w:rsidRPr="003D36E3" w14:paraId="7DABCF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2F3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FFF9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8D81A5" w14:textId="6539CC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45B39AD1" w14:textId="43D479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711C7" w14:textId="1404CB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1CE91" w14:textId="617749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7,680.00 </w:t>
            </w:r>
          </w:p>
        </w:tc>
      </w:tr>
      <w:tr w:rsidR="003D36E3" w:rsidRPr="003D36E3" w14:paraId="553F08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6DC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CA2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D2F78B" w14:textId="48FA38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080.00 </w:t>
            </w:r>
          </w:p>
        </w:tc>
        <w:tc>
          <w:tcPr>
            <w:tcW w:w="0" w:type="auto"/>
            <w:tcBorders>
              <w:top w:val="nil"/>
              <w:left w:val="nil"/>
              <w:bottom w:val="single" w:sz="4" w:space="0" w:color="000000"/>
              <w:right w:val="single" w:sz="4" w:space="0" w:color="000000"/>
            </w:tcBorders>
            <w:shd w:val="clear" w:color="auto" w:fill="auto"/>
            <w:noWrap/>
            <w:vAlign w:val="bottom"/>
            <w:hideMark/>
          </w:tcPr>
          <w:p w14:paraId="6A6F70D3" w14:textId="2EA579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84CFB" w14:textId="1E6593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E1C78" w14:textId="0124B6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080.00 </w:t>
            </w:r>
          </w:p>
        </w:tc>
      </w:tr>
      <w:tr w:rsidR="003D36E3" w:rsidRPr="003D36E3" w14:paraId="5F0713F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1CF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C7D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EBF60D" w14:textId="5DB22E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6F4B398B" w14:textId="559993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B8E1F" w14:textId="26FB73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80237" w14:textId="299A44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360.00 </w:t>
            </w:r>
          </w:p>
        </w:tc>
      </w:tr>
      <w:tr w:rsidR="003D36E3" w:rsidRPr="003D36E3" w14:paraId="39C9CE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6C1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3D1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E15A0F" w14:textId="54BD35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48BF9A" w14:textId="1C60E7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B3BBB" w14:textId="7FD185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F4508" w14:textId="0585E5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0,000.00 </w:t>
            </w:r>
          </w:p>
        </w:tc>
      </w:tr>
      <w:tr w:rsidR="003D36E3" w:rsidRPr="003D36E3" w14:paraId="578D0C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5BB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7EA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175079" w14:textId="06314E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71770580" w14:textId="38B890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AEDA4" w14:textId="5FE2FA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BAD61" w14:textId="0E6888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360.00 </w:t>
            </w:r>
          </w:p>
        </w:tc>
      </w:tr>
      <w:tr w:rsidR="003D36E3" w:rsidRPr="003D36E3" w14:paraId="19CE35C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4C7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3E1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A0B8C7" w14:textId="3BCBDE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49DDABEB" w14:textId="16771D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93980" w14:textId="104F57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FC940" w14:textId="2C8E3C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000.00 </w:t>
            </w:r>
          </w:p>
        </w:tc>
      </w:tr>
      <w:tr w:rsidR="003D36E3" w:rsidRPr="003D36E3" w14:paraId="104009B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2B68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lastRenderedPageBreak/>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851A764" w14:textId="31FAE3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8,807,259.18 </w:t>
            </w:r>
          </w:p>
        </w:tc>
        <w:tc>
          <w:tcPr>
            <w:tcW w:w="0" w:type="auto"/>
            <w:tcBorders>
              <w:top w:val="nil"/>
              <w:left w:val="nil"/>
              <w:bottom w:val="single" w:sz="4" w:space="0" w:color="000000"/>
              <w:right w:val="single" w:sz="4" w:space="0" w:color="000000"/>
            </w:tcBorders>
            <w:shd w:val="clear" w:color="D8D8D8" w:fill="D8D8D8"/>
            <w:noWrap/>
            <w:vAlign w:val="bottom"/>
            <w:hideMark/>
          </w:tcPr>
          <w:p w14:paraId="6F8FB0AB" w14:textId="1D739A2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798E5F" w14:textId="658A14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57D543" w14:textId="4406AB3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8,807,259.18 </w:t>
            </w:r>
          </w:p>
        </w:tc>
      </w:tr>
      <w:tr w:rsidR="003D36E3" w:rsidRPr="003D36E3" w14:paraId="54020B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161F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7E1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100269C" w14:textId="7B7E9B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2DD61447" w14:textId="0FF6F1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4A6F6" w14:textId="359B60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5E390" w14:textId="735B78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7,000.00 </w:t>
            </w:r>
          </w:p>
        </w:tc>
      </w:tr>
      <w:tr w:rsidR="003D36E3" w:rsidRPr="003D36E3" w14:paraId="666AC7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312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D25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3C5A3A" w14:textId="4C6449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1C5E54D0" w14:textId="31121A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87F36" w14:textId="067785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517AE" w14:textId="054D3A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2,200.00 </w:t>
            </w:r>
          </w:p>
        </w:tc>
      </w:tr>
      <w:tr w:rsidR="003D36E3" w:rsidRPr="003D36E3" w14:paraId="459BB1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282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942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A90E4D" w14:textId="72CA04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1E965E51" w14:textId="243923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D01B3" w14:textId="4FF639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6F350" w14:textId="729A69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8,080.00 </w:t>
            </w:r>
          </w:p>
        </w:tc>
      </w:tr>
      <w:tr w:rsidR="003D36E3" w:rsidRPr="003D36E3" w14:paraId="4D0A66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58F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E74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6674B0" w14:textId="2EF530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3D977BEF" w14:textId="4F9A26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A51F1" w14:textId="0EBE29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68DC0" w14:textId="5E386B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520.00 </w:t>
            </w:r>
          </w:p>
        </w:tc>
      </w:tr>
      <w:tr w:rsidR="003D36E3" w:rsidRPr="003D36E3" w14:paraId="0E211B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AAB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D34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39714E" w14:textId="2C0DE0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0CBCAE2E" w14:textId="7F2D16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2E351" w14:textId="2A6A06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774A3" w14:textId="7BBB9F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9,800.00 </w:t>
            </w:r>
          </w:p>
        </w:tc>
      </w:tr>
      <w:tr w:rsidR="003D36E3" w:rsidRPr="003D36E3" w14:paraId="1B4C29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411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C34F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A826B1" w14:textId="625270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4FE13B07" w14:textId="294551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25682" w14:textId="71AF97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D8056" w14:textId="212778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4,240.00 </w:t>
            </w:r>
          </w:p>
        </w:tc>
      </w:tr>
      <w:tr w:rsidR="003D36E3" w:rsidRPr="003D36E3" w14:paraId="3B9DA80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310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2E4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2E4122" w14:textId="1EBF58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6E858E4A" w14:textId="65A374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09E07" w14:textId="0208B6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B30CF" w14:textId="6C5A5A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960.00 </w:t>
            </w:r>
          </w:p>
        </w:tc>
      </w:tr>
      <w:tr w:rsidR="003D36E3" w:rsidRPr="003D36E3" w14:paraId="202D8A6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4FE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38C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15D4260" w14:textId="3AFC20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11C82E40" w14:textId="038850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30AC4" w14:textId="28AFF1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0DFE9" w14:textId="3CDDC2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8,040.00 </w:t>
            </w:r>
          </w:p>
        </w:tc>
      </w:tr>
      <w:tr w:rsidR="003D36E3" w:rsidRPr="003D36E3" w14:paraId="70DE5AF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378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F3E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D3CF1C" w14:textId="6CF2F2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78BD265C" w14:textId="73DC39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58951" w14:textId="75FB63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19F80" w14:textId="0DC84B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6,920.00 </w:t>
            </w:r>
          </w:p>
        </w:tc>
      </w:tr>
      <w:tr w:rsidR="003D36E3" w:rsidRPr="003D36E3" w14:paraId="7972E0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5C8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6E8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25795F" w14:textId="32E59C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03ADF95F" w14:textId="1FAC3C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46C68" w14:textId="0C63EA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FA2C8" w14:textId="581226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7,560.00 </w:t>
            </w:r>
          </w:p>
        </w:tc>
      </w:tr>
      <w:tr w:rsidR="003D36E3" w:rsidRPr="003D36E3" w14:paraId="104F15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FD5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91F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150B83FD" w14:textId="72E8BA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75D33C53" w14:textId="7CBFAA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E3DEE" w14:textId="12DD54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A9E03" w14:textId="358702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760.00 </w:t>
            </w:r>
          </w:p>
        </w:tc>
      </w:tr>
      <w:tr w:rsidR="003D36E3" w:rsidRPr="003D36E3" w14:paraId="0CDB54C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39C7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6FA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0440C8" w14:textId="0B9C4D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133613FF" w14:textId="355CFA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9E139" w14:textId="3274B3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21B67" w14:textId="2F2AE1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640.00 </w:t>
            </w:r>
          </w:p>
        </w:tc>
      </w:tr>
      <w:tr w:rsidR="003D36E3" w:rsidRPr="003D36E3" w14:paraId="13B86E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F92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C09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CE654A" w14:textId="4C2079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59108240" w14:textId="6C1DC2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1BE32" w14:textId="58F5EA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A620C" w14:textId="5DDD02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4,880.00 </w:t>
            </w:r>
          </w:p>
        </w:tc>
      </w:tr>
      <w:tr w:rsidR="003D36E3" w:rsidRPr="003D36E3" w14:paraId="004B92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DC4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AE2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FDD4E1" w14:textId="3F4294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21DC8EB0" w14:textId="3F3755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AAC56" w14:textId="232DB4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23423" w14:textId="00DCA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080.00 </w:t>
            </w:r>
          </w:p>
        </w:tc>
      </w:tr>
      <w:tr w:rsidR="003D36E3" w:rsidRPr="003D36E3" w14:paraId="381F2F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313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4D5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8F0815" w14:textId="024589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535E825" w14:textId="451005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7971B" w14:textId="3077A1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C9B1C" w14:textId="2C8BF8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320.00 </w:t>
            </w:r>
          </w:p>
        </w:tc>
      </w:tr>
      <w:tr w:rsidR="003D36E3" w:rsidRPr="003D36E3" w14:paraId="67DA10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2E1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A2C7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984B76" w14:textId="7D6DD2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4293C83B" w14:textId="502663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55B85" w14:textId="42776A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4E039" w14:textId="45243D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9,480.00 </w:t>
            </w:r>
          </w:p>
        </w:tc>
      </w:tr>
      <w:tr w:rsidR="003D36E3" w:rsidRPr="003D36E3" w14:paraId="2CD8D0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697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EDA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4F9E24B7" w14:textId="146C84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F35DD8" w14:textId="26812A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3E763" w14:textId="59837C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0721E" w14:textId="2DD86D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0,000.00 </w:t>
            </w:r>
          </w:p>
        </w:tc>
      </w:tr>
      <w:tr w:rsidR="003D36E3" w:rsidRPr="003D36E3" w14:paraId="3D40FC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9E1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E777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0A3EF6" w14:textId="504478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1C1E53B0" w14:textId="251E7E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D4521" w14:textId="2F34E5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1D3B0" w14:textId="13AF63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7,200.00 </w:t>
            </w:r>
          </w:p>
        </w:tc>
      </w:tr>
      <w:tr w:rsidR="003D36E3" w:rsidRPr="003D36E3" w14:paraId="12DC66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9F3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C40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amon Magsaysay (</w:t>
            </w:r>
            <w:proofErr w:type="spellStart"/>
            <w:r w:rsidRPr="003D36E3">
              <w:rPr>
                <w:rFonts w:ascii="Arial Narrow" w:eastAsia="Times New Roman" w:hAnsi="Arial Narrow"/>
                <w:i/>
                <w:iCs/>
                <w:color w:val="000000"/>
                <w:sz w:val="20"/>
                <w:szCs w:val="20"/>
              </w:rPr>
              <w:t>Liargo</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B2D32B0" w14:textId="5D21CF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5FFE5191" w14:textId="32B34F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C1A64" w14:textId="32C038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D4BB1" w14:textId="34D7B7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5,720.00 </w:t>
            </w:r>
          </w:p>
        </w:tc>
      </w:tr>
      <w:tr w:rsidR="003D36E3" w:rsidRPr="003D36E3" w14:paraId="2EE1CC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4F5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D11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D37A16B" w14:textId="00E5E1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1A384BB5" w14:textId="707070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D1D51" w14:textId="5B4DFC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A9FF6" w14:textId="001056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840.00 </w:t>
            </w:r>
          </w:p>
        </w:tc>
      </w:tr>
      <w:tr w:rsidR="003D36E3" w:rsidRPr="003D36E3" w14:paraId="59C47C5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224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0E2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E4DD5CF" w14:textId="6FA9E5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7B10370B" w14:textId="46B0A5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CA0D3" w14:textId="79E388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293FF" w14:textId="5D706F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040.00 </w:t>
            </w:r>
          </w:p>
        </w:tc>
      </w:tr>
      <w:tr w:rsidR="003D36E3" w:rsidRPr="003D36E3" w14:paraId="6798931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3D9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B05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ominot</w:t>
            </w:r>
            <w:proofErr w:type="spellEnd"/>
            <w:r w:rsidRPr="003D36E3">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67BFB43" w14:textId="76CE4B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0D634370" w14:textId="774336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ECA2C" w14:textId="700490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ED374" w14:textId="53F73A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120.00 </w:t>
            </w:r>
          </w:p>
        </w:tc>
      </w:tr>
      <w:tr w:rsidR="003D36E3" w:rsidRPr="003D36E3" w14:paraId="645CA78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FA5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4EE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7FB4D0" w14:textId="234DF7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43486714" w14:textId="730F7C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75590" w14:textId="4B418E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A5358" w14:textId="2B452A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3,520.00 </w:t>
            </w:r>
          </w:p>
        </w:tc>
      </w:tr>
      <w:tr w:rsidR="003D36E3" w:rsidRPr="003D36E3" w14:paraId="70F321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38A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66ED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478D2A" w14:textId="3E7F0C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6EFF7AA4" w14:textId="61DC5A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0E57B" w14:textId="4B1B58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07BEB" w14:textId="4D9F13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400.00 </w:t>
            </w:r>
          </w:p>
        </w:tc>
      </w:tr>
      <w:tr w:rsidR="003D36E3" w:rsidRPr="003D36E3" w14:paraId="53EEA3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C51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75A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273B11" w14:textId="7FEB3C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2F11CB47" w14:textId="1FE527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033F0" w14:textId="762BDE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57386" w14:textId="2726B9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5,080.00 </w:t>
            </w:r>
          </w:p>
        </w:tc>
      </w:tr>
      <w:tr w:rsidR="003D36E3" w:rsidRPr="003D36E3" w14:paraId="1A4489C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C46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727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5BD25A" w14:textId="7AD142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A1A0FC" w14:textId="7C6C68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9B8AA" w14:textId="658B38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E38CA" w14:textId="23CC0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000.00 </w:t>
            </w:r>
          </w:p>
        </w:tc>
      </w:tr>
      <w:tr w:rsidR="003D36E3" w:rsidRPr="003D36E3" w14:paraId="1756F82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5D8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6FE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7B0BA99D" w14:textId="571098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0976E3A0" w14:textId="4AB5F7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720B5" w14:textId="62F00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E8057" w14:textId="712A8D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160.00 </w:t>
            </w:r>
          </w:p>
        </w:tc>
      </w:tr>
      <w:tr w:rsidR="003D36E3" w:rsidRPr="003D36E3" w14:paraId="3C3A6C1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A47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6C2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025A0389" w14:textId="544CC1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08,699.18 </w:t>
            </w:r>
          </w:p>
        </w:tc>
        <w:tc>
          <w:tcPr>
            <w:tcW w:w="0" w:type="auto"/>
            <w:tcBorders>
              <w:top w:val="nil"/>
              <w:left w:val="nil"/>
              <w:bottom w:val="single" w:sz="4" w:space="0" w:color="000000"/>
              <w:right w:val="single" w:sz="4" w:space="0" w:color="000000"/>
            </w:tcBorders>
            <w:shd w:val="clear" w:color="auto" w:fill="auto"/>
            <w:noWrap/>
            <w:vAlign w:val="bottom"/>
            <w:hideMark/>
          </w:tcPr>
          <w:p w14:paraId="52464B47" w14:textId="737D69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2B896" w14:textId="6EFAA2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04282" w14:textId="28215F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08,699.18 </w:t>
            </w:r>
          </w:p>
        </w:tc>
      </w:tr>
      <w:tr w:rsidR="003D36E3" w:rsidRPr="003D36E3" w14:paraId="5308450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52A75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05E9C843" w14:textId="13B072F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383,176.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B47326" w14:textId="375205B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B27D94" w14:textId="4DBAF47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886B82" w14:textId="5A1F3CD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383,176.00 </w:t>
            </w:r>
          </w:p>
        </w:tc>
      </w:tr>
      <w:tr w:rsidR="003D36E3" w:rsidRPr="003D36E3" w14:paraId="164739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C38D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D65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A8E42F0" w14:textId="7C51FB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2EAACCC0" w14:textId="1288C5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DBA3D" w14:textId="33C015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EA3DC" w14:textId="420805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680.00 </w:t>
            </w:r>
          </w:p>
        </w:tc>
      </w:tr>
      <w:tr w:rsidR="003D36E3" w:rsidRPr="003D36E3" w14:paraId="4AFCB9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5115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6CF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828736" w14:textId="5EBC4B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018A012E" w14:textId="390E14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BFE08" w14:textId="3134DD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D34DA" w14:textId="73AFB9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280.00 </w:t>
            </w:r>
          </w:p>
        </w:tc>
      </w:tr>
      <w:tr w:rsidR="003D36E3" w:rsidRPr="003D36E3" w14:paraId="0C99AA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98E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220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78F81F3B" w14:textId="12C8CE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D3225A" w14:textId="380AF9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9C3B6" w14:textId="6F05BA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62855" w14:textId="2AFA8F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000.00 </w:t>
            </w:r>
          </w:p>
        </w:tc>
      </w:tr>
      <w:tr w:rsidR="003D36E3" w:rsidRPr="003D36E3" w14:paraId="61C6F4D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B9F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BD2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1A462626" w14:textId="153D5B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0,400.00 </w:t>
            </w:r>
          </w:p>
        </w:tc>
        <w:tc>
          <w:tcPr>
            <w:tcW w:w="0" w:type="auto"/>
            <w:tcBorders>
              <w:top w:val="nil"/>
              <w:left w:val="nil"/>
              <w:bottom w:val="single" w:sz="4" w:space="0" w:color="000000"/>
              <w:right w:val="single" w:sz="4" w:space="0" w:color="000000"/>
            </w:tcBorders>
            <w:shd w:val="clear" w:color="auto" w:fill="auto"/>
            <w:noWrap/>
            <w:vAlign w:val="bottom"/>
            <w:hideMark/>
          </w:tcPr>
          <w:p w14:paraId="10324916" w14:textId="4EE707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A9D31" w14:textId="5C0273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D5697" w14:textId="674816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0,400.00 </w:t>
            </w:r>
          </w:p>
        </w:tc>
      </w:tr>
      <w:tr w:rsidR="003D36E3" w:rsidRPr="003D36E3" w14:paraId="70DB8A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C5C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2F7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B32AF0" w14:textId="21136F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3682FBF3" w14:textId="1A9FCC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86D0C" w14:textId="143FE8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C420D" w14:textId="47FF2E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2,074.00 </w:t>
            </w:r>
          </w:p>
        </w:tc>
      </w:tr>
      <w:tr w:rsidR="003D36E3" w:rsidRPr="003D36E3" w14:paraId="2EF756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737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1648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19399969" w14:textId="522E2D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1BEFDE0" w14:textId="562874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E6513" w14:textId="1ABD07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8568E" w14:textId="4BE871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8,742.00 </w:t>
            </w:r>
          </w:p>
        </w:tc>
      </w:tr>
      <w:tr w:rsidR="003D36E3" w:rsidRPr="003D36E3" w14:paraId="18D73C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67A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B1D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6405D45E" w14:textId="496D10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4EB10A9D" w14:textId="5B2768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11B86" w14:textId="49AFC2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9D27F" w14:textId="29F48C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0,480.00 </w:t>
            </w:r>
          </w:p>
        </w:tc>
      </w:tr>
      <w:tr w:rsidR="003D36E3" w:rsidRPr="003D36E3" w14:paraId="1FD3C5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AFA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62A8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5CEAEE16" w14:textId="0F1E40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3BBCA8CB" w14:textId="347955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455AD" w14:textId="0EB455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7B732" w14:textId="5066ED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800.00 </w:t>
            </w:r>
          </w:p>
        </w:tc>
      </w:tr>
      <w:tr w:rsidR="003D36E3" w:rsidRPr="003D36E3" w14:paraId="05276F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CBB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0AB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565513" w14:textId="7F88C1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570A9C35" w14:textId="4F17ED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78315" w14:textId="1F75D8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C90B3" w14:textId="1DCBB1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5,920.00 </w:t>
            </w:r>
          </w:p>
        </w:tc>
      </w:tr>
      <w:tr w:rsidR="003D36E3" w:rsidRPr="003D36E3" w14:paraId="536F24A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DCC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4A7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3051424E" w14:textId="385A57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38696E12" w14:textId="05F5BF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08A2C" w14:textId="1470E1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18775" w14:textId="0CB22C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040.00 </w:t>
            </w:r>
          </w:p>
        </w:tc>
      </w:tr>
      <w:tr w:rsidR="003D36E3" w:rsidRPr="003D36E3" w14:paraId="6556BD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E25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37C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oseller</w:t>
            </w:r>
            <w:proofErr w:type="spellEnd"/>
            <w:r w:rsidRPr="003D36E3">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5A1DF3FC" w14:textId="66666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4A25E5BC" w14:textId="59A017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B394F" w14:textId="24D70A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267A4" w14:textId="7E11FE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120.00 </w:t>
            </w:r>
          </w:p>
        </w:tc>
      </w:tr>
      <w:tr w:rsidR="003D36E3" w:rsidRPr="003D36E3" w14:paraId="156B18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3CC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B57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7648864F" w14:textId="2D88C1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5755820E" w14:textId="35A2C4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B2895" w14:textId="578AA8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09945" w14:textId="69BC2E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3,600.00 </w:t>
            </w:r>
          </w:p>
        </w:tc>
      </w:tr>
      <w:tr w:rsidR="003D36E3" w:rsidRPr="003D36E3" w14:paraId="4F162C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68B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D6F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38726F" w14:textId="3E5419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D8AD24E" w14:textId="0823CA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2ED34" w14:textId="34C7C7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2A8D3" w14:textId="50DFD3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3,840.00 </w:t>
            </w:r>
          </w:p>
        </w:tc>
      </w:tr>
      <w:tr w:rsidR="003D36E3" w:rsidRPr="003D36E3" w14:paraId="7B4CF6A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A9F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279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AED802" w14:textId="7D5710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4,200.00 </w:t>
            </w:r>
          </w:p>
        </w:tc>
        <w:tc>
          <w:tcPr>
            <w:tcW w:w="0" w:type="auto"/>
            <w:tcBorders>
              <w:top w:val="nil"/>
              <w:left w:val="nil"/>
              <w:bottom w:val="single" w:sz="4" w:space="0" w:color="000000"/>
              <w:right w:val="single" w:sz="4" w:space="0" w:color="000000"/>
            </w:tcBorders>
            <w:shd w:val="clear" w:color="auto" w:fill="auto"/>
            <w:noWrap/>
            <w:vAlign w:val="bottom"/>
            <w:hideMark/>
          </w:tcPr>
          <w:p w14:paraId="5DA1B4D1" w14:textId="09BDF2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2ABF1" w14:textId="35BCB7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AF340" w14:textId="2283BB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4,200.00 </w:t>
            </w:r>
          </w:p>
        </w:tc>
      </w:tr>
      <w:tr w:rsidR="003D36E3" w:rsidRPr="003D36E3" w14:paraId="673EB55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FDC7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59D9425A" w14:textId="4B43C0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7ED36C54" w14:textId="11FCEEB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EFD977" w14:textId="3BC469F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7662F3" w14:textId="424D825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847,431.64 </w:t>
            </w:r>
          </w:p>
        </w:tc>
      </w:tr>
      <w:tr w:rsidR="003D36E3" w:rsidRPr="003D36E3" w14:paraId="198112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F66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866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2B045710" w14:textId="188008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608CD9AD" w14:textId="71EAC3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7AC06" w14:textId="2907E8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F246A" w14:textId="277C56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7,431.64 </w:t>
            </w:r>
          </w:p>
        </w:tc>
      </w:tr>
      <w:tr w:rsidR="003D36E3" w:rsidRPr="003D36E3" w14:paraId="43C5CAB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A87FB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6637BA6F" w14:textId="58C4DA1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142,886.71 </w:t>
            </w:r>
          </w:p>
        </w:tc>
        <w:tc>
          <w:tcPr>
            <w:tcW w:w="0" w:type="auto"/>
            <w:tcBorders>
              <w:top w:val="nil"/>
              <w:left w:val="nil"/>
              <w:bottom w:val="single" w:sz="4" w:space="0" w:color="000000"/>
              <w:right w:val="single" w:sz="4" w:space="0" w:color="000000"/>
            </w:tcBorders>
            <w:shd w:val="clear" w:color="A5A5A5" w:fill="A5A5A5"/>
            <w:noWrap/>
            <w:vAlign w:val="bottom"/>
            <w:hideMark/>
          </w:tcPr>
          <w:p w14:paraId="02F82E50" w14:textId="31B6EB5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6155B74" w14:textId="5674767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6220F2" w14:textId="09CA17A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142,886.71 </w:t>
            </w:r>
          </w:p>
        </w:tc>
      </w:tr>
      <w:tr w:rsidR="003D36E3" w:rsidRPr="003D36E3" w14:paraId="4EEE0A2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EE3B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6E739CE7" w14:textId="330FCB7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366,321.42 </w:t>
            </w:r>
          </w:p>
        </w:tc>
        <w:tc>
          <w:tcPr>
            <w:tcW w:w="0" w:type="auto"/>
            <w:tcBorders>
              <w:top w:val="nil"/>
              <w:left w:val="nil"/>
              <w:bottom w:val="single" w:sz="4" w:space="0" w:color="000000"/>
              <w:right w:val="single" w:sz="4" w:space="0" w:color="000000"/>
            </w:tcBorders>
            <w:shd w:val="clear" w:color="D8D8D8" w:fill="D8D8D8"/>
            <w:noWrap/>
            <w:vAlign w:val="bottom"/>
            <w:hideMark/>
          </w:tcPr>
          <w:p w14:paraId="6457428D" w14:textId="1E2AE21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A10626" w14:textId="1CF773A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759AFF" w14:textId="10394C3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366,321.42 </w:t>
            </w:r>
          </w:p>
        </w:tc>
      </w:tr>
      <w:tr w:rsidR="003D36E3" w:rsidRPr="003D36E3" w14:paraId="757A6E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8193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B27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F74846" w14:textId="35B6D3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19C8078" w14:textId="54DBB5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949AC" w14:textId="690502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C094C" w14:textId="3728CB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2601DC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EA2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8889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8D77A7" w14:textId="60B813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934173D" w14:textId="79D112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C4344" w14:textId="23FC47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D8C2E" w14:textId="50692E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3FD0E9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3FE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E8F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Manolo </w:t>
            </w:r>
            <w:proofErr w:type="spellStart"/>
            <w:r w:rsidRPr="003D36E3">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360C74" w14:textId="2F003F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8896C8" w14:textId="33B191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D4BED" w14:textId="5DF3E8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691B3" w14:textId="7FBF80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3BDC1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2CD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0E44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02C386" w14:textId="445849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13C0F3" w14:textId="51C92C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DF8E0" w14:textId="47319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197F9" w14:textId="775904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3F1615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F8B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4A7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6E674E" w14:textId="6E8685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527DDBC6" w14:textId="018523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51CDC" w14:textId="10D39B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10D45" w14:textId="3D1FAD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602.00 </w:t>
            </w:r>
          </w:p>
        </w:tc>
      </w:tr>
      <w:tr w:rsidR="003D36E3" w:rsidRPr="003D36E3" w14:paraId="53076F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062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B15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AC3050" w14:textId="6769F7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2C66002" w14:textId="62AD7B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DD245" w14:textId="643C34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8549F" w14:textId="538605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02B406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1C6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A46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2FAD6E0" w14:textId="227914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4C123667" w14:textId="7A10F1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DDDE3" w14:textId="30A06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650D1" w14:textId="1E5BD6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50,175.00 </w:t>
            </w:r>
          </w:p>
        </w:tc>
      </w:tr>
      <w:tr w:rsidR="003D36E3" w:rsidRPr="003D36E3" w14:paraId="5FD519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6EA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92A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E0D58C2" w14:textId="43BF7A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112CFA3" w14:textId="11D4B3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46CCA" w14:textId="52D57D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E73A6" w14:textId="79EC80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208C08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2ADD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2F9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B7847" w14:textId="7861B5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691F32B" w14:textId="11E715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A7503" w14:textId="3A9ABE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7DD5E" w14:textId="00E906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4B1D17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F24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D7CE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320F1070" w14:textId="1754E1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6,794.42 </w:t>
            </w:r>
          </w:p>
        </w:tc>
        <w:tc>
          <w:tcPr>
            <w:tcW w:w="0" w:type="auto"/>
            <w:tcBorders>
              <w:top w:val="nil"/>
              <w:left w:val="nil"/>
              <w:bottom w:val="single" w:sz="4" w:space="0" w:color="000000"/>
              <w:right w:val="single" w:sz="4" w:space="0" w:color="000000"/>
            </w:tcBorders>
            <w:shd w:val="clear" w:color="auto" w:fill="auto"/>
            <w:noWrap/>
            <w:vAlign w:val="bottom"/>
            <w:hideMark/>
          </w:tcPr>
          <w:p w14:paraId="06F66737" w14:textId="571F99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26A3E" w14:textId="324E1D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2AE61" w14:textId="46EF2A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6,794.42 </w:t>
            </w:r>
          </w:p>
        </w:tc>
      </w:tr>
      <w:tr w:rsidR="003D36E3" w:rsidRPr="003D36E3" w14:paraId="16E201A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FA9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790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C03C18" w14:textId="351409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ACE27DC" w14:textId="3F97D4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BCCCF" w14:textId="2A9D3B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CE949" w14:textId="49CA39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3EFA49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5B2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6E5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391BC496" w14:textId="32D64A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7951875B" w14:textId="3AAD0F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2983B" w14:textId="43830F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6F81D" w14:textId="33BE2B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4,645.00 </w:t>
            </w:r>
          </w:p>
        </w:tc>
      </w:tr>
      <w:tr w:rsidR="003D36E3" w:rsidRPr="003D36E3" w14:paraId="608A15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682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A7D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CD1249" w14:textId="3755D9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4434EA9" w14:textId="75D50E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DA8EC" w14:textId="11080E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64591" w14:textId="12FEE3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1D1B8D7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961B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1D5A83A" w14:textId="34D95CD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15,819.37 </w:t>
            </w:r>
          </w:p>
        </w:tc>
        <w:tc>
          <w:tcPr>
            <w:tcW w:w="0" w:type="auto"/>
            <w:tcBorders>
              <w:top w:val="nil"/>
              <w:left w:val="nil"/>
              <w:bottom w:val="single" w:sz="4" w:space="0" w:color="000000"/>
              <w:right w:val="single" w:sz="4" w:space="0" w:color="000000"/>
            </w:tcBorders>
            <w:shd w:val="clear" w:color="D8D8D8" w:fill="D8D8D8"/>
            <w:noWrap/>
            <w:vAlign w:val="bottom"/>
            <w:hideMark/>
          </w:tcPr>
          <w:p w14:paraId="5CA3AC9C" w14:textId="546739F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21B9F6" w14:textId="0ACF794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E7CB50" w14:textId="5DE403D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15,819.37 </w:t>
            </w:r>
          </w:p>
        </w:tc>
      </w:tr>
      <w:tr w:rsidR="003D36E3" w:rsidRPr="003D36E3" w14:paraId="3863D9F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FB79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425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31D225" w14:textId="52B820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357A59E" w14:textId="3A3ABC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95F82" w14:textId="264D4E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1F882" w14:textId="45C5B1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0C9B7E4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D439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73C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9EF370" w14:textId="3FC15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0BEDCC28" w14:textId="6E4001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DE469" w14:textId="7863D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06DBB" w14:textId="025B82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1,503.62 </w:t>
            </w:r>
          </w:p>
        </w:tc>
      </w:tr>
      <w:tr w:rsidR="003D36E3" w:rsidRPr="003D36E3" w14:paraId="008059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7D7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949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0434A0" w14:textId="72E697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130.75 </w:t>
            </w:r>
          </w:p>
        </w:tc>
        <w:tc>
          <w:tcPr>
            <w:tcW w:w="0" w:type="auto"/>
            <w:tcBorders>
              <w:top w:val="nil"/>
              <w:left w:val="nil"/>
              <w:bottom w:val="single" w:sz="4" w:space="0" w:color="000000"/>
              <w:right w:val="single" w:sz="4" w:space="0" w:color="000000"/>
            </w:tcBorders>
            <w:shd w:val="clear" w:color="auto" w:fill="auto"/>
            <w:noWrap/>
            <w:vAlign w:val="bottom"/>
            <w:hideMark/>
          </w:tcPr>
          <w:p w14:paraId="6663A993" w14:textId="62EF88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D693C" w14:textId="5043A6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AEDCD" w14:textId="2916A9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130.75 </w:t>
            </w:r>
          </w:p>
        </w:tc>
      </w:tr>
      <w:tr w:rsidR="003D36E3" w:rsidRPr="003D36E3" w14:paraId="529275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67A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E71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E841CA" w14:textId="09A2F2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330A200" w14:textId="4B4DFF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395A4" w14:textId="3A0C80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0A4E6" w14:textId="0C6C8A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4291939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298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203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16CA00" w14:textId="0DC62B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6500F09" w14:textId="34FD1A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D861D" w14:textId="0E08D2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EE910" w14:textId="12E791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0B39474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6F51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28493C0" w14:textId="1F94E64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3,127,532.97 </w:t>
            </w:r>
          </w:p>
        </w:tc>
        <w:tc>
          <w:tcPr>
            <w:tcW w:w="0" w:type="auto"/>
            <w:tcBorders>
              <w:top w:val="nil"/>
              <w:left w:val="nil"/>
              <w:bottom w:val="single" w:sz="4" w:space="0" w:color="000000"/>
              <w:right w:val="single" w:sz="4" w:space="0" w:color="000000"/>
            </w:tcBorders>
            <w:shd w:val="clear" w:color="D8D8D8" w:fill="D8D8D8"/>
            <w:noWrap/>
            <w:vAlign w:val="bottom"/>
            <w:hideMark/>
          </w:tcPr>
          <w:p w14:paraId="3324E8EB" w14:textId="33062D9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0853BF" w14:textId="4A00AE2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817EBC" w14:textId="4B1B8F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3,127,532.97 </w:t>
            </w:r>
          </w:p>
        </w:tc>
      </w:tr>
      <w:tr w:rsidR="003D36E3" w:rsidRPr="003D36E3" w14:paraId="3EACA6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0A219"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766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29E50F86" w14:textId="3CD2FF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539148DE" w14:textId="5BCEDF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5478A" w14:textId="3A66CF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63945" w14:textId="31684C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980,082.53 </w:t>
            </w:r>
          </w:p>
        </w:tc>
      </w:tr>
      <w:tr w:rsidR="003D36E3" w:rsidRPr="003D36E3" w14:paraId="08BB2C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AED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56B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06DCD067" w14:textId="226681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033A99A" w14:textId="240DDF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E5CE7" w14:textId="05BADB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EC93C" w14:textId="2A041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591B176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656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57D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4AC2B9" w14:textId="0C18E1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1D2F84" w14:textId="4714BA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49B9E" w14:textId="56AD06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2CCDF" w14:textId="461B5D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027BF8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EE9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E98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986C52" w14:textId="793652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5,865.00 </w:t>
            </w:r>
          </w:p>
        </w:tc>
        <w:tc>
          <w:tcPr>
            <w:tcW w:w="0" w:type="auto"/>
            <w:tcBorders>
              <w:top w:val="nil"/>
              <w:left w:val="nil"/>
              <w:bottom w:val="single" w:sz="4" w:space="0" w:color="000000"/>
              <w:right w:val="single" w:sz="4" w:space="0" w:color="000000"/>
            </w:tcBorders>
            <w:shd w:val="clear" w:color="auto" w:fill="auto"/>
            <w:noWrap/>
            <w:vAlign w:val="bottom"/>
            <w:hideMark/>
          </w:tcPr>
          <w:p w14:paraId="5F8070B6" w14:textId="432443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0D7AC" w14:textId="2798EB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ECE5B" w14:textId="6EB2BC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5,865.00 </w:t>
            </w:r>
          </w:p>
        </w:tc>
      </w:tr>
      <w:tr w:rsidR="003D36E3" w:rsidRPr="003D36E3" w14:paraId="395A74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04F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F52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70CE15" w14:textId="31C1AE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197.44 </w:t>
            </w:r>
          </w:p>
        </w:tc>
        <w:tc>
          <w:tcPr>
            <w:tcW w:w="0" w:type="auto"/>
            <w:tcBorders>
              <w:top w:val="nil"/>
              <w:left w:val="nil"/>
              <w:bottom w:val="single" w:sz="4" w:space="0" w:color="000000"/>
              <w:right w:val="single" w:sz="4" w:space="0" w:color="000000"/>
            </w:tcBorders>
            <w:shd w:val="clear" w:color="auto" w:fill="auto"/>
            <w:noWrap/>
            <w:vAlign w:val="bottom"/>
            <w:hideMark/>
          </w:tcPr>
          <w:p w14:paraId="429EE2E1" w14:textId="78BFE5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2B71D" w14:textId="0CB7FE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7CA86" w14:textId="5D251A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197.44 </w:t>
            </w:r>
          </w:p>
        </w:tc>
      </w:tr>
      <w:tr w:rsidR="003D36E3" w:rsidRPr="003D36E3" w14:paraId="7E41C6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C7D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1BC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CDA17C" w14:textId="427BC1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B8F2B5" w14:textId="1923E3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3C95F" w14:textId="59C74B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0FD27" w14:textId="659D4E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3604D8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CD2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9CF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FBEBE5" w14:textId="133B23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E95BFAD" w14:textId="5D39CD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74A0E" w14:textId="66B979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0DED1" w14:textId="5A0576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4FE928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AE7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F6B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6609F4" w14:textId="72A2A7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898C7FC" w14:textId="46D737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CC911" w14:textId="4FE8BE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A65B3" w14:textId="1795D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780.00 </w:t>
            </w:r>
          </w:p>
        </w:tc>
      </w:tr>
      <w:tr w:rsidR="003D36E3" w:rsidRPr="003D36E3" w14:paraId="3C104C0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E34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88D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23695A" w14:textId="2C166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8D70AC" w14:textId="1E24FA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83B32" w14:textId="6BB4CE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3B64C" w14:textId="4DCBDD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AA665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209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551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D67893" w14:textId="0266B1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9DC8562" w14:textId="7E4B81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5BC3E" w14:textId="17AD36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386D7" w14:textId="052594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5734C2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27C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128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FC8667" w14:textId="23E967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03BD0293" w14:textId="7173AD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87D20" w14:textId="005A22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4DF30" w14:textId="3ACCAE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64,965.00 </w:t>
            </w:r>
          </w:p>
        </w:tc>
      </w:tr>
      <w:tr w:rsidR="003D36E3" w:rsidRPr="003D36E3" w14:paraId="5DA16C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ECB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425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FCD335" w14:textId="3473F4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B3F8068" w14:textId="1D8883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DDBD7" w14:textId="72BA0D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79A93" w14:textId="3F680B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7FD76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FCF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88F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353575FF" w14:textId="045951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54,293.00 </w:t>
            </w:r>
          </w:p>
        </w:tc>
        <w:tc>
          <w:tcPr>
            <w:tcW w:w="0" w:type="auto"/>
            <w:tcBorders>
              <w:top w:val="nil"/>
              <w:left w:val="nil"/>
              <w:bottom w:val="single" w:sz="4" w:space="0" w:color="000000"/>
              <w:right w:val="single" w:sz="4" w:space="0" w:color="000000"/>
            </w:tcBorders>
            <w:shd w:val="clear" w:color="auto" w:fill="auto"/>
            <w:noWrap/>
            <w:vAlign w:val="bottom"/>
            <w:hideMark/>
          </w:tcPr>
          <w:p w14:paraId="5EFC92BF" w14:textId="3F3A6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6A4CC" w14:textId="5E44AB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CDFCE" w14:textId="2C3F34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54,293.00 </w:t>
            </w:r>
          </w:p>
        </w:tc>
      </w:tr>
      <w:tr w:rsidR="003D36E3" w:rsidRPr="003D36E3" w14:paraId="09A44CB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AAC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31FC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973E41" w14:textId="5906BB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3C3475" w14:textId="138F43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5351C" w14:textId="7D18A3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34D63" w14:textId="60F1DE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0A077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EA5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697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C1C351" w14:textId="63D219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A6EBE50" w14:textId="3EAD15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7CC44" w14:textId="5CD63C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4384C" w14:textId="5E5FCD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468B57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8B4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77F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tao</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E3F8B8" w14:textId="564F5E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C977CB" w14:textId="675836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5957D" w14:textId="537012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4C815" w14:textId="1C8B38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7A8D8A8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95B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912C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661E1FD" w14:textId="4CDEA0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4277942" w14:textId="51BA2F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3A45A" w14:textId="28E307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5068F" w14:textId="4697FE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6,930.00 </w:t>
            </w:r>
          </w:p>
        </w:tc>
      </w:tr>
      <w:tr w:rsidR="003D36E3" w:rsidRPr="003D36E3" w14:paraId="746FF0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904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F8B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CF3097" w14:textId="114074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A87CD2C" w14:textId="353BB3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6F34A" w14:textId="1C03C1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043B6" w14:textId="416519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034EA1F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A64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027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06EF8B" w14:textId="30D95A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9208ED2" w14:textId="40F7C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3FAA2" w14:textId="0B3C02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30BDE" w14:textId="7D3805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39DF504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8EF1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DE8A464" w14:textId="66F0460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194,5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F75DE2" w14:textId="7ADB8BE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D95A80" w14:textId="5F08818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71D191" w14:textId="3F532A8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194,550.00 </w:t>
            </w:r>
          </w:p>
        </w:tc>
      </w:tr>
      <w:tr w:rsidR="003D36E3" w:rsidRPr="003D36E3" w14:paraId="198EC9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7F628"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B3D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74608B" w14:textId="69F24E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DA89A9F" w14:textId="31D09A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0B5B4" w14:textId="5EA73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7A29D" w14:textId="502559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73F246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4C9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5E6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288907" w14:textId="0B4B52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D1DD291" w14:textId="547A99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3FCC9" w14:textId="5D06F4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58B60" w14:textId="064A53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3F55712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AD5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9E5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5ABE91BD" w14:textId="5341F2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E9E6AF" w14:textId="08ADA6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3BE69" w14:textId="6B74C4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C9F22" w14:textId="0776D4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1CC137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250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560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904675F" w14:textId="1AE4CF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FE8A57" w14:textId="56431E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E1BDA" w14:textId="38051A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F316B" w14:textId="36D54F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C2E60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32A1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2DC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47149E90" w14:textId="50D377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D13C5C3" w14:textId="5942E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6C6AB" w14:textId="5A5E6E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07FA4" w14:textId="4EE865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1F85FAD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2DD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911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Lopez </w:t>
            </w:r>
            <w:proofErr w:type="spellStart"/>
            <w:r w:rsidRPr="003D36E3">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C11D7C" w14:textId="18EC67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94E321" w14:textId="58CD4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A54F7" w14:textId="4C941C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A3165" w14:textId="048476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AC3A7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3CC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BFE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roquieta</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E69F295" w14:textId="0A6793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518C133F" w14:textId="2A0C48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B3EEB" w14:textId="578F9D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9677B" w14:textId="6846C0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67,440.00 </w:t>
            </w:r>
          </w:p>
        </w:tc>
      </w:tr>
      <w:tr w:rsidR="003D36E3" w:rsidRPr="003D36E3" w14:paraId="272B625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DCE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795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F81E99" w14:textId="48BEFD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9BA8A21" w14:textId="4017E6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1F6D3" w14:textId="1B9754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6ABA2" w14:textId="5B9724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3012DEE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8A8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4E6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F0B912C" w14:textId="57F6F5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9CD0233" w14:textId="27F309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A47B9" w14:textId="1BCF0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E854E" w14:textId="730F01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C533D7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D05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B10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pang</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3A076" w14:textId="7D9B51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2F8B43" w14:textId="2170B4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E4C41" w14:textId="3D6A0F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014F4" w14:textId="6067DE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468CFF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95A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B95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1B58687A" w14:textId="3E328E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ACCFB6" w14:textId="31C603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94637" w14:textId="5EB45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7A8AA" w14:textId="3F59C7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4E242FD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296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73F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4497EA" w14:textId="051094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84C193" w14:textId="77777C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30EE1" w14:textId="7FDB0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E857C" w14:textId="0D47FB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C2450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B95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8E1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Don </w:t>
            </w:r>
            <w:proofErr w:type="spellStart"/>
            <w:r w:rsidRPr="003D36E3">
              <w:rPr>
                <w:rFonts w:ascii="Arial Narrow" w:eastAsia="Times New Roman" w:hAnsi="Arial Narrow"/>
                <w:i/>
                <w:iCs/>
                <w:color w:val="000000"/>
                <w:sz w:val="20"/>
                <w:szCs w:val="20"/>
              </w:rPr>
              <w:t>Victoriano</w:t>
            </w:r>
            <w:proofErr w:type="spellEnd"/>
            <w:r w:rsidRPr="003D36E3">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4E4DE96" w14:textId="740928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3C1F6C" w14:textId="56F5A5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E408A" w14:textId="7BEFBF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E9A7D" w14:textId="68F0B3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B80577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A80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C17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22EB4E51" w14:textId="21C9A5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2841E2" w14:textId="57AB85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44760" w14:textId="73B4F1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32AA2" w14:textId="587C89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05,000.00 </w:t>
            </w:r>
          </w:p>
        </w:tc>
      </w:tr>
      <w:tr w:rsidR="003D36E3" w:rsidRPr="003D36E3" w14:paraId="450FFB4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8C2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C96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5D1F31" w14:textId="00F056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828400" w14:textId="267248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CEBD" w14:textId="696BC1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E0139" w14:textId="453F2A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3E283D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8D4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E0C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gub</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6EE9C99" w14:textId="5E410D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FA57ED" w14:textId="092357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BD75E" w14:textId="385802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21ACD" w14:textId="7B113B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63E3274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A35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C95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A1127D" w14:textId="7FEFC7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4F0B9F" w14:textId="48F98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D8DCF" w14:textId="38BF2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5F6C5" w14:textId="7F6CF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C4BC85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669C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FF46D08" w14:textId="37475FA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338,662.95 </w:t>
            </w:r>
          </w:p>
        </w:tc>
        <w:tc>
          <w:tcPr>
            <w:tcW w:w="0" w:type="auto"/>
            <w:tcBorders>
              <w:top w:val="nil"/>
              <w:left w:val="nil"/>
              <w:bottom w:val="single" w:sz="4" w:space="0" w:color="000000"/>
              <w:right w:val="single" w:sz="4" w:space="0" w:color="000000"/>
            </w:tcBorders>
            <w:shd w:val="clear" w:color="D8D8D8" w:fill="D8D8D8"/>
            <w:noWrap/>
            <w:vAlign w:val="bottom"/>
            <w:hideMark/>
          </w:tcPr>
          <w:p w14:paraId="7F0783CD" w14:textId="0650583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583CA4" w14:textId="42879DF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1B5271" w14:textId="7EEDD42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338,662.95 </w:t>
            </w:r>
          </w:p>
        </w:tc>
      </w:tr>
      <w:tr w:rsidR="003D36E3" w:rsidRPr="003D36E3" w14:paraId="02D488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2966B"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139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0DDFFBD1" w14:textId="1CAF63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946,703.95 </w:t>
            </w:r>
          </w:p>
        </w:tc>
        <w:tc>
          <w:tcPr>
            <w:tcW w:w="0" w:type="auto"/>
            <w:tcBorders>
              <w:top w:val="nil"/>
              <w:left w:val="nil"/>
              <w:bottom w:val="single" w:sz="4" w:space="0" w:color="000000"/>
              <w:right w:val="single" w:sz="4" w:space="0" w:color="000000"/>
            </w:tcBorders>
            <w:shd w:val="clear" w:color="auto" w:fill="auto"/>
            <w:noWrap/>
            <w:vAlign w:val="bottom"/>
            <w:hideMark/>
          </w:tcPr>
          <w:p w14:paraId="64CC4748" w14:textId="3D80CE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78481" w14:textId="7CA10B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2F931" w14:textId="342C9F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946,703.95 </w:t>
            </w:r>
          </w:p>
        </w:tc>
      </w:tr>
      <w:tr w:rsidR="003D36E3" w:rsidRPr="003D36E3" w14:paraId="724101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FF8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7FD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CA927B" w14:textId="28E16A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E624E8D" w14:textId="7AB7C3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C5735" w14:textId="4B68F4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A59E1" w14:textId="35DF50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03CFDA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4E9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C2F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3C5F58" w14:textId="4AEA8C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D22914D" w14:textId="0B1DC0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D2B1D" w14:textId="3F727E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BBFFF" w14:textId="43D0A1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78D60A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2A36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4B0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32A895" w14:textId="73CBF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87A56EF" w14:textId="6F5C9B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603F1" w14:textId="5A798B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1E46E" w14:textId="2265D1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1FADBA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232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52B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0A5BF9" w14:textId="044D43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775984" w14:textId="621887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1F2C0" w14:textId="2E6D35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A6267" w14:textId="2AB33B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558138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D09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265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CF89BA" w14:textId="29F311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8E39737" w14:textId="0D124B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CC903" w14:textId="616D4F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83C20" w14:textId="1D98D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79E3A2A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39A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123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saysay (</w:t>
            </w:r>
            <w:proofErr w:type="spellStart"/>
            <w:r w:rsidRPr="003D36E3">
              <w:rPr>
                <w:rFonts w:ascii="Arial Narrow" w:eastAsia="Times New Roman" w:hAnsi="Arial Narrow"/>
                <w:i/>
                <w:iCs/>
                <w:color w:val="000000"/>
                <w:sz w:val="20"/>
                <w:szCs w:val="20"/>
              </w:rPr>
              <w:t>Linugos</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B608891" w14:textId="0ADFD1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163FB8B" w14:textId="23442F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5C74F" w14:textId="361C31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BE3F0" w14:textId="517049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0,789.00 </w:t>
            </w:r>
          </w:p>
        </w:tc>
      </w:tr>
      <w:tr w:rsidR="003D36E3" w:rsidRPr="003D36E3" w14:paraId="78C7AFA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4456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C482F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847B81C" w14:textId="7B48BC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26EB1F5" w14:textId="34DCCC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DEF27" w14:textId="7D138E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C7B44" w14:textId="0381E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78BEBA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AAA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3558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0455C3" w14:textId="35C660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25AE54B" w14:textId="5CFCBA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B44B6" w14:textId="6308C2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7EB7D" w14:textId="2F5F88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605574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527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816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DCEB2F" w14:textId="010D28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7374F9A" w14:textId="361D0E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5A594" w14:textId="1EC0A7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E0869" w14:textId="31714E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421129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629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D6E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A2CFDB" w14:textId="6927A1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90CC79E" w14:textId="25BCFF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2E80B" w14:textId="2F6BA3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CBA33" w14:textId="42537C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22301C7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D4D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171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028D26" w14:textId="049E8C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7EDD009" w14:textId="265E8D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2ABF5" w14:textId="62165B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BA2CF" w14:textId="42B8FE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42D74B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1E7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C63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00EEE642" w14:textId="4BB8C1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68041976" w14:textId="520E13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1B983" w14:textId="0AAF73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675E9" w14:textId="7D1483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5,700.00 </w:t>
            </w:r>
          </w:p>
        </w:tc>
      </w:tr>
      <w:tr w:rsidR="003D36E3" w:rsidRPr="003D36E3" w14:paraId="0E6FE1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5D6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4FA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641BD7" w14:textId="55D552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78CF134" w14:textId="1545DD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E3986" w14:textId="3B5629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19727" w14:textId="629D43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742FCF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783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0EB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7F33D9" w14:textId="7D159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6AF4EDFC" w14:textId="064527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ADACD" w14:textId="3C1321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8C6DC" w14:textId="0B2FD4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684,045.00 </w:t>
            </w:r>
          </w:p>
        </w:tc>
      </w:tr>
      <w:tr w:rsidR="003D36E3" w:rsidRPr="003D36E3" w14:paraId="7E8F12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A38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55E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1F15A0" w14:textId="77B8F9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88D8D17" w14:textId="0FE0E7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A8FC3" w14:textId="0F27E2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9EE9A" w14:textId="39A58B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1A3CB3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8C9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8D61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DA7FE9" w14:textId="78CAF9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69C6AA" w14:textId="615929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74A5E" w14:textId="34D59A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CAD1F" w14:textId="68BA0E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01A183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7D9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A9F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33D9243" w14:textId="3FEB21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3C20CDF6" w14:textId="0306C2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A23FE" w14:textId="51D15E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3A802" w14:textId="147ED2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980.00 </w:t>
            </w:r>
          </w:p>
        </w:tc>
      </w:tr>
      <w:tr w:rsidR="003D36E3" w:rsidRPr="003D36E3" w14:paraId="556C6D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1DB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AE85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CF7FBF" w14:textId="73D57E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D649E78" w14:textId="13A65A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06ADD" w14:textId="347CAA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07122" w14:textId="6CF6E1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780.00 </w:t>
            </w:r>
          </w:p>
        </w:tc>
      </w:tr>
      <w:tr w:rsidR="003D36E3" w:rsidRPr="003D36E3" w14:paraId="1721B7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305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5EE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23D27DB" w14:textId="3A89F1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F2EE2FC" w14:textId="537A12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6C300" w14:textId="5563B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3AE97" w14:textId="204A67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2506FE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B41C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7D2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8122BE" w14:textId="26B6E7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31EC8E3" w14:textId="52DB5E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D7B97" w14:textId="3B6B6B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B2281" w14:textId="1189A7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6,930.00 </w:t>
            </w:r>
          </w:p>
        </w:tc>
      </w:tr>
      <w:tr w:rsidR="003D36E3" w:rsidRPr="003D36E3" w14:paraId="5F4C196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01F9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9ABE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42C36" w14:textId="3FEF1C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E40DA0C" w14:textId="650E18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9F4AB" w14:textId="4FF249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C3D0F" w14:textId="0A7636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2F30F9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6D9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C81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32707EA9" w14:textId="03B420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0B7DB2F" w14:textId="3E4C34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05FFB" w14:textId="43033E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F0C15" w14:textId="4751C2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000.00 </w:t>
            </w:r>
          </w:p>
        </w:tc>
      </w:tr>
      <w:tr w:rsidR="003D36E3" w:rsidRPr="003D36E3" w14:paraId="77D2580C"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D64E9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2C919787" w14:textId="453D230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0,720,854.74 </w:t>
            </w:r>
          </w:p>
        </w:tc>
        <w:tc>
          <w:tcPr>
            <w:tcW w:w="0" w:type="auto"/>
            <w:tcBorders>
              <w:top w:val="nil"/>
              <w:left w:val="nil"/>
              <w:bottom w:val="single" w:sz="4" w:space="0" w:color="000000"/>
              <w:right w:val="single" w:sz="4" w:space="0" w:color="000000"/>
            </w:tcBorders>
            <w:shd w:val="clear" w:color="A5A5A5" w:fill="A5A5A5"/>
            <w:noWrap/>
            <w:vAlign w:val="bottom"/>
            <w:hideMark/>
          </w:tcPr>
          <w:p w14:paraId="686ED102" w14:textId="0D5D506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55380D" w14:textId="79AA0D6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54545E" w14:textId="5570786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0,720,854.74 </w:t>
            </w:r>
          </w:p>
        </w:tc>
      </w:tr>
      <w:tr w:rsidR="003D36E3" w:rsidRPr="003D36E3" w14:paraId="27A46F0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8BDA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27E125F6" w14:textId="29714BF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037A03DF" w14:textId="2E0B963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F329A5" w14:textId="6CAC8D3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91A284" w14:textId="00E664D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476,474.66 </w:t>
            </w:r>
          </w:p>
        </w:tc>
      </w:tr>
      <w:tr w:rsidR="003D36E3" w:rsidRPr="003D36E3" w14:paraId="3AB2BF2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35872"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4FA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82B390D" w14:textId="0C265D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6D3869CF" w14:textId="6250E9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00BFB" w14:textId="34A177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877AC" w14:textId="78FE40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630.00 </w:t>
            </w:r>
          </w:p>
        </w:tc>
      </w:tr>
      <w:tr w:rsidR="003D36E3" w:rsidRPr="003D36E3" w14:paraId="490075E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D1E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B95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ak</w:t>
            </w:r>
            <w:proofErr w:type="spellEnd"/>
            <w:r w:rsidRPr="003D36E3">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6D8B6093" w14:textId="5F9B2F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704D22E" w14:textId="28DEE8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FDC0B" w14:textId="70995F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967B7" w14:textId="1B5EED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6,096.53 </w:t>
            </w:r>
          </w:p>
        </w:tc>
      </w:tr>
      <w:tr w:rsidR="003D36E3" w:rsidRPr="003D36E3" w14:paraId="5899D1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84B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A2D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00E19246" w14:textId="31C378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68B527A6" w14:textId="475A63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EE932" w14:textId="25BE9E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4D299" w14:textId="076CAC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06.65 </w:t>
            </w:r>
          </w:p>
        </w:tc>
      </w:tr>
      <w:tr w:rsidR="003D36E3" w:rsidRPr="003D36E3" w14:paraId="15E839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8A1D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618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5CFDE2" w14:textId="5A45BC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5E84B5EB" w14:textId="171A00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3EB03" w14:textId="541017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BA87B" w14:textId="13AEEA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3,966.82 </w:t>
            </w:r>
          </w:p>
        </w:tc>
      </w:tr>
      <w:tr w:rsidR="003D36E3" w:rsidRPr="003D36E3" w14:paraId="48C5BB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D1D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1BB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agusan</w:t>
            </w:r>
            <w:proofErr w:type="spellEnd"/>
            <w:r w:rsidRPr="003D36E3">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320E2A5" w14:textId="211380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FA3AB63" w14:textId="51BDC9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2A778" w14:textId="35E9F3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F6A68" w14:textId="4B42BB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6,364.71 </w:t>
            </w:r>
          </w:p>
        </w:tc>
      </w:tr>
      <w:tr w:rsidR="003D36E3" w:rsidRPr="003D36E3" w14:paraId="2864F1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A5A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17B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088946" w14:textId="1E0629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758715AC" w14:textId="342ED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7601E" w14:textId="694159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F49D2" w14:textId="112806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6,370.00 </w:t>
            </w:r>
          </w:p>
        </w:tc>
      </w:tr>
      <w:tr w:rsidR="003D36E3" w:rsidRPr="003D36E3" w14:paraId="77B03CC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B6D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57C2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A7DEA6" w14:textId="157561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1D1545EC" w14:textId="007300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82A60" w14:textId="3064A4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E9532" w14:textId="74F2E4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8,283.89 </w:t>
            </w:r>
          </w:p>
        </w:tc>
      </w:tr>
      <w:tr w:rsidR="003D36E3" w:rsidRPr="003D36E3" w14:paraId="799146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7AA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1C5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6E105B" w14:textId="384C62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5A764674" w14:textId="7D93C2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9B05A" w14:textId="55499F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F28DE" w14:textId="703D4B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3,458.80 </w:t>
            </w:r>
          </w:p>
        </w:tc>
      </w:tr>
      <w:tr w:rsidR="003D36E3" w:rsidRPr="003D36E3" w14:paraId="58A9C3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393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0DD6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B5EE3" w14:textId="2B0F17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0A13FE77" w14:textId="59DB75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5D719" w14:textId="2BDCEA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9B8F1" w14:textId="621E8C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3,379.32 </w:t>
            </w:r>
          </w:p>
        </w:tc>
      </w:tr>
      <w:tr w:rsidR="003D36E3" w:rsidRPr="003D36E3" w14:paraId="68D7660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B1C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C84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3B045939" w14:textId="42A998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30DFA4A4" w14:textId="5C0BED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C059E" w14:textId="114279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0304D" w14:textId="01F571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9,492.94 </w:t>
            </w:r>
          </w:p>
        </w:tc>
      </w:tr>
      <w:tr w:rsidR="003D36E3" w:rsidRPr="003D36E3" w14:paraId="438912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2A0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C7B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772458" w14:textId="622AA4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57BA23E0" w14:textId="75BD77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F3566" w14:textId="387058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0488B" w14:textId="5883E0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5,225.00 </w:t>
            </w:r>
          </w:p>
        </w:tc>
      </w:tr>
      <w:tr w:rsidR="003D36E3" w:rsidRPr="003D36E3" w14:paraId="7F0538B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ABD0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753EDF8" w14:textId="6446556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49DD374F" w14:textId="6106610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9FA0F9" w14:textId="1F11B27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EF5109" w14:textId="220FBC5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860,151.85 </w:t>
            </w:r>
          </w:p>
        </w:tc>
      </w:tr>
      <w:tr w:rsidR="003D36E3" w:rsidRPr="003D36E3" w14:paraId="25A5B2D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D415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042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suncion (</w:t>
            </w:r>
            <w:proofErr w:type="spellStart"/>
            <w:r w:rsidRPr="003D36E3">
              <w:rPr>
                <w:rFonts w:ascii="Arial Narrow" w:eastAsia="Times New Roman" w:hAnsi="Arial Narrow"/>
                <w:i/>
                <w:iCs/>
                <w:color w:val="000000"/>
                <w:sz w:val="20"/>
                <w:szCs w:val="20"/>
              </w:rPr>
              <w:t>Saug</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914D2B0" w14:textId="073C64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4EE36B59" w14:textId="30D8F2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A2521" w14:textId="0B410A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F16C5" w14:textId="59EBAD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46,090.42 </w:t>
            </w:r>
          </w:p>
        </w:tc>
      </w:tr>
      <w:tr w:rsidR="003D36E3" w:rsidRPr="003D36E3" w14:paraId="7B1EBA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BE4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2E4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Braulio E. </w:t>
            </w:r>
            <w:proofErr w:type="spellStart"/>
            <w:r w:rsidRPr="003D36E3">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E30CD" w14:textId="6E2902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6532EA7C" w14:textId="2ED965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A71DC" w14:textId="1CF434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EE475" w14:textId="24B02E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5,523.95 </w:t>
            </w:r>
          </w:p>
        </w:tc>
      </w:tr>
      <w:tr w:rsidR="003D36E3" w:rsidRPr="003D36E3" w14:paraId="22E99AD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726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4E1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600F7AA" w14:textId="057EC1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0E29F1D4" w14:textId="12BB5C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F06E9" w14:textId="378FD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921FC" w14:textId="5E2090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830.18 </w:t>
            </w:r>
          </w:p>
        </w:tc>
      </w:tr>
      <w:tr w:rsidR="003D36E3" w:rsidRPr="003D36E3" w14:paraId="2403D6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6C25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A43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Island Garden City of </w:t>
            </w:r>
            <w:proofErr w:type="spellStart"/>
            <w:r w:rsidRPr="003D36E3">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CE5C22" w14:textId="59B177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30B1526E" w14:textId="5BB79E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403C7" w14:textId="1C71AF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1BD84" w14:textId="411BA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6,846.54 </w:t>
            </w:r>
          </w:p>
        </w:tc>
      </w:tr>
      <w:tr w:rsidR="003D36E3" w:rsidRPr="003D36E3" w14:paraId="7A9990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31C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832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70F97F" w14:textId="0910DE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72206AFB" w14:textId="46B2B5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5041C" w14:textId="08F7E8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B99CA" w14:textId="2E562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7,159.32 </w:t>
            </w:r>
          </w:p>
        </w:tc>
      </w:tr>
      <w:tr w:rsidR="003D36E3" w:rsidRPr="003D36E3" w14:paraId="25992D6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DD9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A6D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05793AC" w14:textId="13F791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7AC90D9D" w14:textId="07EC6F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C41F7" w14:textId="233FE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B5301" w14:textId="7DBA75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368.82 </w:t>
            </w:r>
          </w:p>
        </w:tc>
      </w:tr>
      <w:tr w:rsidR="003D36E3" w:rsidRPr="003D36E3" w14:paraId="23E4168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F05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4BE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BA47FA" w14:textId="00DC2D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5F680927" w14:textId="5B56FE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3F403" w14:textId="698359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4DE93" w14:textId="554132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918,705.15 </w:t>
            </w:r>
          </w:p>
        </w:tc>
      </w:tr>
      <w:tr w:rsidR="003D36E3" w:rsidRPr="003D36E3" w14:paraId="4D495ED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11E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EA59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763C144" w14:textId="36C1AB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58FA1808" w14:textId="44C573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8CBF1" w14:textId="1668C2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498A4" w14:textId="5F6A5E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06.65 </w:t>
            </w:r>
          </w:p>
        </w:tc>
      </w:tr>
      <w:tr w:rsidR="003D36E3" w:rsidRPr="003D36E3" w14:paraId="798E91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96B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ABE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10F37D2" w14:textId="48705C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5FDD4243" w14:textId="0856A9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3EF6A" w14:textId="309585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47EA4" w14:textId="59F117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7,487.08 </w:t>
            </w:r>
          </w:p>
        </w:tc>
      </w:tr>
      <w:tr w:rsidR="003D36E3" w:rsidRPr="003D36E3" w14:paraId="7C0CE36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2B3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E8A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57869E35" w14:textId="4F56B0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62703F54" w14:textId="566D05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A5ED3" w14:textId="6B8F0E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467F1" w14:textId="72BBFC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1,502.54 </w:t>
            </w:r>
          </w:p>
        </w:tc>
      </w:tr>
      <w:tr w:rsidR="003D36E3" w:rsidRPr="003D36E3" w14:paraId="14460B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CB0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CD0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363D87" w14:textId="47F362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7FE32C32" w14:textId="5C84FE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3774B" w14:textId="005E3B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45F45" w14:textId="07BB62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2,431.20 </w:t>
            </w:r>
          </w:p>
        </w:tc>
      </w:tr>
      <w:tr w:rsidR="003D36E3" w:rsidRPr="003D36E3" w14:paraId="666CE12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2E988"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C65F140" w14:textId="133ECB6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2,993,564.44 </w:t>
            </w:r>
          </w:p>
        </w:tc>
        <w:tc>
          <w:tcPr>
            <w:tcW w:w="0" w:type="auto"/>
            <w:tcBorders>
              <w:top w:val="nil"/>
              <w:left w:val="nil"/>
              <w:bottom w:val="single" w:sz="4" w:space="0" w:color="000000"/>
              <w:right w:val="single" w:sz="4" w:space="0" w:color="000000"/>
            </w:tcBorders>
            <w:shd w:val="clear" w:color="D8D8D8" w:fill="D8D8D8"/>
            <w:noWrap/>
            <w:vAlign w:val="bottom"/>
            <w:hideMark/>
          </w:tcPr>
          <w:p w14:paraId="6DE52533" w14:textId="0FACE33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D10699" w14:textId="028ED58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F6D2CF" w14:textId="0D3092A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2,993,564.44 </w:t>
            </w:r>
          </w:p>
        </w:tc>
      </w:tr>
      <w:tr w:rsidR="003D36E3" w:rsidRPr="003D36E3" w14:paraId="49BF1A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7A90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C736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13BB4B" w14:textId="7F293C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5404D84E" w14:textId="137F1C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AFAAE" w14:textId="5D277D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FD6F4" w14:textId="3D114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5,619.99 </w:t>
            </w:r>
          </w:p>
        </w:tc>
      </w:tr>
      <w:tr w:rsidR="003D36E3" w:rsidRPr="003D36E3" w14:paraId="4535E72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D0F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9E2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35D0BF32" w14:textId="21510E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107,639.99 </w:t>
            </w:r>
          </w:p>
        </w:tc>
        <w:tc>
          <w:tcPr>
            <w:tcW w:w="0" w:type="auto"/>
            <w:tcBorders>
              <w:top w:val="nil"/>
              <w:left w:val="nil"/>
              <w:bottom w:val="single" w:sz="4" w:space="0" w:color="000000"/>
              <w:right w:val="single" w:sz="4" w:space="0" w:color="000000"/>
            </w:tcBorders>
            <w:shd w:val="clear" w:color="auto" w:fill="auto"/>
            <w:noWrap/>
            <w:vAlign w:val="bottom"/>
            <w:hideMark/>
          </w:tcPr>
          <w:p w14:paraId="2443B1CA" w14:textId="75DCE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856F1" w14:textId="059284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C3D1B" w14:textId="4C18E9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107,639.99 </w:t>
            </w:r>
          </w:p>
        </w:tc>
      </w:tr>
      <w:tr w:rsidR="003D36E3" w:rsidRPr="003D36E3" w14:paraId="2DCBEC9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0AB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DC8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2BBDF2" w14:textId="2B22ED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09,043.81 </w:t>
            </w:r>
          </w:p>
        </w:tc>
        <w:tc>
          <w:tcPr>
            <w:tcW w:w="0" w:type="auto"/>
            <w:tcBorders>
              <w:top w:val="nil"/>
              <w:left w:val="nil"/>
              <w:bottom w:val="single" w:sz="4" w:space="0" w:color="000000"/>
              <w:right w:val="single" w:sz="4" w:space="0" w:color="000000"/>
            </w:tcBorders>
            <w:shd w:val="clear" w:color="auto" w:fill="auto"/>
            <w:noWrap/>
            <w:vAlign w:val="bottom"/>
            <w:hideMark/>
          </w:tcPr>
          <w:p w14:paraId="5022CEEB" w14:textId="704D50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8FDB0" w14:textId="3403E7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92D7D" w14:textId="6E91AB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09,043.81 </w:t>
            </w:r>
          </w:p>
        </w:tc>
      </w:tr>
      <w:tr w:rsidR="003D36E3" w:rsidRPr="003D36E3" w14:paraId="19CB57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F0E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67BD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98FB0F" w14:textId="355A9F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09E46224" w14:textId="19AF60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5C3F1" w14:textId="2747C5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AA542" w14:textId="2033FA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4,842.95 </w:t>
            </w:r>
          </w:p>
        </w:tc>
      </w:tr>
      <w:tr w:rsidR="003D36E3" w:rsidRPr="003D36E3" w14:paraId="4B412BB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564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32C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18FBF2" w14:textId="43E7E8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30865B38" w14:textId="69AF74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637D4" w14:textId="2E6AE5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89A9B" w14:textId="3300B9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6,420.00 </w:t>
            </w:r>
          </w:p>
        </w:tc>
      </w:tr>
      <w:tr w:rsidR="003D36E3" w:rsidRPr="003D36E3" w14:paraId="442EC0B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776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971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0D7D5D1" w14:textId="780959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3332802E" w14:textId="2C4DC0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C229A" w14:textId="30DEDD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84922" w14:textId="4004EB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81,816.30 </w:t>
            </w:r>
          </w:p>
        </w:tc>
      </w:tr>
      <w:tr w:rsidR="003D36E3" w:rsidRPr="003D36E3" w14:paraId="6CA07D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44E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7ED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3CBA67" w14:textId="3525E7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76C7DDA7" w14:textId="37BD0A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F4082" w14:textId="48F6B3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AAA58" w14:textId="53D97B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0,104.18 </w:t>
            </w:r>
          </w:p>
        </w:tc>
      </w:tr>
      <w:tr w:rsidR="003D36E3" w:rsidRPr="003D36E3" w14:paraId="546AEC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9D0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D15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646269" w14:textId="7F2CC8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33203F92" w14:textId="3AF814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38D64" w14:textId="0DE7C9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42EDD" w14:textId="3A7F5A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7,826.07 </w:t>
            </w:r>
          </w:p>
        </w:tc>
      </w:tr>
      <w:tr w:rsidR="003D36E3" w:rsidRPr="003D36E3" w14:paraId="50AA58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179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13B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02A3C2" w14:textId="3792B6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1E511B00" w14:textId="1F6842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59A74" w14:textId="2EEA6C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32A9C" w14:textId="0BE186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251.15 </w:t>
            </w:r>
          </w:p>
        </w:tc>
      </w:tr>
      <w:tr w:rsidR="003D36E3" w:rsidRPr="003D36E3" w14:paraId="64E1BEB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0206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586FA04" w14:textId="54F2B0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76321795" w14:textId="1D7AF24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BFAECE" w14:textId="14A288E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A20275" w14:textId="0FEC20D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620,642.25 </w:t>
            </w:r>
          </w:p>
        </w:tc>
      </w:tr>
      <w:tr w:rsidR="003D36E3" w:rsidRPr="003D36E3" w14:paraId="0C1D5A7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5E2C6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EDA2E8F" w14:textId="5A9C4925"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6338CDD5" w14:textId="216102C3"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D52D3" w14:textId="76C1209B"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F3873" w14:textId="6DF043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442,703.84 </w:t>
            </w:r>
          </w:p>
        </w:tc>
      </w:tr>
      <w:tr w:rsidR="003D36E3" w:rsidRPr="003D36E3" w14:paraId="1E0293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3FCE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98E1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BE0631" w14:textId="2E92D0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340051DB" w14:textId="1E4841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1000D" w14:textId="209FE0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B9CC2" w14:textId="65E417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6,698.41 </w:t>
            </w:r>
          </w:p>
        </w:tc>
      </w:tr>
      <w:tr w:rsidR="003D36E3" w:rsidRPr="003D36E3" w14:paraId="4B1F0F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8D9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B82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375802" w14:textId="226E94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0C381FC5" w14:textId="775C6A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77047" w14:textId="07F1EE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B37F8" w14:textId="2FFBF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30.00 </w:t>
            </w:r>
          </w:p>
        </w:tc>
      </w:tr>
      <w:tr w:rsidR="003D36E3" w:rsidRPr="003D36E3" w14:paraId="7C4A096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4EB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4D6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5E743D12" w14:textId="407ED8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2C57C963" w14:textId="461C53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59961" w14:textId="211587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A03D8" w14:textId="7D20B8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30.00 </w:t>
            </w:r>
          </w:p>
        </w:tc>
      </w:tr>
      <w:tr w:rsidR="003D36E3" w:rsidRPr="003D36E3" w14:paraId="739430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7E3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BF8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10F737B5" w14:textId="2A073B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7720C456" w14:textId="2A76B1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9102D" w14:textId="006F27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E6EC8" w14:textId="48581C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83,180.00 </w:t>
            </w:r>
          </w:p>
        </w:tc>
      </w:tr>
      <w:tr w:rsidR="003D36E3" w:rsidRPr="003D36E3" w14:paraId="6621FDF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6566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lastRenderedPageBreak/>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4CCB65C" w14:textId="3133024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2C7CA936" w14:textId="58B33CB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744286" w14:textId="5EA5036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28FA94" w14:textId="7D5E5D1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70,021.54 </w:t>
            </w:r>
          </w:p>
        </w:tc>
      </w:tr>
      <w:tr w:rsidR="003D36E3" w:rsidRPr="003D36E3" w14:paraId="27D576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82F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825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34B45F" w14:textId="0DBBF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72F852DC" w14:textId="2E52EF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FC486" w14:textId="59CAFA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3133C" w14:textId="7E0EE3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91,606.38 </w:t>
            </w:r>
          </w:p>
        </w:tc>
      </w:tr>
      <w:tr w:rsidR="003D36E3" w:rsidRPr="003D36E3" w14:paraId="12BD721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3E6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E40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E7BAF1C" w14:textId="42D4DA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29F9A7EE" w14:textId="2F2E0E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C185F" w14:textId="71CBE9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FD639" w14:textId="093997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7,515.16 </w:t>
            </w:r>
          </w:p>
        </w:tc>
      </w:tr>
      <w:tr w:rsidR="003D36E3" w:rsidRPr="003D36E3" w14:paraId="5A9DDD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D78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A51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4458781" w14:textId="5606BD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6A6C1F40" w14:textId="73DD46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7CDB7" w14:textId="4B38B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BBBCC" w14:textId="143C62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0,900.00 </w:t>
            </w:r>
          </w:p>
        </w:tc>
      </w:tr>
      <w:tr w:rsidR="003D36E3" w:rsidRPr="003D36E3" w14:paraId="6F71C53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434EA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322DF44D" w14:textId="0ACB46A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689,3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28020351" w14:textId="5F210D6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460FFE" w14:textId="4722CEC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E06DBF" w14:textId="35E243A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689,363.00 </w:t>
            </w:r>
          </w:p>
        </w:tc>
      </w:tr>
      <w:tr w:rsidR="003D36E3" w:rsidRPr="003D36E3" w14:paraId="3FF3557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8AC1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3DE1292" w14:textId="42D3C54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8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97B3165" w14:textId="5AE6567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22DF09" w14:textId="69721FC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D332F5" w14:textId="1747E2B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82,900.00 </w:t>
            </w:r>
          </w:p>
        </w:tc>
      </w:tr>
      <w:tr w:rsidR="003D36E3" w:rsidRPr="003D36E3" w14:paraId="703AB8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201A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56A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E2A2EE" w14:textId="7D09D7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9916A5D" w14:textId="144E35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A4CD3" w14:textId="31010F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208BB" w14:textId="7B9E86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r>
      <w:tr w:rsidR="003D36E3" w:rsidRPr="003D36E3" w14:paraId="772876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6E2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1A6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554D37" w14:textId="6A489F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7FFA31" w14:textId="349E7D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E0105" w14:textId="70858E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9E0C7" w14:textId="764B56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47DA25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ED1B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17E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746DA79D" w14:textId="52FCCF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C42BA5" w14:textId="44AD2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B2B49" w14:textId="5FE44E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88142" w14:textId="27352F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13F4BE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31B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2B5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BA6E55" w14:textId="02C3D8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6278381" w14:textId="57EF74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CB06C" w14:textId="63584F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900CA" w14:textId="02A996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r>
      <w:tr w:rsidR="003D36E3" w:rsidRPr="003D36E3" w14:paraId="3AFDE0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115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B5D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5FBB29" w14:textId="326253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9BF288" w14:textId="360E5E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40EB1" w14:textId="2C4ACF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47A7D" w14:textId="65848B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233E15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5D6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209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02ECE8" w14:textId="56AB39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475AB9" w14:textId="125C47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027E6" w14:textId="3EB806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78158" w14:textId="66C374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583DCE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D3F0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7E6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0DDF439" w14:textId="25F3EF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EF1882" w14:textId="32279D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BF8FD" w14:textId="3997DF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BB982" w14:textId="59D67D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53BDC8D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B59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C7E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839F583" w14:textId="65894E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428C7769" w14:textId="68D6D1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DC24D" w14:textId="497C7B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3BE90" w14:textId="54F449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500.00 </w:t>
            </w:r>
          </w:p>
        </w:tc>
      </w:tr>
      <w:tr w:rsidR="003D36E3" w:rsidRPr="003D36E3" w14:paraId="019E9F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F4B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2AE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0E62C8" w14:textId="227141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F08886" w14:textId="255488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22571" w14:textId="67FCB5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332B2" w14:textId="7D221D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483C7B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569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08A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8AF187" w14:textId="710746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E60ACE5" w14:textId="26535C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5B9C3" w14:textId="4D013F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44F52" w14:textId="685B71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r>
      <w:tr w:rsidR="003D36E3" w:rsidRPr="003D36E3" w14:paraId="3B7451D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486A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FA5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38C18D" w14:textId="1A3EA1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F65F7FF" w14:textId="6E13BC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7A6D6" w14:textId="64234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8383C" w14:textId="66BC9B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r>
      <w:tr w:rsidR="003D36E3" w:rsidRPr="003D36E3" w14:paraId="30D348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41F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9FF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E65AC" w14:textId="71B85E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1F44F6" w14:textId="4F397C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56429" w14:textId="1AB5B8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06E16" w14:textId="420526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302395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413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48F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001E7" w14:textId="2A34B5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55D4FB" w14:textId="195FFE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887C3" w14:textId="120AC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D10DE" w14:textId="28E89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78842D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F2D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AAFA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D18617" w14:textId="2A8013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11F3D4" w14:textId="664126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3CCD4" w14:textId="2CC41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5BF6D" w14:textId="515196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00,000.00 </w:t>
            </w:r>
          </w:p>
        </w:tc>
      </w:tr>
      <w:tr w:rsidR="003D36E3" w:rsidRPr="003D36E3" w14:paraId="22C0466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516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34A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6D96EB" w14:textId="6FF4D5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4381F1" w14:textId="5D59C1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CD9B1" w14:textId="4A84E4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830DE" w14:textId="48BDA9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151448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889B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939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FEB1AB" w14:textId="7C157E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F2B009" w14:textId="719F5B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8049C" w14:textId="33B998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5CF7B" w14:textId="2E79E0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337F7F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2D5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386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resident </w:t>
            </w:r>
            <w:proofErr w:type="spellStart"/>
            <w:r w:rsidRPr="003D36E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CA2101" w14:textId="6AD0F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611734" w14:textId="52E91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3F8D6" w14:textId="2B47A7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E0680" w14:textId="44A059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667A2B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EED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6FD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70E34B" w14:textId="5A1829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CB7D1" w14:textId="42A42D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4CBA2" w14:textId="1B2A3A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4BF53" w14:textId="41D0D2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6C93701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38A76"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0973B5CD" w14:textId="0E8DF0E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144,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12205C" w14:textId="4F6C2FB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704DAD" w14:textId="594EA0D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60C109" w14:textId="49A0F26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144,600.00 </w:t>
            </w:r>
          </w:p>
        </w:tc>
      </w:tr>
      <w:tr w:rsidR="003D36E3" w:rsidRPr="003D36E3" w14:paraId="22F1FF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01D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FC2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1C891F14" w14:textId="7F176C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79F6DD" w14:textId="339CCF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069C2" w14:textId="32D3CD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5F969" w14:textId="43E76D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5,000.00 </w:t>
            </w:r>
          </w:p>
        </w:tc>
      </w:tr>
      <w:tr w:rsidR="003D36E3" w:rsidRPr="003D36E3" w14:paraId="12E944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0C9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A14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FE6A0B" w14:textId="2B0756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A36EF41" w14:textId="4AA490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5607C" w14:textId="6312E7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36703" w14:textId="6E0CFA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288E12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4FF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3EF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D4D909" w14:textId="60514E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796DE26" w14:textId="34B3C6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53445" w14:textId="4494CB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2F417" w14:textId="6F2B11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0E917A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8AB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13C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8A36D7" w14:textId="56B0E0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D66AF1E" w14:textId="23C831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90A03" w14:textId="5F672E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1CF29" w14:textId="584050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216E76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600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84C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A888E7" w14:textId="7DC463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B98CC33" w14:textId="3C6BA7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EA8E7" w14:textId="65161C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280BB" w14:textId="4B95D1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7FBA5C7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F5D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099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268C1964" w14:textId="1D7257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67B6E432" w14:textId="7E0169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D4E51" w14:textId="640DEC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278CF" w14:textId="03D4B3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52,800.00 </w:t>
            </w:r>
          </w:p>
        </w:tc>
      </w:tr>
      <w:tr w:rsidR="003D36E3" w:rsidRPr="003D36E3" w14:paraId="594FC8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AF1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021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54CAF6" w14:textId="4953E0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9FAE12A" w14:textId="5CC3CF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CB8A9" w14:textId="633BDA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52944" w14:textId="2E0566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5BF45D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CC9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548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5E292A" w14:textId="61B031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15DEA1A" w14:textId="3B195C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AC9FB" w14:textId="30B156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36731" w14:textId="06DD5B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1297677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63F59"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78791903" w14:textId="4AF5ABF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770,3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C18691" w14:textId="76EE229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5459E5" w14:textId="71D6D17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096B47" w14:textId="2861CE8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770,313.00 </w:t>
            </w:r>
          </w:p>
        </w:tc>
      </w:tr>
      <w:tr w:rsidR="003D36E3" w:rsidRPr="003D36E3" w14:paraId="4D46D7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8339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004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44F6F754" w14:textId="63271E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7B1E3E" w14:textId="56912B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40A5C" w14:textId="0C5936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E6374" w14:textId="0115B2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0,000.00 </w:t>
            </w:r>
          </w:p>
        </w:tc>
      </w:tr>
      <w:tr w:rsidR="003D36E3" w:rsidRPr="003D36E3" w14:paraId="3F30C86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BE34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AE3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CC29A46" w14:textId="22E41A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0A51738" w14:textId="413ABE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88420" w14:textId="2A340F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1B616" w14:textId="40B2A2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r>
      <w:tr w:rsidR="003D36E3" w:rsidRPr="003D36E3" w14:paraId="325038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54A4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F29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625519CD" w14:textId="2739E9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75CBB2C6" w14:textId="06D9DB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645F3" w14:textId="7E6314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64408" w14:textId="33DC63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4,350.00 </w:t>
            </w:r>
          </w:p>
        </w:tc>
      </w:tr>
      <w:tr w:rsidR="003D36E3" w:rsidRPr="003D36E3" w14:paraId="322284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4A6B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BE1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Lake </w:t>
            </w:r>
            <w:proofErr w:type="spellStart"/>
            <w:r w:rsidRPr="003D36E3">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A3D383" w14:textId="146E1D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AF643B2" w14:textId="4597D6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FEE49" w14:textId="604432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55292" w14:textId="65842C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r>
      <w:tr w:rsidR="003D36E3" w:rsidRPr="003D36E3" w14:paraId="08341D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38A2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718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1AE5C9" w14:textId="5D986E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EEE45A9" w14:textId="5F3CE9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31E9D" w14:textId="01DE06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A4C0B" w14:textId="5921B6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r>
      <w:tr w:rsidR="003D36E3" w:rsidRPr="003D36E3" w14:paraId="2DD7FA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13B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658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1C1AEE" w14:textId="2339DA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541BEC7" w14:textId="1AB0A9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0B97B" w14:textId="147E30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84759" w14:textId="0044D6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r>
      <w:tr w:rsidR="003D36E3" w:rsidRPr="003D36E3" w14:paraId="35BD7F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6BC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9DD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1DC7ECE8" w14:textId="4AF512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19D85208" w14:textId="678960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FB6E7" w14:textId="47DAD1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88606" w14:textId="1A9CC8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650.00 </w:t>
            </w:r>
          </w:p>
        </w:tc>
      </w:tr>
      <w:tr w:rsidR="003D36E3" w:rsidRPr="003D36E3" w14:paraId="0E03BA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3ED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6F4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622F42" w14:textId="0DB6FB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74,900.00 </w:t>
            </w:r>
          </w:p>
        </w:tc>
        <w:tc>
          <w:tcPr>
            <w:tcW w:w="0" w:type="auto"/>
            <w:tcBorders>
              <w:top w:val="nil"/>
              <w:left w:val="nil"/>
              <w:bottom w:val="single" w:sz="4" w:space="0" w:color="000000"/>
              <w:right w:val="single" w:sz="4" w:space="0" w:color="000000"/>
            </w:tcBorders>
            <w:shd w:val="clear" w:color="auto" w:fill="auto"/>
            <w:noWrap/>
            <w:vAlign w:val="bottom"/>
            <w:hideMark/>
          </w:tcPr>
          <w:p w14:paraId="09BBA7C2" w14:textId="496C06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F7A77" w14:textId="2B8A87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A21E3" w14:textId="78511E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74,900.00 </w:t>
            </w:r>
          </w:p>
        </w:tc>
      </w:tr>
      <w:tr w:rsidR="003D36E3" w:rsidRPr="003D36E3" w14:paraId="4D24CC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5D3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0A2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A7CB43" w14:textId="6685C6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52DA0EF" w14:textId="1670DF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3B144" w14:textId="55CC96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43945" w14:textId="063A52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r>
      <w:tr w:rsidR="003D36E3" w:rsidRPr="003D36E3" w14:paraId="64B3AD5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9F76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4D31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337E7C" w14:textId="3C5901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3388466C" w14:textId="111669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25BE1" w14:textId="7D956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B7486" w14:textId="32CF1C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8,563.00 </w:t>
            </w:r>
          </w:p>
        </w:tc>
      </w:tr>
      <w:tr w:rsidR="003D36E3" w:rsidRPr="003D36E3" w14:paraId="2E4310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EC7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F54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6691D" w14:textId="2E2424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90B21A7" w14:textId="67F3E0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6CC46" w14:textId="0D95B3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773A5" w14:textId="73DAC5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r>
      <w:tr w:rsidR="003D36E3" w:rsidRPr="003D36E3" w14:paraId="2017AF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CF5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421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7A7A33" w14:textId="209CD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AAEBB2B" w14:textId="72DD64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F07EB" w14:textId="6F69A4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FB9C5" w14:textId="222856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r>
      <w:tr w:rsidR="003D36E3" w:rsidRPr="003D36E3" w14:paraId="5117975C"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4459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40E9BF5" w14:textId="2721DB6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36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F81C146" w14:textId="70B691E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E067E7" w14:textId="515246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FF0215" w14:textId="62F059C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366,050.00 </w:t>
            </w:r>
          </w:p>
        </w:tc>
      </w:tr>
      <w:tr w:rsidR="003D36E3" w:rsidRPr="003D36E3" w14:paraId="6B4F93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6980A"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375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5070DF" w14:textId="48FDA1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206D0A9" w14:textId="51D5B1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FBF55" w14:textId="41310B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BF4D9" w14:textId="3EF73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123186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87F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D87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81274D" w14:textId="59289D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FCD8B10" w14:textId="18169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CD9B4" w14:textId="09817E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88FA6" w14:textId="793F6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347D7A4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69A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126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mbayong</w:t>
            </w:r>
            <w:proofErr w:type="spellEnd"/>
            <w:r w:rsidRPr="003D36E3">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8AE589B" w14:textId="6E9F28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38A3249" w14:textId="519CE4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7FDA6" w14:textId="78A50D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AAF0E" w14:textId="23B0F7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47F034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8F7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5C6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6F671F" w14:textId="39C299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6D3E53B" w14:textId="01B555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DE186" w14:textId="1D4E61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1AA66" w14:textId="4ED87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7527AC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BCA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73A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resident </w:t>
            </w:r>
            <w:proofErr w:type="spellStart"/>
            <w:r w:rsidRPr="003D36E3">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957F8A" w14:textId="403BF0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04A95EB" w14:textId="441C52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62878" w14:textId="14FEEA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B641A" w14:textId="418F17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08F68C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9A8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E1F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211B50" w14:textId="58C8AF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05218FBA" w14:textId="1AC14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386DE" w14:textId="41A3BA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9EA9B" w14:textId="190A07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5,500.00 </w:t>
            </w:r>
          </w:p>
        </w:tc>
      </w:tr>
      <w:tr w:rsidR="003D36E3" w:rsidRPr="003D36E3" w14:paraId="6F84F4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61D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258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4878B294" w14:textId="780050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967B905" w14:textId="6E5B65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1EC2D" w14:textId="01C5D5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E61C0" w14:textId="2F8C18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550.00 </w:t>
            </w:r>
          </w:p>
        </w:tc>
      </w:tr>
      <w:tr w:rsidR="003D36E3" w:rsidRPr="003D36E3" w14:paraId="6C0010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F15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E9F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6D35361" w14:textId="40A195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43286C9" w14:textId="5B1F66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978A1" w14:textId="7975B2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58763" w14:textId="1152A6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61D2C8B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0F9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5BD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05B42C" w14:textId="2E63AA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4,900.00 </w:t>
            </w:r>
          </w:p>
        </w:tc>
        <w:tc>
          <w:tcPr>
            <w:tcW w:w="0" w:type="auto"/>
            <w:tcBorders>
              <w:top w:val="nil"/>
              <w:left w:val="nil"/>
              <w:bottom w:val="single" w:sz="4" w:space="0" w:color="000000"/>
              <w:right w:val="single" w:sz="4" w:space="0" w:color="000000"/>
            </w:tcBorders>
            <w:shd w:val="clear" w:color="auto" w:fill="auto"/>
            <w:noWrap/>
            <w:vAlign w:val="bottom"/>
            <w:hideMark/>
          </w:tcPr>
          <w:p w14:paraId="4FDDCFAE" w14:textId="10FDF5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51BEF" w14:textId="0BD1BA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D4B82" w14:textId="528013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4,900.00 </w:t>
            </w:r>
          </w:p>
        </w:tc>
      </w:tr>
      <w:tr w:rsidR="003D36E3" w:rsidRPr="003D36E3" w14:paraId="529EA6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A6F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1CD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997119" w14:textId="220F56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A948A92" w14:textId="19D52B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4EF9C" w14:textId="7D3526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91513" w14:textId="1052F4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6E5105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05B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0736D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486109" w14:textId="6F455D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EBF7101" w14:textId="6F696A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F324B" w14:textId="6A3AA0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935B1" w14:textId="2C227B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4B3B1E78" w14:textId="77777777" w:rsidTr="003D36E3">
        <w:trPr>
          <w:trHeight w:val="20"/>
        </w:trPr>
        <w:tc>
          <w:tcPr>
            <w:tcW w:w="0" w:type="auto"/>
            <w:tcBorders>
              <w:top w:val="nil"/>
              <w:left w:val="single" w:sz="4" w:space="0" w:color="000000"/>
              <w:bottom w:val="nil"/>
              <w:right w:val="nil"/>
            </w:tcBorders>
            <w:shd w:val="clear" w:color="auto" w:fill="auto"/>
            <w:vAlign w:val="center"/>
            <w:hideMark/>
          </w:tcPr>
          <w:p w14:paraId="355CD2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44F21F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17A78EC3" w14:textId="7DD029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21C94C0" w14:textId="4D35B5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34F48" w14:textId="2779AF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56C93" w14:textId="0C8797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22889514" w14:textId="77777777" w:rsidTr="003D36E3">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60CCA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23CF88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BAEDF80" w14:textId="6F4A62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2EC1268A" w14:textId="36BEFC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42F04B7B" w14:textId="367D8F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78C953D" w14:textId="515ED9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500.00 </w:t>
            </w:r>
          </w:p>
        </w:tc>
      </w:tr>
      <w:tr w:rsidR="003D36E3" w:rsidRPr="003D36E3" w14:paraId="1AD6EAD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CBE65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654FD19F" w14:textId="0D8502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5,075,878.55 </w:t>
            </w:r>
          </w:p>
        </w:tc>
        <w:tc>
          <w:tcPr>
            <w:tcW w:w="0" w:type="auto"/>
            <w:tcBorders>
              <w:top w:val="nil"/>
              <w:left w:val="nil"/>
              <w:bottom w:val="single" w:sz="4" w:space="0" w:color="000000"/>
              <w:right w:val="single" w:sz="4" w:space="0" w:color="000000"/>
            </w:tcBorders>
            <w:shd w:val="clear" w:color="A5A5A5" w:fill="A5A5A5"/>
            <w:noWrap/>
            <w:vAlign w:val="bottom"/>
            <w:hideMark/>
          </w:tcPr>
          <w:p w14:paraId="4229A817" w14:textId="062D0FE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3224056" w14:textId="129F4CC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40B161B" w14:textId="1DEF8A3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8,041,478.55 </w:t>
            </w:r>
          </w:p>
        </w:tc>
      </w:tr>
      <w:tr w:rsidR="003D36E3" w:rsidRPr="003D36E3" w14:paraId="332C26B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C38BC"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Agusan</w:t>
            </w:r>
            <w:proofErr w:type="spellEnd"/>
            <w:r w:rsidRPr="003D36E3">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4195D17" w14:textId="793593C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318,794.38 </w:t>
            </w:r>
          </w:p>
        </w:tc>
        <w:tc>
          <w:tcPr>
            <w:tcW w:w="0" w:type="auto"/>
            <w:tcBorders>
              <w:top w:val="nil"/>
              <w:left w:val="nil"/>
              <w:bottom w:val="single" w:sz="4" w:space="0" w:color="000000"/>
              <w:right w:val="single" w:sz="4" w:space="0" w:color="000000"/>
            </w:tcBorders>
            <w:shd w:val="clear" w:color="D8D8D8" w:fill="D8D8D8"/>
            <w:noWrap/>
            <w:vAlign w:val="bottom"/>
            <w:hideMark/>
          </w:tcPr>
          <w:p w14:paraId="5C14F832" w14:textId="3EF5F31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8282E3" w14:textId="7273682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E40772" w14:textId="035B9C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318,794.38 </w:t>
            </w:r>
          </w:p>
        </w:tc>
      </w:tr>
      <w:tr w:rsidR="003D36E3" w:rsidRPr="003D36E3" w14:paraId="017212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62780"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63E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B82EF45" w14:textId="575614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3921E51C" w14:textId="401673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F421B" w14:textId="39451D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7E4F8" w14:textId="4C5D9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2,476.25 </w:t>
            </w:r>
          </w:p>
        </w:tc>
      </w:tr>
      <w:tr w:rsidR="003D36E3" w:rsidRPr="003D36E3" w14:paraId="085A9A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A88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96A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2C4838C" w14:textId="1074A9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67F74692" w14:textId="6B76ED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B33C8" w14:textId="43A52C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E4EA2" w14:textId="7C215C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287,352.00 </w:t>
            </w:r>
          </w:p>
        </w:tc>
      </w:tr>
      <w:tr w:rsidR="003D36E3" w:rsidRPr="003D36E3" w14:paraId="301C23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3C5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37B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5B542E25" w14:textId="684B62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477B1F40" w14:textId="14CCA9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AC3F9" w14:textId="77623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D0C9C" w14:textId="20B2C8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1,423.63 </w:t>
            </w:r>
          </w:p>
        </w:tc>
      </w:tr>
      <w:tr w:rsidR="003D36E3" w:rsidRPr="003D36E3" w14:paraId="58EA09A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BD0A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044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C462954" w14:textId="723210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0AAC6791" w14:textId="1A837B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DD64F" w14:textId="423163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343C2" w14:textId="5E411D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766.25 </w:t>
            </w:r>
          </w:p>
        </w:tc>
      </w:tr>
      <w:tr w:rsidR="003D36E3" w:rsidRPr="003D36E3" w14:paraId="45014A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150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073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583AF7" w14:textId="03EC4D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64DAFC01" w14:textId="369054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2B03E" w14:textId="2EABAA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01A5B" w14:textId="346D25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98,800.75 </w:t>
            </w:r>
          </w:p>
        </w:tc>
      </w:tr>
      <w:tr w:rsidR="003D36E3" w:rsidRPr="003D36E3" w14:paraId="77F3BC7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659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9A72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FE039F" w14:textId="29D558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59DDA1AF" w14:textId="76C77F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095E3" w14:textId="711294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2DABE" w14:textId="736298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5,472.50 </w:t>
            </w:r>
          </w:p>
        </w:tc>
      </w:tr>
      <w:tr w:rsidR="003D36E3" w:rsidRPr="003D36E3" w14:paraId="75815F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245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493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7D440DDE" w14:textId="09AA12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97,965.00 </w:t>
            </w:r>
          </w:p>
        </w:tc>
        <w:tc>
          <w:tcPr>
            <w:tcW w:w="0" w:type="auto"/>
            <w:tcBorders>
              <w:top w:val="nil"/>
              <w:left w:val="nil"/>
              <w:bottom w:val="single" w:sz="4" w:space="0" w:color="000000"/>
              <w:right w:val="single" w:sz="4" w:space="0" w:color="000000"/>
            </w:tcBorders>
            <w:shd w:val="clear" w:color="auto" w:fill="auto"/>
            <w:noWrap/>
            <w:vAlign w:val="bottom"/>
            <w:hideMark/>
          </w:tcPr>
          <w:p w14:paraId="36D50BA3" w14:textId="56E189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C4E26" w14:textId="3DFA59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ECACB" w14:textId="454B69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97,965.00 </w:t>
            </w:r>
          </w:p>
        </w:tc>
      </w:tr>
      <w:tr w:rsidR="003D36E3" w:rsidRPr="003D36E3" w14:paraId="4D76BE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3FDF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351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B303D" w14:textId="4D7BC9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03167C17" w14:textId="14B356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32F5D" w14:textId="763143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CAE52" w14:textId="2F5CDE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968,565.56 </w:t>
            </w:r>
          </w:p>
        </w:tc>
      </w:tr>
      <w:tr w:rsidR="003D36E3" w:rsidRPr="003D36E3" w14:paraId="6C2DD83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1E9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51D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1AD64372" w14:textId="3BE6DD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28E639F7" w14:textId="6B4560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A927F" w14:textId="73CFA5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2DCD6" w14:textId="1F4F17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8,072.44 </w:t>
            </w:r>
          </w:p>
        </w:tc>
      </w:tr>
      <w:tr w:rsidR="003D36E3" w:rsidRPr="003D36E3" w14:paraId="27C9A7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DDE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E9B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FCF817" w14:textId="16EDE1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EC6683D" w14:textId="2BB3FC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9DCDB" w14:textId="7BB913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A783A" w14:textId="435BBD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r>
      <w:tr w:rsidR="003D36E3" w:rsidRPr="003D36E3" w14:paraId="4DE94BD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98C5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Agusan</w:t>
            </w:r>
            <w:proofErr w:type="spellEnd"/>
            <w:r w:rsidRPr="003D36E3">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AF8D958" w14:textId="5D25707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57B6B73F" w14:textId="3987A3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A0C128" w14:textId="5C19839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1EEA22" w14:textId="6D9165F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48,685.25 </w:t>
            </w:r>
          </w:p>
        </w:tc>
      </w:tr>
      <w:tr w:rsidR="003D36E3" w:rsidRPr="003D36E3" w14:paraId="0DA6618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0401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888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2417E1" w14:textId="315BAE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2EB4E78F" w14:textId="66AC1B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4241A" w14:textId="59CF2C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9DA68" w14:textId="396DD0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532.50 </w:t>
            </w:r>
          </w:p>
        </w:tc>
      </w:tr>
      <w:tr w:rsidR="003D36E3" w:rsidRPr="003D36E3" w14:paraId="2CD6DF5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8FB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4B8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9F0AE6F" w14:textId="549EFA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5160CEDC" w14:textId="51B442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CB567" w14:textId="274AD9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7DDF9" w14:textId="68220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7,195.00 </w:t>
            </w:r>
          </w:p>
        </w:tc>
      </w:tr>
      <w:tr w:rsidR="003D36E3" w:rsidRPr="003D36E3" w14:paraId="185A4B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1D7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4098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94D7666" w14:textId="06A10B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2BC40D69" w14:textId="01E689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32D6B" w14:textId="6415CD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22527" w14:textId="2D5D1A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2,520.25 </w:t>
            </w:r>
          </w:p>
        </w:tc>
      </w:tr>
      <w:tr w:rsidR="003D36E3" w:rsidRPr="003D36E3" w14:paraId="328C88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928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678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7D7A89DC" w14:textId="0A2097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6107A60B" w14:textId="4509C5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9EE33" w14:textId="5A82CB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4248C" w14:textId="6E1880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943.75 </w:t>
            </w:r>
          </w:p>
        </w:tc>
      </w:tr>
      <w:tr w:rsidR="003D36E3" w:rsidRPr="003D36E3" w14:paraId="7688BEA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EB7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634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C69F39C" w14:textId="5C7F85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7B36EA1" w14:textId="504932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7F0DA" w14:textId="1D14C5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FB749" w14:textId="7DC066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r>
      <w:tr w:rsidR="003D36E3" w:rsidRPr="003D36E3" w14:paraId="279334B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732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9D7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FC4B5E" w14:textId="4F1CDA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4E424B9" w14:textId="5F5805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1A34D" w14:textId="40B5E8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28F7F" w14:textId="7C6A98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r>
      <w:tr w:rsidR="003D36E3" w:rsidRPr="003D36E3" w14:paraId="5EC3D3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973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519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D1647A" w14:textId="24FC73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F086FA4" w14:textId="7ED49E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FBFD1" w14:textId="5A3C49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E9B93" w14:textId="6CD01A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r>
      <w:tr w:rsidR="003D36E3" w:rsidRPr="003D36E3" w14:paraId="501583B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46BC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3C69F1B" w14:textId="0D43215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248,902.14 </w:t>
            </w:r>
          </w:p>
        </w:tc>
        <w:tc>
          <w:tcPr>
            <w:tcW w:w="0" w:type="auto"/>
            <w:tcBorders>
              <w:top w:val="nil"/>
              <w:left w:val="nil"/>
              <w:bottom w:val="single" w:sz="4" w:space="0" w:color="000000"/>
              <w:right w:val="single" w:sz="4" w:space="0" w:color="000000"/>
            </w:tcBorders>
            <w:shd w:val="clear" w:color="D8D8D8" w:fill="D8D8D8"/>
            <w:noWrap/>
            <w:vAlign w:val="bottom"/>
            <w:hideMark/>
          </w:tcPr>
          <w:p w14:paraId="05D2C067" w14:textId="09A7CB4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12BF0FC" w14:textId="35C7F89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C8A48E" w14:textId="48535FE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8,164,502.14 </w:t>
            </w:r>
          </w:p>
        </w:tc>
      </w:tr>
      <w:tr w:rsidR="003D36E3" w:rsidRPr="003D36E3" w14:paraId="7524CC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A1423"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35FB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4CB3FD4" w14:textId="4D0477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745C6DC5" w14:textId="3604E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C22E4" w14:textId="3C78E9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35647" w14:textId="2919BB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3,854.63 </w:t>
            </w:r>
          </w:p>
        </w:tc>
      </w:tr>
      <w:tr w:rsidR="003D36E3" w:rsidRPr="003D36E3" w14:paraId="063ECF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196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D2B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7CE7CA" w14:textId="2747A8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48D525A5" w14:textId="306D16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20F1F" w14:textId="2A5A27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AEC7B" w14:textId="1A1DD3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24,143.75 </w:t>
            </w:r>
          </w:p>
        </w:tc>
      </w:tr>
      <w:tr w:rsidR="003D36E3" w:rsidRPr="003D36E3" w14:paraId="64C94B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AC7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312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71C68DF" w14:textId="337ED3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17F0219C" w14:textId="047E22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6150B" w14:textId="4CCE9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229C1" w14:textId="6F66D0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2,435.00 </w:t>
            </w:r>
          </w:p>
        </w:tc>
      </w:tr>
      <w:tr w:rsidR="003D36E3" w:rsidRPr="003D36E3" w14:paraId="7309269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72B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3F4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D04BBB" w14:textId="3FFACF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51F5F556" w14:textId="62AE30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1CB1E" w14:textId="56002F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A3244" w14:textId="57CB8F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81,299.38 </w:t>
            </w:r>
          </w:p>
        </w:tc>
      </w:tr>
      <w:tr w:rsidR="003D36E3" w:rsidRPr="003D36E3" w14:paraId="7915F24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959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B04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551C28" w14:textId="49DD95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2263886" w14:textId="125BAC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32840" w14:textId="01560E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BE23D" w14:textId="77D9C5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r>
      <w:tr w:rsidR="003D36E3" w:rsidRPr="003D36E3" w14:paraId="443CFF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C83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254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69D9CB4" w14:textId="6906EC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7918645" w14:textId="320F51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8FFF3" w14:textId="0F318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FE2EC" w14:textId="458B8A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r>
      <w:tr w:rsidR="003D36E3" w:rsidRPr="003D36E3" w14:paraId="0CD55A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4A3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DF3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F645118" w14:textId="49B3F5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687D166" w14:textId="347E3D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8FB11" w14:textId="7F215F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479D1" w14:textId="3F7300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r>
      <w:tr w:rsidR="003D36E3" w:rsidRPr="003D36E3" w14:paraId="1C0E6A2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58B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530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FFFAAC" w14:textId="75C687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6B405D91" w14:textId="5C8A58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26FA6" w14:textId="6089FE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20367" w14:textId="784DEF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2,545.63 </w:t>
            </w:r>
          </w:p>
        </w:tc>
      </w:tr>
      <w:tr w:rsidR="003D36E3" w:rsidRPr="003D36E3" w14:paraId="544FDE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AAA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D8E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715280" w14:textId="70E4A0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2C76ACA7" w14:textId="6B219B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A4654" w14:textId="59B681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8DF2D" w14:textId="52F1A8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40,265.00 </w:t>
            </w:r>
          </w:p>
        </w:tc>
      </w:tr>
      <w:tr w:rsidR="003D36E3" w:rsidRPr="003D36E3" w14:paraId="46B98E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BFD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AFE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DE3D51" w14:textId="19C96F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AE31866" w14:textId="4576A6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C084C" w14:textId="631489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74691" w14:textId="00985F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6,377.70 </w:t>
            </w:r>
          </w:p>
        </w:tc>
      </w:tr>
      <w:tr w:rsidR="003D36E3" w:rsidRPr="003D36E3" w14:paraId="032949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4B2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B4F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E14707D" w14:textId="4BC063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112C27A8" w14:textId="30903E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A0D01" w14:textId="0B1368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1C950" w14:textId="207A0D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1,025.00 </w:t>
            </w:r>
          </w:p>
        </w:tc>
      </w:tr>
      <w:tr w:rsidR="003D36E3" w:rsidRPr="003D36E3" w14:paraId="0E68A9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9D5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54E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7AC0E208" w14:textId="138277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4AC37D4" w14:textId="7EE7DB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6A1A5" w14:textId="2CB120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42AC8" w14:textId="3D5D69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1,025.00 </w:t>
            </w:r>
          </w:p>
        </w:tc>
      </w:tr>
      <w:tr w:rsidR="003D36E3" w:rsidRPr="003D36E3" w14:paraId="539D42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359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307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rancisco (</w:t>
            </w:r>
            <w:proofErr w:type="spellStart"/>
            <w:r w:rsidRPr="003D36E3">
              <w:rPr>
                <w:rFonts w:ascii="Arial Narrow" w:eastAsia="Times New Roman" w:hAnsi="Arial Narrow"/>
                <w:i/>
                <w:iCs/>
                <w:color w:val="000000"/>
                <w:sz w:val="20"/>
                <w:szCs w:val="20"/>
              </w:rPr>
              <w:t>Anao-ao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4D0BD6F" w14:textId="380C5B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17002730" w14:textId="1CC43A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C2A6F" w14:textId="45B41C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4E7E6" w14:textId="3CD975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653.75 </w:t>
            </w:r>
          </w:p>
        </w:tc>
      </w:tr>
      <w:tr w:rsidR="003D36E3" w:rsidRPr="003D36E3" w14:paraId="2250CC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E43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B0D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2126CC7" w14:textId="275ADD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7E3D062" w14:textId="6CCB23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DFB06" w14:textId="3A425F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3E13C" w14:textId="0E1AD6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r>
      <w:tr w:rsidR="003D36E3" w:rsidRPr="003D36E3" w14:paraId="65BFA5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2296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AA8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onica (</w:t>
            </w:r>
            <w:proofErr w:type="spellStart"/>
            <w:r w:rsidRPr="003D36E3">
              <w:rPr>
                <w:rFonts w:ascii="Arial Narrow" w:eastAsia="Times New Roman" w:hAnsi="Arial Narrow"/>
                <w:i/>
                <w:iCs/>
                <w:color w:val="000000"/>
                <w:sz w:val="20"/>
                <w:szCs w:val="20"/>
              </w:rPr>
              <w:t>Sapao</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77DD1DA" w14:textId="7AFBB5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00E85351" w14:textId="0A88B9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109F6" w14:textId="6D57E4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823C5" w14:textId="06EDCF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6,226.30 </w:t>
            </w:r>
          </w:p>
        </w:tc>
      </w:tr>
      <w:tr w:rsidR="003D36E3" w:rsidRPr="003D36E3" w14:paraId="39B46C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518C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34B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F9C2DD" w14:textId="75D5A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2DB58D79" w14:textId="74D91B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13818" w14:textId="3CE4DA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1C218" w14:textId="7173F0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0,198.75 </w:t>
            </w:r>
          </w:p>
        </w:tc>
      </w:tr>
      <w:tr w:rsidR="003D36E3" w:rsidRPr="003D36E3" w14:paraId="643892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3817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B25B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D63F6F7" w14:textId="0006EF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F062EC3" w14:textId="0D364A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C97D3" w14:textId="76AD1F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96134" w14:textId="717EF5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r>
      <w:tr w:rsidR="003D36E3" w:rsidRPr="003D36E3" w14:paraId="26035C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A75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BBF7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169E4B46" w14:textId="01AF00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214.75 </w:t>
            </w:r>
          </w:p>
        </w:tc>
        <w:tc>
          <w:tcPr>
            <w:tcW w:w="0" w:type="auto"/>
            <w:tcBorders>
              <w:top w:val="nil"/>
              <w:left w:val="nil"/>
              <w:bottom w:val="single" w:sz="4" w:space="0" w:color="000000"/>
              <w:right w:val="single" w:sz="4" w:space="0" w:color="000000"/>
            </w:tcBorders>
            <w:shd w:val="clear" w:color="auto" w:fill="auto"/>
            <w:noWrap/>
            <w:vAlign w:val="bottom"/>
            <w:hideMark/>
          </w:tcPr>
          <w:p w14:paraId="51BA71A1" w14:textId="769F53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605FA" w14:textId="17117B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03585" w14:textId="441D49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214.75 </w:t>
            </w:r>
          </w:p>
        </w:tc>
      </w:tr>
      <w:tr w:rsidR="003D36E3" w:rsidRPr="003D36E3" w14:paraId="0088C0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3F1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F79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ana</w:t>
            </w:r>
            <w:proofErr w:type="spellEnd"/>
            <w:r w:rsidRPr="003D36E3">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4DB95073" w14:textId="03B44A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02B16" w14:textId="604530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7391C6A0" w14:textId="3A642C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DEDF3" w14:textId="1DA8A8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5,600.00 </w:t>
            </w:r>
          </w:p>
        </w:tc>
      </w:tr>
      <w:tr w:rsidR="003D36E3" w:rsidRPr="003D36E3" w14:paraId="38AFADD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8B8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080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D90EFD" w14:textId="38CC80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742105FE" w14:textId="1D559B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FD018" w14:textId="5836F7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EF512" w14:textId="5891A9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4,977.50 </w:t>
            </w:r>
          </w:p>
        </w:tc>
      </w:tr>
      <w:tr w:rsidR="003D36E3" w:rsidRPr="003D36E3" w14:paraId="3ED0B6E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C9BE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6E58006" w14:textId="7B1DFBC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759,496.78 </w:t>
            </w:r>
          </w:p>
        </w:tc>
        <w:tc>
          <w:tcPr>
            <w:tcW w:w="0" w:type="auto"/>
            <w:tcBorders>
              <w:top w:val="nil"/>
              <w:left w:val="nil"/>
              <w:bottom w:val="single" w:sz="4" w:space="0" w:color="000000"/>
              <w:right w:val="single" w:sz="4" w:space="0" w:color="000000"/>
            </w:tcBorders>
            <w:shd w:val="clear" w:color="D8D8D8" w:fill="D8D8D8"/>
            <w:noWrap/>
            <w:vAlign w:val="bottom"/>
            <w:hideMark/>
          </w:tcPr>
          <w:p w14:paraId="0D6D4C3C" w14:textId="31258B5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125C69" w14:textId="094580C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6FEDFB" w14:textId="6F2CB55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809,496.78 </w:t>
            </w:r>
          </w:p>
        </w:tc>
      </w:tr>
      <w:tr w:rsidR="003D36E3" w:rsidRPr="003D36E3" w14:paraId="35CEE4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67F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1B1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231348" w14:textId="79EAC1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6DA7909D" w14:textId="13735D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3C09C" w14:textId="77EDE6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0F7F7" w14:textId="2E3AE3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05,012.91 </w:t>
            </w:r>
          </w:p>
        </w:tc>
      </w:tr>
      <w:tr w:rsidR="003D36E3" w:rsidRPr="003D36E3" w14:paraId="4E2EBF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ED1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EEE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13177" w14:textId="08FA7B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3A369CB" w14:textId="372CC3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E46C4" w14:textId="3D7AE3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DCBFB" w14:textId="211D8B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r>
      <w:tr w:rsidR="003D36E3" w:rsidRPr="003D36E3" w14:paraId="34B6A7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98A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DDC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948710" w14:textId="024D9A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540E5477" w14:textId="446E5C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B4966" w14:textId="7E8849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BA4AC" w14:textId="2DB0A4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672,643.80 </w:t>
            </w:r>
          </w:p>
        </w:tc>
      </w:tr>
      <w:tr w:rsidR="003D36E3" w:rsidRPr="003D36E3" w14:paraId="092ADD4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FF2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156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23AB5309" w14:textId="5F24F3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7E9D36F7" w14:textId="15433F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2927F" w14:textId="62D0E0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AFA37" w14:textId="6A1AD6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673.19 </w:t>
            </w:r>
          </w:p>
        </w:tc>
      </w:tr>
      <w:tr w:rsidR="003D36E3" w:rsidRPr="003D36E3" w14:paraId="16443E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717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CB4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F6830B" w14:textId="7D44F7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C0E13EA" w14:textId="0F6783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EC675" w14:textId="6264BF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05729" w14:textId="3DA1D1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355.00 </w:t>
            </w:r>
          </w:p>
        </w:tc>
      </w:tr>
      <w:tr w:rsidR="003D36E3" w:rsidRPr="003D36E3" w14:paraId="7AB86A7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C0F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5DD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11C0BEF6" w14:textId="5E371E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A6AAEE6" w14:textId="3921CC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464A0" w14:textId="4DEE2B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53B5E" w14:textId="4852D5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8,917.08 </w:t>
            </w:r>
          </w:p>
        </w:tc>
      </w:tr>
      <w:tr w:rsidR="003D36E3" w:rsidRPr="003D36E3" w14:paraId="522FF0E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A1F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834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E5E94F" w14:textId="7E9F5E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1E347144" w14:textId="038F97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9F0F4" w14:textId="37A2F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DA3C6" w14:textId="5EB9CD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7,593.13 </w:t>
            </w:r>
          </w:p>
        </w:tc>
      </w:tr>
      <w:tr w:rsidR="003D36E3" w:rsidRPr="003D36E3" w14:paraId="27C333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9312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F3B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48B546" w14:textId="73CAE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3,785.50 </w:t>
            </w:r>
          </w:p>
        </w:tc>
        <w:tc>
          <w:tcPr>
            <w:tcW w:w="0" w:type="auto"/>
            <w:tcBorders>
              <w:top w:val="nil"/>
              <w:left w:val="nil"/>
              <w:bottom w:val="single" w:sz="4" w:space="0" w:color="000000"/>
              <w:right w:val="single" w:sz="4" w:space="0" w:color="000000"/>
            </w:tcBorders>
            <w:shd w:val="clear" w:color="auto" w:fill="auto"/>
            <w:noWrap/>
            <w:vAlign w:val="bottom"/>
            <w:hideMark/>
          </w:tcPr>
          <w:p w14:paraId="3E5F218F" w14:textId="160C49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750B3" w14:textId="287B03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FD67D" w14:textId="2A7B21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3,785.50 </w:t>
            </w:r>
          </w:p>
        </w:tc>
      </w:tr>
      <w:tr w:rsidR="003D36E3" w:rsidRPr="003D36E3" w14:paraId="5FC437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681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A8A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523888" w14:textId="7D3314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7C4F8EBF" w14:textId="3C9E0A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43152" w14:textId="0A217A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4DB0C" w14:textId="4074CC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710.00 </w:t>
            </w:r>
          </w:p>
        </w:tc>
      </w:tr>
      <w:tr w:rsidR="003D36E3" w:rsidRPr="003D36E3" w14:paraId="3A30269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23C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AF2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3F66BB4C" w14:textId="299B07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3 </w:t>
            </w:r>
          </w:p>
        </w:tc>
        <w:tc>
          <w:tcPr>
            <w:tcW w:w="0" w:type="auto"/>
            <w:tcBorders>
              <w:top w:val="nil"/>
              <w:left w:val="nil"/>
              <w:bottom w:val="single" w:sz="4" w:space="0" w:color="000000"/>
              <w:right w:val="single" w:sz="4" w:space="0" w:color="000000"/>
            </w:tcBorders>
            <w:shd w:val="clear" w:color="auto" w:fill="auto"/>
            <w:noWrap/>
            <w:vAlign w:val="bottom"/>
            <w:hideMark/>
          </w:tcPr>
          <w:p w14:paraId="632C2A6C" w14:textId="3D005E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46CF1" w14:textId="1181EB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42F1F" w14:textId="672D58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3 </w:t>
            </w:r>
          </w:p>
        </w:tc>
      </w:tr>
      <w:tr w:rsidR="003D36E3" w:rsidRPr="003D36E3" w14:paraId="6DE650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680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F8B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2012EA" w14:textId="157A66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61828448" w14:textId="572D72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99FDC" w14:textId="14EEB9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6B5BA" w14:textId="243E6E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94,150.33 </w:t>
            </w:r>
          </w:p>
        </w:tc>
      </w:tr>
      <w:tr w:rsidR="003D36E3" w:rsidRPr="003D36E3" w14:paraId="132462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954A0"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061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FCFE05E" w14:textId="1B5854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0,762.85 </w:t>
            </w:r>
          </w:p>
        </w:tc>
        <w:tc>
          <w:tcPr>
            <w:tcW w:w="0" w:type="auto"/>
            <w:tcBorders>
              <w:top w:val="nil"/>
              <w:left w:val="nil"/>
              <w:bottom w:val="single" w:sz="4" w:space="0" w:color="000000"/>
              <w:right w:val="single" w:sz="4" w:space="0" w:color="000000"/>
            </w:tcBorders>
            <w:shd w:val="clear" w:color="auto" w:fill="auto"/>
            <w:noWrap/>
            <w:vAlign w:val="bottom"/>
            <w:hideMark/>
          </w:tcPr>
          <w:p w14:paraId="54DF4340" w14:textId="04C26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3C492" w14:textId="178A76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8D21B" w14:textId="696B2F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0,762.85 </w:t>
            </w:r>
          </w:p>
        </w:tc>
      </w:tr>
      <w:tr w:rsidR="003D36E3" w:rsidRPr="003D36E3" w14:paraId="47FC02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4602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548CDB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507FB4E" w14:textId="4EE5E4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30.00 </w:t>
            </w:r>
          </w:p>
        </w:tc>
        <w:tc>
          <w:tcPr>
            <w:tcW w:w="0" w:type="auto"/>
            <w:tcBorders>
              <w:top w:val="nil"/>
              <w:left w:val="nil"/>
              <w:bottom w:val="single" w:sz="4" w:space="0" w:color="000000"/>
              <w:right w:val="single" w:sz="4" w:space="0" w:color="000000"/>
            </w:tcBorders>
            <w:shd w:val="clear" w:color="auto" w:fill="auto"/>
            <w:noWrap/>
            <w:vAlign w:val="bottom"/>
            <w:hideMark/>
          </w:tcPr>
          <w:p w14:paraId="7E40D0C6" w14:textId="20E477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963C49" w14:textId="05F65A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375D6" w14:textId="04672F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46,930.00 </w:t>
            </w:r>
          </w:p>
        </w:tc>
      </w:tr>
      <w:tr w:rsidR="003D36E3" w:rsidRPr="003D36E3" w14:paraId="677865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B136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3F5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944AC9" w14:textId="71180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3A05B432" w14:textId="76F0C0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EBE54" w14:textId="590CD6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86008" w14:textId="04076B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355.00 </w:t>
            </w:r>
          </w:p>
        </w:tc>
      </w:tr>
      <w:tr w:rsidR="003D36E3" w:rsidRPr="003D36E3" w14:paraId="78F36F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A46F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0D8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5C7922" w14:textId="13A462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7B9FD91A" w14:textId="0ED95D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8ACC9" w14:textId="27035E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97C0D" w14:textId="2F1AF7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2,395.00 </w:t>
            </w:r>
          </w:p>
        </w:tc>
      </w:tr>
      <w:tr w:rsidR="003D36E3" w:rsidRPr="003D36E3" w14:paraId="5115B99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0371B"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ED1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CE2BD8" w14:textId="5F45E1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4,429.86 </w:t>
            </w:r>
          </w:p>
        </w:tc>
        <w:tc>
          <w:tcPr>
            <w:tcW w:w="0" w:type="auto"/>
            <w:tcBorders>
              <w:top w:val="nil"/>
              <w:left w:val="nil"/>
              <w:bottom w:val="single" w:sz="4" w:space="0" w:color="000000"/>
              <w:right w:val="single" w:sz="4" w:space="0" w:color="000000"/>
            </w:tcBorders>
            <w:shd w:val="clear" w:color="auto" w:fill="auto"/>
            <w:noWrap/>
            <w:vAlign w:val="bottom"/>
            <w:hideMark/>
          </w:tcPr>
          <w:p w14:paraId="6374C313" w14:textId="2D7B2A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CA64B" w14:textId="09E733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43E6D" w14:textId="585CB2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4,429.86 </w:t>
            </w:r>
          </w:p>
        </w:tc>
      </w:tr>
      <w:tr w:rsidR="003D36E3" w:rsidRPr="003D36E3" w14:paraId="7B229B1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7CBC6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51549542" w14:textId="12A37BE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5,786,602.49 </w:t>
            </w:r>
          </w:p>
        </w:tc>
        <w:tc>
          <w:tcPr>
            <w:tcW w:w="0" w:type="auto"/>
            <w:tcBorders>
              <w:top w:val="nil"/>
              <w:left w:val="nil"/>
              <w:bottom w:val="single" w:sz="4" w:space="0" w:color="000000"/>
              <w:right w:val="single" w:sz="4" w:space="0" w:color="000000"/>
            </w:tcBorders>
            <w:shd w:val="clear" w:color="A5A5A5" w:fill="A5A5A5"/>
            <w:noWrap/>
            <w:vAlign w:val="bottom"/>
            <w:hideMark/>
          </w:tcPr>
          <w:p w14:paraId="34EED6A6" w14:textId="3E6CC0B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49AD77B2" w14:textId="2A3427F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89,447.00 </w:t>
            </w:r>
          </w:p>
        </w:tc>
        <w:tc>
          <w:tcPr>
            <w:tcW w:w="0" w:type="auto"/>
            <w:tcBorders>
              <w:top w:val="nil"/>
              <w:left w:val="nil"/>
              <w:bottom w:val="single" w:sz="4" w:space="0" w:color="000000"/>
              <w:right w:val="single" w:sz="4" w:space="0" w:color="000000"/>
            </w:tcBorders>
            <w:shd w:val="clear" w:color="A5A5A5" w:fill="A5A5A5"/>
            <w:noWrap/>
            <w:vAlign w:val="bottom"/>
            <w:hideMark/>
          </w:tcPr>
          <w:p w14:paraId="1ED5B5E4" w14:textId="6BFA87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5,142,466.49 </w:t>
            </w:r>
          </w:p>
        </w:tc>
      </w:tr>
      <w:tr w:rsidR="003D36E3" w:rsidRPr="003D36E3" w14:paraId="6A9FB54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53BB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2EFC9E5" w14:textId="47EC01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927,849.42 </w:t>
            </w:r>
          </w:p>
        </w:tc>
        <w:tc>
          <w:tcPr>
            <w:tcW w:w="0" w:type="auto"/>
            <w:tcBorders>
              <w:top w:val="nil"/>
              <w:left w:val="nil"/>
              <w:bottom w:val="single" w:sz="4" w:space="0" w:color="000000"/>
              <w:right w:val="single" w:sz="4" w:space="0" w:color="000000"/>
            </w:tcBorders>
            <w:shd w:val="clear" w:color="D8D8D8" w:fill="D8D8D8"/>
            <w:noWrap/>
            <w:vAlign w:val="bottom"/>
            <w:hideMark/>
          </w:tcPr>
          <w:p w14:paraId="542132E0" w14:textId="6D2691E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A9AFAB" w14:textId="717C21B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0C4E300" w14:textId="3994745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998,804.42 </w:t>
            </w:r>
          </w:p>
        </w:tc>
      </w:tr>
      <w:tr w:rsidR="003D36E3" w:rsidRPr="003D36E3" w14:paraId="550E69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93AD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3BE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CF4123" w14:textId="067E7D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458,033.06 </w:t>
            </w:r>
          </w:p>
        </w:tc>
        <w:tc>
          <w:tcPr>
            <w:tcW w:w="0" w:type="auto"/>
            <w:tcBorders>
              <w:top w:val="nil"/>
              <w:left w:val="nil"/>
              <w:bottom w:val="single" w:sz="4" w:space="0" w:color="000000"/>
              <w:right w:val="single" w:sz="4" w:space="0" w:color="000000"/>
            </w:tcBorders>
            <w:shd w:val="clear" w:color="auto" w:fill="auto"/>
            <w:noWrap/>
            <w:vAlign w:val="bottom"/>
            <w:hideMark/>
          </w:tcPr>
          <w:p w14:paraId="2002D5ED" w14:textId="593FCD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5A277" w14:textId="76422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68001" w14:textId="44B93A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458,033.06 </w:t>
            </w:r>
          </w:p>
        </w:tc>
      </w:tr>
      <w:tr w:rsidR="003D36E3" w:rsidRPr="003D36E3" w14:paraId="5685AF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8106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AA8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B872FC" w14:textId="7D5CFB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0,548.24 </w:t>
            </w:r>
          </w:p>
        </w:tc>
        <w:tc>
          <w:tcPr>
            <w:tcW w:w="0" w:type="auto"/>
            <w:tcBorders>
              <w:top w:val="nil"/>
              <w:left w:val="nil"/>
              <w:bottom w:val="single" w:sz="4" w:space="0" w:color="000000"/>
              <w:right w:val="single" w:sz="4" w:space="0" w:color="000000"/>
            </w:tcBorders>
            <w:shd w:val="clear" w:color="auto" w:fill="auto"/>
            <w:noWrap/>
            <w:vAlign w:val="bottom"/>
            <w:hideMark/>
          </w:tcPr>
          <w:p w14:paraId="11203864" w14:textId="5B647E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01E23" w14:textId="12216D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0D4F9" w14:textId="1A8A3A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0,548.24 </w:t>
            </w:r>
          </w:p>
        </w:tc>
      </w:tr>
      <w:tr w:rsidR="003D36E3" w:rsidRPr="003D36E3" w14:paraId="11F327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943D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C58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78D963" w14:textId="22A7F3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5038AE63" w14:textId="02A5F4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6FCE2" w14:textId="3DCFBB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039AD" w14:textId="34D2DF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3,117.44 </w:t>
            </w:r>
          </w:p>
        </w:tc>
      </w:tr>
      <w:tr w:rsidR="003D36E3" w:rsidRPr="003D36E3" w14:paraId="3667716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EEB8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E7B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B408EF" w14:textId="2B061D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16C7A5B3" w14:textId="33FEE6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C74A9" w14:textId="48AD90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42673" w14:textId="5CCAC2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5,651.60 </w:t>
            </w:r>
          </w:p>
        </w:tc>
      </w:tr>
      <w:tr w:rsidR="003D36E3" w:rsidRPr="003D36E3" w14:paraId="541D09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6CDF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964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33FDF9" w14:textId="21EBB0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925.26 </w:t>
            </w:r>
          </w:p>
        </w:tc>
        <w:tc>
          <w:tcPr>
            <w:tcW w:w="0" w:type="auto"/>
            <w:tcBorders>
              <w:top w:val="nil"/>
              <w:left w:val="nil"/>
              <w:bottom w:val="single" w:sz="4" w:space="0" w:color="000000"/>
              <w:right w:val="single" w:sz="4" w:space="0" w:color="000000"/>
            </w:tcBorders>
            <w:shd w:val="clear" w:color="auto" w:fill="auto"/>
            <w:noWrap/>
            <w:vAlign w:val="bottom"/>
            <w:hideMark/>
          </w:tcPr>
          <w:p w14:paraId="2FA31EE9" w14:textId="3A7BF4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5A83D" w14:textId="158698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3EC99" w14:textId="58CCB3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925.26 </w:t>
            </w:r>
          </w:p>
        </w:tc>
      </w:tr>
      <w:tr w:rsidR="003D36E3" w:rsidRPr="003D36E3" w14:paraId="638DBB1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324D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A02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C2E9B8" w14:textId="774111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3,563.32 </w:t>
            </w:r>
          </w:p>
        </w:tc>
        <w:tc>
          <w:tcPr>
            <w:tcW w:w="0" w:type="auto"/>
            <w:tcBorders>
              <w:top w:val="nil"/>
              <w:left w:val="nil"/>
              <w:bottom w:val="single" w:sz="4" w:space="0" w:color="000000"/>
              <w:right w:val="single" w:sz="4" w:space="0" w:color="000000"/>
            </w:tcBorders>
            <w:shd w:val="clear" w:color="auto" w:fill="auto"/>
            <w:noWrap/>
            <w:vAlign w:val="bottom"/>
            <w:hideMark/>
          </w:tcPr>
          <w:p w14:paraId="258D29F6" w14:textId="250EB4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F8E58" w14:textId="585474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4A6DA" w14:textId="725246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3,563.32 </w:t>
            </w:r>
          </w:p>
        </w:tc>
      </w:tr>
      <w:tr w:rsidR="003D36E3" w:rsidRPr="003D36E3" w14:paraId="40CD02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085B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624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54E7CD9" w14:textId="02096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089.27 </w:t>
            </w:r>
          </w:p>
        </w:tc>
        <w:tc>
          <w:tcPr>
            <w:tcW w:w="0" w:type="auto"/>
            <w:tcBorders>
              <w:top w:val="nil"/>
              <w:left w:val="nil"/>
              <w:bottom w:val="single" w:sz="4" w:space="0" w:color="000000"/>
              <w:right w:val="single" w:sz="4" w:space="0" w:color="000000"/>
            </w:tcBorders>
            <w:shd w:val="clear" w:color="auto" w:fill="auto"/>
            <w:noWrap/>
            <w:vAlign w:val="bottom"/>
            <w:hideMark/>
          </w:tcPr>
          <w:p w14:paraId="3F1861FB" w14:textId="51AFB0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3A929" w14:textId="11CBA2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D4E9A" w14:textId="2EE442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089.27 </w:t>
            </w:r>
          </w:p>
        </w:tc>
      </w:tr>
      <w:tr w:rsidR="003D36E3" w:rsidRPr="003D36E3" w14:paraId="3E48EB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EB51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621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EC1A66F" w14:textId="520BBF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20,065.90 </w:t>
            </w:r>
          </w:p>
        </w:tc>
        <w:tc>
          <w:tcPr>
            <w:tcW w:w="0" w:type="auto"/>
            <w:tcBorders>
              <w:top w:val="nil"/>
              <w:left w:val="nil"/>
              <w:bottom w:val="single" w:sz="4" w:space="0" w:color="000000"/>
              <w:right w:val="single" w:sz="4" w:space="0" w:color="000000"/>
            </w:tcBorders>
            <w:shd w:val="clear" w:color="auto" w:fill="auto"/>
            <w:noWrap/>
            <w:vAlign w:val="bottom"/>
            <w:hideMark/>
          </w:tcPr>
          <w:p w14:paraId="161ADA0D" w14:textId="29ACF2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BE397" w14:textId="799094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6DA8A" w14:textId="1F92D0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20,065.90 </w:t>
            </w:r>
          </w:p>
        </w:tc>
      </w:tr>
      <w:tr w:rsidR="003D36E3" w:rsidRPr="003D36E3" w14:paraId="30CA86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F155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393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2866CC" w14:textId="5E249B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4FFC7A79" w14:textId="65A313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3500C" w14:textId="3DDF73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298E7" w14:textId="34C77A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9,086.88 </w:t>
            </w:r>
          </w:p>
        </w:tc>
      </w:tr>
      <w:tr w:rsidR="003D36E3" w:rsidRPr="003D36E3" w14:paraId="540134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D235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0A2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35E5CD" w14:textId="694379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42,680.18 </w:t>
            </w:r>
          </w:p>
        </w:tc>
        <w:tc>
          <w:tcPr>
            <w:tcW w:w="0" w:type="auto"/>
            <w:tcBorders>
              <w:top w:val="nil"/>
              <w:left w:val="nil"/>
              <w:bottom w:val="single" w:sz="4" w:space="0" w:color="000000"/>
              <w:right w:val="single" w:sz="4" w:space="0" w:color="000000"/>
            </w:tcBorders>
            <w:shd w:val="clear" w:color="auto" w:fill="auto"/>
            <w:noWrap/>
            <w:vAlign w:val="bottom"/>
            <w:hideMark/>
          </w:tcPr>
          <w:p w14:paraId="3FBDC6E9" w14:textId="1FCD19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49F86" w14:textId="23C34E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8D16F" w14:textId="7D9FB2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42,680.18 </w:t>
            </w:r>
          </w:p>
        </w:tc>
      </w:tr>
      <w:tr w:rsidR="003D36E3" w:rsidRPr="003D36E3" w14:paraId="7E3828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E5B5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2DC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476DA" w14:textId="7B61C8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0,334.90 </w:t>
            </w:r>
          </w:p>
        </w:tc>
        <w:tc>
          <w:tcPr>
            <w:tcW w:w="0" w:type="auto"/>
            <w:tcBorders>
              <w:top w:val="nil"/>
              <w:left w:val="nil"/>
              <w:bottom w:val="single" w:sz="4" w:space="0" w:color="000000"/>
              <w:right w:val="single" w:sz="4" w:space="0" w:color="000000"/>
            </w:tcBorders>
            <w:shd w:val="clear" w:color="auto" w:fill="auto"/>
            <w:noWrap/>
            <w:vAlign w:val="bottom"/>
            <w:hideMark/>
          </w:tcPr>
          <w:p w14:paraId="18704A50" w14:textId="104963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F8C9F" w14:textId="6C0F56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69227405" w14:textId="5A8C8A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9,334.90 </w:t>
            </w:r>
          </w:p>
        </w:tc>
      </w:tr>
      <w:tr w:rsidR="003D36E3" w:rsidRPr="003D36E3" w14:paraId="7416C7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E013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151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32B85" w14:textId="609CCF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662.32 </w:t>
            </w:r>
          </w:p>
        </w:tc>
        <w:tc>
          <w:tcPr>
            <w:tcW w:w="0" w:type="auto"/>
            <w:tcBorders>
              <w:top w:val="nil"/>
              <w:left w:val="nil"/>
              <w:bottom w:val="single" w:sz="4" w:space="0" w:color="000000"/>
              <w:right w:val="single" w:sz="4" w:space="0" w:color="000000"/>
            </w:tcBorders>
            <w:shd w:val="clear" w:color="auto" w:fill="auto"/>
            <w:noWrap/>
            <w:vAlign w:val="bottom"/>
            <w:hideMark/>
          </w:tcPr>
          <w:p w14:paraId="3DA96BCD" w14:textId="1A9F80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97330" w14:textId="4CBEA8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4B880" w14:textId="365F67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662.32 </w:t>
            </w:r>
          </w:p>
        </w:tc>
      </w:tr>
      <w:tr w:rsidR="003D36E3" w:rsidRPr="003D36E3" w14:paraId="403F54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6093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D24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cuan-Baay</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Licua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976DCEB" w14:textId="0CDE69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666.88 </w:t>
            </w:r>
          </w:p>
        </w:tc>
        <w:tc>
          <w:tcPr>
            <w:tcW w:w="0" w:type="auto"/>
            <w:tcBorders>
              <w:top w:val="nil"/>
              <w:left w:val="nil"/>
              <w:bottom w:val="single" w:sz="4" w:space="0" w:color="000000"/>
              <w:right w:val="single" w:sz="4" w:space="0" w:color="000000"/>
            </w:tcBorders>
            <w:shd w:val="clear" w:color="auto" w:fill="auto"/>
            <w:noWrap/>
            <w:vAlign w:val="bottom"/>
            <w:hideMark/>
          </w:tcPr>
          <w:p w14:paraId="40060C0C" w14:textId="630792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8F8AF" w14:textId="71C867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920A0" w14:textId="7F1C05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666.88 </w:t>
            </w:r>
          </w:p>
        </w:tc>
      </w:tr>
      <w:tr w:rsidR="003D36E3" w:rsidRPr="003D36E3" w14:paraId="1259A66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6C77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F41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42B15B9C" w14:textId="76D72B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992.84 </w:t>
            </w:r>
          </w:p>
        </w:tc>
        <w:tc>
          <w:tcPr>
            <w:tcW w:w="0" w:type="auto"/>
            <w:tcBorders>
              <w:top w:val="nil"/>
              <w:left w:val="nil"/>
              <w:bottom w:val="single" w:sz="4" w:space="0" w:color="000000"/>
              <w:right w:val="single" w:sz="4" w:space="0" w:color="000000"/>
            </w:tcBorders>
            <w:shd w:val="clear" w:color="auto" w:fill="auto"/>
            <w:noWrap/>
            <w:vAlign w:val="bottom"/>
            <w:hideMark/>
          </w:tcPr>
          <w:p w14:paraId="29144F5B" w14:textId="08D20C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52E2E" w14:textId="43E2CA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93F34" w14:textId="65EFDD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992.84 </w:t>
            </w:r>
          </w:p>
        </w:tc>
      </w:tr>
      <w:tr w:rsidR="003D36E3" w:rsidRPr="003D36E3" w14:paraId="57BE63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299F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A32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905228" w14:textId="6838AC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39AC8C0B" w14:textId="576FFB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54EB9" w14:textId="35DB3E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9E90C" w14:textId="1E0C86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5,266.20 </w:t>
            </w:r>
          </w:p>
        </w:tc>
      </w:tr>
      <w:tr w:rsidR="003D36E3" w:rsidRPr="003D36E3" w14:paraId="7D2A5B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428D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F65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75851D" w14:textId="16D69C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1,977.28 </w:t>
            </w:r>
          </w:p>
        </w:tc>
        <w:tc>
          <w:tcPr>
            <w:tcW w:w="0" w:type="auto"/>
            <w:tcBorders>
              <w:top w:val="nil"/>
              <w:left w:val="nil"/>
              <w:bottom w:val="single" w:sz="4" w:space="0" w:color="000000"/>
              <w:right w:val="single" w:sz="4" w:space="0" w:color="000000"/>
            </w:tcBorders>
            <w:shd w:val="clear" w:color="auto" w:fill="auto"/>
            <w:noWrap/>
            <w:vAlign w:val="bottom"/>
            <w:hideMark/>
          </w:tcPr>
          <w:p w14:paraId="74808A6A" w14:textId="25E8B6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AFF65" w14:textId="053AA7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474F9" w14:textId="21EA70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1,977.28 </w:t>
            </w:r>
          </w:p>
        </w:tc>
      </w:tr>
      <w:tr w:rsidR="003D36E3" w:rsidRPr="003D36E3" w14:paraId="7B7142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F1E6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D73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08CD42" w14:textId="19A00E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17B72822" w14:textId="29F031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B5AF1" w14:textId="28B88C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CD167" w14:textId="4C1320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7,696.38 </w:t>
            </w:r>
          </w:p>
        </w:tc>
      </w:tr>
      <w:tr w:rsidR="003D36E3" w:rsidRPr="003D36E3" w14:paraId="6D1D16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DF6D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314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67865D" w14:textId="70A044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7,170.58 </w:t>
            </w:r>
          </w:p>
        </w:tc>
        <w:tc>
          <w:tcPr>
            <w:tcW w:w="0" w:type="auto"/>
            <w:tcBorders>
              <w:top w:val="nil"/>
              <w:left w:val="nil"/>
              <w:bottom w:val="single" w:sz="4" w:space="0" w:color="000000"/>
              <w:right w:val="single" w:sz="4" w:space="0" w:color="000000"/>
            </w:tcBorders>
            <w:shd w:val="clear" w:color="auto" w:fill="auto"/>
            <w:noWrap/>
            <w:vAlign w:val="bottom"/>
            <w:hideMark/>
          </w:tcPr>
          <w:p w14:paraId="019A7947" w14:textId="1B73E6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B43F4" w14:textId="6377EB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AB317" w14:textId="2725CD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7,170.58 </w:t>
            </w:r>
          </w:p>
        </w:tc>
      </w:tr>
      <w:tr w:rsidR="003D36E3" w:rsidRPr="003D36E3" w14:paraId="6C6B28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9E24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66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33FCED8" w14:textId="431B4E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3,037.16 </w:t>
            </w:r>
          </w:p>
        </w:tc>
        <w:tc>
          <w:tcPr>
            <w:tcW w:w="0" w:type="auto"/>
            <w:tcBorders>
              <w:top w:val="nil"/>
              <w:left w:val="nil"/>
              <w:bottom w:val="single" w:sz="4" w:space="0" w:color="000000"/>
              <w:right w:val="single" w:sz="4" w:space="0" w:color="000000"/>
            </w:tcBorders>
            <w:shd w:val="clear" w:color="auto" w:fill="auto"/>
            <w:noWrap/>
            <w:vAlign w:val="bottom"/>
            <w:hideMark/>
          </w:tcPr>
          <w:p w14:paraId="31EF0385" w14:textId="77D607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6DC7F" w14:textId="70F619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5C7CB" w14:textId="794835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3,037.16 </w:t>
            </w:r>
          </w:p>
        </w:tc>
      </w:tr>
      <w:tr w:rsidR="003D36E3" w:rsidRPr="003D36E3" w14:paraId="4AFACB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EEDB3"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1CD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E7195B" w14:textId="731F6B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6,776.40 </w:t>
            </w:r>
          </w:p>
        </w:tc>
        <w:tc>
          <w:tcPr>
            <w:tcW w:w="0" w:type="auto"/>
            <w:tcBorders>
              <w:top w:val="nil"/>
              <w:left w:val="nil"/>
              <w:bottom w:val="single" w:sz="4" w:space="0" w:color="000000"/>
              <w:right w:val="single" w:sz="4" w:space="0" w:color="000000"/>
            </w:tcBorders>
            <w:shd w:val="clear" w:color="auto" w:fill="auto"/>
            <w:noWrap/>
            <w:vAlign w:val="bottom"/>
            <w:hideMark/>
          </w:tcPr>
          <w:p w14:paraId="45C47A5F" w14:textId="5B8F15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75ED6" w14:textId="7FA0CB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E06CA" w14:textId="71E7BD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6,776.40 </w:t>
            </w:r>
          </w:p>
        </w:tc>
      </w:tr>
      <w:tr w:rsidR="003D36E3" w:rsidRPr="003D36E3" w14:paraId="688B2F4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1DE5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A77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3DC056A" w14:textId="04B8E2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5AC8B98E" w14:textId="2C8801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354C6" w14:textId="15D09F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8281E" w14:textId="627885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388.00 </w:t>
            </w:r>
          </w:p>
        </w:tc>
      </w:tr>
      <w:tr w:rsidR="003D36E3" w:rsidRPr="003D36E3" w14:paraId="425874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136B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D03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3445945" w14:textId="100CA5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765.38 </w:t>
            </w:r>
          </w:p>
        </w:tc>
        <w:tc>
          <w:tcPr>
            <w:tcW w:w="0" w:type="auto"/>
            <w:tcBorders>
              <w:top w:val="nil"/>
              <w:left w:val="nil"/>
              <w:bottom w:val="single" w:sz="4" w:space="0" w:color="000000"/>
              <w:right w:val="single" w:sz="4" w:space="0" w:color="000000"/>
            </w:tcBorders>
            <w:shd w:val="clear" w:color="auto" w:fill="auto"/>
            <w:noWrap/>
            <w:vAlign w:val="bottom"/>
            <w:hideMark/>
          </w:tcPr>
          <w:p w14:paraId="2021AB72" w14:textId="3394E4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46BB0629" w14:textId="4A8159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83341" w14:textId="4C2F15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720.38 </w:t>
            </w:r>
          </w:p>
        </w:tc>
      </w:tr>
      <w:tr w:rsidR="003D36E3" w:rsidRPr="003D36E3" w14:paraId="0B6757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C3CE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9A9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6B02BE9" w14:textId="15061E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7,586.11 </w:t>
            </w:r>
          </w:p>
        </w:tc>
        <w:tc>
          <w:tcPr>
            <w:tcW w:w="0" w:type="auto"/>
            <w:tcBorders>
              <w:top w:val="nil"/>
              <w:left w:val="nil"/>
              <w:bottom w:val="single" w:sz="4" w:space="0" w:color="000000"/>
              <w:right w:val="single" w:sz="4" w:space="0" w:color="000000"/>
            </w:tcBorders>
            <w:shd w:val="clear" w:color="auto" w:fill="auto"/>
            <w:noWrap/>
            <w:vAlign w:val="bottom"/>
            <w:hideMark/>
          </w:tcPr>
          <w:p w14:paraId="3F91740B" w14:textId="15BF17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1DA123" w14:textId="1EAA26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B9F11" w14:textId="599BDF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7,586.11 </w:t>
            </w:r>
          </w:p>
        </w:tc>
      </w:tr>
      <w:tr w:rsidR="003D36E3" w:rsidRPr="003D36E3" w14:paraId="46AF79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6C10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6CB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6532C9" w14:textId="50D78D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3D5A2E19" w14:textId="5963E3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75032" w14:textId="5A483A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C6334" w14:textId="0EA6B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3,990.76 </w:t>
            </w:r>
          </w:p>
        </w:tc>
      </w:tr>
      <w:tr w:rsidR="003D36E3" w:rsidRPr="003D36E3" w14:paraId="5F2E1E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0BE7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77A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254A37" w14:textId="65792B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5,545.62 </w:t>
            </w:r>
          </w:p>
        </w:tc>
        <w:tc>
          <w:tcPr>
            <w:tcW w:w="0" w:type="auto"/>
            <w:tcBorders>
              <w:top w:val="nil"/>
              <w:left w:val="nil"/>
              <w:bottom w:val="single" w:sz="4" w:space="0" w:color="000000"/>
              <w:right w:val="single" w:sz="4" w:space="0" w:color="000000"/>
            </w:tcBorders>
            <w:shd w:val="clear" w:color="auto" w:fill="auto"/>
            <w:noWrap/>
            <w:vAlign w:val="bottom"/>
            <w:hideMark/>
          </w:tcPr>
          <w:p w14:paraId="2A9CF566" w14:textId="4772B4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F2697" w14:textId="253622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85535" w14:textId="0870A3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5,545.62 </w:t>
            </w:r>
          </w:p>
        </w:tc>
      </w:tr>
      <w:tr w:rsidR="003D36E3" w:rsidRPr="003D36E3" w14:paraId="7BA921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008F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3C4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4B9F2C" w14:textId="15B06E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58261B6C" w14:textId="7F3094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6E02A" w14:textId="2C681F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2949B" w14:textId="27884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7,458.46 </w:t>
            </w:r>
          </w:p>
        </w:tc>
      </w:tr>
      <w:tr w:rsidR="003D36E3" w:rsidRPr="003D36E3" w14:paraId="74B604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5371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E2C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082A8" w14:textId="1590DC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55,773.00 </w:t>
            </w:r>
          </w:p>
        </w:tc>
        <w:tc>
          <w:tcPr>
            <w:tcW w:w="0" w:type="auto"/>
            <w:tcBorders>
              <w:top w:val="nil"/>
              <w:left w:val="nil"/>
              <w:bottom w:val="single" w:sz="4" w:space="0" w:color="000000"/>
              <w:right w:val="single" w:sz="4" w:space="0" w:color="000000"/>
            </w:tcBorders>
            <w:shd w:val="clear" w:color="auto" w:fill="auto"/>
            <w:noWrap/>
            <w:vAlign w:val="bottom"/>
            <w:hideMark/>
          </w:tcPr>
          <w:p w14:paraId="304121B4" w14:textId="471C29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6B27C" w14:textId="2B3905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A0C72" w14:textId="68D595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55,773.00 </w:t>
            </w:r>
          </w:p>
        </w:tc>
      </w:tr>
      <w:tr w:rsidR="003D36E3" w:rsidRPr="003D36E3" w14:paraId="5A7A326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E0E6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D0A4DEB" w14:textId="1639AD1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77,049.92 </w:t>
            </w:r>
          </w:p>
        </w:tc>
        <w:tc>
          <w:tcPr>
            <w:tcW w:w="0" w:type="auto"/>
            <w:tcBorders>
              <w:top w:val="nil"/>
              <w:left w:val="nil"/>
              <w:bottom w:val="single" w:sz="4" w:space="0" w:color="000000"/>
              <w:right w:val="single" w:sz="4" w:space="0" w:color="000000"/>
            </w:tcBorders>
            <w:shd w:val="clear" w:color="D8D8D8" w:fill="D8D8D8"/>
            <w:noWrap/>
            <w:vAlign w:val="bottom"/>
            <w:hideMark/>
          </w:tcPr>
          <w:p w14:paraId="1F5C106E" w14:textId="71C24CD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EF208F" w14:textId="74C714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C0C432" w14:textId="47C09F1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77,049.92 </w:t>
            </w:r>
          </w:p>
        </w:tc>
      </w:tr>
      <w:tr w:rsidR="003D36E3" w:rsidRPr="003D36E3" w14:paraId="6E70F4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CC23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434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nasan</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Bayag</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AB8BE73" w14:textId="0BE1A8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0,669.26 </w:t>
            </w:r>
          </w:p>
        </w:tc>
        <w:tc>
          <w:tcPr>
            <w:tcW w:w="0" w:type="auto"/>
            <w:tcBorders>
              <w:top w:val="nil"/>
              <w:left w:val="nil"/>
              <w:bottom w:val="single" w:sz="4" w:space="0" w:color="000000"/>
              <w:right w:val="single" w:sz="4" w:space="0" w:color="000000"/>
            </w:tcBorders>
            <w:shd w:val="clear" w:color="auto" w:fill="auto"/>
            <w:noWrap/>
            <w:vAlign w:val="bottom"/>
            <w:hideMark/>
          </w:tcPr>
          <w:p w14:paraId="4C6F419B" w14:textId="4D738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4AC80" w14:textId="117F1C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A987E" w14:textId="16B068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0,669.26 </w:t>
            </w:r>
          </w:p>
        </w:tc>
      </w:tr>
      <w:tr w:rsidR="003D36E3" w:rsidRPr="003D36E3" w14:paraId="1DDB57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DEFB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213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30F0BB67" w14:textId="71265F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1E521950" w14:textId="45FA58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1E30F" w14:textId="2EC20D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09DDA" w14:textId="21242F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336.16 </w:t>
            </w:r>
          </w:p>
        </w:tc>
      </w:tr>
      <w:tr w:rsidR="003D36E3" w:rsidRPr="003D36E3" w14:paraId="7804EBB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C91C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026E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50C12F94" w14:textId="76C11C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1E4B326F" w14:textId="2D1E72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A94DB" w14:textId="2358E6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D68CD" w14:textId="496EA6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2,376.00 </w:t>
            </w:r>
          </w:p>
        </w:tc>
      </w:tr>
      <w:tr w:rsidR="003D36E3" w:rsidRPr="003D36E3" w14:paraId="1096C3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4467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116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E65EE3" w14:textId="19CEC8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0BD31E02" w14:textId="13318A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2E9A6" w14:textId="2851EA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A649D" w14:textId="3CA9A1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556.68 </w:t>
            </w:r>
          </w:p>
        </w:tc>
      </w:tr>
      <w:tr w:rsidR="003D36E3" w:rsidRPr="003D36E3" w14:paraId="5B6317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7DE2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148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7944A6F" w14:textId="6C5021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19,854.07 </w:t>
            </w:r>
          </w:p>
        </w:tc>
        <w:tc>
          <w:tcPr>
            <w:tcW w:w="0" w:type="auto"/>
            <w:tcBorders>
              <w:top w:val="nil"/>
              <w:left w:val="nil"/>
              <w:bottom w:val="single" w:sz="4" w:space="0" w:color="000000"/>
              <w:right w:val="single" w:sz="4" w:space="0" w:color="000000"/>
            </w:tcBorders>
            <w:shd w:val="clear" w:color="auto" w:fill="auto"/>
            <w:noWrap/>
            <w:vAlign w:val="bottom"/>
            <w:hideMark/>
          </w:tcPr>
          <w:p w14:paraId="7EF84522" w14:textId="372C8D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12E21" w14:textId="016091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3565F" w14:textId="0B256D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19,854.07 </w:t>
            </w:r>
          </w:p>
        </w:tc>
      </w:tr>
      <w:tr w:rsidR="003D36E3" w:rsidRPr="003D36E3" w14:paraId="382A1F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2AF2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5A6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EB4089" w14:textId="7D02B5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5,233.75 </w:t>
            </w:r>
          </w:p>
        </w:tc>
        <w:tc>
          <w:tcPr>
            <w:tcW w:w="0" w:type="auto"/>
            <w:tcBorders>
              <w:top w:val="nil"/>
              <w:left w:val="nil"/>
              <w:bottom w:val="single" w:sz="4" w:space="0" w:color="000000"/>
              <w:right w:val="single" w:sz="4" w:space="0" w:color="000000"/>
            </w:tcBorders>
            <w:shd w:val="clear" w:color="auto" w:fill="auto"/>
            <w:noWrap/>
            <w:vAlign w:val="bottom"/>
            <w:hideMark/>
          </w:tcPr>
          <w:p w14:paraId="61179C5D" w14:textId="7D4AC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67865" w14:textId="4B405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5A802" w14:textId="29858A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5,233.75 </w:t>
            </w:r>
          </w:p>
        </w:tc>
      </w:tr>
      <w:tr w:rsidR="003D36E3" w:rsidRPr="003D36E3" w14:paraId="4CDA7F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296B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CD9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660EEAFD" w14:textId="30175B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6559E06C" w14:textId="1A03BE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37A62" w14:textId="12F741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AD1B3" w14:textId="5DED94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024.00 </w:t>
            </w:r>
          </w:p>
        </w:tc>
      </w:tr>
      <w:tr w:rsidR="003D36E3" w:rsidRPr="003D36E3" w14:paraId="5D04946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6127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67DE8EFB" w14:textId="253C99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2,454,172.37 </w:t>
            </w:r>
          </w:p>
        </w:tc>
        <w:tc>
          <w:tcPr>
            <w:tcW w:w="0" w:type="auto"/>
            <w:tcBorders>
              <w:top w:val="nil"/>
              <w:left w:val="nil"/>
              <w:bottom w:val="single" w:sz="4" w:space="0" w:color="000000"/>
              <w:right w:val="single" w:sz="4" w:space="0" w:color="000000"/>
            </w:tcBorders>
            <w:shd w:val="clear" w:color="D8D8D8" w:fill="D8D8D8"/>
            <w:noWrap/>
            <w:vAlign w:val="bottom"/>
            <w:hideMark/>
          </w:tcPr>
          <w:p w14:paraId="60201EDB" w14:textId="567689B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4C9212" w14:textId="2A44E3A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50,447.00 </w:t>
            </w:r>
          </w:p>
        </w:tc>
        <w:tc>
          <w:tcPr>
            <w:tcW w:w="0" w:type="auto"/>
            <w:tcBorders>
              <w:top w:val="nil"/>
              <w:left w:val="nil"/>
              <w:bottom w:val="single" w:sz="4" w:space="0" w:color="000000"/>
              <w:right w:val="single" w:sz="4" w:space="0" w:color="000000"/>
            </w:tcBorders>
            <w:shd w:val="clear" w:color="D9D9D9" w:fill="D9D9D9"/>
            <w:noWrap/>
            <w:vAlign w:val="bottom"/>
            <w:hideMark/>
          </w:tcPr>
          <w:p w14:paraId="538CA690" w14:textId="506E1A1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1,739,081.37 </w:t>
            </w:r>
          </w:p>
        </w:tc>
      </w:tr>
      <w:tr w:rsidR="003D36E3" w:rsidRPr="003D36E3" w14:paraId="47F624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E9F4C"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1D2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28DC98" w14:textId="2D8AC1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54A3A914" w14:textId="43031D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A59C1" w14:textId="76DA40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213C3" w14:textId="5A877C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987.54 </w:t>
            </w:r>
          </w:p>
        </w:tc>
      </w:tr>
      <w:tr w:rsidR="003D36E3" w:rsidRPr="003D36E3" w14:paraId="09A4945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44EE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3B8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5B4901E0" w14:textId="294924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653,576.30 </w:t>
            </w:r>
          </w:p>
        </w:tc>
        <w:tc>
          <w:tcPr>
            <w:tcW w:w="0" w:type="auto"/>
            <w:tcBorders>
              <w:top w:val="nil"/>
              <w:left w:val="nil"/>
              <w:bottom w:val="single" w:sz="4" w:space="0" w:color="000000"/>
              <w:right w:val="single" w:sz="4" w:space="0" w:color="000000"/>
            </w:tcBorders>
            <w:shd w:val="clear" w:color="auto" w:fill="auto"/>
            <w:noWrap/>
            <w:vAlign w:val="bottom"/>
            <w:hideMark/>
          </w:tcPr>
          <w:p w14:paraId="1AD9DB40" w14:textId="424477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CD6CE" w14:textId="0BF420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8,739,800.00 </w:t>
            </w:r>
          </w:p>
        </w:tc>
        <w:tc>
          <w:tcPr>
            <w:tcW w:w="0" w:type="auto"/>
            <w:tcBorders>
              <w:top w:val="nil"/>
              <w:left w:val="nil"/>
              <w:bottom w:val="single" w:sz="4" w:space="0" w:color="000000"/>
              <w:right w:val="single" w:sz="4" w:space="0" w:color="000000"/>
            </w:tcBorders>
            <w:shd w:val="clear" w:color="auto" w:fill="auto"/>
            <w:noWrap/>
            <w:vAlign w:val="center"/>
            <w:hideMark/>
          </w:tcPr>
          <w:p w14:paraId="11896B4A" w14:textId="5B6FB2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393,376.30 </w:t>
            </w:r>
          </w:p>
        </w:tc>
      </w:tr>
      <w:tr w:rsidR="003D36E3" w:rsidRPr="003D36E3" w14:paraId="6858CE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B162A"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DEC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A42563" w14:textId="35971D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5,444.50 </w:t>
            </w:r>
          </w:p>
        </w:tc>
        <w:tc>
          <w:tcPr>
            <w:tcW w:w="0" w:type="auto"/>
            <w:tcBorders>
              <w:top w:val="nil"/>
              <w:left w:val="nil"/>
              <w:bottom w:val="single" w:sz="4" w:space="0" w:color="000000"/>
              <w:right w:val="single" w:sz="4" w:space="0" w:color="000000"/>
            </w:tcBorders>
            <w:shd w:val="clear" w:color="auto" w:fill="auto"/>
            <w:noWrap/>
            <w:vAlign w:val="bottom"/>
            <w:hideMark/>
          </w:tcPr>
          <w:p w14:paraId="023B17AB" w14:textId="5D98DD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7A049" w14:textId="666B0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CEDF5" w14:textId="6F34B3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5,444.50 </w:t>
            </w:r>
          </w:p>
        </w:tc>
      </w:tr>
      <w:tr w:rsidR="003D36E3" w:rsidRPr="003D36E3" w14:paraId="21EC7C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9B59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737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534DF7" w14:textId="3BF4B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400.00 </w:t>
            </w:r>
          </w:p>
        </w:tc>
        <w:tc>
          <w:tcPr>
            <w:tcW w:w="0" w:type="auto"/>
            <w:tcBorders>
              <w:top w:val="nil"/>
              <w:left w:val="nil"/>
              <w:bottom w:val="single" w:sz="4" w:space="0" w:color="000000"/>
              <w:right w:val="single" w:sz="4" w:space="0" w:color="000000"/>
            </w:tcBorders>
            <w:shd w:val="clear" w:color="auto" w:fill="auto"/>
            <w:noWrap/>
            <w:vAlign w:val="bottom"/>
            <w:hideMark/>
          </w:tcPr>
          <w:p w14:paraId="48E2EEFF" w14:textId="4EDFE0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7868D" w14:textId="0879A7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1A7DC" w14:textId="594211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400.00 </w:t>
            </w:r>
          </w:p>
        </w:tc>
      </w:tr>
      <w:tr w:rsidR="003D36E3" w:rsidRPr="003D36E3" w14:paraId="578642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505A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74E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B90A51" w14:textId="595A0D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3,167.38 </w:t>
            </w:r>
          </w:p>
        </w:tc>
        <w:tc>
          <w:tcPr>
            <w:tcW w:w="0" w:type="auto"/>
            <w:tcBorders>
              <w:top w:val="nil"/>
              <w:left w:val="nil"/>
              <w:bottom w:val="single" w:sz="4" w:space="0" w:color="000000"/>
              <w:right w:val="single" w:sz="4" w:space="0" w:color="000000"/>
            </w:tcBorders>
            <w:shd w:val="clear" w:color="auto" w:fill="auto"/>
            <w:noWrap/>
            <w:vAlign w:val="bottom"/>
            <w:hideMark/>
          </w:tcPr>
          <w:p w14:paraId="76CD8855" w14:textId="7AC3C7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F42CF3" w14:textId="6B8E92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436D3AB9" w14:textId="2DE09D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9,167.38 </w:t>
            </w:r>
          </w:p>
        </w:tc>
      </w:tr>
      <w:tr w:rsidR="003D36E3" w:rsidRPr="003D36E3" w14:paraId="35AE08B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A5D9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526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5A378783" w14:textId="007D24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37,905.97 </w:t>
            </w:r>
          </w:p>
        </w:tc>
        <w:tc>
          <w:tcPr>
            <w:tcW w:w="0" w:type="auto"/>
            <w:tcBorders>
              <w:top w:val="nil"/>
              <w:left w:val="nil"/>
              <w:bottom w:val="single" w:sz="4" w:space="0" w:color="000000"/>
              <w:right w:val="single" w:sz="4" w:space="0" w:color="000000"/>
            </w:tcBorders>
            <w:shd w:val="clear" w:color="auto" w:fill="auto"/>
            <w:noWrap/>
            <w:vAlign w:val="bottom"/>
            <w:hideMark/>
          </w:tcPr>
          <w:p w14:paraId="1F56A00F" w14:textId="69FCAF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59470F67" w14:textId="520629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1626C5DA" w14:textId="1CB0D2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12,159.97 </w:t>
            </w:r>
          </w:p>
        </w:tc>
      </w:tr>
      <w:tr w:rsidR="003D36E3" w:rsidRPr="003D36E3" w14:paraId="151CC2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092D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E3D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762A35" w14:textId="6BD636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035.56 </w:t>
            </w:r>
          </w:p>
        </w:tc>
        <w:tc>
          <w:tcPr>
            <w:tcW w:w="0" w:type="auto"/>
            <w:tcBorders>
              <w:top w:val="nil"/>
              <w:left w:val="nil"/>
              <w:bottom w:val="single" w:sz="4" w:space="0" w:color="000000"/>
              <w:right w:val="single" w:sz="4" w:space="0" w:color="000000"/>
            </w:tcBorders>
            <w:shd w:val="clear" w:color="auto" w:fill="auto"/>
            <w:noWrap/>
            <w:vAlign w:val="bottom"/>
            <w:hideMark/>
          </w:tcPr>
          <w:p w14:paraId="3F3DFE68" w14:textId="099DB1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4855BCBD" w14:textId="21B2E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67A26" w14:textId="528A16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890.56 </w:t>
            </w:r>
          </w:p>
        </w:tc>
      </w:tr>
      <w:tr w:rsidR="003D36E3" w:rsidRPr="003D36E3" w14:paraId="5F7661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07AA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D91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57AD57" w14:textId="7793A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60A1A06B" w14:textId="6BE6FE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42374" w14:textId="586F54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0F946" w14:textId="7F8FA8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132.58 </w:t>
            </w:r>
          </w:p>
        </w:tc>
      </w:tr>
      <w:tr w:rsidR="003D36E3" w:rsidRPr="003D36E3" w14:paraId="71A93D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1639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7357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BB9968" w14:textId="732965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67F91002" w14:textId="2E8F0D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805DA" w14:textId="11E101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54FF7" w14:textId="3F5D33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8,656.00 </w:t>
            </w:r>
          </w:p>
        </w:tc>
      </w:tr>
      <w:tr w:rsidR="003D36E3" w:rsidRPr="003D36E3" w14:paraId="435BB6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4915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906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CB0EBCA" w14:textId="258F60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539,017.64 </w:t>
            </w:r>
          </w:p>
        </w:tc>
        <w:tc>
          <w:tcPr>
            <w:tcW w:w="0" w:type="auto"/>
            <w:tcBorders>
              <w:top w:val="nil"/>
              <w:left w:val="nil"/>
              <w:bottom w:val="single" w:sz="4" w:space="0" w:color="000000"/>
              <w:right w:val="single" w:sz="4" w:space="0" w:color="000000"/>
            </w:tcBorders>
            <w:shd w:val="clear" w:color="auto" w:fill="auto"/>
            <w:noWrap/>
            <w:vAlign w:val="bottom"/>
            <w:hideMark/>
          </w:tcPr>
          <w:p w14:paraId="7A525C80" w14:textId="791603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39C93" w14:textId="37761B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A99D4" w14:textId="4BB69F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539,017.64 </w:t>
            </w:r>
          </w:p>
        </w:tc>
      </w:tr>
      <w:tr w:rsidR="003D36E3" w:rsidRPr="003D36E3" w14:paraId="630B7C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90FE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2E6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9A27B0" w14:textId="07CF48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194.00 </w:t>
            </w:r>
          </w:p>
        </w:tc>
        <w:tc>
          <w:tcPr>
            <w:tcW w:w="0" w:type="auto"/>
            <w:tcBorders>
              <w:top w:val="nil"/>
              <w:left w:val="nil"/>
              <w:bottom w:val="single" w:sz="4" w:space="0" w:color="000000"/>
              <w:right w:val="single" w:sz="4" w:space="0" w:color="000000"/>
            </w:tcBorders>
            <w:shd w:val="clear" w:color="auto" w:fill="auto"/>
            <w:noWrap/>
            <w:vAlign w:val="bottom"/>
            <w:hideMark/>
          </w:tcPr>
          <w:p w14:paraId="6BF14D3F" w14:textId="532BA3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D6093" w14:textId="0611D4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EB674" w14:textId="779756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194.00 </w:t>
            </w:r>
          </w:p>
        </w:tc>
      </w:tr>
      <w:tr w:rsidR="003D36E3" w:rsidRPr="003D36E3" w14:paraId="795F36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C549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6DF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641CC0E0" w14:textId="508620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3E20310F" w14:textId="7DC45E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6E490" w14:textId="714FBB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B5987" w14:textId="599295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1,696.50 </w:t>
            </w:r>
          </w:p>
        </w:tc>
      </w:tr>
      <w:tr w:rsidR="003D36E3" w:rsidRPr="003D36E3" w14:paraId="18364C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1278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5CC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2FD41929" w14:textId="60F68A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37,818.00 </w:t>
            </w:r>
          </w:p>
        </w:tc>
        <w:tc>
          <w:tcPr>
            <w:tcW w:w="0" w:type="auto"/>
            <w:tcBorders>
              <w:top w:val="nil"/>
              <w:left w:val="nil"/>
              <w:bottom w:val="single" w:sz="4" w:space="0" w:color="000000"/>
              <w:right w:val="single" w:sz="4" w:space="0" w:color="000000"/>
            </w:tcBorders>
            <w:shd w:val="clear" w:color="auto" w:fill="auto"/>
            <w:noWrap/>
            <w:vAlign w:val="bottom"/>
            <w:hideMark/>
          </w:tcPr>
          <w:p w14:paraId="76D60B0A" w14:textId="33973A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0C7273F9" w14:textId="58E736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7DC52" w14:textId="2510B4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8,818.00 </w:t>
            </w:r>
          </w:p>
        </w:tc>
      </w:tr>
      <w:tr w:rsidR="003D36E3" w:rsidRPr="003D36E3" w14:paraId="1846BA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4996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D32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8F6474" w14:textId="219577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5B0D7D9F" w14:textId="5DF7B6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9218B" w14:textId="69B1AE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890BD" w14:textId="2C570A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9,140.40 </w:t>
            </w:r>
          </w:p>
        </w:tc>
      </w:tr>
      <w:tr w:rsidR="003D36E3" w:rsidRPr="003D36E3" w14:paraId="1305AFF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28C7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1BB2E1A9" w14:textId="7669056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106,046.91 </w:t>
            </w:r>
          </w:p>
        </w:tc>
        <w:tc>
          <w:tcPr>
            <w:tcW w:w="0" w:type="auto"/>
            <w:tcBorders>
              <w:top w:val="nil"/>
              <w:left w:val="nil"/>
              <w:bottom w:val="single" w:sz="4" w:space="0" w:color="000000"/>
              <w:right w:val="single" w:sz="4" w:space="0" w:color="000000"/>
            </w:tcBorders>
            <w:shd w:val="clear" w:color="D8D8D8" w:fill="D8D8D8"/>
            <w:noWrap/>
            <w:vAlign w:val="bottom"/>
            <w:hideMark/>
          </w:tcPr>
          <w:p w14:paraId="3887C7C4" w14:textId="7B7C563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078CF5" w14:textId="474AB5F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B77C47" w14:textId="1448EE9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106,046.91 </w:t>
            </w:r>
          </w:p>
        </w:tc>
      </w:tr>
      <w:tr w:rsidR="003D36E3" w:rsidRPr="003D36E3" w14:paraId="6FC196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BA59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4C61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48342FB3" w14:textId="7642AC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4,162.16 </w:t>
            </w:r>
          </w:p>
        </w:tc>
        <w:tc>
          <w:tcPr>
            <w:tcW w:w="0" w:type="auto"/>
            <w:tcBorders>
              <w:top w:val="nil"/>
              <w:left w:val="nil"/>
              <w:bottom w:val="single" w:sz="4" w:space="0" w:color="000000"/>
              <w:right w:val="single" w:sz="4" w:space="0" w:color="000000"/>
            </w:tcBorders>
            <w:shd w:val="clear" w:color="auto" w:fill="auto"/>
            <w:noWrap/>
            <w:vAlign w:val="bottom"/>
            <w:hideMark/>
          </w:tcPr>
          <w:p w14:paraId="1516C929" w14:textId="466E7C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FE949" w14:textId="25B812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562A0" w14:textId="2AC629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4,162.16 </w:t>
            </w:r>
          </w:p>
        </w:tc>
      </w:tr>
      <w:tr w:rsidR="003D36E3" w:rsidRPr="003D36E3" w14:paraId="50261B5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F05E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338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fonso Lista (</w:t>
            </w:r>
            <w:proofErr w:type="spellStart"/>
            <w:r w:rsidRPr="003D36E3">
              <w:rPr>
                <w:rFonts w:ascii="Arial Narrow" w:eastAsia="Times New Roman" w:hAnsi="Arial Narrow"/>
                <w:i/>
                <w:iCs/>
                <w:color w:val="000000"/>
                <w:sz w:val="20"/>
                <w:szCs w:val="20"/>
              </w:rPr>
              <w:t>Potia</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2A0EEE5" w14:textId="4D4BFF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22F9C1B4" w14:textId="5CDA26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8C944" w14:textId="58DB1D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E1C5B" w14:textId="199FB0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2,371.21 </w:t>
            </w:r>
          </w:p>
        </w:tc>
      </w:tr>
      <w:tr w:rsidR="003D36E3" w:rsidRPr="003D36E3" w14:paraId="410D0F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2B3F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FC8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E31DB0" w14:textId="0BB8D7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49F6D73B" w14:textId="3D1909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BDAA9" w14:textId="295D55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05245" w14:textId="5400E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6,264.25 </w:t>
            </w:r>
          </w:p>
        </w:tc>
      </w:tr>
      <w:tr w:rsidR="003D36E3" w:rsidRPr="003D36E3" w14:paraId="4DD392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7C4B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1A7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5F80F8BC" w14:textId="4BEEB5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0,654.84 </w:t>
            </w:r>
          </w:p>
        </w:tc>
        <w:tc>
          <w:tcPr>
            <w:tcW w:w="0" w:type="auto"/>
            <w:tcBorders>
              <w:top w:val="nil"/>
              <w:left w:val="nil"/>
              <w:bottom w:val="single" w:sz="4" w:space="0" w:color="000000"/>
              <w:right w:val="single" w:sz="4" w:space="0" w:color="000000"/>
            </w:tcBorders>
            <w:shd w:val="clear" w:color="auto" w:fill="auto"/>
            <w:noWrap/>
            <w:vAlign w:val="bottom"/>
            <w:hideMark/>
          </w:tcPr>
          <w:p w14:paraId="71D33A62" w14:textId="5DC20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3A5A1" w14:textId="23002E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5FE36" w14:textId="445F6B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0,654.84 </w:t>
            </w:r>
          </w:p>
        </w:tc>
      </w:tr>
      <w:tr w:rsidR="003D36E3" w:rsidRPr="003D36E3" w14:paraId="6D7D29D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F675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C3B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8A5E31" w14:textId="466C0C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384C6A5F" w14:textId="57A807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99FEB" w14:textId="10D5F6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8D94E" w14:textId="794CD2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3,187.18 </w:t>
            </w:r>
          </w:p>
        </w:tc>
      </w:tr>
      <w:tr w:rsidR="003D36E3" w:rsidRPr="003D36E3" w14:paraId="56DB7E6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ADE7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47D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8DD8B5" w14:textId="0CB0C5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1,370.18 </w:t>
            </w:r>
          </w:p>
        </w:tc>
        <w:tc>
          <w:tcPr>
            <w:tcW w:w="0" w:type="auto"/>
            <w:tcBorders>
              <w:top w:val="nil"/>
              <w:left w:val="nil"/>
              <w:bottom w:val="single" w:sz="4" w:space="0" w:color="000000"/>
              <w:right w:val="single" w:sz="4" w:space="0" w:color="000000"/>
            </w:tcBorders>
            <w:shd w:val="clear" w:color="auto" w:fill="auto"/>
            <w:noWrap/>
            <w:vAlign w:val="bottom"/>
            <w:hideMark/>
          </w:tcPr>
          <w:p w14:paraId="5EBF8BE4" w14:textId="5383E6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6987F" w14:textId="290B23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524D6" w14:textId="42C011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1,370.18 </w:t>
            </w:r>
          </w:p>
        </w:tc>
      </w:tr>
      <w:tr w:rsidR="003D36E3" w:rsidRPr="003D36E3" w14:paraId="4AB86FE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C5AC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280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7CCF16" w14:textId="15081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60215F6C" w14:textId="4FE0AB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6A9AB" w14:textId="13546B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7F37E" w14:textId="6E7CF6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01,968.63 </w:t>
            </w:r>
          </w:p>
        </w:tc>
      </w:tr>
      <w:tr w:rsidR="003D36E3" w:rsidRPr="003D36E3" w14:paraId="3B924F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B07D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922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9A7A7B" w14:textId="544CB3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5,745.78 </w:t>
            </w:r>
          </w:p>
        </w:tc>
        <w:tc>
          <w:tcPr>
            <w:tcW w:w="0" w:type="auto"/>
            <w:tcBorders>
              <w:top w:val="nil"/>
              <w:left w:val="nil"/>
              <w:bottom w:val="single" w:sz="4" w:space="0" w:color="000000"/>
              <w:right w:val="single" w:sz="4" w:space="0" w:color="000000"/>
            </w:tcBorders>
            <w:shd w:val="clear" w:color="auto" w:fill="auto"/>
            <w:noWrap/>
            <w:vAlign w:val="bottom"/>
            <w:hideMark/>
          </w:tcPr>
          <w:p w14:paraId="5B599B7F" w14:textId="57FDCF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F36AC" w14:textId="0DA1B9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12EAA" w14:textId="2F9FD4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5,745.78 </w:t>
            </w:r>
          </w:p>
        </w:tc>
      </w:tr>
      <w:tr w:rsidR="003D36E3" w:rsidRPr="003D36E3" w14:paraId="45C77F7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FD0D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BC1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C4FC8D" w14:textId="5E3C8E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2B196DD0" w14:textId="554E01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68E12" w14:textId="053A82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50348" w14:textId="3B7CC8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11,695.00 </w:t>
            </w:r>
          </w:p>
        </w:tc>
      </w:tr>
      <w:tr w:rsidR="003D36E3" w:rsidRPr="003D36E3" w14:paraId="33F4E7A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28B3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3AE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0F5FDED7" w14:textId="3493585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6BF48AFC" w14:textId="71BB0081"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84DE2F" w14:textId="250D2BDB"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4C75A2" w14:textId="5B6F0E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7,427.68 </w:t>
            </w:r>
          </w:p>
        </w:tc>
      </w:tr>
      <w:tr w:rsidR="003D36E3" w:rsidRPr="003D36E3" w14:paraId="06E085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7C89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6F0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D62E36" w14:textId="495D5F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6BB78D3B" w14:textId="45FE70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1F270" w14:textId="072F5F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EA301" w14:textId="71D14C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1,200.00 </w:t>
            </w:r>
          </w:p>
        </w:tc>
      </w:tr>
      <w:tr w:rsidR="003D36E3" w:rsidRPr="003D36E3" w14:paraId="3877234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BB8D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4FCE76B4" w14:textId="11BF880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204,843.69 </w:t>
            </w:r>
          </w:p>
        </w:tc>
        <w:tc>
          <w:tcPr>
            <w:tcW w:w="0" w:type="auto"/>
            <w:tcBorders>
              <w:top w:val="nil"/>
              <w:left w:val="nil"/>
              <w:bottom w:val="single" w:sz="4" w:space="0" w:color="000000"/>
              <w:right w:val="single" w:sz="4" w:space="0" w:color="000000"/>
            </w:tcBorders>
            <w:shd w:val="clear" w:color="D8D8D8" w:fill="D8D8D8"/>
            <w:noWrap/>
            <w:vAlign w:val="bottom"/>
            <w:hideMark/>
          </w:tcPr>
          <w:p w14:paraId="3EACC190" w14:textId="3C9522C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8A99EB" w14:textId="516E48C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3F6F5D" w14:textId="04FAD1C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204,843.69 </w:t>
            </w:r>
          </w:p>
        </w:tc>
      </w:tr>
      <w:tr w:rsidR="003D36E3" w:rsidRPr="003D36E3" w14:paraId="7D4566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2563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2E8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A52D7B" w14:textId="36DD66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3,477.44 </w:t>
            </w:r>
          </w:p>
        </w:tc>
        <w:tc>
          <w:tcPr>
            <w:tcW w:w="0" w:type="auto"/>
            <w:tcBorders>
              <w:top w:val="nil"/>
              <w:left w:val="nil"/>
              <w:bottom w:val="single" w:sz="4" w:space="0" w:color="000000"/>
              <w:right w:val="single" w:sz="4" w:space="0" w:color="000000"/>
            </w:tcBorders>
            <w:shd w:val="clear" w:color="auto" w:fill="auto"/>
            <w:noWrap/>
            <w:vAlign w:val="bottom"/>
            <w:hideMark/>
          </w:tcPr>
          <w:p w14:paraId="0FCEB276" w14:textId="139A6E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11D21" w14:textId="1A1003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740AC" w14:textId="124B7B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3,477.44 </w:t>
            </w:r>
          </w:p>
        </w:tc>
      </w:tr>
      <w:tr w:rsidR="003D36E3" w:rsidRPr="003D36E3" w14:paraId="7E44797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33D3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F8D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77BF50" w14:textId="53831F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21,153.36 </w:t>
            </w:r>
          </w:p>
        </w:tc>
        <w:tc>
          <w:tcPr>
            <w:tcW w:w="0" w:type="auto"/>
            <w:tcBorders>
              <w:top w:val="nil"/>
              <w:left w:val="nil"/>
              <w:bottom w:val="single" w:sz="4" w:space="0" w:color="000000"/>
              <w:right w:val="single" w:sz="4" w:space="0" w:color="000000"/>
            </w:tcBorders>
            <w:shd w:val="clear" w:color="auto" w:fill="auto"/>
            <w:noWrap/>
            <w:vAlign w:val="bottom"/>
            <w:hideMark/>
          </w:tcPr>
          <w:p w14:paraId="0CF3114B" w14:textId="7A8E66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B2AAF" w14:textId="3874E3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16902" w14:textId="56D03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21,153.36 </w:t>
            </w:r>
          </w:p>
        </w:tc>
      </w:tr>
      <w:tr w:rsidR="003D36E3" w:rsidRPr="003D36E3" w14:paraId="2AB092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3D8A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AD7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B3A3DB" w14:textId="4A38D2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7,822.56 </w:t>
            </w:r>
          </w:p>
        </w:tc>
        <w:tc>
          <w:tcPr>
            <w:tcW w:w="0" w:type="auto"/>
            <w:tcBorders>
              <w:top w:val="nil"/>
              <w:left w:val="nil"/>
              <w:bottom w:val="single" w:sz="4" w:space="0" w:color="000000"/>
              <w:right w:val="single" w:sz="4" w:space="0" w:color="000000"/>
            </w:tcBorders>
            <w:shd w:val="clear" w:color="auto" w:fill="auto"/>
            <w:noWrap/>
            <w:vAlign w:val="bottom"/>
            <w:hideMark/>
          </w:tcPr>
          <w:p w14:paraId="42A1E971" w14:textId="492D8E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568A5" w14:textId="7FB1C9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C5E8E" w14:textId="1F3C0E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7,822.56 </w:t>
            </w:r>
          </w:p>
        </w:tc>
      </w:tr>
      <w:tr w:rsidR="003D36E3" w:rsidRPr="003D36E3" w14:paraId="36FFA51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EDE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7D5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EB78B3" w14:textId="576E36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27,905.18 </w:t>
            </w:r>
          </w:p>
        </w:tc>
        <w:tc>
          <w:tcPr>
            <w:tcW w:w="0" w:type="auto"/>
            <w:tcBorders>
              <w:top w:val="nil"/>
              <w:left w:val="nil"/>
              <w:bottom w:val="single" w:sz="4" w:space="0" w:color="000000"/>
              <w:right w:val="single" w:sz="4" w:space="0" w:color="000000"/>
            </w:tcBorders>
            <w:shd w:val="clear" w:color="auto" w:fill="auto"/>
            <w:noWrap/>
            <w:vAlign w:val="bottom"/>
            <w:hideMark/>
          </w:tcPr>
          <w:p w14:paraId="3982447E" w14:textId="7AF163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A6AF7" w14:textId="6A7AC9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673BA" w14:textId="27B8A3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27,905.18 </w:t>
            </w:r>
          </w:p>
        </w:tc>
      </w:tr>
      <w:tr w:rsidR="003D36E3" w:rsidRPr="003D36E3" w14:paraId="274C9A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D700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E61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91F500" w14:textId="333011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8,269.08 </w:t>
            </w:r>
          </w:p>
        </w:tc>
        <w:tc>
          <w:tcPr>
            <w:tcW w:w="0" w:type="auto"/>
            <w:tcBorders>
              <w:top w:val="nil"/>
              <w:left w:val="nil"/>
              <w:bottom w:val="single" w:sz="4" w:space="0" w:color="000000"/>
              <w:right w:val="single" w:sz="4" w:space="0" w:color="000000"/>
            </w:tcBorders>
            <w:shd w:val="clear" w:color="auto" w:fill="auto"/>
            <w:noWrap/>
            <w:vAlign w:val="bottom"/>
            <w:hideMark/>
          </w:tcPr>
          <w:p w14:paraId="5C70E70D" w14:textId="705DDC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CC6B2" w14:textId="50D05C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F86DC" w14:textId="218B45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8,269.08 </w:t>
            </w:r>
          </w:p>
        </w:tc>
      </w:tr>
      <w:tr w:rsidR="003D36E3" w:rsidRPr="003D36E3" w14:paraId="6FEC554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DEBA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6DA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81E4B5" w14:textId="12EA44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0,839.34 </w:t>
            </w:r>
          </w:p>
        </w:tc>
        <w:tc>
          <w:tcPr>
            <w:tcW w:w="0" w:type="auto"/>
            <w:tcBorders>
              <w:top w:val="nil"/>
              <w:left w:val="nil"/>
              <w:bottom w:val="single" w:sz="4" w:space="0" w:color="000000"/>
              <w:right w:val="single" w:sz="4" w:space="0" w:color="000000"/>
            </w:tcBorders>
            <w:shd w:val="clear" w:color="auto" w:fill="auto"/>
            <w:noWrap/>
            <w:vAlign w:val="bottom"/>
            <w:hideMark/>
          </w:tcPr>
          <w:p w14:paraId="712FF60D" w14:textId="0415AB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F4C21" w14:textId="2575B9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86E1E" w14:textId="11492C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0,839.34 </w:t>
            </w:r>
          </w:p>
        </w:tc>
      </w:tr>
      <w:tr w:rsidR="003D36E3" w:rsidRPr="003D36E3" w14:paraId="7ED09D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0F3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ADD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 (</w:t>
            </w:r>
            <w:proofErr w:type="spellStart"/>
            <w:r w:rsidRPr="003D36E3">
              <w:rPr>
                <w:rFonts w:ascii="Arial Narrow" w:eastAsia="Times New Roman" w:hAnsi="Arial Narrow"/>
                <w:i/>
                <w:iCs/>
                <w:color w:val="000000"/>
                <w:sz w:val="20"/>
                <w:szCs w:val="20"/>
              </w:rPr>
              <w:t>Liwa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678188F" w14:textId="52D63D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93,329.16 </w:t>
            </w:r>
          </w:p>
        </w:tc>
        <w:tc>
          <w:tcPr>
            <w:tcW w:w="0" w:type="auto"/>
            <w:tcBorders>
              <w:top w:val="nil"/>
              <w:left w:val="nil"/>
              <w:bottom w:val="single" w:sz="4" w:space="0" w:color="000000"/>
              <w:right w:val="single" w:sz="4" w:space="0" w:color="000000"/>
            </w:tcBorders>
            <w:shd w:val="clear" w:color="auto" w:fill="auto"/>
            <w:noWrap/>
            <w:vAlign w:val="bottom"/>
            <w:hideMark/>
          </w:tcPr>
          <w:p w14:paraId="6852FB71" w14:textId="2AB301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5018E" w14:textId="529B7F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986D1" w14:textId="63176A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93,329.16 </w:t>
            </w:r>
          </w:p>
        </w:tc>
      </w:tr>
      <w:tr w:rsidR="003D36E3" w:rsidRPr="003D36E3" w14:paraId="7BC88D3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BF27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09A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43215170" w14:textId="77F35C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612,047.57 </w:t>
            </w:r>
          </w:p>
        </w:tc>
        <w:tc>
          <w:tcPr>
            <w:tcW w:w="0" w:type="auto"/>
            <w:tcBorders>
              <w:top w:val="nil"/>
              <w:left w:val="nil"/>
              <w:bottom w:val="single" w:sz="4" w:space="0" w:color="000000"/>
              <w:right w:val="single" w:sz="4" w:space="0" w:color="000000"/>
            </w:tcBorders>
            <w:shd w:val="clear" w:color="auto" w:fill="auto"/>
            <w:noWrap/>
            <w:vAlign w:val="bottom"/>
            <w:hideMark/>
          </w:tcPr>
          <w:p w14:paraId="703E0230" w14:textId="26DACE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6D6BD" w14:textId="01AF55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8C855" w14:textId="279ABD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612,047.57 </w:t>
            </w:r>
          </w:p>
        </w:tc>
      </w:tr>
      <w:tr w:rsidR="003D36E3" w:rsidRPr="003D36E3" w14:paraId="76709C6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EF3A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1F35A0F0" w14:textId="510511E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16,640.18 </w:t>
            </w:r>
          </w:p>
        </w:tc>
        <w:tc>
          <w:tcPr>
            <w:tcW w:w="0" w:type="auto"/>
            <w:tcBorders>
              <w:top w:val="nil"/>
              <w:left w:val="nil"/>
              <w:bottom w:val="single" w:sz="4" w:space="0" w:color="000000"/>
              <w:right w:val="single" w:sz="4" w:space="0" w:color="000000"/>
            </w:tcBorders>
            <w:shd w:val="clear" w:color="D8D8D8" w:fill="D8D8D8"/>
            <w:noWrap/>
            <w:vAlign w:val="bottom"/>
            <w:hideMark/>
          </w:tcPr>
          <w:p w14:paraId="676BE02A" w14:textId="667D319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83A850" w14:textId="2F7541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DCE4F8" w14:textId="42B4C80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16,640.18 </w:t>
            </w:r>
          </w:p>
        </w:tc>
      </w:tr>
      <w:tr w:rsidR="003D36E3" w:rsidRPr="003D36E3" w14:paraId="084EC6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C6E8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95F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E80027" w14:textId="1DB2CC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9,121.76 </w:t>
            </w:r>
          </w:p>
        </w:tc>
        <w:tc>
          <w:tcPr>
            <w:tcW w:w="0" w:type="auto"/>
            <w:tcBorders>
              <w:top w:val="nil"/>
              <w:left w:val="nil"/>
              <w:bottom w:val="single" w:sz="4" w:space="0" w:color="000000"/>
              <w:right w:val="single" w:sz="4" w:space="0" w:color="000000"/>
            </w:tcBorders>
            <w:shd w:val="clear" w:color="auto" w:fill="auto"/>
            <w:noWrap/>
            <w:vAlign w:val="bottom"/>
            <w:hideMark/>
          </w:tcPr>
          <w:p w14:paraId="355AB335" w14:textId="6E28D7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9C654" w14:textId="330849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A68B1" w14:textId="12B84D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9,121.76 </w:t>
            </w:r>
          </w:p>
        </w:tc>
      </w:tr>
      <w:tr w:rsidR="003D36E3" w:rsidRPr="003D36E3" w14:paraId="6F330C4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5B11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8C7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375BE9" w14:textId="57E1C8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1,940.40 </w:t>
            </w:r>
          </w:p>
        </w:tc>
        <w:tc>
          <w:tcPr>
            <w:tcW w:w="0" w:type="auto"/>
            <w:tcBorders>
              <w:top w:val="nil"/>
              <w:left w:val="nil"/>
              <w:bottom w:val="single" w:sz="4" w:space="0" w:color="000000"/>
              <w:right w:val="single" w:sz="4" w:space="0" w:color="000000"/>
            </w:tcBorders>
            <w:shd w:val="clear" w:color="auto" w:fill="auto"/>
            <w:noWrap/>
            <w:vAlign w:val="bottom"/>
            <w:hideMark/>
          </w:tcPr>
          <w:p w14:paraId="77CDDEB8" w14:textId="6A1323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63A52" w14:textId="0FE9BB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830D6" w14:textId="4BD62A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1,940.40 </w:t>
            </w:r>
          </w:p>
        </w:tc>
      </w:tr>
      <w:tr w:rsidR="003D36E3" w:rsidRPr="003D36E3" w14:paraId="3B7ADC7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B02C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606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451D0B" w14:textId="3B0E41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41780B15" w14:textId="6C0356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E0789" w14:textId="0AECD3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3E39F" w14:textId="2B2AC5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92.00 </w:t>
            </w:r>
          </w:p>
        </w:tc>
      </w:tr>
      <w:tr w:rsidR="003D36E3" w:rsidRPr="003D36E3" w14:paraId="0A4BF5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9225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649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5934BB" w14:textId="44BEE4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1,868.00 </w:t>
            </w:r>
          </w:p>
        </w:tc>
        <w:tc>
          <w:tcPr>
            <w:tcW w:w="0" w:type="auto"/>
            <w:tcBorders>
              <w:top w:val="nil"/>
              <w:left w:val="nil"/>
              <w:bottom w:val="single" w:sz="4" w:space="0" w:color="000000"/>
              <w:right w:val="single" w:sz="4" w:space="0" w:color="000000"/>
            </w:tcBorders>
            <w:shd w:val="clear" w:color="auto" w:fill="auto"/>
            <w:noWrap/>
            <w:vAlign w:val="bottom"/>
            <w:hideMark/>
          </w:tcPr>
          <w:p w14:paraId="3948B0D1" w14:textId="583D35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41552" w14:textId="7AF0A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2CAFE" w14:textId="7C0BD2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1,868.00 </w:t>
            </w:r>
          </w:p>
        </w:tc>
      </w:tr>
      <w:tr w:rsidR="003D36E3" w:rsidRPr="003D36E3" w14:paraId="095887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55BDA"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189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20C14E" w14:textId="02A59E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980.00 </w:t>
            </w:r>
          </w:p>
        </w:tc>
        <w:tc>
          <w:tcPr>
            <w:tcW w:w="0" w:type="auto"/>
            <w:tcBorders>
              <w:top w:val="nil"/>
              <w:left w:val="nil"/>
              <w:bottom w:val="single" w:sz="4" w:space="0" w:color="000000"/>
              <w:right w:val="single" w:sz="4" w:space="0" w:color="000000"/>
            </w:tcBorders>
            <w:shd w:val="clear" w:color="auto" w:fill="auto"/>
            <w:noWrap/>
            <w:vAlign w:val="bottom"/>
            <w:hideMark/>
          </w:tcPr>
          <w:p w14:paraId="56A4B077" w14:textId="19BB72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2AB10" w14:textId="2A54F7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93284" w14:textId="492D1E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980.00 </w:t>
            </w:r>
          </w:p>
        </w:tc>
      </w:tr>
      <w:tr w:rsidR="003D36E3" w:rsidRPr="003D36E3" w14:paraId="33A66E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1E54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6AB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8199EB" w14:textId="0345A2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08FAB31A" w14:textId="2CFA2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5A10C" w14:textId="3F4DC4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01078" w14:textId="6FE1F2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3,197.26 </w:t>
            </w:r>
          </w:p>
        </w:tc>
      </w:tr>
      <w:tr w:rsidR="003D36E3" w:rsidRPr="003D36E3" w14:paraId="49AE383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070E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83E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52A89D" w14:textId="4B8CA0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49.20 </w:t>
            </w:r>
          </w:p>
        </w:tc>
        <w:tc>
          <w:tcPr>
            <w:tcW w:w="0" w:type="auto"/>
            <w:tcBorders>
              <w:top w:val="nil"/>
              <w:left w:val="nil"/>
              <w:bottom w:val="single" w:sz="4" w:space="0" w:color="000000"/>
              <w:right w:val="single" w:sz="4" w:space="0" w:color="000000"/>
            </w:tcBorders>
            <w:shd w:val="clear" w:color="auto" w:fill="auto"/>
            <w:noWrap/>
            <w:vAlign w:val="bottom"/>
            <w:hideMark/>
          </w:tcPr>
          <w:p w14:paraId="411B419D" w14:textId="321010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0EED0" w14:textId="1D4B4B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6860B" w14:textId="5E9DF1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49.20 </w:t>
            </w:r>
          </w:p>
        </w:tc>
      </w:tr>
      <w:tr w:rsidR="003D36E3" w:rsidRPr="003D36E3" w14:paraId="28D20BF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F996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CF5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76F413" w14:textId="7194DB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0,606.00 </w:t>
            </w:r>
          </w:p>
        </w:tc>
        <w:tc>
          <w:tcPr>
            <w:tcW w:w="0" w:type="auto"/>
            <w:tcBorders>
              <w:top w:val="nil"/>
              <w:left w:val="nil"/>
              <w:bottom w:val="single" w:sz="4" w:space="0" w:color="000000"/>
              <w:right w:val="single" w:sz="4" w:space="0" w:color="000000"/>
            </w:tcBorders>
            <w:shd w:val="clear" w:color="auto" w:fill="auto"/>
            <w:noWrap/>
            <w:vAlign w:val="bottom"/>
            <w:hideMark/>
          </w:tcPr>
          <w:p w14:paraId="387E5B3D" w14:textId="4F6550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F00EF" w14:textId="1297B4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3BF7E" w14:textId="57CB60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0,606.00 </w:t>
            </w:r>
          </w:p>
        </w:tc>
      </w:tr>
      <w:tr w:rsidR="003D36E3" w:rsidRPr="003D36E3" w14:paraId="383324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1794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6EA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BE7460" w14:textId="02AF9B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3,385.56 </w:t>
            </w:r>
          </w:p>
        </w:tc>
        <w:tc>
          <w:tcPr>
            <w:tcW w:w="0" w:type="auto"/>
            <w:tcBorders>
              <w:top w:val="nil"/>
              <w:left w:val="nil"/>
              <w:bottom w:val="single" w:sz="4" w:space="0" w:color="000000"/>
              <w:right w:val="single" w:sz="4" w:space="0" w:color="000000"/>
            </w:tcBorders>
            <w:shd w:val="clear" w:color="auto" w:fill="auto"/>
            <w:noWrap/>
            <w:vAlign w:val="bottom"/>
            <w:hideMark/>
          </w:tcPr>
          <w:p w14:paraId="6E837DC9" w14:textId="653681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D6BF9" w14:textId="1E8B89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41548" w14:textId="1369AA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3,385.56 </w:t>
            </w:r>
          </w:p>
        </w:tc>
      </w:tr>
      <w:tr w:rsidR="003D36E3" w:rsidRPr="003D36E3" w14:paraId="4493E4D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00AA59"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D93C870" w14:textId="24D808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697D3BB0" w14:textId="5871AE6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467C853" w14:textId="2E37ED7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C7CD585" w14:textId="7F459F2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13,738.94 </w:t>
            </w:r>
          </w:p>
        </w:tc>
      </w:tr>
      <w:tr w:rsidR="003D36E3" w:rsidRPr="003D36E3" w14:paraId="56975CF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F589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5FB640B7" w14:textId="046968E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6DDD9E98" w14:textId="0B5FC25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1A1F8F" w14:textId="6416450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3991FC" w14:textId="5C5CE99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79,180.94 </w:t>
            </w:r>
          </w:p>
        </w:tc>
      </w:tr>
      <w:tr w:rsidR="003D36E3" w:rsidRPr="003D36E3" w14:paraId="732C56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6D50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6A7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32E109" w14:textId="2C462D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5BEFC4CC" w14:textId="7C8D49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DBE99" w14:textId="0A1BB1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5AA0E" w14:textId="1821A0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8,750.84 </w:t>
            </w:r>
          </w:p>
        </w:tc>
      </w:tr>
      <w:tr w:rsidR="003D36E3" w:rsidRPr="003D36E3" w14:paraId="1E147D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6BF02"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A61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531627" w14:textId="64489B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0E858EE4" w14:textId="0C86FE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78790" w14:textId="3EC9B4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87323" w14:textId="3B2B85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2,012.22 </w:t>
            </w:r>
          </w:p>
        </w:tc>
      </w:tr>
      <w:tr w:rsidR="003D36E3" w:rsidRPr="003D36E3" w14:paraId="29034D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8879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579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687EB6" w14:textId="1560F0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3DD1E163" w14:textId="6F4080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06191" w14:textId="4DB0CD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BBFE8" w14:textId="7BF66B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122.92 </w:t>
            </w:r>
          </w:p>
        </w:tc>
      </w:tr>
      <w:tr w:rsidR="003D36E3" w:rsidRPr="003D36E3" w14:paraId="20F9D1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5D38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0C3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06E27133" w14:textId="0627E1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381D59D7" w14:textId="6B5331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C5C4E" w14:textId="29180E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DF5F3" w14:textId="034ECA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897.50 </w:t>
            </w:r>
          </w:p>
        </w:tc>
      </w:tr>
      <w:tr w:rsidR="003D36E3" w:rsidRPr="003D36E3" w14:paraId="07764F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841D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3DE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ngkaya</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E51FF1" w14:textId="4733B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1407622E" w14:textId="3167A8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E3B79" w14:textId="3F6CE9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C9D13" w14:textId="32BEA9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4,397.46 </w:t>
            </w:r>
          </w:p>
        </w:tc>
      </w:tr>
      <w:tr w:rsidR="003D36E3" w:rsidRPr="003D36E3" w14:paraId="0A7258E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1BD6C"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95CB43E" w14:textId="289169D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7BB0D3" w14:textId="1E73DC0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3B639F" w14:textId="1F9034C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69A3DA" w14:textId="36AB1E1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22,000.00 </w:t>
            </w:r>
          </w:p>
        </w:tc>
      </w:tr>
      <w:tr w:rsidR="003D36E3" w:rsidRPr="003D36E3" w14:paraId="19A481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8A09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53C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5FB7D282" w14:textId="2542E9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A13B9BE" w14:textId="01D7ED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972CF" w14:textId="1AD8B7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63F4C" w14:textId="43CD05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000.00 </w:t>
            </w:r>
          </w:p>
        </w:tc>
      </w:tr>
      <w:tr w:rsidR="003D36E3" w:rsidRPr="003D36E3" w14:paraId="4E32D8E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9BE8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11AE77C4" w14:textId="2E32F1D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D355B50" w14:textId="28BE03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FD0659" w14:textId="6A26869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E94898" w14:textId="465DE98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0,920.00 </w:t>
            </w:r>
          </w:p>
        </w:tc>
      </w:tr>
      <w:tr w:rsidR="003D36E3" w:rsidRPr="003D36E3" w14:paraId="4C1D6CF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838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B9A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6D2EAF" w14:textId="0AF6B6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BA4CE0E" w14:textId="0844ED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1F128" w14:textId="08289A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D9853" w14:textId="0793B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r>
      <w:tr w:rsidR="003D36E3" w:rsidRPr="003D36E3" w14:paraId="1703447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AE2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5AD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0921B4" w14:textId="221169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455ECA76" w14:textId="2E4F8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9E310" w14:textId="5B95A0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8C09E" w14:textId="681D9A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68.00 </w:t>
            </w:r>
          </w:p>
        </w:tc>
      </w:tr>
      <w:tr w:rsidR="003D36E3" w:rsidRPr="003D36E3" w14:paraId="60BBF8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5EF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E82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C2742B" w14:textId="401F51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3EF6319" w14:textId="317C85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988E1" w14:textId="7B3D21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4EE90" w14:textId="37A423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r>
      <w:tr w:rsidR="003D36E3" w:rsidRPr="003D36E3" w14:paraId="1CC58A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BAD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8B1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glima</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Estino</w:t>
            </w:r>
            <w:proofErr w:type="spellEnd"/>
            <w:r w:rsidRPr="003D36E3">
              <w:rPr>
                <w:rFonts w:ascii="Arial Narrow" w:eastAsia="Times New Roman" w:hAnsi="Arial Narrow"/>
                <w:i/>
                <w:iCs/>
                <w:color w:val="000000"/>
                <w:sz w:val="20"/>
                <w:szCs w:val="20"/>
              </w:rPr>
              <w:t xml:space="preserve"> (New </w:t>
            </w:r>
            <w:proofErr w:type="spellStart"/>
            <w:r w:rsidRPr="003D36E3">
              <w:rPr>
                <w:rFonts w:ascii="Arial Narrow" w:eastAsia="Times New Roman" w:hAnsi="Arial Narrow"/>
                <w:i/>
                <w:iCs/>
                <w:color w:val="000000"/>
                <w:sz w:val="20"/>
                <w:szCs w:val="20"/>
              </w:rPr>
              <w:t>Panamao</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C6C1B8D" w14:textId="02C562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A69F17A" w14:textId="254024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19589" w14:textId="0D11C4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275CC" w14:textId="1FA505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r>
      <w:tr w:rsidR="003D36E3" w:rsidRPr="003D36E3" w14:paraId="74287C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E15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DD7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742BE6D" w14:textId="5810FE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6902F11" w14:textId="4022DC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A865B" w14:textId="099C59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1091B" w14:textId="028744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r>
      <w:tr w:rsidR="003D36E3" w:rsidRPr="003D36E3" w14:paraId="28C1FB7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776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F732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109500" w14:textId="5891A8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7730FCEF" w14:textId="2F8590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45828" w14:textId="5B5BA7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6CFC4" w14:textId="74EA72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92.00 </w:t>
            </w:r>
          </w:p>
        </w:tc>
      </w:tr>
      <w:tr w:rsidR="003D36E3" w:rsidRPr="003D36E3" w14:paraId="1FCFF25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9C3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0BE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F92A1B" w14:textId="663C81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22D13F07" w14:textId="178BC1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BB4A0" w14:textId="1E66BF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D4A19" w14:textId="10A927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76.00 </w:t>
            </w:r>
          </w:p>
        </w:tc>
      </w:tr>
      <w:tr w:rsidR="003D36E3" w:rsidRPr="003D36E3" w14:paraId="5EA19B6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11C7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4FEF7A5" w14:textId="4B77332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6F6809" w14:textId="2B14631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F6D4BE" w14:textId="1D38710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4C750E" w14:textId="01F6FA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638.00 </w:t>
            </w:r>
          </w:p>
        </w:tc>
      </w:tr>
      <w:tr w:rsidR="003D36E3" w:rsidRPr="003D36E3" w14:paraId="476D69F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3B7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397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04F2C" w14:textId="4AB04E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76FA4963" w14:textId="10E7DF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E4549" w14:textId="47F9D2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4F822" w14:textId="34A6D2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8.00 </w:t>
            </w:r>
          </w:p>
        </w:tc>
      </w:tr>
    </w:tbl>
    <w:p w14:paraId="7DAD564B" w14:textId="4AB6EF3F"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CF42DD1" w14:textId="77777777" w:rsidR="00126684" w:rsidRDefault="00126684" w:rsidP="00C8618E">
      <w:pPr>
        <w:rPr>
          <w:rFonts w:ascii="Arial" w:eastAsia="Arial" w:hAnsi="Arial" w:cs="Arial"/>
          <w:b/>
          <w:color w:val="002060"/>
          <w:sz w:val="28"/>
          <w:szCs w:val="28"/>
        </w:rPr>
      </w:pPr>
    </w:p>
    <w:p w14:paraId="3B29CFC3" w14:textId="77777777" w:rsidR="00057B3A" w:rsidRDefault="00057B3A" w:rsidP="00057B3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E144707" w14:textId="77777777" w:rsidR="00057B3A" w:rsidRPr="00790BBC" w:rsidRDefault="00057B3A" w:rsidP="00057B3A">
      <w:pPr>
        <w:spacing w:after="0" w:line="240" w:lineRule="auto"/>
        <w:contextualSpacing/>
        <w:jc w:val="both"/>
        <w:textAlignment w:val="top"/>
        <w:rPr>
          <w:rFonts w:ascii="Arial" w:eastAsia="Times New Roman" w:hAnsi="Arial" w:cs="Arial"/>
          <w:sz w:val="18"/>
          <w:szCs w:val="24"/>
          <w:lang w:val="en-US" w:eastAsia="en-US"/>
        </w:rPr>
      </w:pPr>
    </w:p>
    <w:p w14:paraId="7AF5B38D" w14:textId="5504C4F8" w:rsidR="00057B3A" w:rsidRPr="00C1309E" w:rsidRDefault="00057B3A" w:rsidP="00057B3A">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lastRenderedPageBreak/>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7109E5" w:rsidRPr="007109E5">
        <w:rPr>
          <w:rFonts w:ascii="Arial" w:eastAsia="Times New Roman" w:hAnsi="Arial" w:cs="Arial"/>
          <w:b/>
          <w:bCs/>
          <w:color w:val="0070C0"/>
          <w:sz w:val="24"/>
          <w:szCs w:val="24"/>
          <w:lang w:eastAsia="en-US"/>
        </w:rPr>
        <w:t>747,044,997.34</w:t>
      </w:r>
      <w:r w:rsidR="004A3DC5">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3EF62A86" w14:textId="77777777" w:rsidR="00057B3A" w:rsidRPr="00C1309E" w:rsidRDefault="00057B3A" w:rsidP="00057B3A">
      <w:pPr>
        <w:spacing w:after="0" w:line="240" w:lineRule="auto"/>
        <w:contextualSpacing/>
        <w:jc w:val="both"/>
        <w:textAlignment w:val="top"/>
        <w:rPr>
          <w:rFonts w:ascii="Arial" w:eastAsia="Times New Roman" w:hAnsi="Arial" w:cs="Arial"/>
          <w:sz w:val="16"/>
          <w:szCs w:val="16"/>
          <w:lang w:val="en-US" w:eastAsia="en-US"/>
        </w:rPr>
      </w:pPr>
    </w:p>
    <w:p w14:paraId="04CA2BBA"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5AFC3844" w14:textId="77777777" w:rsidR="00057B3A" w:rsidRPr="00A82D9C" w:rsidRDefault="00057B3A" w:rsidP="00057B3A">
      <w:pPr>
        <w:spacing w:after="0" w:line="240" w:lineRule="auto"/>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A82D9C">
        <w:rPr>
          <w:rFonts w:ascii="Arial" w:eastAsia="Times New Roman" w:hAnsi="Arial" w:cs="Arial"/>
          <w:b/>
          <w:sz w:val="24"/>
          <w:szCs w:val="24"/>
          <w:lang w:val="en-US" w:eastAsia="en-US"/>
        </w:rPr>
        <w:t>₱177,973,305.45 standby funds</w:t>
      </w:r>
      <w:r w:rsidRPr="00A82D9C">
        <w:rPr>
          <w:rFonts w:ascii="Arial" w:eastAsia="Times New Roman" w:hAnsi="Arial" w:cs="Arial"/>
          <w:sz w:val="24"/>
          <w:szCs w:val="24"/>
          <w:lang w:val="en-US" w:eastAsia="en-US"/>
        </w:rPr>
        <w:t xml:space="preserve"> 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19075D4D" w14:textId="77777777" w:rsidR="00057B3A" w:rsidRPr="00C1309E" w:rsidRDefault="00057B3A" w:rsidP="00057B3A">
      <w:pPr>
        <w:spacing w:after="0" w:line="240" w:lineRule="auto"/>
        <w:ind w:left="360"/>
        <w:contextualSpacing/>
        <w:jc w:val="both"/>
        <w:rPr>
          <w:rFonts w:ascii="Arial" w:eastAsia="Times New Roman" w:hAnsi="Arial" w:cs="Arial"/>
          <w:sz w:val="16"/>
          <w:szCs w:val="16"/>
          <w:lang w:val="en-US" w:eastAsia="en-US"/>
        </w:rPr>
      </w:pPr>
    </w:p>
    <w:p w14:paraId="4A930938"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5D596AB" w14:textId="66F55C48" w:rsidR="00057B3A" w:rsidRPr="00C1309E" w:rsidRDefault="00057B3A" w:rsidP="00057B3A">
      <w:pPr>
        <w:spacing w:after="0" w:line="240" w:lineRule="auto"/>
        <w:ind w:left="360"/>
        <w:contextualSpacing/>
        <w:jc w:val="both"/>
        <w:rPr>
          <w:rFonts w:ascii="Arial" w:eastAsia="Arial" w:hAnsi="Arial" w:cs="Arial"/>
          <w:b/>
          <w:i/>
          <w:sz w:val="20"/>
          <w:szCs w:val="20"/>
        </w:rPr>
      </w:pPr>
      <w:r w:rsidRPr="00904201">
        <w:rPr>
          <w:rFonts w:ascii="Arial" w:eastAsia="Times New Roman" w:hAnsi="Arial" w:cs="Arial"/>
          <w:sz w:val="24"/>
          <w:szCs w:val="24"/>
          <w:lang w:val="en-US" w:eastAsia="en-US"/>
        </w:rPr>
        <w:t xml:space="preserve">A total of </w:t>
      </w:r>
      <w:r w:rsidR="007109E5" w:rsidRPr="007109E5">
        <w:rPr>
          <w:rFonts w:ascii="Arial" w:eastAsia="Times New Roman" w:hAnsi="Arial" w:cs="Arial"/>
          <w:b/>
          <w:bCs/>
          <w:color w:val="0070C0"/>
          <w:sz w:val="24"/>
          <w:szCs w:val="24"/>
          <w:lang w:eastAsia="en-US"/>
        </w:rPr>
        <w:t>205,929</w:t>
      </w:r>
      <w:r w:rsidR="007109E5">
        <w:rPr>
          <w:rFonts w:ascii="Arial" w:eastAsia="Times New Roman" w:hAnsi="Arial" w:cs="Arial"/>
          <w:b/>
          <w:bCs/>
          <w:color w:val="0070C0"/>
          <w:sz w:val="24"/>
          <w:szCs w:val="24"/>
          <w:lang w:eastAsia="en-US"/>
        </w:rPr>
        <w:t xml:space="preserve"> </w:t>
      </w:r>
      <w:r w:rsidRPr="006659D5">
        <w:rPr>
          <w:rFonts w:ascii="Arial" w:eastAsia="Times New Roman" w:hAnsi="Arial" w:cs="Arial"/>
          <w:b/>
          <w:color w:val="0070C0"/>
          <w:sz w:val="24"/>
          <w:szCs w:val="24"/>
          <w:lang w:val="en-US" w:eastAsia="en-US"/>
        </w:rPr>
        <w:t>family food packs (FFPs)</w:t>
      </w:r>
      <w:r w:rsidRPr="00CC1D5C">
        <w:rPr>
          <w:rFonts w:ascii="Arial" w:eastAsia="Times New Roman" w:hAnsi="Arial" w:cs="Arial"/>
          <w:sz w:val="24"/>
          <w:szCs w:val="24"/>
          <w:lang w:val="en-US" w:eastAsia="en-US"/>
        </w:rPr>
        <w:t xml:space="preserve"> amounting to </w:t>
      </w:r>
      <w:r w:rsidR="007109E5" w:rsidRPr="007109E5">
        <w:rPr>
          <w:rFonts w:ascii="Arial" w:eastAsia="Times New Roman" w:hAnsi="Arial" w:cs="Arial"/>
          <w:b/>
          <w:color w:val="0070C0"/>
          <w:sz w:val="24"/>
          <w:szCs w:val="24"/>
          <w:lang w:val="en-US" w:eastAsia="en-US"/>
        </w:rPr>
        <w:t>95,931,966.34</w:t>
      </w:r>
      <w:r w:rsidRPr="00CC1D5C">
        <w:rPr>
          <w:rFonts w:ascii="Arial" w:eastAsia="Times New Roman" w:hAnsi="Arial" w:cs="Arial"/>
          <w:b/>
          <w:bCs/>
          <w:sz w:val="24"/>
          <w:szCs w:val="24"/>
          <w:lang w:eastAsia="en-US"/>
        </w:rPr>
        <w:t>,</w:t>
      </w:r>
      <w:r w:rsidRPr="00CC1D5C">
        <w:rPr>
          <w:rFonts w:ascii="Arial" w:eastAsia="Times New Roman" w:hAnsi="Arial" w:cs="Arial"/>
          <w:sz w:val="24"/>
          <w:szCs w:val="24"/>
          <w:lang w:val="en-US" w:eastAsia="en-US"/>
        </w:rPr>
        <w:t xml:space="preserve"> </w:t>
      </w:r>
      <w:r w:rsidRPr="004A3DC5">
        <w:rPr>
          <w:rFonts w:ascii="Arial" w:eastAsia="Times New Roman" w:hAnsi="Arial" w:cs="Arial"/>
          <w:b/>
          <w:sz w:val="24"/>
          <w:szCs w:val="24"/>
          <w:lang w:val="en-US" w:eastAsia="en-US"/>
        </w:rPr>
        <w:t>other food items</w:t>
      </w:r>
      <w:r w:rsidRPr="00CC1D5C">
        <w:rPr>
          <w:rFonts w:ascii="Arial" w:eastAsia="Times New Roman" w:hAnsi="Arial" w:cs="Arial"/>
          <w:sz w:val="24"/>
          <w:szCs w:val="24"/>
          <w:lang w:val="en-US" w:eastAsia="en-US"/>
        </w:rPr>
        <w:t xml:space="preserve"> amounting to </w:t>
      </w:r>
      <w:r w:rsidRPr="007109E5">
        <w:rPr>
          <w:rFonts w:ascii="Arial" w:eastAsia="Times New Roman" w:hAnsi="Arial" w:cs="Arial"/>
          <w:b/>
          <w:color w:val="0070C0"/>
          <w:sz w:val="24"/>
          <w:szCs w:val="24"/>
          <w:lang w:val="en-US" w:eastAsia="en-US"/>
        </w:rPr>
        <w:t>₱</w:t>
      </w:r>
      <w:r w:rsidR="007109E5" w:rsidRPr="007109E5">
        <w:rPr>
          <w:rFonts w:ascii="Arial" w:eastAsia="Times New Roman" w:hAnsi="Arial" w:cs="Arial"/>
          <w:b/>
          <w:bCs/>
          <w:color w:val="0070C0"/>
          <w:sz w:val="24"/>
          <w:szCs w:val="24"/>
          <w:lang w:eastAsia="en-US"/>
        </w:rPr>
        <w:t>177,446,024.74</w:t>
      </w:r>
      <w:r w:rsidR="007109E5">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7109E5" w:rsidRPr="007109E5">
        <w:rPr>
          <w:rFonts w:ascii="Arial" w:eastAsia="Times New Roman" w:hAnsi="Arial" w:cs="Arial"/>
          <w:b/>
          <w:bCs/>
          <w:color w:val="0070C0"/>
          <w:sz w:val="24"/>
          <w:szCs w:val="24"/>
          <w:lang w:eastAsia="en-US"/>
        </w:rPr>
        <w:t>295,693,700.80</w:t>
      </w:r>
      <w:r w:rsidR="004A3DC5">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6E01D21E" w14:textId="77777777" w:rsidR="00057B3A" w:rsidRPr="00790BBC" w:rsidRDefault="00057B3A" w:rsidP="00057B3A">
      <w:pPr>
        <w:spacing w:after="0" w:line="240" w:lineRule="auto"/>
        <w:ind w:left="360"/>
        <w:contextualSpacing/>
        <w:jc w:val="both"/>
        <w:rPr>
          <w:rFonts w:ascii="Arial" w:eastAsia="Arial" w:hAnsi="Arial" w:cs="Arial"/>
          <w:b/>
          <w:i/>
          <w:sz w:val="14"/>
          <w:szCs w:val="20"/>
        </w:rPr>
      </w:pPr>
    </w:p>
    <w:p w14:paraId="56E6CB59" w14:textId="445B4173" w:rsidR="00057B3A" w:rsidRDefault="00057B3A" w:rsidP="00057B3A">
      <w:pPr>
        <w:spacing w:after="0" w:line="240" w:lineRule="auto"/>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3" w:type="pct"/>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
        <w:gridCol w:w="1358"/>
        <w:gridCol w:w="1056"/>
        <w:gridCol w:w="1362"/>
        <w:gridCol w:w="1358"/>
        <w:gridCol w:w="1358"/>
        <w:gridCol w:w="1448"/>
      </w:tblGrid>
      <w:tr w:rsidR="004A3DC5" w:rsidRPr="007109E5" w14:paraId="1DD74EFE" w14:textId="77777777" w:rsidTr="007109E5">
        <w:trPr>
          <w:trHeight w:val="20"/>
          <w:tblHeader/>
        </w:trPr>
        <w:tc>
          <w:tcPr>
            <w:tcW w:w="767" w:type="pct"/>
            <w:vMerge w:val="restart"/>
            <w:shd w:val="clear" w:color="auto" w:fill="BFBFBF" w:themeFill="background1" w:themeFillShade="BF"/>
            <w:vAlign w:val="center"/>
            <w:hideMark/>
          </w:tcPr>
          <w:p w14:paraId="38B2FC43" w14:textId="3DB961F2" w:rsidR="004A3DC5" w:rsidRPr="007109E5" w:rsidRDefault="004A3DC5" w:rsidP="004A3DC5">
            <w:pPr>
              <w:widowControl/>
              <w:spacing w:after="0" w:line="240" w:lineRule="auto"/>
              <w:contextualSpacing/>
              <w:jc w:val="center"/>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rPr>
              <w:t>REGIONAL / FIELD OFFICE</w:t>
            </w:r>
          </w:p>
        </w:tc>
        <w:tc>
          <w:tcPr>
            <w:tcW w:w="724" w:type="pct"/>
            <w:vMerge w:val="restart"/>
            <w:shd w:val="clear" w:color="auto" w:fill="BFBFBF" w:themeFill="background1" w:themeFillShade="BF"/>
            <w:vAlign w:val="center"/>
            <w:hideMark/>
          </w:tcPr>
          <w:p w14:paraId="45846CA8" w14:textId="78C9EC29" w:rsidR="004A3DC5" w:rsidRPr="007109E5" w:rsidRDefault="004A3DC5" w:rsidP="004A3DC5">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STANDBY FUNDS</w:t>
            </w:r>
          </w:p>
        </w:tc>
        <w:tc>
          <w:tcPr>
            <w:tcW w:w="1289" w:type="pct"/>
            <w:gridSpan w:val="2"/>
            <w:shd w:val="clear" w:color="auto" w:fill="BFBFBF" w:themeFill="background1" w:themeFillShade="BF"/>
            <w:vAlign w:val="center"/>
            <w:hideMark/>
          </w:tcPr>
          <w:p w14:paraId="04494C77" w14:textId="462C8F1F" w:rsidR="004A3DC5" w:rsidRPr="007109E5" w:rsidRDefault="004A3DC5" w:rsidP="004A3DC5">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FAMILY FOOD PACKS</w:t>
            </w:r>
          </w:p>
        </w:tc>
        <w:tc>
          <w:tcPr>
            <w:tcW w:w="724" w:type="pct"/>
            <w:shd w:val="clear" w:color="auto" w:fill="BFBFBF" w:themeFill="background1" w:themeFillShade="BF"/>
            <w:vAlign w:val="center"/>
            <w:hideMark/>
          </w:tcPr>
          <w:p w14:paraId="0B072622" w14:textId="3A3F50D3" w:rsidR="004A3DC5" w:rsidRPr="007109E5" w:rsidRDefault="004A3DC5" w:rsidP="004A3DC5">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OTHER FOOD ITEMS</w:t>
            </w:r>
          </w:p>
        </w:tc>
        <w:tc>
          <w:tcPr>
            <w:tcW w:w="724" w:type="pct"/>
            <w:shd w:val="clear" w:color="auto" w:fill="BFBFBF" w:themeFill="background1" w:themeFillShade="BF"/>
            <w:vAlign w:val="center"/>
            <w:hideMark/>
          </w:tcPr>
          <w:p w14:paraId="2C4EA2F8" w14:textId="3AB83FA8" w:rsidR="004A3DC5" w:rsidRPr="007109E5" w:rsidRDefault="004A3DC5" w:rsidP="004A3DC5">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NON-FOOD RELIEF ITEMS</w:t>
            </w:r>
          </w:p>
        </w:tc>
        <w:tc>
          <w:tcPr>
            <w:tcW w:w="773" w:type="pct"/>
            <w:vMerge w:val="restart"/>
            <w:shd w:val="clear" w:color="auto" w:fill="BFBFBF" w:themeFill="background1" w:themeFillShade="BF"/>
            <w:vAlign w:val="center"/>
            <w:hideMark/>
          </w:tcPr>
          <w:p w14:paraId="5FCEDBE8" w14:textId="3F709D49" w:rsidR="004A3DC5" w:rsidRPr="007109E5" w:rsidRDefault="004A3DC5" w:rsidP="004A3DC5">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STANDBY FUNDS &amp; STOCKPILE</w:t>
            </w:r>
          </w:p>
        </w:tc>
      </w:tr>
      <w:tr w:rsidR="004A3DC5" w:rsidRPr="007109E5" w14:paraId="388959BE" w14:textId="77777777" w:rsidTr="007109E5">
        <w:trPr>
          <w:trHeight w:val="20"/>
          <w:tblHeader/>
        </w:trPr>
        <w:tc>
          <w:tcPr>
            <w:tcW w:w="767" w:type="pct"/>
            <w:vMerge/>
            <w:shd w:val="clear" w:color="auto" w:fill="BFBFBF" w:themeFill="background1" w:themeFillShade="BF"/>
            <w:vAlign w:val="center"/>
            <w:hideMark/>
          </w:tcPr>
          <w:p w14:paraId="67FE157A" w14:textId="77777777" w:rsidR="004A3DC5" w:rsidRPr="007109E5" w:rsidRDefault="004A3DC5" w:rsidP="004A3DC5">
            <w:pPr>
              <w:widowControl/>
              <w:spacing w:after="0" w:line="240" w:lineRule="auto"/>
              <w:contextualSpacing/>
              <w:rPr>
                <w:rFonts w:ascii="Arial Narrow" w:eastAsia="Times New Roman" w:hAnsi="Arial Narrow"/>
                <w:b/>
                <w:bCs/>
                <w:color w:val="000000"/>
                <w:sz w:val="18"/>
                <w:szCs w:val="18"/>
                <w:lang w:val="en-US" w:eastAsia="en-US"/>
              </w:rPr>
            </w:pPr>
          </w:p>
        </w:tc>
        <w:tc>
          <w:tcPr>
            <w:tcW w:w="724" w:type="pct"/>
            <w:vMerge/>
            <w:shd w:val="clear" w:color="auto" w:fill="BFBFBF" w:themeFill="background1" w:themeFillShade="BF"/>
            <w:vAlign w:val="center"/>
            <w:hideMark/>
          </w:tcPr>
          <w:p w14:paraId="198AD3CC" w14:textId="77777777" w:rsidR="004A3DC5" w:rsidRPr="007109E5" w:rsidRDefault="004A3DC5" w:rsidP="004A3DC5">
            <w:pPr>
              <w:widowControl/>
              <w:spacing w:after="0" w:line="240" w:lineRule="auto"/>
              <w:contextualSpacing/>
              <w:rPr>
                <w:rFonts w:ascii="Arial Narrow" w:eastAsia="Times New Roman" w:hAnsi="Arial Narrow"/>
                <w:b/>
                <w:bCs/>
                <w:i/>
                <w:iCs/>
                <w:color w:val="000000"/>
                <w:sz w:val="18"/>
                <w:szCs w:val="18"/>
                <w:lang w:val="en-US" w:eastAsia="en-US"/>
              </w:rPr>
            </w:pPr>
          </w:p>
        </w:tc>
        <w:tc>
          <w:tcPr>
            <w:tcW w:w="563" w:type="pct"/>
            <w:shd w:val="clear" w:color="auto" w:fill="BFBFBF" w:themeFill="background1" w:themeFillShade="BF"/>
            <w:vAlign w:val="center"/>
            <w:hideMark/>
          </w:tcPr>
          <w:p w14:paraId="7DEBF0DA" w14:textId="7E261CBA" w:rsidR="004A3DC5" w:rsidRPr="007109E5" w:rsidRDefault="004A3DC5" w:rsidP="004A3DC5">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color w:val="000000"/>
                <w:sz w:val="18"/>
                <w:szCs w:val="18"/>
              </w:rPr>
              <w:t>QUANTITY</w:t>
            </w:r>
          </w:p>
        </w:tc>
        <w:tc>
          <w:tcPr>
            <w:tcW w:w="726" w:type="pct"/>
            <w:shd w:val="clear" w:color="auto" w:fill="BFBFBF" w:themeFill="background1" w:themeFillShade="BF"/>
            <w:vAlign w:val="center"/>
            <w:hideMark/>
          </w:tcPr>
          <w:p w14:paraId="5F83E0CA" w14:textId="1A347972" w:rsidR="004A3DC5" w:rsidRPr="007109E5" w:rsidRDefault="004A3DC5" w:rsidP="004A3DC5">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24" w:type="pct"/>
            <w:shd w:val="clear" w:color="auto" w:fill="BFBFBF" w:themeFill="background1" w:themeFillShade="BF"/>
            <w:vAlign w:val="center"/>
            <w:hideMark/>
          </w:tcPr>
          <w:p w14:paraId="6153A07D" w14:textId="77E5493F" w:rsidR="004A3DC5" w:rsidRPr="007109E5" w:rsidRDefault="004A3DC5" w:rsidP="004A3DC5">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24" w:type="pct"/>
            <w:shd w:val="clear" w:color="auto" w:fill="BFBFBF" w:themeFill="background1" w:themeFillShade="BF"/>
            <w:vAlign w:val="center"/>
            <w:hideMark/>
          </w:tcPr>
          <w:p w14:paraId="6040C5F5" w14:textId="2880FB2D" w:rsidR="004A3DC5" w:rsidRPr="007109E5" w:rsidRDefault="004A3DC5" w:rsidP="004A3DC5">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73" w:type="pct"/>
            <w:vMerge/>
            <w:shd w:val="clear" w:color="auto" w:fill="BFBFBF" w:themeFill="background1" w:themeFillShade="BF"/>
            <w:vAlign w:val="center"/>
            <w:hideMark/>
          </w:tcPr>
          <w:p w14:paraId="2FF72D15" w14:textId="77777777" w:rsidR="004A3DC5" w:rsidRPr="007109E5" w:rsidRDefault="004A3DC5" w:rsidP="004A3DC5">
            <w:pPr>
              <w:widowControl/>
              <w:spacing w:after="0" w:line="240" w:lineRule="auto"/>
              <w:contextualSpacing/>
              <w:rPr>
                <w:rFonts w:ascii="Arial Narrow" w:eastAsia="Times New Roman" w:hAnsi="Arial Narrow"/>
                <w:b/>
                <w:bCs/>
                <w:i/>
                <w:iCs/>
                <w:color w:val="000000"/>
                <w:sz w:val="18"/>
                <w:szCs w:val="18"/>
                <w:lang w:val="en-US" w:eastAsia="en-US"/>
              </w:rPr>
            </w:pPr>
          </w:p>
        </w:tc>
      </w:tr>
      <w:tr w:rsidR="007109E5" w:rsidRPr="007109E5" w14:paraId="662DD89B" w14:textId="77777777" w:rsidTr="007109E5">
        <w:trPr>
          <w:trHeight w:val="20"/>
          <w:tblHeader/>
        </w:trPr>
        <w:tc>
          <w:tcPr>
            <w:tcW w:w="767" w:type="pct"/>
            <w:shd w:val="clear" w:color="auto" w:fill="BFBFBF" w:themeFill="background1" w:themeFillShade="BF"/>
            <w:vAlign w:val="center"/>
            <w:hideMark/>
          </w:tcPr>
          <w:p w14:paraId="0844A312" w14:textId="77777777" w:rsidR="007109E5" w:rsidRPr="007109E5" w:rsidRDefault="007109E5" w:rsidP="007109E5">
            <w:pPr>
              <w:widowControl/>
              <w:spacing w:after="0" w:line="240" w:lineRule="auto"/>
              <w:contextualSpacing/>
              <w:jc w:val="center"/>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TOTAL</w:t>
            </w:r>
          </w:p>
        </w:tc>
        <w:tc>
          <w:tcPr>
            <w:tcW w:w="724" w:type="pct"/>
            <w:shd w:val="clear" w:color="auto" w:fill="BFBFBF" w:themeFill="background1" w:themeFillShade="BF"/>
            <w:vAlign w:val="center"/>
            <w:hideMark/>
          </w:tcPr>
          <w:p w14:paraId="4C30A33C" w14:textId="6DC8D67D" w:rsidR="007109E5" w:rsidRPr="007109E5" w:rsidRDefault="007109E5" w:rsidP="007109E5">
            <w:pPr>
              <w:widowControl/>
              <w:spacing w:after="0" w:line="240" w:lineRule="auto"/>
              <w:contextualSpacing/>
              <w:jc w:val="right"/>
              <w:rPr>
                <w:rFonts w:ascii="Arial Narrow" w:eastAsia="Times New Roman" w:hAnsi="Arial Narrow"/>
                <w:b/>
                <w:bCs/>
                <w:color w:val="000000"/>
                <w:sz w:val="18"/>
                <w:szCs w:val="18"/>
                <w:lang w:val="en-US" w:eastAsia="en-US"/>
              </w:rPr>
            </w:pPr>
            <w:r w:rsidRPr="007109E5">
              <w:rPr>
                <w:rFonts w:ascii="Arial Narrow" w:hAnsi="Arial Narrow"/>
                <w:b/>
                <w:bCs/>
                <w:color w:val="000000"/>
                <w:sz w:val="18"/>
                <w:szCs w:val="18"/>
              </w:rPr>
              <w:t>177,973,305.45</w:t>
            </w:r>
          </w:p>
        </w:tc>
        <w:tc>
          <w:tcPr>
            <w:tcW w:w="563" w:type="pct"/>
            <w:shd w:val="clear" w:color="auto" w:fill="BFBFBF" w:themeFill="background1" w:themeFillShade="BF"/>
            <w:vAlign w:val="center"/>
            <w:hideMark/>
          </w:tcPr>
          <w:p w14:paraId="00F30965" w14:textId="4E7469D9" w:rsidR="007109E5" w:rsidRPr="007109E5" w:rsidRDefault="007109E5" w:rsidP="007109E5">
            <w:pPr>
              <w:widowControl/>
              <w:spacing w:after="0" w:line="240" w:lineRule="auto"/>
              <w:contextualSpacing/>
              <w:jc w:val="center"/>
              <w:rPr>
                <w:rFonts w:ascii="Arial Narrow" w:eastAsia="Times New Roman" w:hAnsi="Arial Narrow"/>
                <w:b/>
                <w:bCs/>
                <w:color w:val="000000"/>
                <w:sz w:val="18"/>
                <w:szCs w:val="18"/>
                <w:lang w:val="en-US" w:eastAsia="en-US"/>
              </w:rPr>
            </w:pPr>
            <w:r w:rsidRPr="007109E5">
              <w:rPr>
                <w:rFonts w:ascii="Arial Narrow" w:hAnsi="Arial Narrow"/>
                <w:b/>
                <w:bCs/>
                <w:color w:val="000000"/>
                <w:sz w:val="18"/>
                <w:szCs w:val="18"/>
              </w:rPr>
              <w:t>205,929</w:t>
            </w:r>
          </w:p>
        </w:tc>
        <w:tc>
          <w:tcPr>
            <w:tcW w:w="726" w:type="pct"/>
            <w:shd w:val="clear" w:color="auto" w:fill="BFBFBF" w:themeFill="background1" w:themeFillShade="BF"/>
            <w:vAlign w:val="center"/>
            <w:hideMark/>
          </w:tcPr>
          <w:p w14:paraId="06BC1DF1" w14:textId="7C0DBBE4" w:rsidR="007109E5" w:rsidRPr="007109E5" w:rsidRDefault="007109E5" w:rsidP="007109E5">
            <w:pPr>
              <w:widowControl/>
              <w:spacing w:after="0" w:line="240" w:lineRule="auto"/>
              <w:contextualSpacing/>
              <w:jc w:val="right"/>
              <w:rPr>
                <w:rFonts w:ascii="Arial Narrow" w:eastAsia="Times New Roman" w:hAnsi="Arial Narrow"/>
                <w:b/>
                <w:bCs/>
                <w:color w:val="000000"/>
                <w:sz w:val="18"/>
                <w:szCs w:val="18"/>
                <w:lang w:val="en-US" w:eastAsia="en-US"/>
              </w:rPr>
            </w:pPr>
            <w:r w:rsidRPr="007109E5">
              <w:rPr>
                <w:rFonts w:ascii="Arial Narrow" w:hAnsi="Arial Narrow"/>
                <w:b/>
                <w:bCs/>
                <w:color w:val="000000"/>
                <w:sz w:val="18"/>
                <w:szCs w:val="18"/>
              </w:rPr>
              <w:t xml:space="preserve">95,931,966.34 </w:t>
            </w:r>
          </w:p>
        </w:tc>
        <w:tc>
          <w:tcPr>
            <w:tcW w:w="724" w:type="pct"/>
            <w:shd w:val="clear" w:color="auto" w:fill="BFBFBF" w:themeFill="background1" w:themeFillShade="BF"/>
            <w:vAlign w:val="center"/>
            <w:hideMark/>
          </w:tcPr>
          <w:p w14:paraId="79D56D81" w14:textId="35EE13F6" w:rsidR="007109E5" w:rsidRPr="007109E5" w:rsidRDefault="007109E5" w:rsidP="007109E5">
            <w:pPr>
              <w:widowControl/>
              <w:spacing w:after="0" w:line="240" w:lineRule="auto"/>
              <w:contextualSpacing/>
              <w:jc w:val="right"/>
              <w:rPr>
                <w:rFonts w:ascii="Arial Narrow" w:eastAsia="Times New Roman" w:hAnsi="Arial Narrow"/>
                <w:b/>
                <w:bCs/>
                <w:color w:val="000000"/>
                <w:sz w:val="18"/>
                <w:szCs w:val="18"/>
                <w:lang w:val="en-US" w:eastAsia="en-US"/>
              </w:rPr>
            </w:pPr>
            <w:r w:rsidRPr="007109E5">
              <w:rPr>
                <w:rFonts w:ascii="Arial Narrow" w:hAnsi="Arial Narrow"/>
                <w:b/>
                <w:bCs/>
                <w:color w:val="000000"/>
                <w:sz w:val="18"/>
                <w:szCs w:val="18"/>
              </w:rPr>
              <w:t xml:space="preserve">177,446,024.74 </w:t>
            </w:r>
          </w:p>
        </w:tc>
        <w:tc>
          <w:tcPr>
            <w:tcW w:w="724" w:type="pct"/>
            <w:shd w:val="clear" w:color="auto" w:fill="BFBFBF" w:themeFill="background1" w:themeFillShade="BF"/>
            <w:vAlign w:val="center"/>
            <w:hideMark/>
          </w:tcPr>
          <w:p w14:paraId="0BD6FA18" w14:textId="0980A135" w:rsidR="007109E5" w:rsidRPr="007109E5" w:rsidRDefault="007109E5" w:rsidP="007109E5">
            <w:pPr>
              <w:widowControl/>
              <w:spacing w:after="0" w:line="240" w:lineRule="auto"/>
              <w:contextualSpacing/>
              <w:jc w:val="right"/>
              <w:rPr>
                <w:rFonts w:ascii="Arial Narrow" w:eastAsia="Times New Roman" w:hAnsi="Arial Narrow"/>
                <w:b/>
                <w:bCs/>
                <w:color w:val="000000"/>
                <w:sz w:val="18"/>
                <w:szCs w:val="18"/>
                <w:lang w:val="en-US" w:eastAsia="en-US"/>
              </w:rPr>
            </w:pPr>
            <w:r w:rsidRPr="007109E5">
              <w:rPr>
                <w:rFonts w:ascii="Arial Narrow" w:hAnsi="Arial Narrow"/>
                <w:b/>
                <w:bCs/>
                <w:color w:val="000000"/>
                <w:sz w:val="18"/>
                <w:szCs w:val="18"/>
              </w:rPr>
              <w:t xml:space="preserve"> 295,693,700.80 </w:t>
            </w:r>
          </w:p>
        </w:tc>
        <w:tc>
          <w:tcPr>
            <w:tcW w:w="773" w:type="pct"/>
            <w:shd w:val="clear" w:color="auto" w:fill="BFBFBF" w:themeFill="background1" w:themeFillShade="BF"/>
            <w:vAlign w:val="center"/>
            <w:hideMark/>
          </w:tcPr>
          <w:p w14:paraId="51452F21" w14:textId="0E29711E" w:rsidR="007109E5" w:rsidRPr="007109E5" w:rsidRDefault="007109E5" w:rsidP="007109E5">
            <w:pPr>
              <w:widowControl/>
              <w:spacing w:after="0" w:line="240" w:lineRule="auto"/>
              <w:contextualSpacing/>
              <w:jc w:val="right"/>
              <w:rPr>
                <w:rFonts w:ascii="Arial Narrow" w:eastAsia="Times New Roman" w:hAnsi="Arial Narrow"/>
                <w:b/>
                <w:bCs/>
                <w:color w:val="000000"/>
                <w:sz w:val="18"/>
                <w:szCs w:val="18"/>
                <w:lang w:val="en-US" w:eastAsia="en-US"/>
              </w:rPr>
            </w:pPr>
            <w:r w:rsidRPr="007109E5">
              <w:rPr>
                <w:rFonts w:ascii="Arial Narrow" w:hAnsi="Arial Narrow"/>
                <w:b/>
                <w:bCs/>
                <w:color w:val="000000"/>
                <w:sz w:val="18"/>
                <w:szCs w:val="18"/>
              </w:rPr>
              <w:t xml:space="preserve">747,044,997.34 </w:t>
            </w:r>
          </w:p>
        </w:tc>
      </w:tr>
      <w:tr w:rsidR="007109E5" w:rsidRPr="007109E5" w14:paraId="10C5904C" w14:textId="77777777" w:rsidTr="007109E5">
        <w:trPr>
          <w:trHeight w:val="20"/>
        </w:trPr>
        <w:tc>
          <w:tcPr>
            <w:tcW w:w="767" w:type="pct"/>
            <w:shd w:val="clear" w:color="auto" w:fill="auto"/>
            <w:vAlign w:val="center"/>
            <w:hideMark/>
          </w:tcPr>
          <w:p w14:paraId="07DBA76D"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Central Office</w:t>
            </w:r>
          </w:p>
        </w:tc>
        <w:tc>
          <w:tcPr>
            <w:tcW w:w="724" w:type="pct"/>
            <w:shd w:val="clear" w:color="auto" w:fill="auto"/>
            <w:vAlign w:val="center"/>
            <w:hideMark/>
          </w:tcPr>
          <w:p w14:paraId="10B2B068" w14:textId="1A21CBCC"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140,084,929.19</w:t>
            </w:r>
          </w:p>
        </w:tc>
        <w:tc>
          <w:tcPr>
            <w:tcW w:w="563" w:type="pct"/>
            <w:shd w:val="clear" w:color="auto" w:fill="auto"/>
            <w:vAlign w:val="center"/>
            <w:hideMark/>
          </w:tcPr>
          <w:p w14:paraId="322634EA" w14:textId="1922199C" w:rsidR="007109E5" w:rsidRPr="007109E5" w:rsidRDefault="007109E5" w:rsidP="007109E5">
            <w:pPr>
              <w:widowControl/>
              <w:spacing w:after="0" w:line="240" w:lineRule="auto"/>
              <w:contextualSpacing/>
              <w:jc w:val="right"/>
              <w:rPr>
                <w:rFonts w:ascii="Arial Narrow" w:eastAsia="Times New Roman" w:hAnsi="Arial Narrow"/>
                <w:b/>
                <w:bCs/>
                <w:color w:val="000000"/>
                <w:sz w:val="18"/>
                <w:szCs w:val="18"/>
                <w:lang w:val="en-US" w:eastAsia="en-US"/>
              </w:rPr>
            </w:pPr>
            <w:r w:rsidRPr="007109E5">
              <w:rPr>
                <w:rFonts w:ascii="Arial Narrow" w:hAnsi="Arial Narrow"/>
                <w:b/>
                <w:bCs/>
                <w:color w:val="000000"/>
                <w:sz w:val="18"/>
                <w:szCs w:val="18"/>
              </w:rPr>
              <w:t>-</w:t>
            </w:r>
          </w:p>
        </w:tc>
        <w:tc>
          <w:tcPr>
            <w:tcW w:w="726" w:type="pct"/>
            <w:shd w:val="clear" w:color="auto" w:fill="auto"/>
            <w:vAlign w:val="center"/>
            <w:hideMark/>
          </w:tcPr>
          <w:p w14:paraId="7EC8B225" w14:textId="76E46829" w:rsidR="007109E5" w:rsidRPr="007109E5" w:rsidRDefault="007109E5" w:rsidP="007109E5">
            <w:pPr>
              <w:widowControl/>
              <w:spacing w:after="0" w:line="240" w:lineRule="auto"/>
              <w:contextualSpacing/>
              <w:jc w:val="right"/>
              <w:rPr>
                <w:rFonts w:ascii="Arial Narrow" w:eastAsia="Times New Roman" w:hAnsi="Arial Narrow"/>
                <w:b/>
                <w:bCs/>
                <w:color w:val="000000"/>
                <w:sz w:val="18"/>
                <w:szCs w:val="18"/>
                <w:lang w:val="en-US" w:eastAsia="en-US"/>
              </w:rPr>
            </w:pPr>
            <w:r w:rsidRPr="007109E5">
              <w:rPr>
                <w:rFonts w:ascii="Arial Narrow" w:hAnsi="Arial Narrow"/>
                <w:b/>
                <w:bCs/>
                <w:color w:val="000000"/>
                <w:sz w:val="18"/>
                <w:szCs w:val="18"/>
              </w:rPr>
              <w:t xml:space="preserve"> - </w:t>
            </w:r>
          </w:p>
        </w:tc>
        <w:tc>
          <w:tcPr>
            <w:tcW w:w="724" w:type="pct"/>
            <w:shd w:val="clear" w:color="auto" w:fill="auto"/>
            <w:vAlign w:val="center"/>
            <w:hideMark/>
          </w:tcPr>
          <w:p w14:paraId="74673E08" w14:textId="5AC5104D" w:rsidR="007109E5" w:rsidRPr="007109E5" w:rsidRDefault="007109E5" w:rsidP="007109E5">
            <w:pPr>
              <w:widowControl/>
              <w:spacing w:after="0" w:line="240" w:lineRule="auto"/>
              <w:contextualSpacing/>
              <w:jc w:val="right"/>
              <w:rPr>
                <w:rFonts w:ascii="Arial Narrow" w:eastAsia="Times New Roman" w:hAnsi="Arial Narrow"/>
                <w:b/>
                <w:bCs/>
                <w:color w:val="000000"/>
                <w:sz w:val="18"/>
                <w:szCs w:val="18"/>
                <w:lang w:val="en-US" w:eastAsia="en-US"/>
              </w:rPr>
            </w:pPr>
            <w:r w:rsidRPr="007109E5">
              <w:rPr>
                <w:rFonts w:ascii="Arial Narrow" w:hAnsi="Arial Narrow"/>
                <w:b/>
                <w:bCs/>
                <w:color w:val="000000"/>
                <w:sz w:val="18"/>
                <w:szCs w:val="18"/>
              </w:rPr>
              <w:t xml:space="preserve"> - </w:t>
            </w:r>
          </w:p>
        </w:tc>
        <w:tc>
          <w:tcPr>
            <w:tcW w:w="724" w:type="pct"/>
            <w:shd w:val="clear" w:color="auto" w:fill="auto"/>
            <w:vAlign w:val="center"/>
            <w:hideMark/>
          </w:tcPr>
          <w:p w14:paraId="37C3BE34" w14:textId="327EE016" w:rsidR="007109E5" w:rsidRPr="007109E5" w:rsidRDefault="007109E5" w:rsidP="007109E5">
            <w:pPr>
              <w:widowControl/>
              <w:spacing w:after="0" w:line="240" w:lineRule="auto"/>
              <w:contextualSpacing/>
              <w:jc w:val="right"/>
              <w:rPr>
                <w:rFonts w:ascii="Arial Narrow" w:eastAsia="Times New Roman" w:hAnsi="Arial Narrow"/>
                <w:b/>
                <w:bCs/>
                <w:color w:val="000000"/>
                <w:sz w:val="18"/>
                <w:szCs w:val="18"/>
                <w:lang w:val="en-US" w:eastAsia="en-US"/>
              </w:rPr>
            </w:pPr>
            <w:r w:rsidRPr="007109E5">
              <w:rPr>
                <w:rFonts w:ascii="Arial Narrow" w:hAnsi="Arial Narrow"/>
                <w:b/>
                <w:bCs/>
                <w:color w:val="000000"/>
                <w:sz w:val="18"/>
                <w:szCs w:val="18"/>
              </w:rPr>
              <w:t xml:space="preserve">- </w:t>
            </w:r>
          </w:p>
        </w:tc>
        <w:tc>
          <w:tcPr>
            <w:tcW w:w="773" w:type="pct"/>
            <w:shd w:val="clear" w:color="auto" w:fill="auto"/>
            <w:vAlign w:val="center"/>
            <w:hideMark/>
          </w:tcPr>
          <w:p w14:paraId="6B64B01F" w14:textId="42951B72"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40,084,929.19 </w:t>
            </w:r>
          </w:p>
        </w:tc>
      </w:tr>
      <w:tr w:rsidR="007109E5" w:rsidRPr="007109E5" w14:paraId="1B7F6D6F" w14:textId="77777777" w:rsidTr="007109E5">
        <w:trPr>
          <w:trHeight w:val="20"/>
        </w:trPr>
        <w:tc>
          <w:tcPr>
            <w:tcW w:w="767" w:type="pct"/>
            <w:shd w:val="clear" w:color="auto" w:fill="auto"/>
            <w:vAlign w:val="center"/>
            <w:hideMark/>
          </w:tcPr>
          <w:p w14:paraId="063D70FB"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NRLMB - NROC</w:t>
            </w:r>
          </w:p>
        </w:tc>
        <w:tc>
          <w:tcPr>
            <w:tcW w:w="724" w:type="pct"/>
            <w:shd w:val="clear" w:color="auto" w:fill="auto"/>
            <w:vAlign w:val="center"/>
            <w:hideMark/>
          </w:tcPr>
          <w:p w14:paraId="7E23F797" w14:textId="6182E6EC"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w:t>
            </w:r>
          </w:p>
        </w:tc>
        <w:tc>
          <w:tcPr>
            <w:tcW w:w="563" w:type="pct"/>
            <w:shd w:val="clear" w:color="auto" w:fill="auto"/>
            <w:vAlign w:val="center"/>
            <w:hideMark/>
          </w:tcPr>
          <w:p w14:paraId="44DE54B7" w14:textId="0755BE5F"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11,901</w:t>
            </w:r>
          </w:p>
        </w:tc>
        <w:tc>
          <w:tcPr>
            <w:tcW w:w="726" w:type="pct"/>
            <w:shd w:val="clear" w:color="auto" w:fill="auto"/>
            <w:vAlign w:val="center"/>
            <w:hideMark/>
          </w:tcPr>
          <w:p w14:paraId="2064C9DF" w14:textId="330E6AE8"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6,137,787.00 </w:t>
            </w:r>
          </w:p>
        </w:tc>
        <w:tc>
          <w:tcPr>
            <w:tcW w:w="724" w:type="pct"/>
            <w:shd w:val="clear" w:color="auto" w:fill="auto"/>
            <w:vAlign w:val="center"/>
            <w:hideMark/>
          </w:tcPr>
          <w:p w14:paraId="55A13E3C" w14:textId="5D091B12"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29,100,203.88 </w:t>
            </w:r>
          </w:p>
        </w:tc>
        <w:tc>
          <w:tcPr>
            <w:tcW w:w="724" w:type="pct"/>
            <w:shd w:val="clear" w:color="auto" w:fill="auto"/>
            <w:vAlign w:val="center"/>
            <w:hideMark/>
          </w:tcPr>
          <w:p w14:paraId="25DD75EA" w14:textId="2B110DB8"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98,455,573.04 </w:t>
            </w:r>
          </w:p>
        </w:tc>
        <w:tc>
          <w:tcPr>
            <w:tcW w:w="773" w:type="pct"/>
            <w:shd w:val="clear" w:color="auto" w:fill="auto"/>
            <w:vAlign w:val="center"/>
            <w:hideMark/>
          </w:tcPr>
          <w:p w14:paraId="3C015DFC" w14:textId="106218B3"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33,693,563.92 </w:t>
            </w:r>
          </w:p>
        </w:tc>
      </w:tr>
      <w:tr w:rsidR="007109E5" w:rsidRPr="007109E5" w14:paraId="31F757F7" w14:textId="77777777" w:rsidTr="007109E5">
        <w:trPr>
          <w:trHeight w:val="20"/>
        </w:trPr>
        <w:tc>
          <w:tcPr>
            <w:tcW w:w="767" w:type="pct"/>
            <w:shd w:val="clear" w:color="auto" w:fill="auto"/>
            <w:vAlign w:val="center"/>
            <w:hideMark/>
          </w:tcPr>
          <w:p w14:paraId="0295E97C"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NRLMB - VDRC</w:t>
            </w:r>
          </w:p>
        </w:tc>
        <w:tc>
          <w:tcPr>
            <w:tcW w:w="724" w:type="pct"/>
            <w:shd w:val="clear" w:color="auto" w:fill="auto"/>
            <w:vAlign w:val="center"/>
            <w:hideMark/>
          </w:tcPr>
          <w:p w14:paraId="4C2AE954" w14:textId="756A7BC6"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w:t>
            </w:r>
          </w:p>
        </w:tc>
        <w:tc>
          <w:tcPr>
            <w:tcW w:w="563" w:type="pct"/>
            <w:shd w:val="clear" w:color="auto" w:fill="auto"/>
            <w:vAlign w:val="center"/>
            <w:hideMark/>
          </w:tcPr>
          <w:p w14:paraId="25460699" w14:textId="2B354B37"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16,347</w:t>
            </w:r>
          </w:p>
        </w:tc>
        <w:tc>
          <w:tcPr>
            <w:tcW w:w="726" w:type="pct"/>
            <w:shd w:val="clear" w:color="auto" w:fill="auto"/>
            <w:vAlign w:val="center"/>
            <w:hideMark/>
          </w:tcPr>
          <w:p w14:paraId="0A77E637" w14:textId="17E3DC9A"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7,256,202.63 </w:t>
            </w:r>
          </w:p>
        </w:tc>
        <w:tc>
          <w:tcPr>
            <w:tcW w:w="724" w:type="pct"/>
            <w:shd w:val="clear" w:color="auto" w:fill="auto"/>
            <w:vAlign w:val="center"/>
            <w:hideMark/>
          </w:tcPr>
          <w:p w14:paraId="34C77C29" w14:textId="68896A6B"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0,859,629.03 </w:t>
            </w:r>
          </w:p>
        </w:tc>
        <w:tc>
          <w:tcPr>
            <w:tcW w:w="724" w:type="pct"/>
            <w:shd w:val="clear" w:color="auto" w:fill="auto"/>
            <w:vAlign w:val="center"/>
            <w:hideMark/>
          </w:tcPr>
          <w:p w14:paraId="63F302DD" w14:textId="54090E00"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3,145,887.20 </w:t>
            </w:r>
          </w:p>
        </w:tc>
        <w:tc>
          <w:tcPr>
            <w:tcW w:w="773" w:type="pct"/>
            <w:shd w:val="clear" w:color="auto" w:fill="auto"/>
            <w:vAlign w:val="center"/>
            <w:hideMark/>
          </w:tcPr>
          <w:p w14:paraId="7CC1CD8B" w14:textId="3E4D3BCF"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21,261,718.86 </w:t>
            </w:r>
          </w:p>
        </w:tc>
      </w:tr>
      <w:tr w:rsidR="007109E5" w:rsidRPr="007109E5" w14:paraId="4EE02A1D" w14:textId="77777777" w:rsidTr="007109E5">
        <w:trPr>
          <w:trHeight w:val="20"/>
        </w:trPr>
        <w:tc>
          <w:tcPr>
            <w:tcW w:w="767" w:type="pct"/>
            <w:shd w:val="clear" w:color="auto" w:fill="auto"/>
            <w:vAlign w:val="center"/>
            <w:hideMark/>
          </w:tcPr>
          <w:p w14:paraId="78F66BFA"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I</w:t>
            </w:r>
          </w:p>
        </w:tc>
        <w:tc>
          <w:tcPr>
            <w:tcW w:w="724" w:type="pct"/>
            <w:shd w:val="clear" w:color="auto" w:fill="auto"/>
            <w:vAlign w:val="center"/>
            <w:hideMark/>
          </w:tcPr>
          <w:p w14:paraId="20996071" w14:textId="5ED21823"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w:t>
            </w:r>
          </w:p>
        </w:tc>
        <w:tc>
          <w:tcPr>
            <w:tcW w:w="563" w:type="pct"/>
            <w:shd w:val="clear" w:color="auto" w:fill="auto"/>
            <w:vAlign w:val="center"/>
            <w:hideMark/>
          </w:tcPr>
          <w:p w14:paraId="37158407" w14:textId="5ACA503C"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6,224</w:t>
            </w:r>
          </w:p>
        </w:tc>
        <w:tc>
          <w:tcPr>
            <w:tcW w:w="726" w:type="pct"/>
            <w:shd w:val="clear" w:color="auto" w:fill="auto"/>
            <w:vAlign w:val="center"/>
            <w:hideMark/>
          </w:tcPr>
          <w:p w14:paraId="4F76C421" w14:textId="3C2399F2"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3,097,712.64 </w:t>
            </w:r>
          </w:p>
        </w:tc>
        <w:tc>
          <w:tcPr>
            <w:tcW w:w="724" w:type="pct"/>
            <w:shd w:val="clear" w:color="auto" w:fill="auto"/>
            <w:vAlign w:val="center"/>
            <w:hideMark/>
          </w:tcPr>
          <w:p w14:paraId="1A4EF9B0" w14:textId="09CC8534"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8,797,586.30 </w:t>
            </w:r>
          </w:p>
        </w:tc>
        <w:tc>
          <w:tcPr>
            <w:tcW w:w="724" w:type="pct"/>
            <w:shd w:val="clear" w:color="auto" w:fill="auto"/>
            <w:vAlign w:val="center"/>
            <w:hideMark/>
          </w:tcPr>
          <w:p w14:paraId="62CD844A" w14:textId="669E9F79"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29,384,751.68 </w:t>
            </w:r>
          </w:p>
        </w:tc>
        <w:tc>
          <w:tcPr>
            <w:tcW w:w="773" w:type="pct"/>
            <w:shd w:val="clear" w:color="auto" w:fill="auto"/>
            <w:vAlign w:val="center"/>
            <w:hideMark/>
          </w:tcPr>
          <w:p w14:paraId="0159034C" w14:textId="010C2329"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41,280,050.62 </w:t>
            </w:r>
          </w:p>
        </w:tc>
      </w:tr>
      <w:tr w:rsidR="007109E5" w:rsidRPr="007109E5" w14:paraId="63BB949B" w14:textId="77777777" w:rsidTr="007109E5">
        <w:trPr>
          <w:trHeight w:val="20"/>
        </w:trPr>
        <w:tc>
          <w:tcPr>
            <w:tcW w:w="767" w:type="pct"/>
            <w:shd w:val="clear" w:color="auto" w:fill="auto"/>
            <w:vAlign w:val="center"/>
            <w:hideMark/>
          </w:tcPr>
          <w:p w14:paraId="08BC7A86"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II</w:t>
            </w:r>
          </w:p>
        </w:tc>
        <w:tc>
          <w:tcPr>
            <w:tcW w:w="724" w:type="pct"/>
            <w:shd w:val="clear" w:color="auto" w:fill="auto"/>
            <w:vAlign w:val="center"/>
            <w:hideMark/>
          </w:tcPr>
          <w:p w14:paraId="41B51968" w14:textId="5232177F"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3,000,138.79</w:t>
            </w:r>
          </w:p>
        </w:tc>
        <w:tc>
          <w:tcPr>
            <w:tcW w:w="563" w:type="pct"/>
            <w:shd w:val="clear" w:color="auto" w:fill="auto"/>
            <w:vAlign w:val="center"/>
            <w:hideMark/>
          </w:tcPr>
          <w:p w14:paraId="5B9C837F" w14:textId="5F637A0B"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18,231</w:t>
            </w:r>
          </w:p>
        </w:tc>
        <w:tc>
          <w:tcPr>
            <w:tcW w:w="726" w:type="pct"/>
            <w:shd w:val="clear" w:color="auto" w:fill="auto"/>
            <w:vAlign w:val="center"/>
            <w:hideMark/>
          </w:tcPr>
          <w:p w14:paraId="1E6D7B60" w14:textId="54B7FA08"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9,164,280.09 </w:t>
            </w:r>
          </w:p>
        </w:tc>
        <w:tc>
          <w:tcPr>
            <w:tcW w:w="724" w:type="pct"/>
            <w:shd w:val="clear" w:color="auto" w:fill="auto"/>
            <w:vAlign w:val="center"/>
            <w:hideMark/>
          </w:tcPr>
          <w:p w14:paraId="6922DC5A" w14:textId="60E0436E"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619,468.36 </w:t>
            </w:r>
          </w:p>
        </w:tc>
        <w:tc>
          <w:tcPr>
            <w:tcW w:w="724" w:type="pct"/>
            <w:shd w:val="clear" w:color="auto" w:fill="auto"/>
            <w:vAlign w:val="center"/>
            <w:hideMark/>
          </w:tcPr>
          <w:p w14:paraId="796C57A9" w14:textId="6F3C17C9"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11,145,270.95 </w:t>
            </w:r>
          </w:p>
        </w:tc>
        <w:tc>
          <w:tcPr>
            <w:tcW w:w="773" w:type="pct"/>
            <w:shd w:val="clear" w:color="auto" w:fill="auto"/>
            <w:vAlign w:val="center"/>
            <w:hideMark/>
          </w:tcPr>
          <w:p w14:paraId="4C6BEEF9" w14:textId="337C3F18"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23,929,158.19 </w:t>
            </w:r>
          </w:p>
        </w:tc>
      </w:tr>
      <w:tr w:rsidR="007109E5" w:rsidRPr="007109E5" w14:paraId="0C1AABC3" w14:textId="77777777" w:rsidTr="007109E5">
        <w:trPr>
          <w:trHeight w:val="20"/>
        </w:trPr>
        <w:tc>
          <w:tcPr>
            <w:tcW w:w="767" w:type="pct"/>
            <w:shd w:val="clear" w:color="auto" w:fill="auto"/>
            <w:vAlign w:val="center"/>
            <w:hideMark/>
          </w:tcPr>
          <w:p w14:paraId="2E40E975"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III</w:t>
            </w:r>
          </w:p>
        </w:tc>
        <w:tc>
          <w:tcPr>
            <w:tcW w:w="724" w:type="pct"/>
            <w:shd w:val="clear" w:color="auto" w:fill="auto"/>
            <w:vAlign w:val="center"/>
            <w:hideMark/>
          </w:tcPr>
          <w:p w14:paraId="0B48FD9B" w14:textId="46EEAAF5"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3,305,028.74</w:t>
            </w:r>
          </w:p>
        </w:tc>
        <w:tc>
          <w:tcPr>
            <w:tcW w:w="563" w:type="pct"/>
            <w:shd w:val="clear" w:color="auto" w:fill="auto"/>
            <w:vAlign w:val="center"/>
            <w:hideMark/>
          </w:tcPr>
          <w:p w14:paraId="0A35DD75" w14:textId="1162E66E"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6,393</w:t>
            </w:r>
          </w:p>
        </w:tc>
        <w:tc>
          <w:tcPr>
            <w:tcW w:w="726" w:type="pct"/>
            <w:shd w:val="clear" w:color="auto" w:fill="auto"/>
            <w:vAlign w:val="center"/>
            <w:hideMark/>
          </w:tcPr>
          <w:p w14:paraId="4F7D832E" w14:textId="1058E448"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3,956,251.17 </w:t>
            </w:r>
          </w:p>
        </w:tc>
        <w:tc>
          <w:tcPr>
            <w:tcW w:w="724" w:type="pct"/>
            <w:shd w:val="clear" w:color="auto" w:fill="auto"/>
            <w:vAlign w:val="center"/>
            <w:hideMark/>
          </w:tcPr>
          <w:p w14:paraId="1D1E65F6" w14:textId="3BC8E31F"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3,557,385.86 </w:t>
            </w:r>
          </w:p>
        </w:tc>
        <w:tc>
          <w:tcPr>
            <w:tcW w:w="724" w:type="pct"/>
            <w:shd w:val="clear" w:color="auto" w:fill="auto"/>
            <w:vAlign w:val="center"/>
            <w:hideMark/>
          </w:tcPr>
          <w:p w14:paraId="323A5793" w14:textId="3E34C0C4"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5,022,278.98 </w:t>
            </w:r>
          </w:p>
        </w:tc>
        <w:tc>
          <w:tcPr>
            <w:tcW w:w="773" w:type="pct"/>
            <w:shd w:val="clear" w:color="auto" w:fill="auto"/>
            <w:vAlign w:val="center"/>
            <w:hideMark/>
          </w:tcPr>
          <w:p w14:paraId="033E67A4" w14:textId="3FD2C131"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5,840,944.75 </w:t>
            </w:r>
          </w:p>
        </w:tc>
      </w:tr>
      <w:tr w:rsidR="007109E5" w:rsidRPr="007109E5" w14:paraId="123A03B5" w14:textId="77777777" w:rsidTr="007109E5">
        <w:trPr>
          <w:trHeight w:val="20"/>
        </w:trPr>
        <w:tc>
          <w:tcPr>
            <w:tcW w:w="767" w:type="pct"/>
            <w:shd w:val="clear" w:color="auto" w:fill="auto"/>
            <w:vAlign w:val="center"/>
            <w:hideMark/>
          </w:tcPr>
          <w:p w14:paraId="763C1F9F"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CALABARZON</w:t>
            </w:r>
          </w:p>
        </w:tc>
        <w:tc>
          <w:tcPr>
            <w:tcW w:w="724" w:type="pct"/>
            <w:shd w:val="clear" w:color="auto" w:fill="auto"/>
            <w:vAlign w:val="center"/>
            <w:hideMark/>
          </w:tcPr>
          <w:p w14:paraId="7B96080A" w14:textId="3D3E474D"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3,000,000.00</w:t>
            </w:r>
          </w:p>
        </w:tc>
        <w:tc>
          <w:tcPr>
            <w:tcW w:w="563" w:type="pct"/>
            <w:shd w:val="clear" w:color="auto" w:fill="auto"/>
            <w:vAlign w:val="center"/>
            <w:hideMark/>
          </w:tcPr>
          <w:p w14:paraId="45BF7147" w14:textId="19500727"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3,013</w:t>
            </w:r>
          </w:p>
        </w:tc>
        <w:tc>
          <w:tcPr>
            <w:tcW w:w="726" w:type="pct"/>
            <w:shd w:val="clear" w:color="auto" w:fill="auto"/>
            <w:vAlign w:val="center"/>
            <w:hideMark/>
          </w:tcPr>
          <w:p w14:paraId="5C697E31" w14:textId="5EFF2E84"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633,313.00 </w:t>
            </w:r>
          </w:p>
        </w:tc>
        <w:tc>
          <w:tcPr>
            <w:tcW w:w="724" w:type="pct"/>
            <w:shd w:val="clear" w:color="auto" w:fill="auto"/>
            <w:vAlign w:val="center"/>
            <w:hideMark/>
          </w:tcPr>
          <w:p w14:paraId="561B0FFE" w14:textId="11AAB18D"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7,782,446.36 </w:t>
            </w:r>
          </w:p>
        </w:tc>
        <w:tc>
          <w:tcPr>
            <w:tcW w:w="724" w:type="pct"/>
            <w:shd w:val="clear" w:color="auto" w:fill="auto"/>
            <w:vAlign w:val="center"/>
            <w:hideMark/>
          </w:tcPr>
          <w:p w14:paraId="67415638" w14:textId="43D2A838"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3,940,873.37 </w:t>
            </w:r>
          </w:p>
        </w:tc>
        <w:tc>
          <w:tcPr>
            <w:tcW w:w="773" w:type="pct"/>
            <w:shd w:val="clear" w:color="auto" w:fill="auto"/>
            <w:vAlign w:val="center"/>
            <w:hideMark/>
          </w:tcPr>
          <w:p w14:paraId="50957F1B" w14:textId="068CEFB8"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6,356,632.73 </w:t>
            </w:r>
          </w:p>
        </w:tc>
      </w:tr>
      <w:tr w:rsidR="007109E5" w:rsidRPr="007109E5" w14:paraId="2F99062B" w14:textId="77777777" w:rsidTr="007109E5">
        <w:trPr>
          <w:trHeight w:val="20"/>
        </w:trPr>
        <w:tc>
          <w:tcPr>
            <w:tcW w:w="767" w:type="pct"/>
            <w:shd w:val="clear" w:color="auto" w:fill="auto"/>
            <w:vAlign w:val="center"/>
            <w:hideMark/>
          </w:tcPr>
          <w:p w14:paraId="56ACE283"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MIMAROPA</w:t>
            </w:r>
          </w:p>
        </w:tc>
        <w:tc>
          <w:tcPr>
            <w:tcW w:w="724" w:type="pct"/>
            <w:shd w:val="clear" w:color="auto" w:fill="auto"/>
            <w:vAlign w:val="center"/>
            <w:hideMark/>
          </w:tcPr>
          <w:p w14:paraId="417A986D" w14:textId="05E183DF"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2,053,226.58</w:t>
            </w:r>
          </w:p>
        </w:tc>
        <w:tc>
          <w:tcPr>
            <w:tcW w:w="563" w:type="pct"/>
            <w:shd w:val="clear" w:color="auto" w:fill="auto"/>
            <w:vAlign w:val="center"/>
            <w:hideMark/>
          </w:tcPr>
          <w:p w14:paraId="17366976" w14:textId="2BC511F7"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20,752</w:t>
            </w:r>
          </w:p>
        </w:tc>
        <w:tc>
          <w:tcPr>
            <w:tcW w:w="726" w:type="pct"/>
            <w:shd w:val="clear" w:color="auto" w:fill="auto"/>
            <w:vAlign w:val="center"/>
            <w:hideMark/>
          </w:tcPr>
          <w:p w14:paraId="1D78A1DF" w14:textId="5E3C174F"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9,338,400.00 </w:t>
            </w:r>
          </w:p>
        </w:tc>
        <w:tc>
          <w:tcPr>
            <w:tcW w:w="724" w:type="pct"/>
            <w:shd w:val="clear" w:color="auto" w:fill="auto"/>
            <w:vAlign w:val="center"/>
            <w:hideMark/>
          </w:tcPr>
          <w:p w14:paraId="37E69EDC" w14:textId="44307F58"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1,765,909.00 </w:t>
            </w:r>
          </w:p>
        </w:tc>
        <w:tc>
          <w:tcPr>
            <w:tcW w:w="724" w:type="pct"/>
            <w:shd w:val="clear" w:color="auto" w:fill="auto"/>
            <w:vAlign w:val="center"/>
            <w:hideMark/>
          </w:tcPr>
          <w:p w14:paraId="25693644" w14:textId="1A82E6E5"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4,764,948.80 </w:t>
            </w:r>
          </w:p>
        </w:tc>
        <w:tc>
          <w:tcPr>
            <w:tcW w:w="773" w:type="pct"/>
            <w:shd w:val="clear" w:color="auto" w:fill="auto"/>
            <w:vAlign w:val="center"/>
            <w:hideMark/>
          </w:tcPr>
          <w:p w14:paraId="50538819" w14:textId="7ECEE998"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7,922,484.38 </w:t>
            </w:r>
          </w:p>
        </w:tc>
      </w:tr>
      <w:tr w:rsidR="007109E5" w:rsidRPr="007109E5" w14:paraId="057E4EB3" w14:textId="77777777" w:rsidTr="007109E5">
        <w:trPr>
          <w:trHeight w:val="20"/>
        </w:trPr>
        <w:tc>
          <w:tcPr>
            <w:tcW w:w="767" w:type="pct"/>
            <w:shd w:val="clear" w:color="auto" w:fill="auto"/>
            <w:vAlign w:val="center"/>
            <w:hideMark/>
          </w:tcPr>
          <w:p w14:paraId="1C8E665B"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V</w:t>
            </w:r>
          </w:p>
        </w:tc>
        <w:tc>
          <w:tcPr>
            <w:tcW w:w="724" w:type="pct"/>
            <w:shd w:val="clear" w:color="auto" w:fill="auto"/>
            <w:vAlign w:val="center"/>
            <w:hideMark/>
          </w:tcPr>
          <w:p w14:paraId="1DF97685" w14:textId="49E47DE6"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3,000,000.00</w:t>
            </w:r>
          </w:p>
        </w:tc>
        <w:tc>
          <w:tcPr>
            <w:tcW w:w="563" w:type="pct"/>
            <w:shd w:val="clear" w:color="auto" w:fill="auto"/>
            <w:vAlign w:val="center"/>
            <w:hideMark/>
          </w:tcPr>
          <w:p w14:paraId="06448E68" w14:textId="79E1BC46"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14,640</w:t>
            </w:r>
          </w:p>
        </w:tc>
        <w:tc>
          <w:tcPr>
            <w:tcW w:w="726" w:type="pct"/>
            <w:shd w:val="clear" w:color="auto" w:fill="auto"/>
            <w:vAlign w:val="center"/>
            <w:hideMark/>
          </w:tcPr>
          <w:p w14:paraId="0F17E734" w14:textId="34319D26"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6,634,964.45 </w:t>
            </w:r>
          </w:p>
        </w:tc>
        <w:tc>
          <w:tcPr>
            <w:tcW w:w="724" w:type="pct"/>
            <w:shd w:val="clear" w:color="auto" w:fill="auto"/>
            <w:vAlign w:val="center"/>
            <w:hideMark/>
          </w:tcPr>
          <w:p w14:paraId="230D6AF1" w14:textId="2CF2353D"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3,449,932.93 </w:t>
            </w:r>
          </w:p>
        </w:tc>
        <w:tc>
          <w:tcPr>
            <w:tcW w:w="724" w:type="pct"/>
            <w:shd w:val="clear" w:color="auto" w:fill="auto"/>
            <w:vAlign w:val="center"/>
            <w:hideMark/>
          </w:tcPr>
          <w:p w14:paraId="54CC6A1A" w14:textId="57CC258E"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17,125,279.90 </w:t>
            </w:r>
          </w:p>
        </w:tc>
        <w:tc>
          <w:tcPr>
            <w:tcW w:w="773" w:type="pct"/>
            <w:shd w:val="clear" w:color="auto" w:fill="auto"/>
            <w:vAlign w:val="center"/>
            <w:hideMark/>
          </w:tcPr>
          <w:p w14:paraId="410F5D62" w14:textId="0E23BC39"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30,210,177.28 </w:t>
            </w:r>
          </w:p>
        </w:tc>
      </w:tr>
      <w:tr w:rsidR="007109E5" w:rsidRPr="007109E5" w14:paraId="0E30139A" w14:textId="77777777" w:rsidTr="007109E5">
        <w:trPr>
          <w:trHeight w:val="20"/>
        </w:trPr>
        <w:tc>
          <w:tcPr>
            <w:tcW w:w="767" w:type="pct"/>
            <w:shd w:val="clear" w:color="auto" w:fill="auto"/>
            <w:vAlign w:val="center"/>
            <w:hideMark/>
          </w:tcPr>
          <w:p w14:paraId="599DD130"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VI</w:t>
            </w:r>
          </w:p>
        </w:tc>
        <w:tc>
          <w:tcPr>
            <w:tcW w:w="724" w:type="pct"/>
            <w:shd w:val="clear" w:color="auto" w:fill="auto"/>
            <w:vAlign w:val="center"/>
            <w:hideMark/>
          </w:tcPr>
          <w:p w14:paraId="166F0611" w14:textId="04541F7F"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3,000,051.68</w:t>
            </w:r>
          </w:p>
        </w:tc>
        <w:tc>
          <w:tcPr>
            <w:tcW w:w="563" w:type="pct"/>
            <w:shd w:val="clear" w:color="auto" w:fill="auto"/>
            <w:vAlign w:val="center"/>
            <w:hideMark/>
          </w:tcPr>
          <w:p w14:paraId="3C4875AB" w14:textId="4EB58F30"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37,985</w:t>
            </w:r>
          </w:p>
        </w:tc>
        <w:tc>
          <w:tcPr>
            <w:tcW w:w="726" w:type="pct"/>
            <w:shd w:val="clear" w:color="auto" w:fill="auto"/>
            <w:vAlign w:val="center"/>
            <w:hideMark/>
          </w:tcPr>
          <w:p w14:paraId="42D70381" w14:textId="1506037A"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4,824,876.96 </w:t>
            </w:r>
          </w:p>
        </w:tc>
        <w:tc>
          <w:tcPr>
            <w:tcW w:w="724" w:type="pct"/>
            <w:shd w:val="clear" w:color="auto" w:fill="auto"/>
            <w:vAlign w:val="center"/>
            <w:hideMark/>
          </w:tcPr>
          <w:p w14:paraId="4DAE324C" w14:textId="3DC62BF9"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59,972,397.14 </w:t>
            </w:r>
          </w:p>
        </w:tc>
        <w:tc>
          <w:tcPr>
            <w:tcW w:w="724" w:type="pct"/>
            <w:shd w:val="clear" w:color="auto" w:fill="auto"/>
            <w:vAlign w:val="center"/>
            <w:hideMark/>
          </w:tcPr>
          <w:p w14:paraId="2ECC5D8F" w14:textId="02FF8291"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5,890,820.31 </w:t>
            </w:r>
          </w:p>
        </w:tc>
        <w:tc>
          <w:tcPr>
            <w:tcW w:w="773" w:type="pct"/>
            <w:shd w:val="clear" w:color="auto" w:fill="auto"/>
            <w:vAlign w:val="center"/>
            <w:hideMark/>
          </w:tcPr>
          <w:p w14:paraId="712E0984" w14:textId="2CF2D879"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83,688,146.09 </w:t>
            </w:r>
          </w:p>
        </w:tc>
      </w:tr>
      <w:tr w:rsidR="007109E5" w:rsidRPr="007109E5" w14:paraId="4A89AA31" w14:textId="77777777" w:rsidTr="007109E5">
        <w:trPr>
          <w:trHeight w:val="20"/>
        </w:trPr>
        <w:tc>
          <w:tcPr>
            <w:tcW w:w="767" w:type="pct"/>
            <w:shd w:val="clear" w:color="auto" w:fill="auto"/>
            <w:vAlign w:val="center"/>
            <w:hideMark/>
          </w:tcPr>
          <w:p w14:paraId="656CBE27"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VII</w:t>
            </w:r>
          </w:p>
        </w:tc>
        <w:tc>
          <w:tcPr>
            <w:tcW w:w="724" w:type="pct"/>
            <w:shd w:val="clear" w:color="auto" w:fill="auto"/>
            <w:vAlign w:val="center"/>
            <w:hideMark/>
          </w:tcPr>
          <w:p w14:paraId="17C7DBC0" w14:textId="60257B02"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1,500,544.27</w:t>
            </w:r>
          </w:p>
        </w:tc>
        <w:tc>
          <w:tcPr>
            <w:tcW w:w="563" w:type="pct"/>
            <w:shd w:val="clear" w:color="auto" w:fill="auto"/>
            <w:vAlign w:val="center"/>
            <w:hideMark/>
          </w:tcPr>
          <w:p w14:paraId="694618B5" w14:textId="515F669F"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18,041</w:t>
            </w:r>
          </w:p>
        </w:tc>
        <w:tc>
          <w:tcPr>
            <w:tcW w:w="726" w:type="pct"/>
            <w:shd w:val="clear" w:color="auto" w:fill="auto"/>
            <w:vAlign w:val="center"/>
            <w:hideMark/>
          </w:tcPr>
          <w:p w14:paraId="412ECE4A" w14:textId="3C706147"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7,847,835.00 </w:t>
            </w:r>
          </w:p>
        </w:tc>
        <w:tc>
          <w:tcPr>
            <w:tcW w:w="724" w:type="pct"/>
            <w:shd w:val="clear" w:color="auto" w:fill="auto"/>
            <w:vAlign w:val="center"/>
            <w:hideMark/>
          </w:tcPr>
          <w:p w14:paraId="3BACD45C" w14:textId="37294C26"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0,436,213.11 </w:t>
            </w:r>
          </w:p>
        </w:tc>
        <w:tc>
          <w:tcPr>
            <w:tcW w:w="724" w:type="pct"/>
            <w:shd w:val="clear" w:color="auto" w:fill="auto"/>
            <w:vAlign w:val="center"/>
            <w:hideMark/>
          </w:tcPr>
          <w:p w14:paraId="705BA157" w14:textId="15391F05"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9,357,840.65 </w:t>
            </w:r>
          </w:p>
        </w:tc>
        <w:tc>
          <w:tcPr>
            <w:tcW w:w="773" w:type="pct"/>
            <w:shd w:val="clear" w:color="auto" w:fill="auto"/>
            <w:vAlign w:val="center"/>
            <w:hideMark/>
          </w:tcPr>
          <w:p w14:paraId="0649713B" w14:textId="673BDAB0"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29,142,433.03 </w:t>
            </w:r>
          </w:p>
        </w:tc>
      </w:tr>
      <w:tr w:rsidR="007109E5" w:rsidRPr="007109E5" w14:paraId="02D8C06A" w14:textId="77777777" w:rsidTr="007109E5">
        <w:trPr>
          <w:trHeight w:val="20"/>
        </w:trPr>
        <w:tc>
          <w:tcPr>
            <w:tcW w:w="767" w:type="pct"/>
            <w:shd w:val="clear" w:color="auto" w:fill="auto"/>
            <w:vAlign w:val="center"/>
            <w:hideMark/>
          </w:tcPr>
          <w:p w14:paraId="1E52F7C3"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VIII</w:t>
            </w:r>
          </w:p>
        </w:tc>
        <w:tc>
          <w:tcPr>
            <w:tcW w:w="724" w:type="pct"/>
            <w:shd w:val="clear" w:color="auto" w:fill="auto"/>
            <w:vAlign w:val="center"/>
            <w:hideMark/>
          </w:tcPr>
          <w:p w14:paraId="6FF7C522" w14:textId="0209E8CF"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3,194,543.00</w:t>
            </w:r>
          </w:p>
        </w:tc>
        <w:tc>
          <w:tcPr>
            <w:tcW w:w="563" w:type="pct"/>
            <w:shd w:val="clear" w:color="auto" w:fill="auto"/>
            <w:vAlign w:val="center"/>
            <w:hideMark/>
          </w:tcPr>
          <w:p w14:paraId="0F52ACA1" w14:textId="7AD7ADF7"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6,867</w:t>
            </w:r>
          </w:p>
        </w:tc>
        <w:tc>
          <w:tcPr>
            <w:tcW w:w="726" w:type="pct"/>
            <w:shd w:val="clear" w:color="auto" w:fill="auto"/>
            <w:vAlign w:val="center"/>
            <w:hideMark/>
          </w:tcPr>
          <w:p w14:paraId="71B558F4" w14:textId="72F7DC03"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3,399,178.56 </w:t>
            </w:r>
          </w:p>
        </w:tc>
        <w:tc>
          <w:tcPr>
            <w:tcW w:w="724" w:type="pct"/>
            <w:shd w:val="clear" w:color="auto" w:fill="auto"/>
            <w:vAlign w:val="center"/>
            <w:hideMark/>
          </w:tcPr>
          <w:p w14:paraId="552278E2" w14:textId="78F2D7CA"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6,611,129.90 </w:t>
            </w:r>
          </w:p>
        </w:tc>
        <w:tc>
          <w:tcPr>
            <w:tcW w:w="724" w:type="pct"/>
            <w:shd w:val="clear" w:color="auto" w:fill="auto"/>
            <w:vAlign w:val="center"/>
            <w:hideMark/>
          </w:tcPr>
          <w:p w14:paraId="268453D7" w14:textId="0B714F6B"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19,284,402.95 </w:t>
            </w:r>
          </w:p>
        </w:tc>
        <w:tc>
          <w:tcPr>
            <w:tcW w:w="773" w:type="pct"/>
            <w:shd w:val="clear" w:color="auto" w:fill="auto"/>
            <w:vAlign w:val="center"/>
            <w:hideMark/>
          </w:tcPr>
          <w:p w14:paraId="3D911B80" w14:textId="2E83FEFF"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32,489,254.41 </w:t>
            </w:r>
          </w:p>
        </w:tc>
      </w:tr>
      <w:tr w:rsidR="007109E5" w:rsidRPr="007109E5" w14:paraId="47F22848" w14:textId="77777777" w:rsidTr="007109E5">
        <w:trPr>
          <w:trHeight w:val="20"/>
        </w:trPr>
        <w:tc>
          <w:tcPr>
            <w:tcW w:w="767" w:type="pct"/>
            <w:shd w:val="clear" w:color="auto" w:fill="auto"/>
            <w:vAlign w:val="center"/>
            <w:hideMark/>
          </w:tcPr>
          <w:p w14:paraId="505A5DDA"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IX</w:t>
            </w:r>
          </w:p>
        </w:tc>
        <w:tc>
          <w:tcPr>
            <w:tcW w:w="724" w:type="pct"/>
            <w:shd w:val="clear" w:color="auto" w:fill="auto"/>
            <w:vAlign w:val="center"/>
            <w:hideMark/>
          </w:tcPr>
          <w:p w14:paraId="35CF48A5" w14:textId="6DB94312"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56,000.00</w:t>
            </w:r>
          </w:p>
        </w:tc>
        <w:tc>
          <w:tcPr>
            <w:tcW w:w="563" w:type="pct"/>
            <w:shd w:val="clear" w:color="auto" w:fill="auto"/>
            <w:vAlign w:val="center"/>
            <w:hideMark/>
          </w:tcPr>
          <w:p w14:paraId="6C22A141" w14:textId="2A785AEA"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9,421</w:t>
            </w:r>
          </w:p>
        </w:tc>
        <w:tc>
          <w:tcPr>
            <w:tcW w:w="726" w:type="pct"/>
            <w:shd w:val="clear" w:color="auto" w:fill="auto"/>
            <w:vAlign w:val="center"/>
            <w:hideMark/>
          </w:tcPr>
          <w:p w14:paraId="0791271D" w14:textId="05B496AE"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5,148,482.29 </w:t>
            </w:r>
          </w:p>
        </w:tc>
        <w:tc>
          <w:tcPr>
            <w:tcW w:w="724" w:type="pct"/>
            <w:shd w:val="clear" w:color="auto" w:fill="auto"/>
            <w:vAlign w:val="center"/>
            <w:hideMark/>
          </w:tcPr>
          <w:p w14:paraId="6696379C" w14:textId="6E6B852A"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4,994,195.68 </w:t>
            </w:r>
          </w:p>
        </w:tc>
        <w:tc>
          <w:tcPr>
            <w:tcW w:w="724" w:type="pct"/>
            <w:shd w:val="clear" w:color="auto" w:fill="auto"/>
            <w:vAlign w:val="center"/>
            <w:hideMark/>
          </w:tcPr>
          <w:p w14:paraId="2BE03EBB" w14:textId="184A6162"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10,866,180.12 </w:t>
            </w:r>
          </w:p>
        </w:tc>
        <w:tc>
          <w:tcPr>
            <w:tcW w:w="773" w:type="pct"/>
            <w:shd w:val="clear" w:color="auto" w:fill="auto"/>
            <w:vAlign w:val="center"/>
            <w:hideMark/>
          </w:tcPr>
          <w:p w14:paraId="54D3445B" w14:textId="405C96C3"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31,064,858.09 </w:t>
            </w:r>
          </w:p>
        </w:tc>
      </w:tr>
      <w:tr w:rsidR="007109E5" w:rsidRPr="007109E5" w14:paraId="5D21A415" w14:textId="77777777" w:rsidTr="007109E5">
        <w:trPr>
          <w:trHeight w:val="20"/>
        </w:trPr>
        <w:tc>
          <w:tcPr>
            <w:tcW w:w="767" w:type="pct"/>
            <w:shd w:val="clear" w:color="auto" w:fill="auto"/>
            <w:vAlign w:val="center"/>
            <w:hideMark/>
          </w:tcPr>
          <w:p w14:paraId="3000281A"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X</w:t>
            </w:r>
          </w:p>
        </w:tc>
        <w:tc>
          <w:tcPr>
            <w:tcW w:w="724" w:type="pct"/>
            <w:shd w:val="clear" w:color="auto" w:fill="auto"/>
            <w:vAlign w:val="center"/>
            <w:hideMark/>
          </w:tcPr>
          <w:p w14:paraId="110F2E09" w14:textId="4993BDBF"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3,000,724.42</w:t>
            </w:r>
          </w:p>
        </w:tc>
        <w:tc>
          <w:tcPr>
            <w:tcW w:w="563" w:type="pct"/>
            <w:shd w:val="clear" w:color="auto" w:fill="auto"/>
            <w:vAlign w:val="center"/>
            <w:hideMark/>
          </w:tcPr>
          <w:p w14:paraId="0E65D8C7" w14:textId="7DBB84AF"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7,426</w:t>
            </w:r>
          </w:p>
        </w:tc>
        <w:tc>
          <w:tcPr>
            <w:tcW w:w="726" w:type="pct"/>
            <w:shd w:val="clear" w:color="auto" w:fill="auto"/>
            <w:vAlign w:val="center"/>
            <w:hideMark/>
          </w:tcPr>
          <w:p w14:paraId="743A0509" w14:textId="78F90169"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3,990,036.92 </w:t>
            </w:r>
          </w:p>
        </w:tc>
        <w:tc>
          <w:tcPr>
            <w:tcW w:w="724" w:type="pct"/>
            <w:shd w:val="clear" w:color="auto" w:fill="auto"/>
            <w:vAlign w:val="center"/>
            <w:hideMark/>
          </w:tcPr>
          <w:p w14:paraId="70E013B1" w14:textId="47750B4E"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3,405,176.71 </w:t>
            </w:r>
          </w:p>
        </w:tc>
        <w:tc>
          <w:tcPr>
            <w:tcW w:w="724" w:type="pct"/>
            <w:shd w:val="clear" w:color="auto" w:fill="auto"/>
            <w:vAlign w:val="center"/>
            <w:hideMark/>
          </w:tcPr>
          <w:p w14:paraId="5F605D04" w14:textId="506A35ED"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27,924,473.56 </w:t>
            </w:r>
          </w:p>
        </w:tc>
        <w:tc>
          <w:tcPr>
            <w:tcW w:w="773" w:type="pct"/>
            <w:shd w:val="clear" w:color="auto" w:fill="auto"/>
            <w:vAlign w:val="center"/>
            <w:hideMark/>
          </w:tcPr>
          <w:p w14:paraId="0EDD5C11" w14:textId="0864EDBF"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48,320,411.61 </w:t>
            </w:r>
          </w:p>
        </w:tc>
      </w:tr>
      <w:tr w:rsidR="007109E5" w:rsidRPr="007109E5" w14:paraId="390D9747" w14:textId="77777777" w:rsidTr="007109E5">
        <w:trPr>
          <w:trHeight w:val="20"/>
        </w:trPr>
        <w:tc>
          <w:tcPr>
            <w:tcW w:w="767" w:type="pct"/>
            <w:shd w:val="clear" w:color="auto" w:fill="auto"/>
            <w:vAlign w:val="center"/>
            <w:hideMark/>
          </w:tcPr>
          <w:p w14:paraId="6EA0A466"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XI</w:t>
            </w:r>
          </w:p>
        </w:tc>
        <w:tc>
          <w:tcPr>
            <w:tcW w:w="724" w:type="pct"/>
            <w:shd w:val="clear" w:color="auto" w:fill="auto"/>
            <w:vAlign w:val="center"/>
            <w:hideMark/>
          </w:tcPr>
          <w:p w14:paraId="23CFD70A" w14:textId="688B6EDA"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3,000,001.00</w:t>
            </w:r>
          </w:p>
        </w:tc>
        <w:tc>
          <w:tcPr>
            <w:tcW w:w="563" w:type="pct"/>
            <w:shd w:val="clear" w:color="auto" w:fill="auto"/>
            <w:vAlign w:val="center"/>
            <w:hideMark/>
          </w:tcPr>
          <w:p w14:paraId="77796961" w14:textId="54E50FDA"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2,458</w:t>
            </w:r>
          </w:p>
        </w:tc>
        <w:tc>
          <w:tcPr>
            <w:tcW w:w="726" w:type="pct"/>
            <w:shd w:val="clear" w:color="auto" w:fill="auto"/>
            <w:vAlign w:val="center"/>
            <w:hideMark/>
          </w:tcPr>
          <w:p w14:paraId="07CCAAC6" w14:textId="5995BC0C"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909,828.70 </w:t>
            </w:r>
          </w:p>
        </w:tc>
        <w:tc>
          <w:tcPr>
            <w:tcW w:w="724" w:type="pct"/>
            <w:shd w:val="clear" w:color="auto" w:fill="auto"/>
            <w:vAlign w:val="center"/>
            <w:hideMark/>
          </w:tcPr>
          <w:p w14:paraId="51C01D35" w14:textId="18BEF9C4"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506,250.00 </w:t>
            </w:r>
          </w:p>
        </w:tc>
        <w:tc>
          <w:tcPr>
            <w:tcW w:w="724" w:type="pct"/>
            <w:shd w:val="clear" w:color="auto" w:fill="auto"/>
            <w:vAlign w:val="center"/>
            <w:hideMark/>
          </w:tcPr>
          <w:p w14:paraId="522D6BB2" w14:textId="6F377DF6"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14,916,885.36 </w:t>
            </w:r>
          </w:p>
        </w:tc>
        <w:tc>
          <w:tcPr>
            <w:tcW w:w="773" w:type="pct"/>
            <w:shd w:val="clear" w:color="auto" w:fill="auto"/>
            <w:vAlign w:val="center"/>
            <w:hideMark/>
          </w:tcPr>
          <w:p w14:paraId="338965A7" w14:textId="1C21B20F"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9,332,965.06 </w:t>
            </w:r>
          </w:p>
        </w:tc>
      </w:tr>
      <w:tr w:rsidR="007109E5" w:rsidRPr="007109E5" w14:paraId="711CECFB" w14:textId="77777777" w:rsidTr="007109E5">
        <w:trPr>
          <w:trHeight w:val="20"/>
        </w:trPr>
        <w:tc>
          <w:tcPr>
            <w:tcW w:w="767" w:type="pct"/>
            <w:shd w:val="clear" w:color="auto" w:fill="auto"/>
            <w:vAlign w:val="center"/>
            <w:hideMark/>
          </w:tcPr>
          <w:p w14:paraId="59714FF0"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XII</w:t>
            </w:r>
          </w:p>
        </w:tc>
        <w:tc>
          <w:tcPr>
            <w:tcW w:w="724" w:type="pct"/>
            <w:shd w:val="clear" w:color="auto" w:fill="auto"/>
            <w:vAlign w:val="center"/>
            <w:hideMark/>
          </w:tcPr>
          <w:p w14:paraId="6B149F86" w14:textId="6AA9573F"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3,000,513.85</w:t>
            </w:r>
          </w:p>
        </w:tc>
        <w:tc>
          <w:tcPr>
            <w:tcW w:w="563" w:type="pct"/>
            <w:shd w:val="clear" w:color="auto" w:fill="auto"/>
            <w:vAlign w:val="center"/>
            <w:hideMark/>
          </w:tcPr>
          <w:p w14:paraId="1138C2C1" w14:textId="6FACF3E2"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2,248</w:t>
            </w:r>
          </w:p>
        </w:tc>
        <w:tc>
          <w:tcPr>
            <w:tcW w:w="726" w:type="pct"/>
            <w:shd w:val="clear" w:color="auto" w:fill="auto"/>
            <w:vAlign w:val="center"/>
            <w:hideMark/>
          </w:tcPr>
          <w:p w14:paraId="49942F51" w14:textId="0AEA4A35"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239,900.00 </w:t>
            </w:r>
          </w:p>
        </w:tc>
        <w:tc>
          <w:tcPr>
            <w:tcW w:w="724" w:type="pct"/>
            <w:shd w:val="clear" w:color="auto" w:fill="auto"/>
            <w:vAlign w:val="center"/>
            <w:hideMark/>
          </w:tcPr>
          <w:p w14:paraId="54E82206" w14:textId="2B894C47"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1,787,590.76 </w:t>
            </w:r>
          </w:p>
        </w:tc>
        <w:tc>
          <w:tcPr>
            <w:tcW w:w="724" w:type="pct"/>
            <w:shd w:val="clear" w:color="auto" w:fill="auto"/>
            <w:vAlign w:val="center"/>
            <w:hideMark/>
          </w:tcPr>
          <w:p w14:paraId="686E13B9" w14:textId="7D2DAFE5"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4,462,999.25 </w:t>
            </w:r>
          </w:p>
        </w:tc>
        <w:tc>
          <w:tcPr>
            <w:tcW w:w="773" w:type="pct"/>
            <w:shd w:val="clear" w:color="auto" w:fill="auto"/>
            <w:vAlign w:val="center"/>
            <w:hideMark/>
          </w:tcPr>
          <w:p w14:paraId="61F78E5A" w14:textId="0EE14016"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0,491,003.86 </w:t>
            </w:r>
          </w:p>
        </w:tc>
      </w:tr>
      <w:tr w:rsidR="007109E5" w:rsidRPr="007109E5" w14:paraId="144A39AC" w14:textId="77777777" w:rsidTr="007109E5">
        <w:trPr>
          <w:trHeight w:val="20"/>
        </w:trPr>
        <w:tc>
          <w:tcPr>
            <w:tcW w:w="767" w:type="pct"/>
            <w:shd w:val="clear" w:color="auto" w:fill="auto"/>
            <w:vAlign w:val="center"/>
            <w:hideMark/>
          </w:tcPr>
          <w:p w14:paraId="7DBC54A9"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CARAGA</w:t>
            </w:r>
          </w:p>
        </w:tc>
        <w:tc>
          <w:tcPr>
            <w:tcW w:w="724" w:type="pct"/>
            <w:shd w:val="clear" w:color="auto" w:fill="auto"/>
            <w:vAlign w:val="center"/>
            <w:hideMark/>
          </w:tcPr>
          <w:p w14:paraId="3D08E4C9" w14:textId="09FFE9BA"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3,000,740.55</w:t>
            </w:r>
          </w:p>
        </w:tc>
        <w:tc>
          <w:tcPr>
            <w:tcW w:w="563" w:type="pct"/>
            <w:shd w:val="clear" w:color="auto" w:fill="auto"/>
            <w:vAlign w:val="center"/>
            <w:hideMark/>
          </w:tcPr>
          <w:p w14:paraId="193DC392" w14:textId="1FD5C76B"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9,270</w:t>
            </w:r>
          </w:p>
        </w:tc>
        <w:tc>
          <w:tcPr>
            <w:tcW w:w="726" w:type="pct"/>
            <w:shd w:val="clear" w:color="auto" w:fill="auto"/>
            <w:vAlign w:val="center"/>
            <w:hideMark/>
          </w:tcPr>
          <w:p w14:paraId="718475A1" w14:textId="7DE013AB"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4,329,027.90 </w:t>
            </w:r>
          </w:p>
        </w:tc>
        <w:tc>
          <w:tcPr>
            <w:tcW w:w="724" w:type="pct"/>
            <w:shd w:val="clear" w:color="auto" w:fill="auto"/>
            <w:vAlign w:val="center"/>
            <w:hideMark/>
          </w:tcPr>
          <w:p w14:paraId="01A1872C" w14:textId="646E16D1"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2,804,051.67 </w:t>
            </w:r>
          </w:p>
        </w:tc>
        <w:tc>
          <w:tcPr>
            <w:tcW w:w="724" w:type="pct"/>
            <w:shd w:val="clear" w:color="auto" w:fill="auto"/>
            <w:vAlign w:val="center"/>
            <w:hideMark/>
          </w:tcPr>
          <w:p w14:paraId="2CCB42D5" w14:textId="1738E85B"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16,048,040.02 </w:t>
            </w:r>
          </w:p>
        </w:tc>
        <w:tc>
          <w:tcPr>
            <w:tcW w:w="773" w:type="pct"/>
            <w:shd w:val="clear" w:color="auto" w:fill="auto"/>
            <w:vAlign w:val="center"/>
            <w:hideMark/>
          </w:tcPr>
          <w:p w14:paraId="0CCFA06D" w14:textId="0F473989"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26,181,860.14 </w:t>
            </w:r>
          </w:p>
        </w:tc>
      </w:tr>
      <w:tr w:rsidR="007109E5" w:rsidRPr="007109E5" w14:paraId="5F8CB152" w14:textId="77777777" w:rsidTr="007109E5">
        <w:trPr>
          <w:trHeight w:val="20"/>
        </w:trPr>
        <w:tc>
          <w:tcPr>
            <w:tcW w:w="767" w:type="pct"/>
            <w:shd w:val="clear" w:color="auto" w:fill="auto"/>
            <w:vAlign w:val="center"/>
            <w:hideMark/>
          </w:tcPr>
          <w:p w14:paraId="7E9342ED"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NCR</w:t>
            </w:r>
          </w:p>
        </w:tc>
        <w:tc>
          <w:tcPr>
            <w:tcW w:w="724" w:type="pct"/>
            <w:shd w:val="clear" w:color="auto" w:fill="auto"/>
            <w:vAlign w:val="center"/>
            <w:hideMark/>
          </w:tcPr>
          <w:p w14:paraId="727B7292" w14:textId="379E3616"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69,559.00</w:t>
            </w:r>
          </w:p>
        </w:tc>
        <w:tc>
          <w:tcPr>
            <w:tcW w:w="563" w:type="pct"/>
            <w:shd w:val="clear" w:color="auto" w:fill="auto"/>
            <w:vAlign w:val="center"/>
            <w:hideMark/>
          </w:tcPr>
          <w:p w14:paraId="04E74600" w14:textId="190EAF02"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1,260</w:t>
            </w:r>
          </w:p>
        </w:tc>
        <w:tc>
          <w:tcPr>
            <w:tcW w:w="726" w:type="pct"/>
            <w:shd w:val="clear" w:color="auto" w:fill="auto"/>
            <w:vAlign w:val="center"/>
            <w:hideMark/>
          </w:tcPr>
          <w:p w14:paraId="37752453" w14:textId="2F58062A"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692,118.00 </w:t>
            </w:r>
          </w:p>
        </w:tc>
        <w:tc>
          <w:tcPr>
            <w:tcW w:w="724" w:type="pct"/>
            <w:shd w:val="clear" w:color="auto" w:fill="auto"/>
            <w:vAlign w:val="center"/>
            <w:hideMark/>
          </w:tcPr>
          <w:p w14:paraId="23FF5214" w14:textId="2FC0F493"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634,667.00 </w:t>
            </w:r>
          </w:p>
        </w:tc>
        <w:tc>
          <w:tcPr>
            <w:tcW w:w="724" w:type="pct"/>
            <w:shd w:val="clear" w:color="auto" w:fill="auto"/>
            <w:vAlign w:val="center"/>
            <w:hideMark/>
          </w:tcPr>
          <w:p w14:paraId="14FC9F83" w14:textId="50191CD3"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5,741,232.78 </w:t>
            </w:r>
          </w:p>
        </w:tc>
        <w:tc>
          <w:tcPr>
            <w:tcW w:w="773" w:type="pct"/>
            <w:shd w:val="clear" w:color="auto" w:fill="auto"/>
            <w:vAlign w:val="center"/>
            <w:hideMark/>
          </w:tcPr>
          <w:p w14:paraId="3A801AB0" w14:textId="5097A8E1"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7,137,576.78 </w:t>
            </w:r>
          </w:p>
        </w:tc>
      </w:tr>
      <w:tr w:rsidR="007109E5" w:rsidRPr="007109E5" w14:paraId="15C871D2" w14:textId="77777777" w:rsidTr="007109E5">
        <w:trPr>
          <w:trHeight w:val="20"/>
        </w:trPr>
        <w:tc>
          <w:tcPr>
            <w:tcW w:w="767" w:type="pct"/>
            <w:shd w:val="clear" w:color="auto" w:fill="auto"/>
            <w:vAlign w:val="center"/>
            <w:hideMark/>
          </w:tcPr>
          <w:p w14:paraId="337B7965" w14:textId="77777777" w:rsidR="007109E5" w:rsidRPr="007109E5" w:rsidRDefault="007109E5" w:rsidP="007109E5">
            <w:pPr>
              <w:widowControl/>
              <w:spacing w:after="0" w:line="240" w:lineRule="auto"/>
              <w:contextualSpacing/>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lang w:val="en-US" w:eastAsia="en-US"/>
              </w:rPr>
              <w:t>CAR</w:t>
            </w:r>
          </w:p>
        </w:tc>
        <w:tc>
          <w:tcPr>
            <w:tcW w:w="724" w:type="pct"/>
            <w:shd w:val="clear" w:color="auto" w:fill="auto"/>
            <w:vAlign w:val="center"/>
            <w:hideMark/>
          </w:tcPr>
          <w:p w14:paraId="22ECF308" w14:textId="3B949419"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3,707,304.38</w:t>
            </w:r>
          </w:p>
        </w:tc>
        <w:tc>
          <w:tcPr>
            <w:tcW w:w="563" w:type="pct"/>
            <w:shd w:val="clear" w:color="auto" w:fill="auto"/>
            <w:vAlign w:val="center"/>
            <w:hideMark/>
          </w:tcPr>
          <w:p w14:paraId="77343D7D" w14:textId="492438E4" w:rsidR="007109E5" w:rsidRPr="007109E5" w:rsidRDefault="007109E5" w:rsidP="007109E5">
            <w:pPr>
              <w:widowControl/>
              <w:spacing w:after="0" w:line="240" w:lineRule="auto"/>
              <w:contextualSpacing/>
              <w:jc w:val="center"/>
              <w:rPr>
                <w:rFonts w:ascii="Arial Narrow" w:eastAsia="Times New Roman" w:hAnsi="Arial Narrow"/>
                <w:color w:val="000000"/>
                <w:sz w:val="18"/>
                <w:szCs w:val="18"/>
                <w:lang w:val="en-US" w:eastAsia="en-US"/>
              </w:rPr>
            </w:pPr>
            <w:r w:rsidRPr="007109E5">
              <w:rPr>
                <w:rFonts w:ascii="Arial Narrow" w:hAnsi="Arial Narrow"/>
                <w:color w:val="000000"/>
                <w:sz w:val="18"/>
                <w:szCs w:val="18"/>
              </w:rPr>
              <w:t>13,452</w:t>
            </w:r>
          </w:p>
        </w:tc>
        <w:tc>
          <w:tcPr>
            <w:tcW w:w="726" w:type="pct"/>
            <w:shd w:val="clear" w:color="auto" w:fill="auto"/>
            <w:vAlign w:val="center"/>
            <w:hideMark/>
          </w:tcPr>
          <w:p w14:paraId="2A27DE78" w14:textId="442DDEE2"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6,331,771.03 </w:t>
            </w:r>
          </w:p>
        </w:tc>
        <w:tc>
          <w:tcPr>
            <w:tcW w:w="724" w:type="pct"/>
            <w:shd w:val="clear" w:color="auto" w:fill="auto"/>
            <w:vAlign w:val="center"/>
            <w:hideMark/>
          </w:tcPr>
          <w:p w14:paraId="568E7763" w14:textId="58504207"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361,791.05 </w:t>
            </w:r>
          </w:p>
        </w:tc>
        <w:tc>
          <w:tcPr>
            <w:tcW w:w="724" w:type="pct"/>
            <w:shd w:val="clear" w:color="auto" w:fill="auto"/>
            <w:vAlign w:val="center"/>
            <w:hideMark/>
          </w:tcPr>
          <w:p w14:paraId="3286E9FB" w14:textId="1A0ACB9D"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 8,215,961.89 </w:t>
            </w:r>
          </w:p>
        </w:tc>
        <w:tc>
          <w:tcPr>
            <w:tcW w:w="773" w:type="pct"/>
            <w:shd w:val="clear" w:color="auto" w:fill="auto"/>
            <w:vAlign w:val="center"/>
            <w:hideMark/>
          </w:tcPr>
          <w:p w14:paraId="7CCB13ED" w14:textId="2D8C1598" w:rsidR="007109E5" w:rsidRPr="007109E5" w:rsidRDefault="007109E5" w:rsidP="007109E5">
            <w:pPr>
              <w:widowControl/>
              <w:spacing w:after="0" w:line="240" w:lineRule="auto"/>
              <w:contextualSpacing/>
              <w:jc w:val="right"/>
              <w:rPr>
                <w:rFonts w:ascii="Arial Narrow" w:eastAsia="Times New Roman" w:hAnsi="Arial Narrow"/>
                <w:color w:val="000000"/>
                <w:sz w:val="18"/>
                <w:szCs w:val="18"/>
                <w:lang w:val="en-US" w:eastAsia="en-US"/>
              </w:rPr>
            </w:pPr>
            <w:r w:rsidRPr="007109E5">
              <w:rPr>
                <w:rFonts w:ascii="Arial Narrow" w:hAnsi="Arial Narrow"/>
                <w:color w:val="000000"/>
                <w:sz w:val="18"/>
                <w:szCs w:val="18"/>
              </w:rPr>
              <w:t xml:space="preserve">18,616,828.35 </w:t>
            </w:r>
          </w:p>
        </w:tc>
      </w:tr>
    </w:tbl>
    <w:p w14:paraId="7917970E" w14:textId="0E5A11F7" w:rsidR="00057B3A" w:rsidRDefault="00057B3A" w:rsidP="00057B3A">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w:t>
      </w:r>
      <w:r w:rsidR="00BC6C49">
        <w:rPr>
          <w:rFonts w:ascii="Arial" w:eastAsia="Arial" w:hAnsi="Arial" w:cs="Arial"/>
          <w:i/>
          <w:sz w:val="16"/>
          <w:szCs w:val="16"/>
        </w:rPr>
        <w:t xml:space="preserve">ary is as of </w:t>
      </w:r>
      <w:r w:rsidR="00CC1D5C">
        <w:rPr>
          <w:rFonts w:ascii="Arial" w:eastAsia="Arial" w:hAnsi="Arial" w:cs="Arial"/>
          <w:i/>
          <w:sz w:val="16"/>
          <w:szCs w:val="16"/>
        </w:rPr>
        <w:t>0</w:t>
      </w:r>
      <w:r w:rsidR="00A861D3">
        <w:rPr>
          <w:rFonts w:ascii="Arial" w:eastAsia="Arial" w:hAnsi="Arial" w:cs="Arial"/>
          <w:i/>
          <w:sz w:val="16"/>
          <w:szCs w:val="16"/>
        </w:rPr>
        <w:t>2</w:t>
      </w:r>
      <w:r w:rsidR="00CC1D5C">
        <w:rPr>
          <w:rFonts w:ascii="Arial" w:eastAsia="Arial" w:hAnsi="Arial" w:cs="Arial"/>
          <w:i/>
          <w:sz w:val="16"/>
          <w:szCs w:val="16"/>
        </w:rPr>
        <w:t xml:space="preserve"> December</w:t>
      </w:r>
      <w:r w:rsidR="00BC6C49">
        <w:rPr>
          <w:rFonts w:ascii="Arial" w:eastAsia="Arial" w:hAnsi="Arial" w:cs="Arial"/>
          <w:i/>
          <w:sz w:val="16"/>
          <w:szCs w:val="16"/>
        </w:rPr>
        <w:t xml:space="preserve"> 2020, </w:t>
      </w:r>
      <w:r w:rsidR="007109E5">
        <w:rPr>
          <w:rFonts w:ascii="Arial" w:eastAsia="Arial" w:hAnsi="Arial" w:cs="Arial"/>
          <w:i/>
          <w:sz w:val="16"/>
          <w:szCs w:val="16"/>
        </w:rPr>
        <w:t>3PM</w:t>
      </w:r>
      <w:r>
        <w:rPr>
          <w:rFonts w:ascii="Arial" w:eastAsia="Arial" w:hAnsi="Arial" w:cs="Arial"/>
          <w:i/>
          <w:sz w:val="16"/>
          <w:szCs w:val="16"/>
        </w:rPr>
        <w:t xml:space="preserve">. </w:t>
      </w:r>
    </w:p>
    <w:p w14:paraId="190AEF32" w14:textId="77777777" w:rsidR="00057B3A" w:rsidRDefault="00057B3A" w:rsidP="00057B3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E7257D" w14:textId="77777777" w:rsidR="003F6ADB" w:rsidRPr="003F6ADB" w:rsidRDefault="003F6ADB" w:rsidP="00057B3A">
      <w:pPr>
        <w:spacing w:after="0" w:line="240" w:lineRule="auto"/>
        <w:contextualSpacing/>
        <w:jc w:val="center"/>
        <w:rPr>
          <w:rFonts w:ascii="Arial" w:eastAsia="Arial" w:hAnsi="Arial" w:cs="Arial"/>
          <w:i/>
          <w:color w:val="0070C0"/>
          <w:sz w:val="16"/>
          <w:szCs w:val="16"/>
        </w:rPr>
      </w:pPr>
    </w:p>
    <w:p w14:paraId="005A1C79" w14:textId="729B5FCE" w:rsidR="00BC6C49" w:rsidRDefault="00BC6C49" w:rsidP="001B408E">
      <w:pPr>
        <w:widowControl/>
        <w:spacing w:after="0" w:line="240" w:lineRule="auto"/>
        <w:contextualSpacing/>
        <w:rPr>
          <w:rFonts w:ascii="Arial" w:eastAsia="Arial" w:hAnsi="Arial" w:cs="Arial"/>
          <w:b/>
          <w:color w:val="002060"/>
          <w:sz w:val="28"/>
          <w:szCs w:val="24"/>
        </w:rPr>
      </w:pPr>
    </w:p>
    <w:p w14:paraId="0BEBD168" w14:textId="77777777" w:rsidR="001B408E" w:rsidRDefault="001B408E" w:rsidP="001B408E">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70CD2CBD"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1B408E" w14:paraId="0A1FF103" w14:textId="77777777" w:rsidTr="001B408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3A4414"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258A7"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1B408E" w:rsidRPr="009D14B5" w14:paraId="6C8C703B" w14:textId="77777777" w:rsidTr="001B408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DBAC3" w14:textId="570C3951" w:rsidR="001B408E" w:rsidRPr="00D42B1F"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D27839">
              <w:rPr>
                <w:rFonts w:ascii="Arial" w:eastAsia="Arial" w:hAnsi="Arial" w:cs="Arial"/>
                <w:sz w:val="20"/>
                <w:szCs w:val="20"/>
              </w:rPr>
              <w:t>2</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A286EF" w14:textId="77777777" w:rsidR="001B408E" w:rsidRPr="00D42B1F" w:rsidRDefault="001B408E" w:rsidP="001B408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81F4C3B" w14:textId="77777777" w:rsidR="001B408E" w:rsidRPr="00D42B1F" w:rsidRDefault="001B408E" w:rsidP="001B408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33BC18E6" w14:textId="77777777" w:rsidR="001B408E" w:rsidRPr="00D42B1F" w:rsidRDefault="001B408E" w:rsidP="001B408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52140280" w14:textId="77777777" w:rsidR="001B408E" w:rsidRPr="00D42B1F" w:rsidRDefault="001B408E" w:rsidP="001B408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64B0C542" w14:textId="77777777" w:rsidR="001B408E" w:rsidRPr="00D42B1F" w:rsidRDefault="001B408E" w:rsidP="001B408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62BA7FEB"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7CA3736"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1B408E" w14:paraId="2A58F8C4"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B4C81E"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6DF4E7"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1B408E" w14:paraId="7F1624C2" w14:textId="77777777" w:rsidTr="001B408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4C4F8B" w14:textId="128E3C87" w:rsidR="001B408E" w:rsidRPr="00D42B1F"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D27839">
              <w:rPr>
                <w:rFonts w:ascii="Arial" w:eastAsia="Arial" w:hAnsi="Arial" w:cs="Arial"/>
                <w:sz w:val="20"/>
                <w:szCs w:val="20"/>
              </w:rPr>
              <w:t>2</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946741" w14:textId="77777777" w:rsidR="001B408E" w:rsidRPr="00D42B1F" w:rsidRDefault="001B408E" w:rsidP="001B408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C4A07B3" w14:textId="77777777" w:rsidR="001B408E" w:rsidRPr="00D42B1F" w:rsidRDefault="001B408E" w:rsidP="001B408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0F8D124D" w14:textId="77777777" w:rsidR="001B408E" w:rsidRPr="00176F10"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3203D623" w14:textId="77777777" w:rsidR="001B408E" w:rsidRPr="00D72724" w:rsidRDefault="001B408E" w:rsidP="001B408E">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1B408E" w14:paraId="12486097"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3ABF1A"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C21FBC"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1B408E" w:rsidRPr="00F94BA4" w14:paraId="7458CE8E" w14:textId="77777777" w:rsidTr="001B408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AE4CE7" w14:textId="77777777" w:rsidR="001B408E" w:rsidRPr="00126684"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26684">
              <w:rPr>
                <w:rFonts w:ascii="Arial" w:eastAsia="Arial" w:hAnsi="Arial" w:cs="Arial"/>
                <w:sz w:val="20"/>
                <w:szCs w:val="20"/>
              </w:rPr>
              <w:t>27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C94822" w14:textId="77777777" w:rsidR="001B408E" w:rsidRPr="00126684" w:rsidRDefault="001B408E" w:rsidP="001B408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1B408E" w:rsidRPr="00126684" w14:paraId="1E7E53E1" w14:textId="77777777" w:rsidTr="001B408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1EE110E7" w14:textId="77777777" w:rsidR="001B408E" w:rsidRPr="00126684" w:rsidRDefault="001B408E" w:rsidP="001B408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3B522B82" w14:textId="77777777" w:rsidR="001B408E" w:rsidRPr="00126684" w:rsidRDefault="001B408E" w:rsidP="001B408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A5BFFE7" w14:textId="77777777" w:rsidR="001B408E" w:rsidRPr="00126684" w:rsidRDefault="001B408E" w:rsidP="001B408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6752D6B" w14:textId="77777777" w:rsidR="001B408E" w:rsidRPr="00126684" w:rsidRDefault="001B408E" w:rsidP="001B408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85C15F3" w14:textId="77777777" w:rsidR="001B408E" w:rsidRPr="00126684" w:rsidRDefault="001B408E" w:rsidP="001B408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6FC2C7F7" w14:textId="77777777" w:rsidR="001B408E" w:rsidRPr="00126684" w:rsidRDefault="001B408E" w:rsidP="001B408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1B408E" w:rsidRPr="00126684" w14:paraId="6847BD17"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6F64B008"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04C2262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73F958B"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D58BF60"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60B2A375"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035BAB0"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1B408E" w:rsidRPr="00126684" w14:paraId="5A35E8CD"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232DFC51"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3635648D"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95F46B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29D8D8" w14:textId="77777777" w:rsidR="001B408E" w:rsidRPr="00126684" w:rsidRDefault="001B408E" w:rsidP="001B408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3B708693" w14:textId="77777777" w:rsidR="001B408E" w:rsidRPr="00126684" w:rsidRDefault="001B408E" w:rsidP="001B408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66E78067" w14:textId="77777777" w:rsidR="001B408E" w:rsidRPr="00126684" w:rsidRDefault="001B408E" w:rsidP="001B408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1B408E" w:rsidRPr="00126684" w14:paraId="7D3C6E98"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6130E433"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2BAF6FAA"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45B9F42"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9F959ED"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DFBC6B7"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F0350B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1B408E" w:rsidRPr="00126684" w14:paraId="1A29F109"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126BAF90"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83AE1FB"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5FC3CA4"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8AF2CFC"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35D6503"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F8F70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1B408E" w:rsidRPr="00126684" w14:paraId="5F683203"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561094F3"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552F0E56"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45CDD7"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5F6675A"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8E7D503"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0E3D4D2"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1B408E" w:rsidRPr="00126684" w14:paraId="660FD840"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3B537FFF"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0D622A7D"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A04B084"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0F466C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6B17F4A6"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1117706"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1B408E" w:rsidRPr="00126684" w14:paraId="59134D63"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08E7FC80" w14:textId="77777777" w:rsidR="001B408E" w:rsidRPr="00126684" w:rsidRDefault="001B408E" w:rsidP="001B408E">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46CE678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766AC9C"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8F8E591"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F8BC01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F5633E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1B408E" w:rsidRPr="00126684" w14:paraId="1B93640F"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548CA8A7"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332EF8C4"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C0A58D6"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FED73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2935225"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C2FDE7"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1B408E" w:rsidRPr="00126684" w14:paraId="04131262"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00725577"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D456AAE"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B1A74B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0FD990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0BE492FD"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AE7A789"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1B408E" w:rsidRPr="00126684" w14:paraId="6E1B5D47"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6AB4E462"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38AA78F1"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EEE7A42"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DD52579"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50B513A"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E37CF5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1B408E" w:rsidRPr="00126684" w14:paraId="2694A866"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2AD6710B"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7FBB7D65" w14:textId="77777777" w:rsidR="001B408E" w:rsidRPr="00126684" w:rsidRDefault="001B408E" w:rsidP="001B408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C69A0E" w14:textId="77777777" w:rsidR="001B408E" w:rsidRPr="00126684" w:rsidRDefault="001B408E" w:rsidP="001B408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1C10E96C"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4FD7A202"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F1566"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1B408E" w:rsidRPr="00126684" w14:paraId="73EB539D" w14:textId="77777777" w:rsidTr="001B408E">
              <w:trPr>
                <w:trHeight w:val="58"/>
              </w:trPr>
              <w:tc>
                <w:tcPr>
                  <w:tcW w:w="709" w:type="pct"/>
                  <w:tcBorders>
                    <w:top w:val="nil"/>
                    <w:left w:val="single" w:sz="4" w:space="0" w:color="auto"/>
                    <w:bottom w:val="single" w:sz="4" w:space="0" w:color="auto"/>
                    <w:right w:val="single" w:sz="4" w:space="0" w:color="auto"/>
                  </w:tcBorders>
                  <w:shd w:val="clear" w:color="auto" w:fill="auto"/>
                </w:tcPr>
                <w:p w14:paraId="300D0954"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F2B9ECC"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777FCA8"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1249F4F"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5007137"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D042AD1"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1B408E" w:rsidRPr="00126684" w14:paraId="3D272F3A" w14:textId="77777777" w:rsidTr="001B408E">
              <w:trPr>
                <w:trHeight w:val="20"/>
              </w:trPr>
              <w:tc>
                <w:tcPr>
                  <w:tcW w:w="709" w:type="pct"/>
                  <w:tcBorders>
                    <w:top w:val="nil"/>
                    <w:left w:val="single" w:sz="4" w:space="0" w:color="auto"/>
                    <w:bottom w:val="single" w:sz="4" w:space="0" w:color="auto"/>
                    <w:right w:val="single" w:sz="4" w:space="0" w:color="auto"/>
                  </w:tcBorders>
                  <w:shd w:val="clear" w:color="auto" w:fill="auto"/>
                </w:tcPr>
                <w:p w14:paraId="25F39703" w14:textId="77777777" w:rsidR="001B408E" w:rsidRPr="00126684" w:rsidRDefault="001B408E" w:rsidP="001B408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0CF51400"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10D0989"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C3395D3"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2079D50"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2AE1DA" w14:textId="77777777" w:rsidR="001B408E" w:rsidRPr="00126684" w:rsidRDefault="001B408E" w:rsidP="001B408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1B408E" w:rsidRPr="00126684" w14:paraId="58ADB364" w14:textId="77777777" w:rsidTr="001B408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234BA567" w14:textId="77777777" w:rsidR="001B408E" w:rsidRPr="00126684" w:rsidRDefault="001B408E" w:rsidP="001B408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28153863" w14:textId="77777777" w:rsidR="001B408E" w:rsidRPr="00126684" w:rsidRDefault="001B408E" w:rsidP="001B408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120EAE1" w14:textId="77777777" w:rsidR="001B408E" w:rsidRPr="00126684" w:rsidRDefault="001B408E" w:rsidP="001B408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76DFAD6D" w14:textId="77777777" w:rsidR="001B408E" w:rsidRPr="00126684" w:rsidRDefault="001B408E" w:rsidP="001B408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E0D19D1" w14:textId="77777777" w:rsidR="001B408E" w:rsidRPr="00126684" w:rsidRDefault="001B408E" w:rsidP="001B408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57A4646E" w14:textId="77777777" w:rsidR="001B408E" w:rsidRPr="00126684" w:rsidRDefault="001B408E" w:rsidP="001B408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1AC7DE98" w14:textId="77777777" w:rsidR="001B408E" w:rsidRPr="00126684" w:rsidRDefault="001B408E" w:rsidP="001B408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00B329D7" w14:textId="77777777" w:rsidR="001B408E" w:rsidRPr="00126684" w:rsidRDefault="001B408E" w:rsidP="001B408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DF9194C" w14:textId="77777777" w:rsidR="001B408E" w:rsidRPr="00176F10"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4C336E"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1B408E" w14:paraId="4373FBE7"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5DCCFE"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8DF16F"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1B408E" w:rsidRPr="00AD0337" w14:paraId="0F8BD6E9" w14:textId="77777777" w:rsidTr="001B408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9398D2" w14:textId="77777777" w:rsidR="001B408E" w:rsidRPr="00591A3D"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5A8A34" w14:textId="77777777" w:rsidR="001B408E" w:rsidRPr="00591A3D" w:rsidRDefault="001B408E" w:rsidP="001B408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0C74C589" w14:textId="77777777" w:rsidR="001B408E" w:rsidRPr="00591A3D" w:rsidRDefault="001B408E" w:rsidP="001B408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proofErr w:type="spellStart"/>
            <w:r w:rsidRPr="00591A3D">
              <w:rPr>
                <w:rFonts w:ascii="Arial" w:eastAsia="Arial" w:hAnsi="Arial" w:cs="Arial"/>
                <w:sz w:val="20"/>
                <w:szCs w:val="19"/>
              </w:rPr>
              <w:t>Oplan</w:t>
            </w:r>
            <w:proofErr w:type="spellEnd"/>
            <w:r>
              <w:rPr>
                <w:rFonts w:ascii="Arial" w:eastAsia="Arial" w:hAnsi="Arial" w:cs="Arial"/>
                <w:sz w:val="20"/>
                <w:szCs w:val="19"/>
              </w:rPr>
              <w:t xml:space="preserve"> </w:t>
            </w:r>
            <w:proofErr w:type="spellStart"/>
            <w:r w:rsidRPr="00591A3D">
              <w:rPr>
                <w:rFonts w:ascii="Arial" w:eastAsia="Arial" w:hAnsi="Arial" w:cs="Arial"/>
                <w:sz w:val="20"/>
                <w:szCs w:val="19"/>
              </w:rPr>
              <w:t>TuGon</w:t>
            </w:r>
            <w:proofErr w:type="spellEnd"/>
            <w:r w:rsidRPr="00591A3D">
              <w:rPr>
                <w:rFonts w:ascii="Arial" w:eastAsia="Arial" w:hAnsi="Arial" w:cs="Arial"/>
                <w:sz w:val="20"/>
                <w:szCs w:val="19"/>
              </w:rPr>
              <w:t>.</w:t>
            </w:r>
          </w:p>
          <w:p w14:paraId="76CAC7AC" w14:textId="77777777" w:rsidR="001B408E" w:rsidRPr="00591A3D" w:rsidRDefault="001B408E" w:rsidP="001B408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5C5B0672" w14:textId="77777777" w:rsidR="001B408E" w:rsidRPr="00591A3D" w:rsidRDefault="001B408E" w:rsidP="001B408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2B133216" w14:textId="77777777" w:rsidR="001B408E" w:rsidRPr="00591A3D" w:rsidRDefault="001B408E" w:rsidP="001B408E">
            <w:pPr>
              <w:spacing w:after="0" w:line="240" w:lineRule="auto"/>
              <w:contextualSpacing/>
              <w:rPr>
                <w:rFonts w:ascii="Arial" w:eastAsia="Arial" w:hAnsi="Arial" w:cs="Arial"/>
                <w:sz w:val="20"/>
                <w:szCs w:val="19"/>
              </w:rPr>
            </w:pPr>
          </w:p>
          <w:p w14:paraId="1A753456" w14:textId="77777777" w:rsidR="001B408E" w:rsidRPr="00591A3D"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B408E" w:rsidRPr="00591A3D" w14:paraId="49C46E2C" w14:textId="77777777" w:rsidTr="001B408E">
              <w:tc>
                <w:tcPr>
                  <w:tcW w:w="1370" w:type="pct"/>
                  <w:shd w:val="clear" w:color="auto" w:fill="D9D9D9" w:themeFill="background1" w:themeFillShade="D9"/>
                  <w:vAlign w:val="center"/>
                </w:tcPr>
                <w:p w14:paraId="1D657F84" w14:textId="77777777" w:rsidR="001B408E" w:rsidRPr="00591A3D" w:rsidRDefault="001B408E" w:rsidP="001B408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59D9AE3D" w14:textId="77777777" w:rsidR="001B408E" w:rsidRPr="00591A3D" w:rsidRDefault="001B408E" w:rsidP="001B408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0EFE3859" w14:textId="77777777" w:rsidR="001B408E" w:rsidRPr="00591A3D" w:rsidRDefault="001B408E" w:rsidP="001B408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1B408E" w:rsidRPr="00591A3D" w14:paraId="550E6B5C" w14:textId="77777777" w:rsidTr="001B408E">
              <w:tc>
                <w:tcPr>
                  <w:tcW w:w="5000" w:type="pct"/>
                  <w:gridSpan w:val="3"/>
                  <w:shd w:val="clear" w:color="auto" w:fill="EAF1DD" w:themeFill="accent3" w:themeFillTint="33"/>
                  <w:vAlign w:val="center"/>
                </w:tcPr>
                <w:p w14:paraId="0FC35E89" w14:textId="77777777" w:rsidR="001B408E" w:rsidRPr="00591A3D" w:rsidRDefault="001B408E" w:rsidP="001B408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1B408E" w:rsidRPr="00591A3D" w14:paraId="08639EF3" w14:textId="77777777" w:rsidTr="001B408E">
              <w:tc>
                <w:tcPr>
                  <w:tcW w:w="1370" w:type="pct"/>
                </w:tcPr>
                <w:p w14:paraId="25398E1A" w14:textId="77777777" w:rsidR="001B408E" w:rsidRPr="00591A3D" w:rsidRDefault="001B408E" w:rsidP="001B408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2C0D4194" w14:textId="77777777" w:rsidR="001B408E" w:rsidRPr="00591A3D" w:rsidRDefault="001B408E" w:rsidP="001B408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1399A535" w14:textId="77777777" w:rsidR="001B408E" w:rsidRPr="00591A3D" w:rsidRDefault="001B408E" w:rsidP="001B408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1B408E" w:rsidRPr="00591A3D" w14:paraId="570743C0" w14:textId="77777777" w:rsidTr="001B408E">
              <w:tc>
                <w:tcPr>
                  <w:tcW w:w="1370" w:type="pct"/>
                </w:tcPr>
                <w:p w14:paraId="70D588B2" w14:textId="77777777" w:rsidR="001B408E" w:rsidRPr="00591A3D" w:rsidRDefault="001B408E" w:rsidP="001B408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4AEA0C40" w14:textId="77777777" w:rsidR="001B408E" w:rsidRPr="00591A3D" w:rsidRDefault="001B408E" w:rsidP="001B408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0FE4C932" w14:textId="77777777" w:rsidR="001B408E" w:rsidRPr="00591A3D" w:rsidRDefault="001B408E" w:rsidP="001B408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1B408E" w:rsidRPr="00591A3D" w14:paraId="5853EA81" w14:textId="77777777" w:rsidTr="001B408E">
              <w:tc>
                <w:tcPr>
                  <w:tcW w:w="5000" w:type="pct"/>
                  <w:gridSpan w:val="3"/>
                  <w:shd w:val="clear" w:color="auto" w:fill="EAF1DD" w:themeFill="accent3" w:themeFillTint="33"/>
                  <w:vAlign w:val="center"/>
                </w:tcPr>
                <w:p w14:paraId="4CBF0C9E" w14:textId="77777777" w:rsidR="001B408E" w:rsidRPr="00591A3D" w:rsidRDefault="001B408E" w:rsidP="001B408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1B408E" w:rsidRPr="00591A3D" w14:paraId="3E4FF94B" w14:textId="77777777" w:rsidTr="001B408E">
              <w:tc>
                <w:tcPr>
                  <w:tcW w:w="1370" w:type="pct"/>
                </w:tcPr>
                <w:p w14:paraId="2658404A" w14:textId="77777777" w:rsidR="001B408E" w:rsidRPr="00591A3D" w:rsidRDefault="001B408E" w:rsidP="001B408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22A7202A" w14:textId="77777777" w:rsidR="001B408E" w:rsidRPr="00591A3D" w:rsidRDefault="001B408E" w:rsidP="001B408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0089B777" w14:textId="77777777" w:rsidR="001B408E" w:rsidRPr="00591A3D" w:rsidRDefault="001B408E" w:rsidP="001B408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1B408E" w:rsidRPr="00591A3D" w14:paraId="49058173" w14:textId="77777777" w:rsidTr="001B408E">
              <w:tc>
                <w:tcPr>
                  <w:tcW w:w="1370" w:type="pct"/>
                </w:tcPr>
                <w:p w14:paraId="1D1B7A68" w14:textId="77777777" w:rsidR="001B408E" w:rsidRPr="00591A3D" w:rsidRDefault="001B408E" w:rsidP="001B408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4233A3A6" w14:textId="77777777" w:rsidR="001B408E" w:rsidRPr="00591A3D" w:rsidRDefault="001B408E" w:rsidP="001B408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5219F62A" w14:textId="77777777" w:rsidR="001B408E" w:rsidRPr="00591A3D" w:rsidRDefault="001B408E" w:rsidP="001B408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7343EA99" w14:textId="77777777" w:rsidR="001B408E" w:rsidRPr="00591A3D" w:rsidRDefault="001B408E" w:rsidP="001B408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02C06EB5" w14:textId="77777777" w:rsidR="001B408E" w:rsidRDefault="001B408E" w:rsidP="001B408E">
      <w:pPr>
        <w:widowControl/>
        <w:spacing w:after="0" w:line="240" w:lineRule="auto"/>
        <w:ind w:right="57"/>
        <w:contextualSpacing/>
        <w:rPr>
          <w:rFonts w:ascii="Arial" w:eastAsia="Arial" w:hAnsi="Arial" w:cs="Arial"/>
          <w:b/>
          <w:sz w:val="24"/>
          <w:szCs w:val="24"/>
        </w:rPr>
      </w:pPr>
    </w:p>
    <w:p w14:paraId="2B63C2DD" w14:textId="75B4C3CF" w:rsidR="001B408E" w:rsidRPr="00905266" w:rsidRDefault="001B408E" w:rsidP="001B408E">
      <w:pPr>
        <w:widowControl/>
        <w:spacing w:after="16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1B408E" w:rsidRPr="00A8767E" w14:paraId="2F1318D1"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37591A"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62097F"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BA54F5" w14:paraId="4F01348F" w14:textId="77777777" w:rsidTr="001B408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ABCEF0" w14:textId="77777777" w:rsidR="001B408E" w:rsidRPr="007109E5"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7109E5">
              <w:rPr>
                <w:rFonts w:ascii="Arial" w:eastAsia="Arial" w:hAnsi="Arial" w:cs="Arial"/>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E8BD3" w14:textId="77777777" w:rsidR="001B408E" w:rsidRPr="007109E5" w:rsidRDefault="001B408E" w:rsidP="001B408E">
            <w:pPr>
              <w:pStyle w:val="ListParagraph"/>
              <w:numPr>
                <w:ilvl w:val="0"/>
                <w:numId w:val="7"/>
              </w:numP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I staff are continuously rendering duty as Regional Incident </w:t>
            </w:r>
            <w:r w:rsidRPr="007109E5">
              <w:rPr>
                <w:rFonts w:ascii="Arial" w:eastAsia="Arial" w:hAnsi="Arial" w:cs="Arial"/>
                <w:sz w:val="20"/>
                <w:szCs w:val="19"/>
              </w:rPr>
              <w:lastRenderedPageBreak/>
              <w:t>Management Team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20B7182A" w14:textId="77777777" w:rsidR="001B408E" w:rsidRPr="007109E5" w:rsidRDefault="001B408E" w:rsidP="001B408E">
            <w:pPr>
              <w:pStyle w:val="ListParagraph"/>
              <w:numPr>
                <w:ilvl w:val="0"/>
                <w:numId w:val="7"/>
              </w:numPr>
              <w:spacing w:after="0" w:line="240" w:lineRule="auto"/>
              <w:jc w:val="both"/>
              <w:rPr>
                <w:rFonts w:ascii="Arial" w:eastAsia="Arial" w:hAnsi="Arial" w:cs="Arial"/>
                <w:sz w:val="20"/>
                <w:szCs w:val="19"/>
              </w:rPr>
            </w:pPr>
            <w:r w:rsidRPr="007109E5">
              <w:rPr>
                <w:rFonts w:ascii="Arial" w:eastAsia="Arial" w:hAnsi="Arial" w:cs="Arial"/>
                <w:sz w:val="20"/>
                <w:szCs w:val="19"/>
              </w:rPr>
              <w:t>A total of 47 personnel is on-duty/deployed region wide to conduct response operation and to monitor and execute SAP implementation in the region. Also, DSWD-FO I IMT is still operating in response to COVID-19 pandemic.</w:t>
            </w:r>
          </w:p>
          <w:p w14:paraId="2B26B623" w14:textId="77777777" w:rsidR="001B408E" w:rsidRPr="007109E5" w:rsidRDefault="001B408E" w:rsidP="001B408E">
            <w:pPr>
              <w:pStyle w:val="ListParagraph"/>
              <w:numPr>
                <w:ilvl w:val="0"/>
                <w:numId w:val="7"/>
              </w:numP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I provided </w:t>
            </w:r>
            <w:r w:rsidRPr="007109E5">
              <w:rPr>
                <w:rFonts w:ascii="Arial" w:eastAsia="Arial" w:hAnsi="Arial" w:cs="Arial"/>
                <w:b/>
                <w:sz w:val="20"/>
                <w:szCs w:val="19"/>
              </w:rPr>
              <w:t>2,110 FFPs</w:t>
            </w:r>
            <w:r w:rsidRPr="007109E5">
              <w:rPr>
                <w:rFonts w:ascii="Arial" w:eastAsia="Arial" w:hAnsi="Arial" w:cs="Arial"/>
                <w:sz w:val="20"/>
                <w:szCs w:val="19"/>
              </w:rPr>
              <w:t xml:space="preserve"> and </w:t>
            </w:r>
            <w:r w:rsidRPr="007109E5">
              <w:rPr>
                <w:rFonts w:ascii="Arial" w:eastAsia="Arial" w:hAnsi="Arial" w:cs="Arial"/>
                <w:b/>
                <w:sz w:val="20"/>
                <w:szCs w:val="19"/>
              </w:rPr>
              <w:t>1,897 NFIs</w:t>
            </w:r>
            <w:r w:rsidRPr="007109E5">
              <w:rPr>
                <w:rFonts w:ascii="Arial" w:eastAsia="Arial" w:hAnsi="Arial" w:cs="Arial"/>
                <w:sz w:val="20"/>
                <w:szCs w:val="19"/>
              </w:rPr>
              <w:t xml:space="preserve"> to </w:t>
            </w:r>
            <w:r w:rsidRPr="007109E5">
              <w:rPr>
                <w:rFonts w:ascii="Arial" w:eastAsia="Arial" w:hAnsi="Arial" w:cs="Arial"/>
                <w:b/>
                <w:sz w:val="20"/>
                <w:szCs w:val="19"/>
              </w:rPr>
              <w:t>1,719 LSIs</w:t>
            </w:r>
            <w:r w:rsidRPr="007109E5">
              <w:rPr>
                <w:rFonts w:ascii="Arial" w:eastAsia="Arial" w:hAnsi="Arial" w:cs="Arial"/>
                <w:sz w:val="20"/>
                <w:szCs w:val="19"/>
              </w:rPr>
              <w:t xml:space="preserve"> in the Region.</w:t>
            </w:r>
          </w:p>
          <w:p w14:paraId="07261D02" w14:textId="77777777" w:rsidR="001B408E" w:rsidRPr="007109E5" w:rsidRDefault="001B408E" w:rsidP="001B408E">
            <w:pPr>
              <w:spacing w:after="0" w:line="240" w:lineRule="auto"/>
              <w:contextualSpacing/>
              <w:jc w:val="both"/>
              <w:rPr>
                <w:rFonts w:ascii="Arial" w:eastAsia="Arial" w:hAnsi="Arial" w:cs="Arial"/>
                <w:b/>
                <w:sz w:val="20"/>
                <w:szCs w:val="19"/>
              </w:rPr>
            </w:pPr>
          </w:p>
          <w:p w14:paraId="5C33835B" w14:textId="77777777" w:rsidR="001B408E" w:rsidRPr="007109E5" w:rsidRDefault="001B408E" w:rsidP="001B408E">
            <w:pPr>
              <w:spacing w:after="0" w:line="240" w:lineRule="auto"/>
              <w:contextualSpacing/>
              <w:jc w:val="both"/>
              <w:rPr>
                <w:rFonts w:ascii="Arial" w:eastAsia="Arial" w:hAnsi="Arial" w:cs="Arial"/>
                <w:b/>
                <w:sz w:val="20"/>
                <w:szCs w:val="19"/>
              </w:rPr>
            </w:pPr>
            <w:r w:rsidRPr="007109E5">
              <w:rPr>
                <w:rFonts w:ascii="Arial" w:eastAsia="Arial" w:hAnsi="Arial" w:cs="Arial"/>
                <w:b/>
                <w:sz w:val="20"/>
                <w:szCs w:val="19"/>
              </w:rPr>
              <w:t>Social Amelioration Program (SAP)</w:t>
            </w:r>
          </w:p>
          <w:p w14:paraId="3F432BA6" w14:textId="77777777" w:rsidR="001B408E" w:rsidRPr="007109E5" w:rsidRDefault="001B408E" w:rsidP="001B408E">
            <w:pPr>
              <w:pStyle w:val="ListParagraph"/>
              <w:numPr>
                <w:ilvl w:val="0"/>
                <w:numId w:val="7"/>
              </w:numP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 total of </w:t>
            </w:r>
            <w:r w:rsidRPr="007109E5">
              <w:rPr>
                <w:rFonts w:ascii="Arial" w:eastAsia="Arial" w:hAnsi="Arial" w:cs="Arial"/>
                <w:b/>
                <w:sz w:val="20"/>
                <w:szCs w:val="19"/>
              </w:rPr>
              <w:t>₱</w:t>
            </w:r>
            <w:r w:rsidRPr="007109E5">
              <w:rPr>
                <w:rFonts w:ascii="Arial" w:eastAsia="Arial" w:hAnsi="Arial" w:cs="Arial"/>
                <w:b/>
                <w:sz w:val="20"/>
                <w:szCs w:val="19"/>
                <w:lang w:val="en-US"/>
              </w:rPr>
              <w:t xml:space="preserve">4,270,871,000.00 </w:t>
            </w:r>
            <w:r w:rsidRPr="007109E5">
              <w:rPr>
                <w:rFonts w:ascii="Arial" w:eastAsia="Arial" w:hAnsi="Arial" w:cs="Arial"/>
                <w:sz w:val="20"/>
                <w:szCs w:val="19"/>
              </w:rPr>
              <w:t xml:space="preserve">was paid to </w:t>
            </w:r>
            <w:r w:rsidRPr="007109E5">
              <w:rPr>
                <w:rFonts w:ascii="Arial" w:eastAsia="Arial" w:hAnsi="Arial" w:cs="Arial"/>
                <w:b/>
                <w:bCs/>
                <w:sz w:val="20"/>
                <w:szCs w:val="19"/>
                <w:lang w:val="en-US"/>
              </w:rPr>
              <w:t>776,522 beneficiaries</w:t>
            </w:r>
            <w:r w:rsidRPr="007109E5">
              <w:rPr>
                <w:rFonts w:ascii="Arial" w:eastAsia="Arial" w:hAnsi="Arial" w:cs="Arial"/>
                <w:bCs/>
                <w:sz w:val="20"/>
                <w:szCs w:val="19"/>
                <w:lang w:val="en-US"/>
              </w:rPr>
              <w:t xml:space="preserve"> in 125 cities/municipalities during the first tranche implementation in the Region.</w:t>
            </w:r>
          </w:p>
          <w:p w14:paraId="0EEE673C" w14:textId="77777777" w:rsidR="001B408E" w:rsidRPr="007109E5" w:rsidRDefault="001B408E" w:rsidP="001B408E">
            <w:pPr>
              <w:pStyle w:val="ListParagraph"/>
              <w:numPr>
                <w:ilvl w:val="0"/>
                <w:numId w:val="7"/>
              </w:numP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 total amount of </w:t>
            </w:r>
            <w:r w:rsidRPr="007109E5">
              <w:rPr>
                <w:rFonts w:ascii="Arial" w:eastAsia="Arial" w:hAnsi="Arial" w:cs="Arial"/>
                <w:b/>
                <w:bCs/>
                <w:sz w:val="20"/>
                <w:szCs w:val="19"/>
              </w:rPr>
              <w:t>₱513,724,350.00</w:t>
            </w:r>
            <w:r w:rsidRPr="007109E5">
              <w:rPr>
                <w:rFonts w:ascii="Arial" w:eastAsia="Arial" w:hAnsi="Arial" w:cs="Arial"/>
                <w:sz w:val="20"/>
                <w:szCs w:val="19"/>
              </w:rPr>
              <w:t xml:space="preserve"> were paid through direct payout and cash cards to </w:t>
            </w:r>
            <w:r w:rsidRPr="007109E5">
              <w:rPr>
                <w:rFonts w:ascii="Arial" w:eastAsia="Arial" w:hAnsi="Arial" w:cs="Arial"/>
                <w:b/>
                <w:bCs/>
                <w:sz w:val="20"/>
                <w:szCs w:val="19"/>
              </w:rPr>
              <w:t>123,789</w:t>
            </w:r>
            <w:r w:rsidRPr="007109E5">
              <w:rPr>
                <w:rFonts w:ascii="Arial" w:eastAsia="Arial" w:hAnsi="Arial" w:cs="Arial"/>
                <w:sz w:val="20"/>
                <w:szCs w:val="19"/>
              </w:rPr>
              <w:t xml:space="preserve"> </w:t>
            </w:r>
            <w:r w:rsidRPr="007109E5">
              <w:rPr>
                <w:rFonts w:ascii="Arial" w:eastAsia="Arial" w:hAnsi="Arial" w:cs="Arial"/>
                <w:b/>
                <w:sz w:val="20"/>
                <w:szCs w:val="19"/>
              </w:rPr>
              <w:t>4Ps beneficiaries</w:t>
            </w:r>
            <w:r w:rsidRPr="007109E5">
              <w:rPr>
                <w:rFonts w:ascii="Arial" w:eastAsia="Arial" w:hAnsi="Arial" w:cs="Arial"/>
                <w:sz w:val="20"/>
                <w:szCs w:val="19"/>
              </w:rPr>
              <w:t xml:space="preserve"> while a total amount of </w:t>
            </w:r>
            <w:r w:rsidRPr="007109E5">
              <w:rPr>
                <w:rFonts w:ascii="Arial" w:eastAsia="Arial" w:hAnsi="Arial" w:cs="Arial"/>
                <w:b/>
                <w:sz w:val="20"/>
                <w:szCs w:val="19"/>
              </w:rPr>
              <w:t>₱</w:t>
            </w:r>
            <w:r w:rsidRPr="007109E5">
              <w:rPr>
                <w:rFonts w:ascii="Arial" w:eastAsia="Arial" w:hAnsi="Arial" w:cs="Arial"/>
                <w:b/>
                <w:sz w:val="20"/>
                <w:szCs w:val="19"/>
                <w:lang w:val="en-US"/>
              </w:rPr>
              <w:t xml:space="preserve">2,259,829,000.00 </w:t>
            </w:r>
            <w:r w:rsidRPr="007109E5">
              <w:rPr>
                <w:rFonts w:ascii="Arial" w:eastAsia="Arial" w:hAnsi="Arial" w:cs="Arial"/>
                <w:sz w:val="20"/>
                <w:szCs w:val="19"/>
              </w:rPr>
              <w:t xml:space="preserve">were paid through financial service providers (FSPs) to </w:t>
            </w:r>
            <w:r w:rsidRPr="007109E5">
              <w:rPr>
                <w:rFonts w:ascii="Arial" w:eastAsia="Arial" w:hAnsi="Arial" w:cs="Arial"/>
                <w:b/>
                <w:sz w:val="20"/>
                <w:szCs w:val="19"/>
                <w:lang w:val="en-US"/>
              </w:rPr>
              <w:t xml:space="preserve">410,878 </w:t>
            </w:r>
            <w:r w:rsidRPr="007109E5">
              <w:rPr>
                <w:rFonts w:ascii="Arial" w:eastAsia="Arial" w:hAnsi="Arial" w:cs="Arial"/>
                <w:b/>
                <w:sz w:val="20"/>
                <w:szCs w:val="19"/>
              </w:rPr>
              <w:t>Non-4Ps beneficiaries</w:t>
            </w:r>
            <w:r w:rsidRPr="007109E5">
              <w:rPr>
                <w:rFonts w:ascii="Arial" w:eastAsia="Arial" w:hAnsi="Arial" w:cs="Arial"/>
                <w:sz w:val="20"/>
                <w:szCs w:val="19"/>
              </w:rPr>
              <w:t xml:space="preserve"> in Pangasinan for the second tranche implementation.</w:t>
            </w:r>
          </w:p>
          <w:p w14:paraId="6AFB19CC" w14:textId="77777777" w:rsidR="001B408E" w:rsidRPr="007109E5" w:rsidRDefault="001B408E" w:rsidP="001B408E">
            <w:pPr>
              <w:pStyle w:val="ListParagraph"/>
              <w:numPr>
                <w:ilvl w:val="0"/>
                <w:numId w:val="7"/>
              </w:numPr>
              <w:spacing w:after="0" w:line="240" w:lineRule="auto"/>
              <w:jc w:val="both"/>
              <w:rPr>
                <w:rFonts w:ascii="Arial" w:eastAsia="Arial" w:hAnsi="Arial" w:cs="Arial"/>
                <w:sz w:val="20"/>
                <w:szCs w:val="19"/>
              </w:rPr>
            </w:pPr>
            <w:r w:rsidRPr="007109E5">
              <w:rPr>
                <w:rFonts w:ascii="Arial" w:eastAsia="Arial" w:hAnsi="Arial" w:cs="Arial"/>
                <w:b/>
                <w:sz w:val="20"/>
                <w:szCs w:val="19"/>
              </w:rPr>
              <w:t xml:space="preserve">₱265,446,500.00 </w:t>
            </w:r>
            <w:r w:rsidRPr="007109E5">
              <w:rPr>
                <w:rFonts w:ascii="Arial" w:eastAsia="Arial" w:hAnsi="Arial" w:cs="Arial"/>
                <w:sz w:val="20"/>
                <w:szCs w:val="19"/>
              </w:rPr>
              <w:t>was</w:t>
            </w:r>
            <w:r w:rsidRPr="007109E5">
              <w:rPr>
                <w:rFonts w:ascii="Arial" w:eastAsia="Arial" w:hAnsi="Arial" w:cs="Arial"/>
                <w:b/>
                <w:sz w:val="20"/>
                <w:szCs w:val="19"/>
              </w:rPr>
              <w:t xml:space="preserve"> </w:t>
            </w:r>
            <w:r w:rsidRPr="007109E5">
              <w:rPr>
                <w:rFonts w:ascii="Arial" w:eastAsia="Arial" w:hAnsi="Arial" w:cs="Arial"/>
                <w:sz w:val="20"/>
                <w:szCs w:val="19"/>
              </w:rPr>
              <w:t xml:space="preserve">paid to </w:t>
            </w:r>
            <w:r w:rsidRPr="007109E5">
              <w:rPr>
                <w:rFonts w:ascii="Arial" w:eastAsia="Arial" w:hAnsi="Arial" w:cs="Arial"/>
                <w:b/>
                <w:sz w:val="20"/>
                <w:szCs w:val="19"/>
              </w:rPr>
              <w:t>48,263 waitlisted beneficiaries</w:t>
            </w:r>
            <w:r w:rsidRPr="007109E5">
              <w:rPr>
                <w:rFonts w:ascii="Arial" w:eastAsia="Arial" w:hAnsi="Arial" w:cs="Arial"/>
                <w:sz w:val="20"/>
                <w:szCs w:val="19"/>
              </w:rPr>
              <w:t xml:space="preserve"> in the Region.</w:t>
            </w:r>
          </w:p>
          <w:p w14:paraId="3E199F5F" w14:textId="77777777" w:rsidR="001B408E" w:rsidRPr="007109E5" w:rsidRDefault="001B408E" w:rsidP="001B408E">
            <w:pPr>
              <w:pStyle w:val="ListParagraph"/>
              <w:numPr>
                <w:ilvl w:val="0"/>
                <w:numId w:val="7"/>
              </w:numP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 total amount of </w:t>
            </w:r>
            <w:r w:rsidRPr="007109E5">
              <w:rPr>
                <w:rFonts w:ascii="Arial" w:eastAsia="Arial" w:hAnsi="Arial" w:cs="Arial"/>
                <w:b/>
                <w:sz w:val="20"/>
                <w:szCs w:val="19"/>
              </w:rPr>
              <w:t>₱</w:t>
            </w:r>
            <w:r w:rsidRPr="007109E5">
              <w:rPr>
                <w:rFonts w:ascii="Arial" w:eastAsia="Arial" w:hAnsi="Arial" w:cs="Arial"/>
                <w:b/>
                <w:sz w:val="20"/>
                <w:szCs w:val="19"/>
                <w:lang w:val="en-US"/>
              </w:rPr>
              <w:t xml:space="preserve">15,119,500.00 </w:t>
            </w:r>
            <w:r w:rsidRPr="007109E5">
              <w:rPr>
                <w:rFonts w:ascii="Arial" w:eastAsia="Arial" w:hAnsi="Arial" w:cs="Arial"/>
                <w:sz w:val="20"/>
                <w:szCs w:val="19"/>
              </w:rPr>
              <w:t xml:space="preserve">were paid to </w:t>
            </w:r>
            <w:r w:rsidRPr="007109E5">
              <w:rPr>
                <w:rFonts w:ascii="Arial" w:eastAsia="Arial" w:hAnsi="Arial" w:cs="Arial"/>
                <w:b/>
                <w:sz w:val="20"/>
                <w:szCs w:val="19"/>
              </w:rPr>
              <w:t xml:space="preserve">1,885 </w:t>
            </w:r>
            <w:r w:rsidRPr="007109E5">
              <w:rPr>
                <w:rFonts w:ascii="Arial" w:eastAsia="Arial" w:hAnsi="Arial" w:cs="Arial"/>
                <w:b/>
                <w:bCs/>
                <w:sz w:val="20"/>
                <w:szCs w:val="19"/>
              </w:rPr>
              <w:t>TNVS/PUV drivers</w:t>
            </w:r>
            <w:r w:rsidRPr="007109E5">
              <w:rPr>
                <w:rFonts w:ascii="Arial" w:eastAsia="Arial" w:hAnsi="Arial" w:cs="Arial"/>
                <w:sz w:val="20"/>
                <w:szCs w:val="19"/>
              </w:rPr>
              <w:t xml:space="preserve"> in the Region.</w:t>
            </w:r>
          </w:p>
          <w:p w14:paraId="7803C784" w14:textId="77777777" w:rsidR="001B408E" w:rsidRPr="007109E5" w:rsidRDefault="001B408E" w:rsidP="001B408E">
            <w:pPr>
              <w:pStyle w:val="ListParagraph"/>
              <w:numPr>
                <w:ilvl w:val="0"/>
                <w:numId w:val="7"/>
              </w:numPr>
              <w:spacing w:after="0" w:line="240" w:lineRule="auto"/>
              <w:jc w:val="both"/>
              <w:rPr>
                <w:rFonts w:ascii="Arial" w:eastAsia="Arial" w:hAnsi="Arial" w:cs="Arial"/>
                <w:sz w:val="20"/>
                <w:szCs w:val="19"/>
              </w:rPr>
            </w:pPr>
            <w:r w:rsidRPr="007109E5">
              <w:rPr>
                <w:rFonts w:ascii="Arial" w:eastAsia="Arial" w:hAnsi="Arial" w:cs="Arial"/>
                <w:sz w:val="20"/>
                <w:szCs w:val="19"/>
              </w:rPr>
              <w:t>DSWD-FO I staff assisted the LGUs in facilitating the encoding of SAC forms and preparing SAP liquidation documentary requirements.</w:t>
            </w:r>
          </w:p>
          <w:p w14:paraId="440A0226" w14:textId="77777777" w:rsidR="001B408E" w:rsidRPr="007109E5" w:rsidRDefault="001B408E" w:rsidP="001B408E">
            <w:pPr>
              <w:pStyle w:val="ListParagraph"/>
              <w:numPr>
                <w:ilvl w:val="0"/>
                <w:numId w:val="7"/>
              </w:numPr>
              <w:spacing w:after="0" w:line="240" w:lineRule="auto"/>
              <w:jc w:val="both"/>
              <w:rPr>
                <w:rFonts w:ascii="Arial" w:eastAsia="Arial" w:hAnsi="Arial" w:cs="Arial"/>
                <w:sz w:val="20"/>
                <w:szCs w:val="19"/>
              </w:rPr>
            </w:pPr>
            <w:r w:rsidRPr="007109E5">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C4A3A19"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6A3BD5A"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1B408E" w14:paraId="1F076DFC"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411AC"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469D25"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1B408E" w:rsidRPr="00F83294" w14:paraId="33A69128" w14:textId="77777777" w:rsidTr="001B408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131258" w14:textId="77777777" w:rsidR="001B408E" w:rsidRPr="007109E5"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7109E5">
              <w:rPr>
                <w:rFonts w:ascii="Arial" w:eastAsia="Arial" w:hAnsi="Arial" w:cs="Arial"/>
                <w:sz w:val="20"/>
                <w:szCs w:val="20"/>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3A3D8" w14:textId="77777777" w:rsidR="001B408E" w:rsidRPr="007109E5" w:rsidRDefault="001B408E" w:rsidP="001B408E">
            <w:pPr>
              <w:pStyle w:val="ListParagraph"/>
              <w:numPr>
                <w:ilvl w:val="0"/>
                <w:numId w:val="4"/>
              </w:numPr>
              <w:spacing w:after="0" w:line="240" w:lineRule="auto"/>
              <w:ind w:right="57"/>
              <w:jc w:val="both"/>
              <w:rPr>
                <w:rFonts w:ascii="Arial" w:eastAsia="Arial" w:hAnsi="Arial" w:cs="Arial"/>
                <w:sz w:val="20"/>
                <w:szCs w:val="19"/>
                <w:lang w:bidi="en-US"/>
              </w:rPr>
            </w:pPr>
            <w:r w:rsidRPr="007109E5">
              <w:rPr>
                <w:rFonts w:ascii="Arial" w:eastAsia="Arial" w:hAnsi="Arial" w:cs="Arial"/>
                <w:sz w:val="20"/>
                <w:szCs w:val="19"/>
                <w:lang w:bidi="en-US"/>
              </w:rPr>
              <w:t xml:space="preserve">DSWD-FO II continuously provides augmentation support through Assistance to Individuals in Crisis Situation (AICS). A total of </w:t>
            </w:r>
            <w:r w:rsidRPr="007109E5">
              <w:rPr>
                <w:rFonts w:ascii="Arial" w:eastAsia="Arial" w:hAnsi="Arial" w:cs="Arial"/>
                <w:b/>
                <w:sz w:val="20"/>
                <w:szCs w:val="19"/>
                <w:lang w:bidi="en-US"/>
              </w:rPr>
              <w:t>39,605 clients</w:t>
            </w:r>
            <w:r w:rsidRPr="007109E5">
              <w:rPr>
                <w:rFonts w:ascii="Arial" w:eastAsia="Arial" w:hAnsi="Arial" w:cs="Arial"/>
                <w:sz w:val="20"/>
                <w:szCs w:val="19"/>
                <w:lang w:bidi="en-US"/>
              </w:rPr>
              <w:t xml:space="preserve"> were served and provided assistance amounting to</w:t>
            </w:r>
            <w:r w:rsidRPr="007109E5">
              <w:t xml:space="preserve"> </w:t>
            </w:r>
            <w:r w:rsidRPr="007109E5">
              <w:rPr>
                <w:rFonts w:ascii="Arial" w:eastAsia="Arial" w:hAnsi="Arial" w:cs="Arial"/>
                <w:b/>
                <w:sz w:val="20"/>
                <w:szCs w:val="19"/>
                <w:lang w:bidi="en-US"/>
              </w:rPr>
              <w:t>₱120,461,399.82.</w:t>
            </w:r>
          </w:p>
          <w:p w14:paraId="77A16244" w14:textId="77777777" w:rsidR="001B408E" w:rsidRPr="007109E5" w:rsidRDefault="001B408E" w:rsidP="001B408E">
            <w:pPr>
              <w:pStyle w:val="ListParagraph"/>
              <w:numPr>
                <w:ilvl w:val="0"/>
                <w:numId w:val="4"/>
              </w:numPr>
              <w:jc w:val="both"/>
              <w:rPr>
                <w:rFonts w:ascii="Arial" w:eastAsia="Arial" w:hAnsi="Arial" w:cs="Arial"/>
                <w:sz w:val="20"/>
                <w:szCs w:val="19"/>
                <w:lang w:bidi="en-US"/>
              </w:rPr>
            </w:pPr>
            <w:r w:rsidRPr="007109E5">
              <w:rPr>
                <w:rFonts w:ascii="Arial" w:eastAsia="Arial" w:hAnsi="Arial" w:cs="Arial"/>
                <w:sz w:val="20"/>
                <w:szCs w:val="19"/>
                <w:lang w:bidi="en-US"/>
              </w:rPr>
              <w:t>DSWD-FO II through the staff of Social Pension Program, already disbursed an aggregate amount of ₱1,119,312,000.00 to 208,174 beneficiaries.</w:t>
            </w:r>
          </w:p>
          <w:p w14:paraId="0543D1E1" w14:textId="77777777" w:rsidR="001B408E" w:rsidRPr="007109E5" w:rsidRDefault="001B408E" w:rsidP="001B408E">
            <w:pPr>
              <w:pStyle w:val="ListParagraph"/>
              <w:numPr>
                <w:ilvl w:val="0"/>
                <w:numId w:val="4"/>
              </w:numPr>
              <w:spacing w:after="0" w:line="240" w:lineRule="auto"/>
              <w:ind w:right="57"/>
              <w:jc w:val="both"/>
              <w:rPr>
                <w:rFonts w:ascii="Arial" w:eastAsia="Arial" w:hAnsi="Arial" w:cs="Arial"/>
                <w:sz w:val="20"/>
                <w:szCs w:val="19"/>
                <w:lang w:bidi="en-US"/>
              </w:rPr>
            </w:pPr>
            <w:r w:rsidRPr="007109E5">
              <w:rPr>
                <w:rFonts w:ascii="Arial" w:eastAsia="Arial" w:hAnsi="Arial" w:cs="Arial"/>
                <w:sz w:val="20"/>
                <w:szCs w:val="19"/>
                <w:lang w:bidi="en-US"/>
              </w:rPr>
              <w:t>DSWD-FO II is continuously repacking family food packs to ensure the availability of food and non-food items at any given time.</w:t>
            </w:r>
          </w:p>
          <w:p w14:paraId="15D74BEE" w14:textId="77777777" w:rsidR="001B408E" w:rsidRPr="007109E5" w:rsidRDefault="001B408E" w:rsidP="001B408E">
            <w:pPr>
              <w:pStyle w:val="ListParagraph"/>
              <w:spacing w:after="0" w:line="240" w:lineRule="auto"/>
              <w:ind w:left="360" w:right="57"/>
              <w:jc w:val="both"/>
              <w:rPr>
                <w:rFonts w:ascii="Arial" w:eastAsia="Arial" w:hAnsi="Arial" w:cs="Arial"/>
                <w:sz w:val="20"/>
                <w:szCs w:val="19"/>
                <w:lang w:bidi="en-US"/>
              </w:rPr>
            </w:pPr>
          </w:p>
          <w:p w14:paraId="7F889CDC" w14:textId="77777777" w:rsidR="001B408E" w:rsidRPr="007109E5"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109E5">
              <w:rPr>
                <w:rFonts w:ascii="Arial" w:eastAsia="Arial" w:hAnsi="Arial" w:cs="Arial"/>
                <w:b/>
                <w:sz w:val="20"/>
                <w:szCs w:val="19"/>
              </w:rPr>
              <w:t>Social Amelioration Program (SAP)</w:t>
            </w:r>
          </w:p>
          <w:p w14:paraId="36F694FD" w14:textId="77777777" w:rsidR="001B408E" w:rsidRPr="007109E5" w:rsidRDefault="001B408E" w:rsidP="001B408E">
            <w:pPr>
              <w:pStyle w:val="ListParagraph"/>
              <w:numPr>
                <w:ilvl w:val="0"/>
                <w:numId w:val="4"/>
              </w:numPr>
              <w:spacing w:after="0" w:line="240" w:lineRule="auto"/>
              <w:ind w:right="57"/>
              <w:jc w:val="both"/>
              <w:rPr>
                <w:rFonts w:ascii="Arial" w:eastAsia="Arial" w:hAnsi="Arial" w:cs="Arial"/>
                <w:sz w:val="20"/>
                <w:szCs w:val="19"/>
                <w:lang w:bidi="en-US"/>
              </w:rPr>
            </w:pPr>
            <w:r w:rsidRPr="007109E5">
              <w:rPr>
                <w:rFonts w:ascii="Arial" w:eastAsia="Arial" w:hAnsi="Arial" w:cs="Arial"/>
                <w:sz w:val="20"/>
                <w:szCs w:val="19"/>
                <w:lang w:bidi="en-US"/>
              </w:rPr>
              <w:t xml:space="preserve">DSWD-FO II conducted pay-out to </w:t>
            </w:r>
            <w:r w:rsidRPr="007109E5">
              <w:rPr>
                <w:rFonts w:ascii="Arial" w:eastAsia="Arial" w:hAnsi="Arial" w:cs="Arial"/>
                <w:b/>
                <w:sz w:val="20"/>
                <w:szCs w:val="19"/>
                <w:lang w:bidi="en-US"/>
              </w:rPr>
              <w:t>1,547 beneficiaries</w:t>
            </w:r>
            <w:r w:rsidRPr="007109E5">
              <w:rPr>
                <w:rFonts w:ascii="Arial" w:eastAsia="Arial" w:hAnsi="Arial" w:cs="Arial"/>
                <w:sz w:val="20"/>
                <w:szCs w:val="19"/>
                <w:lang w:bidi="en-US"/>
              </w:rPr>
              <w:t xml:space="preserve"> of the </w:t>
            </w:r>
            <w:proofErr w:type="spellStart"/>
            <w:r w:rsidRPr="007109E5">
              <w:rPr>
                <w:rFonts w:ascii="Arial" w:eastAsia="Arial" w:hAnsi="Arial" w:cs="Arial"/>
                <w:sz w:val="20"/>
                <w:szCs w:val="19"/>
                <w:lang w:bidi="en-US"/>
              </w:rPr>
              <w:t>Bayanihan</w:t>
            </w:r>
            <w:proofErr w:type="spellEnd"/>
            <w:r w:rsidRPr="007109E5">
              <w:rPr>
                <w:rFonts w:ascii="Arial" w:eastAsia="Arial" w:hAnsi="Arial" w:cs="Arial"/>
                <w:sz w:val="20"/>
                <w:szCs w:val="19"/>
                <w:lang w:bidi="en-US"/>
              </w:rPr>
              <w:t xml:space="preserve"> 2 with a total amount of </w:t>
            </w:r>
            <w:r w:rsidRPr="007109E5">
              <w:rPr>
                <w:rFonts w:ascii="Arial" w:eastAsia="Arial" w:hAnsi="Arial" w:cs="Arial"/>
                <w:b/>
                <w:bCs/>
                <w:sz w:val="20"/>
                <w:szCs w:val="19"/>
                <w:lang w:bidi="en-US"/>
              </w:rPr>
              <w:t xml:space="preserve">₱8,508,500.00 </w:t>
            </w:r>
            <w:r w:rsidRPr="007109E5">
              <w:rPr>
                <w:rFonts w:ascii="Arial" w:eastAsia="Arial" w:hAnsi="Arial" w:cs="Arial"/>
                <w:bCs/>
                <w:sz w:val="20"/>
                <w:szCs w:val="19"/>
                <w:lang w:bidi="en-US"/>
              </w:rPr>
              <w:t>as of 01 December 2020</w:t>
            </w:r>
            <w:r w:rsidRPr="007109E5">
              <w:rPr>
                <w:rFonts w:ascii="Arial" w:eastAsia="Arial" w:hAnsi="Arial" w:cs="Arial"/>
                <w:b/>
                <w:bCs/>
                <w:sz w:val="20"/>
                <w:szCs w:val="19"/>
                <w:lang w:bidi="en-US"/>
              </w:rPr>
              <w:t>.</w:t>
            </w:r>
          </w:p>
          <w:p w14:paraId="2CBE8B7F" w14:textId="77777777" w:rsidR="001B408E" w:rsidRPr="007109E5" w:rsidRDefault="001B408E" w:rsidP="001B408E">
            <w:pPr>
              <w:pStyle w:val="ListParagraph"/>
              <w:numPr>
                <w:ilvl w:val="0"/>
                <w:numId w:val="4"/>
              </w:numPr>
              <w:spacing w:after="0" w:line="240" w:lineRule="auto"/>
              <w:ind w:right="57"/>
              <w:jc w:val="both"/>
              <w:rPr>
                <w:rFonts w:ascii="Arial" w:eastAsia="Arial" w:hAnsi="Arial" w:cs="Arial"/>
                <w:sz w:val="20"/>
                <w:szCs w:val="19"/>
                <w:lang w:bidi="en-US"/>
              </w:rPr>
            </w:pPr>
            <w:r w:rsidRPr="007109E5">
              <w:rPr>
                <w:rFonts w:ascii="Arial" w:eastAsia="Arial" w:hAnsi="Arial" w:cs="Arial"/>
                <w:sz w:val="20"/>
                <w:szCs w:val="19"/>
                <w:lang w:bidi="en-US"/>
              </w:rPr>
              <w:t xml:space="preserve">DSWD-FO II has provided SAP to </w:t>
            </w:r>
            <w:r w:rsidRPr="007109E5">
              <w:rPr>
                <w:rFonts w:ascii="Arial" w:eastAsia="Arial" w:hAnsi="Arial" w:cs="Arial"/>
                <w:b/>
                <w:sz w:val="20"/>
                <w:szCs w:val="19"/>
                <w:lang w:bidi="en-US"/>
              </w:rPr>
              <w:t>571,097 beneficiaries</w:t>
            </w:r>
            <w:r w:rsidRPr="007109E5">
              <w:rPr>
                <w:rFonts w:ascii="Arial" w:eastAsia="Arial" w:hAnsi="Arial" w:cs="Arial"/>
                <w:sz w:val="20"/>
                <w:szCs w:val="19"/>
                <w:lang w:bidi="en-US"/>
              </w:rPr>
              <w:t xml:space="preserve"> amounting to a total of </w:t>
            </w:r>
            <w:r w:rsidRPr="007109E5">
              <w:rPr>
                <w:rFonts w:ascii="Arial" w:eastAsia="Arial" w:hAnsi="Arial" w:cs="Arial"/>
                <w:b/>
                <w:bCs/>
                <w:sz w:val="20"/>
                <w:szCs w:val="19"/>
              </w:rPr>
              <w:t>₱</w:t>
            </w:r>
            <w:r w:rsidRPr="007109E5">
              <w:rPr>
                <w:rFonts w:ascii="Arial" w:eastAsia="Arial" w:hAnsi="Arial" w:cs="Arial"/>
                <w:b/>
                <w:bCs/>
                <w:sz w:val="20"/>
                <w:szCs w:val="19"/>
                <w:lang w:bidi="en-US"/>
              </w:rPr>
              <w:t>3,213,419,000.00</w:t>
            </w:r>
            <w:r w:rsidRPr="007109E5">
              <w:rPr>
                <w:rFonts w:ascii="Arial" w:eastAsia="Arial" w:hAnsi="Arial" w:cs="Arial"/>
                <w:sz w:val="20"/>
                <w:szCs w:val="19"/>
                <w:lang w:bidi="en-US"/>
              </w:rPr>
              <w:t xml:space="preserve">. </w:t>
            </w:r>
          </w:p>
          <w:p w14:paraId="24FA5BF5" w14:textId="77777777" w:rsidR="001B408E" w:rsidRPr="007109E5" w:rsidRDefault="001B408E" w:rsidP="001B408E">
            <w:pPr>
              <w:pStyle w:val="ListParagraph"/>
              <w:numPr>
                <w:ilvl w:val="0"/>
                <w:numId w:val="4"/>
              </w:numPr>
              <w:spacing w:after="0" w:line="240" w:lineRule="auto"/>
              <w:ind w:right="57"/>
              <w:jc w:val="both"/>
              <w:rPr>
                <w:rFonts w:ascii="Arial" w:eastAsia="Arial" w:hAnsi="Arial" w:cs="Arial"/>
                <w:sz w:val="20"/>
                <w:szCs w:val="19"/>
                <w:lang w:bidi="en-US"/>
              </w:rPr>
            </w:pPr>
            <w:r w:rsidRPr="007109E5">
              <w:rPr>
                <w:rFonts w:ascii="Arial" w:eastAsia="Arial" w:hAnsi="Arial" w:cs="Arial"/>
                <w:sz w:val="20"/>
                <w:szCs w:val="19"/>
                <w:lang w:bidi="en-US"/>
              </w:rPr>
              <w:t xml:space="preserve">There are </w:t>
            </w:r>
            <w:r w:rsidRPr="007109E5">
              <w:rPr>
                <w:rFonts w:ascii="Arial" w:eastAsia="Arial" w:hAnsi="Arial" w:cs="Arial"/>
                <w:b/>
                <w:bCs/>
                <w:sz w:val="20"/>
                <w:szCs w:val="19"/>
                <w:lang w:bidi="en-US"/>
              </w:rPr>
              <w:t>46,911 waitlisted beneficiaries</w:t>
            </w:r>
            <w:r w:rsidRPr="007109E5">
              <w:rPr>
                <w:rFonts w:ascii="Arial" w:eastAsia="Arial" w:hAnsi="Arial" w:cs="Arial"/>
                <w:sz w:val="20"/>
                <w:szCs w:val="19"/>
                <w:lang w:bidi="en-US"/>
              </w:rPr>
              <w:t xml:space="preserve"> who were also provided with SAP amounting to </w:t>
            </w:r>
            <w:r w:rsidRPr="007109E5">
              <w:rPr>
                <w:rFonts w:ascii="Arial" w:eastAsia="Arial" w:hAnsi="Arial" w:cs="Arial"/>
                <w:b/>
                <w:bCs/>
                <w:sz w:val="20"/>
                <w:szCs w:val="19"/>
                <w:lang w:bidi="en-US"/>
              </w:rPr>
              <w:t>₱258,010,500.00</w:t>
            </w:r>
            <w:r w:rsidRPr="007109E5">
              <w:rPr>
                <w:rFonts w:ascii="Arial" w:eastAsia="Arial" w:hAnsi="Arial" w:cs="Arial"/>
                <w:sz w:val="20"/>
                <w:szCs w:val="19"/>
                <w:lang w:bidi="en-US"/>
              </w:rPr>
              <w:t>.</w:t>
            </w:r>
          </w:p>
        </w:tc>
      </w:tr>
    </w:tbl>
    <w:p w14:paraId="181B8C7E" w14:textId="77777777" w:rsidR="001B408E" w:rsidRDefault="001B408E" w:rsidP="001B408E">
      <w:pPr>
        <w:widowControl/>
        <w:spacing w:after="0" w:line="240" w:lineRule="auto"/>
        <w:ind w:right="57"/>
        <w:contextualSpacing/>
        <w:rPr>
          <w:rFonts w:ascii="Arial" w:eastAsia="Arial" w:hAnsi="Arial" w:cs="Arial"/>
          <w:b/>
          <w:sz w:val="24"/>
          <w:szCs w:val="24"/>
        </w:rPr>
      </w:pPr>
    </w:p>
    <w:p w14:paraId="73E972E5" w14:textId="77777777" w:rsidR="001B408E" w:rsidRPr="00A8767E" w:rsidRDefault="001B408E" w:rsidP="001B40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1B408E" w:rsidRPr="00A8767E" w14:paraId="1A855650" w14:textId="77777777" w:rsidTr="001B408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E9B313"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87D1B7"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6059F2" w14:paraId="0B027128" w14:textId="77777777" w:rsidTr="001B408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4D0612" w14:textId="77777777" w:rsidR="001B408E" w:rsidRPr="00511AF3"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511AF3">
              <w:rPr>
                <w:rFonts w:ascii="Arial" w:eastAsia="Arial" w:hAnsi="Arial" w:cs="Arial"/>
                <w:sz w:val="20"/>
                <w:szCs w:val="19"/>
              </w:rPr>
              <w:t>23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EE8D33" w14:textId="77777777" w:rsidR="001B408E" w:rsidRPr="00511AF3" w:rsidRDefault="001B408E" w:rsidP="001B408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DSWD-FO III has served </w:t>
            </w:r>
            <w:r w:rsidRPr="00511AF3">
              <w:rPr>
                <w:rFonts w:ascii="Arial" w:eastAsia="Arial" w:hAnsi="Arial" w:cs="Arial"/>
                <w:b/>
                <w:sz w:val="20"/>
                <w:szCs w:val="19"/>
              </w:rPr>
              <w:t>33,908 walk-in clients</w:t>
            </w:r>
            <w:r w:rsidRPr="00511AF3">
              <w:rPr>
                <w:rFonts w:ascii="Arial" w:eastAsia="Arial" w:hAnsi="Arial" w:cs="Arial"/>
                <w:sz w:val="20"/>
                <w:szCs w:val="19"/>
              </w:rPr>
              <w:t xml:space="preserve"> requesting for assistance through AICS from March 16 to November 03, 2020 amounting to </w:t>
            </w:r>
            <w:r w:rsidRPr="00511AF3">
              <w:rPr>
                <w:rFonts w:ascii="Arial" w:eastAsia="Arial" w:hAnsi="Arial" w:cs="Arial"/>
                <w:b/>
                <w:sz w:val="20"/>
                <w:szCs w:val="19"/>
              </w:rPr>
              <w:t>₱149,897,819.24.</w:t>
            </w:r>
          </w:p>
          <w:p w14:paraId="13AB9AE6" w14:textId="77777777" w:rsidR="001B408E" w:rsidRPr="00511AF3" w:rsidRDefault="001B408E" w:rsidP="001B408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A total of </w:t>
            </w:r>
            <w:r w:rsidRPr="00511AF3">
              <w:rPr>
                <w:rFonts w:ascii="Arial" w:eastAsia="Arial" w:hAnsi="Arial" w:cs="Arial"/>
                <w:b/>
                <w:bCs/>
                <w:sz w:val="20"/>
                <w:szCs w:val="19"/>
              </w:rPr>
              <w:t>111,739 FFPs</w:t>
            </w:r>
            <w:r w:rsidRPr="00511AF3">
              <w:rPr>
                <w:rFonts w:ascii="Arial" w:eastAsia="Arial" w:hAnsi="Arial" w:cs="Arial"/>
                <w:sz w:val="20"/>
                <w:szCs w:val="19"/>
              </w:rPr>
              <w:t xml:space="preserve"> were provided to 109 LGUs, one (1) NGA and four (4) NGOs in Region amounting to </w:t>
            </w:r>
            <w:r w:rsidRPr="00511AF3">
              <w:rPr>
                <w:rFonts w:ascii="Arial" w:eastAsia="Arial" w:hAnsi="Arial" w:cs="Arial"/>
                <w:b/>
                <w:bCs/>
                <w:sz w:val="20"/>
                <w:szCs w:val="19"/>
              </w:rPr>
              <w:t>₱51,901,397.11.</w:t>
            </w:r>
          </w:p>
          <w:p w14:paraId="396213F7" w14:textId="77777777" w:rsidR="001B408E" w:rsidRPr="00511AF3" w:rsidRDefault="001B408E" w:rsidP="001B408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Non-food items were provided to seven (7) LGUs and one (1) NGA amounting to</w:t>
            </w:r>
            <w:r w:rsidRPr="00511AF3">
              <w:rPr>
                <w:rFonts w:ascii="Arial" w:eastAsia="Arial" w:hAnsi="Arial" w:cs="Arial"/>
                <w:b/>
                <w:bCs/>
                <w:sz w:val="20"/>
                <w:szCs w:val="19"/>
              </w:rPr>
              <w:t xml:space="preserve"> ₱9,785,970.00.</w:t>
            </w:r>
          </w:p>
          <w:p w14:paraId="02A4BD3B" w14:textId="77777777" w:rsidR="001B408E" w:rsidRPr="00511AF3" w:rsidRDefault="001B408E" w:rsidP="001B408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A total of </w:t>
            </w:r>
            <w:r w:rsidRPr="00511AF3">
              <w:rPr>
                <w:rFonts w:ascii="Arial" w:eastAsia="Arial" w:hAnsi="Arial" w:cs="Arial"/>
                <w:b/>
                <w:bCs/>
                <w:sz w:val="20"/>
                <w:szCs w:val="19"/>
              </w:rPr>
              <w:t>98,183 beneficiaries</w:t>
            </w:r>
            <w:r w:rsidRPr="00511AF3">
              <w:rPr>
                <w:rFonts w:ascii="Arial" w:eastAsia="Arial" w:hAnsi="Arial" w:cs="Arial"/>
                <w:sz w:val="20"/>
                <w:szCs w:val="19"/>
              </w:rPr>
              <w:t xml:space="preserve"> received Social Pension assistance amounting to </w:t>
            </w:r>
            <w:r w:rsidRPr="00511AF3">
              <w:rPr>
                <w:rFonts w:ascii="Arial" w:eastAsia="Arial" w:hAnsi="Arial" w:cs="Arial"/>
                <w:b/>
                <w:bCs/>
                <w:sz w:val="20"/>
                <w:szCs w:val="19"/>
              </w:rPr>
              <w:t xml:space="preserve">₱449,949,000 </w:t>
            </w:r>
            <w:r w:rsidRPr="00511AF3">
              <w:rPr>
                <w:rFonts w:ascii="Arial" w:eastAsia="Arial" w:hAnsi="Arial" w:cs="Arial"/>
                <w:sz w:val="20"/>
                <w:szCs w:val="19"/>
              </w:rPr>
              <w:t>as of 23 November 2020.</w:t>
            </w:r>
          </w:p>
          <w:p w14:paraId="04FC3364" w14:textId="77777777" w:rsidR="001B408E" w:rsidRPr="00511AF3" w:rsidRDefault="001B408E" w:rsidP="001B408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 III is continuously repacking FFPs.</w:t>
            </w:r>
          </w:p>
          <w:p w14:paraId="5A4C2439" w14:textId="77777777" w:rsidR="001B408E" w:rsidRPr="00511AF3" w:rsidRDefault="001B408E" w:rsidP="001B408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DSWD-FO III regularly monitors the status of affected families and assistance provided by LGUs and other stakeholders due to COVID-19 pandemic. </w:t>
            </w:r>
          </w:p>
          <w:p w14:paraId="36168593" w14:textId="77777777" w:rsidR="001B408E" w:rsidRPr="00511AF3" w:rsidRDefault="001B408E" w:rsidP="001B408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90F3205" w14:textId="77777777" w:rsidR="001B408E" w:rsidRPr="00511AF3"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11AF3">
              <w:rPr>
                <w:rFonts w:ascii="Arial" w:eastAsia="Arial" w:hAnsi="Arial" w:cs="Arial"/>
                <w:b/>
                <w:sz w:val="20"/>
                <w:szCs w:val="19"/>
              </w:rPr>
              <w:lastRenderedPageBreak/>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1B408E" w:rsidRPr="00511AF3" w14:paraId="20D10B9E" w14:textId="77777777" w:rsidTr="001B408E">
              <w:tc>
                <w:tcPr>
                  <w:tcW w:w="1581" w:type="dxa"/>
                  <w:shd w:val="clear" w:color="auto" w:fill="D9D9D9" w:themeFill="background1" w:themeFillShade="D9"/>
                  <w:vAlign w:val="center"/>
                </w:tcPr>
                <w:p w14:paraId="76FEA695" w14:textId="77777777" w:rsidR="001B408E" w:rsidRPr="00511AF3" w:rsidRDefault="001B408E" w:rsidP="001B408E">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BENEFICIARY</w:t>
                  </w:r>
                </w:p>
              </w:tc>
              <w:tc>
                <w:tcPr>
                  <w:tcW w:w="1559" w:type="dxa"/>
                  <w:shd w:val="clear" w:color="auto" w:fill="D9D9D9" w:themeFill="background1" w:themeFillShade="D9"/>
                  <w:vAlign w:val="center"/>
                </w:tcPr>
                <w:p w14:paraId="224987E2" w14:textId="77777777" w:rsidR="001B408E" w:rsidRPr="00511AF3" w:rsidRDefault="001B408E" w:rsidP="001B408E">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NO. OF BENEFICIARIES</w:t>
                  </w:r>
                </w:p>
              </w:tc>
              <w:tc>
                <w:tcPr>
                  <w:tcW w:w="1701" w:type="dxa"/>
                  <w:shd w:val="clear" w:color="auto" w:fill="D9D9D9" w:themeFill="background1" w:themeFillShade="D9"/>
                  <w:vAlign w:val="center"/>
                </w:tcPr>
                <w:p w14:paraId="79EEB659" w14:textId="77777777" w:rsidR="001B408E" w:rsidRPr="00511AF3" w:rsidRDefault="001B408E" w:rsidP="001B408E">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TOTA AMOUNT PAID (</w:t>
                  </w:r>
                  <w:proofErr w:type="spellStart"/>
                  <w:r w:rsidRPr="00511AF3">
                    <w:rPr>
                      <w:rFonts w:ascii="Arial" w:eastAsia="Arial" w:hAnsi="Arial" w:cs="Arial"/>
                      <w:b/>
                      <w:sz w:val="16"/>
                      <w:szCs w:val="16"/>
                    </w:rPr>
                    <w:t>PhP</w:t>
                  </w:r>
                  <w:proofErr w:type="spellEnd"/>
                  <w:r w:rsidRPr="00511AF3">
                    <w:rPr>
                      <w:rFonts w:ascii="Arial" w:eastAsia="Arial" w:hAnsi="Arial" w:cs="Arial"/>
                      <w:b/>
                      <w:sz w:val="16"/>
                      <w:szCs w:val="16"/>
                    </w:rPr>
                    <w:t>)</w:t>
                  </w:r>
                </w:p>
              </w:tc>
              <w:tc>
                <w:tcPr>
                  <w:tcW w:w="2720" w:type="dxa"/>
                  <w:shd w:val="clear" w:color="auto" w:fill="D9D9D9" w:themeFill="background1" w:themeFillShade="D9"/>
                  <w:vAlign w:val="center"/>
                </w:tcPr>
                <w:p w14:paraId="55D67EF3" w14:textId="77777777" w:rsidR="001B408E" w:rsidRPr="00511AF3" w:rsidRDefault="001B408E" w:rsidP="001B408E">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REMARKS</w:t>
                  </w:r>
                </w:p>
              </w:tc>
            </w:tr>
            <w:tr w:rsidR="001B408E" w:rsidRPr="00511AF3" w14:paraId="2E4FEA3E" w14:textId="77777777" w:rsidTr="001B408E">
              <w:tc>
                <w:tcPr>
                  <w:tcW w:w="7561" w:type="dxa"/>
                  <w:gridSpan w:val="4"/>
                  <w:shd w:val="clear" w:color="auto" w:fill="EAF1DD" w:themeFill="accent3" w:themeFillTint="33"/>
                  <w:vAlign w:val="center"/>
                </w:tcPr>
                <w:p w14:paraId="0EB76FFD" w14:textId="77777777" w:rsidR="001B408E" w:rsidRPr="00511AF3" w:rsidRDefault="001B408E" w:rsidP="001B408E">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FIRST TRANCHE</w:t>
                  </w:r>
                </w:p>
              </w:tc>
            </w:tr>
            <w:tr w:rsidR="001B408E" w:rsidRPr="00511AF3" w14:paraId="476EC654" w14:textId="77777777" w:rsidTr="001B408E">
              <w:tc>
                <w:tcPr>
                  <w:tcW w:w="1581" w:type="dxa"/>
                </w:tcPr>
                <w:p w14:paraId="4ADA223E"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2D607692"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504,018</w:t>
                  </w:r>
                </w:p>
              </w:tc>
              <w:tc>
                <w:tcPr>
                  <w:tcW w:w="1701" w:type="dxa"/>
                </w:tcPr>
                <w:p w14:paraId="68B194E8"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9,776,117,000.00</w:t>
                  </w:r>
                </w:p>
              </w:tc>
              <w:tc>
                <w:tcPr>
                  <w:tcW w:w="2720" w:type="dxa"/>
                </w:tcPr>
                <w:p w14:paraId="7FAA6843"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 xml:space="preserve">As of </w:t>
                  </w:r>
                  <w:proofErr w:type="gramStart"/>
                  <w:r w:rsidRPr="00511AF3">
                    <w:rPr>
                      <w:rFonts w:ascii="Arial" w:eastAsia="Arial" w:hAnsi="Arial" w:cs="Arial"/>
                      <w:bCs/>
                      <w:sz w:val="16"/>
                      <w:szCs w:val="16"/>
                    </w:rPr>
                    <w:t>28 May</w:t>
                  </w:r>
                  <w:proofErr w:type="gramEnd"/>
                  <w:r w:rsidRPr="00511AF3">
                    <w:rPr>
                      <w:rFonts w:ascii="Arial" w:eastAsia="Arial" w:hAnsi="Arial" w:cs="Arial"/>
                      <w:bCs/>
                      <w:sz w:val="16"/>
                      <w:szCs w:val="16"/>
                    </w:rPr>
                    <w:t xml:space="preserve"> 2020</w:t>
                  </w:r>
                </w:p>
              </w:tc>
            </w:tr>
            <w:tr w:rsidR="001B408E" w:rsidRPr="00511AF3" w14:paraId="0A7D2DB9" w14:textId="77777777" w:rsidTr="001B408E">
              <w:tc>
                <w:tcPr>
                  <w:tcW w:w="1581" w:type="dxa"/>
                </w:tcPr>
                <w:p w14:paraId="7FBB653F"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53280ED5"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94,208</w:t>
                  </w:r>
                </w:p>
              </w:tc>
              <w:tc>
                <w:tcPr>
                  <w:tcW w:w="1701" w:type="dxa"/>
                </w:tcPr>
                <w:p w14:paraId="42CDDF6A"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515,171,200.00</w:t>
                  </w:r>
                </w:p>
              </w:tc>
              <w:tc>
                <w:tcPr>
                  <w:tcW w:w="2720" w:type="dxa"/>
                </w:tcPr>
                <w:p w14:paraId="6F00BDC5"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 xml:space="preserve">As of </w:t>
                  </w:r>
                  <w:proofErr w:type="gramStart"/>
                  <w:r w:rsidRPr="00511AF3">
                    <w:rPr>
                      <w:rFonts w:ascii="Arial" w:eastAsia="Arial" w:hAnsi="Arial" w:cs="Arial"/>
                      <w:bCs/>
                      <w:sz w:val="16"/>
                      <w:szCs w:val="16"/>
                    </w:rPr>
                    <w:t>10 September</w:t>
                  </w:r>
                  <w:proofErr w:type="gramEnd"/>
                  <w:r w:rsidRPr="00511AF3">
                    <w:rPr>
                      <w:rFonts w:ascii="Arial" w:eastAsia="Arial" w:hAnsi="Arial" w:cs="Arial"/>
                      <w:bCs/>
                      <w:sz w:val="16"/>
                      <w:szCs w:val="16"/>
                    </w:rPr>
                    <w:t xml:space="preserve"> 2020</w:t>
                  </w:r>
                </w:p>
              </w:tc>
            </w:tr>
            <w:tr w:rsidR="001B408E" w:rsidRPr="00511AF3" w14:paraId="61881C10" w14:textId="77777777" w:rsidTr="001B408E">
              <w:tc>
                <w:tcPr>
                  <w:tcW w:w="1581" w:type="dxa"/>
                </w:tcPr>
                <w:p w14:paraId="7F4FCF1F"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33C9CBF4"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81,698</w:t>
                  </w:r>
                </w:p>
              </w:tc>
              <w:tc>
                <w:tcPr>
                  <w:tcW w:w="1701" w:type="dxa"/>
                </w:tcPr>
                <w:p w14:paraId="5FA21480"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3,131,037,000.00</w:t>
                  </w:r>
                </w:p>
              </w:tc>
              <w:tc>
                <w:tcPr>
                  <w:tcW w:w="2720" w:type="dxa"/>
                </w:tcPr>
                <w:p w14:paraId="67F94991"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 xml:space="preserve">As of </w:t>
                  </w:r>
                  <w:proofErr w:type="gramStart"/>
                  <w:r w:rsidRPr="00511AF3">
                    <w:rPr>
                      <w:rFonts w:ascii="Arial" w:eastAsia="Arial" w:hAnsi="Arial" w:cs="Arial"/>
                      <w:bCs/>
                      <w:sz w:val="16"/>
                      <w:szCs w:val="16"/>
                    </w:rPr>
                    <w:t>15 November</w:t>
                  </w:r>
                  <w:proofErr w:type="gramEnd"/>
                  <w:r w:rsidRPr="00511AF3">
                    <w:rPr>
                      <w:rFonts w:ascii="Arial" w:eastAsia="Arial" w:hAnsi="Arial" w:cs="Arial"/>
                      <w:bCs/>
                      <w:sz w:val="16"/>
                      <w:szCs w:val="16"/>
                    </w:rPr>
                    <w:t xml:space="preserve"> 2020</w:t>
                  </w:r>
                </w:p>
              </w:tc>
            </w:tr>
            <w:tr w:rsidR="001B408E" w:rsidRPr="00511AF3" w14:paraId="275D19CD" w14:textId="77777777" w:rsidTr="001B408E">
              <w:tc>
                <w:tcPr>
                  <w:tcW w:w="7561" w:type="dxa"/>
                  <w:gridSpan w:val="4"/>
                  <w:shd w:val="clear" w:color="auto" w:fill="EAF1DD" w:themeFill="accent3" w:themeFillTint="33"/>
                  <w:vAlign w:val="center"/>
                </w:tcPr>
                <w:p w14:paraId="3DA96A3A" w14:textId="77777777" w:rsidR="001B408E" w:rsidRPr="00511AF3" w:rsidRDefault="001B408E" w:rsidP="001B408E">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SECOND TRANCHE</w:t>
                  </w:r>
                </w:p>
              </w:tc>
            </w:tr>
            <w:tr w:rsidR="001B408E" w:rsidRPr="00511AF3" w14:paraId="380EF89F" w14:textId="77777777" w:rsidTr="001B408E">
              <w:tc>
                <w:tcPr>
                  <w:tcW w:w="1581" w:type="dxa"/>
                </w:tcPr>
                <w:p w14:paraId="39B38213"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3691DA03"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302,266</w:t>
                  </w:r>
                </w:p>
              </w:tc>
              <w:tc>
                <w:tcPr>
                  <w:tcW w:w="1701" w:type="dxa"/>
                </w:tcPr>
                <w:p w14:paraId="14656708"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464,729,000.00</w:t>
                  </w:r>
                </w:p>
              </w:tc>
              <w:tc>
                <w:tcPr>
                  <w:tcW w:w="2720" w:type="dxa"/>
                </w:tcPr>
                <w:p w14:paraId="112E4B64"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 xml:space="preserve">As of </w:t>
                  </w:r>
                  <w:proofErr w:type="gramStart"/>
                  <w:r w:rsidRPr="00511AF3">
                    <w:rPr>
                      <w:rFonts w:ascii="Arial" w:eastAsia="Arial" w:hAnsi="Arial" w:cs="Arial"/>
                      <w:bCs/>
                      <w:sz w:val="16"/>
                      <w:szCs w:val="16"/>
                    </w:rPr>
                    <w:t>15 November</w:t>
                  </w:r>
                  <w:proofErr w:type="gramEnd"/>
                  <w:r w:rsidRPr="00511AF3">
                    <w:rPr>
                      <w:rFonts w:ascii="Arial" w:eastAsia="Arial" w:hAnsi="Arial" w:cs="Arial"/>
                      <w:bCs/>
                      <w:sz w:val="16"/>
                      <w:szCs w:val="16"/>
                    </w:rPr>
                    <w:t xml:space="preserve"> 2020</w:t>
                  </w:r>
                </w:p>
              </w:tc>
            </w:tr>
            <w:tr w:rsidR="001B408E" w:rsidRPr="00511AF3" w14:paraId="64E96E54" w14:textId="77777777" w:rsidTr="001B408E">
              <w:tc>
                <w:tcPr>
                  <w:tcW w:w="1581" w:type="dxa"/>
                </w:tcPr>
                <w:p w14:paraId="3164B591"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7F96524A"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82,718</w:t>
                  </w:r>
                </w:p>
              </w:tc>
              <w:tc>
                <w:tcPr>
                  <w:tcW w:w="1701" w:type="dxa"/>
                </w:tcPr>
                <w:p w14:paraId="44DFE030"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455,997,700.00</w:t>
                  </w:r>
                </w:p>
              </w:tc>
              <w:tc>
                <w:tcPr>
                  <w:tcW w:w="2720" w:type="dxa"/>
                </w:tcPr>
                <w:p w14:paraId="5BA85C4A"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 xml:space="preserve">As of </w:t>
                  </w:r>
                  <w:proofErr w:type="gramStart"/>
                  <w:r w:rsidRPr="00511AF3">
                    <w:rPr>
                      <w:rFonts w:ascii="Arial" w:eastAsia="Arial" w:hAnsi="Arial" w:cs="Arial"/>
                      <w:bCs/>
                      <w:sz w:val="16"/>
                      <w:szCs w:val="16"/>
                    </w:rPr>
                    <w:t>10 September</w:t>
                  </w:r>
                  <w:proofErr w:type="gramEnd"/>
                  <w:r w:rsidRPr="00511AF3">
                    <w:rPr>
                      <w:rFonts w:ascii="Arial" w:eastAsia="Arial" w:hAnsi="Arial" w:cs="Arial"/>
                      <w:bCs/>
                      <w:sz w:val="16"/>
                      <w:szCs w:val="16"/>
                    </w:rPr>
                    <w:t xml:space="preserve"> 2020</w:t>
                  </w:r>
                </w:p>
              </w:tc>
            </w:tr>
            <w:tr w:rsidR="001B408E" w:rsidRPr="00511AF3" w14:paraId="1E1C134A" w14:textId="77777777" w:rsidTr="001B408E">
              <w:tc>
                <w:tcPr>
                  <w:tcW w:w="1581" w:type="dxa"/>
                </w:tcPr>
                <w:p w14:paraId="6A3A787C"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602D236F"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53,484</w:t>
                  </w:r>
                </w:p>
              </w:tc>
              <w:tc>
                <w:tcPr>
                  <w:tcW w:w="1701" w:type="dxa"/>
                </w:tcPr>
                <w:p w14:paraId="3EB532DD"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2,947,646,000.00</w:t>
                  </w:r>
                </w:p>
              </w:tc>
              <w:tc>
                <w:tcPr>
                  <w:tcW w:w="2720" w:type="dxa"/>
                </w:tcPr>
                <w:p w14:paraId="486D2472"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 xml:space="preserve">As of </w:t>
                  </w:r>
                  <w:proofErr w:type="gramStart"/>
                  <w:r w:rsidRPr="00511AF3">
                    <w:rPr>
                      <w:rFonts w:ascii="Arial" w:eastAsia="Arial" w:hAnsi="Arial" w:cs="Arial"/>
                      <w:bCs/>
                      <w:sz w:val="16"/>
                      <w:szCs w:val="16"/>
                    </w:rPr>
                    <w:t>19 October</w:t>
                  </w:r>
                  <w:proofErr w:type="gramEnd"/>
                  <w:r w:rsidRPr="00511AF3">
                    <w:rPr>
                      <w:rFonts w:ascii="Arial" w:eastAsia="Arial" w:hAnsi="Arial" w:cs="Arial"/>
                      <w:bCs/>
                      <w:sz w:val="16"/>
                      <w:szCs w:val="16"/>
                    </w:rPr>
                    <w:t xml:space="preserve"> 2020</w:t>
                  </w:r>
                </w:p>
              </w:tc>
            </w:tr>
            <w:tr w:rsidR="001B408E" w:rsidRPr="00511AF3" w14:paraId="09959C84" w14:textId="77777777" w:rsidTr="001B408E">
              <w:tc>
                <w:tcPr>
                  <w:tcW w:w="7561" w:type="dxa"/>
                  <w:gridSpan w:val="4"/>
                  <w:shd w:val="clear" w:color="auto" w:fill="EAF1DD" w:themeFill="accent3" w:themeFillTint="33"/>
                  <w:vAlign w:val="center"/>
                </w:tcPr>
                <w:p w14:paraId="361CCA9C" w14:textId="77777777" w:rsidR="001B408E" w:rsidRPr="00511AF3" w:rsidRDefault="001B408E" w:rsidP="001B408E">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OTHERS</w:t>
                  </w:r>
                </w:p>
              </w:tc>
            </w:tr>
            <w:tr w:rsidR="001B408E" w:rsidRPr="00511AF3" w14:paraId="3FD80E48" w14:textId="77777777" w:rsidTr="001B408E">
              <w:tc>
                <w:tcPr>
                  <w:tcW w:w="1581" w:type="dxa"/>
                  <w:vAlign w:val="center"/>
                </w:tcPr>
                <w:p w14:paraId="4BA21F43"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ESP-SAP LTFRB</w:t>
                  </w:r>
                </w:p>
              </w:tc>
              <w:tc>
                <w:tcPr>
                  <w:tcW w:w="1559" w:type="dxa"/>
                  <w:vAlign w:val="center"/>
                </w:tcPr>
                <w:p w14:paraId="259626BB" w14:textId="77777777" w:rsidR="001B408E" w:rsidRPr="00511AF3" w:rsidRDefault="001B408E" w:rsidP="001B408E">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3,703</w:t>
                  </w:r>
                </w:p>
              </w:tc>
              <w:tc>
                <w:tcPr>
                  <w:tcW w:w="1701" w:type="dxa"/>
                  <w:vAlign w:val="center"/>
                </w:tcPr>
                <w:p w14:paraId="0C58A22A" w14:textId="77777777" w:rsidR="001B408E" w:rsidRPr="00511AF3" w:rsidRDefault="001B408E" w:rsidP="001B408E">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9,069,500.00</w:t>
                  </w:r>
                </w:p>
              </w:tc>
              <w:tc>
                <w:tcPr>
                  <w:tcW w:w="2720" w:type="dxa"/>
                  <w:vAlign w:val="center"/>
                </w:tcPr>
                <w:p w14:paraId="3F51CAA6" w14:textId="77777777" w:rsidR="001B408E" w:rsidRPr="00511AF3" w:rsidRDefault="001B408E" w:rsidP="001B408E">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 xml:space="preserve">As of </w:t>
                  </w:r>
                  <w:proofErr w:type="gramStart"/>
                  <w:r w:rsidRPr="00511AF3">
                    <w:rPr>
                      <w:rFonts w:ascii="Arial" w:eastAsia="Arial" w:hAnsi="Arial" w:cs="Arial"/>
                      <w:bCs/>
                      <w:sz w:val="16"/>
                      <w:szCs w:val="16"/>
                    </w:rPr>
                    <w:t>19 October</w:t>
                  </w:r>
                  <w:proofErr w:type="gramEnd"/>
                  <w:r w:rsidRPr="00511AF3">
                    <w:rPr>
                      <w:rFonts w:ascii="Arial" w:eastAsia="Arial" w:hAnsi="Arial" w:cs="Arial"/>
                      <w:bCs/>
                      <w:sz w:val="16"/>
                      <w:szCs w:val="16"/>
                    </w:rPr>
                    <w:t xml:space="preserve"> 2020</w:t>
                  </w:r>
                </w:p>
              </w:tc>
            </w:tr>
          </w:tbl>
          <w:p w14:paraId="5EA8C109" w14:textId="77777777" w:rsidR="001B408E" w:rsidRPr="00511AF3" w:rsidRDefault="001B408E" w:rsidP="001B408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7BBBACF" w14:textId="77777777" w:rsidR="001B408E" w:rsidRDefault="001B408E" w:rsidP="001B408E">
      <w:pPr>
        <w:pStyle w:val="NoSpacing"/>
        <w:contextualSpacing/>
        <w:rPr>
          <w:rFonts w:ascii="Arial" w:hAnsi="Arial" w:cs="Arial"/>
          <w:b/>
          <w:sz w:val="24"/>
        </w:rPr>
      </w:pPr>
    </w:p>
    <w:p w14:paraId="77FA88A3" w14:textId="77777777" w:rsidR="001B408E" w:rsidRPr="00A8767E" w:rsidRDefault="001B408E" w:rsidP="001B408E">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1B408E" w:rsidRPr="00A8767E" w14:paraId="6515A451" w14:textId="77777777" w:rsidTr="001B408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58D5B7"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0BBB1A"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050807" w14:paraId="6599AFE8" w14:textId="77777777" w:rsidTr="001B408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4DA965" w14:textId="77777777" w:rsidR="001B408E" w:rsidRPr="00126684"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126684">
              <w:rPr>
                <w:rFonts w:ascii="Arial" w:eastAsia="Arial" w:hAnsi="Arial" w:cs="Arial"/>
                <w:sz w:val="20"/>
                <w:szCs w:val="19"/>
              </w:rPr>
              <w:t>27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6845BB" w14:textId="77777777" w:rsidR="001B408E" w:rsidRPr="00126684" w:rsidRDefault="001B408E" w:rsidP="001B408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Crisis Intervention Section has provided a total amount of grants worth </w:t>
            </w:r>
            <w:r w:rsidRPr="00126684">
              <w:rPr>
                <w:rFonts w:ascii="Arial" w:eastAsia="Arial" w:hAnsi="Arial" w:cs="Arial"/>
                <w:b/>
                <w:bCs/>
                <w:sz w:val="20"/>
                <w:szCs w:val="20"/>
              </w:rPr>
              <w:t>₱217,679,878.58</w:t>
            </w:r>
            <w:r w:rsidRPr="00126684">
              <w:rPr>
                <w:rFonts w:ascii="Arial" w:eastAsia="Arial" w:hAnsi="Arial" w:cs="Arial"/>
                <w:sz w:val="20"/>
                <w:szCs w:val="20"/>
              </w:rPr>
              <w:t xml:space="preserve"> to </w:t>
            </w:r>
            <w:r w:rsidRPr="00126684">
              <w:rPr>
                <w:rFonts w:ascii="Arial" w:eastAsia="Arial" w:hAnsi="Arial" w:cs="Arial"/>
                <w:b/>
                <w:bCs/>
                <w:sz w:val="20"/>
                <w:szCs w:val="20"/>
              </w:rPr>
              <w:t>80,200 clients</w:t>
            </w:r>
            <w:r w:rsidRPr="00126684">
              <w:rPr>
                <w:rFonts w:ascii="Arial" w:eastAsia="Arial" w:hAnsi="Arial" w:cs="Arial"/>
                <w:sz w:val="20"/>
                <w:szCs w:val="20"/>
              </w:rPr>
              <w:t>.</w:t>
            </w:r>
          </w:p>
          <w:p w14:paraId="1B480010" w14:textId="77777777" w:rsidR="001B408E" w:rsidRPr="00126684" w:rsidRDefault="001B408E" w:rsidP="001B408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Sustainable Livelihood Program (SLP) has provided </w:t>
            </w:r>
            <w:r w:rsidRPr="00126684">
              <w:rPr>
                <w:rFonts w:ascii="Arial" w:eastAsia="Arial" w:hAnsi="Arial" w:cs="Arial"/>
                <w:b/>
                <w:bCs/>
                <w:sz w:val="20"/>
                <w:szCs w:val="20"/>
              </w:rPr>
              <w:t>₱23,869,000.00</w:t>
            </w:r>
            <w:r w:rsidRPr="00126684">
              <w:rPr>
                <w:rFonts w:ascii="Arial" w:eastAsia="Arial" w:hAnsi="Arial" w:cs="Arial"/>
                <w:sz w:val="20"/>
                <w:szCs w:val="20"/>
              </w:rPr>
              <w:t xml:space="preserve"> to </w:t>
            </w:r>
            <w:r w:rsidRPr="00126684">
              <w:rPr>
                <w:rFonts w:ascii="Arial" w:eastAsia="Arial" w:hAnsi="Arial" w:cs="Arial"/>
                <w:b/>
                <w:bCs/>
                <w:sz w:val="20"/>
                <w:szCs w:val="20"/>
              </w:rPr>
              <w:t>1,538 beneficiaries</w:t>
            </w:r>
            <w:r w:rsidRPr="00126684">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34371338" w14:textId="77777777" w:rsidR="001B408E" w:rsidRPr="00126684" w:rsidRDefault="001B408E" w:rsidP="001B408E">
            <w:pPr>
              <w:pStyle w:val="ListParagraph"/>
              <w:numPr>
                <w:ilvl w:val="0"/>
                <w:numId w:val="9"/>
              </w:numPr>
              <w:rPr>
                <w:rFonts w:ascii="Arial" w:eastAsia="Arial" w:hAnsi="Arial" w:cs="Arial"/>
                <w:sz w:val="20"/>
                <w:szCs w:val="20"/>
              </w:rPr>
            </w:pPr>
            <w:r w:rsidRPr="00126684">
              <w:rPr>
                <w:rFonts w:ascii="Arial" w:eastAsia="Arial" w:hAnsi="Arial" w:cs="Arial"/>
                <w:sz w:val="20"/>
                <w:szCs w:val="20"/>
              </w:rPr>
              <w:t>DSWD-FO CALABARZON through the DRMD coordinated with the LGUs that hosted COVID-19 Coordinated Operations to Defeat Epidemic (CODE) meeting for the retrieval and submission of the Relief Distribution Sheet of face mask distributed during the meeting.</w:t>
            </w:r>
          </w:p>
          <w:p w14:paraId="3FE92808" w14:textId="77777777" w:rsidR="001B408E" w:rsidRPr="00126684" w:rsidRDefault="001B408E" w:rsidP="001B408E">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6EB188D4" w14:textId="77777777" w:rsidR="001B408E" w:rsidRPr="00126684" w:rsidRDefault="001B408E" w:rsidP="001B408E">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2BDB299F" w14:textId="77777777" w:rsidR="001B408E" w:rsidRPr="00126684" w:rsidRDefault="001B408E" w:rsidP="001B408E">
            <w:pPr>
              <w:spacing w:after="0" w:line="240" w:lineRule="auto"/>
              <w:ind w:right="57"/>
              <w:contextualSpacing/>
              <w:jc w:val="both"/>
              <w:rPr>
                <w:rFonts w:ascii="Arial" w:eastAsia="Arial" w:hAnsi="Arial" w:cs="Arial"/>
                <w:b/>
                <w:sz w:val="20"/>
                <w:szCs w:val="20"/>
              </w:rPr>
            </w:pPr>
            <w:r w:rsidRPr="00126684">
              <w:rPr>
                <w:rFonts w:ascii="Arial" w:eastAsia="Arial" w:hAnsi="Arial" w:cs="Arial"/>
                <w:b/>
                <w:sz w:val="20"/>
                <w:szCs w:val="20"/>
              </w:rPr>
              <w:t>Social Amelioration Program (SAP)</w:t>
            </w:r>
          </w:p>
          <w:p w14:paraId="11D8954D" w14:textId="77777777" w:rsidR="001B408E" w:rsidRPr="00126684" w:rsidRDefault="001B408E" w:rsidP="001B408E">
            <w:pPr>
              <w:pStyle w:val="ListParagraph"/>
              <w:numPr>
                <w:ilvl w:val="0"/>
                <w:numId w:val="9"/>
              </w:numPr>
              <w:spacing w:after="0" w:line="240" w:lineRule="auto"/>
              <w:ind w:right="57"/>
              <w:jc w:val="both"/>
              <w:rPr>
                <w:rFonts w:ascii="Arial" w:eastAsia="Arial" w:hAnsi="Arial" w:cs="Arial"/>
                <w:sz w:val="20"/>
                <w:szCs w:val="20"/>
              </w:rPr>
            </w:pPr>
            <w:proofErr w:type="spellStart"/>
            <w:r w:rsidRPr="00126684">
              <w:rPr>
                <w:rFonts w:ascii="Arial" w:eastAsia="Arial" w:hAnsi="Arial" w:cs="Arial"/>
                <w:sz w:val="20"/>
                <w:szCs w:val="20"/>
              </w:rPr>
              <w:t>Pantawid</w:t>
            </w:r>
            <w:proofErr w:type="spellEnd"/>
            <w:r w:rsidRPr="00126684">
              <w:rPr>
                <w:rFonts w:ascii="Arial" w:eastAsia="Arial" w:hAnsi="Arial" w:cs="Arial"/>
                <w:sz w:val="20"/>
                <w:szCs w:val="20"/>
              </w:rPr>
              <w:t xml:space="preserve"> </w:t>
            </w:r>
            <w:proofErr w:type="spellStart"/>
            <w:r w:rsidRPr="00126684">
              <w:rPr>
                <w:rFonts w:ascii="Arial" w:eastAsia="Arial" w:hAnsi="Arial" w:cs="Arial"/>
                <w:sz w:val="20"/>
                <w:szCs w:val="20"/>
              </w:rPr>
              <w:t>Pamilya</w:t>
            </w:r>
            <w:proofErr w:type="spellEnd"/>
            <w:r w:rsidRPr="00126684">
              <w:rPr>
                <w:rFonts w:ascii="Arial" w:eastAsia="Arial" w:hAnsi="Arial" w:cs="Arial"/>
                <w:sz w:val="20"/>
                <w:szCs w:val="20"/>
              </w:rPr>
              <w:t xml:space="preserve"> has provided </w:t>
            </w:r>
            <w:r w:rsidRPr="00126684">
              <w:rPr>
                <w:rFonts w:ascii="Arial" w:eastAsia="Arial" w:hAnsi="Arial" w:cs="Arial"/>
                <w:b/>
                <w:bCs/>
                <w:sz w:val="20"/>
                <w:szCs w:val="20"/>
              </w:rPr>
              <w:t>₱1,593,919,850.00</w:t>
            </w:r>
            <w:r w:rsidRPr="00126684">
              <w:rPr>
                <w:rFonts w:ascii="Arial" w:eastAsia="Arial" w:hAnsi="Arial" w:cs="Arial"/>
                <w:sz w:val="20"/>
                <w:szCs w:val="20"/>
              </w:rPr>
              <w:t xml:space="preserve"> and covered 99.99% of their target for both cash card and non-cash card holders for the second tranche. For non-4Ps beneficiaries, a total of </w:t>
            </w:r>
            <w:r w:rsidRPr="00126684">
              <w:rPr>
                <w:rFonts w:ascii="Arial" w:eastAsia="Arial" w:hAnsi="Arial" w:cs="Arial"/>
                <w:b/>
                <w:bCs/>
                <w:sz w:val="20"/>
                <w:szCs w:val="20"/>
              </w:rPr>
              <w:t xml:space="preserve">₱8,929,732,500.00 </w:t>
            </w:r>
            <w:r w:rsidRPr="00126684">
              <w:rPr>
                <w:rFonts w:ascii="Arial" w:eastAsia="Arial" w:hAnsi="Arial" w:cs="Arial"/>
                <w:sz w:val="20"/>
                <w:szCs w:val="20"/>
              </w:rPr>
              <w:t>worth of assistance was provided via digital payment and covered 87.30% of the FO’s target.</w:t>
            </w:r>
          </w:p>
          <w:p w14:paraId="3CE46AF6" w14:textId="77777777" w:rsidR="001B408E" w:rsidRPr="00126684" w:rsidRDefault="001B408E" w:rsidP="001B408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For successful transactions of FSPs for the second tranche payment, a total of 1,373,805 successful transactions were recorded in 142 LGUs in the region. The total number of unsuccessful transactions is 252,115.</w:t>
            </w:r>
          </w:p>
          <w:p w14:paraId="21E83DDB" w14:textId="77777777" w:rsidR="001B408E" w:rsidRPr="00126684" w:rsidRDefault="001B408E" w:rsidP="001B408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On client support, the FO received 112,998 complaints, referrals, and queries from various reporting sources. From this number, 112,868 or 99.88% was addressed and responded.</w:t>
            </w:r>
          </w:p>
        </w:tc>
      </w:tr>
    </w:tbl>
    <w:p w14:paraId="53FE3DB5" w14:textId="77777777" w:rsidR="001B408E" w:rsidRDefault="001B408E" w:rsidP="001B408E">
      <w:pPr>
        <w:spacing w:after="0" w:line="240" w:lineRule="auto"/>
        <w:contextualSpacing/>
        <w:rPr>
          <w:rFonts w:ascii="Arial" w:eastAsia="Arial" w:hAnsi="Arial" w:cs="Arial"/>
          <w:b/>
          <w:sz w:val="24"/>
          <w:szCs w:val="24"/>
        </w:rPr>
      </w:pPr>
    </w:p>
    <w:p w14:paraId="5B922E35" w14:textId="77777777" w:rsidR="001B408E" w:rsidRDefault="001B408E" w:rsidP="001B408E">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1B408E" w:rsidRPr="00A7347F" w14:paraId="6D8B37FF" w14:textId="77777777" w:rsidTr="001B408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2037ED9" w14:textId="77777777" w:rsidR="001B408E" w:rsidRPr="00A7347F"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2B260B46" w14:textId="77777777" w:rsidR="001B408E" w:rsidRPr="00A7347F" w:rsidRDefault="001B408E" w:rsidP="001B408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1B408E" w:rsidRPr="007E42A7" w14:paraId="32E4D531" w14:textId="77777777" w:rsidTr="001B408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10F01AFD" w14:textId="77777777" w:rsidR="001B408E" w:rsidRPr="000A65D2"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Pr>
                <w:rFonts w:ascii="Arial" w:eastAsia="Arial" w:hAnsi="Arial" w:cs="Arial"/>
                <w:sz w:val="20"/>
                <w:szCs w:val="20"/>
              </w:rPr>
              <w:t>01</w:t>
            </w:r>
            <w:r w:rsidRPr="000A65D2">
              <w:rPr>
                <w:rFonts w:ascii="Arial" w:eastAsia="Arial" w:hAnsi="Arial" w:cs="Arial"/>
                <w:sz w:val="20"/>
                <w:szCs w:val="20"/>
              </w:rPr>
              <w:t xml:space="preserve"> </w:t>
            </w:r>
            <w:r>
              <w:rPr>
                <w:rFonts w:ascii="Arial" w:eastAsia="Arial" w:hAnsi="Arial" w:cs="Arial"/>
                <w:sz w:val="20"/>
                <w:szCs w:val="20"/>
              </w:rPr>
              <w:t>Decem</w:t>
            </w:r>
            <w:r w:rsidRPr="000A65D2">
              <w:rPr>
                <w:rFonts w:ascii="Arial" w:eastAsia="Arial" w:hAnsi="Arial" w:cs="Arial"/>
                <w:sz w:val="20"/>
                <w:szCs w:val="20"/>
              </w:rPr>
              <w:t>ber 2020</w:t>
            </w:r>
          </w:p>
        </w:tc>
        <w:tc>
          <w:tcPr>
            <w:tcW w:w="7796" w:type="dxa"/>
            <w:tcBorders>
              <w:top w:val="single" w:sz="4" w:space="0" w:color="auto"/>
              <w:left w:val="single" w:sz="4" w:space="0" w:color="auto"/>
              <w:bottom w:val="single" w:sz="4" w:space="0" w:color="auto"/>
              <w:right w:val="single" w:sz="4" w:space="0" w:color="auto"/>
            </w:tcBorders>
          </w:tcPr>
          <w:p w14:paraId="66481E5F" w14:textId="77777777" w:rsidR="001B408E" w:rsidRPr="000A65D2" w:rsidRDefault="001B408E" w:rsidP="001B408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sidRPr="000A65D2">
              <w:rPr>
                <w:rFonts w:ascii="Arial" w:eastAsia="Arial" w:hAnsi="Arial" w:cs="Arial"/>
                <w:b/>
                <w:sz w:val="20"/>
                <w:szCs w:val="19"/>
              </w:rPr>
              <w:t xml:space="preserve">4,121 FFPs </w:t>
            </w:r>
            <w:r w:rsidRPr="000A65D2">
              <w:rPr>
                <w:rFonts w:ascii="Arial" w:eastAsia="Arial" w:hAnsi="Arial" w:cs="Arial"/>
                <w:sz w:val="20"/>
                <w:szCs w:val="19"/>
              </w:rPr>
              <w:t xml:space="preserve">with a total amount of </w:t>
            </w:r>
            <w:r w:rsidRPr="000A65D2">
              <w:rPr>
                <w:rFonts w:ascii="Arial" w:eastAsia="Arial" w:hAnsi="Arial" w:cs="Arial"/>
                <w:b/>
                <w:sz w:val="20"/>
                <w:szCs w:val="19"/>
              </w:rPr>
              <w:t xml:space="preserve">₱1,854,450.00 </w:t>
            </w:r>
            <w:r w:rsidRPr="000A65D2">
              <w:rPr>
                <w:rFonts w:ascii="Arial" w:eastAsia="Arial" w:hAnsi="Arial" w:cs="Arial"/>
                <w:sz w:val="20"/>
                <w:szCs w:val="19"/>
              </w:rPr>
              <w:t xml:space="preserve">to </w:t>
            </w:r>
            <w:r w:rsidRPr="000A65D2">
              <w:rPr>
                <w:rFonts w:ascii="Arial" w:eastAsia="Arial" w:hAnsi="Arial" w:cs="Arial"/>
                <w:b/>
                <w:sz w:val="20"/>
                <w:szCs w:val="19"/>
              </w:rPr>
              <w:t xml:space="preserve">4,093 Locally Stranded Individuals (LSIs) </w:t>
            </w:r>
            <w:r w:rsidRPr="000A65D2">
              <w:rPr>
                <w:rFonts w:ascii="Arial" w:eastAsia="Arial" w:hAnsi="Arial" w:cs="Arial"/>
                <w:sz w:val="20"/>
                <w:szCs w:val="19"/>
              </w:rPr>
              <w:t>through the Region/SWADTs Crisis Intervention Units (CIU) as of 06 November 2020, 1PM.</w:t>
            </w:r>
          </w:p>
          <w:p w14:paraId="77C200C5" w14:textId="77777777" w:rsidR="001B408E" w:rsidRPr="000A65D2" w:rsidRDefault="001B408E" w:rsidP="001B408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through the NCIP provided </w:t>
            </w:r>
            <w:r w:rsidRPr="000A65D2">
              <w:rPr>
                <w:rFonts w:ascii="Arial" w:eastAsia="Arial" w:hAnsi="Arial" w:cs="Arial"/>
                <w:b/>
                <w:bCs/>
                <w:sz w:val="20"/>
                <w:szCs w:val="19"/>
              </w:rPr>
              <w:t>2,733 hygiene kits</w:t>
            </w:r>
            <w:r w:rsidRPr="000A65D2">
              <w:rPr>
                <w:rFonts w:ascii="Arial" w:eastAsia="Arial" w:hAnsi="Arial" w:cs="Arial"/>
                <w:sz w:val="20"/>
                <w:szCs w:val="19"/>
              </w:rPr>
              <w:t xml:space="preserve"> to </w:t>
            </w:r>
            <w:r w:rsidRPr="000A65D2">
              <w:rPr>
                <w:rFonts w:ascii="Arial" w:eastAsia="Arial" w:hAnsi="Arial" w:cs="Arial"/>
                <w:b/>
                <w:sz w:val="20"/>
                <w:szCs w:val="19"/>
              </w:rPr>
              <w:t>2,639</w:t>
            </w:r>
            <w:r w:rsidRPr="000A65D2">
              <w:rPr>
                <w:rFonts w:ascii="Arial" w:eastAsia="Arial" w:hAnsi="Arial" w:cs="Arial"/>
                <w:sz w:val="20"/>
                <w:szCs w:val="19"/>
              </w:rPr>
              <w:t xml:space="preserve"> </w:t>
            </w:r>
            <w:r w:rsidRPr="000A65D2">
              <w:rPr>
                <w:rFonts w:ascii="Arial" w:eastAsia="Arial" w:hAnsi="Arial" w:cs="Arial"/>
                <w:b/>
                <w:bCs/>
                <w:sz w:val="20"/>
                <w:szCs w:val="19"/>
              </w:rPr>
              <w:t>Indigenous Peoples</w:t>
            </w:r>
            <w:r w:rsidRPr="000A65D2">
              <w:rPr>
                <w:rFonts w:ascii="Arial" w:eastAsia="Arial" w:hAnsi="Arial" w:cs="Arial"/>
                <w:sz w:val="20"/>
                <w:szCs w:val="19"/>
              </w:rPr>
              <w:t xml:space="preserve"> in the region amounting to </w:t>
            </w:r>
            <w:r w:rsidRPr="000A65D2">
              <w:rPr>
                <w:rFonts w:ascii="Arial" w:eastAsia="Arial" w:hAnsi="Arial" w:cs="Arial"/>
                <w:b/>
                <w:bCs/>
                <w:sz w:val="20"/>
                <w:szCs w:val="19"/>
              </w:rPr>
              <w:t xml:space="preserve">₱4,480,626.15 </w:t>
            </w:r>
            <w:r w:rsidRPr="000A65D2">
              <w:rPr>
                <w:rFonts w:ascii="Arial" w:eastAsia="Arial" w:hAnsi="Arial" w:cs="Arial"/>
                <w:sz w:val="20"/>
                <w:szCs w:val="19"/>
              </w:rPr>
              <w:t xml:space="preserve">as of </w:t>
            </w:r>
            <w:r>
              <w:rPr>
                <w:rFonts w:ascii="Arial" w:eastAsia="Arial" w:hAnsi="Arial" w:cs="Arial"/>
                <w:sz w:val="20"/>
                <w:szCs w:val="19"/>
              </w:rPr>
              <w:t>25</w:t>
            </w:r>
            <w:r w:rsidRPr="000A65D2">
              <w:rPr>
                <w:rFonts w:ascii="Arial" w:eastAsia="Arial" w:hAnsi="Arial" w:cs="Arial"/>
                <w:sz w:val="20"/>
                <w:szCs w:val="19"/>
              </w:rPr>
              <w:t xml:space="preserve"> November 2020, 11AM.</w:t>
            </w:r>
          </w:p>
          <w:p w14:paraId="68A472BC" w14:textId="77777777" w:rsidR="001B408E" w:rsidRPr="000A65D2" w:rsidRDefault="001B408E" w:rsidP="001B408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Pr>
                <w:rFonts w:ascii="Arial" w:eastAsia="Arial" w:hAnsi="Arial" w:cs="Arial"/>
                <w:b/>
                <w:bCs/>
                <w:sz w:val="20"/>
                <w:szCs w:val="19"/>
              </w:rPr>
              <w:t>779</w:t>
            </w:r>
            <w:r w:rsidRPr="000A65D2">
              <w:rPr>
                <w:rFonts w:ascii="Arial" w:eastAsia="Arial" w:hAnsi="Arial" w:cs="Arial"/>
                <w:b/>
                <w:bCs/>
                <w:sz w:val="20"/>
                <w:szCs w:val="19"/>
              </w:rPr>
              <w:t xml:space="preserve"> NFIs</w:t>
            </w:r>
            <w:r w:rsidRPr="000A65D2">
              <w:rPr>
                <w:rFonts w:ascii="Arial" w:eastAsia="Arial" w:hAnsi="Arial" w:cs="Arial"/>
                <w:sz w:val="20"/>
                <w:szCs w:val="19"/>
              </w:rPr>
              <w:t xml:space="preserve"> </w:t>
            </w:r>
            <w:r w:rsidRPr="000A65D2">
              <w:rPr>
                <w:rFonts w:ascii="Arial" w:eastAsia="Arial" w:hAnsi="Arial" w:cs="Arial"/>
                <w:bCs/>
                <w:sz w:val="20"/>
                <w:szCs w:val="19"/>
              </w:rPr>
              <w:t xml:space="preserve">to </w:t>
            </w:r>
            <w:r w:rsidRPr="000A65D2">
              <w:rPr>
                <w:rFonts w:ascii="Arial" w:eastAsia="Arial" w:hAnsi="Arial" w:cs="Arial"/>
                <w:b/>
                <w:sz w:val="20"/>
                <w:szCs w:val="19"/>
              </w:rPr>
              <w:t>LSIs</w:t>
            </w:r>
            <w:r w:rsidRPr="000A65D2">
              <w:rPr>
                <w:rFonts w:ascii="Arial" w:eastAsia="Arial" w:hAnsi="Arial" w:cs="Arial"/>
                <w:bCs/>
                <w:sz w:val="20"/>
                <w:szCs w:val="19"/>
              </w:rPr>
              <w:t xml:space="preserve"> in the region </w:t>
            </w:r>
            <w:r w:rsidRPr="000A65D2">
              <w:rPr>
                <w:rFonts w:ascii="Arial" w:eastAsia="Arial" w:hAnsi="Arial" w:cs="Arial"/>
                <w:sz w:val="20"/>
                <w:szCs w:val="19"/>
              </w:rPr>
              <w:t xml:space="preserve">amounting to </w:t>
            </w:r>
            <w:r w:rsidRPr="000A65D2">
              <w:rPr>
                <w:rFonts w:ascii="Arial" w:eastAsia="Arial" w:hAnsi="Arial" w:cs="Arial"/>
                <w:b/>
                <w:sz w:val="20"/>
                <w:szCs w:val="19"/>
              </w:rPr>
              <w:t>₱</w:t>
            </w:r>
            <w:r w:rsidRPr="00F946F0">
              <w:rPr>
                <w:rFonts w:ascii="Arial" w:eastAsia="Arial" w:hAnsi="Arial" w:cs="Arial"/>
                <w:b/>
                <w:sz w:val="20"/>
                <w:szCs w:val="19"/>
              </w:rPr>
              <w:t>949,068.93</w:t>
            </w:r>
            <w:r>
              <w:rPr>
                <w:rFonts w:ascii="Arial" w:eastAsia="Arial" w:hAnsi="Arial" w:cs="Arial"/>
                <w:b/>
                <w:sz w:val="20"/>
                <w:szCs w:val="19"/>
              </w:rPr>
              <w:t xml:space="preserve"> </w:t>
            </w:r>
            <w:r w:rsidRPr="000A65D2">
              <w:rPr>
                <w:rFonts w:ascii="Arial" w:eastAsia="Arial" w:hAnsi="Arial" w:cs="Arial"/>
                <w:bCs/>
                <w:sz w:val="20"/>
                <w:szCs w:val="19"/>
              </w:rPr>
              <w:t xml:space="preserve">as of </w:t>
            </w:r>
            <w:r>
              <w:rPr>
                <w:rFonts w:ascii="Arial" w:eastAsia="Arial" w:hAnsi="Arial" w:cs="Arial"/>
                <w:bCs/>
                <w:sz w:val="20"/>
                <w:szCs w:val="19"/>
              </w:rPr>
              <w:t>11</w:t>
            </w:r>
            <w:r w:rsidRPr="000A65D2">
              <w:rPr>
                <w:rFonts w:ascii="Arial" w:eastAsia="Arial" w:hAnsi="Arial" w:cs="Arial"/>
                <w:bCs/>
                <w:sz w:val="20"/>
                <w:szCs w:val="19"/>
              </w:rPr>
              <w:t xml:space="preserve"> November 2020, 11AM.</w:t>
            </w:r>
          </w:p>
          <w:p w14:paraId="07D2892A" w14:textId="77777777" w:rsidR="001B408E" w:rsidRPr="000A65D2" w:rsidRDefault="001B408E" w:rsidP="001B408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closely coordinates with NCIP and LGUs for any request of augmentation support, FFP allocation and distribution schedule. Also, FO coordinates with other agencies for response operation concerns and monitoring </w:t>
            </w:r>
            <w:r w:rsidRPr="000A65D2">
              <w:rPr>
                <w:rFonts w:ascii="Arial" w:eastAsia="Arial" w:hAnsi="Arial" w:cs="Arial"/>
                <w:sz w:val="20"/>
                <w:szCs w:val="19"/>
              </w:rPr>
              <w:lastRenderedPageBreak/>
              <w:t>of the situation.</w:t>
            </w:r>
          </w:p>
        </w:tc>
      </w:tr>
    </w:tbl>
    <w:p w14:paraId="0FD396D7"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34E6802"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1B408E" w:rsidRPr="00A8767E" w14:paraId="25BE1F41"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F8ED85"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BCC429"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863623" w14:paraId="3C95E63C" w14:textId="77777777" w:rsidTr="001B408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C1C999" w14:textId="77777777" w:rsidR="001B408E" w:rsidRPr="00863623"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5FA2E9" w14:textId="77777777" w:rsidR="001B408E" w:rsidRPr="00863623" w:rsidRDefault="001B408E" w:rsidP="001B408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71F9A48D" w14:textId="77777777" w:rsidR="001B408E" w:rsidRPr="00863623" w:rsidRDefault="001B408E" w:rsidP="001B408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112AA23F" w14:textId="77777777" w:rsidR="001B408E" w:rsidRPr="00863623" w:rsidRDefault="001B408E" w:rsidP="001B408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9F0974" w14:textId="77777777" w:rsidR="001B408E" w:rsidRPr="00863623" w:rsidRDefault="001B408E" w:rsidP="001B408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F3A7452" w14:textId="77777777" w:rsidR="001B408E" w:rsidRPr="00863623" w:rsidRDefault="001B408E" w:rsidP="001B408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508D24B6" w14:textId="77777777" w:rsidR="001B408E" w:rsidRPr="00863623" w:rsidRDefault="001B408E" w:rsidP="001B408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51C6396D" w14:textId="77777777" w:rsidR="001B408E" w:rsidRPr="00863623" w:rsidRDefault="001B408E" w:rsidP="001B408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5DAE6B41" w14:textId="1DCE18CA" w:rsidR="001B408E" w:rsidRDefault="001B408E" w:rsidP="001B408E">
      <w:pPr>
        <w:spacing w:after="0" w:line="240" w:lineRule="auto"/>
        <w:contextualSpacing/>
        <w:rPr>
          <w:rFonts w:ascii="Arial" w:eastAsia="Arial" w:hAnsi="Arial" w:cs="Arial"/>
          <w:b/>
          <w:sz w:val="24"/>
          <w:szCs w:val="24"/>
        </w:rPr>
      </w:pPr>
    </w:p>
    <w:p w14:paraId="0699B967" w14:textId="526A6ADA" w:rsidR="00336082" w:rsidRDefault="00336082" w:rsidP="001B408E">
      <w:pPr>
        <w:spacing w:after="0" w:line="240" w:lineRule="auto"/>
        <w:contextualSpacing/>
        <w:rPr>
          <w:rFonts w:ascii="Arial" w:eastAsia="Arial" w:hAnsi="Arial" w:cs="Arial"/>
          <w:b/>
          <w:sz w:val="24"/>
          <w:szCs w:val="24"/>
        </w:rPr>
      </w:pPr>
    </w:p>
    <w:p w14:paraId="5791FD25" w14:textId="77777777" w:rsidR="00336082" w:rsidRDefault="00336082" w:rsidP="001B408E">
      <w:pPr>
        <w:spacing w:after="0" w:line="240" w:lineRule="auto"/>
        <w:contextualSpacing/>
        <w:rPr>
          <w:rFonts w:ascii="Arial" w:eastAsia="Arial" w:hAnsi="Arial" w:cs="Arial"/>
          <w:b/>
          <w:sz w:val="24"/>
          <w:szCs w:val="24"/>
        </w:rPr>
      </w:pPr>
    </w:p>
    <w:p w14:paraId="07558631" w14:textId="77777777" w:rsidR="001B408E" w:rsidRDefault="001B408E" w:rsidP="001B408E">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1B408E" w:rsidRPr="00A8767E" w14:paraId="0598F687" w14:textId="77777777" w:rsidTr="001B408E">
        <w:trPr>
          <w:trHeight w:val="20"/>
          <w:tblHeader/>
        </w:trPr>
        <w:tc>
          <w:tcPr>
            <w:tcW w:w="1985" w:type="dxa"/>
            <w:tcMar>
              <w:top w:w="0" w:type="dxa"/>
              <w:left w:w="115" w:type="dxa"/>
              <w:bottom w:w="0" w:type="dxa"/>
              <w:right w:w="115" w:type="dxa"/>
            </w:tcMar>
            <w:vAlign w:val="center"/>
          </w:tcPr>
          <w:p w14:paraId="7709B6A7"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AB10EFE"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BA54F5" w14:paraId="5FFD5DFB" w14:textId="77777777" w:rsidTr="001B408E">
        <w:trPr>
          <w:trHeight w:val="20"/>
        </w:trPr>
        <w:tc>
          <w:tcPr>
            <w:tcW w:w="1985" w:type="dxa"/>
            <w:tcMar>
              <w:top w:w="0" w:type="dxa"/>
              <w:left w:w="115" w:type="dxa"/>
              <w:bottom w:w="0" w:type="dxa"/>
              <w:right w:w="115" w:type="dxa"/>
            </w:tcMar>
            <w:vAlign w:val="center"/>
          </w:tcPr>
          <w:p w14:paraId="58363AC2" w14:textId="77777777" w:rsidR="001B408E" w:rsidRPr="007109E5"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7109E5">
              <w:rPr>
                <w:rFonts w:ascii="Arial" w:eastAsia="Arial" w:hAnsi="Arial" w:cs="Arial"/>
                <w:sz w:val="20"/>
                <w:szCs w:val="19"/>
              </w:rPr>
              <w:t>01 December 2020</w:t>
            </w:r>
          </w:p>
        </w:tc>
        <w:tc>
          <w:tcPr>
            <w:tcW w:w="7796" w:type="dxa"/>
            <w:shd w:val="clear" w:color="auto" w:fill="auto"/>
            <w:tcMar>
              <w:top w:w="0" w:type="dxa"/>
              <w:left w:w="115" w:type="dxa"/>
              <w:bottom w:w="0" w:type="dxa"/>
              <w:right w:w="115" w:type="dxa"/>
            </w:tcMar>
            <w:vAlign w:val="center"/>
          </w:tcPr>
          <w:p w14:paraId="33791AA4" w14:textId="77777777" w:rsidR="001B408E" w:rsidRPr="007109E5" w:rsidRDefault="001B408E" w:rsidP="001B408E">
            <w:pPr>
              <w:pStyle w:val="ListParagraph"/>
              <w:numPr>
                <w:ilvl w:val="0"/>
                <w:numId w:val="6"/>
              </w:numPr>
              <w:spacing w:after="0" w:line="240" w:lineRule="auto"/>
              <w:jc w:val="both"/>
              <w:rPr>
                <w:rFonts w:ascii="Arial" w:eastAsia="Times New Roman" w:hAnsi="Arial" w:cs="Arial"/>
                <w:sz w:val="20"/>
                <w:szCs w:val="20"/>
              </w:rPr>
            </w:pPr>
            <w:r w:rsidRPr="007109E5">
              <w:rPr>
                <w:rFonts w:ascii="Arial" w:eastAsia="Times New Roman" w:hAnsi="Arial" w:cs="Arial"/>
                <w:sz w:val="20"/>
                <w:szCs w:val="20"/>
              </w:rPr>
              <w:t>DSWD-FO VI is continuously repacking FFPs at the DSWD Regional Warehouse.</w:t>
            </w:r>
          </w:p>
          <w:p w14:paraId="47FFCA36" w14:textId="77777777" w:rsidR="001B408E" w:rsidRPr="007109E5" w:rsidRDefault="001B408E" w:rsidP="001B408E">
            <w:pPr>
              <w:pStyle w:val="ListParagraph"/>
              <w:numPr>
                <w:ilvl w:val="0"/>
                <w:numId w:val="6"/>
              </w:numPr>
              <w:spacing w:after="0" w:line="240" w:lineRule="auto"/>
              <w:jc w:val="both"/>
              <w:rPr>
                <w:rFonts w:ascii="Arial" w:eastAsia="Times New Roman" w:hAnsi="Arial" w:cs="Arial"/>
                <w:sz w:val="20"/>
                <w:szCs w:val="20"/>
              </w:rPr>
            </w:pPr>
            <w:r w:rsidRPr="007109E5">
              <w:rPr>
                <w:rFonts w:ascii="Arial" w:eastAsia="Times New Roman" w:hAnsi="Arial" w:cs="Arial"/>
                <w:sz w:val="20"/>
                <w:szCs w:val="20"/>
              </w:rPr>
              <w:t xml:space="preserve">DSWD-FO VI provided </w:t>
            </w:r>
            <w:r w:rsidRPr="007109E5">
              <w:rPr>
                <w:rFonts w:ascii="Arial" w:eastAsia="Times New Roman" w:hAnsi="Arial" w:cs="Arial"/>
                <w:b/>
                <w:bCs/>
                <w:sz w:val="20"/>
                <w:szCs w:val="20"/>
              </w:rPr>
              <w:t xml:space="preserve">₱195,641,389.20 </w:t>
            </w:r>
            <w:r w:rsidRPr="007109E5">
              <w:rPr>
                <w:rFonts w:ascii="Arial" w:eastAsia="Times New Roman" w:hAnsi="Arial" w:cs="Arial"/>
                <w:sz w:val="20"/>
                <w:szCs w:val="20"/>
              </w:rPr>
              <w:t xml:space="preserve">worth of assistance to </w:t>
            </w:r>
            <w:r w:rsidRPr="007109E5">
              <w:rPr>
                <w:rFonts w:ascii="Arial" w:eastAsia="Times New Roman" w:hAnsi="Arial" w:cs="Arial"/>
                <w:b/>
                <w:bCs/>
                <w:sz w:val="20"/>
                <w:szCs w:val="20"/>
              </w:rPr>
              <w:t>50,104 individuals</w:t>
            </w:r>
            <w:r w:rsidRPr="007109E5">
              <w:rPr>
                <w:rFonts w:ascii="Arial" w:eastAsia="Times New Roman" w:hAnsi="Arial" w:cs="Arial"/>
                <w:sz w:val="20"/>
                <w:szCs w:val="20"/>
              </w:rPr>
              <w:t xml:space="preserve"> under </w:t>
            </w:r>
            <w:r w:rsidRPr="007109E5">
              <w:rPr>
                <w:rFonts w:ascii="Arial" w:eastAsia="Times New Roman" w:hAnsi="Arial" w:cs="Arial"/>
                <w:b/>
                <w:bCs/>
                <w:sz w:val="20"/>
                <w:szCs w:val="20"/>
              </w:rPr>
              <w:t>Assistance to Individuals in Crisis Situation (AICS)</w:t>
            </w:r>
            <w:r w:rsidRPr="007109E5">
              <w:rPr>
                <w:rFonts w:ascii="Arial" w:eastAsia="Times New Roman" w:hAnsi="Arial" w:cs="Arial"/>
                <w:sz w:val="20"/>
                <w:szCs w:val="20"/>
              </w:rPr>
              <w:t xml:space="preserve"> from 09 March to 30 November 2020.</w:t>
            </w:r>
          </w:p>
          <w:p w14:paraId="3AFD6225" w14:textId="77777777" w:rsidR="001B408E" w:rsidRPr="007109E5" w:rsidRDefault="001B408E" w:rsidP="001B408E">
            <w:pPr>
              <w:pStyle w:val="ListParagraph"/>
              <w:spacing w:after="0" w:line="240" w:lineRule="auto"/>
              <w:ind w:left="360"/>
              <w:jc w:val="both"/>
              <w:rPr>
                <w:rFonts w:ascii="Arial" w:eastAsia="Times New Roman" w:hAnsi="Arial" w:cs="Arial"/>
                <w:sz w:val="20"/>
                <w:szCs w:val="20"/>
              </w:rPr>
            </w:pPr>
          </w:p>
          <w:p w14:paraId="25AAE7D4" w14:textId="77777777" w:rsidR="001B408E" w:rsidRPr="007109E5" w:rsidRDefault="001B408E" w:rsidP="001B408E">
            <w:pPr>
              <w:widowControl/>
              <w:shd w:val="clear" w:color="auto" w:fill="FFFFFF"/>
              <w:spacing w:after="0" w:line="240" w:lineRule="auto"/>
              <w:contextualSpacing/>
              <w:jc w:val="both"/>
              <w:rPr>
                <w:rFonts w:ascii="Arial" w:eastAsia="Times New Roman" w:hAnsi="Arial" w:cs="Arial"/>
                <w:sz w:val="20"/>
                <w:szCs w:val="20"/>
              </w:rPr>
            </w:pPr>
            <w:r w:rsidRPr="007109E5">
              <w:rPr>
                <w:rFonts w:ascii="Arial" w:eastAsia="Times New Roman" w:hAnsi="Arial" w:cs="Arial"/>
                <w:b/>
                <w:bCs/>
                <w:sz w:val="20"/>
                <w:szCs w:val="20"/>
              </w:rPr>
              <w:t>Social Amelioration Program (SAP)</w:t>
            </w:r>
          </w:p>
          <w:p w14:paraId="288C874F" w14:textId="77777777" w:rsidR="001B408E" w:rsidRPr="007109E5" w:rsidRDefault="001B408E" w:rsidP="001B408E">
            <w:pPr>
              <w:pStyle w:val="ListParagraph"/>
              <w:numPr>
                <w:ilvl w:val="0"/>
                <w:numId w:val="6"/>
              </w:numPr>
              <w:spacing w:after="0" w:line="240" w:lineRule="auto"/>
              <w:jc w:val="both"/>
              <w:rPr>
                <w:rFonts w:eastAsia="Times New Roman"/>
              </w:rPr>
            </w:pPr>
            <w:r w:rsidRPr="007109E5">
              <w:rPr>
                <w:rFonts w:ascii="Arial" w:eastAsia="Times New Roman" w:hAnsi="Arial" w:cs="Arial"/>
                <w:sz w:val="20"/>
                <w:szCs w:val="20"/>
              </w:rPr>
              <w:t>To date, a total of</w:t>
            </w:r>
            <w:r w:rsidRPr="007109E5">
              <w:rPr>
                <w:rFonts w:ascii="Arial" w:eastAsia="Times New Roman" w:hAnsi="Arial" w:cs="Arial"/>
                <w:b/>
                <w:bCs/>
                <w:sz w:val="20"/>
                <w:szCs w:val="20"/>
              </w:rPr>
              <w:t xml:space="preserve"> ₱1,496,509,500.00 </w:t>
            </w:r>
            <w:r w:rsidRPr="007109E5">
              <w:rPr>
                <w:rFonts w:ascii="Arial" w:eastAsia="Times New Roman" w:hAnsi="Arial" w:cs="Arial"/>
                <w:sz w:val="20"/>
                <w:szCs w:val="20"/>
              </w:rPr>
              <w:t xml:space="preserve">was provided to </w:t>
            </w:r>
            <w:r w:rsidRPr="007109E5">
              <w:rPr>
                <w:rFonts w:ascii="Arial" w:eastAsia="Times New Roman" w:hAnsi="Arial" w:cs="Arial"/>
                <w:b/>
                <w:bCs/>
                <w:sz w:val="20"/>
                <w:szCs w:val="20"/>
              </w:rPr>
              <w:t xml:space="preserve">321,830 4Ps beneficiaries </w:t>
            </w:r>
            <w:r w:rsidRPr="007109E5">
              <w:rPr>
                <w:rFonts w:ascii="Arial" w:eastAsia="Times New Roman" w:hAnsi="Arial" w:cs="Arial"/>
                <w:sz w:val="20"/>
                <w:szCs w:val="20"/>
              </w:rPr>
              <w:t xml:space="preserve">and </w:t>
            </w:r>
            <w:r w:rsidRPr="007109E5">
              <w:rPr>
                <w:rFonts w:ascii="Arial" w:eastAsia="Times New Roman" w:hAnsi="Arial" w:cs="Arial"/>
                <w:b/>
                <w:bCs/>
                <w:sz w:val="20"/>
                <w:szCs w:val="20"/>
              </w:rPr>
              <w:t xml:space="preserve">₱6,788,214,000.00 </w:t>
            </w:r>
            <w:r w:rsidRPr="007109E5">
              <w:rPr>
                <w:rFonts w:ascii="Arial" w:eastAsia="Times New Roman" w:hAnsi="Arial" w:cs="Arial"/>
                <w:sz w:val="20"/>
                <w:szCs w:val="20"/>
              </w:rPr>
              <w:t>was provided</w:t>
            </w:r>
            <w:r w:rsidRPr="007109E5">
              <w:rPr>
                <w:rFonts w:ascii="Arial" w:eastAsia="Times New Roman" w:hAnsi="Arial" w:cs="Arial"/>
                <w:b/>
                <w:bCs/>
                <w:sz w:val="20"/>
                <w:szCs w:val="20"/>
              </w:rPr>
              <w:t xml:space="preserve"> </w:t>
            </w:r>
            <w:r w:rsidRPr="007109E5">
              <w:rPr>
                <w:rFonts w:ascii="Arial" w:eastAsia="Times New Roman" w:hAnsi="Arial" w:cs="Arial"/>
                <w:sz w:val="20"/>
                <w:szCs w:val="20"/>
              </w:rPr>
              <w:t>to</w:t>
            </w:r>
            <w:r w:rsidRPr="007109E5">
              <w:rPr>
                <w:rFonts w:ascii="Arial" w:eastAsia="Times New Roman" w:hAnsi="Arial" w:cs="Arial"/>
                <w:b/>
                <w:bCs/>
                <w:sz w:val="20"/>
                <w:szCs w:val="20"/>
              </w:rPr>
              <w:t xml:space="preserve"> 1,131,369 Non-4Ps beneficiaries </w:t>
            </w:r>
            <w:r w:rsidRPr="007109E5">
              <w:rPr>
                <w:rFonts w:ascii="Arial" w:eastAsia="Times New Roman" w:hAnsi="Arial" w:cs="Arial"/>
                <w:sz w:val="20"/>
                <w:szCs w:val="20"/>
              </w:rPr>
              <w:t>for the first tranche.</w:t>
            </w:r>
          </w:p>
          <w:p w14:paraId="322FACA1" w14:textId="77777777" w:rsidR="001B408E" w:rsidRPr="007109E5" w:rsidRDefault="001B408E" w:rsidP="001B408E">
            <w:pPr>
              <w:pStyle w:val="ListParagraph"/>
              <w:numPr>
                <w:ilvl w:val="0"/>
                <w:numId w:val="6"/>
              </w:numPr>
              <w:spacing w:after="0" w:line="240" w:lineRule="auto"/>
              <w:jc w:val="both"/>
              <w:rPr>
                <w:rFonts w:eastAsia="Times New Roman"/>
              </w:rPr>
            </w:pPr>
            <w:r w:rsidRPr="007109E5">
              <w:rPr>
                <w:rFonts w:ascii="Arial" w:eastAsia="Times New Roman" w:hAnsi="Arial" w:cs="Arial"/>
                <w:sz w:val="20"/>
                <w:szCs w:val="20"/>
              </w:rPr>
              <w:t xml:space="preserve">DSWD-FO VI has served </w:t>
            </w:r>
            <w:r w:rsidRPr="007109E5">
              <w:rPr>
                <w:rFonts w:ascii="Arial" w:eastAsia="Times New Roman" w:hAnsi="Arial" w:cs="Arial"/>
                <w:b/>
                <w:bCs/>
                <w:sz w:val="20"/>
                <w:szCs w:val="20"/>
              </w:rPr>
              <w:t>103,608 4Ps beneficiaries</w:t>
            </w:r>
            <w:r w:rsidRPr="007109E5">
              <w:rPr>
                <w:rFonts w:ascii="Arial" w:eastAsia="Times New Roman" w:hAnsi="Arial" w:cs="Arial"/>
                <w:sz w:val="20"/>
                <w:szCs w:val="20"/>
              </w:rPr>
              <w:t xml:space="preserve"> amounting to </w:t>
            </w:r>
            <w:r w:rsidRPr="007109E5">
              <w:rPr>
                <w:rFonts w:ascii="Arial" w:eastAsia="Times New Roman" w:hAnsi="Arial" w:cs="Arial"/>
                <w:b/>
                <w:bCs/>
                <w:sz w:val="20"/>
                <w:szCs w:val="20"/>
              </w:rPr>
              <w:t xml:space="preserve">₱481,777,200.00 </w:t>
            </w:r>
            <w:r w:rsidRPr="007109E5">
              <w:rPr>
                <w:rFonts w:ascii="Arial" w:eastAsia="Times New Roman" w:hAnsi="Arial" w:cs="Arial"/>
                <w:sz w:val="20"/>
                <w:szCs w:val="20"/>
              </w:rPr>
              <w:t xml:space="preserve">and </w:t>
            </w:r>
            <w:r w:rsidRPr="007109E5">
              <w:rPr>
                <w:rFonts w:ascii="Arial" w:eastAsia="Times New Roman" w:hAnsi="Arial" w:cs="Arial"/>
                <w:b/>
                <w:bCs/>
                <w:sz w:val="20"/>
                <w:szCs w:val="20"/>
              </w:rPr>
              <w:t>440,802 Non-4Ps beneficiaries</w:t>
            </w:r>
            <w:r w:rsidRPr="007109E5">
              <w:rPr>
                <w:rFonts w:ascii="Arial" w:eastAsia="Times New Roman" w:hAnsi="Arial" w:cs="Arial"/>
                <w:sz w:val="20"/>
                <w:szCs w:val="20"/>
              </w:rPr>
              <w:t xml:space="preserve"> amounting to</w:t>
            </w:r>
            <w:r w:rsidRPr="007109E5">
              <w:rPr>
                <w:rFonts w:eastAsia="Times New Roman"/>
              </w:rPr>
              <w:t xml:space="preserve"> </w:t>
            </w:r>
            <w:r w:rsidRPr="007109E5">
              <w:rPr>
                <w:rFonts w:ascii="Arial" w:eastAsia="Times New Roman" w:hAnsi="Arial" w:cs="Arial"/>
                <w:b/>
                <w:bCs/>
                <w:sz w:val="20"/>
                <w:szCs w:val="20"/>
              </w:rPr>
              <w:t xml:space="preserve">₱2,644,812,000.00 </w:t>
            </w:r>
            <w:r w:rsidRPr="007109E5">
              <w:rPr>
                <w:rFonts w:ascii="Arial" w:eastAsia="Times New Roman" w:hAnsi="Arial" w:cs="Arial"/>
                <w:sz w:val="20"/>
                <w:szCs w:val="20"/>
              </w:rPr>
              <w:t xml:space="preserve">for the second tranche, and </w:t>
            </w:r>
            <w:r w:rsidRPr="007109E5">
              <w:rPr>
                <w:rFonts w:ascii="Arial" w:eastAsia="Times New Roman" w:hAnsi="Arial" w:cs="Arial"/>
                <w:b/>
                <w:bCs/>
                <w:sz w:val="20"/>
                <w:szCs w:val="20"/>
              </w:rPr>
              <w:t>190,738 left-out/waitlisted</w:t>
            </w:r>
            <w:r w:rsidRPr="007109E5">
              <w:rPr>
                <w:rFonts w:ascii="Arial" w:eastAsia="Times New Roman" w:hAnsi="Arial" w:cs="Arial"/>
                <w:sz w:val="20"/>
                <w:szCs w:val="20"/>
              </w:rPr>
              <w:t xml:space="preserve"> </w:t>
            </w:r>
            <w:r w:rsidRPr="007109E5">
              <w:rPr>
                <w:rFonts w:ascii="Arial" w:eastAsia="Times New Roman" w:hAnsi="Arial" w:cs="Arial"/>
                <w:b/>
                <w:bCs/>
                <w:sz w:val="20"/>
                <w:szCs w:val="20"/>
              </w:rPr>
              <w:t>beneficiaries</w:t>
            </w:r>
            <w:r w:rsidRPr="007109E5">
              <w:rPr>
                <w:rFonts w:ascii="Arial" w:eastAsia="Times New Roman" w:hAnsi="Arial" w:cs="Arial"/>
                <w:sz w:val="20"/>
                <w:szCs w:val="20"/>
              </w:rPr>
              <w:t xml:space="preserve"> amounting to </w:t>
            </w:r>
            <w:r w:rsidRPr="007109E5">
              <w:rPr>
                <w:rFonts w:ascii="Arial" w:eastAsia="Times New Roman" w:hAnsi="Arial" w:cs="Arial"/>
                <w:b/>
                <w:bCs/>
                <w:sz w:val="20"/>
                <w:szCs w:val="20"/>
              </w:rPr>
              <w:t>₱1,144,428,000.00.</w:t>
            </w:r>
          </w:p>
          <w:p w14:paraId="69FE688A" w14:textId="77777777" w:rsidR="001B408E" w:rsidRPr="007109E5" w:rsidRDefault="001B408E" w:rsidP="001B408E">
            <w:pPr>
              <w:pStyle w:val="ListParagraph"/>
              <w:numPr>
                <w:ilvl w:val="0"/>
                <w:numId w:val="6"/>
              </w:numPr>
              <w:spacing w:after="0" w:line="240" w:lineRule="auto"/>
              <w:jc w:val="both"/>
              <w:rPr>
                <w:rFonts w:eastAsia="Times New Roman"/>
              </w:rPr>
            </w:pPr>
            <w:r w:rsidRPr="007109E5">
              <w:rPr>
                <w:rFonts w:ascii="Arial" w:eastAsia="Times New Roman" w:hAnsi="Arial" w:cs="Arial"/>
                <w:sz w:val="20"/>
                <w:szCs w:val="20"/>
              </w:rPr>
              <w:t>The Operation Center Hotline catered a total of 9,156 calls resolved from 15 April to 26 August, 2020.</w:t>
            </w:r>
          </w:p>
        </w:tc>
      </w:tr>
    </w:tbl>
    <w:p w14:paraId="160B5CF3"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CF985EE"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1B408E" w:rsidRPr="00A8767E" w14:paraId="388ABA08"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93E962"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6D19FD"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0B3A76" w14:paraId="539724F8" w14:textId="77777777" w:rsidTr="001B408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F8472" w14:textId="77777777" w:rsidR="001B408E" w:rsidRPr="007109E5"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109E5">
              <w:rPr>
                <w:rFonts w:ascii="Arial" w:eastAsia="Arial" w:hAnsi="Arial" w:cs="Arial"/>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58E474" w14:textId="77777777" w:rsidR="001B408E" w:rsidRPr="007109E5" w:rsidRDefault="001B408E" w:rsidP="001B408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VII provided cash assistance to </w:t>
            </w:r>
            <w:r w:rsidRPr="007109E5">
              <w:rPr>
                <w:rFonts w:ascii="Arial" w:eastAsia="Arial" w:hAnsi="Arial" w:cs="Arial"/>
                <w:b/>
                <w:sz w:val="20"/>
                <w:szCs w:val="19"/>
              </w:rPr>
              <w:t xml:space="preserve">28,412 indigent individuals </w:t>
            </w:r>
            <w:r w:rsidRPr="007109E5">
              <w:rPr>
                <w:rFonts w:ascii="Arial" w:eastAsia="Arial" w:hAnsi="Arial" w:cs="Arial"/>
                <w:sz w:val="20"/>
                <w:szCs w:val="19"/>
              </w:rPr>
              <w:t xml:space="preserve">including </w:t>
            </w:r>
            <w:r w:rsidRPr="007109E5">
              <w:rPr>
                <w:rFonts w:ascii="Arial" w:eastAsia="Arial" w:hAnsi="Arial" w:cs="Arial"/>
                <w:b/>
                <w:sz w:val="20"/>
                <w:szCs w:val="19"/>
              </w:rPr>
              <w:t xml:space="preserve">displaced drivers, LSIs </w:t>
            </w:r>
            <w:r w:rsidRPr="007109E5">
              <w:rPr>
                <w:rFonts w:ascii="Arial" w:eastAsia="Arial" w:hAnsi="Arial" w:cs="Arial"/>
                <w:sz w:val="20"/>
                <w:szCs w:val="19"/>
              </w:rPr>
              <w:t xml:space="preserve">and </w:t>
            </w:r>
            <w:r w:rsidRPr="007109E5">
              <w:rPr>
                <w:rFonts w:ascii="Arial" w:eastAsia="Arial" w:hAnsi="Arial" w:cs="Arial"/>
                <w:b/>
                <w:sz w:val="20"/>
                <w:szCs w:val="19"/>
              </w:rPr>
              <w:t xml:space="preserve">repatriated OFWs </w:t>
            </w:r>
            <w:r w:rsidRPr="007109E5">
              <w:rPr>
                <w:rFonts w:ascii="Arial" w:eastAsia="Arial" w:hAnsi="Arial" w:cs="Arial"/>
                <w:sz w:val="20"/>
                <w:szCs w:val="19"/>
              </w:rPr>
              <w:t xml:space="preserve">amounting to a total of </w:t>
            </w:r>
            <w:r w:rsidRPr="007109E5">
              <w:rPr>
                <w:rFonts w:ascii="Arial" w:eastAsia="Arial" w:hAnsi="Arial" w:cs="Arial"/>
                <w:b/>
                <w:sz w:val="20"/>
                <w:szCs w:val="19"/>
              </w:rPr>
              <w:t xml:space="preserve">₱46,100,000.00 </w:t>
            </w:r>
            <w:r w:rsidRPr="007109E5">
              <w:rPr>
                <w:rFonts w:ascii="Arial" w:eastAsia="Arial" w:hAnsi="Arial" w:cs="Arial"/>
                <w:sz w:val="20"/>
                <w:szCs w:val="19"/>
              </w:rPr>
              <w:t>as of 01 December 2020.</w:t>
            </w:r>
            <w:r w:rsidRPr="007109E5">
              <w:rPr>
                <w:rFonts w:ascii="Arial" w:eastAsia="Arial" w:hAnsi="Arial" w:cs="Arial"/>
                <w:b/>
                <w:sz w:val="20"/>
                <w:szCs w:val="19"/>
              </w:rPr>
              <w:t xml:space="preserve"> </w:t>
            </w:r>
            <w:r w:rsidRPr="007109E5">
              <w:rPr>
                <w:rFonts w:ascii="Arial" w:eastAsia="Arial" w:hAnsi="Arial" w:cs="Arial"/>
                <w:sz w:val="20"/>
                <w:szCs w:val="19"/>
              </w:rPr>
              <w:t>Additional 1,597 individuals were provided with assistance amounting to ₱3,700,000.00.</w:t>
            </w:r>
          </w:p>
          <w:p w14:paraId="48410437" w14:textId="77777777" w:rsidR="001B408E" w:rsidRPr="007109E5" w:rsidRDefault="001B408E" w:rsidP="001B408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1 December 2020, a total of </w:t>
            </w:r>
            <w:r w:rsidRPr="007109E5">
              <w:rPr>
                <w:rFonts w:ascii="Arial" w:eastAsia="Arial" w:hAnsi="Arial" w:cs="Arial"/>
                <w:b/>
                <w:sz w:val="20"/>
                <w:szCs w:val="19"/>
              </w:rPr>
              <w:t>21,234 beneficiaries</w:t>
            </w:r>
            <w:r w:rsidRPr="007109E5">
              <w:rPr>
                <w:rFonts w:ascii="Arial" w:eastAsia="Arial" w:hAnsi="Arial" w:cs="Arial"/>
                <w:sz w:val="20"/>
                <w:szCs w:val="19"/>
              </w:rPr>
              <w:t xml:space="preserve"> from 130 cities/towns in the Region received </w:t>
            </w:r>
            <w:r w:rsidRPr="007109E5">
              <w:rPr>
                <w:rFonts w:ascii="Arial" w:eastAsia="Arial" w:hAnsi="Arial" w:cs="Arial"/>
                <w:b/>
                <w:sz w:val="20"/>
                <w:szCs w:val="19"/>
              </w:rPr>
              <w:t>₱137,099,376.40</w:t>
            </w:r>
            <w:r w:rsidRPr="007109E5">
              <w:rPr>
                <w:rFonts w:ascii="Arial" w:eastAsia="Arial" w:hAnsi="Arial" w:cs="Arial"/>
                <w:sz w:val="20"/>
                <w:szCs w:val="19"/>
              </w:rPr>
              <w:t xml:space="preserve"> Seed Capital Fund (SCF) from </w:t>
            </w:r>
            <w:r w:rsidRPr="007109E5">
              <w:rPr>
                <w:rFonts w:ascii="Arial" w:eastAsia="Arial" w:hAnsi="Arial" w:cs="Arial"/>
                <w:b/>
                <w:sz w:val="20"/>
                <w:szCs w:val="19"/>
              </w:rPr>
              <w:t>Sustainable Livelihood Program (SLP)</w:t>
            </w:r>
            <w:r w:rsidRPr="007109E5">
              <w:rPr>
                <w:rFonts w:ascii="Arial" w:eastAsia="Arial" w:hAnsi="Arial" w:cs="Arial"/>
                <w:sz w:val="20"/>
                <w:szCs w:val="19"/>
              </w:rPr>
              <w:t>.</w:t>
            </w:r>
          </w:p>
          <w:p w14:paraId="014B962A" w14:textId="77777777" w:rsidR="001B408E" w:rsidRPr="007109E5" w:rsidRDefault="001B408E" w:rsidP="001B408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6 August 2020, </w:t>
            </w:r>
            <w:r w:rsidRPr="007109E5">
              <w:rPr>
                <w:rFonts w:ascii="Arial" w:eastAsia="Arial" w:hAnsi="Arial" w:cs="Arial"/>
                <w:b/>
                <w:sz w:val="20"/>
                <w:szCs w:val="19"/>
              </w:rPr>
              <w:t>524 LSIs</w:t>
            </w:r>
            <w:r w:rsidRPr="007109E5">
              <w:rPr>
                <w:rFonts w:ascii="Arial" w:eastAsia="Arial" w:hAnsi="Arial" w:cs="Arial"/>
                <w:sz w:val="20"/>
                <w:szCs w:val="19"/>
              </w:rPr>
              <w:t xml:space="preserve"> at various seaports in Bohol, Cebu and Negros Oriental and </w:t>
            </w:r>
            <w:r w:rsidRPr="007109E5">
              <w:rPr>
                <w:rFonts w:ascii="Arial" w:eastAsia="Arial" w:hAnsi="Arial" w:cs="Arial"/>
                <w:b/>
                <w:sz w:val="20"/>
                <w:szCs w:val="19"/>
              </w:rPr>
              <w:t>7,088 LSIs</w:t>
            </w:r>
            <w:r w:rsidRPr="007109E5">
              <w:rPr>
                <w:rFonts w:ascii="Arial" w:eastAsia="Arial" w:hAnsi="Arial" w:cs="Arial"/>
                <w:sz w:val="20"/>
                <w:szCs w:val="19"/>
              </w:rPr>
              <w:t xml:space="preserve"> from Cebu airport were assisted. A total amount of </w:t>
            </w:r>
            <w:r w:rsidRPr="007109E5">
              <w:rPr>
                <w:rFonts w:ascii="Arial" w:eastAsia="Arial" w:hAnsi="Arial" w:cs="Arial"/>
                <w:b/>
                <w:sz w:val="20"/>
                <w:szCs w:val="19"/>
              </w:rPr>
              <w:t>₱93,140.00</w:t>
            </w:r>
            <w:r w:rsidRPr="007109E5">
              <w:rPr>
                <w:rFonts w:ascii="Arial" w:eastAsia="Arial" w:hAnsi="Arial" w:cs="Arial"/>
                <w:sz w:val="20"/>
                <w:szCs w:val="19"/>
              </w:rPr>
              <w:t xml:space="preserve"> cash aid was provided to the LSIs.</w:t>
            </w:r>
          </w:p>
          <w:p w14:paraId="4BCC771D" w14:textId="77777777" w:rsidR="001B408E" w:rsidRPr="007109E5" w:rsidRDefault="001B408E" w:rsidP="001B408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11,266 FFPs worth ₱5M to a total of 9,544 families under lockdown from 34 barangays in 12 cities/towns in Bohol and Negros Oriental; of which, some LGUs requested for two (2) FFPs for each family recipient.</w:t>
            </w:r>
          </w:p>
          <w:p w14:paraId="7E0273AA" w14:textId="77777777" w:rsidR="001B408E" w:rsidRPr="007109E5" w:rsidRDefault="001B408E" w:rsidP="001B408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a total of 15,705 FFPs to PWDs affected by the pandemic in the Region.</w:t>
            </w:r>
          </w:p>
          <w:p w14:paraId="3F1C4E26" w14:textId="35E7AC0F" w:rsidR="001B408E" w:rsidRPr="007109E5" w:rsidRDefault="001B408E" w:rsidP="001B408E">
            <w:pPr>
              <w:pBdr>
                <w:top w:val="none" w:sz="0" w:space="0" w:color="000000"/>
                <w:bottom w:val="none" w:sz="0" w:space="0" w:color="000000"/>
              </w:pBdr>
              <w:spacing w:after="0" w:line="240" w:lineRule="auto"/>
              <w:jc w:val="both"/>
              <w:rPr>
                <w:rFonts w:ascii="Arial" w:eastAsia="Arial" w:hAnsi="Arial" w:cs="Arial"/>
                <w:sz w:val="20"/>
                <w:szCs w:val="19"/>
              </w:rPr>
            </w:pPr>
          </w:p>
          <w:p w14:paraId="13C07B37" w14:textId="77777777" w:rsidR="001B408E" w:rsidRPr="007109E5" w:rsidRDefault="001B408E" w:rsidP="001B408E">
            <w:pPr>
              <w:pBdr>
                <w:top w:val="none" w:sz="0" w:space="0" w:color="000000"/>
                <w:bottom w:val="none" w:sz="0" w:space="0" w:color="000000"/>
              </w:pBdr>
              <w:spacing w:after="0" w:line="240" w:lineRule="auto"/>
              <w:jc w:val="both"/>
              <w:rPr>
                <w:rFonts w:ascii="Arial" w:eastAsia="Arial" w:hAnsi="Arial" w:cs="Arial"/>
                <w:sz w:val="20"/>
                <w:szCs w:val="19"/>
              </w:rPr>
            </w:pPr>
          </w:p>
          <w:p w14:paraId="3BEED85A" w14:textId="77777777" w:rsidR="001B408E" w:rsidRPr="007109E5" w:rsidRDefault="001B408E" w:rsidP="001B408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109E5">
              <w:rPr>
                <w:rFonts w:ascii="Arial" w:eastAsia="Arial" w:hAnsi="Arial" w:cs="Arial"/>
                <w:b/>
                <w:sz w:val="20"/>
                <w:szCs w:val="19"/>
              </w:rPr>
              <w:t>Social Amelioration Program (SAP)</w:t>
            </w:r>
          </w:p>
          <w:p w14:paraId="54EED8A6" w14:textId="77777777" w:rsidR="001B408E" w:rsidRPr="007109E5" w:rsidRDefault="001B408E" w:rsidP="001B408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lastRenderedPageBreak/>
              <w:t xml:space="preserve">The Social Amelioration Program is over with the expiry of the </w:t>
            </w:r>
            <w:proofErr w:type="spellStart"/>
            <w:r w:rsidRPr="007109E5">
              <w:rPr>
                <w:rFonts w:ascii="Arial" w:eastAsia="Arial" w:hAnsi="Arial" w:cs="Arial"/>
                <w:sz w:val="20"/>
                <w:szCs w:val="19"/>
              </w:rPr>
              <w:t>Bayanihan</w:t>
            </w:r>
            <w:proofErr w:type="spellEnd"/>
            <w:r w:rsidRPr="007109E5">
              <w:rPr>
                <w:rFonts w:ascii="Arial" w:eastAsia="Arial" w:hAnsi="Arial" w:cs="Arial"/>
                <w:sz w:val="20"/>
                <w:szCs w:val="19"/>
              </w:rPr>
              <w:t xml:space="preserve"> 1.</w:t>
            </w:r>
          </w:p>
          <w:p w14:paraId="69FA3DFB" w14:textId="4A2A86DF" w:rsidR="001B408E" w:rsidRPr="007109E5" w:rsidRDefault="001B408E" w:rsidP="00D27839">
            <w:pPr>
              <w:pBdr>
                <w:top w:val="none" w:sz="0" w:space="0" w:color="000000"/>
                <w:bottom w:val="none" w:sz="0" w:space="0" w:color="000000"/>
              </w:pBdr>
              <w:spacing w:after="0" w:line="240" w:lineRule="auto"/>
              <w:jc w:val="both"/>
              <w:rPr>
                <w:rFonts w:ascii="Arial" w:eastAsia="Arial" w:hAnsi="Arial" w:cs="Arial"/>
                <w:b/>
                <w:sz w:val="16"/>
                <w:szCs w:val="19"/>
              </w:rPr>
            </w:pPr>
          </w:p>
          <w:p w14:paraId="4028B2AE" w14:textId="77777777" w:rsidR="001B408E" w:rsidRPr="007109E5" w:rsidRDefault="001B408E" w:rsidP="001B408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109E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109E5" w:rsidRPr="007109E5" w14:paraId="08FB7997" w14:textId="77777777" w:rsidTr="001B408E">
              <w:tc>
                <w:tcPr>
                  <w:tcW w:w="1511" w:type="dxa"/>
                  <w:vAlign w:val="center"/>
                </w:tcPr>
                <w:p w14:paraId="745B97A6" w14:textId="77777777" w:rsidR="001B408E" w:rsidRPr="007109E5" w:rsidRDefault="001B408E" w:rsidP="001B408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511" w:type="dxa"/>
                  <w:vAlign w:val="center"/>
                </w:tcPr>
                <w:p w14:paraId="78D59E5B" w14:textId="77777777" w:rsidR="001B408E" w:rsidRPr="007109E5" w:rsidRDefault="001B408E" w:rsidP="001B408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TARGET</w:t>
                  </w:r>
                </w:p>
              </w:tc>
              <w:tc>
                <w:tcPr>
                  <w:tcW w:w="1511" w:type="dxa"/>
                  <w:vAlign w:val="center"/>
                </w:tcPr>
                <w:p w14:paraId="36290E5B" w14:textId="77777777" w:rsidR="001B408E" w:rsidRPr="007109E5" w:rsidRDefault="001B408E" w:rsidP="001B408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511" w:type="dxa"/>
                  <w:vAlign w:val="center"/>
                </w:tcPr>
                <w:p w14:paraId="6018984A" w14:textId="77777777" w:rsidR="001B408E" w:rsidRPr="007109E5" w:rsidRDefault="001B408E" w:rsidP="001B408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12" w:type="dxa"/>
                  <w:vAlign w:val="center"/>
                </w:tcPr>
                <w:p w14:paraId="2A9749EB" w14:textId="77777777" w:rsidR="001B408E" w:rsidRPr="007109E5" w:rsidRDefault="001B408E" w:rsidP="001B408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7109E5" w:rsidRPr="007109E5" w14:paraId="5F8AB863" w14:textId="77777777" w:rsidTr="001B408E">
              <w:tc>
                <w:tcPr>
                  <w:tcW w:w="1511" w:type="dxa"/>
                  <w:vAlign w:val="center"/>
                </w:tcPr>
                <w:p w14:paraId="327458B1" w14:textId="77777777" w:rsidR="001B408E" w:rsidRPr="007109E5" w:rsidRDefault="001B408E" w:rsidP="001B408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4Ps</w:t>
                  </w:r>
                </w:p>
              </w:tc>
              <w:tc>
                <w:tcPr>
                  <w:tcW w:w="1511" w:type="dxa"/>
                  <w:vAlign w:val="center"/>
                </w:tcPr>
                <w:p w14:paraId="347B590A"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8,679</w:t>
                  </w:r>
                </w:p>
              </w:tc>
              <w:tc>
                <w:tcPr>
                  <w:tcW w:w="1511" w:type="dxa"/>
                  <w:vAlign w:val="center"/>
                </w:tcPr>
                <w:p w14:paraId="7B13AD32"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6,421</w:t>
                  </w:r>
                </w:p>
              </w:tc>
              <w:tc>
                <w:tcPr>
                  <w:tcW w:w="1511" w:type="dxa"/>
                  <w:vAlign w:val="center"/>
                </w:tcPr>
                <w:p w14:paraId="3CE84BD4"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21</w:t>
                  </w:r>
                </w:p>
              </w:tc>
              <w:tc>
                <w:tcPr>
                  <w:tcW w:w="1512" w:type="dxa"/>
                  <w:vAlign w:val="center"/>
                </w:tcPr>
                <w:p w14:paraId="36B1D6D0"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31,857,650</w:t>
                  </w:r>
                </w:p>
              </w:tc>
            </w:tr>
            <w:tr w:rsidR="007109E5" w:rsidRPr="007109E5" w14:paraId="2ABC76AD" w14:textId="77777777" w:rsidTr="001B408E">
              <w:tc>
                <w:tcPr>
                  <w:tcW w:w="1511" w:type="dxa"/>
                  <w:vAlign w:val="center"/>
                </w:tcPr>
                <w:p w14:paraId="67D08B19" w14:textId="77777777" w:rsidR="001B408E" w:rsidRPr="007109E5" w:rsidRDefault="001B408E" w:rsidP="001B408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ash card</w:t>
                  </w:r>
                </w:p>
              </w:tc>
              <w:tc>
                <w:tcPr>
                  <w:tcW w:w="1511" w:type="dxa"/>
                  <w:vAlign w:val="center"/>
                </w:tcPr>
                <w:p w14:paraId="467535D1"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199E76CF"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6F409B8B"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0</w:t>
                  </w:r>
                </w:p>
              </w:tc>
              <w:tc>
                <w:tcPr>
                  <w:tcW w:w="1512" w:type="dxa"/>
                  <w:vAlign w:val="center"/>
                </w:tcPr>
                <w:p w14:paraId="1C9C141E"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311,997,500</w:t>
                  </w:r>
                </w:p>
              </w:tc>
            </w:tr>
            <w:tr w:rsidR="007109E5" w:rsidRPr="007109E5" w14:paraId="649B9863" w14:textId="77777777" w:rsidTr="001B408E">
              <w:tc>
                <w:tcPr>
                  <w:tcW w:w="1511" w:type="dxa"/>
                  <w:vAlign w:val="center"/>
                </w:tcPr>
                <w:p w14:paraId="1B219208" w14:textId="77777777" w:rsidR="001B408E" w:rsidRPr="007109E5" w:rsidRDefault="001B408E" w:rsidP="001B408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on-Cash card</w:t>
                  </w:r>
                </w:p>
              </w:tc>
              <w:tc>
                <w:tcPr>
                  <w:tcW w:w="1511" w:type="dxa"/>
                  <w:vAlign w:val="center"/>
                </w:tcPr>
                <w:p w14:paraId="71EC05CF"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29</w:t>
                  </w:r>
                </w:p>
              </w:tc>
              <w:tc>
                <w:tcPr>
                  <w:tcW w:w="1511" w:type="dxa"/>
                  <w:vAlign w:val="center"/>
                </w:tcPr>
                <w:p w14:paraId="06A7CC4A"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4,271</w:t>
                  </w:r>
                </w:p>
              </w:tc>
              <w:tc>
                <w:tcPr>
                  <w:tcW w:w="1511" w:type="dxa"/>
                  <w:vAlign w:val="center"/>
                </w:tcPr>
                <w:p w14:paraId="6E54F08C"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42</w:t>
                  </w:r>
                </w:p>
              </w:tc>
              <w:tc>
                <w:tcPr>
                  <w:tcW w:w="1512" w:type="dxa"/>
                  <w:vAlign w:val="center"/>
                </w:tcPr>
                <w:p w14:paraId="4B9D1781"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860,150</w:t>
                  </w:r>
                </w:p>
              </w:tc>
            </w:tr>
            <w:tr w:rsidR="007109E5" w:rsidRPr="007109E5" w14:paraId="154CD91A" w14:textId="77777777" w:rsidTr="001B408E">
              <w:tc>
                <w:tcPr>
                  <w:tcW w:w="1511" w:type="dxa"/>
                  <w:vAlign w:val="center"/>
                </w:tcPr>
                <w:p w14:paraId="4031F6B7" w14:textId="77777777" w:rsidR="001B408E" w:rsidRPr="007109E5" w:rsidRDefault="001B408E" w:rsidP="001B408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Non-4Ps</w:t>
                  </w:r>
                </w:p>
              </w:tc>
              <w:tc>
                <w:tcPr>
                  <w:tcW w:w="1511" w:type="dxa"/>
                  <w:vAlign w:val="center"/>
                </w:tcPr>
                <w:p w14:paraId="57D2A1C5"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58,075</w:t>
                  </w:r>
                </w:p>
              </w:tc>
              <w:tc>
                <w:tcPr>
                  <w:tcW w:w="1511" w:type="dxa"/>
                  <w:vAlign w:val="center"/>
                </w:tcPr>
                <w:p w14:paraId="4694F3DC"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25,662</w:t>
                  </w:r>
                </w:p>
              </w:tc>
              <w:tc>
                <w:tcPr>
                  <w:tcW w:w="1511" w:type="dxa"/>
                  <w:vAlign w:val="center"/>
                </w:tcPr>
                <w:p w14:paraId="5B5C0AF9"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6.93</w:t>
                  </w:r>
                </w:p>
              </w:tc>
              <w:tc>
                <w:tcPr>
                  <w:tcW w:w="1512" w:type="dxa"/>
                  <w:vAlign w:val="center"/>
                </w:tcPr>
                <w:p w14:paraId="751DDA4E"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4,653,564,000</w:t>
                  </w:r>
                </w:p>
              </w:tc>
            </w:tr>
            <w:tr w:rsidR="007109E5" w:rsidRPr="007109E5" w14:paraId="1646F72B" w14:textId="77777777" w:rsidTr="001B408E">
              <w:tc>
                <w:tcPr>
                  <w:tcW w:w="1511" w:type="dxa"/>
                  <w:vAlign w:val="center"/>
                </w:tcPr>
                <w:p w14:paraId="40316A2D" w14:textId="77777777" w:rsidR="001B408E" w:rsidRPr="007109E5" w:rsidRDefault="001B408E" w:rsidP="001B408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Bohol</w:t>
                  </w:r>
                </w:p>
              </w:tc>
              <w:tc>
                <w:tcPr>
                  <w:tcW w:w="1511" w:type="dxa"/>
                  <w:vAlign w:val="center"/>
                </w:tcPr>
                <w:p w14:paraId="42C30EDF"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1,710</w:t>
                  </w:r>
                </w:p>
              </w:tc>
              <w:tc>
                <w:tcPr>
                  <w:tcW w:w="1511" w:type="dxa"/>
                  <w:vAlign w:val="center"/>
                </w:tcPr>
                <w:p w14:paraId="501E68A3"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77,431</w:t>
                  </w:r>
                </w:p>
              </w:tc>
              <w:tc>
                <w:tcPr>
                  <w:tcW w:w="1511" w:type="dxa"/>
                  <w:vAlign w:val="center"/>
                </w:tcPr>
                <w:p w14:paraId="39A11712"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4</w:t>
                  </w:r>
                </w:p>
              </w:tc>
              <w:tc>
                <w:tcPr>
                  <w:tcW w:w="1512" w:type="dxa"/>
                  <w:vAlign w:val="center"/>
                </w:tcPr>
                <w:p w14:paraId="73FEEFEB"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32,680,000</w:t>
                  </w:r>
                </w:p>
              </w:tc>
            </w:tr>
            <w:tr w:rsidR="007109E5" w:rsidRPr="007109E5" w14:paraId="1C01827D" w14:textId="77777777" w:rsidTr="001B408E">
              <w:tc>
                <w:tcPr>
                  <w:tcW w:w="1511" w:type="dxa"/>
                  <w:vAlign w:val="center"/>
                </w:tcPr>
                <w:p w14:paraId="3B84FC92" w14:textId="77777777" w:rsidR="001B408E" w:rsidRPr="007109E5" w:rsidRDefault="001B408E" w:rsidP="001B408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ebu</w:t>
                  </w:r>
                </w:p>
              </w:tc>
              <w:tc>
                <w:tcPr>
                  <w:tcW w:w="1511" w:type="dxa"/>
                  <w:vAlign w:val="center"/>
                </w:tcPr>
                <w:p w14:paraId="77DA3F9B"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98,218</w:t>
                  </w:r>
                </w:p>
              </w:tc>
              <w:tc>
                <w:tcPr>
                  <w:tcW w:w="1511" w:type="dxa"/>
                  <w:vAlign w:val="center"/>
                </w:tcPr>
                <w:p w14:paraId="0AC723F5"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84,382</w:t>
                  </w:r>
                </w:p>
              </w:tc>
              <w:tc>
                <w:tcPr>
                  <w:tcW w:w="1511" w:type="dxa"/>
                  <w:vAlign w:val="center"/>
                </w:tcPr>
                <w:p w14:paraId="14BB3138"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8</w:t>
                  </w:r>
                </w:p>
              </w:tc>
              <w:tc>
                <w:tcPr>
                  <w:tcW w:w="1512" w:type="dxa"/>
                  <w:vAlign w:val="center"/>
                </w:tcPr>
                <w:p w14:paraId="6C5BE232"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661,666,000</w:t>
                  </w:r>
                </w:p>
              </w:tc>
            </w:tr>
            <w:tr w:rsidR="007109E5" w:rsidRPr="007109E5" w14:paraId="116DA881" w14:textId="77777777" w:rsidTr="001B408E">
              <w:tc>
                <w:tcPr>
                  <w:tcW w:w="1511" w:type="dxa"/>
                  <w:vAlign w:val="center"/>
                </w:tcPr>
                <w:p w14:paraId="00F7C5AA" w14:textId="77777777" w:rsidR="001B408E" w:rsidRPr="007109E5" w:rsidRDefault="001B408E" w:rsidP="001B408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egros Oriental</w:t>
                  </w:r>
                </w:p>
              </w:tc>
              <w:tc>
                <w:tcPr>
                  <w:tcW w:w="1511" w:type="dxa"/>
                  <w:vAlign w:val="center"/>
                </w:tcPr>
                <w:p w14:paraId="3C66AC7A"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0,021</w:t>
                  </w:r>
                </w:p>
              </w:tc>
              <w:tc>
                <w:tcPr>
                  <w:tcW w:w="1511" w:type="dxa"/>
                  <w:vAlign w:val="center"/>
                </w:tcPr>
                <w:p w14:paraId="49F3941F"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3,944</w:t>
                  </w:r>
                </w:p>
              </w:tc>
              <w:tc>
                <w:tcPr>
                  <w:tcW w:w="1511" w:type="dxa"/>
                  <w:vAlign w:val="center"/>
                </w:tcPr>
                <w:p w14:paraId="2086395D"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56</w:t>
                  </w:r>
                </w:p>
              </w:tc>
              <w:tc>
                <w:tcPr>
                  <w:tcW w:w="1512" w:type="dxa"/>
                  <w:vAlign w:val="center"/>
                </w:tcPr>
                <w:p w14:paraId="58535EEE"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54,632,000</w:t>
                  </w:r>
                </w:p>
              </w:tc>
            </w:tr>
            <w:tr w:rsidR="007109E5" w:rsidRPr="007109E5" w14:paraId="45F6360F" w14:textId="77777777" w:rsidTr="001B408E">
              <w:tc>
                <w:tcPr>
                  <w:tcW w:w="1511" w:type="dxa"/>
                  <w:vAlign w:val="center"/>
                </w:tcPr>
                <w:p w14:paraId="36E620C0" w14:textId="77777777" w:rsidR="001B408E" w:rsidRPr="007109E5" w:rsidRDefault="001B408E" w:rsidP="001B408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Siquijor</w:t>
                  </w:r>
                </w:p>
              </w:tc>
              <w:tc>
                <w:tcPr>
                  <w:tcW w:w="1511" w:type="dxa"/>
                  <w:vAlign w:val="center"/>
                </w:tcPr>
                <w:p w14:paraId="35832EF5"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126</w:t>
                  </w:r>
                </w:p>
              </w:tc>
              <w:tc>
                <w:tcPr>
                  <w:tcW w:w="1511" w:type="dxa"/>
                  <w:vAlign w:val="center"/>
                </w:tcPr>
                <w:p w14:paraId="04AD323E"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905</w:t>
                  </w:r>
                </w:p>
              </w:tc>
              <w:tc>
                <w:tcPr>
                  <w:tcW w:w="1511" w:type="dxa"/>
                  <w:vAlign w:val="center"/>
                </w:tcPr>
                <w:p w14:paraId="036D21B6"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0.76</w:t>
                  </w:r>
                </w:p>
              </w:tc>
              <w:tc>
                <w:tcPr>
                  <w:tcW w:w="1512" w:type="dxa"/>
                  <w:vAlign w:val="center"/>
                </w:tcPr>
                <w:p w14:paraId="0CB2E48A"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4,586,000</w:t>
                  </w:r>
                </w:p>
              </w:tc>
            </w:tr>
            <w:tr w:rsidR="007109E5" w:rsidRPr="007109E5" w14:paraId="18F58569" w14:textId="77777777" w:rsidTr="001B408E">
              <w:tc>
                <w:tcPr>
                  <w:tcW w:w="1511" w:type="dxa"/>
                  <w:vAlign w:val="center"/>
                </w:tcPr>
                <w:p w14:paraId="1184B292" w14:textId="77777777" w:rsidR="001B408E" w:rsidRPr="007109E5" w:rsidRDefault="001B408E" w:rsidP="001B408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GRAND TOTAL</w:t>
                  </w:r>
                </w:p>
              </w:tc>
              <w:tc>
                <w:tcPr>
                  <w:tcW w:w="1511" w:type="dxa"/>
                  <w:vAlign w:val="center"/>
                </w:tcPr>
                <w:p w14:paraId="2AC34BB4"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46,754</w:t>
                  </w:r>
                </w:p>
              </w:tc>
              <w:tc>
                <w:tcPr>
                  <w:tcW w:w="1511" w:type="dxa"/>
                  <w:vAlign w:val="center"/>
                </w:tcPr>
                <w:p w14:paraId="213C08DE"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12,083</w:t>
                  </w:r>
                </w:p>
              </w:tc>
              <w:tc>
                <w:tcPr>
                  <w:tcW w:w="1511" w:type="dxa"/>
                  <w:vAlign w:val="center"/>
                </w:tcPr>
                <w:p w14:paraId="172CE346"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8.07</w:t>
                  </w:r>
                </w:p>
              </w:tc>
              <w:tc>
                <w:tcPr>
                  <w:tcW w:w="1512" w:type="dxa"/>
                  <w:vAlign w:val="center"/>
                </w:tcPr>
                <w:p w14:paraId="3017B7DE"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985,421,650</w:t>
                  </w:r>
                </w:p>
              </w:tc>
            </w:tr>
          </w:tbl>
          <w:p w14:paraId="1E0BC4BE" w14:textId="77777777" w:rsidR="001B408E" w:rsidRPr="007109E5" w:rsidRDefault="001B408E" w:rsidP="001B408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44877E52" w14:textId="77777777" w:rsidR="001B408E" w:rsidRPr="007109E5" w:rsidRDefault="001B408E" w:rsidP="001B408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109E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109E5" w:rsidRPr="007109E5" w14:paraId="58363238" w14:textId="77777777" w:rsidTr="001B408E">
              <w:tc>
                <w:tcPr>
                  <w:tcW w:w="1436" w:type="dxa"/>
                  <w:vAlign w:val="center"/>
                </w:tcPr>
                <w:p w14:paraId="1D05ECB4" w14:textId="77777777" w:rsidR="001B408E" w:rsidRPr="007109E5" w:rsidRDefault="001B408E" w:rsidP="001B408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440" w:type="dxa"/>
                  <w:vAlign w:val="center"/>
                </w:tcPr>
                <w:p w14:paraId="075671DD" w14:textId="77777777" w:rsidR="001B408E" w:rsidRPr="007109E5" w:rsidRDefault="001B408E" w:rsidP="001B408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LEANLIST</w:t>
                  </w:r>
                </w:p>
              </w:tc>
              <w:tc>
                <w:tcPr>
                  <w:tcW w:w="1440" w:type="dxa"/>
                  <w:vAlign w:val="center"/>
                </w:tcPr>
                <w:p w14:paraId="1A5ACECE" w14:textId="77777777" w:rsidR="001B408E" w:rsidRPr="007109E5" w:rsidRDefault="001B408E" w:rsidP="001B408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371" w:type="dxa"/>
                  <w:vAlign w:val="center"/>
                </w:tcPr>
                <w:p w14:paraId="28BC6C0F" w14:textId="77777777" w:rsidR="001B408E" w:rsidRPr="007109E5" w:rsidRDefault="001B408E" w:rsidP="001B408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09" w:type="dxa"/>
                  <w:vAlign w:val="center"/>
                </w:tcPr>
                <w:p w14:paraId="5F8A5044" w14:textId="77777777" w:rsidR="001B408E" w:rsidRPr="007109E5" w:rsidRDefault="001B408E" w:rsidP="001B408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7109E5" w:rsidRPr="007109E5" w14:paraId="3A80C0A1" w14:textId="77777777" w:rsidTr="001B408E">
              <w:tc>
                <w:tcPr>
                  <w:tcW w:w="1436" w:type="dxa"/>
                  <w:vAlign w:val="center"/>
                </w:tcPr>
                <w:p w14:paraId="32316F4D" w14:textId="77777777" w:rsidR="001B408E" w:rsidRPr="007109E5" w:rsidRDefault="001B408E" w:rsidP="001B408E">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4Ps (Cebu)</w:t>
                  </w:r>
                </w:p>
              </w:tc>
              <w:tc>
                <w:tcPr>
                  <w:tcW w:w="1440" w:type="dxa"/>
                  <w:vAlign w:val="center"/>
                </w:tcPr>
                <w:p w14:paraId="2D87B876"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542</w:t>
                  </w:r>
                </w:p>
              </w:tc>
              <w:tc>
                <w:tcPr>
                  <w:tcW w:w="1440" w:type="dxa"/>
                  <w:vAlign w:val="center"/>
                </w:tcPr>
                <w:p w14:paraId="4ABC5864"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431</w:t>
                  </w:r>
                </w:p>
              </w:tc>
              <w:tc>
                <w:tcPr>
                  <w:tcW w:w="1371" w:type="dxa"/>
                  <w:vAlign w:val="center"/>
                </w:tcPr>
                <w:p w14:paraId="3697BFC8"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92</w:t>
                  </w:r>
                </w:p>
              </w:tc>
              <w:tc>
                <w:tcPr>
                  <w:tcW w:w="1509" w:type="dxa"/>
                  <w:vAlign w:val="center"/>
                </w:tcPr>
                <w:p w14:paraId="76A5321F"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94,854,150</w:t>
                  </w:r>
                </w:p>
              </w:tc>
            </w:tr>
            <w:tr w:rsidR="007109E5" w:rsidRPr="007109E5" w14:paraId="3E249F44" w14:textId="77777777" w:rsidTr="001B408E">
              <w:tc>
                <w:tcPr>
                  <w:tcW w:w="1436" w:type="dxa"/>
                  <w:vAlign w:val="center"/>
                </w:tcPr>
                <w:p w14:paraId="786AB395" w14:textId="77777777" w:rsidR="001B408E" w:rsidRPr="007109E5" w:rsidRDefault="001B408E" w:rsidP="001B408E">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Non-4Ps</w:t>
                  </w:r>
                </w:p>
              </w:tc>
              <w:tc>
                <w:tcPr>
                  <w:tcW w:w="1440" w:type="dxa"/>
                  <w:vAlign w:val="center"/>
                </w:tcPr>
                <w:p w14:paraId="307845D4"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62,202</w:t>
                  </w:r>
                </w:p>
              </w:tc>
              <w:tc>
                <w:tcPr>
                  <w:tcW w:w="1440" w:type="dxa"/>
                  <w:vAlign w:val="center"/>
                </w:tcPr>
                <w:p w14:paraId="111BA2AC"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77,208</w:t>
                  </w:r>
                </w:p>
              </w:tc>
              <w:tc>
                <w:tcPr>
                  <w:tcW w:w="1371" w:type="dxa"/>
                  <w:vAlign w:val="center"/>
                </w:tcPr>
                <w:p w14:paraId="6C3C4CFD"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87.16</w:t>
                  </w:r>
                </w:p>
              </w:tc>
              <w:tc>
                <w:tcPr>
                  <w:tcW w:w="1509" w:type="dxa"/>
                  <w:vAlign w:val="center"/>
                </w:tcPr>
                <w:p w14:paraId="60628211"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3,830,496,000</w:t>
                  </w:r>
                </w:p>
              </w:tc>
            </w:tr>
            <w:tr w:rsidR="007109E5" w:rsidRPr="007109E5" w14:paraId="02AE6718" w14:textId="77777777" w:rsidTr="001B408E">
              <w:tc>
                <w:tcPr>
                  <w:tcW w:w="1436" w:type="dxa"/>
                  <w:vAlign w:val="center"/>
                </w:tcPr>
                <w:p w14:paraId="1DFECC6C" w14:textId="77777777" w:rsidR="001B408E" w:rsidRPr="007109E5" w:rsidRDefault="001B408E" w:rsidP="001B408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Non-ECQ)</w:t>
                  </w:r>
                </w:p>
              </w:tc>
              <w:tc>
                <w:tcPr>
                  <w:tcW w:w="1440" w:type="dxa"/>
                  <w:vAlign w:val="center"/>
                </w:tcPr>
                <w:p w14:paraId="52F5011B"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453</w:t>
                  </w:r>
                </w:p>
              </w:tc>
              <w:tc>
                <w:tcPr>
                  <w:tcW w:w="1440" w:type="dxa"/>
                  <w:vAlign w:val="center"/>
                </w:tcPr>
                <w:p w14:paraId="1C3859A7"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0,971</w:t>
                  </w:r>
                </w:p>
              </w:tc>
              <w:tc>
                <w:tcPr>
                  <w:tcW w:w="1371" w:type="dxa"/>
                  <w:vAlign w:val="center"/>
                </w:tcPr>
                <w:p w14:paraId="38D42446"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5.76</w:t>
                  </w:r>
                </w:p>
              </w:tc>
              <w:tc>
                <w:tcPr>
                  <w:tcW w:w="1509" w:type="dxa"/>
                  <w:vAlign w:val="center"/>
                </w:tcPr>
                <w:p w14:paraId="3D806BA5"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1,652,000</w:t>
                  </w:r>
                </w:p>
              </w:tc>
            </w:tr>
            <w:tr w:rsidR="007109E5" w:rsidRPr="007109E5" w14:paraId="21E5D402" w14:textId="77777777" w:rsidTr="001B408E">
              <w:tc>
                <w:tcPr>
                  <w:tcW w:w="1436" w:type="dxa"/>
                  <w:vAlign w:val="center"/>
                </w:tcPr>
                <w:p w14:paraId="77B5C880" w14:textId="77777777" w:rsidR="001B408E" w:rsidRPr="007109E5" w:rsidRDefault="001B408E" w:rsidP="001B408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Cebu)</w:t>
                  </w:r>
                </w:p>
              </w:tc>
              <w:tc>
                <w:tcPr>
                  <w:tcW w:w="1440" w:type="dxa"/>
                  <w:vAlign w:val="center"/>
                </w:tcPr>
                <w:p w14:paraId="13D9CCF8"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0,214</w:t>
                  </w:r>
                </w:p>
              </w:tc>
              <w:tc>
                <w:tcPr>
                  <w:tcW w:w="1440" w:type="dxa"/>
                  <w:vAlign w:val="center"/>
                </w:tcPr>
                <w:p w14:paraId="2598F0E1"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8,852</w:t>
                  </w:r>
                </w:p>
              </w:tc>
              <w:tc>
                <w:tcPr>
                  <w:tcW w:w="1371" w:type="dxa"/>
                  <w:vAlign w:val="center"/>
                </w:tcPr>
                <w:p w14:paraId="775DB6B6"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9.69</w:t>
                  </w:r>
                </w:p>
              </w:tc>
              <w:tc>
                <w:tcPr>
                  <w:tcW w:w="1509" w:type="dxa"/>
                  <w:vAlign w:val="center"/>
                </w:tcPr>
                <w:p w14:paraId="61374F30"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86,200,000</w:t>
                  </w:r>
                </w:p>
              </w:tc>
            </w:tr>
            <w:tr w:rsidR="007109E5" w:rsidRPr="007109E5" w14:paraId="0240F9FA" w14:textId="77777777" w:rsidTr="001B408E">
              <w:tc>
                <w:tcPr>
                  <w:tcW w:w="1436" w:type="dxa"/>
                  <w:vAlign w:val="center"/>
                </w:tcPr>
                <w:p w14:paraId="090315F7" w14:textId="77777777" w:rsidR="001B408E" w:rsidRPr="007109E5" w:rsidRDefault="001B408E" w:rsidP="001B408E">
                  <w:pPr>
                    <w:pStyle w:val="ListParagraph"/>
                    <w:spacing w:after="0" w:line="240" w:lineRule="auto"/>
                    <w:ind w:left="0"/>
                    <w:rPr>
                      <w:rFonts w:ascii="Arial" w:eastAsia="Arial" w:hAnsi="Arial" w:cs="Arial"/>
                      <w:b/>
                      <w:sz w:val="16"/>
                      <w:szCs w:val="16"/>
                    </w:rPr>
                  </w:pPr>
                  <w:r w:rsidRPr="007109E5">
                    <w:rPr>
                      <w:rFonts w:ascii="Arial" w:eastAsia="Arial" w:hAnsi="Arial" w:cs="Arial"/>
                      <w:sz w:val="16"/>
                      <w:szCs w:val="16"/>
                    </w:rPr>
                    <w:t>ECQ (Cebu)</w:t>
                  </w:r>
                </w:p>
              </w:tc>
              <w:tc>
                <w:tcPr>
                  <w:tcW w:w="1440" w:type="dxa"/>
                  <w:vAlign w:val="center"/>
                </w:tcPr>
                <w:p w14:paraId="566E51E9"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525,689</w:t>
                  </w:r>
                </w:p>
              </w:tc>
              <w:tc>
                <w:tcPr>
                  <w:tcW w:w="1440" w:type="dxa"/>
                  <w:vAlign w:val="center"/>
                </w:tcPr>
                <w:p w14:paraId="614945CA"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455,946</w:t>
                  </w:r>
                </w:p>
              </w:tc>
              <w:tc>
                <w:tcPr>
                  <w:tcW w:w="1371" w:type="dxa"/>
                  <w:vAlign w:val="center"/>
                </w:tcPr>
                <w:p w14:paraId="530730AC"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86.73</w:t>
                  </w:r>
                </w:p>
              </w:tc>
              <w:tc>
                <w:tcPr>
                  <w:tcW w:w="1509" w:type="dxa"/>
                  <w:vAlign w:val="center"/>
                </w:tcPr>
                <w:p w14:paraId="55E30B9A" w14:textId="77777777" w:rsidR="001B408E" w:rsidRPr="007109E5" w:rsidRDefault="001B408E" w:rsidP="001B408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2,375,676,000</w:t>
                  </w:r>
                </w:p>
              </w:tc>
            </w:tr>
            <w:tr w:rsidR="007109E5" w:rsidRPr="007109E5" w14:paraId="560C0B25" w14:textId="77777777" w:rsidTr="001B408E">
              <w:tc>
                <w:tcPr>
                  <w:tcW w:w="1436" w:type="dxa"/>
                  <w:vAlign w:val="center"/>
                </w:tcPr>
                <w:p w14:paraId="11C295EF" w14:textId="77777777" w:rsidR="001B408E" w:rsidRPr="007109E5" w:rsidRDefault="001B408E" w:rsidP="001B408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LTFRB Drivers</w:t>
                  </w:r>
                </w:p>
              </w:tc>
              <w:tc>
                <w:tcPr>
                  <w:tcW w:w="1440" w:type="dxa"/>
                  <w:vAlign w:val="center"/>
                </w:tcPr>
                <w:p w14:paraId="70FEA872"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46</w:t>
                  </w:r>
                </w:p>
              </w:tc>
              <w:tc>
                <w:tcPr>
                  <w:tcW w:w="1440" w:type="dxa"/>
                  <w:vAlign w:val="center"/>
                </w:tcPr>
                <w:p w14:paraId="74911E37"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439</w:t>
                  </w:r>
                </w:p>
              </w:tc>
              <w:tc>
                <w:tcPr>
                  <w:tcW w:w="1371" w:type="dxa"/>
                  <w:vAlign w:val="center"/>
                </w:tcPr>
                <w:p w14:paraId="7E41071B"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7.95</w:t>
                  </w:r>
                </w:p>
              </w:tc>
              <w:tc>
                <w:tcPr>
                  <w:tcW w:w="1509" w:type="dxa"/>
                  <w:vAlign w:val="center"/>
                </w:tcPr>
                <w:p w14:paraId="1FBAA300"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6,968,000</w:t>
                  </w:r>
                </w:p>
              </w:tc>
            </w:tr>
            <w:tr w:rsidR="007109E5" w:rsidRPr="007109E5" w14:paraId="6A3C3172" w14:textId="77777777" w:rsidTr="001B408E">
              <w:tc>
                <w:tcPr>
                  <w:tcW w:w="1436" w:type="dxa"/>
                  <w:vAlign w:val="center"/>
                </w:tcPr>
                <w:p w14:paraId="2714639C" w14:textId="77777777" w:rsidR="001B408E" w:rsidRPr="007109E5" w:rsidRDefault="001B408E" w:rsidP="001B408E">
                  <w:pPr>
                    <w:pStyle w:val="ListParagraph"/>
                    <w:spacing w:after="0" w:line="240" w:lineRule="auto"/>
                    <w:ind w:left="0"/>
                    <w:rPr>
                      <w:rFonts w:ascii="Arial" w:eastAsia="Arial" w:hAnsi="Arial" w:cs="Arial"/>
                      <w:sz w:val="16"/>
                      <w:szCs w:val="16"/>
                    </w:rPr>
                  </w:pPr>
                  <w:r w:rsidRPr="007109E5">
                    <w:rPr>
                      <w:rFonts w:ascii="Arial" w:eastAsia="Arial" w:hAnsi="Arial" w:cs="Arial"/>
                      <w:b/>
                      <w:sz w:val="16"/>
                      <w:szCs w:val="16"/>
                    </w:rPr>
                    <w:t>GRAND TOTAL</w:t>
                  </w:r>
                </w:p>
              </w:tc>
              <w:tc>
                <w:tcPr>
                  <w:tcW w:w="1440" w:type="dxa"/>
                  <w:vAlign w:val="center"/>
                </w:tcPr>
                <w:p w14:paraId="543E10FE"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897,474</w:t>
                  </w:r>
                </w:p>
              </w:tc>
              <w:tc>
                <w:tcPr>
                  <w:tcW w:w="1440" w:type="dxa"/>
                  <w:vAlign w:val="center"/>
                </w:tcPr>
                <w:p w14:paraId="6C1EB863"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726,639</w:t>
                  </w:r>
                </w:p>
              </w:tc>
              <w:tc>
                <w:tcPr>
                  <w:tcW w:w="1371" w:type="dxa"/>
                  <w:vAlign w:val="center"/>
                </w:tcPr>
                <w:p w14:paraId="71949F2E"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93.54</w:t>
                  </w:r>
                </w:p>
              </w:tc>
              <w:tc>
                <w:tcPr>
                  <w:tcW w:w="1509" w:type="dxa"/>
                  <w:vAlign w:val="center"/>
                </w:tcPr>
                <w:p w14:paraId="6DAB933B" w14:textId="77777777" w:rsidR="001B408E" w:rsidRPr="007109E5" w:rsidRDefault="001B408E" w:rsidP="001B408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4,525,350,150</w:t>
                  </w:r>
                </w:p>
              </w:tc>
            </w:tr>
          </w:tbl>
          <w:p w14:paraId="2241DBBA" w14:textId="77777777" w:rsidR="001B408E" w:rsidRPr="007109E5" w:rsidRDefault="001B408E" w:rsidP="001B408E">
            <w:pPr>
              <w:pBdr>
                <w:top w:val="none" w:sz="0" w:space="0" w:color="000000"/>
                <w:bottom w:val="none" w:sz="0" w:space="0" w:color="000000"/>
              </w:pBdr>
              <w:spacing w:after="0" w:line="240" w:lineRule="auto"/>
              <w:jc w:val="both"/>
              <w:rPr>
                <w:rFonts w:ascii="Arial" w:eastAsia="Arial" w:hAnsi="Arial" w:cs="Arial"/>
                <w:sz w:val="20"/>
                <w:szCs w:val="19"/>
              </w:rPr>
            </w:pPr>
          </w:p>
        </w:tc>
      </w:tr>
    </w:tbl>
    <w:p w14:paraId="687212FC" w14:textId="77777777" w:rsidR="001B408E" w:rsidRPr="000B3A76" w:rsidRDefault="001B408E" w:rsidP="001B408E">
      <w:pPr>
        <w:spacing w:after="0" w:line="240" w:lineRule="auto"/>
        <w:contextualSpacing/>
        <w:rPr>
          <w:rFonts w:ascii="Arial" w:eastAsia="Arial" w:hAnsi="Arial" w:cs="Arial"/>
          <w:b/>
          <w:sz w:val="24"/>
          <w:szCs w:val="24"/>
        </w:rPr>
      </w:pPr>
    </w:p>
    <w:p w14:paraId="7B4F4607" w14:textId="77777777" w:rsidR="001B408E" w:rsidRPr="000B3A76" w:rsidRDefault="001B408E" w:rsidP="001B408E">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1B408E" w:rsidRPr="000B3A76" w14:paraId="75065B55" w14:textId="77777777" w:rsidTr="001B408E">
        <w:trPr>
          <w:trHeight w:val="30"/>
        </w:trPr>
        <w:tc>
          <w:tcPr>
            <w:tcW w:w="1951" w:type="dxa"/>
            <w:tcMar>
              <w:top w:w="0" w:type="dxa"/>
              <w:left w:w="0" w:type="dxa"/>
              <w:bottom w:w="0" w:type="dxa"/>
              <w:right w:w="0" w:type="dxa"/>
            </w:tcMar>
          </w:tcPr>
          <w:p w14:paraId="2B3E7DBE" w14:textId="77777777" w:rsidR="001B408E" w:rsidRPr="000B3A76"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76ABDF7" w14:textId="77777777" w:rsidR="001B408E" w:rsidRPr="000B3A76"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1B408E" w:rsidRPr="000B3A76" w14:paraId="57F43D38" w14:textId="77777777" w:rsidTr="001B408E">
        <w:trPr>
          <w:trHeight w:val="20"/>
        </w:trPr>
        <w:tc>
          <w:tcPr>
            <w:tcW w:w="1951" w:type="dxa"/>
            <w:vAlign w:val="center"/>
          </w:tcPr>
          <w:p w14:paraId="0FEACB56" w14:textId="77777777" w:rsidR="001B408E" w:rsidRPr="00560CDA"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60CDA">
              <w:rPr>
                <w:rFonts w:ascii="Arial" w:eastAsia="Arial" w:hAnsi="Arial" w:cs="Arial"/>
                <w:sz w:val="20"/>
                <w:szCs w:val="19"/>
              </w:rPr>
              <w:t>30 November 2020</w:t>
            </w:r>
          </w:p>
        </w:tc>
        <w:tc>
          <w:tcPr>
            <w:tcW w:w="7830" w:type="dxa"/>
          </w:tcPr>
          <w:p w14:paraId="3D8754AB"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DSWD-FO VIII DRMD provided a total of </w:t>
            </w:r>
            <w:r w:rsidRPr="00560CDA">
              <w:rPr>
                <w:rFonts w:ascii="Arial" w:eastAsia="Arial" w:hAnsi="Arial" w:cs="Arial"/>
                <w:b/>
                <w:sz w:val="20"/>
                <w:szCs w:val="19"/>
              </w:rPr>
              <w:t xml:space="preserve">₱13,310,675.54 </w:t>
            </w:r>
            <w:r w:rsidRPr="00560CDA">
              <w:rPr>
                <w:rFonts w:ascii="Arial" w:eastAsia="Arial" w:hAnsi="Arial" w:cs="Arial"/>
                <w:sz w:val="20"/>
                <w:szCs w:val="19"/>
              </w:rPr>
              <w:t>worth of assistance</w:t>
            </w:r>
            <w:r w:rsidRPr="00560CDA">
              <w:rPr>
                <w:rFonts w:ascii="Arial" w:eastAsia="Arial" w:hAnsi="Arial" w:cs="Arial"/>
                <w:b/>
                <w:sz w:val="20"/>
                <w:szCs w:val="19"/>
              </w:rPr>
              <w:t xml:space="preserve"> </w:t>
            </w:r>
            <w:r w:rsidRPr="00560CDA">
              <w:rPr>
                <w:rFonts w:ascii="Arial" w:eastAsia="Arial" w:hAnsi="Arial" w:cs="Arial"/>
                <w:sz w:val="20"/>
                <w:szCs w:val="19"/>
              </w:rPr>
              <w:t xml:space="preserve">to </w:t>
            </w:r>
            <w:r w:rsidRPr="00560CDA">
              <w:rPr>
                <w:rFonts w:ascii="Arial" w:eastAsia="Arial" w:hAnsi="Arial" w:cs="Arial"/>
                <w:b/>
                <w:sz w:val="20"/>
                <w:szCs w:val="19"/>
              </w:rPr>
              <w:t xml:space="preserve">17 stranded sale representatives </w:t>
            </w:r>
            <w:r w:rsidRPr="00560CDA">
              <w:rPr>
                <w:rFonts w:ascii="Arial" w:eastAsia="Arial" w:hAnsi="Arial" w:cs="Arial"/>
                <w:sz w:val="20"/>
                <w:szCs w:val="19"/>
              </w:rPr>
              <w:t xml:space="preserve">and eight </w:t>
            </w:r>
            <w:r w:rsidRPr="00560CDA">
              <w:rPr>
                <w:rFonts w:ascii="Arial" w:eastAsia="Arial" w:hAnsi="Arial" w:cs="Arial"/>
                <w:b/>
                <w:sz w:val="20"/>
                <w:szCs w:val="19"/>
              </w:rPr>
              <w:t>(8) bus drivers (HTIs);</w:t>
            </w:r>
            <w:r w:rsidRPr="00560CDA">
              <w:rPr>
                <w:rFonts w:ascii="Arial" w:eastAsia="Arial" w:hAnsi="Arial" w:cs="Arial"/>
                <w:sz w:val="20"/>
                <w:szCs w:val="19"/>
              </w:rPr>
              <w:t xml:space="preserve"> and</w:t>
            </w:r>
            <w:r w:rsidRPr="00560CDA">
              <w:rPr>
                <w:rFonts w:ascii="Arial" w:eastAsia="Arial" w:hAnsi="Arial" w:cs="Arial"/>
                <w:b/>
                <w:sz w:val="20"/>
                <w:szCs w:val="19"/>
              </w:rPr>
              <w:t xml:space="preserve"> 25,480 families </w:t>
            </w:r>
            <w:r w:rsidRPr="00560CDA">
              <w:rPr>
                <w:rFonts w:ascii="Arial" w:eastAsia="Arial" w:hAnsi="Arial" w:cs="Arial"/>
                <w:sz w:val="20"/>
                <w:szCs w:val="19"/>
              </w:rPr>
              <w:t>in which 815 are LSIs.</w:t>
            </w:r>
          </w:p>
          <w:p w14:paraId="0BC80754"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DSWD-FO VIII through its Crisis Intervention Unit (CIU) provided assistance to </w:t>
            </w:r>
            <w:r w:rsidRPr="00560CDA">
              <w:rPr>
                <w:rFonts w:ascii="Arial" w:eastAsia="Arial" w:hAnsi="Arial" w:cs="Arial"/>
                <w:b/>
                <w:sz w:val="20"/>
                <w:szCs w:val="19"/>
              </w:rPr>
              <w:t>20,330 walk-in clients</w:t>
            </w:r>
            <w:r w:rsidRPr="00560CDA">
              <w:rPr>
                <w:rFonts w:ascii="Arial" w:eastAsia="Arial" w:hAnsi="Arial" w:cs="Arial"/>
                <w:sz w:val="20"/>
                <w:szCs w:val="19"/>
              </w:rPr>
              <w:t xml:space="preserve"> amounting to </w:t>
            </w:r>
            <w:r w:rsidRPr="00560CDA">
              <w:rPr>
                <w:rFonts w:ascii="Arial" w:eastAsia="Arial" w:hAnsi="Arial" w:cs="Arial"/>
                <w:b/>
                <w:sz w:val="20"/>
                <w:szCs w:val="19"/>
              </w:rPr>
              <w:t>₱99,886,364.58.</w:t>
            </w:r>
          </w:p>
          <w:p w14:paraId="13CDE7E0"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The Social Pension Unit extended assistance to </w:t>
            </w:r>
            <w:r w:rsidRPr="00560CDA">
              <w:rPr>
                <w:rFonts w:ascii="Arial" w:eastAsia="Arial" w:hAnsi="Arial" w:cs="Arial"/>
                <w:b/>
                <w:bCs/>
                <w:sz w:val="20"/>
                <w:szCs w:val="19"/>
              </w:rPr>
              <w:t>216,397 Senior Citizens</w:t>
            </w:r>
            <w:r w:rsidRPr="00560CDA">
              <w:rPr>
                <w:rFonts w:ascii="Arial" w:eastAsia="Arial" w:hAnsi="Arial" w:cs="Arial"/>
                <w:sz w:val="20"/>
                <w:szCs w:val="19"/>
              </w:rPr>
              <w:t xml:space="preserve"> amounting to </w:t>
            </w:r>
            <w:r w:rsidRPr="00560CDA">
              <w:rPr>
                <w:rFonts w:ascii="Arial" w:eastAsia="Arial" w:hAnsi="Arial" w:cs="Arial"/>
                <w:b/>
                <w:bCs/>
                <w:sz w:val="20"/>
                <w:szCs w:val="19"/>
              </w:rPr>
              <w:t xml:space="preserve">₱1,284,624,000.00; </w:t>
            </w:r>
            <w:r w:rsidRPr="00560CDA">
              <w:rPr>
                <w:rFonts w:ascii="Arial" w:eastAsia="Arial" w:hAnsi="Arial" w:cs="Arial"/>
                <w:sz w:val="20"/>
                <w:szCs w:val="19"/>
              </w:rPr>
              <w:t>and</w:t>
            </w:r>
            <w:r w:rsidRPr="00560CDA">
              <w:rPr>
                <w:rFonts w:ascii="Arial" w:eastAsia="Arial" w:hAnsi="Arial" w:cs="Arial"/>
                <w:b/>
                <w:bCs/>
                <w:sz w:val="20"/>
                <w:szCs w:val="19"/>
              </w:rPr>
              <w:t xml:space="preserve"> 29,264 Senior Citizens</w:t>
            </w:r>
            <w:r w:rsidRPr="00560CDA">
              <w:rPr>
                <w:rFonts w:ascii="Arial" w:eastAsia="Arial" w:hAnsi="Arial" w:cs="Arial"/>
                <w:sz w:val="20"/>
                <w:szCs w:val="19"/>
              </w:rPr>
              <w:t xml:space="preserve"> amounting to </w:t>
            </w:r>
            <w:r w:rsidRPr="00560CDA">
              <w:rPr>
                <w:rFonts w:ascii="Arial" w:eastAsia="Arial" w:hAnsi="Arial" w:cs="Arial"/>
                <w:b/>
                <w:bCs/>
                <w:sz w:val="20"/>
                <w:szCs w:val="19"/>
              </w:rPr>
              <w:t xml:space="preserve">₱173,937,000.00 </w:t>
            </w:r>
            <w:r w:rsidRPr="00560CDA">
              <w:rPr>
                <w:rFonts w:ascii="Arial" w:eastAsia="Arial" w:hAnsi="Arial" w:cs="Arial"/>
                <w:sz w:val="20"/>
                <w:szCs w:val="19"/>
              </w:rPr>
              <w:t>for the year 2019 and 2020, respectively.</w:t>
            </w:r>
          </w:p>
          <w:p w14:paraId="5D45455B"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The Sustainable Livelihood Program (SLP) of DSWD-FO VIII was able to extend assistance to </w:t>
            </w:r>
            <w:r w:rsidRPr="00560CDA">
              <w:rPr>
                <w:rFonts w:ascii="Arial" w:eastAsia="Arial" w:hAnsi="Arial" w:cs="Arial"/>
                <w:b/>
                <w:sz w:val="20"/>
                <w:szCs w:val="19"/>
              </w:rPr>
              <w:t>170 beneficiaries</w:t>
            </w:r>
            <w:r w:rsidRPr="00560CDA">
              <w:rPr>
                <w:rFonts w:ascii="Arial" w:eastAsia="Arial" w:hAnsi="Arial" w:cs="Arial"/>
                <w:sz w:val="20"/>
                <w:szCs w:val="19"/>
              </w:rPr>
              <w:t xml:space="preserve"> amounting to </w:t>
            </w:r>
            <w:r w:rsidRPr="00560CDA">
              <w:rPr>
                <w:rFonts w:ascii="Arial" w:eastAsia="Arial" w:hAnsi="Arial" w:cs="Arial"/>
                <w:b/>
                <w:sz w:val="20"/>
                <w:szCs w:val="19"/>
              </w:rPr>
              <w:t>₱2,261,210.07</w:t>
            </w:r>
            <w:r w:rsidRPr="00560CDA">
              <w:rPr>
                <w:rFonts w:ascii="Arial" w:eastAsia="Arial" w:hAnsi="Arial" w:cs="Arial"/>
                <w:sz w:val="20"/>
                <w:szCs w:val="19"/>
              </w:rPr>
              <w:t>.</w:t>
            </w:r>
          </w:p>
          <w:p w14:paraId="45828AC0"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DSWD-FO VIII conducted an Emergency Meeting with Municipal Links.</w:t>
            </w:r>
          </w:p>
          <w:p w14:paraId="3C11C7A9" w14:textId="77777777" w:rsidR="001B408E" w:rsidRPr="00560CDA" w:rsidRDefault="001B408E" w:rsidP="001B408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125650E" w14:textId="77777777" w:rsidR="001B408E" w:rsidRPr="00560CDA" w:rsidRDefault="001B408E" w:rsidP="001B408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560CDA">
              <w:rPr>
                <w:rFonts w:ascii="Arial" w:eastAsia="Arial" w:hAnsi="Arial" w:cs="Arial"/>
                <w:b/>
                <w:sz w:val="20"/>
                <w:szCs w:val="19"/>
              </w:rPr>
              <w:t>Social Amelioration Program (SAP)</w:t>
            </w:r>
          </w:p>
          <w:p w14:paraId="62A28893"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DSWD-FO VIII through the Emergency Subsidy Program was able to extend assistance to </w:t>
            </w:r>
            <w:r w:rsidRPr="00560CDA">
              <w:rPr>
                <w:rFonts w:ascii="Arial" w:eastAsia="Arial" w:hAnsi="Arial" w:cs="Arial"/>
                <w:b/>
                <w:sz w:val="20"/>
                <w:szCs w:val="19"/>
              </w:rPr>
              <w:t>1,221 beneficiaries</w:t>
            </w:r>
            <w:r w:rsidRPr="00560CDA">
              <w:rPr>
                <w:rFonts w:ascii="Arial" w:eastAsia="Arial" w:hAnsi="Arial" w:cs="Arial"/>
                <w:sz w:val="20"/>
                <w:szCs w:val="19"/>
              </w:rPr>
              <w:t xml:space="preserve"> amounting to </w:t>
            </w:r>
            <w:r w:rsidRPr="00560CDA">
              <w:rPr>
                <w:rFonts w:ascii="Arial" w:eastAsia="Arial" w:hAnsi="Arial" w:cs="Arial"/>
                <w:b/>
                <w:bCs/>
                <w:sz w:val="20"/>
                <w:szCs w:val="19"/>
              </w:rPr>
              <w:t>₱6,105,000.00.</w:t>
            </w:r>
          </w:p>
          <w:p w14:paraId="105E5BFA"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DSWD-FO VIII DRMD recorded </w:t>
            </w:r>
            <w:r w:rsidRPr="00560CDA">
              <w:rPr>
                <w:rFonts w:ascii="Arial" w:eastAsia="Arial" w:hAnsi="Arial" w:cs="Arial"/>
                <w:b/>
                <w:sz w:val="20"/>
                <w:szCs w:val="19"/>
              </w:rPr>
              <w:t>550,267 non-4Ps beneficiaries</w:t>
            </w:r>
            <w:r w:rsidRPr="00560CDA">
              <w:rPr>
                <w:rFonts w:ascii="Arial" w:eastAsia="Arial" w:hAnsi="Arial" w:cs="Arial"/>
                <w:sz w:val="20"/>
                <w:szCs w:val="19"/>
              </w:rPr>
              <w:t xml:space="preserve"> who received SAP amounting to </w:t>
            </w:r>
            <w:r w:rsidRPr="00560CDA">
              <w:rPr>
                <w:rFonts w:ascii="Arial" w:eastAsia="Arial" w:hAnsi="Arial" w:cs="Arial"/>
                <w:b/>
                <w:sz w:val="20"/>
                <w:szCs w:val="19"/>
              </w:rPr>
              <w:t>₱</w:t>
            </w:r>
            <w:r w:rsidRPr="00560CDA">
              <w:rPr>
                <w:rFonts w:ascii="Arial" w:eastAsia="Arial" w:hAnsi="Arial" w:cs="Arial"/>
                <w:b/>
                <w:sz w:val="20"/>
                <w:szCs w:val="24"/>
              </w:rPr>
              <w:t>2,751,249,750.00</w:t>
            </w:r>
            <w:r w:rsidRPr="00560CDA">
              <w:rPr>
                <w:rFonts w:ascii="Arial" w:eastAsia="Arial" w:hAnsi="Arial" w:cs="Arial"/>
                <w:b/>
                <w:sz w:val="20"/>
                <w:szCs w:val="19"/>
              </w:rPr>
              <w:t xml:space="preserve">. </w:t>
            </w:r>
            <w:r w:rsidRPr="00560CDA">
              <w:rPr>
                <w:rFonts w:ascii="Arial" w:eastAsia="Arial" w:hAnsi="Arial" w:cs="Arial"/>
                <w:sz w:val="20"/>
                <w:szCs w:val="19"/>
              </w:rPr>
              <w:t xml:space="preserve">There are also </w:t>
            </w:r>
            <w:r w:rsidRPr="00560CDA">
              <w:rPr>
                <w:rFonts w:ascii="Arial" w:eastAsia="Arial" w:hAnsi="Arial" w:cs="Arial"/>
                <w:b/>
                <w:sz w:val="20"/>
                <w:szCs w:val="19"/>
              </w:rPr>
              <w:t xml:space="preserve">67,747 </w:t>
            </w:r>
            <w:r w:rsidRPr="00560CDA">
              <w:rPr>
                <w:rFonts w:ascii="Arial" w:eastAsia="Arial" w:hAnsi="Arial" w:cs="Arial"/>
                <w:sz w:val="20"/>
                <w:szCs w:val="19"/>
              </w:rPr>
              <w:t xml:space="preserve">out of 83,011 waitlisted beneficiaries who were served amounting to </w:t>
            </w:r>
            <w:r w:rsidRPr="00560CDA">
              <w:rPr>
                <w:rFonts w:ascii="Arial" w:eastAsia="Arial" w:hAnsi="Arial" w:cs="Arial"/>
                <w:b/>
                <w:sz w:val="20"/>
                <w:szCs w:val="19"/>
              </w:rPr>
              <w:t>₱338,735,000.00.</w:t>
            </w:r>
          </w:p>
          <w:p w14:paraId="0EFB40DE" w14:textId="77777777" w:rsidR="001B408E" w:rsidRPr="00560CDA" w:rsidRDefault="001B408E" w:rsidP="001B408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4Ps was able to extend assistance to their </w:t>
            </w:r>
            <w:r w:rsidRPr="00560CDA">
              <w:rPr>
                <w:rFonts w:ascii="Arial" w:eastAsia="Arial" w:hAnsi="Arial" w:cs="Arial"/>
                <w:b/>
                <w:sz w:val="20"/>
                <w:szCs w:val="19"/>
              </w:rPr>
              <w:t>258,936 cash card</w:t>
            </w:r>
            <w:r w:rsidRPr="00560CDA">
              <w:rPr>
                <w:rFonts w:ascii="Arial" w:eastAsia="Arial" w:hAnsi="Arial" w:cs="Arial"/>
                <w:sz w:val="20"/>
                <w:szCs w:val="19"/>
              </w:rPr>
              <w:t xml:space="preserve"> </w:t>
            </w:r>
            <w:r w:rsidRPr="00560CDA">
              <w:rPr>
                <w:rFonts w:ascii="Arial" w:eastAsia="Arial" w:hAnsi="Arial" w:cs="Arial"/>
                <w:b/>
                <w:sz w:val="20"/>
                <w:szCs w:val="19"/>
              </w:rPr>
              <w:t>holder beneficiaries</w:t>
            </w:r>
            <w:r w:rsidRPr="00560CDA">
              <w:rPr>
                <w:rFonts w:ascii="Arial" w:eastAsia="Arial" w:hAnsi="Arial" w:cs="Arial"/>
                <w:sz w:val="20"/>
                <w:szCs w:val="19"/>
              </w:rPr>
              <w:t xml:space="preserve"> amounting to </w:t>
            </w:r>
            <w:r w:rsidRPr="00560CDA">
              <w:rPr>
                <w:rFonts w:ascii="Arial" w:eastAsia="Arial" w:hAnsi="Arial" w:cs="Arial"/>
                <w:b/>
                <w:sz w:val="20"/>
                <w:szCs w:val="19"/>
              </w:rPr>
              <w:t>₱945,116,400.00</w:t>
            </w:r>
            <w:r w:rsidRPr="00560CDA">
              <w:rPr>
                <w:rFonts w:ascii="Arial" w:eastAsia="Arial" w:hAnsi="Arial" w:cs="Arial"/>
                <w:sz w:val="20"/>
                <w:szCs w:val="19"/>
              </w:rPr>
              <w:t xml:space="preserve"> and </w:t>
            </w:r>
            <w:r w:rsidRPr="00560CDA">
              <w:rPr>
                <w:rFonts w:ascii="Arial" w:eastAsia="Arial" w:hAnsi="Arial" w:cs="Arial"/>
                <w:b/>
                <w:sz w:val="20"/>
                <w:szCs w:val="19"/>
              </w:rPr>
              <w:t>21,153 non-cash card holder beneficiaries</w:t>
            </w:r>
            <w:r w:rsidRPr="00560CDA">
              <w:rPr>
                <w:rFonts w:ascii="Arial" w:eastAsia="Arial" w:hAnsi="Arial" w:cs="Arial"/>
                <w:sz w:val="20"/>
                <w:szCs w:val="19"/>
              </w:rPr>
              <w:t xml:space="preserve"> amounting to </w:t>
            </w:r>
            <w:r w:rsidRPr="00560CDA">
              <w:rPr>
                <w:rFonts w:ascii="Arial" w:eastAsia="Arial" w:hAnsi="Arial" w:cs="Arial"/>
                <w:b/>
                <w:sz w:val="20"/>
                <w:szCs w:val="19"/>
              </w:rPr>
              <w:t>₱77,212,100.00.</w:t>
            </w:r>
          </w:p>
        </w:tc>
      </w:tr>
    </w:tbl>
    <w:p w14:paraId="4FDD6C81" w14:textId="77777777" w:rsidR="001B408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C985E90"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1B408E" w:rsidRPr="00A8767E" w14:paraId="24953058" w14:textId="77777777" w:rsidTr="001B408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70A203"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0435EB"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A8767E" w14:paraId="0B2B7731" w14:textId="77777777" w:rsidTr="001B408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C6DBF" w14:textId="77777777" w:rsidR="001B408E" w:rsidRPr="000B3A76"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4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BB00B0"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transported a total of 2,850 Family Food Packs amounting to ₱1,556,100.00 to Municipality of </w:t>
            </w:r>
            <w:proofErr w:type="spellStart"/>
            <w:r w:rsidRPr="000B3A76">
              <w:rPr>
                <w:rFonts w:ascii="Arial" w:eastAsia="Arial" w:hAnsi="Arial" w:cs="Arial"/>
                <w:sz w:val="20"/>
                <w:szCs w:val="19"/>
              </w:rPr>
              <w:t>Buug</w:t>
            </w:r>
            <w:proofErr w:type="spellEnd"/>
            <w:r w:rsidRPr="000B3A76">
              <w:rPr>
                <w:rFonts w:ascii="Arial" w:eastAsia="Arial" w:hAnsi="Arial" w:cs="Arial"/>
                <w:sz w:val="20"/>
                <w:szCs w:val="19"/>
              </w:rPr>
              <w:t>, Naga and Ipil, Zamboanga Sibugay intended for the IPs, LSI and families affected due to lockdown last November 17, 2020.</w:t>
            </w:r>
          </w:p>
          <w:p w14:paraId="2D166B02"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5013E3FF"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assistance to </w:t>
            </w:r>
            <w:r w:rsidRPr="000B3A76">
              <w:rPr>
                <w:rFonts w:ascii="Arial" w:eastAsia="Arial" w:hAnsi="Arial" w:cs="Arial"/>
                <w:b/>
                <w:sz w:val="20"/>
                <w:szCs w:val="19"/>
              </w:rPr>
              <w:t xml:space="preserve">1,059 ROFs </w:t>
            </w:r>
            <w:r w:rsidRPr="000B3A76">
              <w:rPr>
                <w:rFonts w:ascii="Arial" w:eastAsia="Arial" w:hAnsi="Arial" w:cs="Arial"/>
                <w:sz w:val="20"/>
                <w:szCs w:val="19"/>
              </w:rPr>
              <w:t>amounting to</w:t>
            </w:r>
            <w:r w:rsidRPr="000B3A76">
              <w:rPr>
                <w:rFonts w:ascii="Arial" w:eastAsia="Arial" w:hAnsi="Arial" w:cs="Arial"/>
                <w:b/>
                <w:sz w:val="20"/>
                <w:szCs w:val="19"/>
              </w:rPr>
              <w:t xml:space="preserve"> ₱2,041,415.00</w:t>
            </w:r>
            <w:r w:rsidRPr="000B3A76">
              <w:rPr>
                <w:rFonts w:ascii="Arial" w:eastAsia="Arial" w:hAnsi="Arial" w:cs="Arial"/>
                <w:sz w:val="20"/>
                <w:szCs w:val="19"/>
              </w:rPr>
              <w:t xml:space="preserve">. </w:t>
            </w:r>
          </w:p>
          <w:p w14:paraId="261E974A"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lastRenderedPageBreak/>
              <w:t xml:space="preserve">DSWD-FO IX, in coordination with NCIP distributed </w:t>
            </w:r>
            <w:r w:rsidRPr="000B3A76">
              <w:rPr>
                <w:rFonts w:ascii="Arial" w:eastAsia="Arial" w:hAnsi="Arial" w:cs="Arial"/>
                <w:b/>
                <w:sz w:val="20"/>
                <w:szCs w:val="19"/>
              </w:rPr>
              <w:t>2,283 hygiene kits</w:t>
            </w:r>
            <w:r w:rsidRPr="000B3A76">
              <w:rPr>
                <w:rFonts w:ascii="Arial" w:eastAsia="Arial" w:hAnsi="Arial" w:cs="Arial"/>
                <w:sz w:val="20"/>
                <w:szCs w:val="19"/>
              </w:rPr>
              <w:t xml:space="preserve"> amounting to </w:t>
            </w:r>
            <w:r w:rsidRPr="000B3A76">
              <w:rPr>
                <w:rFonts w:ascii="Arial" w:eastAsia="Arial" w:hAnsi="Arial" w:cs="Arial"/>
                <w:b/>
                <w:sz w:val="20"/>
                <w:szCs w:val="19"/>
              </w:rPr>
              <w:t>₱4,107,527.94</w:t>
            </w:r>
            <w:r w:rsidRPr="000B3A76">
              <w:rPr>
                <w:rFonts w:ascii="Arial" w:eastAsia="Arial" w:hAnsi="Arial" w:cs="Arial"/>
                <w:sz w:val="20"/>
                <w:szCs w:val="19"/>
              </w:rPr>
              <w:t xml:space="preserve"> to the Indigenous Cultural Community/Indigenous People (ICC/IPs). </w:t>
            </w:r>
          </w:p>
          <w:p w14:paraId="7E9EA9B3"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27E14498"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provided a total of 21 FFPs to the provinces of Basilan and Sulu.</w:t>
            </w:r>
          </w:p>
          <w:p w14:paraId="08114BC5" w14:textId="77777777" w:rsidR="001B408E" w:rsidRPr="000B3A76" w:rsidRDefault="001B408E" w:rsidP="001B408E">
            <w:pPr>
              <w:widowControl/>
              <w:spacing w:after="0" w:line="240" w:lineRule="auto"/>
              <w:contextualSpacing/>
              <w:jc w:val="both"/>
              <w:rPr>
                <w:rFonts w:ascii="Arial" w:eastAsia="Arial" w:hAnsi="Arial" w:cs="Arial"/>
                <w:b/>
                <w:sz w:val="20"/>
                <w:szCs w:val="19"/>
              </w:rPr>
            </w:pPr>
          </w:p>
          <w:p w14:paraId="1A948229" w14:textId="77777777" w:rsidR="001B408E" w:rsidRPr="000B3A76" w:rsidRDefault="001B408E" w:rsidP="001B408E">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 Amelioration Program (SAP)</w:t>
            </w:r>
          </w:p>
          <w:p w14:paraId="4E521E35"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 xml:space="preserve">400,158 Beneficiaries </w:t>
            </w:r>
            <w:r w:rsidRPr="000B3A76">
              <w:rPr>
                <w:rFonts w:ascii="Arial" w:eastAsia="Arial" w:hAnsi="Arial" w:cs="Arial"/>
                <w:sz w:val="20"/>
                <w:szCs w:val="19"/>
              </w:rPr>
              <w:t xml:space="preserve">received SAP assistance amounting to </w:t>
            </w:r>
            <w:r w:rsidRPr="000B3A76">
              <w:rPr>
                <w:rFonts w:ascii="Arial" w:eastAsia="Arial" w:hAnsi="Arial" w:cs="Arial"/>
                <w:b/>
                <w:bCs/>
                <w:sz w:val="20"/>
                <w:szCs w:val="19"/>
              </w:rPr>
              <w:t>₱2,000,790,000.00</w:t>
            </w:r>
            <w:r w:rsidRPr="000B3A76">
              <w:rPr>
                <w:rFonts w:ascii="Arial" w:eastAsia="Arial" w:hAnsi="Arial" w:cs="Arial"/>
                <w:sz w:val="20"/>
                <w:szCs w:val="19"/>
              </w:rPr>
              <w:t xml:space="preserve"> as of 05 June 2020, 4PM.</w:t>
            </w:r>
          </w:p>
          <w:p w14:paraId="3F5DC3C0" w14:textId="77777777" w:rsidR="001B408E" w:rsidRPr="000B3A76" w:rsidRDefault="001B408E" w:rsidP="001B408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assists in the gathering of data on SAP/ESP beneficiaries served.</w:t>
            </w:r>
          </w:p>
        </w:tc>
      </w:tr>
    </w:tbl>
    <w:p w14:paraId="1D884F7F" w14:textId="77777777" w:rsidR="001B408E" w:rsidRDefault="001B408E" w:rsidP="001B408E">
      <w:pPr>
        <w:spacing w:after="0" w:line="240" w:lineRule="auto"/>
        <w:contextualSpacing/>
        <w:rPr>
          <w:rFonts w:ascii="Arial" w:eastAsia="Arial" w:hAnsi="Arial" w:cs="Arial"/>
          <w:b/>
          <w:sz w:val="24"/>
          <w:szCs w:val="24"/>
        </w:rPr>
      </w:pPr>
    </w:p>
    <w:p w14:paraId="115E7390" w14:textId="77777777" w:rsidR="001B408E" w:rsidRPr="00A8767E" w:rsidRDefault="001B408E" w:rsidP="001B408E">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1B408E" w:rsidRPr="00A8767E" w14:paraId="5483BA20" w14:textId="77777777" w:rsidTr="001B408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84062B"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D9BEE"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206A9C" w14:paraId="4483FB6A" w14:textId="77777777" w:rsidTr="001B408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C882E19" w14:textId="77777777" w:rsidR="001B408E" w:rsidRPr="007109E5"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7109E5">
              <w:rPr>
                <w:rFonts w:ascii="Arial" w:eastAsia="Arial" w:hAnsi="Arial" w:cs="Arial"/>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F5D5211" w14:textId="77777777" w:rsidR="001B408E" w:rsidRPr="007109E5"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X provided 5,000 FFPs amounting to ₱2,805,000.00 to Region XII, 3,000 FFPs amounting to ₱2,035,718.08 to </w:t>
            </w:r>
            <w:proofErr w:type="spellStart"/>
            <w:r w:rsidRPr="007109E5">
              <w:rPr>
                <w:rFonts w:ascii="Arial" w:eastAsia="Arial" w:hAnsi="Arial" w:cs="Arial"/>
                <w:sz w:val="20"/>
                <w:szCs w:val="19"/>
              </w:rPr>
              <w:t>Caraga</w:t>
            </w:r>
            <w:proofErr w:type="spellEnd"/>
            <w:r w:rsidRPr="007109E5">
              <w:rPr>
                <w:rFonts w:ascii="Arial" w:eastAsia="Arial" w:hAnsi="Arial" w:cs="Arial"/>
                <w:sz w:val="20"/>
                <w:szCs w:val="19"/>
              </w:rPr>
              <w:t xml:space="preserve"> Region, and other food items amounting to ₱222,000.00 to Marawi City as relief augmentation.</w:t>
            </w:r>
          </w:p>
          <w:p w14:paraId="6A223FF9" w14:textId="77777777" w:rsidR="001B408E" w:rsidRPr="007109E5"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Regular coordination and attendance to the </w:t>
            </w:r>
            <w:proofErr w:type="spellStart"/>
            <w:r w:rsidRPr="007109E5">
              <w:rPr>
                <w:rFonts w:ascii="Arial" w:eastAsia="Arial" w:hAnsi="Arial" w:cs="Arial"/>
                <w:sz w:val="20"/>
                <w:szCs w:val="19"/>
              </w:rPr>
              <w:t>NorMin</w:t>
            </w:r>
            <w:proofErr w:type="spellEnd"/>
            <w:r w:rsidRPr="007109E5">
              <w:rPr>
                <w:rFonts w:ascii="Arial" w:eastAsia="Arial" w:hAnsi="Arial" w:cs="Arial"/>
                <w:sz w:val="20"/>
                <w:szCs w:val="19"/>
              </w:rPr>
              <w:t xml:space="preserve"> COVID-19 Response Inter-Agency Task Force Press Conference every Monday, Wednesday and Friday of the week.</w:t>
            </w:r>
          </w:p>
          <w:p w14:paraId="3EFD1F94" w14:textId="77777777" w:rsidR="001B408E" w:rsidRPr="007109E5"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Timely submission of reports to Office of the Regional Director, Central Office, OCD and NDRRMC.</w:t>
            </w:r>
          </w:p>
          <w:p w14:paraId="0FB14EBB" w14:textId="77777777" w:rsidR="001B408E" w:rsidRPr="007109E5"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Regular attendance to the Agency Operation Center for COVID-19 meetings.</w:t>
            </w:r>
          </w:p>
          <w:p w14:paraId="202606DF" w14:textId="77777777" w:rsidR="001B408E" w:rsidRPr="007109E5"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Ongoing procurement of additional supplies for production of FFPs.</w:t>
            </w:r>
          </w:p>
          <w:p w14:paraId="6DE24F8F" w14:textId="77777777" w:rsidR="001B408E" w:rsidRPr="007109E5"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Continuous monitoring, response and reporting at the Agency Operations Center.</w:t>
            </w:r>
          </w:p>
          <w:p w14:paraId="1E1303C8" w14:textId="77777777" w:rsidR="001B408E" w:rsidRPr="007109E5"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X Staff in coordination with OCD and DOH were augmented to help facilitate the LSIs in the designated isolation area in the city.</w:t>
            </w:r>
          </w:p>
          <w:p w14:paraId="5A84D99C" w14:textId="77777777" w:rsidR="001B408E" w:rsidRPr="007109E5" w:rsidRDefault="001B408E" w:rsidP="001B408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59D1A3A" w14:textId="77777777" w:rsidR="001B408E" w:rsidRPr="007109E5"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7109E5">
              <w:rPr>
                <w:rFonts w:ascii="Arial" w:eastAsia="Arial" w:hAnsi="Arial" w:cs="Arial"/>
                <w:b/>
                <w:bCs/>
                <w:sz w:val="20"/>
                <w:szCs w:val="19"/>
              </w:rPr>
              <w:t>Social Amelioration Program (SAP)</w:t>
            </w:r>
          </w:p>
          <w:p w14:paraId="6703F3C4" w14:textId="77777777" w:rsidR="001B408E" w:rsidRPr="007109E5"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X has served </w:t>
            </w:r>
            <w:r w:rsidRPr="007109E5">
              <w:rPr>
                <w:rFonts w:ascii="Arial" w:eastAsia="Arial" w:hAnsi="Arial" w:cs="Arial"/>
                <w:b/>
                <w:bCs/>
                <w:sz w:val="20"/>
                <w:szCs w:val="19"/>
              </w:rPr>
              <w:t xml:space="preserve">124,750 </w:t>
            </w:r>
            <w:r w:rsidRPr="007109E5">
              <w:rPr>
                <w:rFonts w:ascii="Arial" w:eastAsia="Arial" w:hAnsi="Arial" w:cs="Arial"/>
                <w:sz w:val="20"/>
                <w:szCs w:val="19"/>
              </w:rPr>
              <w:t>waitlisted</w:t>
            </w:r>
            <w:r w:rsidRPr="007109E5">
              <w:rPr>
                <w:rFonts w:ascii="Arial" w:eastAsia="Arial" w:hAnsi="Arial" w:cs="Arial"/>
                <w:b/>
                <w:bCs/>
                <w:sz w:val="20"/>
                <w:szCs w:val="19"/>
              </w:rPr>
              <w:t xml:space="preserve"> </w:t>
            </w:r>
            <w:r w:rsidRPr="007109E5">
              <w:rPr>
                <w:rFonts w:ascii="Arial" w:eastAsia="Arial" w:hAnsi="Arial" w:cs="Arial"/>
                <w:sz w:val="20"/>
                <w:szCs w:val="19"/>
              </w:rPr>
              <w:t xml:space="preserve">beneficiaries amounting to </w:t>
            </w:r>
            <w:r w:rsidRPr="007109E5">
              <w:rPr>
                <w:rFonts w:ascii="Arial" w:eastAsia="Arial" w:hAnsi="Arial" w:cs="Arial"/>
                <w:b/>
                <w:bCs/>
                <w:sz w:val="20"/>
                <w:szCs w:val="19"/>
              </w:rPr>
              <w:t xml:space="preserve">₱748,500,000.00 </w:t>
            </w:r>
            <w:r w:rsidRPr="007109E5">
              <w:rPr>
                <w:rFonts w:ascii="Arial" w:eastAsia="Arial" w:hAnsi="Arial" w:cs="Arial"/>
                <w:sz w:val="20"/>
                <w:szCs w:val="19"/>
              </w:rPr>
              <w:t>as of 23 November 2020, 12NN.</w:t>
            </w:r>
          </w:p>
          <w:p w14:paraId="1DAB9819" w14:textId="77777777" w:rsidR="001B408E" w:rsidRPr="007109E5"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X has served </w:t>
            </w:r>
            <w:r w:rsidRPr="007109E5">
              <w:rPr>
                <w:rFonts w:ascii="Arial" w:eastAsia="Arial" w:hAnsi="Arial" w:cs="Arial"/>
                <w:b/>
                <w:bCs/>
                <w:sz w:val="20"/>
                <w:szCs w:val="19"/>
              </w:rPr>
              <w:t xml:space="preserve">10,287 </w:t>
            </w:r>
            <w:r w:rsidRPr="007109E5">
              <w:rPr>
                <w:rFonts w:ascii="Arial" w:eastAsia="Arial" w:hAnsi="Arial" w:cs="Arial"/>
                <w:sz w:val="20"/>
                <w:szCs w:val="19"/>
              </w:rPr>
              <w:t xml:space="preserve">beneficiaries for the </w:t>
            </w:r>
            <w:proofErr w:type="spellStart"/>
            <w:r w:rsidRPr="007109E5">
              <w:rPr>
                <w:rFonts w:ascii="Arial" w:eastAsia="Arial" w:hAnsi="Arial" w:cs="Arial"/>
                <w:sz w:val="20"/>
                <w:szCs w:val="19"/>
              </w:rPr>
              <w:t>Bayanihan</w:t>
            </w:r>
            <w:proofErr w:type="spellEnd"/>
            <w:r w:rsidRPr="007109E5">
              <w:rPr>
                <w:rFonts w:ascii="Arial" w:eastAsia="Arial" w:hAnsi="Arial" w:cs="Arial"/>
                <w:sz w:val="20"/>
                <w:szCs w:val="19"/>
              </w:rPr>
              <w:t xml:space="preserve"> 2 ESP Implementation amounting to </w:t>
            </w:r>
            <w:r w:rsidRPr="007109E5">
              <w:rPr>
                <w:rFonts w:ascii="Arial" w:eastAsia="Arial" w:hAnsi="Arial" w:cs="Arial"/>
                <w:b/>
                <w:bCs/>
                <w:sz w:val="20"/>
                <w:szCs w:val="19"/>
              </w:rPr>
              <w:t xml:space="preserve">₱61,722,000.00 </w:t>
            </w:r>
            <w:r w:rsidRPr="007109E5">
              <w:rPr>
                <w:rFonts w:ascii="Arial" w:eastAsia="Arial" w:hAnsi="Arial" w:cs="Arial"/>
                <w:sz w:val="20"/>
                <w:szCs w:val="19"/>
              </w:rPr>
              <w:t>as of 01 December 2020, 12NN.</w:t>
            </w:r>
          </w:p>
          <w:p w14:paraId="5AF6AE27" w14:textId="77777777" w:rsidR="001B408E" w:rsidRPr="007109E5" w:rsidRDefault="001B408E" w:rsidP="001B408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Continuous coordination and monitoring with the LGUs regarding preparation for SAP waitlisted payout.</w:t>
            </w:r>
          </w:p>
        </w:tc>
      </w:tr>
    </w:tbl>
    <w:p w14:paraId="1650E4E8" w14:textId="77777777" w:rsidR="001B408E" w:rsidRDefault="001B408E" w:rsidP="001B408E">
      <w:pPr>
        <w:widowControl/>
        <w:spacing w:after="0" w:line="240" w:lineRule="auto"/>
        <w:contextualSpacing/>
        <w:rPr>
          <w:rFonts w:ascii="Arial" w:eastAsia="Arial" w:hAnsi="Arial" w:cs="Arial"/>
          <w:b/>
          <w:sz w:val="24"/>
          <w:szCs w:val="24"/>
        </w:rPr>
      </w:pPr>
    </w:p>
    <w:p w14:paraId="386A5220" w14:textId="77777777" w:rsidR="001B408E" w:rsidRPr="00A8767E" w:rsidRDefault="001B408E" w:rsidP="001B408E">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1B408E" w:rsidRPr="00A8767E" w14:paraId="1CACE7A0" w14:textId="77777777" w:rsidTr="001B408E">
        <w:trPr>
          <w:trHeight w:val="20"/>
          <w:tblHeader/>
        </w:trPr>
        <w:tc>
          <w:tcPr>
            <w:tcW w:w="1985" w:type="dxa"/>
            <w:tcMar>
              <w:top w:w="0" w:type="dxa"/>
              <w:left w:w="115" w:type="dxa"/>
              <w:bottom w:w="0" w:type="dxa"/>
              <w:right w:w="115" w:type="dxa"/>
            </w:tcMar>
            <w:vAlign w:val="center"/>
          </w:tcPr>
          <w:p w14:paraId="61DD7827"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8576AE7"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A8767E" w14:paraId="19A9C017" w14:textId="77777777" w:rsidTr="001B408E">
        <w:trPr>
          <w:trHeight w:val="20"/>
        </w:trPr>
        <w:tc>
          <w:tcPr>
            <w:tcW w:w="1985" w:type="dxa"/>
            <w:tcMar>
              <w:top w:w="0" w:type="dxa"/>
              <w:left w:w="115" w:type="dxa"/>
              <w:bottom w:w="0" w:type="dxa"/>
              <w:right w:w="115" w:type="dxa"/>
            </w:tcMar>
            <w:vAlign w:val="center"/>
          </w:tcPr>
          <w:p w14:paraId="303EB872" w14:textId="77777777" w:rsidR="001B408E" w:rsidRPr="00260EDA"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7136C6A7" w14:textId="77777777" w:rsidR="001B408E" w:rsidRPr="00260EDA" w:rsidRDefault="001B408E" w:rsidP="001B40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5D6FDB51" w14:textId="77777777" w:rsidR="001B408E" w:rsidRPr="00260EDA" w:rsidRDefault="001B408E" w:rsidP="001B40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273DACEF" w14:textId="77777777" w:rsidR="001B408E" w:rsidRPr="00260EDA" w:rsidRDefault="001B408E" w:rsidP="001B40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042025FE" w14:textId="77777777" w:rsidR="001B408E" w:rsidRPr="00260EDA" w:rsidRDefault="001B408E" w:rsidP="001B40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605E3A98" w14:textId="77777777" w:rsidR="001B408E" w:rsidRPr="00260EDA" w:rsidRDefault="001B408E" w:rsidP="001B40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19FAB156" w14:textId="77777777" w:rsidR="001B408E" w:rsidRPr="00260EDA" w:rsidRDefault="001B408E" w:rsidP="001B408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171FB19" w14:textId="77777777" w:rsidR="001B408E" w:rsidRPr="00260EDA"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4CBAB32A"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260EDA">
              <w:rPr>
                <w:rFonts w:ascii="Arial" w:eastAsia="Arial" w:hAnsi="Arial" w:cs="Arial"/>
                <w:bCs/>
                <w:sz w:val="20"/>
                <w:szCs w:val="20"/>
              </w:rPr>
              <w:t>Starpay</w:t>
            </w:r>
            <w:proofErr w:type="spellEnd"/>
            <w:r w:rsidRPr="00260EDA">
              <w:rPr>
                <w:rFonts w:ascii="Arial" w:eastAsia="Arial" w:hAnsi="Arial" w:cs="Arial"/>
                <w:bCs/>
                <w:sz w:val="20"/>
                <w:szCs w:val="20"/>
              </w:rPr>
              <w:t xml:space="preserve"> for digital payout.</w:t>
            </w:r>
          </w:p>
          <w:p w14:paraId="31783E3B"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A total of 683,578 or 100% target beneficiaries received the ESP/SAP for the first </w:t>
            </w:r>
            <w:r w:rsidRPr="00260EDA">
              <w:rPr>
                <w:rFonts w:ascii="Arial" w:eastAsia="Arial" w:hAnsi="Arial" w:cs="Arial"/>
                <w:bCs/>
                <w:sz w:val="20"/>
                <w:szCs w:val="20"/>
              </w:rPr>
              <w:lastRenderedPageBreak/>
              <w:t xml:space="preserve">tranche. Actual paid-out amount was ₱4,101,468,000.00 or 100% of the total downloaded/cash advance. Under the ESP/SAP second tranche, 31,702 or 96.35% out of 32,904 Davao City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households (with ATM cash card) received their subsidy on 11 June 2020 with an actual paid-out amount of ₱147,414,300.00.</w:t>
            </w:r>
          </w:p>
          <w:p w14:paraId="6CF82D74"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07F4BB0C"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2B8713B"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08DCD547"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LGU </w:t>
            </w:r>
            <w:proofErr w:type="spellStart"/>
            <w:r w:rsidRPr="00260EDA">
              <w:rPr>
                <w:rFonts w:ascii="Arial" w:eastAsia="Arial" w:hAnsi="Arial" w:cs="Arial"/>
                <w:bCs/>
                <w:sz w:val="20"/>
                <w:szCs w:val="20"/>
              </w:rPr>
              <w:t>Panabo</w:t>
            </w:r>
            <w:proofErr w:type="spellEnd"/>
            <w:r w:rsidRPr="00260EDA">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subsidy, or UCT-IP subsidy; 6) unlocated beneficiaries; and 7) beneficiaries already received similar assistance in other areas.</w:t>
            </w:r>
          </w:p>
          <w:p w14:paraId="1AEECD67"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With the absence of accredited payment outlets and internet connectivity in GIDA/remote areas, </w:t>
            </w:r>
            <w:proofErr w:type="spellStart"/>
            <w:r w:rsidRPr="00260EDA">
              <w:rPr>
                <w:rFonts w:ascii="Arial" w:eastAsia="Arial" w:hAnsi="Arial" w:cs="Arial"/>
                <w:bCs/>
                <w:sz w:val="20"/>
                <w:szCs w:val="20"/>
              </w:rPr>
              <w:t>Starpay</w:t>
            </w:r>
            <w:proofErr w:type="spellEnd"/>
            <w:r w:rsidRPr="00260EDA">
              <w:rPr>
                <w:rFonts w:ascii="Arial" w:eastAsia="Arial" w:hAnsi="Arial" w:cs="Arial"/>
                <w:bCs/>
                <w:sz w:val="20"/>
                <w:szCs w:val="20"/>
              </w:rPr>
              <w:t xml:space="preserve"> refunded the money back to CO. The FO shall conduct direct cash payout to a total of 20,007 beneficiaries upon receipt of requested SAA.</w:t>
            </w:r>
          </w:p>
          <w:p w14:paraId="564A9C44" w14:textId="77777777" w:rsidR="001B408E" w:rsidRPr="00260EDA" w:rsidRDefault="001B408E" w:rsidP="001B408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0759D138"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1BBC1621" w14:textId="77777777" w:rsidR="001B408E" w:rsidRPr="00260EDA" w:rsidRDefault="001B408E" w:rsidP="001B408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203AEC81" w14:textId="77777777" w:rsidR="001B408E" w:rsidRDefault="001B408E" w:rsidP="001B408E">
      <w:pPr>
        <w:widowControl/>
        <w:spacing w:after="0" w:line="259" w:lineRule="auto"/>
        <w:rPr>
          <w:rFonts w:ascii="Arial" w:eastAsia="Arial" w:hAnsi="Arial" w:cs="Arial"/>
          <w:b/>
          <w:sz w:val="24"/>
          <w:szCs w:val="24"/>
        </w:rPr>
      </w:pPr>
    </w:p>
    <w:p w14:paraId="0F8FC28B" w14:textId="77777777" w:rsidR="001B408E" w:rsidRPr="007907A9" w:rsidRDefault="001B408E" w:rsidP="001B408E">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1B408E" w:rsidRPr="007907A9" w14:paraId="0DED8470" w14:textId="77777777" w:rsidTr="001B408E">
        <w:trPr>
          <w:trHeight w:val="20"/>
          <w:tblHeader/>
        </w:trPr>
        <w:tc>
          <w:tcPr>
            <w:tcW w:w="2070" w:type="dxa"/>
            <w:tcMar>
              <w:top w:w="0" w:type="dxa"/>
              <w:left w:w="115" w:type="dxa"/>
              <w:bottom w:w="0" w:type="dxa"/>
              <w:right w:w="115" w:type="dxa"/>
            </w:tcMar>
            <w:vAlign w:val="center"/>
          </w:tcPr>
          <w:p w14:paraId="19271262" w14:textId="77777777" w:rsidR="001B408E" w:rsidRPr="007907A9"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0AF902CF" w14:textId="77777777" w:rsidR="001B408E" w:rsidRPr="007907A9"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1B408E" w:rsidRPr="007907A9" w14:paraId="4BA4E12F" w14:textId="77777777" w:rsidTr="001B408E">
        <w:trPr>
          <w:trHeight w:val="20"/>
        </w:trPr>
        <w:tc>
          <w:tcPr>
            <w:tcW w:w="2070" w:type="dxa"/>
            <w:tcMar>
              <w:top w:w="0" w:type="dxa"/>
              <w:left w:w="115" w:type="dxa"/>
              <w:bottom w:w="0" w:type="dxa"/>
              <w:right w:w="115" w:type="dxa"/>
            </w:tcMar>
            <w:vAlign w:val="center"/>
          </w:tcPr>
          <w:p w14:paraId="6BFE69DE" w14:textId="77777777" w:rsidR="001B408E" w:rsidRPr="008C0AE0"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8C0AE0">
              <w:rPr>
                <w:rFonts w:ascii="Arial" w:eastAsia="Arial" w:hAnsi="Arial" w:cs="Arial"/>
                <w:sz w:val="20"/>
                <w:szCs w:val="19"/>
              </w:rPr>
              <w:t>28</w:t>
            </w:r>
            <w:r>
              <w:rPr>
                <w:rFonts w:ascii="Arial" w:eastAsia="Arial" w:hAnsi="Arial" w:cs="Arial"/>
                <w:sz w:val="20"/>
                <w:szCs w:val="19"/>
              </w:rPr>
              <w:t xml:space="preserve"> </w:t>
            </w:r>
            <w:r w:rsidRPr="008C0AE0">
              <w:rPr>
                <w:rFonts w:ascii="Arial" w:eastAsia="Arial" w:hAnsi="Arial" w:cs="Arial"/>
                <w:sz w:val="20"/>
                <w:szCs w:val="19"/>
              </w:rPr>
              <w:t>September</w:t>
            </w:r>
            <w:r>
              <w:rPr>
                <w:rFonts w:ascii="Arial" w:eastAsia="Arial" w:hAnsi="Arial" w:cs="Arial"/>
                <w:sz w:val="20"/>
                <w:szCs w:val="19"/>
              </w:rPr>
              <w:t xml:space="preserve"> </w:t>
            </w:r>
            <w:r w:rsidRPr="008C0AE0">
              <w:rPr>
                <w:rFonts w:ascii="Arial" w:eastAsia="Arial" w:hAnsi="Arial" w:cs="Arial"/>
                <w:sz w:val="20"/>
                <w:szCs w:val="19"/>
              </w:rPr>
              <w:t>2020</w:t>
            </w:r>
          </w:p>
        </w:tc>
        <w:tc>
          <w:tcPr>
            <w:tcW w:w="7706" w:type="dxa"/>
            <w:tcMar>
              <w:top w:w="0" w:type="dxa"/>
              <w:left w:w="115" w:type="dxa"/>
              <w:bottom w:w="0" w:type="dxa"/>
              <w:right w:w="115" w:type="dxa"/>
            </w:tcMar>
            <w:vAlign w:val="center"/>
          </w:tcPr>
          <w:p w14:paraId="1A3057CC" w14:textId="77777777" w:rsidR="001B408E" w:rsidRPr="008C0AE0" w:rsidRDefault="001B408E" w:rsidP="001B40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Pr>
                <w:rFonts w:ascii="Arial" w:eastAsia="Arial" w:hAnsi="Arial" w:cs="Arial"/>
                <w:sz w:val="20"/>
                <w:szCs w:val="19"/>
              </w:rPr>
              <w:t xml:space="preserve"> </w:t>
            </w:r>
            <w:r w:rsidRPr="008C0AE0">
              <w:rPr>
                <w:rFonts w:ascii="Arial" w:eastAsia="Arial" w:hAnsi="Arial" w:cs="Arial"/>
                <w:sz w:val="20"/>
                <w:szCs w:val="19"/>
              </w:rPr>
              <w:t>XII</w:t>
            </w:r>
            <w:r>
              <w:rPr>
                <w:rFonts w:ascii="Arial" w:eastAsia="Arial" w:hAnsi="Arial" w:cs="Arial"/>
                <w:sz w:val="20"/>
                <w:szCs w:val="19"/>
              </w:rPr>
              <w:t xml:space="preserve"> </w:t>
            </w:r>
            <w:r w:rsidRPr="008C0AE0">
              <w:rPr>
                <w:rFonts w:ascii="Arial" w:eastAsia="Arial" w:hAnsi="Arial" w:cs="Arial"/>
                <w:sz w:val="20"/>
                <w:szCs w:val="19"/>
              </w:rPr>
              <w:t>released</w:t>
            </w:r>
            <w:r>
              <w:t xml:space="preserve"> </w:t>
            </w:r>
            <w:r w:rsidRPr="008C0AE0">
              <w:rPr>
                <w:rFonts w:ascii="Arial" w:eastAsia="Arial" w:hAnsi="Arial" w:cs="Arial"/>
                <w:sz w:val="20"/>
                <w:szCs w:val="19"/>
              </w:rPr>
              <w:t>303</w:t>
            </w:r>
            <w:r>
              <w:rPr>
                <w:rFonts w:ascii="Arial" w:eastAsia="Arial" w:hAnsi="Arial" w:cs="Arial"/>
                <w:sz w:val="20"/>
                <w:szCs w:val="19"/>
              </w:rPr>
              <w:t xml:space="preserve"> </w:t>
            </w:r>
            <w:r w:rsidRPr="008C0AE0">
              <w:rPr>
                <w:rFonts w:ascii="Arial" w:eastAsia="Arial" w:hAnsi="Arial" w:cs="Arial"/>
                <w:sz w:val="20"/>
                <w:szCs w:val="19"/>
              </w:rPr>
              <w:t>FFPs</w:t>
            </w:r>
            <w:r>
              <w:rPr>
                <w:rFonts w:ascii="Arial" w:eastAsia="Arial" w:hAnsi="Arial" w:cs="Arial"/>
                <w:sz w:val="20"/>
                <w:szCs w:val="19"/>
              </w:rPr>
              <w:t xml:space="preserve"> </w:t>
            </w:r>
            <w:r w:rsidRPr="008C0AE0">
              <w:rPr>
                <w:rFonts w:ascii="Arial" w:eastAsia="Arial" w:hAnsi="Arial" w:cs="Arial"/>
                <w:sz w:val="20"/>
                <w:szCs w:val="19"/>
              </w:rPr>
              <w:t>to</w:t>
            </w:r>
            <w:r>
              <w:rPr>
                <w:rFonts w:ascii="Arial" w:eastAsia="Arial" w:hAnsi="Arial" w:cs="Arial"/>
                <w:sz w:val="20"/>
                <w:szCs w:val="19"/>
              </w:rPr>
              <w:t xml:space="preserve"> </w:t>
            </w:r>
            <w:r w:rsidRPr="008C0AE0">
              <w:rPr>
                <w:rFonts w:ascii="Arial" w:eastAsia="Arial" w:hAnsi="Arial" w:cs="Arial"/>
                <w:sz w:val="20"/>
                <w:szCs w:val="19"/>
              </w:rPr>
              <w:t>the</w:t>
            </w:r>
            <w:r>
              <w:rPr>
                <w:rFonts w:ascii="Arial" w:eastAsia="Arial" w:hAnsi="Arial" w:cs="Arial"/>
                <w:sz w:val="20"/>
                <w:szCs w:val="19"/>
              </w:rPr>
              <w:t xml:space="preserve"> </w:t>
            </w:r>
            <w:r w:rsidRPr="008C0AE0">
              <w:rPr>
                <w:rFonts w:ascii="Arial" w:eastAsia="Arial" w:hAnsi="Arial" w:cs="Arial"/>
                <w:sz w:val="20"/>
                <w:szCs w:val="19"/>
              </w:rPr>
              <w:t>LGU</w:t>
            </w:r>
            <w:r>
              <w:rPr>
                <w:rFonts w:ascii="Arial" w:eastAsia="Arial" w:hAnsi="Arial" w:cs="Arial"/>
                <w:sz w:val="20"/>
                <w:szCs w:val="19"/>
              </w:rPr>
              <w:t xml:space="preserve"> </w:t>
            </w:r>
            <w:r w:rsidRPr="008C0AE0">
              <w:rPr>
                <w:rFonts w:ascii="Arial" w:eastAsia="Arial" w:hAnsi="Arial" w:cs="Arial"/>
                <w:sz w:val="20"/>
                <w:szCs w:val="19"/>
              </w:rPr>
              <w:t>of</w:t>
            </w:r>
            <w:r>
              <w:rPr>
                <w:rFonts w:ascii="Arial" w:eastAsia="Arial" w:hAnsi="Arial" w:cs="Arial"/>
                <w:sz w:val="20"/>
                <w:szCs w:val="19"/>
              </w:rPr>
              <w:t xml:space="preserve"> </w:t>
            </w:r>
            <w:r w:rsidRPr="008C0AE0">
              <w:rPr>
                <w:rFonts w:ascii="Arial" w:eastAsia="Arial" w:hAnsi="Arial" w:cs="Arial"/>
                <w:sz w:val="20"/>
                <w:szCs w:val="19"/>
              </w:rPr>
              <w:t>Bagumbayan</w:t>
            </w:r>
            <w:r>
              <w:rPr>
                <w:rFonts w:ascii="Arial" w:eastAsia="Arial" w:hAnsi="Arial" w:cs="Arial"/>
                <w:sz w:val="20"/>
                <w:szCs w:val="19"/>
              </w:rPr>
              <w:t xml:space="preserve"> </w:t>
            </w:r>
            <w:r w:rsidRPr="008C0AE0">
              <w:rPr>
                <w:rFonts w:ascii="Arial" w:eastAsia="Arial" w:hAnsi="Arial" w:cs="Arial"/>
                <w:sz w:val="20"/>
                <w:szCs w:val="19"/>
              </w:rPr>
              <w:t>intended</w:t>
            </w:r>
            <w:r>
              <w:rPr>
                <w:rFonts w:ascii="Arial" w:eastAsia="Arial" w:hAnsi="Arial" w:cs="Arial"/>
                <w:sz w:val="20"/>
                <w:szCs w:val="19"/>
              </w:rPr>
              <w:t xml:space="preserve"> </w:t>
            </w:r>
            <w:r w:rsidRPr="008C0AE0">
              <w:rPr>
                <w:rFonts w:ascii="Arial" w:eastAsia="Arial" w:hAnsi="Arial" w:cs="Arial"/>
                <w:sz w:val="20"/>
                <w:szCs w:val="19"/>
              </w:rPr>
              <w:t>for</w:t>
            </w:r>
            <w:r>
              <w:rPr>
                <w:rFonts w:ascii="Arial" w:eastAsia="Arial" w:hAnsi="Arial" w:cs="Arial"/>
                <w:sz w:val="20"/>
                <w:szCs w:val="19"/>
              </w:rPr>
              <w:t xml:space="preserve"> </w:t>
            </w:r>
            <w:r w:rsidRPr="008C0AE0">
              <w:rPr>
                <w:rFonts w:ascii="Arial" w:eastAsia="Arial" w:hAnsi="Arial" w:cs="Arial"/>
                <w:sz w:val="20"/>
                <w:szCs w:val="19"/>
              </w:rPr>
              <w:t>the</w:t>
            </w:r>
            <w:r>
              <w:rPr>
                <w:rFonts w:ascii="Arial" w:eastAsia="Arial" w:hAnsi="Arial" w:cs="Arial"/>
                <w:sz w:val="20"/>
                <w:szCs w:val="19"/>
              </w:rPr>
              <w:t xml:space="preserve"> </w:t>
            </w:r>
            <w:r w:rsidRPr="008C0AE0">
              <w:rPr>
                <w:rFonts w:ascii="Arial" w:eastAsia="Arial" w:hAnsi="Arial" w:cs="Arial"/>
                <w:sz w:val="20"/>
                <w:szCs w:val="19"/>
              </w:rPr>
              <w:t>Locally</w:t>
            </w:r>
            <w:r>
              <w:rPr>
                <w:rFonts w:ascii="Arial" w:eastAsia="Arial" w:hAnsi="Arial" w:cs="Arial"/>
                <w:sz w:val="20"/>
                <w:szCs w:val="19"/>
              </w:rPr>
              <w:t xml:space="preserve"> </w:t>
            </w:r>
            <w:r w:rsidRPr="008C0AE0">
              <w:rPr>
                <w:rFonts w:ascii="Arial" w:eastAsia="Arial" w:hAnsi="Arial" w:cs="Arial"/>
                <w:sz w:val="20"/>
                <w:szCs w:val="19"/>
              </w:rPr>
              <w:t>Stranded</w:t>
            </w:r>
            <w:r>
              <w:rPr>
                <w:rFonts w:ascii="Arial" w:eastAsia="Arial" w:hAnsi="Arial" w:cs="Arial"/>
                <w:sz w:val="20"/>
                <w:szCs w:val="19"/>
              </w:rPr>
              <w:t xml:space="preserve"> </w:t>
            </w:r>
            <w:r w:rsidRPr="008C0AE0">
              <w:rPr>
                <w:rFonts w:ascii="Arial" w:eastAsia="Arial" w:hAnsi="Arial" w:cs="Arial"/>
                <w:sz w:val="20"/>
                <w:szCs w:val="19"/>
              </w:rPr>
              <w:t>Individuals</w:t>
            </w:r>
            <w:r>
              <w:rPr>
                <w:rFonts w:ascii="Arial" w:eastAsia="Arial" w:hAnsi="Arial" w:cs="Arial"/>
                <w:sz w:val="20"/>
                <w:szCs w:val="19"/>
              </w:rPr>
              <w:t xml:space="preserve"> </w:t>
            </w:r>
            <w:r w:rsidRPr="008C0AE0">
              <w:rPr>
                <w:rFonts w:ascii="Arial" w:eastAsia="Arial" w:hAnsi="Arial" w:cs="Arial"/>
                <w:sz w:val="20"/>
                <w:szCs w:val="19"/>
              </w:rPr>
              <w:t>(LSIs).</w:t>
            </w:r>
          </w:p>
        </w:tc>
      </w:tr>
    </w:tbl>
    <w:p w14:paraId="0F5FAB22" w14:textId="77777777" w:rsidR="001B408E" w:rsidRDefault="001B408E" w:rsidP="001B408E">
      <w:pPr>
        <w:spacing w:after="0" w:line="240" w:lineRule="auto"/>
        <w:contextualSpacing/>
        <w:rPr>
          <w:rFonts w:ascii="Arial" w:eastAsia="Arial" w:hAnsi="Arial" w:cs="Arial"/>
          <w:b/>
          <w:sz w:val="24"/>
          <w:szCs w:val="24"/>
        </w:rPr>
      </w:pPr>
      <w:bookmarkStart w:id="1" w:name="_heading=h.30j0zll" w:colFirst="0" w:colLast="0"/>
      <w:bookmarkEnd w:id="1"/>
    </w:p>
    <w:p w14:paraId="6434EFC5" w14:textId="77777777" w:rsidR="001B408E" w:rsidRPr="00A8767E" w:rsidRDefault="001B408E" w:rsidP="001B408E">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1B408E" w:rsidRPr="00A8767E" w14:paraId="79141F1F" w14:textId="77777777" w:rsidTr="001B408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DDF5027"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B12BE1C" w14:textId="77777777" w:rsidR="001B408E" w:rsidRPr="00A8767E" w:rsidRDefault="001B408E"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1B408E" w:rsidRPr="00A8767E" w14:paraId="72BE4B42" w14:textId="77777777" w:rsidTr="001B408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13FAD822" w14:textId="76861F95" w:rsidR="001B408E" w:rsidRPr="0073286D" w:rsidRDefault="0073286D" w:rsidP="001B40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73286D">
              <w:rPr>
                <w:rFonts w:ascii="Arial" w:eastAsia="Arial" w:hAnsi="Arial" w:cs="Arial"/>
                <w:color w:val="0070C0"/>
                <w:sz w:val="20"/>
                <w:szCs w:val="19"/>
              </w:rPr>
              <w:t>02</w:t>
            </w:r>
            <w:r w:rsidR="001B408E" w:rsidRPr="0073286D">
              <w:rPr>
                <w:rFonts w:ascii="Arial" w:eastAsia="Arial" w:hAnsi="Arial" w:cs="Arial"/>
                <w:color w:val="0070C0"/>
                <w:sz w:val="20"/>
                <w:szCs w:val="19"/>
              </w:rPr>
              <w:t xml:space="preserve"> </w:t>
            </w:r>
            <w:r w:rsidRPr="0073286D">
              <w:rPr>
                <w:rFonts w:ascii="Arial" w:eastAsia="Arial" w:hAnsi="Arial" w:cs="Arial"/>
                <w:color w:val="0070C0"/>
                <w:sz w:val="20"/>
                <w:szCs w:val="19"/>
              </w:rPr>
              <w:t>December</w:t>
            </w:r>
            <w:r w:rsidR="001B408E" w:rsidRPr="0073286D">
              <w:rPr>
                <w:rFonts w:ascii="Arial" w:eastAsia="Arial" w:hAnsi="Arial" w:cs="Arial"/>
                <w:color w:val="0070C0"/>
                <w:sz w:val="20"/>
                <w:szCs w:val="19"/>
              </w:rPr>
              <w:t xml:space="preserve">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19424B2C" w14:textId="7BD198B5" w:rsidR="001B408E" w:rsidRPr="0073286D" w:rsidRDefault="001B408E" w:rsidP="001B408E">
            <w:pPr>
              <w:pStyle w:val="ListParagraph"/>
              <w:widowControl/>
              <w:numPr>
                <w:ilvl w:val="0"/>
                <w:numId w:val="16"/>
              </w:numPr>
              <w:spacing w:after="0" w:line="240" w:lineRule="auto"/>
              <w:jc w:val="both"/>
              <w:rPr>
                <w:rFonts w:ascii="Arial" w:eastAsia="Arial" w:hAnsi="Arial" w:cs="Arial"/>
                <w:color w:val="0070C0"/>
                <w:sz w:val="20"/>
                <w:szCs w:val="19"/>
              </w:rPr>
            </w:pPr>
            <w:r w:rsidRPr="0073286D">
              <w:rPr>
                <w:rFonts w:ascii="Arial" w:eastAsia="Arial" w:hAnsi="Arial" w:cs="Arial"/>
                <w:color w:val="0070C0"/>
                <w:sz w:val="20"/>
                <w:szCs w:val="19"/>
              </w:rPr>
              <w:t>A total of</w:t>
            </w:r>
            <w:r w:rsidRPr="0073286D">
              <w:rPr>
                <w:rFonts w:ascii="Arial" w:eastAsia="Arial" w:hAnsi="Arial" w:cs="Arial"/>
                <w:b/>
                <w:color w:val="0070C0"/>
                <w:sz w:val="20"/>
                <w:szCs w:val="19"/>
              </w:rPr>
              <w:t xml:space="preserve"> ₱</w:t>
            </w:r>
            <w:r w:rsidR="007109E5" w:rsidRPr="0073286D">
              <w:rPr>
                <w:rFonts w:ascii="Arial" w:eastAsia="Arial" w:hAnsi="Arial" w:cs="Arial"/>
                <w:b/>
                <w:color w:val="0070C0"/>
                <w:sz w:val="20"/>
                <w:szCs w:val="19"/>
              </w:rPr>
              <w:t>5,352,926.80</w:t>
            </w:r>
            <w:r w:rsidRPr="0073286D">
              <w:rPr>
                <w:rFonts w:ascii="Arial" w:eastAsia="Arial" w:hAnsi="Arial" w:cs="Arial"/>
                <w:b/>
                <w:color w:val="0070C0"/>
                <w:sz w:val="20"/>
                <w:szCs w:val="19"/>
              </w:rPr>
              <w:t xml:space="preserve"> </w:t>
            </w:r>
            <w:r w:rsidRPr="0073286D">
              <w:rPr>
                <w:rFonts w:ascii="Arial" w:eastAsia="Arial" w:hAnsi="Arial" w:cs="Arial"/>
                <w:color w:val="0070C0"/>
                <w:sz w:val="20"/>
                <w:szCs w:val="19"/>
              </w:rPr>
              <w:t xml:space="preserve">were provided to </w:t>
            </w:r>
            <w:r w:rsidRPr="0073286D">
              <w:rPr>
                <w:rFonts w:ascii="Arial" w:eastAsia="Arial" w:hAnsi="Arial" w:cs="Arial"/>
                <w:b/>
                <w:color w:val="0070C0"/>
                <w:sz w:val="20"/>
                <w:szCs w:val="19"/>
              </w:rPr>
              <w:t xml:space="preserve">LSIs, ROFs, RIATFs </w:t>
            </w:r>
            <w:r w:rsidRPr="0073286D">
              <w:rPr>
                <w:rFonts w:ascii="Arial" w:eastAsia="Arial" w:hAnsi="Arial" w:cs="Arial"/>
                <w:color w:val="0070C0"/>
                <w:sz w:val="20"/>
                <w:szCs w:val="19"/>
              </w:rPr>
              <w:t xml:space="preserve">and </w:t>
            </w:r>
            <w:r w:rsidRPr="0073286D">
              <w:rPr>
                <w:rFonts w:ascii="Arial" w:eastAsia="Arial" w:hAnsi="Arial" w:cs="Arial"/>
                <w:b/>
                <w:color w:val="0070C0"/>
                <w:sz w:val="20"/>
                <w:szCs w:val="19"/>
              </w:rPr>
              <w:t>walk-in LSI clients.</w:t>
            </w:r>
            <w:r w:rsidRPr="0073286D">
              <w:rPr>
                <w:rFonts w:ascii="Arial" w:eastAsia="Arial" w:hAnsi="Arial" w:cs="Arial"/>
                <w:color w:val="0070C0"/>
                <w:sz w:val="20"/>
                <w:szCs w:val="19"/>
              </w:rPr>
              <w:t xml:space="preserve"> Assistance includes the provision of meals, food packs, cash assistance, transportation assistance, and food assistance.</w:t>
            </w:r>
          </w:p>
          <w:p w14:paraId="1F4AA104" w14:textId="53185AB2" w:rsidR="001B408E" w:rsidRPr="0073286D" w:rsidRDefault="001B408E" w:rsidP="0073286D">
            <w:pPr>
              <w:pStyle w:val="ListParagraph"/>
              <w:numPr>
                <w:ilvl w:val="0"/>
                <w:numId w:val="16"/>
              </w:numPr>
              <w:jc w:val="both"/>
              <w:rPr>
                <w:rFonts w:ascii="Arial" w:eastAsia="Arial" w:hAnsi="Arial" w:cs="Arial"/>
                <w:color w:val="0070C0"/>
                <w:sz w:val="20"/>
                <w:szCs w:val="19"/>
              </w:rPr>
            </w:pPr>
            <w:r w:rsidRPr="0073286D">
              <w:rPr>
                <w:rFonts w:ascii="Arial" w:eastAsia="Arial" w:hAnsi="Arial" w:cs="Arial"/>
                <w:color w:val="0070C0"/>
                <w:sz w:val="20"/>
                <w:szCs w:val="19"/>
              </w:rPr>
              <w:t xml:space="preserve">DSWD-FO CARAGA facilitated the delivery of </w:t>
            </w:r>
            <w:r w:rsidR="007109E5" w:rsidRPr="0073286D">
              <w:rPr>
                <w:rFonts w:ascii="Arial" w:eastAsia="Arial" w:hAnsi="Arial" w:cs="Arial"/>
                <w:color w:val="0070C0"/>
                <w:sz w:val="20"/>
                <w:szCs w:val="19"/>
              </w:rPr>
              <w:t xml:space="preserve">2,656 </w:t>
            </w:r>
            <w:r w:rsidRPr="0073286D">
              <w:rPr>
                <w:rFonts w:ascii="Arial" w:eastAsia="Arial" w:hAnsi="Arial" w:cs="Arial"/>
                <w:color w:val="0070C0"/>
                <w:sz w:val="20"/>
                <w:szCs w:val="19"/>
              </w:rPr>
              <w:t>FFPs amounting to ₱</w:t>
            </w:r>
            <w:r w:rsidR="007109E5" w:rsidRPr="0073286D">
              <w:rPr>
                <w:rFonts w:ascii="Arial" w:eastAsia="Arial" w:hAnsi="Arial" w:cs="Arial"/>
                <w:color w:val="0070C0"/>
                <w:sz w:val="20"/>
                <w:szCs w:val="19"/>
              </w:rPr>
              <w:t>1,313,721.86</w:t>
            </w:r>
            <w:r w:rsidRPr="0073286D">
              <w:rPr>
                <w:rFonts w:ascii="Arial" w:eastAsia="Arial" w:hAnsi="Arial" w:cs="Arial"/>
                <w:color w:val="0070C0"/>
                <w:sz w:val="20"/>
                <w:szCs w:val="19"/>
              </w:rPr>
              <w:t xml:space="preserve"> requested by the LGU of </w:t>
            </w:r>
            <w:proofErr w:type="spellStart"/>
            <w:r w:rsidR="0073286D" w:rsidRPr="0073286D">
              <w:rPr>
                <w:rFonts w:ascii="Arial" w:eastAsia="Arial" w:hAnsi="Arial" w:cs="Arial"/>
                <w:color w:val="0070C0"/>
                <w:sz w:val="20"/>
                <w:szCs w:val="19"/>
              </w:rPr>
              <w:t>Tandag</w:t>
            </w:r>
            <w:proofErr w:type="spellEnd"/>
            <w:r w:rsidR="0073286D" w:rsidRPr="0073286D">
              <w:rPr>
                <w:rFonts w:ascii="Arial" w:eastAsia="Arial" w:hAnsi="Arial" w:cs="Arial"/>
                <w:color w:val="0070C0"/>
                <w:sz w:val="20"/>
                <w:szCs w:val="19"/>
              </w:rPr>
              <w:t xml:space="preserve"> City, Surigao Del Sur </w:t>
            </w:r>
            <w:r w:rsidRPr="0073286D">
              <w:rPr>
                <w:rFonts w:ascii="Arial" w:eastAsia="Arial" w:hAnsi="Arial" w:cs="Arial"/>
                <w:color w:val="0070C0"/>
                <w:sz w:val="20"/>
                <w:szCs w:val="19"/>
              </w:rPr>
              <w:t xml:space="preserve">intended </w:t>
            </w:r>
            <w:r w:rsidR="0073286D" w:rsidRPr="0073286D">
              <w:rPr>
                <w:rFonts w:ascii="Arial" w:eastAsia="Arial" w:hAnsi="Arial" w:cs="Arial"/>
                <w:color w:val="0070C0"/>
                <w:sz w:val="20"/>
                <w:szCs w:val="19"/>
              </w:rPr>
              <w:t>for the poor and vulnerable sectors affected by community quarantine in the city.</w:t>
            </w:r>
          </w:p>
          <w:p w14:paraId="3468E29D" w14:textId="54B0D723" w:rsidR="001B408E" w:rsidRPr="0073286D" w:rsidRDefault="001B408E" w:rsidP="001B408E">
            <w:pPr>
              <w:pStyle w:val="ListParagraph"/>
              <w:widowControl/>
              <w:numPr>
                <w:ilvl w:val="0"/>
                <w:numId w:val="16"/>
              </w:numPr>
              <w:spacing w:after="0" w:line="240" w:lineRule="auto"/>
              <w:jc w:val="both"/>
              <w:rPr>
                <w:rFonts w:ascii="Arial" w:eastAsia="Arial" w:hAnsi="Arial" w:cs="Arial"/>
                <w:color w:val="0070C0"/>
                <w:sz w:val="20"/>
                <w:szCs w:val="19"/>
              </w:rPr>
            </w:pPr>
            <w:r w:rsidRPr="0073286D">
              <w:rPr>
                <w:rFonts w:ascii="Arial" w:eastAsia="Arial" w:hAnsi="Arial" w:cs="Arial"/>
                <w:color w:val="0070C0"/>
                <w:sz w:val="20"/>
                <w:szCs w:val="19"/>
              </w:rPr>
              <w:t>A total of 9,806 FFPs amounting to ₱3,386,698.86 and 17,260 500mL bottled water amounting to ₱</w:t>
            </w:r>
            <w:r w:rsidR="0073286D" w:rsidRPr="0073286D">
              <w:rPr>
                <w:rFonts w:ascii="Arial" w:eastAsia="Arial" w:hAnsi="Arial" w:cs="Arial"/>
                <w:color w:val="0070C0"/>
                <w:sz w:val="20"/>
                <w:szCs w:val="19"/>
              </w:rPr>
              <w:t>150,559.20</w:t>
            </w:r>
            <w:r w:rsidRPr="0073286D">
              <w:rPr>
                <w:rFonts w:ascii="Arial" w:eastAsia="Arial" w:hAnsi="Arial" w:cs="Arial"/>
                <w:color w:val="0070C0"/>
                <w:sz w:val="20"/>
                <w:szCs w:val="19"/>
              </w:rPr>
              <w:t xml:space="preserve"> were released for the provision of assistance to LSIs.</w:t>
            </w:r>
          </w:p>
          <w:p w14:paraId="36CA6CF0" w14:textId="77777777" w:rsidR="001B408E" w:rsidRPr="0073286D" w:rsidRDefault="001B408E" w:rsidP="001B408E">
            <w:pPr>
              <w:pStyle w:val="ListParagraph"/>
              <w:widowControl/>
              <w:numPr>
                <w:ilvl w:val="0"/>
                <w:numId w:val="16"/>
              </w:numPr>
              <w:spacing w:after="0" w:line="240" w:lineRule="auto"/>
              <w:jc w:val="both"/>
              <w:rPr>
                <w:rFonts w:ascii="Arial" w:eastAsia="Arial" w:hAnsi="Arial" w:cs="Arial"/>
                <w:color w:val="0070C0"/>
                <w:sz w:val="20"/>
                <w:szCs w:val="19"/>
              </w:rPr>
            </w:pPr>
            <w:r w:rsidRPr="0073286D">
              <w:rPr>
                <w:rFonts w:ascii="Arial" w:eastAsia="Arial" w:hAnsi="Arial" w:cs="Arial"/>
                <w:color w:val="0070C0"/>
                <w:sz w:val="20"/>
                <w:szCs w:val="19"/>
              </w:rPr>
              <w:t>A total of 5,000 hygiene kits amounting to ₱8,294,375.00 were already released to the NCIP which were distributed to their provincial offices.</w:t>
            </w:r>
          </w:p>
          <w:p w14:paraId="0EC20D1B" w14:textId="77777777" w:rsidR="001B408E" w:rsidRPr="0073286D" w:rsidRDefault="001B408E" w:rsidP="001B408E">
            <w:pPr>
              <w:widowControl/>
              <w:spacing w:after="0" w:line="240" w:lineRule="auto"/>
              <w:jc w:val="both"/>
              <w:rPr>
                <w:rFonts w:ascii="Arial" w:eastAsia="Arial" w:hAnsi="Arial" w:cs="Arial"/>
                <w:color w:val="0070C0"/>
                <w:sz w:val="20"/>
                <w:szCs w:val="19"/>
              </w:rPr>
            </w:pPr>
          </w:p>
          <w:p w14:paraId="457D7716" w14:textId="77777777" w:rsidR="001B408E" w:rsidRPr="0073286D" w:rsidRDefault="001B408E" w:rsidP="001B408E">
            <w:pPr>
              <w:widowControl/>
              <w:spacing w:after="0" w:line="240" w:lineRule="auto"/>
              <w:contextualSpacing/>
              <w:jc w:val="both"/>
              <w:rPr>
                <w:rFonts w:ascii="Arial" w:eastAsia="Arial" w:hAnsi="Arial" w:cs="Arial"/>
                <w:b/>
                <w:color w:val="0070C0"/>
                <w:sz w:val="20"/>
                <w:szCs w:val="19"/>
              </w:rPr>
            </w:pPr>
            <w:r w:rsidRPr="0073286D">
              <w:rPr>
                <w:rFonts w:ascii="Arial" w:eastAsia="Arial" w:hAnsi="Arial" w:cs="Arial"/>
                <w:b/>
                <w:color w:val="0070C0"/>
                <w:sz w:val="20"/>
                <w:szCs w:val="19"/>
              </w:rPr>
              <w:t>Social Amelioration Program (SAP)</w:t>
            </w:r>
          </w:p>
          <w:p w14:paraId="794E5C42" w14:textId="77777777" w:rsidR="001B408E" w:rsidRPr="0073286D" w:rsidRDefault="001B408E" w:rsidP="001B408E">
            <w:pPr>
              <w:pStyle w:val="ListParagraph"/>
              <w:widowControl/>
              <w:numPr>
                <w:ilvl w:val="0"/>
                <w:numId w:val="16"/>
              </w:numPr>
              <w:spacing w:after="0" w:line="240" w:lineRule="auto"/>
              <w:jc w:val="both"/>
              <w:rPr>
                <w:rFonts w:ascii="Arial" w:eastAsia="Arial" w:hAnsi="Arial" w:cs="Arial"/>
                <w:b/>
                <w:color w:val="0070C0"/>
                <w:sz w:val="20"/>
                <w:szCs w:val="19"/>
              </w:rPr>
            </w:pPr>
            <w:r w:rsidRPr="0073286D">
              <w:rPr>
                <w:rFonts w:ascii="Arial" w:eastAsia="Arial" w:hAnsi="Arial" w:cs="Arial"/>
                <w:color w:val="0070C0"/>
                <w:sz w:val="20"/>
                <w:szCs w:val="19"/>
              </w:rPr>
              <w:t xml:space="preserve">To date, </w:t>
            </w:r>
            <w:r w:rsidRPr="0073286D">
              <w:rPr>
                <w:rFonts w:ascii="Arial" w:eastAsia="Arial" w:hAnsi="Arial" w:cs="Arial"/>
                <w:b/>
                <w:color w:val="0070C0"/>
                <w:sz w:val="20"/>
                <w:szCs w:val="19"/>
              </w:rPr>
              <w:t>305,096 non-4Ps beneficiaries</w:t>
            </w:r>
            <w:r w:rsidRPr="0073286D">
              <w:rPr>
                <w:rFonts w:ascii="Arial" w:eastAsia="Arial" w:hAnsi="Arial" w:cs="Arial"/>
                <w:color w:val="0070C0"/>
                <w:sz w:val="20"/>
                <w:szCs w:val="19"/>
              </w:rPr>
              <w:t xml:space="preserve"> were paid amounting to </w:t>
            </w:r>
            <w:r w:rsidRPr="0073286D">
              <w:rPr>
                <w:rFonts w:ascii="Arial" w:eastAsia="Arial" w:hAnsi="Arial" w:cs="Arial"/>
                <w:b/>
                <w:color w:val="0070C0"/>
                <w:sz w:val="20"/>
                <w:szCs w:val="19"/>
              </w:rPr>
              <w:t>₱1,525,480,000.00.</w:t>
            </w:r>
          </w:p>
          <w:p w14:paraId="4E3644F0" w14:textId="77777777" w:rsidR="001B408E" w:rsidRPr="0073286D" w:rsidRDefault="001B408E" w:rsidP="001B408E">
            <w:pPr>
              <w:pStyle w:val="ListParagraph"/>
              <w:widowControl/>
              <w:numPr>
                <w:ilvl w:val="0"/>
                <w:numId w:val="16"/>
              </w:numPr>
              <w:spacing w:after="0" w:line="240" w:lineRule="auto"/>
              <w:jc w:val="both"/>
              <w:rPr>
                <w:rFonts w:ascii="Arial" w:eastAsia="Arial" w:hAnsi="Arial" w:cs="Arial"/>
                <w:color w:val="0070C0"/>
                <w:sz w:val="20"/>
                <w:szCs w:val="19"/>
              </w:rPr>
            </w:pPr>
            <w:r w:rsidRPr="0073286D">
              <w:rPr>
                <w:rFonts w:ascii="Arial" w:eastAsia="Arial" w:hAnsi="Arial" w:cs="Arial"/>
                <w:color w:val="0070C0"/>
                <w:sz w:val="20"/>
                <w:szCs w:val="19"/>
              </w:rPr>
              <w:t xml:space="preserve">A total of </w:t>
            </w:r>
            <w:r w:rsidRPr="0073286D">
              <w:rPr>
                <w:rFonts w:ascii="Arial" w:eastAsia="Arial" w:hAnsi="Arial" w:cs="Arial"/>
                <w:b/>
                <w:color w:val="0070C0"/>
                <w:sz w:val="20"/>
                <w:szCs w:val="19"/>
              </w:rPr>
              <w:t>189,867</w:t>
            </w:r>
            <w:r w:rsidRPr="0073286D">
              <w:rPr>
                <w:rFonts w:ascii="Arial" w:eastAsia="Arial" w:hAnsi="Arial" w:cs="Arial"/>
                <w:color w:val="0070C0"/>
                <w:sz w:val="20"/>
                <w:szCs w:val="19"/>
              </w:rPr>
              <w:t xml:space="preserve"> </w:t>
            </w:r>
            <w:r w:rsidRPr="0073286D">
              <w:rPr>
                <w:rFonts w:ascii="Arial" w:eastAsia="Arial" w:hAnsi="Arial" w:cs="Arial"/>
                <w:b/>
                <w:color w:val="0070C0"/>
                <w:sz w:val="20"/>
                <w:szCs w:val="19"/>
              </w:rPr>
              <w:t>4Ps beneficiaries</w:t>
            </w:r>
            <w:r w:rsidRPr="0073286D">
              <w:rPr>
                <w:rFonts w:ascii="Arial" w:eastAsia="Arial" w:hAnsi="Arial" w:cs="Arial"/>
                <w:color w:val="0070C0"/>
                <w:sz w:val="20"/>
                <w:szCs w:val="19"/>
              </w:rPr>
              <w:t xml:space="preserve"> were paid amounting to </w:t>
            </w:r>
            <w:r w:rsidRPr="0073286D">
              <w:rPr>
                <w:rFonts w:ascii="Arial" w:eastAsia="Arial" w:hAnsi="Arial" w:cs="Arial"/>
                <w:b/>
                <w:bCs/>
                <w:color w:val="0070C0"/>
                <w:sz w:val="20"/>
                <w:szCs w:val="19"/>
              </w:rPr>
              <w:t>₱687,911,850.00</w:t>
            </w:r>
            <w:r w:rsidRPr="0073286D">
              <w:rPr>
                <w:rFonts w:ascii="Arial" w:eastAsia="Arial" w:hAnsi="Arial" w:cs="Arial"/>
                <w:color w:val="0070C0"/>
                <w:sz w:val="20"/>
                <w:szCs w:val="19"/>
              </w:rPr>
              <w:t xml:space="preserve">; out of the total paid 4Ps beneficiaries, 180,673 were paid through cash cards; </w:t>
            </w:r>
            <w:r w:rsidRPr="0073286D">
              <w:rPr>
                <w:rFonts w:ascii="Arial" w:eastAsia="Arial" w:hAnsi="Arial" w:cs="Arial"/>
                <w:color w:val="0070C0"/>
                <w:sz w:val="20"/>
                <w:szCs w:val="19"/>
              </w:rPr>
              <w:lastRenderedPageBreak/>
              <w:t>7,796 were paid through DSWD SDO payout and 1,398 were paid by LGU/DOLE TUPAD.</w:t>
            </w:r>
          </w:p>
          <w:p w14:paraId="12FF99DC" w14:textId="77777777" w:rsidR="001B408E" w:rsidRPr="0073286D" w:rsidRDefault="001B408E" w:rsidP="001B408E">
            <w:pPr>
              <w:pStyle w:val="ListParagraph"/>
              <w:widowControl/>
              <w:numPr>
                <w:ilvl w:val="0"/>
                <w:numId w:val="16"/>
              </w:numPr>
              <w:spacing w:after="0" w:line="240" w:lineRule="auto"/>
              <w:jc w:val="both"/>
              <w:rPr>
                <w:rFonts w:ascii="Arial" w:eastAsia="Arial" w:hAnsi="Arial" w:cs="Arial"/>
                <w:color w:val="0070C0"/>
                <w:sz w:val="20"/>
                <w:szCs w:val="19"/>
              </w:rPr>
            </w:pPr>
            <w:r w:rsidRPr="0073286D">
              <w:rPr>
                <w:rFonts w:ascii="Arial" w:eastAsia="Arial" w:hAnsi="Arial" w:cs="Arial"/>
                <w:color w:val="0070C0"/>
                <w:sz w:val="20"/>
                <w:szCs w:val="19"/>
              </w:rPr>
              <w:t>A total of 83,319 out of 92,227 or 90.34% of the approved left-out families were already served amounting to ₱412,243,000.00 or 87.56%.</w:t>
            </w:r>
          </w:p>
        </w:tc>
      </w:tr>
    </w:tbl>
    <w:p w14:paraId="70827ADD" w14:textId="77777777" w:rsidR="001B408E" w:rsidRDefault="001B408E" w:rsidP="001B408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lastRenderedPageBreak/>
        <w:t>*****</w:t>
      </w:r>
    </w:p>
    <w:p w14:paraId="04075867" w14:textId="1E448106" w:rsidR="004C6691" w:rsidRDefault="001B408E" w:rsidP="001B408E">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51691C8" w14:textId="77777777" w:rsidR="004C6691" w:rsidRPr="004C6691" w:rsidRDefault="004C6691" w:rsidP="001B408E">
      <w:pPr>
        <w:spacing w:after="0" w:line="240" w:lineRule="auto"/>
        <w:contextualSpacing/>
        <w:jc w:val="both"/>
        <w:rPr>
          <w:rFonts w:ascii="Arial" w:eastAsia="Arial" w:hAnsi="Arial" w:cs="Arial"/>
          <w:i/>
          <w:sz w:val="20"/>
          <w:szCs w:val="20"/>
        </w:rPr>
      </w:pPr>
    </w:p>
    <w:p w14:paraId="6BA1B69E" w14:textId="371A0540" w:rsidR="001B408E" w:rsidRDefault="001B408E" w:rsidP="004C669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2D7B8329" w14:textId="532D73C5" w:rsidR="001B408E" w:rsidRDefault="007109E5" w:rsidP="001B408E">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8CA8B60" w14:textId="31FB28E7" w:rsidR="001B408E" w:rsidRDefault="001B408E" w:rsidP="001B408E">
      <w:pPr>
        <w:widowControl/>
        <w:spacing w:after="0" w:line="240" w:lineRule="auto"/>
        <w:contextualSpacing/>
        <w:rPr>
          <w:rFonts w:ascii="Arial" w:eastAsia="Arial" w:hAnsi="Arial" w:cs="Arial"/>
          <w:b/>
          <w:color w:val="002060"/>
          <w:sz w:val="28"/>
          <w:szCs w:val="24"/>
        </w:rPr>
      </w:pPr>
    </w:p>
    <w:p w14:paraId="6D51BD23" w14:textId="366FEBE8" w:rsidR="001B408E" w:rsidRDefault="007109E5" w:rsidP="001B408E">
      <w:pPr>
        <w:widowControl/>
        <w:spacing w:after="0" w:line="240" w:lineRule="auto"/>
        <w:contextualSpacing/>
        <w:rPr>
          <w:rFonts w:ascii="Arial" w:eastAsia="Arial" w:hAnsi="Arial" w:cs="Arial"/>
          <w:b/>
          <w:color w:val="002060"/>
          <w:sz w:val="28"/>
          <w:szCs w:val="24"/>
        </w:rPr>
      </w:pPr>
      <w:r>
        <w:rPr>
          <w:rFonts w:ascii="Arial" w:eastAsia="Arial" w:hAnsi="Arial" w:cs="Arial"/>
          <w:b/>
          <w:sz w:val="24"/>
          <w:szCs w:val="24"/>
        </w:rPr>
        <w:t>RODEL V. CABADDU</w:t>
      </w:r>
    </w:p>
    <w:p w14:paraId="73D1CAB1" w14:textId="32DF6596" w:rsidR="001B408E" w:rsidRDefault="001B408E" w:rsidP="001B408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3FDFE38E" w14:textId="77777777" w:rsidR="007109E5" w:rsidRDefault="007109E5" w:rsidP="001B408E">
      <w:pPr>
        <w:widowControl/>
        <w:spacing w:after="0" w:line="240" w:lineRule="auto"/>
        <w:contextualSpacing/>
        <w:rPr>
          <w:rFonts w:ascii="Arial" w:eastAsia="Arial" w:hAnsi="Arial" w:cs="Arial"/>
          <w:b/>
          <w:color w:val="002060"/>
          <w:sz w:val="28"/>
          <w:szCs w:val="24"/>
        </w:rPr>
      </w:pPr>
      <w:bookmarkStart w:id="2" w:name="_Hlk57655386"/>
    </w:p>
    <w:p w14:paraId="55C95F45" w14:textId="77777777" w:rsidR="007109E5" w:rsidRDefault="007109E5" w:rsidP="001B408E">
      <w:pPr>
        <w:widowControl/>
        <w:spacing w:after="0" w:line="240" w:lineRule="auto"/>
        <w:contextualSpacing/>
        <w:rPr>
          <w:rFonts w:ascii="Arial" w:eastAsia="Arial" w:hAnsi="Arial" w:cs="Arial"/>
          <w:b/>
          <w:color w:val="002060"/>
          <w:sz w:val="28"/>
          <w:szCs w:val="24"/>
        </w:rPr>
      </w:pPr>
    </w:p>
    <w:p w14:paraId="4AE95DBB" w14:textId="77777777" w:rsidR="007109E5" w:rsidRDefault="007109E5" w:rsidP="001B408E">
      <w:pPr>
        <w:widowControl/>
        <w:spacing w:after="0" w:line="240" w:lineRule="auto"/>
        <w:contextualSpacing/>
        <w:rPr>
          <w:rFonts w:ascii="Arial" w:eastAsia="Arial" w:hAnsi="Arial" w:cs="Arial"/>
          <w:b/>
          <w:color w:val="002060"/>
          <w:sz w:val="28"/>
          <w:szCs w:val="24"/>
        </w:rPr>
      </w:pPr>
    </w:p>
    <w:p w14:paraId="05E41DEB" w14:textId="77777777" w:rsidR="007109E5" w:rsidRDefault="007109E5" w:rsidP="001B408E">
      <w:pPr>
        <w:widowControl/>
        <w:spacing w:after="0" w:line="240" w:lineRule="auto"/>
        <w:contextualSpacing/>
        <w:rPr>
          <w:rFonts w:ascii="Arial" w:eastAsia="Arial" w:hAnsi="Arial" w:cs="Arial"/>
          <w:b/>
          <w:color w:val="002060"/>
          <w:sz w:val="28"/>
          <w:szCs w:val="24"/>
        </w:rPr>
      </w:pPr>
    </w:p>
    <w:p w14:paraId="45E91117" w14:textId="77777777" w:rsidR="007109E5" w:rsidRDefault="007109E5" w:rsidP="001B408E">
      <w:pPr>
        <w:widowControl/>
        <w:spacing w:after="0" w:line="240" w:lineRule="auto"/>
        <w:contextualSpacing/>
        <w:rPr>
          <w:rFonts w:ascii="Arial" w:eastAsia="Arial" w:hAnsi="Arial" w:cs="Arial"/>
          <w:b/>
          <w:color w:val="002060"/>
          <w:sz w:val="28"/>
          <w:szCs w:val="24"/>
        </w:rPr>
      </w:pPr>
    </w:p>
    <w:p w14:paraId="7DF61A4D" w14:textId="77777777" w:rsidR="007109E5" w:rsidRDefault="007109E5" w:rsidP="001B408E">
      <w:pPr>
        <w:widowControl/>
        <w:spacing w:after="0" w:line="240" w:lineRule="auto"/>
        <w:contextualSpacing/>
        <w:rPr>
          <w:rFonts w:ascii="Arial" w:eastAsia="Arial" w:hAnsi="Arial" w:cs="Arial"/>
          <w:b/>
          <w:color w:val="002060"/>
          <w:sz w:val="28"/>
          <w:szCs w:val="24"/>
        </w:rPr>
      </w:pPr>
    </w:p>
    <w:p w14:paraId="1DCFE5E5" w14:textId="19416CC2" w:rsidR="001B408E" w:rsidRDefault="001B408E" w:rsidP="001B408E">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t>PHOTO DOCUMENTATION</w:t>
      </w:r>
    </w:p>
    <w:p w14:paraId="4BB33DD5" w14:textId="77777777" w:rsidR="001B408E" w:rsidRDefault="001B408E" w:rsidP="001B408E">
      <w:pPr>
        <w:widowControl/>
        <w:spacing w:after="0" w:line="240" w:lineRule="auto"/>
        <w:contextualSpacing/>
        <w:rPr>
          <w:rFonts w:ascii="Arial" w:eastAsia="Arial" w:hAnsi="Arial" w:cs="Arial"/>
          <w:b/>
          <w:color w:val="002060"/>
          <w:sz w:val="28"/>
          <w:szCs w:val="24"/>
        </w:rPr>
      </w:pPr>
    </w:p>
    <w:p w14:paraId="365804B3"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23A8D4A7" wp14:editId="1EF2CE2E">
            <wp:extent cx="5570220" cy="41778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578377" cy="4183924"/>
                    </a:xfrm>
                    <a:prstGeom prst="rect">
                      <a:avLst/>
                    </a:prstGeom>
                  </pic:spPr>
                </pic:pic>
              </a:graphicData>
            </a:graphic>
          </wp:inline>
        </w:drawing>
      </w:r>
    </w:p>
    <w:p w14:paraId="69B90537"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p>
    <w:p w14:paraId="7A0A060A"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63DC8770" wp14:editId="1E44AD87">
            <wp:extent cx="5567037" cy="41754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585219" cy="4189058"/>
                    </a:xfrm>
                    <a:prstGeom prst="rect">
                      <a:avLst/>
                    </a:prstGeom>
                  </pic:spPr>
                </pic:pic>
              </a:graphicData>
            </a:graphic>
          </wp:inline>
        </w:drawing>
      </w:r>
    </w:p>
    <w:p w14:paraId="6D969F85"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4BC1E5B7" wp14:editId="689676DE">
            <wp:extent cx="5621655" cy="42163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639604" cy="4229847"/>
                    </a:xfrm>
                    <a:prstGeom prst="rect">
                      <a:avLst/>
                    </a:prstGeom>
                  </pic:spPr>
                </pic:pic>
              </a:graphicData>
            </a:graphic>
          </wp:inline>
        </w:drawing>
      </w:r>
    </w:p>
    <w:p w14:paraId="4672B51D"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p>
    <w:p w14:paraId="399B06DB"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6F5B173C" wp14:editId="14974AEA">
            <wp:extent cx="5646420" cy="42349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4.JPG"/>
                    <pic:cNvPicPr/>
                  </pic:nvPicPr>
                  <pic:blipFill>
                    <a:blip r:embed="rId13">
                      <a:extLst>
                        <a:ext uri="{28A0092B-C50C-407E-A947-70E740481C1C}">
                          <a14:useLocalDpi xmlns:a14="http://schemas.microsoft.com/office/drawing/2010/main" val="0"/>
                        </a:ext>
                      </a:extLst>
                    </a:blip>
                    <a:stretch>
                      <a:fillRect/>
                    </a:stretch>
                  </pic:blipFill>
                  <pic:spPr>
                    <a:xfrm>
                      <a:off x="0" y="0"/>
                      <a:ext cx="5653064" cy="4239944"/>
                    </a:xfrm>
                    <a:prstGeom prst="rect">
                      <a:avLst/>
                    </a:prstGeom>
                  </pic:spPr>
                </pic:pic>
              </a:graphicData>
            </a:graphic>
          </wp:inline>
        </w:drawing>
      </w:r>
    </w:p>
    <w:p w14:paraId="0B62D9ED"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0B21BF10" wp14:editId="28AB8A4D">
            <wp:extent cx="5583559" cy="418781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5.JPG"/>
                    <pic:cNvPicPr/>
                  </pic:nvPicPr>
                  <pic:blipFill>
                    <a:blip r:embed="rId14">
                      <a:extLst>
                        <a:ext uri="{28A0092B-C50C-407E-A947-70E740481C1C}">
                          <a14:useLocalDpi xmlns:a14="http://schemas.microsoft.com/office/drawing/2010/main" val="0"/>
                        </a:ext>
                      </a:extLst>
                    </a:blip>
                    <a:stretch>
                      <a:fillRect/>
                    </a:stretch>
                  </pic:blipFill>
                  <pic:spPr>
                    <a:xfrm>
                      <a:off x="0" y="0"/>
                      <a:ext cx="5597825" cy="4198511"/>
                    </a:xfrm>
                    <a:prstGeom prst="rect">
                      <a:avLst/>
                    </a:prstGeom>
                  </pic:spPr>
                </pic:pic>
              </a:graphicData>
            </a:graphic>
          </wp:inline>
        </w:drawing>
      </w:r>
    </w:p>
    <w:p w14:paraId="6A4F0ED2"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p>
    <w:p w14:paraId="75F87131"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57E57C5F" wp14:editId="19E11E88">
            <wp:extent cx="5577840" cy="4183523"/>
            <wp:effectExtent l="0" t="0" r="381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de6.JPG"/>
                    <pic:cNvPicPr/>
                  </pic:nvPicPr>
                  <pic:blipFill>
                    <a:blip r:embed="rId15">
                      <a:extLst>
                        <a:ext uri="{28A0092B-C50C-407E-A947-70E740481C1C}">
                          <a14:useLocalDpi xmlns:a14="http://schemas.microsoft.com/office/drawing/2010/main" val="0"/>
                        </a:ext>
                      </a:extLst>
                    </a:blip>
                    <a:stretch>
                      <a:fillRect/>
                    </a:stretch>
                  </pic:blipFill>
                  <pic:spPr>
                    <a:xfrm>
                      <a:off x="0" y="0"/>
                      <a:ext cx="5580700" cy="4185668"/>
                    </a:xfrm>
                    <a:prstGeom prst="rect">
                      <a:avLst/>
                    </a:prstGeom>
                  </pic:spPr>
                </pic:pic>
              </a:graphicData>
            </a:graphic>
          </wp:inline>
        </w:drawing>
      </w:r>
    </w:p>
    <w:p w14:paraId="571B5C03"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6C5D0EF6" wp14:editId="4913DF1D">
            <wp:extent cx="5684520" cy="4263536"/>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de7.JPG"/>
                    <pic:cNvPicPr/>
                  </pic:nvPicPr>
                  <pic:blipFill>
                    <a:blip r:embed="rId16">
                      <a:extLst>
                        <a:ext uri="{28A0092B-C50C-407E-A947-70E740481C1C}">
                          <a14:useLocalDpi xmlns:a14="http://schemas.microsoft.com/office/drawing/2010/main" val="0"/>
                        </a:ext>
                      </a:extLst>
                    </a:blip>
                    <a:stretch>
                      <a:fillRect/>
                    </a:stretch>
                  </pic:blipFill>
                  <pic:spPr>
                    <a:xfrm>
                      <a:off x="0" y="0"/>
                      <a:ext cx="5694432" cy="4270970"/>
                    </a:xfrm>
                    <a:prstGeom prst="rect">
                      <a:avLst/>
                    </a:prstGeom>
                  </pic:spPr>
                </pic:pic>
              </a:graphicData>
            </a:graphic>
          </wp:inline>
        </w:drawing>
      </w:r>
    </w:p>
    <w:p w14:paraId="4FA5B8A1" w14:textId="77777777" w:rsidR="001B408E" w:rsidRDefault="001B408E" w:rsidP="001B408E">
      <w:pPr>
        <w:widowControl/>
        <w:spacing w:after="0" w:line="240" w:lineRule="auto"/>
        <w:contextualSpacing/>
        <w:jc w:val="center"/>
        <w:rPr>
          <w:rFonts w:ascii="Arial" w:eastAsia="Arial" w:hAnsi="Arial" w:cs="Arial"/>
          <w:b/>
          <w:color w:val="002060"/>
          <w:sz w:val="28"/>
          <w:szCs w:val="24"/>
        </w:rPr>
      </w:pPr>
    </w:p>
    <w:bookmarkEnd w:id="2"/>
    <w:p w14:paraId="4DB74C02" w14:textId="77777777" w:rsidR="001B408E" w:rsidRDefault="001B408E" w:rsidP="001B408E">
      <w:pPr>
        <w:widowControl/>
        <w:spacing w:after="0" w:line="240" w:lineRule="auto"/>
        <w:contextualSpacing/>
        <w:rPr>
          <w:rFonts w:ascii="Arial" w:eastAsia="Arial" w:hAnsi="Arial" w:cs="Arial"/>
          <w:b/>
          <w:color w:val="002060"/>
          <w:sz w:val="28"/>
          <w:szCs w:val="24"/>
        </w:rPr>
      </w:pPr>
    </w:p>
    <w:sectPr w:rsidR="001B408E" w:rsidSect="000237D9">
      <w:headerReference w:type="even" r:id="rId17"/>
      <w:headerReference w:type="default" r:id="rId18"/>
      <w:footerReference w:type="even" r:id="rId19"/>
      <w:footerReference w:type="default" r:id="rId20"/>
      <w:headerReference w:type="first" r:id="rId21"/>
      <w:footerReference w:type="first" r:id="rId22"/>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80CDB0" w14:textId="77777777" w:rsidR="00CE1E17" w:rsidRDefault="00CE1E17">
      <w:pPr>
        <w:spacing w:after="0" w:line="240" w:lineRule="auto"/>
      </w:pPr>
      <w:r>
        <w:separator/>
      </w:r>
    </w:p>
  </w:endnote>
  <w:endnote w:type="continuationSeparator" w:id="0">
    <w:p w14:paraId="58490EBD" w14:textId="77777777" w:rsidR="00CE1E17" w:rsidRDefault="00CE1E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7109E5" w:rsidRDefault="007109E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7109E5" w:rsidRDefault="007109E5">
    <w:pPr>
      <w:pBdr>
        <w:bottom w:val="single" w:sz="6" w:space="1" w:color="000000"/>
      </w:pBdr>
      <w:tabs>
        <w:tab w:val="left" w:pos="2371"/>
        <w:tab w:val="center" w:pos="5233"/>
      </w:tabs>
      <w:spacing w:after="0" w:line="240" w:lineRule="auto"/>
      <w:jc w:val="right"/>
      <w:rPr>
        <w:sz w:val="16"/>
        <w:szCs w:val="16"/>
      </w:rPr>
    </w:pPr>
  </w:p>
  <w:p w14:paraId="7DE3E999" w14:textId="5F1B02E3" w:rsidR="007109E5" w:rsidRDefault="007109E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9</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65</w:t>
    </w:r>
    <w:r w:rsidRPr="00F8215D">
      <w:rPr>
        <w:rFonts w:ascii="Arial" w:eastAsia="Arial" w:hAnsi="Arial" w:cs="Arial"/>
        <w:sz w:val="14"/>
        <w:szCs w:val="14"/>
      </w:rPr>
      <w:t xml:space="preserve"> on the Coronavirus Disease (COV</w:t>
    </w:r>
    <w:r>
      <w:rPr>
        <w:rFonts w:ascii="Arial" w:eastAsia="Arial" w:hAnsi="Arial" w:cs="Arial"/>
        <w:sz w:val="14"/>
        <w:szCs w:val="14"/>
      </w:rPr>
      <w:t>ID19) as of 02 December 2020, 6</w:t>
    </w:r>
    <w:r w:rsidR="00321F59">
      <w:rPr>
        <w:rFonts w:ascii="Arial" w:eastAsia="Arial" w:hAnsi="Arial" w:cs="Arial"/>
        <w:sz w:val="14"/>
        <w:szCs w:val="14"/>
      </w:rPr>
      <w:t>P</w:t>
    </w:r>
    <w:r w:rsidRPr="00F8215D">
      <w:rPr>
        <w:rFonts w:ascii="Arial" w:eastAsia="Arial" w:hAnsi="Arial" w:cs="Arial"/>
        <w:sz w:val="14"/>
        <w:szCs w:val="14"/>
      </w:rPr>
      <w:t>M</w:t>
    </w:r>
  </w:p>
  <w:p w14:paraId="2B859230" w14:textId="77777777" w:rsidR="007109E5" w:rsidRDefault="007109E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7109E5" w:rsidRDefault="007109E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840450" w14:textId="77777777" w:rsidR="00CE1E17" w:rsidRDefault="00CE1E17">
      <w:pPr>
        <w:spacing w:after="0" w:line="240" w:lineRule="auto"/>
      </w:pPr>
      <w:r>
        <w:separator/>
      </w:r>
    </w:p>
  </w:footnote>
  <w:footnote w:type="continuationSeparator" w:id="0">
    <w:p w14:paraId="2C3BB821" w14:textId="77777777" w:rsidR="00CE1E17" w:rsidRDefault="00CE1E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7109E5" w:rsidRDefault="007109E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7109E5" w:rsidRDefault="007109E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109E5" w:rsidRDefault="007109E5">
    <w:pPr>
      <w:pBdr>
        <w:bottom w:val="single" w:sz="6" w:space="1" w:color="000000"/>
      </w:pBdr>
      <w:tabs>
        <w:tab w:val="center" w:pos="4680"/>
        <w:tab w:val="right" w:pos="9360"/>
      </w:tabs>
      <w:spacing w:after="0" w:line="240" w:lineRule="auto"/>
      <w:jc w:val="center"/>
      <w:rPr>
        <w:sz w:val="10"/>
      </w:rPr>
    </w:pPr>
  </w:p>
  <w:p w14:paraId="3A0C3660" w14:textId="77777777" w:rsidR="007109E5" w:rsidRDefault="007109E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7109E5" w:rsidRDefault="007109E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1"/>
  </w:num>
  <w:num w:numId="4">
    <w:abstractNumId w:val="1"/>
  </w:num>
  <w:num w:numId="5">
    <w:abstractNumId w:val="22"/>
  </w:num>
  <w:num w:numId="6">
    <w:abstractNumId w:val="17"/>
  </w:num>
  <w:num w:numId="7">
    <w:abstractNumId w:val="12"/>
  </w:num>
  <w:num w:numId="8">
    <w:abstractNumId w:val="0"/>
  </w:num>
  <w:num w:numId="9">
    <w:abstractNumId w:val="23"/>
  </w:num>
  <w:num w:numId="10">
    <w:abstractNumId w:val="27"/>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5"/>
  </w:num>
  <w:num w:numId="19">
    <w:abstractNumId w:val="19"/>
  </w:num>
  <w:num w:numId="20">
    <w:abstractNumId w:val="6"/>
  </w:num>
  <w:num w:numId="21">
    <w:abstractNumId w:val="16"/>
  </w:num>
  <w:num w:numId="22">
    <w:abstractNumId w:val="14"/>
  </w:num>
  <w:num w:numId="23">
    <w:abstractNumId w:val="28"/>
  </w:num>
  <w:num w:numId="24">
    <w:abstractNumId w:val="9"/>
  </w:num>
  <w:num w:numId="25">
    <w:abstractNumId w:val="26"/>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
  </w:num>
  <w:num w:numId="29">
    <w:abstractNumId w:val="4"/>
  </w:num>
  <w:num w:numId="30">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57"/>
    <w:rsid w:val="0001738A"/>
    <w:rsid w:val="000177FB"/>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7C3A"/>
    <w:rsid w:val="0011052B"/>
    <w:rsid w:val="00110DF0"/>
    <w:rsid w:val="00110F49"/>
    <w:rsid w:val="00111250"/>
    <w:rsid w:val="001113B6"/>
    <w:rsid w:val="001115F8"/>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095"/>
    <w:rsid w:val="001334AB"/>
    <w:rsid w:val="00133792"/>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437"/>
    <w:rsid w:val="002561AC"/>
    <w:rsid w:val="00256673"/>
    <w:rsid w:val="00257002"/>
    <w:rsid w:val="00257ED5"/>
    <w:rsid w:val="0026029F"/>
    <w:rsid w:val="00260B4F"/>
    <w:rsid w:val="00260C8C"/>
    <w:rsid w:val="00260EDA"/>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138F"/>
    <w:rsid w:val="005213D6"/>
    <w:rsid w:val="00521408"/>
    <w:rsid w:val="00522942"/>
    <w:rsid w:val="00523281"/>
    <w:rsid w:val="005233AF"/>
    <w:rsid w:val="0052367C"/>
    <w:rsid w:val="00523853"/>
    <w:rsid w:val="005238FF"/>
    <w:rsid w:val="00523B43"/>
    <w:rsid w:val="005242F5"/>
    <w:rsid w:val="005247C6"/>
    <w:rsid w:val="0052538D"/>
    <w:rsid w:val="005253CD"/>
    <w:rsid w:val="00525467"/>
    <w:rsid w:val="0052588C"/>
    <w:rsid w:val="00525F1E"/>
    <w:rsid w:val="005262D4"/>
    <w:rsid w:val="005264DB"/>
    <w:rsid w:val="005266E5"/>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967"/>
    <w:rsid w:val="006E6D16"/>
    <w:rsid w:val="006E7048"/>
    <w:rsid w:val="006E7435"/>
    <w:rsid w:val="006E7486"/>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3509"/>
    <w:rsid w:val="00BB3A62"/>
    <w:rsid w:val="00BB3ADE"/>
    <w:rsid w:val="00BB404E"/>
    <w:rsid w:val="00BB5A4F"/>
    <w:rsid w:val="00BB5DD2"/>
    <w:rsid w:val="00BB5F17"/>
    <w:rsid w:val="00BB643C"/>
    <w:rsid w:val="00BB653A"/>
    <w:rsid w:val="00BB6CEB"/>
    <w:rsid w:val="00BB705B"/>
    <w:rsid w:val="00BB70B6"/>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582A"/>
    <w:rsid w:val="00BD5B8E"/>
    <w:rsid w:val="00BD5EDC"/>
    <w:rsid w:val="00BD5FD2"/>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6D7"/>
    <w:rsid w:val="00C40814"/>
    <w:rsid w:val="00C4081D"/>
    <w:rsid w:val="00C414E5"/>
    <w:rsid w:val="00C41C72"/>
    <w:rsid w:val="00C422E7"/>
    <w:rsid w:val="00C423E5"/>
    <w:rsid w:val="00C42622"/>
    <w:rsid w:val="00C428A4"/>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9A9"/>
    <w:rsid w:val="00CD3B77"/>
    <w:rsid w:val="00CD41F8"/>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1E17"/>
    <w:rsid w:val="00CE27D0"/>
    <w:rsid w:val="00CE375F"/>
    <w:rsid w:val="00CE39A6"/>
    <w:rsid w:val="00CE3EA6"/>
    <w:rsid w:val="00CE472E"/>
    <w:rsid w:val="00CE53C7"/>
    <w:rsid w:val="00CE577D"/>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JPG"/><Relationship Id="rId23"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F4001A6-829C-4FED-AAA6-C72C5328509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7</Pages>
  <Words>13815</Words>
  <Characters>78750</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1</cp:revision>
  <dcterms:created xsi:type="dcterms:W3CDTF">2020-12-02T08:05:00Z</dcterms:created>
  <dcterms:modified xsi:type="dcterms:W3CDTF">2020-12-0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